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w:t>
      </w:r>
      <w:r>
        <w:t xml:space="preserve"> </w:t>
      </w:r>
      <w:r>
        <w:t xml:space="preserve">Huyễn</w:t>
      </w:r>
      <w:r>
        <w:t xml:space="preserve"> </w:t>
      </w:r>
      <w:r>
        <w:t xml:space="preserve">Đại</w:t>
      </w:r>
      <w:r>
        <w:t xml:space="preserve"> </w:t>
      </w:r>
      <w:r>
        <w:t xml:space="preserve">Lục</w:t>
      </w:r>
      <w:r>
        <w:t xml:space="preserve"> </w:t>
      </w:r>
      <w:r>
        <w:t xml:space="preserve">Hệ</w:t>
      </w:r>
      <w:r>
        <w:t xml:space="preserve"> </w:t>
      </w:r>
      <w:r>
        <w:t xml:space="preserve">Liệt</w:t>
      </w:r>
      <w:r>
        <w:t xml:space="preserve"> </w:t>
      </w:r>
      <w:r>
        <w:t xml:space="preserve">-</w:t>
      </w:r>
      <w:r>
        <w:t xml:space="preserve"> </w:t>
      </w:r>
      <w:r>
        <w:t xml:space="preserve">Bộ</w:t>
      </w:r>
      <w:r>
        <w:t xml:space="preserve"> </w:t>
      </w:r>
      <w:r>
        <w:t xml:space="preserve">1]</w:t>
      </w:r>
      <w:r>
        <w:t xml:space="preserve"> </w:t>
      </w:r>
      <w:r>
        <w:t xml:space="preserve">-</w:t>
      </w:r>
      <w:r>
        <w:t xml:space="preserve"> </w:t>
      </w:r>
      <w:r>
        <w:t xml:space="preserve">Huyết</w:t>
      </w:r>
      <w:r>
        <w:t xml:space="preserve"> </w:t>
      </w:r>
      <w:r>
        <w:t xml:space="preserve">Tộc</w:t>
      </w:r>
      <w:r>
        <w:t xml:space="preserve"> </w:t>
      </w:r>
      <w:r>
        <w:t xml:space="preserve">Dụ</w:t>
      </w:r>
      <w:r>
        <w:t xml:space="preserve"> </w:t>
      </w:r>
      <w:r>
        <w:t xml:space="preserve">Hoặ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a-huyễn-đại-lục-hệ-liệt---bộ-1---huyết-tộc-dụ-hoặc"/>
      <w:bookmarkEnd w:id="21"/>
      <w:r>
        <w:t xml:space="preserve">[Ma Huyễn Đại Lục Hệ Liệt - Bộ 1] - Huyết Tộc Dụ Hoặc</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10/13/ma-huyen-dai-luc-he-liet-bo-1-huyet-toc-du-hoac.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or:WindyThành phố C được xem là vùng duyên hải đô thị ngoài vấn đề là trung tâm kinh tế thì còn được xem là căn cứ bí mật quân sự. Ở góc Đông Nam thành phố là một thành phố trãi dài hoang phế không bóng người dù có hoa tường vi nở đẹp rộ quấn quanh hay được tân trang đổi mới thì cũng không có ai dám đến đây ở.</w:t>
            </w:r>
            <w:r>
              <w:br w:type="textWrapping"/>
            </w:r>
          </w:p>
        </w:tc>
      </w:tr>
    </w:tbl>
    <w:p>
      <w:pPr>
        <w:pStyle w:val="Compact"/>
      </w:pPr>
      <w:r>
        <w:br w:type="textWrapping"/>
      </w:r>
      <w:r>
        <w:br w:type="textWrapping"/>
      </w:r>
      <w:r>
        <w:rPr>
          <w:i/>
        </w:rPr>
        <w:t xml:space="preserve">Đọc và tải ebook truyện tại: http://truyenclub.com/ma-huyen-dai-luc-he-liet-bo-1-huyet-toc-du-hoac</w:t>
      </w:r>
      <w:r>
        <w:br w:type="textWrapping"/>
      </w:r>
    </w:p>
    <w:p>
      <w:pPr>
        <w:pStyle w:val="BodyText"/>
      </w:pPr>
      <w:r>
        <w:br w:type="textWrapping"/>
      </w:r>
      <w:r>
        <w:br w:type="textWrapping"/>
      </w:r>
    </w:p>
    <w:p>
      <w:pPr>
        <w:pStyle w:val="Heading2"/>
      </w:pPr>
      <w:bookmarkStart w:id="23" w:name="bộ-1---huyết-tộc-dụ-hoặc---chương-1-lưu-manh-từ-trên-trời-giáng-xuống"/>
      <w:bookmarkEnd w:id="23"/>
      <w:r>
        <w:t xml:space="preserve">1. Bộ 1] - Huyết Tộc Dụ Hoặc - Chương 1: Lưu Manh Từ Trên Trời Giáng Xuống</w:t>
      </w:r>
    </w:p>
    <w:p>
      <w:pPr>
        <w:pStyle w:val="Compact"/>
      </w:pPr>
      <w:r>
        <w:br w:type="textWrapping"/>
      </w:r>
      <w:r>
        <w:br w:type="textWrapping"/>
      </w:r>
      <w:r>
        <w:t xml:space="preserve">Thành phố C là một toà thành thị vùng duyên hải, ngoại trừ là trung tâm kinh tế, còn là căn cứ quân sự bí mật của quốc gia.</w:t>
      </w:r>
    </w:p>
    <w:p>
      <w:pPr>
        <w:pStyle w:val="BodyText"/>
      </w:pPr>
      <w:r>
        <w:t xml:space="preserve">Góc Đông Nam thành phố là một dải hoang phế không người, bên trên tòa thành cũ nát, hoa tường vi huyết sắc lan tràn quấn quanh. Dù tòa thành này có mở mang đổi mới thế nào, nhưng vùng này từ đầu chí cuối cũng chưa từng bị động đến.</w:t>
      </w:r>
    </w:p>
    <w:p>
      <w:pPr>
        <w:pStyle w:val="BodyText"/>
      </w:pPr>
      <w:r>
        <w:t xml:space="preserve">Không ai biết lý do, chỉ biết khu vực này đã từng là địa bàn của Huyết tộc, sau khi Huyết tộc diệt vong, nơi đây cũng đã thành cấm địa.</w:t>
      </w:r>
    </w:p>
    <w:p>
      <w:pPr>
        <w:pStyle w:val="BodyText"/>
      </w:pPr>
      <w:r>
        <w:t xml:space="preserve">Ở ngoài cùng phía Tây thành thị là một khu nhà trọ độc thân mới xây dựng, nửa đêm, trên tầng 27, đột nhiên truyền ra một tiếng hú thảm thiết.</w:t>
      </w:r>
    </w:p>
    <w:p>
      <w:pPr>
        <w:pStyle w:val="BodyText"/>
      </w:pPr>
      <w:r>
        <w:t xml:space="preserve">“A a a a a ah mày là cái thứ gì?” Lâm Cảnh núp trong góc giường, “Ra ra ra ngoài!”</w:t>
      </w:r>
    </w:p>
    <w:p>
      <w:pPr>
        <w:pStyle w:val="BodyText"/>
      </w:pPr>
      <w:r>
        <w:t xml:space="preserve">Trên bàn trà đối diện cậu một tiểu gia hỏa mắt mũi cổ quái đang ngồi, trông như một con rắn nhỏ mập, nhưng so với rắn thì lại thừa ra bốn cái móng vuốt nhỏ, trên lưng còn có thứ đông tây gì đó y như cái vây, đầu có chút bự, ánh mắt long lanh ngập nước.</w:t>
      </w:r>
    </w:p>
    <w:p>
      <w:pPr>
        <w:pStyle w:val="BodyText"/>
      </w:pPr>
      <w:r>
        <w:t xml:space="preserve">“Òm ọp.” Tiểu tử kia nghệch đầu, dùng bốn cái chân ngắn nhỏ xíu muốn đi lại đây.</w:t>
      </w:r>
    </w:p>
    <w:p>
      <w:pPr>
        <w:pStyle w:val="BodyText"/>
      </w:pPr>
      <w:r>
        <w:t xml:space="preserve">“Tôi kháo a!” Lâm Cảnh hồn phi phách tán, giơ di động chạy loạn khắp phòng, “Dật Phong anh anh anh mau xuống lầu tới nhà tôi có yêu nghiệt!”</w:t>
      </w:r>
    </w:p>
    <w:p>
      <w:pPr>
        <w:pStyle w:val="BodyText"/>
      </w:pPr>
      <w:r>
        <w:t xml:space="preserve">“Méo u u u!” Tiểu gia hỏa nhìn ra Lâm Cảnh không hoan nghênh mình cho lắm, vì vậy ỉu xìu ghé vào trên mặt bàn không hề lộn xộn, tự mình cuộn cái đuôi lên cắn chơi, còn thỉnh thoảng phiêu mắt qua nhìn cậu một cái —— thật ủy khuất mà.</w:t>
      </w:r>
    </w:p>
    <w:p>
      <w:pPr>
        <w:pStyle w:val="BodyText"/>
      </w:pPr>
      <w:r>
        <w:t xml:space="preserve">Mười phút sau, tiếng đập cửa vang lên, Lâm Cảnh bay nhào tới cửa nước mắt giàn giụa: "Đại đại đại ca rốt cuộc anh đến rồi tôi tôi tôi sắp bị hù chết! Trong phòng ngủ của tôi có con khủng long a khủng long!”</w:t>
      </w:r>
    </w:p>
    <w:p>
      <w:pPr>
        <w:pStyle w:val="BodyText"/>
      </w:pPr>
      <w:r>
        <w:t xml:space="preserve">Hàn Dật Phong khinh bỉ liếc cậu một cái, sau khi vào phòng ngủ thì rất vui vẻ, một tiểu gia hỏa mập mạp đang dùng chân trước ôm lấy một quả táo lớn, ra sức gặm gặm gặm.</w:t>
      </w:r>
    </w:p>
    <w:p>
      <w:pPr>
        <w:pStyle w:val="BodyText"/>
      </w:pPr>
      <w:r>
        <w:t xml:space="preserve">"Nó —— nó còn ăn vụng quả táo của tôi!” Lâm Cảnh khóc không thành tiếng.</w:t>
      </w:r>
    </w:p>
    <w:p>
      <w:pPr>
        <w:pStyle w:val="BodyText"/>
      </w:pPr>
      <w:r>
        <w:t xml:space="preserve">"Nó ở đâu ra?" Hàn Dật Phong lôi Lâm Cảnh đang trốn sau lưng mình ra.</w:t>
      </w:r>
    </w:p>
    <w:p>
      <w:pPr>
        <w:pStyle w:val="BodyText"/>
      </w:pPr>
      <w:r>
        <w:t xml:space="preserve">“Tôi đâu biết đâu a!” Lâm Cảnh điên cuồng đập đầu vào tường, “Tôi đang ngủ thì cảm thấy trong phòng có động tĩnh, tỉnh lại thì thấy nó đang ngồi đối diện, mẹ nó a! Lớn lên như vậy, nó chắc là khắc tinh của cái đẹp đi?”</w:t>
      </w:r>
    </w:p>
    <w:p>
      <w:pPr>
        <w:pStyle w:val="BodyText"/>
      </w:pPr>
      <w:r>
        <w:t xml:space="preserve">"Òm ọp òm ọp." Tiểu gia hỏa chân trước quá ngắn, không ôm nổi quả táo khiến nó lăn xuống đất, liền ngao ngao gọi loạn lên, thật dè dặt mò đến bên mép bàn, móng vuốt nhỏ bám vào cạnh bàn nhìn thoáng qua bên dưới, cảm thấy có chút đầu váng mắt hoa, vì vậy ủy ủy khuất khuất ngẩng đầu, mắt ngập nước nhìn hai cái sinh vật thân hình cực lớn trong phòng—— người ta muốn ăn...</w:t>
      </w:r>
    </w:p>
    <w:p>
      <w:pPr>
        <w:pStyle w:val="BodyText"/>
      </w:pPr>
      <w:r>
        <w:t xml:space="preserve">“Nó lại còn bán manh*!” Lâm Cảnh lệ rơi đầy mặt.</w:t>
      </w:r>
    </w:p>
    <w:p>
      <w:pPr>
        <w:pStyle w:val="BodyText"/>
      </w:pPr>
      <w:r>
        <w:t xml:space="preserve">*Bán manh: Cố tình tỏ ra dễ thương</w:t>
      </w:r>
    </w:p>
    <w:p>
      <w:pPr>
        <w:pStyle w:val="BodyText"/>
      </w:pPr>
      <w:r>
        <w:t xml:space="preserve">Hàn Dật Phong đi đến trước mặt sờ sờ móng vuốt nhỏ của nó, “Nghe hiểu tao nói gì không?”</w:t>
      </w:r>
    </w:p>
    <w:p>
      <w:pPr>
        <w:pStyle w:val="BodyText"/>
      </w:pPr>
      <w:r>
        <w:t xml:space="preserve">"Òm ọp." Tiểu đông tây* gật gật đầu.</w:t>
      </w:r>
    </w:p>
    <w:p>
      <w:pPr>
        <w:pStyle w:val="BodyText"/>
      </w:pPr>
      <w:r>
        <w:t xml:space="preserve">*Tiểu đông tây: Cách gọi cưng chiều với những vật nhỏ, thường dùng cho trẻ con</w:t>
      </w:r>
    </w:p>
    <w:p>
      <w:pPr>
        <w:pStyle w:val="BodyText"/>
      </w:pPr>
      <w:r>
        <w:t xml:space="preserve">"Đói bụng rồi?"</w:t>
      </w:r>
    </w:p>
    <w:p>
      <w:pPr>
        <w:pStyle w:val="BodyText"/>
      </w:pPr>
      <w:r>
        <w:t xml:space="preserve">"Òm ọp!"</w:t>
      </w:r>
    </w:p>
    <w:p>
      <w:pPr>
        <w:pStyle w:val="BodyText"/>
      </w:pPr>
      <w:r>
        <w:t xml:space="preserve">"Về sau tao nuôi mày được không?"</w:t>
      </w:r>
    </w:p>
    <w:p>
      <w:pPr>
        <w:pStyle w:val="BodyText"/>
      </w:pPr>
      <w:r>
        <w:t xml:space="preserve">"Òm ọp!!"</w:t>
      </w:r>
    </w:p>
    <w:p>
      <w:pPr>
        <w:pStyle w:val="BodyText"/>
      </w:pPr>
      <w:r>
        <w:t xml:space="preserve">"Cùng tao về nhà nha?"</w:t>
      </w:r>
    </w:p>
    <w:p>
      <w:pPr>
        <w:pStyle w:val="BodyText"/>
      </w:pPr>
      <w:r>
        <w:t xml:space="preserve">Tiểu đông tây mắt lưu luyến nhìn giỏ hoa quả phía sau, cúi đầu dùng vuốt nhỏ bên trái cọ cọ vuốt nhỏ bên phải.</w:t>
      </w:r>
    </w:p>
    <w:p>
      <w:pPr>
        <w:pStyle w:val="BodyText"/>
      </w:pPr>
      <w:r>
        <w:t xml:space="preserve">Hàn Dật Phong hiểu ý, một tay mang theo tiểu sủng vật, tay kia xách giỏ hoa quả của Lâm Cảnh ra cửa.</w:t>
      </w:r>
    </w:p>
    <w:p>
      <w:pPr>
        <w:pStyle w:val="BodyText"/>
      </w:pPr>
      <w:r>
        <w:t xml:space="preserve">Lâm Cảnh bi bi thiết thiết bò lên giường, bật máy tính lên tra tên tiểu tử này rốt cuộc là cái thứ gì, tra xét cả đêm cũng không điều tra ra, cuối cùng ôm Laptop mơ mơ màng màng ngủ mất, kết quả mơ thấy chính mình bị một đám khủng long thay nhau giẫm đạp, từ trong ác mộng bừng tỉnh còn chưa kịp bình ổn hơi thở lại phát hiện mình lâm vào một cơn ác mộng càng lớn hơn.</w:t>
      </w:r>
    </w:p>
    <w:p>
      <w:pPr>
        <w:pStyle w:val="BodyText"/>
      </w:pPr>
      <w:r>
        <w:t xml:space="preserve">"Ngươi... A!!" Lâm Cảnh dùng hết sức cắn tay mình, đây là mộng a! Đây tuyệt đối là mộng! Vì cái gì bên cạnh mình lại nằm một thằng đàn ông?!</w:t>
      </w:r>
    </w:p>
    <w:p>
      <w:pPr>
        <w:pStyle w:val="BodyText"/>
      </w:pPr>
      <w:r>
        <w:t xml:space="preserve">"Bảo bối, buổi sáng tốt lành." Tên đàn ông nằm bên cạnh cậu thản nhiên ngồi dậy, tóc đen nhánh như gỗ cây đàn hương, trong con ngươi lóe lên ánh hồng yêu diễm.</w:t>
      </w:r>
    </w:p>
    <w:p>
      <w:pPr>
        <w:pStyle w:val="BodyText"/>
      </w:pPr>
      <w:r>
        <w:t xml:space="preserve">"Ngươi ngươi ngươi là ai vào đây bằng cách nào?!" Lâm Cảnh tiện tay cầm con dao gọt trái cây trên bàn run rẩy.</w:t>
      </w:r>
    </w:p>
    <w:p>
      <w:pPr>
        <w:pStyle w:val="BodyText"/>
      </w:pPr>
      <w:r>
        <w:t xml:space="preserve">“Anh tên Tây Mặc, bay vào đấy.”</w:t>
      </w:r>
    </w:p>
    <w:p>
      <w:pPr>
        <w:pStyle w:val="BodyText"/>
      </w:pPr>
      <w:r>
        <w:t xml:space="preserve">...</w:t>
      </w:r>
    </w:p>
    <w:p>
      <w:pPr>
        <w:pStyle w:val="BodyText"/>
      </w:pPr>
      <w:r>
        <w:t xml:space="preserve">Lâm Cảnh cảm giác mình có chút hít thở không thông.</w:t>
      </w:r>
    </w:p>
    <w:p>
      <w:pPr>
        <w:pStyle w:val="BodyText"/>
      </w:pPr>
      <w:r>
        <w:t xml:space="preserve">“Anh là tới tìm CX389, dựa theo máy kiểm tra vị trí biểu hiện, có lẽ nó rơi vào nhà cưng.” Tây Mặc vỗ vỗ đầu Lâm Cảnh, “Bảo bối, cưng có thấy nó không?”</w:t>
      </w:r>
    </w:p>
    <w:p>
      <w:pPr>
        <w:pStyle w:val="BodyText"/>
      </w:pPr>
      <w:r>
        <w:t xml:space="preserve">Bảo bối mẹ ngươi! Lâm Cảnh bão lệ trong lòng, “Ngươi rốt cục là cái người quái nào?”</w:t>
      </w:r>
    </w:p>
    <w:p>
      <w:pPr>
        <w:pStyle w:val="BodyText"/>
      </w:pPr>
      <w:r>
        <w:t xml:space="preserve">"Người? Anh không phải người." Tây Mặc cười cười, ẩn ẩn lộ ra mấy cái răng nanh sắc nhọn.</w:t>
      </w:r>
    </w:p>
    <w:p>
      <w:pPr>
        <w:pStyle w:val="BodyText"/>
      </w:pPr>
      <w:r>
        <w:t xml:space="preserve">"... Huyết huyết huyết tộc?" Lâm Cảnh trừng to mắt.</w:t>
      </w:r>
    </w:p>
    <w:p>
      <w:pPr>
        <w:pStyle w:val="BodyText"/>
      </w:pPr>
      <w:r>
        <w:t xml:space="preserve">“Đúng rồi.” Tây Mặc tán thưởng gật đầu, "Thông minh."</w:t>
      </w:r>
    </w:p>
    <w:p>
      <w:pPr>
        <w:pStyle w:val="BodyText"/>
      </w:pPr>
      <w:r>
        <w:t xml:space="preserve">"NGAO!" Lâm Cảnh túm áo lui đến chân giường.</w:t>
      </w:r>
    </w:p>
    <w:p>
      <w:pPr>
        <w:pStyle w:val="BodyText"/>
      </w:pPr>
      <w:r>
        <w:t xml:space="preserve">Thật sự có a! Ba mình nghiên cứu huyết tộc cả đời cũng chỉ có thể tại sở nghiên cứu sờ sờ tiêu bản xác khô, mình đây là gặp cái vận cứt chó gì, cư nhiên nhìn thấy một con còn sống?</w:t>
      </w:r>
    </w:p>
    <w:p>
      <w:pPr>
        <w:pStyle w:val="BodyText"/>
      </w:pPr>
      <w:r>
        <w:t xml:space="preserve">"Đừng sợ, anh đã không hút máu lâu rồi." Tây Mặc từ trên giường bước xuống.</w:t>
      </w:r>
    </w:p>
    <w:p>
      <w:pPr>
        <w:pStyle w:val="BodyText"/>
      </w:pPr>
      <w:r>
        <w:t xml:space="preserve">“Vậy vậy vậy anh tới nhà tôi làm gì!” Lâm Cảnh khóc không ra nước mắt.</w:t>
      </w:r>
    </w:p>
    <w:p>
      <w:pPr>
        <w:pStyle w:val="BodyText"/>
      </w:pPr>
      <w:r>
        <w:t xml:space="preserve">"Đến tìm CX389." Tây Mặc thò tay, "Bảo bối nhi, đưa nó cho anh."</w:t>
      </w:r>
    </w:p>
    <w:p>
      <w:pPr>
        <w:pStyle w:val="BodyText"/>
      </w:pPr>
      <w:r>
        <w:t xml:space="preserve">“Tôi đây thật sự không có!” Lâm Cảnh than thở khóc lóc, vừa định để hắn tự mình lục soát, đột nhiên trong đầu linh quang chợt lóe, “CX… Anh là nói cái con khủng long đó hả?”</w:t>
      </w:r>
    </w:p>
    <w:p>
      <w:pPr>
        <w:pStyle w:val="BodyText"/>
      </w:pPr>
      <w:r>
        <w:t xml:space="preserve">“Khủng long?" Tây Mặc bật cười, "Là nó, đi đâu rồi?"</w:t>
      </w:r>
    </w:p>
    <w:p>
      <w:pPr>
        <w:pStyle w:val="BodyText"/>
      </w:pPr>
      <w:r>
        <w:t xml:space="preserve">"Trên lầu trên lầu!" Lâm Cảnh đưa cánh tay dốc sức liều mạng chỉ lên trên, “CX389 của anh bị người trên lầu nhặt đi rồi, người nhặt nó gọi là Hàn Dật Phong, nam, chưa lập gia đình, 28 tuổi, Nhân tộc, là đặc công xuất ngũ, sau đó tự mở công ty phân phối tại nhà, thích ăn món chua Tứ Xuyên với mì sốt tương Bắc Kinh*, thuộc chòm sao bò cạp muộn tao**, bề ngoài bất cẩu ngôn tiếu***, kỳ thật thường xuyên vụng trộm mặc đồ lót gợi cảm. Cái gì tôi biết đều nói cho anh rồi anh anh anh đi tìm hắn đi a tạm biệt không tiễn."</w:t>
      </w:r>
    </w:p>
    <w:p>
      <w:pPr>
        <w:pStyle w:val="BodyText"/>
      </w:pPr>
      <w:r>
        <w:t xml:space="preserve">*nguyên văn là Tạc tương diện, một món ăn đặc sắc của Bắc Kinh, mì nấu chín rồi chiên với nước sốt sau đó trộn với hỗn hợp giá, dưa leo, đậu nành, đậu tương…</w:t>
      </w:r>
    </w:p>
    <w:p>
      <w:pPr>
        <w:pStyle w:val="BodyText"/>
      </w:pPr>
      <w:r>
        <w:t xml:space="preserve">**trong ngoài bất nhất, biến thái ngầm</w:t>
      </w:r>
    </w:p>
    <w:p>
      <w:pPr>
        <w:pStyle w:val="BodyText"/>
      </w:pPr>
      <w:r>
        <w:t xml:space="preserve">***nói năng thận trọng nghiêm túc</w:t>
      </w:r>
    </w:p>
    <w:p>
      <w:pPr>
        <w:pStyle w:val="BodyText"/>
      </w:pPr>
      <w:r>
        <w:t xml:space="preserve">“Bảo bối cưng thật đáng yêu.” Tây Mặc bật cười, nắm cằm cậu nâng lên, hôn trán cậu một cái, “Hôm nào anh lại đến mời cưng uống cà phê."</w:t>
      </w:r>
    </w:p>
    <w:p>
      <w:pPr>
        <w:pStyle w:val="BodyText"/>
      </w:pPr>
      <w:r>
        <w:t xml:space="preserve">"Không không không cần đâu?" Lâm Cảnh lệ tuôn, vừa định cường điệu một chút bản thân mẫn cảm với cà phê, Tây Mặc đã từ cửa sổ chui ra ngoài.</w:t>
      </w:r>
    </w:p>
    <w:p>
      <w:pPr>
        <w:pStyle w:val="BodyText"/>
      </w:pPr>
      <w:r>
        <w:t xml:space="preserve">Thật là Huyết tộc... Nhà mình ở lầu 27 đó nha!</w:t>
      </w:r>
    </w:p>
    <w:p>
      <w:pPr>
        <w:pStyle w:val="BodyText"/>
      </w:pPr>
      <w:r>
        <w:t xml:space="preserve">Trên lầu, Hàn Dật Phong đang dùng muỗng nhỏ đút sữa bò cho tiểu gia hỏa, bên trong còn bỏ táo nghiền nhuyễn, tiểu đông tây ăn đến nấc cục.</w:t>
      </w:r>
    </w:p>
    <w:p>
      <w:pPr>
        <w:pStyle w:val="BodyText"/>
      </w:pPr>
      <w:r>
        <w:t xml:space="preserve">"Ăn no rồi?" Hàn Dật Phong điểm điểm cái mũi nó.</w:t>
      </w:r>
    </w:p>
    <w:p>
      <w:pPr>
        <w:pStyle w:val="BodyText"/>
      </w:pPr>
      <w:r>
        <w:t xml:space="preserve">"Òm ọp." Tiểu gia hỏa lấy chân trước mập mạp lau lau miệng, vươn đầu lưỡi phấn phấn (mịn mịn) ra liếm liếm lòng bàn tay Hàn Dật Phong.</w:t>
      </w:r>
    </w:p>
    <w:p>
      <w:pPr>
        <w:pStyle w:val="BodyText"/>
      </w:pPr>
      <w:r>
        <w:t xml:space="preserve">A… Hàn Dật Phong đem nó đặt cạnh bàn phím, định lên mạng mua cho nó một cái ổ nhỏ.</w:t>
      </w:r>
    </w:p>
    <w:p>
      <w:pPr>
        <w:pStyle w:val="BodyText"/>
      </w:pPr>
      <w:r>
        <w:t xml:space="preserve">Tiểu gia hỏa lười biếng nằm sấp một bên, mới vừa nhắm mắt lại, đột nhiên kinh hãi trợn to, liều mạng hướng tay Hàn Dật Phong bò qua.</w:t>
      </w:r>
    </w:p>
    <w:p>
      <w:pPr>
        <w:pStyle w:val="BodyText"/>
      </w:pPr>
      <w:r>
        <w:t xml:space="preserve">"Làm sao vậy?" Hàn Dật Phong sờ sờ cái vây trên lưng nó, mắt hướng về sau nhìn một cái, môi liền nhếch lên một mạt cười lạnh, “Lại muốn ăn cái gì, hay là…nhìn thấy thứ gì không tốt rồi?”</w:t>
      </w:r>
    </w:p>
    <w:p>
      <w:pPr>
        <w:pStyle w:val="BodyText"/>
      </w:pPr>
      <w:r>
        <w:t xml:space="preserve">Sau lưng truyền đến một trận tiếng cười, Hàn Dật Phong xoay người, chỉ thấy một người đàn ông đang dựa vào cửa ra vào, tóc đen quần áo đen, con ngươi như máu.</w:t>
      </w:r>
    </w:p>
    <w:p>
      <w:pPr>
        <w:pStyle w:val="BodyText"/>
      </w:pPr>
      <w:r>
        <w:t xml:space="preserve">"Huyết tộc?" Hàn Dật Phong khiêu mi.</w:t>
      </w:r>
    </w:p>
    <w:p>
      <w:pPr>
        <w:pStyle w:val="BodyText"/>
      </w:pPr>
      <w:r>
        <w:t xml:space="preserve">"Cậu không sợ?" Tây Mặc hơi kinh ngạc.</w:t>
      </w:r>
    </w:p>
    <w:p>
      <w:pPr>
        <w:pStyle w:val="BodyText"/>
      </w:pPr>
      <w:r>
        <w:t xml:space="preserve">"Trong cái thành phố này tới 30% là Huyết tộc, có cái gì phải sợ." Hàn Dật Phong cười cười, "Chỉ là một Huyết tộc kiêu ngạo như các hạ, thật đúng là mới gặp lần đầu.”</w:t>
      </w:r>
    </w:p>
    <w:p>
      <w:pPr>
        <w:pStyle w:val="BodyText"/>
      </w:pPr>
      <w:r>
        <w:t xml:space="preserve">Khi bản thân còn trong đội đặc công, từng tiếp xúc không ít cơ mật quốc gia, nội tâm anh hiểu rõ, kỳ thật cuộc sống phức tạp hơn vẻ bề ngoài rất nhiều.</w:t>
      </w:r>
    </w:p>
    <w:p>
      <w:pPr>
        <w:pStyle w:val="BodyText"/>
      </w:pPr>
      <w:r>
        <w:t xml:space="preserve">“Tôi chính là tới tìm nó.” Tây Mặc chỉ chỉ tiểu đông tây trong tay Hàn Dật Phong, “Nó là vật thí nghiệm thất bại của tiến sĩ, tôi phải mang về.”</w:t>
      </w:r>
    </w:p>
    <w:p>
      <w:pPr>
        <w:pStyle w:val="BodyText"/>
      </w:pPr>
      <w:r>
        <w:t xml:space="preserve">“Đã thất bại, vậy thì để lại cho tôi đi.” Hàn Dật Phong đặt tiểu gia hỏa lên đầu vai mình.</w:t>
      </w:r>
    </w:p>
    <w:p>
      <w:pPr>
        <w:pStyle w:val="BodyText"/>
      </w:pPr>
      <w:r>
        <w:t xml:space="preserve">“… Đưa cho cậu?” Tây Mặc có chút hứng thú đánh giá Nhân loại khác biệt này, “Đưa cho cậu…Cũng được, hơn nữa tôi còn có thể cho nó máu tươi của huyết tộc, giúp nó biến thành hình người, cậu cảm thấy thế nào?”</w:t>
      </w:r>
    </w:p>
    <w:p>
      <w:pPr>
        <w:pStyle w:val="BodyText"/>
      </w:pPr>
      <w:r>
        <w:t xml:space="preserve">"Điều kiện?" Hàn Dật Phong lời ít ý nhiều.</w:t>
      </w:r>
    </w:p>
    <w:p>
      <w:pPr>
        <w:pStyle w:val="BodyText"/>
      </w:pPr>
      <w:r>
        <w:t xml:space="preserve">"Không có điều kiện." Tây Mặc buông tay, "Chính là cậu nợ tôi một cái nhân tình, về sau trả lại tôi, thế nào?”</w:t>
      </w:r>
    </w:p>
    <w:p>
      <w:pPr>
        <w:pStyle w:val="BodyText"/>
      </w:pPr>
      <w:r>
        <w:t xml:space="preserve">"Thành giao." Hàn Dật Phong mang tiểu gia hỏa ôm lại trong tay, “Cho tôi biết trước, nó rốt cuộc là cái gì?"</w:t>
      </w:r>
    </w:p>
    <w:p>
      <w:pPr>
        <w:pStyle w:val="BodyText"/>
      </w:pPr>
      <w:r>
        <w:t xml:space="preserve">“Tôi nói rồi, vật thí nghiệm thất bại.” Tây Mặc ngồi trên bệ cửa sổ, "Huyết tộc có không ít quý tộc ưa thích loại sủng vật thiếu niên này, bất quá phần lớn là Miêu Tộc, tiến sĩ muốn nghiên cứu ra một vài chủng loại khác, vì thế liền tạo ra nó, đáng tiếc khi sắp xếp gien đột nhiên bị ngắt điện, nên trí lực nó có chút thấp, vốn là phải tiêu hủy, ai ngờ vừa lúc đụng vào cơ quan truyền tống thì nó chạy trốn, nên mới lạc đến chỗ này."</w:t>
      </w:r>
    </w:p>
    <w:p>
      <w:pPr>
        <w:pStyle w:val="BodyText"/>
      </w:pPr>
      <w:r>
        <w:t xml:space="preserve">"Ai nói nó trí lực thấp chứ, không phải còn biết phải trốn đó sao.” Hàn Dật Phong đặt tiểu gia hỏa lên bàn, "Biến thành hình người rồi sẽ là dạng gì đây?”</w:t>
      </w:r>
    </w:p>
    <w:p>
      <w:pPr>
        <w:pStyle w:val="BodyText"/>
      </w:pPr>
      <w:r>
        <w:t xml:space="preserve">"Không biết, nói không chừng sẽ rất xấu a, da màu xanh lá chẳng hạn…” Tây Mặc đùa dai uy hiếp.</w:t>
      </w:r>
    </w:p>
    <w:p>
      <w:pPr>
        <w:pStyle w:val="BodyText"/>
      </w:pPr>
      <w:r>
        <w:t xml:space="preserve">“Phải thấy mới biết được.” Hàn Dật Phong giương mắt nhìn Tây Mặc.</w:t>
      </w:r>
    </w:p>
    <w:p>
      <w:pPr>
        <w:pStyle w:val="BodyText"/>
      </w:pPr>
      <w:r>
        <w:t xml:space="preserve">“Tính tình cậu một chút cũng chơi không vui, so với tiểu khả ái dưới lầu kém xa.” Tây Mặc khoa trương thở dài, dùng răng nanh cắn đầu ngón tay, tích vài giọt máu nhỏ vào trong miệng tiểu tử kia.</w:t>
      </w:r>
    </w:p>
    <w:p>
      <w:pPr>
        <w:pStyle w:val="BodyText"/>
      </w:pPr>
      <w:r>
        <w:t xml:space="preserve">Tiểu gia hỏa nức nở vài tiếng, rất nhanh cuộn thành một đoàn ngủ.</w:t>
      </w:r>
    </w:p>
    <w:p>
      <w:pPr>
        <w:pStyle w:val="BodyText"/>
      </w:pPr>
      <w:r>
        <w:t xml:space="preserve">"Chậm nhất sáng mai nó sẽ biến thành hình người.” Tây Mặc liếm liếm máu trên ngón tay, miệng vết thương nhanh chóng khép lại.</w:t>
      </w:r>
    </w:p>
    <w:p>
      <w:pPr>
        <w:pStyle w:val="BodyText"/>
      </w:pPr>
      <w:r>
        <w:t xml:space="preserve">"Đa tạ." Hàn Dật Phong mở cửa sổ ra, "Đi thong thả."</w:t>
      </w:r>
    </w:p>
    <w:p>
      <w:pPr>
        <w:pStyle w:val="BodyText"/>
      </w:pPr>
      <w:r>
        <w:t xml:space="preserve">"Này này!" Tây Mặc bất mãn.</w:t>
      </w:r>
    </w:p>
    <w:p>
      <w:pPr>
        <w:pStyle w:val="BodyText"/>
      </w:pPr>
      <w:r>
        <w:t xml:space="preserve">“Theo lệ thường, tiểu khả ái mà anh nói hôm nay có lẽ sẽ đi bơi lội." Hàn Dật Phong chỉa chỉa dưới lầu, "Giữa trưa anh có thể cùng cậu ta đi ăn bò beafsteak, sau đó cùng đến hồ bơi, buổi tối nói không chừng còn có thể ngủ lại tại nhà cậu ta."</w:t>
      </w:r>
    </w:p>
    <w:p>
      <w:pPr>
        <w:pStyle w:val="BodyText"/>
      </w:pPr>
      <w:r>
        <w:t xml:space="preserve">Lời còn chưa nói hết, chỉ thấy Tây Mặc từ cửa sổ nhảy ra ngoài.</w:t>
      </w:r>
    </w:p>
    <w:p>
      <w:pPr>
        <w:pStyle w:val="BodyText"/>
      </w:pPr>
      <w:r>
        <w:t xml:space="preserve">Nghĩ đến bộ dạng Lâm Cảnh phát điên đến muốn hỏng, Hàn Dật Phong nhất thời cảm thấy cuộc sống vô cùng tốt đẹp.</w:t>
      </w:r>
    </w:p>
    <w:p>
      <w:pPr>
        <w:pStyle w:val="BodyText"/>
      </w:pPr>
      <w:r>
        <w:t xml:space="preserve">Tiểu gia hỏa sáng mai đã có thể biến thành hình người rồi, vậy cũng không cần mua ổ nhỏ nữa, Hàn Dật Phong cẩn thận từng li từng tí đặt nó lên gối, tự mình thay quần áo, định đến thư viện phim âm bản quốc gia đem một ít tư liệu về Huyết tộc về nhà.</w:t>
      </w:r>
    </w:p>
    <w:p>
      <w:pPr>
        <w:pStyle w:val="BodyText"/>
      </w:pPr>
      <w:r>
        <w:t xml:space="preserve">Đến ga ra mở cửa xe, vừa vặn chứng kiến Tây Mặc đang lôi kéo Lâm Cảnh ra ngoài.</w:t>
      </w:r>
    </w:p>
    <w:p>
      <w:pPr>
        <w:pStyle w:val="BodyText"/>
      </w:pPr>
      <w:r>
        <w:t xml:space="preserve">"Dật Phong!" Lâm Cảnh đang giãy dụa thì thấy Hàn Dật Phong, kích động không thua gì chứng kiến chúa Jesus, tránh thoát Tây Mặc bộ dạng xun xoe xông tới chỗ anh.</w:t>
      </w:r>
    </w:p>
    <w:p>
      <w:pPr>
        <w:pStyle w:val="BodyText"/>
      </w:pPr>
      <w:r>
        <w:t xml:space="preserve">“Chơi vui vẻ.” Hàn Dật Phong một đạp giẫm lên chân ga, lái xe nghênh ngang rời đi, Lâm Cảnh chạy như điên không kịp thắng lại, thẳng tắp nằm úp sấp trên mặt đất.</w:t>
      </w:r>
    </w:p>
    <w:p>
      <w:pPr>
        <w:pStyle w:val="BodyText"/>
      </w:pPr>
      <w:r>
        <w:t xml:space="preserve">"Họ Hàn kia! Lão tử muốn đem hình khỏa thân của ngươi dán khắp cư xá!” Lâm Cảnh gào thét.</w:t>
      </w:r>
    </w:p>
    <w:p>
      <w:pPr>
        <w:pStyle w:val="BodyText"/>
      </w:pPr>
      <w:r>
        <w:t xml:space="preserve">Tây Mặc dựa vào cây, nhìn Lâm Cảnh mặt xám mày tro cười đến thắt ruột.</w:t>
      </w:r>
    </w:p>
    <w:p>
      <w:pPr>
        <w:pStyle w:val="BodyText"/>
      </w:pPr>
      <w:r>
        <w:t xml:space="preserve">Mấy trăm năm không ra khỏi địa bàn huyết tộc, không nghĩ tới lần này ngẫu nhiên ra ngoài chơi, lại gặp một gia hỏa đáng yêu như vậy.</w:t>
      </w:r>
    </w:p>
    <w:p>
      <w:pPr>
        <w:pStyle w:val="BodyText"/>
      </w:pPr>
      <w:r>
        <w:t xml:space="preserve">Cái này xem như... Phúc lợi?</w:t>
      </w:r>
    </w:p>
    <w:p>
      <w:pPr>
        <w:pStyle w:val="BodyText"/>
      </w:pPr>
      <w:r>
        <w:t xml:space="preserve">----oOo----</w:t>
      </w:r>
    </w:p>
    <w:p>
      <w:pPr>
        <w:pStyle w:val="BodyText"/>
      </w:pPr>
      <w:r>
        <w:t xml:space="preserve">Lời Tác giả: Hố mới, HE~=3=</w:t>
      </w:r>
    </w:p>
    <w:p>
      <w:pPr>
        <w:pStyle w:val="Compact"/>
      </w:pPr>
      <w:r>
        <w:t xml:space="preserve">Lời Editor: Hố mới, kakaka =3=</w:t>
      </w:r>
      <w:r>
        <w:br w:type="textWrapping"/>
      </w:r>
      <w:r>
        <w:br w:type="textWrapping"/>
      </w:r>
    </w:p>
    <w:p>
      <w:pPr>
        <w:pStyle w:val="Heading2"/>
      </w:pPr>
      <w:bookmarkStart w:id="24" w:name="bộ-1---huyết-tộc-dụ-hoặc---chương-2-trò-chơi-chủ-tớ-ác-ôn"/>
      <w:bookmarkEnd w:id="24"/>
      <w:r>
        <w:t xml:space="preserve">2. Bộ 1] - Huyết Tộc Dụ Hoặc - Chương 2: Trò Chơi Chủ Tớ Ác Ôn</w:t>
      </w:r>
    </w:p>
    <w:p>
      <w:pPr>
        <w:pStyle w:val="Compact"/>
      </w:pPr>
      <w:r>
        <w:br w:type="textWrapping"/>
      </w:r>
      <w:r>
        <w:br w:type="textWrapping"/>
      </w:r>
      <w:r>
        <w:t xml:space="preserve">"Đi thôi bảo bối nhi, chúng ta đi ăn bò beafsteak." Tây Mặc kéo Lâm Cảnh từ dưới đất lên.</w:t>
      </w:r>
    </w:p>
    <w:p>
      <w:pPr>
        <w:pStyle w:val="BodyText"/>
      </w:pPr>
      <w:r>
        <w:t xml:space="preserve">Lâm Cảnh gạt tay hắn ra: “Anh cứ quấn quít lấy tôi rốt cục muốn làm gì?"</w:t>
      </w:r>
    </w:p>
    <w:p>
      <w:pPr>
        <w:pStyle w:val="BodyText"/>
      </w:pPr>
      <w:r>
        <w:t xml:space="preserve">“Lên giường.” Tây Mặc lời ít mà ý nhiều.</w:t>
      </w:r>
    </w:p>
    <w:p>
      <w:pPr>
        <w:pStyle w:val="BodyText"/>
      </w:pPr>
      <w:r>
        <w:t xml:space="preserve">"Cái gì?!!" Lâm Cảnh bị kinh sợ đến mờ mịt, cảm giác trong đầu mình có tiếng ong ong, “Tôi không ngực cũng không mông, anh mắc gì muốn lên giường với tôi?”</w:t>
      </w:r>
    </w:p>
    <w:p>
      <w:pPr>
        <w:pStyle w:val="BodyText"/>
      </w:pPr>
      <w:r>
        <w:t xml:space="preserve">"A." Tây Mặc nghe vậy bật cười, "Cưng trước kia chưa từng bị thượng?”</w:t>
      </w:r>
    </w:p>
    <w:p>
      <w:pPr>
        <w:pStyle w:val="BodyText"/>
      </w:pPr>
      <w:r>
        <w:t xml:space="preserve">"Phi! Lão tử còn là xử nam! Ah không đúng, anh mẹ nó mới bị thượng!” Lâm Cảnh thiếu chút nữa cắn mất đầu lưỡi mình.</w:t>
      </w:r>
    </w:p>
    <w:p>
      <w:pPr>
        <w:pStyle w:val="BodyText"/>
      </w:pPr>
      <w:r>
        <w:t xml:space="preserve">"Xử nam?" Tây Mặc cười càng vui vẻ, “Vừa lúc, anh thích sạch sẽ.”</w:t>
      </w:r>
    </w:p>
    <w:p>
      <w:pPr>
        <w:pStyle w:val="BodyText"/>
      </w:pPr>
      <w:r>
        <w:t xml:space="preserve">“Anh… Biến thái!" Lâm Cảnh sụp đổ, thật sự nghĩ không ra còn có thể xài cái từ gì để hình dung tên này.</w:t>
      </w:r>
    </w:p>
    <w:p>
      <w:pPr>
        <w:pStyle w:val="BodyText"/>
      </w:pPr>
      <w:r>
        <w:t xml:space="preserve">"Đi thôi bảo bối nhi, chúng ta trước đi ăn cơm, sau đó trở về làm chính sự." Tây Mặc thò tay ôm vai cậu.</w:t>
      </w:r>
    </w:p>
    <w:p>
      <w:pPr>
        <w:pStyle w:val="BodyText"/>
      </w:pPr>
      <w:r>
        <w:t xml:space="preserve">“Chính sự gì?” Lâm Cảnh suy yếu hỏi.</w:t>
      </w:r>
    </w:p>
    <w:p>
      <w:pPr>
        <w:pStyle w:val="BodyText"/>
      </w:pPr>
      <w:r>
        <w:t xml:space="preserve">“Phá thân cho cưng.” Tây Mặc vô cùng bình tĩnh.</w:t>
      </w:r>
    </w:p>
    <w:p>
      <w:pPr>
        <w:pStyle w:val="BodyText"/>
      </w:pPr>
      <w:r>
        <w:t xml:space="preserve">Lời vừa nói ra, Lâm thiếu gia trợn trắng mắt, rốt cục thành công hôn mê luôn.</w:t>
      </w:r>
    </w:p>
    <w:p>
      <w:pPr>
        <w:pStyle w:val="BodyText"/>
      </w:pPr>
      <w:r>
        <w:t xml:space="preserve">Tỉnh lại đã là buổi tối, Lâm Cảnh ngồi dậy nhìn quanh bốn phía, khung cảnh quen thuộc… là nhà mình.</w:t>
      </w:r>
    </w:p>
    <w:p>
      <w:pPr>
        <w:pStyle w:val="BodyText"/>
      </w:pPr>
      <w:r>
        <w:t xml:space="preserve">Xung quanh thật an tĩnh, cái tên quỷ hút máu sắc lang kia đi rồi?</w:t>
      </w:r>
    </w:p>
    <w:p>
      <w:pPr>
        <w:pStyle w:val="BodyText"/>
      </w:pPr>
      <w:r>
        <w:t xml:space="preserve">Lâm Cảnh nhẹ nhàng thở ra, thò tay bật đèn bàn.</w:t>
      </w:r>
    </w:p>
    <w:p>
      <w:pPr>
        <w:pStyle w:val="BodyText"/>
      </w:pPr>
      <w:r>
        <w:t xml:space="preserve">“Bảo bối nhi cưng tỉnh rồi?” Không đợi Lâm Cảnh xuống giường, nơi cửa phòng ngủ đột ngột xuất hiện một người.</w:t>
      </w:r>
    </w:p>
    <w:p>
      <w:pPr>
        <w:pStyle w:val="BodyText"/>
      </w:pPr>
      <w:r>
        <w:t xml:space="preserve">“A!” Lâm Cảnh sụp đổ, "Anh sao còn chưa đi!!??”</w:t>
      </w:r>
    </w:p>
    <w:p>
      <w:pPr>
        <w:pStyle w:val="BodyText"/>
      </w:pPr>
      <w:r>
        <w:t xml:space="preserve">“Anh đi rồi ai chăm sóc cưng?” Tây Mặc tiến lên kéo thắt lưng cậu qua, ôm đến phòng ăn, “Cưng rất suy yếu, phải ăn nhiều một chút.”</w:t>
      </w:r>
    </w:p>
    <w:p>
      <w:pPr>
        <w:pStyle w:val="BodyText"/>
      </w:pPr>
      <w:r>
        <w:t xml:space="preserve">Lâm Cảnh phát điên, "Suy yếu em gái ngươi” năm chữ còn chưa kịp nói, đã bị một màn trước mắt làm chấn động đến rớt quai hàm.</w:t>
      </w:r>
    </w:p>
    <w:p>
      <w:pPr>
        <w:pStyle w:val="BodyText"/>
      </w:pPr>
      <w:r>
        <w:t xml:space="preserve">Khăn trải bàn chạm rỗng, nến thủy tinh, dụng cụ ăn bằng bạc tinh xảo như tác phẩm nghệ thuật, ly đế cao sáng lóng lánh bày biện một bên, bên trong đựng chất lỏng màu đỏ sậm.</w:t>
      </w:r>
    </w:p>
    <w:p>
      <w:pPr>
        <w:pStyle w:val="BodyText"/>
      </w:pPr>
      <w:r>
        <w:t xml:space="preserve">"... Máu?" Lâm Cảnh sắc mặt trắng bệch.</w:t>
      </w:r>
    </w:p>
    <w:p>
      <w:pPr>
        <w:pStyle w:val="BodyText"/>
      </w:pPr>
      <w:r>
        <w:t xml:space="preserve">"A, là rượu nho Bordeaux." Tây Mặc đặt cậu lên ghế, rất săn sóc thay cậu quấn khăn ăn, "Nếm thử xem."</w:t>
      </w:r>
    </w:p>
    <w:p>
      <w:pPr>
        <w:pStyle w:val="BodyText"/>
      </w:pPr>
      <w:r>
        <w:t xml:space="preserve">Lâm Cảnh do dự nghiêng ly nếm một chút, vị cồn thản nhiên trộn lẫn hương nho cùng với hoa hồng, có chút chát cũng có chút ngọt.</w:t>
      </w:r>
    </w:p>
    <w:p>
      <w:pPr>
        <w:pStyle w:val="BodyText"/>
      </w:pPr>
      <w:r>
        <w:t xml:space="preserve">"Bảo bối nhi cưng thật đáng yêu." Tây Mặc xoay người hôn hôn sườn mặt cậu.</w:t>
      </w:r>
    </w:p>
    <w:p>
      <w:pPr>
        <w:pStyle w:val="BodyText"/>
      </w:pPr>
      <w:r>
        <w:t xml:space="preserve">Lâm Cảnh chỉ cảm thấy toàn thân cứng đờ, dao nĩa trong tay "Keng~" một tiếng rớt xuống mặt bàn, theo bản năng muốn đứng lên.</w:t>
      </w:r>
    </w:p>
    <w:p>
      <w:pPr>
        <w:pStyle w:val="BodyText"/>
      </w:pPr>
      <w:r>
        <w:t xml:space="preserve">Tây Mặc thấy thế sửng sốt, sau đó sâu kín thở dài, đưa tay đè lại vai cậu, để cậu ngồi lại trên ghế.</w:t>
      </w:r>
    </w:p>
    <w:p>
      <w:pPr>
        <w:pStyle w:val="BodyText"/>
      </w:pPr>
      <w:r>
        <w:t xml:space="preserve">“Đừng sợ, cậu cứ ăn thật ngon, tôi đi là được.” Mặt mũi quỷ hút máu tràn đầy mất mát, nhưng vẫn cố nặn ra một khuôn mặt tươi cười, “Thực xin lỗi, dọa cậu rồi.”</w:t>
      </w:r>
    </w:p>
    <w:p>
      <w:pPr>
        <w:pStyle w:val="BodyText"/>
      </w:pPr>
      <w:r>
        <w:t xml:space="preserve">“Tôi…” Lưu manh đột nhiên chuyển sang con đường tình cảm, Lâm Cảnh có chút chân tay luống cuống.</w:t>
      </w:r>
    </w:p>
    <w:p>
      <w:pPr>
        <w:pStyle w:val="BodyText"/>
      </w:pPr>
      <w:r>
        <w:t xml:space="preserve">“Tôi không có ác ý đâu, chỉ là mấy trăm năm qua một thân một mình, không biết cách cùng một người ở chung.” Tây Mặc tự giễu cười cười, "Cảm ơn cậu đã theo bồi tôi mấy giờ vừa rồi, gặp lại sau.”</w:t>
      </w:r>
    </w:p>
    <w:p>
      <w:pPr>
        <w:pStyle w:val="BodyText"/>
      </w:pPr>
      <w:r>
        <w:t xml:space="preserve">"Ách..." Lâm Cảnh có chút áy náy, mấy giờ vừa qua mình toàn là mắng hắn, vậy mà còn được cảm ơn.</w:t>
      </w:r>
    </w:p>
    <w:p>
      <w:pPr>
        <w:pStyle w:val="BodyText"/>
      </w:pPr>
      <w:r>
        <w:t xml:space="preserve">“Ăn cơm đi chứ, nếu không sẽ nguội mất.” Tây Mặc giúp cậu cắt bò beafsteak thành miếng nhỏ, trên ngón tay thon dài trắng nõn, có một vết thương màu đỏ chướng mắt.</w:t>
      </w:r>
    </w:p>
    <w:p>
      <w:pPr>
        <w:pStyle w:val="BodyText"/>
      </w:pPr>
      <w:r>
        <w:t xml:space="preserve">“Tay anh làm sao vậy?” Lâm Cảnh hỏi hắn.</w:t>
      </w:r>
    </w:p>
    <w:p>
      <w:pPr>
        <w:pStyle w:val="BodyText"/>
      </w:pPr>
      <w:r>
        <w:t xml:space="preserve">“À, lúc nấu cơm không cẩn thận.” Tây Mặc ôn nhu cười cười.</w:t>
      </w:r>
    </w:p>
    <w:p>
      <w:pPr>
        <w:pStyle w:val="BodyText"/>
      </w:pPr>
      <w:r>
        <w:t xml:space="preserve">“Tôi giúp anh băng lại cho.” Nội tâm Lâm Cảnh ngũ vị tạp trần.</w:t>
      </w:r>
    </w:p>
    <w:p>
      <w:pPr>
        <w:pStyle w:val="BodyText"/>
      </w:pPr>
      <w:r>
        <w:t xml:space="preserve">“Ừ, cám ơn.” Tây Mặc thần tình cảm kích.</w:t>
      </w:r>
    </w:p>
    <w:p>
      <w:pPr>
        <w:pStyle w:val="BodyText"/>
      </w:pPr>
      <w:r>
        <w:t xml:space="preserve">Lâm Cảnh lấy ra hòm thuốc, cầm băng gạc giúp hắn bó kỹ ngón tay.</w:t>
      </w:r>
    </w:p>
    <w:p>
      <w:pPr>
        <w:pStyle w:val="BodyText"/>
      </w:pPr>
      <w:r>
        <w:t xml:space="preserve">Quỷ hút máu cưỡng chế ngụy tạo chứng cớ tai nạn hoàn mỹ nhìn nhìn miếng băng gạc to đùng xiên xiên xẹo xẹo trên đầu ngón trỏ mình, khóe miệng vô thức co rút.</w:t>
      </w:r>
    </w:p>
    <w:p>
      <w:pPr>
        <w:pStyle w:val="BodyText"/>
      </w:pPr>
      <w:r>
        <w:t xml:space="preserve">“Băng bó có chút khó coi, hay là tôi mang anh đến phòng khám dưới lầu?” Lâm Cảnh cũng cảm thấy tác phẩm của mình có chút thảm không nỡ nhìn, vì vậy cẩn cẩn dực dực ngẩng đầu nhìn Tây Mặc, lại nhìn thấy đôi con ngươi màu đỏ trong mắt thế mà lại mang một tầng hơi nước mông lung.</w:t>
      </w:r>
    </w:p>
    <w:p>
      <w:pPr>
        <w:pStyle w:val="BodyText"/>
      </w:pPr>
      <w:r>
        <w:t xml:space="preserve">Mẹ nó! Khóc, khóc?</w:t>
      </w:r>
    </w:p>
    <w:p>
      <w:pPr>
        <w:pStyle w:val="BodyText"/>
      </w:pPr>
      <w:r>
        <w:t xml:space="preserve">“Cảm ơn cậu.” Tây Mặc vươn tay, ôm thật mạnh Lâm Cảnh vào lòng.</w:t>
      </w:r>
    </w:p>
    <w:p>
      <w:pPr>
        <w:pStyle w:val="BodyText"/>
      </w:pPr>
      <w:r>
        <w:t xml:space="preserve">“Đừng, đừng khách khí, chỉ chỉ, tiện tay mà thôi,” Lâm Cảnh lắp bắp.</w:t>
      </w:r>
    </w:p>
    <w:p>
      <w:pPr>
        <w:pStyle w:val="BodyText"/>
      </w:pPr>
      <w:r>
        <w:t xml:space="preserve">“Từ nhỏ tôi đã bị cha mẹ vứt bỏ, tất cả mọi người đều ghét tôi, ai cũng xem thường tôi, mấy trăm năm qua, cậu là người đầu tiên quan tâm đến tôi,” Tây Mặc thanh âm nghẹn ngào, "Cảm ơn cậu.”</w:t>
      </w:r>
    </w:p>
    <w:p>
      <w:pPr>
        <w:pStyle w:val="BodyText"/>
      </w:pPr>
      <w:r>
        <w:t xml:space="preserve">“Thật sao?” Lâm Cảnh cảm thấy mũi cay cay, quỷ hút máu này thật đáng thương.</w:t>
      </w:r>
    </w:p>
    <w:p>
      <w:pPr>
        <w:pStyle w:val="BodyText"/>
      </w:pPr>
      <w:r>
        <w:t xml:space="preserve">“Tôi không có ác ý, chỉ muốn tìm người cùng tôi trò chuyện mà thôi.” Tây Mặc buông Lâm Cảnh ra, “Cậu đừng chán ghét tôi, có được không?”</w:t>
      </w:r>
    </w:p>
    <w:p>
      <w:pPr>
        <w:pStyle w:val="BodyText"/>
      </w:pPr>
      <w:r>
        <w:t xml:space="preserve">“Được.” Lâm Cảnh trì độn gật đầu.</w:t>
      </w:r>
    </w:p>
    <w:p>
      <w:pPr>
        <w:pStyle w:val="BodyText"/>
      </w:pPr>
      <w:r>
        <w:t xml:space="preserve">“Vậy tôi đi đây.” Tây Mặc giơ lên ngón trỏ quấn một đống băng cười cười, “Tôi về sẽ cho họ thấy, tôi cũng có người quan tâm. Hẹn gặp lại, tiểu thiên sứ."</w:t>
      </w:r>
    </w:p>
    <w:p>
      <w:pPr>
        <w:pStyle w:val="BodyText"/>
      </w:pPr>
      <w:r>
        <w:t xml:space="preserve">“Này, anh…” Lâm Cảnh lời còn chưa nói hết, Tây Mặc đã từ cửa sổ lộn ra ngoài, rất nhanh biến mất trong bóng đêm mờ mịt.</w:t>
      </w:r>
    </w:p>
    <w:p>
      <w:pPr>
        <w:pStyle w:val="BodyText"/>
      </w:pPr>
      <w:r>
        <w:t xml:space="preserve">Lê bước chân trở lại bên bàn, Lâm Cảnh ngồi trên ghế nhìn một bàn tràn đầy đồ ăn ngơ ngẩn.</w:t>
      </w:r>
    </w:p>
    <w:p>
      <w:pPr>
        <w:pStyle w:val="BodyText"/>
      </w:pPr>
      <w:r>
        <w:t xml:space="preserve">Bò beafsteak trên khay vừa chín tới, đều được cẩn thận cắt thành từng miếng nhỏ, chén sứ đựng súp đặt trên một cái đĩa sò, để không lạnh mất, bên dưới còn đặt một cái lò lửa nhỏ.</w:t>
      </w:r>
    </w:p>
    <w:p>
      <w:pPr>
        <w:pStyle w:val="BodyText"/>
      </w:pPr>
      <w:r>
        <w:t xml:space="preserve">Người ta giúp ngươi vất vất vả vả làm một đống lớn đồ ăn, tay cũng bị thương, ngươi còn đuổi người ta đi! Quả thực chính là bạch nhãn lang* trong truyền thuyết.</w:t>
      </w:r>
    </w:p>
    <w:p>
      <w:pPr>
        <w:pStyle w:val="BodyText"/>
      </w:pPr>
      <w:r>
        <w:t xml:space="preserve">*Bạch nhãn lang: Sói mắt trắng, chỉ người vong ân bội nghĩa, tâm địa hung tàn.</w:t>
      </w:r>
    </w:p>
    <w:p>
      <w:pPr>
        <w:pStyle w:val="BodyText"/>
      </w:pPr>
      <w:r>
        <w:t xml:space="preserve">Lâm Cảnh trong lòng chửi mắng chính mình, nhìn sang đối diện, cũng bày biện một bộ bộ đồ ăn, chỉ có điều chưa hề được động đến.</w:t>
      </w:r>
    </w:p>
    <w:p>
      <w:pPr>
        <w:pStyle w:val="BodyText"/>
      </w:pPr>
      <w:r>
        <w:t xml:space="preserve">Quỷ hút máu kia nhất định rất mong có người có thể bồi anh ta cùng nhau ăn bữa cơm, đây là một ao ước nhỏ bé lại giản dị biết bao a! Mình lại ngay cả việc này cũng không thỏa mãn anh ta.</w:t>
      </w:r>
    </w:p>
    <w:p>
      <w:pPr>
        <w:pStyle w:val="BodyText"/>
      </w:pPr>
      <w:r>
        <w:t xml:space="preserve">Quả thực là quá tàn nhẫn.</w:t>
      </w:r>
    </w:p>
    <w:p>
      <w:pPr>
        <w:pStyle w:val="BodyText"/>
      </w:pPr>
      <w:r>
        <w:t xml:space="preserve">Áy náy phô thiên cái địa (ùn ùn kéo đến), mình thật sự là không có nhân tính!</w:t>
      </w:r>
    </w:p>
    <w:p>
      <w:pPr>
        <w:pStyle w:val="BodyText"/>
      </w:pPr>
      <w:r>
        <w:t xml:space="preserve">Mẹ nó a trắng đêm khó ngủ!</w:t>
      </w:r>
    </w:p>
    <w:p>
      <w:pPr>
        <w:pStyle w:val="BodyText"/>
      </w:pPr>
      <w:r>
        <w:t xml:space="preserve">Mà lúc này tại khu bên kia thành phố, nhân vật chính trong tấn bi kịch khoác áo choàng đen hoa lệ, ngồi trên ghế dựa vào bức tường nở đầy hoa tường vi, uống rượu.</w:t>
      </w:r>
    </w:p>
    <w:p>
      <w:pPr>
        <w:pStyle w:val="BodyText"/>
      </w:pPr>
      <w:r>
        <w:t xml:space="preserve">Hồi tưởng lại biểu tình vừa rồi của cái tên tiểu ngốc tử kia, nghĩ thế nào cũng thấy thật tức cười.</w:t>
      </w:r>
    </w:p>
    <w:p>
      <w:pPr>
        <w:pStyle w:val="BodyText"/>
      </w:pPr>
      <w:r>
        <w:t xml:space="preserve">Cũng quá dễ lừa gạt đi?</w:t>
      </w:r>
    </w:p>
    <w:p>
      <w:pPr>
        <w:pStyle w:val="BodyText"/>
      </w:pPr>
      <w:r>
        <w:t xml:space="preserve">Sáng hôm sau, Lâm Cảnh mang cặp mắt gấu mèo rời giường, vật vờ lên lầu trên chuẩn bị đến nhà Hàn Dật Phong ăn chực bữa sáng, thuận tiện cầu an ủi.</w:t>
      </w:r>
    </w:p>
    <w:p>
      <w:pPr>
        <w:pStyle w:val="BodyText"/>
      </w:pPr>
      <w:r>
        <w:t xml:space="preserve">Đứng ở cửa nhấn chuông nửa ngày, mới nghe thấy có người ra mở.</w:t>
      </w:r>
    </w:p>
    <w:p>
      <w:pPr>
        <w:pStyle w:val="BodyText"/>
      </w:pPr>
      <w:r>
        <w:t xml:space="preserve">“Tôi nói sao hôm nay anh… A!!!!!” Lâm Cảnh thét chói tai, “Cậu cậu cậu…Ai đây?”</w:t>
      </w:r>
    </w:p>
    <w:p>
      <w:pPr>
        <w:pStyle w:val="BodyText"/>
      </w:pPr>
      <w:r>
        <w:t xml:space="preserve">Thiếu niên trước mắt nhìn qua đại khái mười lăm mười sáu tuổi, mái tóc màu đen mềm rũ, đôi mắt sạch sẽ như tiểu động vật, cái mũi tinh xảo thanh tú, miệng cũng là một màu hoa hồng nhạt.</w:t>
      </w:r>
    </w:p>
    <w:p>
      <w:pPr>
        <w:pStyle w:val="BodyText"/>
      </w:pPr>
      <w:r>
        <w:t xml:space="preserve">Mẹ nó a Hàn Dật Phong cái tên biến thái! Giấu mỹ thiếu niên trong phòng! Còn không để cho mỹ thiếu niên mặc quần áo!</w:t>
      </w:r>
    </w:p>
    <w:p>
      <w:pPr>
        <w:pStyle w:val="BodyText"/>
      </w:pPr>
      <w:r>
        <w:t xml:space="preserve">Thiếu niên giống như bị dọa, mắt trừng thật to đứng nguyên tại chỗ.</w:t>
      </w:r>
    </w:p>
    <w:p>
      <w:pPr>
        <w:pStyle w:val="BodyText"/>
      </w:pPr>
      <w:r>
        <w:t xml:space="preserve">"NGAO!" Lâm Cảnh che mặt chạy như điên, vừa quay đầu lại đụng vào ngực một người.</w:t>
      </w:r>
    </w:p>
    <w:p>
      <w:pPr>
        <w:pStyle w:val="BodyText"/>
      </w:pPr>
      <w:r>
        <w:t xml:space="preserve">“Cậu gặp quỷ?!” Hàn Dật Phong nhíu mày.</w:t>
      </w:r>
    </w:p>
    <w:p>
      <w:pPr>
        <w:pStyle w:val="BodyText"/>
      </w:pPr>
      <w:r>
        <w:t xml:space="preserve">“Trong phòng anh…anh thật quá đáng anh!” Lâm Cảnh nói năng lộn xộn.</w:t>
      </w:r>
    </w:p>
    <w:p>
      <w:pPr>
        <w:pStyle w:val="BodyText"/>
      </w:pPr>
      <w:r>
        <w:t xml:space="preserve">“Cái gì?” Hàn Dật Phong hướng phòng mình nhìn lướt, cũng sững sờ.</w:t>
      </w:r>
    </w:p>
    <w:p>
      <w:pPr>
        <w:pStyle w:val="BodyText"/>
      </w:pPr>
      <w:r>
        <w:t xml:space="preserve">"Chủ nhân." Thiếu niên sợ hãi mở miệng.</w:t>
      </w:r>
    </w:p>
    <w:p>
      <w:pPr>
        <w:pStyle w:val="BodyText"/>
      </w:pPr>
      <w:r>
        <w:t xml:space="preserve">"NGAO! Anh còn chơi sắm vai nhân vật! Quả thực hứng thú quá buồn nôn rồi!" Lâm Cảnh hộc máu.</w:t>
      </w:r>
    </w:p>
    <w:p>
      <w:pPr>
        <w:pStyle w:val="BodyText"/>
      </w:pPr>
      <w:r>
        <w:t xml:space="preserve">Hàn Dật Phong dở khóc dở cười, xách Lâm Cảnh ném vào thang máy, giúp cậu ta nhấn lầu 27, “Giải thích với cậu sau.”</w:t>
      </w:r>
    </w:p>
    <w:p>
      <w:pPr>
        <w:pStyle w:val="BodyText"/>
      </w:pPr>
      <w:r>
        <w:t xml:space="preserve">Về đến nhà chỉ thấy thiếu niên còn đứng tại nguyên chỗ, cúi đầu nhìn sàn nhà.</w:t>
      </w:r>
    </w:p>
    <w:p>
      <w:pPr>
        <w:pStyle w:val="BodyText"/>
      </w:pPr>
      <w:r>
        <w:t xml:space="preserve">“Sợ tôi?” Hàn Dật Phong tiện tay cầm bộ đồ khoác lên cho cậu.</w:t>
      </w:r>
    </w:p>
    <w:p>
      <w:pPr>
        <w:pStyle w:val="BodyText"/>
      </w:pPr>
      <w:r>
        <w:t xml:space="preserve">Thiếu niên toàn thân cứng ngắc, động cũng không dám động.</w:t>
      </w:r>
    </w:p>
    <w:p>
      <w:pPr>
        <w:pStyle w:val="BodyText"/>
      </w:pPr>
      <w:r>
        <w:t xml:space="preserve">“Lúc chưa biến thành hình người không phải lá gan rất lớn sao? Còn đuổi theo sau tôi đòi ăn táo.” Hàn Dật Phong bật cười, "Sao giờ lá gan ngược lại nhỏ như vậy?"</w:t>
      </w:r>
    </w:p>
    <w:p>
      <w:pPr>
        <w:pStyle w:val="BodyText"/>
      </w:pPr>
      <w:r>
        <w:t xml:space="preserve">Tiểu gia hỏa vẫn cúi đầu không nói lời nào.</w:t>
      </w:r>
    </w:p>
    <w:p>
      <w:pPr>
        <w:pStyle w:val="BodyText"/>
      </w:pPr>
      <w:r>
        <w:t xml:space="preserve">“Đói bụng chưa?” Hàn Dật Phong cũng không làm khó cậu.</w:t>
      </w:r>
    </w:p>
    <w:p>
      <w:pPr>
        <w:pStyle w:val="BodyText"/>
      </w:pPr>
      <w:r>
        <w:t xml:space="preserve">"Đói." Tiểu gia hỏa rốt cục nhỏ giọng ứng một câu.</w:t>
      </w:r>
    </w:p>
    <w:p>
      <w:pPr>
        <w:pStyle w:val="BodyText"/>
      </w:pPr>
      <w:r>
        <w:t xml:space="preserve">"A... Đi thôi." Hàn Dật Phong dẫn cậu vào phòng ngủ, tìm cho cậu một bộ áo ngủ của mình, “Mặc vào đi, xong rồi ra phòng ăn ăn cơm.”</w:t>
      </w:r>
    </w:p>
    <w:p>
      <w:pPr>
        <w:pStyle w:val="BodyText"/>
      </w:pPr>
      <w:r>
        <w:t xml:space="preserve">Đến phòng ăn chuẩn bị xong bữa sáng, chỉ thấy tiểu gia hỏa từ phòng ngủ đi tới.</w:t>
      </w:r>
    </w:p>
    <w:p>
      <w:pPr>
        <w:pStyle w:val="BodyText"/>
      </w:pPr>
      <w:r>
        <w:t xml:space="preserve">Quần áo trên người rộng thùng thình, quần lết trên đất cả khúc, chưa đi được hai bước đã vấp một cái, thẳng tắp té quỳ sấp trên đất.</w:t>
      </w:r>
    </w:p>
    <w:p>
      <w:pPr>
        <w:pStyle w:val="BodyText"/>
      </w:pPr>
      <w:r>
        <w:t xml:space="preserve">“Coi chừng!” Hàn Dật Phong càng hoảng sợ, vội chạy đến ôm cậu dậy kiểm tra vết thương.</w:t>
      </w:r>
    </w:p>
    <w:p>
      <w:pPr>
        <w:pStyle w:val="BodyText"/>
      </w:pPr>
      <w:r>
        <w:t xml:space="preserve">May là trên sàn có phủ thảm, ngoại trừ bên ngoài đầu gối đỏ một chút, cũng không có chuyện gì lớn.</w:t>
      </w:r>
    </w:p>
    <w:p>
      <w:pPr>
        <w:pStyle w:val="BodyText"/>
      </w:pPr>
      <w:r>
        <w:t xml:space="preserve">“Sao không xắn quần lên?” Hàn Dật Phong tâm tư thả lỏng, nhịn không được oán trách.</w:t>
      </w:r>
    </w:p>
    <w:p>
      <w:pPr>
        <w:pStyle w:val="BodyText"/>
      </w:pPr>
      <w:r>
        <w:t xml:space="preserve">"... Chủ nhân tôi sai rồi." Tiểu gia hỏa toàn thân đều đang phát run, "Ngài đừng để tiến sĩ tiêu hủy tôi."</w:t>
      </w:r>
    </w:p>
    <w:p>
      <w:pPr>
        <w:pStyle w:val="BodyText"/>
      </w:pPr>
      <w:r>
        <w:t xml:space="preserve">"Tiêu hủy?" Hàn Dật Phong sửng sốt, vươn tay nâng cằm cậu, chỉ thấy trong mắt đều là sợ hãi.</w:t>
      </w:r>
    </w:p>
    <w:p>
      <w:pPr>
        <w:pStyle w:val="BodyText"/>
      </w:pPr>
      <w:r>
        <w:t xml:space="preserve">Trời ạ, sao lá gan lại nhỏ đến vậy?</w:t>
      </w:r>
    </w:p>
    <w:p>
      <w:pPr>
        <w:pStyle w:val="BodyText"/>
      </w:pPr>
      <w:r>
        <w:t xml:space="preserve">"Đừng sợ, tôi không tiêu hủy cậu." Hàn Dật Phong ôm cậu đặt lên ghế, "Ăn cơm được không?"</w:t>
      </w:r>
    </w:p>
    <w:p>
      <w:pPr>
        <w:pStyle w:val="BodyText"/>
      </w:pPr>
      <w:r>
        <w:t xml:space="preserve">“Dạ.” Tiểu gia hỏa xác nhận mình sẽ không bị đưa đến xưởng phế phẩm, rốt cục yên tâm, thuận theo hé miệng.</w:t>
      </w:r>
    </w:p>
    <w:p>
      <w:pPr>
        <w:pStyle w:val="BodyText"/>
      </w:pPr>
      <w:r>
        <w:t xml:space="preserve">“Đút cậu?” Hàn Dật Phong vừa bực mình vừa buồn cười, "Tự mình ăn."</w:t>
      </w:r>
    </w:p>
    <w:p>
      <w:pPr>
        <w:pStyle w:val="BodyText"/>
      </w:pPr>
      <w:r>
        <w:t xml:space="preserve">"Chủ nhân..." Tiểu gia hỏa âm cuối mềm mại, có chút giống đang làm nũng.</w:t>
      </w:r>
    </w:p>
    <w:p>
      <w:pPr>
        <w:pStyle w:val="BodyText"/>
      </w:pPr>
      <w:r>
        <w:t xml:space="preserve">Hàn Dật Phong có chút bất đắc dĩ, vốn chỉ là hiếu kỳ, thêm vào đó có thể nghiên cứu thêm vài chuyện liên quan đến huyết tộc, nên mới lưu lại vật nhỏ này, không nghĩ tới cư nhiên phiền toái như vậy, nhát gan muốn chết cũng được đi, nhưng sao ngay cả cơm cũng không chịu tự ăn?</w:t>
      </w:r>
    </w:p>
    <w:p>
      <w:pPr>
        <w:pStyle w:val="BodyText"/>
      </w:pPr>
      <w:r>
        <w:t xml:space="preserve">"Chủ nhân." Tiểu gia hỏa rất ủy khuất.</w:t>
      </w:r>
    </w:p>
    <w:p>
      <w:pPr>
        <w:pStyle w:val="BodyText"/>
      </w:pPr>
      <w:r>
        <w:t xml:space="preserve">Bụng thật đói.</w:t>
      </w:r>
    </w:p>
    <w:p>
      <w:pPr>
        <w:pStyle w:val="BodyText"/>
      </w:pPr>
      <w:r>
        <w:t xml:space="preserve">Hàn Dật Phong dở khóc dở cười, đành phải cầm muỗng đút cho cậu.</w:t>
      </w:r>
    </w:p>
    <w:p>
      <w:pPr>
        <w:pStyle w:val="BodyText"/>
      </w:pPr>
      <w:r>
        <w:t xml:space="preserve">Tiểu đông tây gầy muốn chết, khẩu vị lại tốt dọa người, liên tiếp ăn hết hai chén cháo yến mạch, nửa quả táo, một cái sandwich, còn đang nhìn chằm chằm bánh ngọt ô mai nuốt nước miếng.</w:t>
      </w:r>
    </w:p>
    <w:p>
      <w:pPr>
        <w:pStyle w:val="BodyText"/>
      </w:pPr>
      <w:r>
        <w:t xml:space="preserve">“Mấy tên quỷ hút máu đó không cho cậu ăn cơm?” Hàn Dật Phong vừa đút bánh ngọt cho cậu vừa buồn cười hỏi.</w:t>
      </w:r>
    </w:p>
    <w:p>
      <w:pPr>
        <w:pStyle w:val="BodyText"/>
      </w:pPr>
      <w:r>
        <w:t xml:space="preserve">“…Tôi là thứ phẩm bị lỗi, không có tư cách được ăn.” Tiểu gia hỏa nhỏ giọng.</w:t>
      </w:r>
    </w:p>
    <w:p>
      <w:pPr>
        <w:pStyle w:val="BodyText"/>
      </w:pPr>
      <w:r>
        <w:t xml:space="preserve">Hàn Dật Phong sững sờ, vô thức nắm tay cậu chặt một chút.</w:t>
      </w:r>
    </w:p>
    <w:p>
      <w:pPr>
        <w:pStyle w:val="BodyText"/>
      </w:pPr>
      <w:r>
        <w:t xml:space="preserve">"Chủ nhân." Tiểu gia hỏa sợ hãi vươn tay ôm thắt lưng anh, cố gắng muốn cùng anh thân mật thêm một chút, “Cảm ơn ngài không chê tôi là phế phẩm."</w:t>
      </w:r>
    </w:p>
    <w:p>
      <w:pPr>
        <w:pStyle w:val="BodyText"/>
      </w:pPr>
      <w:r>
        <w:t xml:space="preserve">"..."</w:t>
      </w:r>
    </w:p>
    <w:p>
      <w:pPr>
        <w:pStyle w:val="BodyText"/>
      </w:pPr>
      <w:r>
        <w:t xml:space="preserve">Làm bộ đội đặc chủng mười năm, mắt thấy quá nhiều giết chóc và máu tươi, thần kinh Hàn Dật Phong sớm đã được cọ xát đến cứng cỏi vô cùng, xem thường nhất chính là đàn ông hèn nhát.</w:t>
      </w:r>
    </w:p>
    <w:p>
      <w:pPr>
        <w:pStyle w:val="BodyText"/>
      </w:pPr>
      <w:r>
        <w:t xml:space="preserve">Thế nhưng không biết vì cái gì, thiếu niên đang một mực phát run trong lòng, bản thân lại một chút cũng không chê.</w:t>
      </w:r>
    </w:p>
    <w:p>
      <w:pPr>
        <w:pStyle w:val="BodyText"/>
      </w:pPr>
      <w:r>
        <w:t xml:space="preserve">“Cậu có tên không?” Hàn Dật Phong nhẹ giọng hỏi cậu.</w:t>
      </w:r>
    </w:p>
    <w:p>
      <w:pPr>
        <w:pStyle w:val="BodyText"/>
      </w:pPr>
      <w:r>
        <w:t xml:space="preserve">"Không có." Tiểu gia hỏa lắc đầu.</w:t>
      </w:r>
    </w:p>
    <w:p>
      <w:pPr>
        <w:pStyle w:val="BodyText"/>
      </w:pPr>
      <w:r>
        <w:t xml:space="preserve">“Vậy… Gọi cậu Đường Đường được không, cậu xem cậu thích ăn kẹo đường như vậy.” Hàn Dật Phong lau đi vết bơ dính trên khóe miệng cậu.</w:t>
      </w:r>
    </w:p>
    <w:p>
      <w:pPr>
        <w:pStyle w:val="BodyText"/>
      </w:pPr>
      <w:r>
        <w:t xml:space="preserve">"Đường Đường?" Dưới tia nắng sớm, nụ cười của tiểu gia hỏa lấp lánh sáng, "Cảm ơn chủ nhân."</w:t>
      </w:r>
    </w:p>
    <w:p>
      <w:pPr>
        <w:pStyle w:val="BodyText"/>
      </w:pPr>
      <w:r>
        <w:t xml:space="preserve">A...</w:t>
      </w:r>
    </w:p>
    <w:p>
      <w:pPr>
        <w:pStyle w:val="BodyText"/>
      </w:pPr>
      <w:r>
        <w:t xml:space="preserve">Hàn Dật Phong xoa xoa mũi cậu.</w:t>
      </w:r>
    </w:p>
    <w:p>
      <w:pPr>
        <w:pStyle w:val="Compact"/>
      </w:pPr>
      <w:r>
        <w:t xml:space="preserve">Mình hình như, nhặt được bảo bối rồi.</w:t>
      </w:r>
      <w:r>
        <w:br w:type="textWrapping"/>
      </w:r>
      <w:r>
        <w:br w:type="textWrapping"/>
      </w:r>
    </w:p>
    <w:p>
      <w:pPr>
        <w:pStyle w:val="Heading2"/>
      </w:pPr>
      <w:bookmarkStart w:id="25" w:name="bộ-1---huyết-tộc-dụ-hoặc---chương-3-rõ-ràng-là-ghét-người-ta"/>
      <w:bookmarkEnd w:id="25"/>
      <w:r>
        <w:t xml:space="preserve">3. Bộ 1] - Huyết Tộc Dụ Hoặc - Chương 3: Rõ Ràng Là Ghét Người Ta</w:t>
      </w:r>
    </w:p>
    <w:p>
      <w:pPr>
        <w:pStyle w:val="Compact"/>
      </w:pPr>
      <w:r>
        <w:br w:type="textWrapping"/>
      </w:r>
      <w:r>
        <w:br w:type="textWrapping"/>
      </w:r>
      <w:r>
        <w:t xml:space="preserve">Ăn xong miếng bánh ngọt cuối cùng, Đường Đường vươn lưỡi, muốn liếm sạch bơ trên ngón tay Hàn Dật Phong.</w:t>
      </w:r>
    </w:p>
    <w:p>
      <w:pPr>
        <w:pStyle w:val="BodyText"/>
      </w:pPr>
      <w:r>
        <w:t xml:space="preserve">"Này!" Hàn Dật Phong dở khóc dở cười rụt tay về.</w:t>
      </w:r>
    </w:p>
    <w:p>
      <w:pPr>
        <w:pStyle w:val="BodyText"/>
      </w:pPr>
      <w:r>
        <w:t xml:space="preserve">"Dạ?" Đường Đường mở to hai mắt.</w:t>
      </w:r>
    </w:p>
    <w:p>
      <w:pPr>
        <w:pStyle w:val="BodyText"/>
      </w:pPr>
      <w:r>
        <w:t xml:space="preserve">Trong quan niệm của bản thân, sủng vật chính là phải làm những việc này… Hay là, mình làm không tốt?</w:t>
      </w:r>
    </w:p>
    <w:p>
      <w:pPr>
        <w:pStyle w:val="BodyText"/>
      </w:pPr>
      <w:r>
        <w:t xml:space="preserve">“Cậu bây giờ không phải là sủng vật." Hàn Dật Phong xoa lên khuôn mặt cậu, “Sau này phải học tự mình ăn cơm, tự mặc quần áo, tự mình làm việc, là đàn ông thì không thể luôn làm nũng, lá gan cũng không thể nhỏ như vậy, có biết chưa?"</w:t>
      </w:r>
    </w:p>
    <w:p>
      <w:pPr>
        <w:pStyle w:val="BodyText"/>
      </w:pPr>
      <w:r>
        <w:t xml:space="preserve">"... Vâng." Đường Đường cái hiểu cái không.</w:t>
      </w:r>
    </w:p>
    <w:p>
      <w:pPr>
        <w:pStyle w:val="BodyText"/>
      </w:pPr>
      <w:r>
        <w:t xml:space="preserve">Hàn Dật Phong biết cậu còn có chút mờ mịt, có điều cũng không quá ép cậu, tiểu đông tây này là sủng vật Huyết tộc tạo ra, có vài thói quen là trời sinh, trong thời gian ngắn không thể bỏ hoàn toàn, chỉ có thể từ từ từng bước.</w:t>
      </w:r>
    </w:p>
    <w:p>
      <w:pPr>
        <w:pStyle w:val="BodyText"/>
      </w:pPr>
      <w:r>
        <w:t xml:space="preserve">Sau bữa sáng, Đường Đường nhu thuận thu dọn xong phòng bếp, sau đó chạy tới phòng khách, ôm lấy Hàn Dật Phong đang xem báo cọ cọ, trong mắt có chút chờ mong.</w:t>
      </w:r>
    </w:p>
    <w:p>
      <w:pPr>
        <w:pStyle w:val="BodyText"/>
      </w:pPr>
      <w:r>
        <w:t xml:space="preserve">“Vừa rồi đã nói với cậu đàn ông không thể làm nũng.” Hàn Dật Phong quay đầu nhìn cậu, “Mới đó đã quên rồi?”</w:t>
      </w:r>
    </w:p>
    <w:p>
      <w:pPr>
        <w:pStyle w:val="BodyText"/>
      </w:pPr>
      <w:r>
        <w:t xml:space="preserve">"Chủ nhân..." Đường Đường ngượng ngùng buông Hàn Dật Phong ra, đứng tại chỗ có chút luống cuống.</w:t>
      </w:r>
    </w:p>
    <w:p>
      <w:pPr>
        <w:pStyle w:val="BodyText"/>
      </w:pPr>
      <w:r>
        <w:t xml:space="preserve">“Lại đây.” Hàn Dật Phong vươn tay gọi cậu đến trong lòng mình, “Muốn làm gì?”</w:t>
      </w:r>
    </w:p>
    <w:p>
      <w:pPr>
        <w:pStyle w:val="BodyText"/>
      </w:pPr>
      <w:r>
        <w:t xml:space="preserve">"..." Đường Đường do dự một chút, không dám nói chuyện.</w:t>
      </w:r>
    </w:p>
    <w:p>
      <w:pPr>
        <w:pStyle w:val="BodyText"/>
      </w:pPr>
      <w:r>
        <w:t xml:space="preserve">Sủng vật không thể hướng chủ nhân yêu cầu bất luận điều gì.</w:t>
      </w:r>
    </w:p>
    <w:p>
      <w:pPr>
        <w:pStyle w:val="BodyText"/>
      </w:pPr>
      <w:r>
        <w:t xml:space="preserve">“Đừng sợ, nói xem cậu muốn gì.” Hàn Dật Phong đem tất cả kiên nhẫn mình có trong đời dùng trên người tiểu gia hỏa này.</w:t>
      </w:r>
    </w:p>
    <w:p>
      <w:pPr>
        <w:pStyle w:val="BodyText"/>
      </w:pPr>
      <w:r>
        <w:t xml:space="preserve">"Tôi muốn đi ra ngoài." Đường Đường cố lấy dũng khí mở miệng.</w:t>
      </w:r>
    </w:p>
    <w:p>
      <w:pPr>
        <w:pStyle w:val="BodyText"/>
      </w:pPr>
      <w:r>
        <w:t xml:space="preserve">“Được. Tôi mang cậu ra ngoài.” Hàn Dật Phong gật gật đầu, “Sau này nếu muốn gì, đều phải như lần này nói ra, chỉ cần có đạo lý, tôi nhất định đáp ứng cậu, có biết không?”</w:t>
      </w:r>
    </w:p>
    <w:p>
      <w:pPr>
        <w:pStyle w:val="BodyText"/>
      </w:pPr>
      <w:r>
        <w:t xml:space="preserve">“Vâng.” Đường Đường dùng sức gật đầu.</w:t>
      </w:r>
    </w:p>
    <w:p>
      <w:pPr>
        <w:pStyle w:val="BodyText"/>
      </w:pPr>
      <w:r>
        <w:t xml:space="preserve">Hàn Dật Phong cười cười, đứng lên ôm cậu đặt lên ghế, mình thì xuống lầu tìm Lâm Cảnh.</w:t>
      </w:r>
    </w:p>
    <w:p>
      <w:pPr>
        <w:pStyle w:val="BodyText"/>
      </w:pPr>
      <w:r>
        <w:t xml:space="preserve">“Tôi không quen tên biến thái anh.” Lâm Cảnh khóa cửa cự tuyệt tiếp khách.</w:t>
      </w:r>
    </w:p>
    <w:p>
      <w:pPr>
        <w:pStyle w:val="BodyText"/>
      </w:pPr>
      <w:r>
        <w:t xml:space="preserve">"..."</w:t>
      </w:r>
    </w:p>
    <w:p>
      <w:pPr>
        <w:pStyle w:val="BodyText"/>
      </w:pPr>
      <w:r>
        <w:t xml:space="preserve">Đối đãi tên đồng đảng từ nhỏ cùng nhau lớn lên này, Hàn Dật Phong hiển nhiên không có nhiều kiên nhẫn như vậy, ngay cả chuông cửa cũng lười nhấn lại, trực tiếp rút từ túi quần ra một tấm thẻ bạc nạy cửa.</w:t>
      </w:r>
    </w:p>
    <w:p>
      <w:pPr>
        <w:pStyle w:val="BodyText"/>
      </w:pPr>
      <w:r>
        <w:t xml:space="preserve">“Tôi muốn thưa anh đột nhập nhà dân!" Lâm Cảnh giận.</w:t>
      </w:r>
    </w:p>
    <w:p>
      <w:pPr>
        <w:pStyle w:val="BodyText"/>
      </w:pPr>
      <w:r>
        <w:t xml:space="preserve">“Cậu còn giữ quần áo hồi trung học không, cho tôi hai bộ.” Hàn Dật Phong trực tiếp chìa tay ra.</w:t>
      </w:r>
    </w:p>
    <w:p>
      <w:pPr>
        <w:pStyle w:val="BodyText"/>
      </w:pPr>
      <w:r>
        <w:t xml:space="preserve">“Không cho, đó là đồ tôi giữ làm kỷ niệm đó!” Lâm Cảnh căm phẫn.</w:t>
      </w:r>
    </w:p>
    <w:p>
      <w:pPr>
        <w:pStyle w:val="BodyText"/>
      </w:pPr>
      <w:r>
        <w:t xml:space="preserve">Mình mới không biết cái tên biến thái không lành mạnh lại có hứng thú buồn nôn này! Chủ nhân! NGAO! Ọe...</w:t>
      </w:r>
    </w:p>
    <w:p>
      <w:pPr>
        <w:pStyle w:val="BodyText"/>
      </w:pPr>
      <w:r>
        <w:t xml:space="preserve">“Tôi đếm tới ba.” Hàn Dật Phong trên đầu nổi gân xanh.</w:t>
      </w:r>
    </w:p>
    <w:p>
      <w:pPr>
        <w:pStyle w:val="BodyText"/>
      </w:pPr>
      <w:r>
        <w:t xml:space="preserve">“Trước tiên anh phải nói cho tôi biết cậu nhóc đó là ai!” Lâm Cảnh chỉ lên lầu.</w:t>
      </w:r>
    </w:p>
    <w:p>
      <w:pPr>
        <w:pStyle w:val="BodyText"/>
      </w:pPr>
      <w:r>
        <w:t xml:space="preserve">“Cậu ấy chính là tiểu đông tây rớt xuống nhà cậu kia.” Hàn Dật Phong nhẫn nại giải thích.</w:t>
      </w:r>
    </w:p>
    <w:p>
      <w:pPr>
        <w:pStyle w:val="BodyText"/>
      </w:pPr>
      <w:r>
        <w:t xml:space="preserve">“A?” Lâm Cảnh há to mồm, "Khủng long?"</w:t>
      </w:r>
    </w:p>
    <w:p>
      <w:pPr>
        <w:pStyle w:val="BodyText"/>
      </w:pPr>
      <w:r>
        <w:t xml:space="preserve">“Cậu mới là khủng long!" Hàn Dật Phong trừng mắt.</w:t>
      </w:r>
    </w:p>
    <w:p>
      <w:pPr>
        <w:pStyle w:val="BodyText"/>
      </w:pPr>
      <w:r>
        <w:t xml:space="preserve">“… Sủng vật hình người?!!” Lâm Cảnh đối với Huyết tộc đại khái cũng có chút hiểu biết.</w:t>
      </w:r>
    </w:p>
    <w:p>
      <w:pPr>
        <w:pStyle w:val="BodyText"/>
      </w:pPr>
      <w:r>
        <w:t xml:space="preserve">“Phải.” Hàn Dật Phong gật đầu, "Là vật thí nghiệm thất bại của Huyết tộc.”</w:t>
      </w:r>
    </w:p>
    <w:p>
      <w:pPr>
        <w:pStyle w:val="BodyText"/>
      </w:pPr>
      <w:r>
        <w:t xml:space="preserve">"NGAO Ô...! Mau mau, cho tôi mượn chơi vài ngày!" Lâm Cảnh phấn khởi trong mắt lấp lánh ánh sao.</w:t>
      </w:r>
    </w:p>
    <w:p>
      <w:pPr>
        <w:pStyle w:val="BodyText"/>
      </w:pPr>
      <w:r>
        <w:t xml:space="preserve">"Nằm mơ." Hàn Dật Phong một cước đem cậu ta đạp vào phòng ngủ, “Nhanh tìm quần áo cho lão tử! Nếu không SM cậu!”</w:t>
      </w:r>
    </w:p>
    <w:p>
      <w:pPr>
        <w:pStyle w:val="BodyText"/>
      </w:pPr>
      <w:r>
        <w:t xml:space="preserve">"..." Lâm Cảnh im lặng lệ tuôn, đây là cái kiểu uy hiếp người gì!</w:t>
      </w:r>
    </w:p>
    <w:p>
      <w:pPr>
        <w:pStyle w:val="BodyText"/>
      </w:pPr>
      <w:r>
        <w:t xml:space="preserve">Thay xong quần áo Đường Đường có chút chút hưng phấn, đứng trước gương soi không ngừng.</w:t>
      </w:r>
    </w:p>
    <w:p>
      <w:pPr>
        <w:pStyle w:val="BodyText"/>
      </w:pPr>
      <w:r>
        <w:t xml:space="preserve">“Tốt rồi. Mang cậu ra ngoài chơi.” Hàn Dật Phong vỗ vỗ đầu cậu.</w:t>
      </w:r>
    </w:p>
    <w:p>
      <w:pPr>
        <w:pStyle w:val="BodyText"/>
      </w:pPr>
      <w:r>
        <w:t xml:space="preserve">"Chủ nhân ôm... tự đi.” Đường Đường nói đến một nửa, đột nhiên nhớ tới lời Hàn Dật Phong từng nói, vì vậy nhanh chóng đứng thẳng.</w:t>
      </w:r>
    </w:p>
    <w:p>
      <w:pPr>
        <w:pStyle w:val="BodyText"/>
      </w:pPr>
      <w:r>
        <w:t xml:space="preserve">"Ha ha." Hàn Dật Phong bật cười, "Ngoan."</w:t>
      </w:r>
    </w:p>
    <w:p>
      <w:pPr>
        <w:pStyle w:val="BodyText"/>
      </w:pPr>
      <w:r>
        <w:t xml:space="preserve">Hai người ra khỏi cửa trước tiên đi cửa hàng mua quần áo, lại đi nhà hàng ăn xong bữa cơm, khi về nhà thì thấy bên bờ sông đang phóng pháo hoa, Đường Đường dừng bước lại, ngập ngừng nhìn Hàn Dật Phong.</w:t>
      </w:r>
    </w:p>
    <w:p>
      <w:pPr>
        <w:pStyle w:val="BodyText"/>
      </w:pPr>
      <w:r>
        <w:t xml:space="preserve">“Hửm?” Hàn Dật Phong khiêu mi.</w:t>
      </w:r>
    </w:p>
    <w:p>
      <w:pPr>
        <w:pStyle w:val="BodyText"/>
      </w:pPr>
      <w:r>
        <w:t xml:space="preserve">"... Muốn xem." Đường Đường chớp chớp mắt.</w:t>
      </w:r>
    </w:p>
    <w:p>
      <w:pPr>
        <w:pStyle w:val="BodyText"/>
      </w:pPr>
      <w:r>
        <w:t xml:space="preserve">Hàn Dật Phong cười cười, mang theo cậu đến một tòa nhà cao tầng bên cạnh, ngồi thang máy thẳng lên tầng cao nhất.</w:t>
      </w:r>
    </w:p>
    <w:p>
      <w:pPr>
        <w:pStyle w:val="BodyText"/>
      </w:pPr>
      <w:r>
        <w:t xml:space="preserve">Đứng ở lan can có thể nhìn toàn cảnh thành phố, pháo hoa rực rỡ một đóa tiếp một đóa nở rộ trên bầu trời đêm đen kịt, đẹp đến không chân thật.</w:t>
      </w:r>
    </w:p>
    <w:p>
      <w:pPr>
        <w:pStyle w:val="BodyText"/>
      </w:pPr>
      <w:r>
        <w:t xml:space="preserve">“Có vui không?” Hàn Dật Phong nhẹ giọng hỏi cậu.</w:t>
      </w:r>
    </w:p>
    <w:p>
      <w:pPr>
        <w:pStyle w:val="BodyText"/>
      </w:pPr>
      <w:r>
        <w:t xml:space="preserve">“Vâng.” Đường Đường hưng phấn khuôn mặt đỏ bừng, mắt không nỡ chớp một cái.</w:t>
      </w:r>
    </w:p>
    <w:p>
      <w:pPr>
        <w:pStyle w:val="BodyText"/>
      </w:pPr>
      <w:r>
        <w:t xml:space="preserve">Khi pháo hoa tắt, một thân ảnh màu đen nhanh chóng xẹt qua bầu trời đêm.</w:t>
      </w:r>
    </w:p>
    <w:p>
      <w:pPr>
        <w:pStyle w:val="BodyText"/>
      </w:pPr>
      <w:r>
        <w:t xml:space="preserve">"Chủ nhân!" Đường Đường sắc mặt lập tức trắng bệch, mãnh liệt nhào vào lòng Hàn Dật Phong.</w:t>
      </w:r>
    </w:p>
    <w:p>
      <w:pPr>
        <w:pStyle w:val="BodyText"/>
      </w:pPr>
      <w:r>
        <w:t xml:space="preserve">"Làm sao vậy?" Hàn Dật Phong bị dọa sợ.</w:t>
      </w:r>
    </w:p>
    <w:p>
      <w:pPr>
        <w:pStyle w:val="BodyText"/>
      </w:pPr>
      <w:r>
        <w:t xml:space="preserve">Sau lưng truyền đến tiếng cười bén nhọn, Hàn Dật Phong quay đầu lại, chỉ thấy một người đang đứng cách mình không xa, tóc màu xám trắng, con ngươi đỏ sậm.</w:t>
      </w:r>
    </w:p>
    <w:p>
      <w:pPr>
        <w:pStyle w:val="BodyText"/>
      </w:pPr>
      <w:r>
        <w:t xml:space="preserve">“Gần đây Huyết tộc đều ưa thích nửa đêm ra ngoài dọa người?" Hàn Dật Phong cau mày nói.</w:t>
      </w:r>
    </w:p>
    <w:p>
      <w:pPr>
        <w:pStyle w:val="BodyText"/>
      </w:pPr>
      <w:r>
        <w:t xml:space="preserve">"Không có biện pháp, ai bảo ngươi đoạt thất bại phẩm của ta.” Người đó hướng Đường Đường ngoắc ngoắc ngón tay, "Bảo bối nhi, theo ta về."</w:t>
      </w:r>
    </w:p>
    <w:p>
      <w:pPr>
        <w:pStyle w:val="BodyText"/>
      </w:pPr>
      <w:r>
        <w:t xml:space="preserve">“Đừng mà!” Đường Đường không khống chế được hét lên.</w:t>
      </w:r>
    </w:p>
    <w:p>
      <w:pPr>
        <w:pStyle w:val="BodyText"/>
      </w:pPr>
      <w:r>
        <w:t xml:space="preserve">Chính mình từng tận mắt nhìn thấy tình cảnh đồng loại bị ném vào lò luyện, mùi khét cháy cùng tiếng kêu thảm thiết, mỗi lần nhớ đến đều khiếp đảm.</w:t>
      </w:r>
    </w:p>
    <w:p>
      <w:pPr>
        <w:pStyle w:val="BodyText"/>
      </w:pPr>
      <w:r>
        <w:t xml:space="preserve">“Sủng vật cư nhiên nói không?” Quỷ hút máu tiến sĩ thở dài, quả nhiên là thứ phẩm khiếm khuyết, ngay cả chuyện cơ bản là phục tùng cũng không biết.</w:t>
      </w:r>
    </w:p>
    <w:p>
      <w:pPr>
        <w:pStyle w:val="BodyText"/>
      </w:pPr>
      <w:r>
        <w:t xml:space="preserve">“Cậu ấy bây giờ là của tôi.” Hàn Dật Phong lạnh lùng nói.</w:t>
      </w:r>
    </w:p>
    <w:p>
      <w:pPr>
        <w:pStyle w:val="BodyText"/>
      </w:pPr>
      <w:r>
        <w:t xml:space="preserve">“Của ngươi?” Quỷ hút máu tiến sĩ mặt mũi đầy vẻ khinh thường đánh giá Hàn Dật Phong một chút.</w:t>
      </w:r>
    </w:p>
    <w:p>
      <w:pPr>
        <w:pStyle w:val="BodyText"/>
      </w:pPr>
      <w:r>
        <w:t xml:space="preserve">Lại là một tên nhân loại không biết tự lượng sức.</w:t>
      </w:r>
    </w:p>
    <w:p>
      <w:pPr>
        <w:pStyle w:val="BodyText"/>
      </w:pPr>
      <w:r>
        <w:t xml:space="preserve">"Chúng ta đi." Hàn Dật Phong ôm bả vai Đường Đường, đi chưa được hai bước, đã thấy quỷ hút máu đột nhiên há mồm đánh tới.</w:t>
      </w:r>
    </w:p>
    <w:p>
      <w:pPr>
        <w:pStyle w:val="BodyText"/>
      </w:pPr>
      <w:r>
        <w:t xml:space="preserve">"Chủ nhân!" Đường Đường hoảng sợ nhắm mắt lại, lại không thấy răng nanh lạnh băng rơi vào gáy.</w:t>
      </w:r>
    </w:p>
    <w:p>
      <w:pPr>
        <w:pStyle w:val="BodyText"/>
      </w:pPr>
      <w:r>
        <w:t xml:space="preserve">Cái con quỷ hút máu kia còn chưa kịp tiếp cận, đã bị Hàn Dật Phong kẹp chặt cổ họng.</w:t>
      </w:r>
    </w:p>
    <w:p>
      <w:pPr>
        <w:pStyle w:val="BodyText"/>
      </w:pPr>
      <w:r>
        <w:t xml:space="preserve">“Ta đã nói, cậu ấy là của ta.” Hàn Dật Phong nhãn thần tàn nhẫn.</w:t>
      </w:r>
    </w:p>
    <w:p>
      <w:pPr>
        <w:pStyle w:val="BodyText"/>
      </w:pPr>
      <w:r>
        <w:t xml:space="preserve">Quỷ hút máu bị bóp cổ không thở nổi, khóe miệng chậm rãi tràn ra máu tươi.</w:t>
      </w:r>
    </w:p>
    <w:p>
      <w:pPr>
        <w:pStyle w:val="BodyText"/>
      </w:pPr>
      <w:r>
        <w:t xml:space="preserve">“Lần sau đừng lại để ta nhìn thấy ngươi.” Hàn Dật Phong đem hắn vứt qua một bên, ôm ngang Đường Đường đi xuống lầu.</w:t>
      </w:r>
    </w:p>
    <w:p>
      <w:pPr>
        <w:pStyle w:val="BodyText"/>
      </w:pPr>
      <w:r>
        <w:t xml:space="preserve">Nhìn bóng lưng Hàn Dật Phong, quỷ hút máu tuổi già khiếp sợ đến hóa đá.</w:t>
      </w:r>
    </w:p>
    <w:p>
      <w:pPr>
        <w:pStyle w:val="BodyText"/>
      </w:pPr>
      <w:r>
        <w:t xml:space="preserve">... Ám linh?</w:t>
      </w:r>
    </w:p>
    <w:p>
      <w:pPr>
        <w:pStyle w:val="BodyText"/>
      </w:pPr>
      <w:r>
        <w:t xml:space="preserve">“Ta nói rồi, bảo ngươi đừng có trêu chọc hắn.” Bên người truyền đến tiếng cười vui sướng khi người gặp họa.</w:t>
      </w:r>
    </w:p>
    <w:p>
      <w:pPr>
        <w:pStyle w:val="BodyText"/>
      </w:pPr>
      <w:r>
        <w:t xml:space="preserve">"Thân vương." Tiến sĩ từ trên đất đứng lên, "Vừa rồi —— "</w:t>
      </w:r>
    </w:p>
    <w:p>
      <w:pPr>
        <w:pStyle w:val="BodyText"/>
      </w:pPr>
      <w:r>
        <w:t xml:space="preserve">“Ta biết.” Tây Mặc ngắt lời hắn, “Về sau cách người đó xa một chút. Đêm nay nhà bá tước có dạ tiệc, đến tìm an ủi đi.”</w:t>
      </w:r>
    </w:p>
    <w:p>
      <w:pPr>
        <w:pStyle w:val="BodyText"/>
      </w:pPr>
      <w:r>
        <w:t xml:space="preserve">"Thưa vâng." Tiến sĩ gật đầu, “Vậy còn ngài?”</w:t>
      </w:r>
    </w:p>
    <w:p>
      <w:pPr>
        <w:pStyle w:val="BodyText"/>
      </w:pPr>
      <w:r>
        <w:t xml:space="preserve">"Ta không đi, có việc khác.” Tây Mặc cười quỷ dị, quay người nhảy xuống nóc nhà.</w:t>
      </w:r>
    </w:p>
    <w:p>
      <w:pPr>
        <w:pStyle w:val="BodyText"/>
      </w:pPr>
      <w:r>
        <w:t xml:space="preserve">Trong căn hộ độc thân, Lâm Cảnh đang ôm gối đầu ngủ vù vù, không chút nào cảm giác được bên cạnh mình có thêm một người.</w:t>
      </w:r>
    </w:p>
    <w:p>
      <w:pPr>
        <w:pStyle w:val="BodyText"/>
      </w:pPr>
      <w:r>
        <w:t xml:space="preserve">Tây Mặc tựa ở đầu giường, mượn ánh trăng tinh tế đánh giá Lâm Cảnh.</w:t>
      </w:r>
    </w:p>
    <w:p>
      <w:pPr>
        <w:pStyle w:val="BodyText"/>
      </w:pPr>
      <w:r>
        <w:t xml:space="preserve">Công bằng mà nói, tên nhân loại ngốc ơi là ngốc này lớn lên khá là xinh đẹp, nhất là…cái cổ.</w:t>
      </w:r>
    </w:p>
    <w:p>
      <w:pPr>
        <w:pStyle w:val="BodyText"/>
      </w:pPr>
      <w:r>
        <w:t xml:space="preserve">Quỷ hút máu thân vương cúi đầu, răng nanh sắc bén nhẹ nhàng cọ qua xương quai xanh mảnh khảnh của cậu.</w:t>
      </w:r>
    </w:p>
    <w:p>
      <w:pPr>
        <w:pStyle w:val="BodyText"/>
      </w:pPr>
      <w:r>
        <w:t xml:space="preserve">Xuyên qua tầng da mỏng manh kia, có thể cảm ứng được dòng máu đang cuồn cuộn lưu chuyển, trẻ tuổi lại sạch sẽ.</w:t>
      </w:r>
    </w:p>
    <w:p>
      <w:pPr>
        <w:pStyle w:val="BodyText"/>
      </w:pPr>
      <w:r>
        <w:t xml:space="preserve">“Ngô…” Lâm Cảnh đang mơ màng có lẽ cảm thấy có chút ngứa, vì thế cau mày gãi gãi cổ, trở mình ngủ tiếp.</w:t>
      </w:r>
    </w:p>
    <w:p>
      <w:pPr>
        <w:pStyle w:val="BodyText"/>
      </w:pPr>
      <w:r>
        <w:t xml:space="preserve">“A…” Tây Mặc bật cười, hôn một cái lên thái dương cậu, “Bảo bối nhi, hôm khác trở lại thăm cưng.”</w:t>
      </w:r>
    </w:p>
    <w:p>
      <w:pPr>
        <w:pStyle w:val="BodyText"/>
      </w:pPr>
      <w:r>
        <w:t xml:space="preserve">Lúc này ở tầng trên Lâm Cảnh, Hàn Dật Phong tắm xong trở lại phòng ngủ, chỉ thấy Đường Đường đang cuộn tròn trên tấm thảm cạnh giường.</w:t>
      </w:r>
    </w:p>
    <w:p>
      <w:pPr>
        <w:pStyle w:val="BodyText"/>
      </w:pPr>
      <w:r>
        <w:t xml:space="preserve">“Sao lại nằm ở đây?” Hàn Dật Phong tiến lên ôm lấy cậu, cảm thấy có chút mạc danh kỳ diệu (không hiểu ra sao).</w:t>
      </w:r>
    </w:p>
    <w:p>
      <w:pPr>
        <w:pStyle w:val="BodyText"/>
      </w:pPr>
      <w:r>
        <w:t xml:space="preserve">“Ngủ.” Đường Đường chớp mắt mấy cái.</w:t>
      </w:r>
    </w:p>
    <w:p>
      <w:pPr>
        <w:pStyle w:val="BodyText"/>
      </w:pPr>
      <w:r>
        <w:t xml:space="preserve">“Sao phải ngủ ở đây?” Hàn Dật Phong nhíu mày.</w:t>
      </w:r>
    </w:p>
    <w:p>
      <w:pPr>
        <w:pStyle w:val="BodyText"/>
      </w:pPr>
      <w:r>
        <w:t xml:space="preserve">"Không thể?" Đường Đường sợ hãi hỏi.</w:t>
      </w:r>
    </w:p>
    <w:p>
      <w:pPr>
        <w:pStyle w:val="BodyText"/>
      </w:pPr>
      <w:r>
        <w:t xml:space="preserve">"Đương nhiên không thể." Hàn Dật Phong lắc đầu, vừa định ôm cậu lên giường, chỉ thấy tiểu tử kia tự mình ngồi dậy, trực tiếp đi ra cửa phòng, sau đó…Nằm xuống sàn nhà ở cửa.</w:t>
      </w:r>
    </w:p>
    <w:p>
      <w:pPr>
        <w:pStyle w:val="BodyText"/>
      </w:pPr>
      <w:r>
        <w:t xml:space="preserve">“Này!” Hàn Dật Phong cảm thấy có chút vô lực, "Ngồi dậy!"</w:t>
      </w:r>
    </w:p>
    <w:p>
      <w:pPr>
        <w:pStyle w:val="BodyText"/>
      </w:pPr>
      <w:r>
        <w:t xml:space="preserve">"Ở đây cũng không được?" Đường Đường ủy khuất sắp khóc, mình không muốn ngủ ngoài cửa nhà.</w:t>
      </w:r>
    </w:p>
    <w:p>
      <w:pPr>
        <w:pStyle w:val="BodyText"/>
      </w:pPr>
      <w:r>
        <w:t xml:space="preserve">Hàn Dật Phong hoàn toàn bị tiểu gia hỏa này đánh bại, dở khóc dở cười đem cậu ôm dậy, đặt lên giường trong phòng ngủ.</w:t>
      </w:r>
    </w:p>
    <w:p>
      <w:pPr>
        <w:pStyle w:val="BodyText"/>
      </w:pPr>
      <w:r>
        <w:t xml:space="preserve">"Chủ nhân?" Đường Đường kinh ngạc trừng to mắt.</w:t>
      </w:r>
    </w:p>
    <w:p>
      <w:pPr>
        <w:pStyle w:val="BodyText"/>
      </w:pPr>
      <w:r>
        <w:t xml:space="preserve">“Vài ngày nữa tôi mua cho cậu cái giường, giờ cậu cứ cùng tôi ngủ chung trước đi.” Hàn Dật Phong cầm qua cho cậu cái gối đầu mới.</w:t>
      </w:r>
    </w:p>
    <w:p>
      <w:pPr>
        <w:pStyle w:val="BodyText"/>
      </w:pPr>
      <w:r>
        <w:t xml:space="preserve">"Cảm ơn chủ nhân!" Đường Đường hưng phấn đến sắp ngất.</w:t>
      </w:r>
    </w:p>
    <w:p>
      <w:pPr>
        <w:pStyle w:val="BodyText"/>
      </w:pPr>
      <w:r>
        <w:t xml:space="preserve">Hàn Dật Phong tắt đèn bàn, vừa mới chui vào chăn, đã cảm thấy trong ngực mình một cái đầu xù nhỏ dụi dụi.</w:t>
      </w:r>
    </w:p>
    <w:p>
      <w:pPr>
        <w:pStyle w:val="BodyText"/>
      </w:pPr>
      <w:r>
        <w:t xml:space="preserve">"..." Hàn Dật Phong có chút bất đắc dĩ, vươn tay nhẹ đẩy cậu ra.</w:t>
      </w:r>
    </w:p>
    <w:p>
      <w:pPr>
        <w:pStyle w:val="BodyText"/>
      </w:pPr>
      <w:r>
        <w:t xml:space="preserve">Mình thật sự không có thói quen ôm người khác ngủ.</w:t>
      </w:r>
    </w:p>
    <w:p>
      <w:pPr>
        <w:pStyle w:val="BodyText"/>
      </w:pPr>
      <w:r>
        <w:t xml:space="preserve">“Dạ?” Đường Đường khó hiểu ngẩng đầu.</w:t>
      </w:r>
    </w:p>
    <w:p>
      <w:pPr>
        <w:pStyle w:val="BodyText"/>
      </w:pPr>
      <w:r>
        <w:t xml:space="preserve">"Ngủ ngon." Hàn Dật Phong nhéo nhéo mặt cậu.</w:t>
      </w:r>
    </w:p>
    <w:p>
      <w:pPr>
        <w:pStyle w:val="BodyText"/>
      </w:pPr>
      <w:r>
        <w:t xml:space="preserve">Tại thế giới Huyết tộc, tác dụng của sủng vật thiếu niên chỉ có một.</w:t>
      </w:r>
    </w:p>
    <w:p>
      <w:pPr>
        <w:pStyle w:val="BodyText"/>
      </w:pPr>
      <w:r>
        <w:t xml:space="preserve">Đường Đường tuy chỉ số thông minh so với sủng vật bình thường thì thấp hơn, nhưng những thứ cơ bản thâm căn cố đế vẫn bị truyền vào não.</w:t>
      </w:r>
    </w:p>
    <w:p>
      <w:pPr>
        <w:pStyle w:val="BodyText"/>
      </w:pPr>
      <w:r>
        <w:t xml:space="preserve">Dè dặt cởi quần áo, Đường Đường kéo tay Hàn Dật Phong, nhẹ nhàng phủ lên thân thể non mềm của mình.</w:t>
      </w:r>
    </w:p>
    <w:p>
      <w:pPr>
        <w:pStyle w:val="BodyText"/>
      </w:pPr>
      <w:r>
        <w:t xml:space="preserve">“Cậu làm gì!” Hàn Dật Phong bị dọa sợ, vươn tay mở đèn bàn.</w:t>
      </w:r>
    </w:p>
    <w:p>
      <w:pPr>
        <w:pStyle w:val="BodyText"/>
      </w:pPr>
      <w:r>
        <w:t xml:space="preserve">“Tôi thích chủ nhân.” Đường Đường sợ hãi trả lời.</w:t>
      </w:r>
    </w:p>
    <w:p>
      <w:pPr>
        <w:pStyle w:val="BodyText"/>
      </w:pPr>
      <w:r>
        <w:t xml:space="preserve">"..." Hàn Dật Phong nhìn thiếu niên trẻ trung dưới ánh đèn, lòng đầy vô lực gầm nhẹ, “Mặc quần áo vào đàng hoàng!”</w:t>
      </w:r>
    </w:p>
    <w:p>
      <w:pPr>
        <w:pStyle w:val="BodyText"/>
      </w:pPr>
      <w:r>
        <w:t xml:space="preserve">“Chủ nhân không thích tôi?” Đường Đường thực thương tâm, “Tôi ngốc, còn xấu.”</w:t>
      </w:r>
    </w:p>
    <w:p>
      <w:pPr>
        <w:pStyle w:val="BodyText"/>
      </w:pPr>
      <w:r>
        <w:t xml:space="preserve">“… Cậu không ngu ngốc cũng không xấu, tôi cũng không ghét cậu.” Hàn Dật Phong kéo chăn qua bao lấy cậu, “Nhưng tôi thu lưu cậu, không phải muốn cậu làm chuyện này.”</w:t>
      </w:r>
    </w:p>
    <w:p>
      <w:pPr>
        <w:pStyle w:val="BodyText"/>
      </w:pPr>
      <w:r>
        <w:t xml:space="preserve">“Vậy chủ nhân muốn tôi làm gì?” Đường Đường nước mắt lưng tròng ngẩng đầu, "Ngoại trừ cái này, tôi cái gì cũng không biết.”</w:t>
      </w:r>
    </w:p>
    <w:p>
      <w:pPr>
        <w:pStyle w:val="BodyText"/>
      </w:pPr>
      <w:r>
        <w:t xml:space="preserve">“Không biết cũng không sao, chúng ta từ từ học.” Hàn Dật Phong kéo cậu vào lòng, “Về sau không được tùy tùy tiện tiện cởi quần áo, lại càng không cho phép tùy tùy tiện tiện để người khác sờ cậu, có hiểu hay không?”</w:t>
      </w:r>
    </w:p>
    <w:p>
      <w:pPr>
        <w:pStyle w:val="BodyText"/>
      </w:pPr>
      <w:r>
        <w:t xml:space="preserve">“Tôi vừa rồi đâu có tùy tiện cho người khác sờ." Đường Đường nhỏ giọng lầu bầu, “Tôi chỉ cho mình chủ nhân sờ!”</w:t>
      </w:r>
    </w:p>
    <w:p>
      <w:pPr>
        <w:pStyle w:val="BodyText"/>
      </w:pPr>
      <w:r>
        <w:t xml:space="preserve">"Đây không phải trọng điểm!" Hàn Dật Phong dở khóc dở cười, "Mặc quần áo tử tế đi ngủ!"</w:t>
      </w:r>
    </w:p>
    <w:p>
      <w:pPr>
        <w:pStyle w:val="BodyText"/>
      </w:pPr>
      <w:r>
        <w:t xml:space="preserve">“Ngô…” Đường Đường lần đầu tiên giận dỗi, xoay người không để ý tới Hàn Dật Phong.</w:t>
      </w:r>
    </w:p>
    <w:p>
      <w:pPr>
        <w:pStyle w:val="BodyText"/>
      </w:pPr>
      <w:r>
        <w:t xml:space="preserve">Rõ ràng là ghét bỏ mình!</w:t>
      </w:r>
    </w:p>
    <w:p>
      <w:pPr>
        <w:pStyle w:val="BodyText"/>
      </w:pPr>
      <w:r>
        <w:t xml:space="preserve">Hàn Dật Phong buồn cười lắc đầu, tắt đèn ngủ.</w:t>
      </w:r>
    </w:p>
    <w:p>
      <w:pPr>
        <w:pStyle w:val="Compact"/>
      </w:pPr>
      <w:r>
        <w:t xml:space="preserve">Thật là một tiểu gia hỏa ngốc nghếch.</w:t>
      </w:r>
      <w:r>
        <w:br w:type="textWrapping"/>
      </w:r>
      <w:r>
        <w:br w:type="textWrapping"/>
      </w:r>
    </w:p>
    <w:p>
      <w:pPr>
        <w:pStyle w:val="Heading2"/>
      </w:pPr>
      <w:bookmarkStart w:id="26" w:name="bộ-1---huyết-tộc-dụ-hoặc---chương-4-tôi-muốn-cậu-sống-lâu-trăm-tuổi"/>
      <w:bookmarkEnd w:id="26"/>
      <w:r>
        <w:t xml:space="preserve">4. Bộ 1] - Huyết Tộc Dụ Hoặc - Chương 4: Tôi Muốn Cậu Sống Lâu Trăm Tuổi</w:t>
      </w:r>
    </w:p>
    <w:p>
      <w:pPr>
        <w:pStyle w:val="Compact"/>
      </w:pPr>
      <w:r>
        <w:br w:type="textWrapping"/>
      </w:r>
      <w:r>
        <w:br w:type="textWrapping"/>
      </w:r>
      <w:r>
        <w:t xml:space="preserve">Đêm dần sâu, cả tòa thành chậm rãi an tĩnh, mà trong lâu đài nở đầy hoa tường vi, yến tiệc xa hoa lại giờ mới bắt đầu.</w:t>
      </w:r>
    </w:p>
    <w:p>
      <w:pPr>
        <w:pStyle w:val="BodyText"/>
      </w:pPr>
      <w:r>
        <w:t xml:space="preserve">Sàn nhà đá cẩm thạch được thảm Ba Tư đẹp đẽ quý giá che đậy, trên bàn tiệc thật dài phủ một lớp khăn bằng lông nhung thiên nga dày nặng, nến trên đế nạm vàng khảm ngọc toát ra ngọn lửa ám hồng (đỏ sẫm), dàn nhạc mặc yến vĩ phục (áo đuôi tôm) diễn tấu giai điệu mỹ diệu, điểm tâm ngọt tinh xảo, rượu đỏ hơi chát, mọi người nâng ly rượu đến đến đi đi, phù hoa lại ồn ào náo nhiệt.</w:t>
      </w:r>
    </w:p>
    <w:p>
      <w:pPr>
        <w:pStyle w:val="BodyText"/>
      </w:pPr>
      <w:r>
        <w:t xml:space="preserve">"Thân vương." Một thiếu niên tóc đỏ mặc áo choàng dài hoa quý, uốn éo tựa vào người Tây Mặc, “Sao lại ngồi một mình ở đây?”</w:t>
      </w:r>
    </w:p>
    <w:p>
      <w:pPr>
        <w:pStyle w:val="BodyText"/>
      </w:pPr>
      <w:r>
        <w:t xml:space="preserve">"Bên kia quá ồn." Tây Mặc vươn tay điểm điểm đôi môi cánh hoa của cậu, “Tiểu yêu tinh, nghe nói gần đây ngươi cùng bá tước một chỗ?"</w:t>
      </w:r>
    </w:p>
    <w:p>
      <w:pPr>
        <w:pStyle w:val="BodyText"/>
      </w:pPr>
      <w:r>
        <w:t xml:space="preserve">“Ghen sao?” Thiếu niên cười khanh khách, hay tay như rắn quấn lên cổ Tây Mặc, “Ai bảo ngài không tới tìm em.”</w:t>
      </w:r>
    </w:p>
    <w:p>
      <w:pPr>
        <w:pStyle w:val="BodyText"/>
      </w:pPr>
      <w:r>
        <w:t xml:space="preserve">“Gần đây ta có việc.” Tây Mặc buông ly rượu đỏ trong tay.</w:t>
      </w:r>
    </w:p>
    <w:p>
      <w:pPr>
        <w:pStyle w:val="BodyText"/>
      </w:pPr>
      <w:r>
        <w:t xml:space="preserve">“Vậy là tối nay không có việc?” Thiếu niên vắt chân ngồi trên người Tây Mặc, dung mạo yêu diễm như hoa hồng hé nở trong đêm, “Thân vương, có hứng thú ở đây làm không? Rất kích thích đấy."</w:t>
      </w:r>
    </w:p>
    <w:p>
      <w:pPr>
        <w:pStyle w:val="BodyText"/>
      </w:pPr>
      <w:r>
        <w:t xml:space="preserve">"Tại đây?" Tây Mặc khiêu mi, cũng không mở miệng cự tuyệt.</w:t>
      </w:r>
    </w:p>
    <w:p>
      <w:pPr>
        <w:pStyle w:val="BodyText"/>
      </w:pPr>
      <w:r>
        <w:t xml:space="preserve">Lễ phục khảm hồng ngọc bị giải khai, thiếu niên quỳ gối giữa hai chân Tây Mặc, mở ra cái miệng nhỏ nhắn đỏ tươi thay hắn phục vụ.</w:t>
      </w:r>
    </w:p>
    <w:p>
      <w:pPr>
        <w:pStyle w:val="BodyText"/>
      </w:pPr>
      <w:r>
        <w:t xml:space="preserve">Người chung quanh tự giác thối lui, không ai dám nhìn thẳng.</w:t>
      </w:r>
    </w:p>
    <w:p>
      <w:pPr>
        <w:pStyle w:val="BodyText"/>
      </w:pPr>
      <w:r>
        <w:t xml:space="preserve">"Danny, đêm mai đến tòa thành của ta đi." Tây Mặc thở hào hển vươn tay bắt lấy tóc cậu.</w:t>
      </w:r>
    </w:p>
    <w:p>
      <w:pPr>
        <w:pStyle w:val="BodyText"/>
      </w:pPr>
      <w:r>
        <w:t xml:space="preserve">Thiếu niên nâng mắt nhìn hắn, miệng không có cách nào nói chuyện, đôi mắt sáng long lanh chớp chớp.</w:t>
      </w:r>
    </w:p>
    <w:p>
      <w:pPr>
        <w:pStyle w:val="BodyText"/>
      </w:pPr>
      <w:r>
        <w:t xml:space="preserve">Đèn treo thủy tinh chợt tỏ chợt mờ, rọi chiếu bao nhiêu thối nát của Huyết tộc.</w:t>
      </w:r>
    </w:p>
    <w:p>
      <w:pPr>
        <w:pStyle w:val="BodyText"/>
      </w:pPr>
      <w:r>
        <w:t xml:space="preserve">Ở một góc đại sảnh, vô số sủng vật thiếu niên bị trói cổ tay ném trên đất, cấp cho người chà đạp tiết dục.</w:t>
      </w:r>
    </w:p>
    <w:p>
      <w:pPr>
        <w:pStyle w:val="BodyText"/>
      </w:pPr>
      <w:r>
        <w:t xml:space="preserve">Danny không thể nghi ngờ chính là sủng vật thông minh nhất, bởi vì cậu biết rõ, nên làm thế nào mới có thể lấy lòng chủ nhân.</w:t>
      </w:r>
    </w:p>
    <w:p>
      <w:pPr>
        <w:pStyle w:val="BodyText"/>
      </w:pPr>
      <w:r>
        <w:t xml:space="preserve">Trong chốn địa ngục mạnh được yếu thua này, vĩnh viễn không có ánh sáng, chỉ có bóng tối, mới là vĩnh hằng.</w:t>
      </w:r>
    </w:p>
    <w:p>
      <w:pPr>
        <w:pStyle w:val="BodyText"/>
      </w:pPr>
      <w:r>
        <w:t xml:space="preserve">Khi nắng sớm xua tan màn sương mù dày đặc, thành thị ngủ say cũng dần thức tỉnh.</w:t>
      </w:r>
    </w:p>
    <w:p>
      <w:pPr>
        <w:pStyle w:val="BodyText"/>
      </w:pPr>
      <w:r>
        <w:t xml:space="preserve">Trong căn hộ trên tầng cao, Đường Đường cuộn trong tay Hàn Dật Phong mà say giấc nồng.</w:t>
      </w:r>
    </w:p>
    <w:p>
      <w:pPr>
        <w:pStyle w:val="BodyText"/>
      </w:pPr>
      <w:r>
        <w:t xml:space="preserve">Nhìn thời gian thấy còn sớm, Hàn Dật Phong cũng không vội rời giường.</w:t>
      </w:r>
    </w:p>
    <w:p>
      <w:pPr>
        <w:pStyle w:val="BodyText"/>
      </w:pPr>
      <w:r>
        <w:t xml:space="preserve">Thiếu niên cạnh người ngủ an tĩnh như con mèo nhỏ, cơ hồ một chút động tĩnh cũng không có, tóc đen mềm mại rũ trước trán, che khuất hàng mi thật dài, đôi môi hơi hé mở, ẩn ẩn có thể trông thấy đầu lưỡi phấn nộn.</w:t>
      </w:r>
    </w:p>
    <w:p>
      <w:pPr>
        <w:pStyle w:val="BodyText"/>
      </w:pPr>
      <w:r>
        <w:t xml:space="preserve">Tiểu gia hỏa xinh đẹp.</w:t>
      </w:r>
    </w:p>
    <w:p>
      <w:pPr>
        <w:pStyle w:val="BodyText"/>
      </w:pPr>
      <w:r>
        <w:t xml:space="preserve">Dường như cảm thấy có người đang chăm chú nhìn mình, Đường Đường đưa tay dụi dụi mắt, tỉnh lại.</w:t>
      </w:r>
    </w:p>
    <w:p>
      <w:pPr>
        <w:pStyle w:val="BodyText"/>
      </w:pPr>
      <w:r>
        <w:t xml:space="preserve">"Chào buổi sáng." Hàn Dật Phong cào cào mũi cậu.</w:t>
      </w:r>
    </w:p>
    <w:p>
      <w:pPr>
        <w:pStyle w:val="BodyText"/>
      </w:pPr>
      <w:r>
        <w:t xml:space="preserve">"Ngô...." Đường Đường theo bản năng cọ cọ vào lồng ngực Hàn Dật Phong, sau đó duỗi lưng một cái.</w:t>
      </w:r>
    </w:p>
    <w:p>
      <w:pPr>
        <w:pStyle w:val="BodyText"/>
      </w:pPr>
      <w:r>
        <w:t xml:space="preserve">Áo ngủ bị cuốn lên trên bụng, lộ ra một hình xăm trên thắt lưng xinh xắn.</w:t>
      </w:r>
    </w:p>
    <w:p>
      <w:pPr>
        <w:pStyle w:val="BodyText"/>
      </w:pPr>
      <w:r>
        <w:t xml:space="preserve">Bên dưới đồ đằng (hình, biểu tượng vật tổ) quỷ dị, có một văn tự màu xanh như rắn.</w:t>
      </w:r>
    </w:p>
    <w:p>
      <w:pPr>
        <w:pStyle w:val="BodyText"/>
      </w:pPr>
      <w:r>
        <w:t xml:space="preserve">Hàn Dật Phong dựng thẳng chân mày, trên người tiểu gia hỏa này sao lại có thứ đó?</w:t>
      </w:r>
    </w:p>
    <w:p>
      <w:pPr>
        <w:pStyle w:val="BodyText"/>
      </w:pPr>
      <w:r>
        <w:t xml:space="preserve">Đường Đường không hề cảm thấy sắc mặt Hàn Dật Phong khẽ biến, duỗi lưng cho hết mỏi rồi lại chui vào chăn.</w:t>
      </w:r>
    </w:p>
    <w:p>
      <w:pPr>
        <w:pStyle w:val="BodyText"/>
      </w:pPr>
      <w:r>
        <w:t xml:space="preserve">"Còn muốn ngủ?" Hàn Dật Phong chọc chọc trán cậu.</w:t>
      </w:r>
    </w:p>
    <w:p>
      <w:pPr>
        <w:pStyle w:val="BodyText"/>
      </w:pPr>
      <w:r>
        <w:t xml:space="preserve">“Ừm.” Đường Đường đem nửa cái đầu đều rút vào trong chăn, đã từng ngủ dưới sàn nhà lạnh như băng, cũng từng ngủ nơi hầm tối âm u, giờ đột nhiên có thể có một ổ chăn ấm áp như vậy, lòng thấy tham luyến không nỡ rời, nghĩ muốn hưởng thêm một chút.</w:t>
      </w:r>
    </w:p>
    <w:p>
      <w:pPr>
        <w:pStyle w:val="BodyText"/>
      </w:pPr>
      <w:r>
        <w:t xml:space="preserve">“Tiểu đông tây, có nghĩ đến tương lai thế nào không?” Hàn Dật Phong hỏi cậu.</w:t>
      </w:r>
    </w:p>
    <w:p>
      <w:pPr>
        <w:pStyle w:val="BodyText"/>
      </w:pPr>
      <w:r>
        <w:t xml:space="preserve">"Tương lai?" Đường Đường trong mắt có chút mờ mịt.</w:t>
      </w:r>
    </w:p>
    <w:p>
      <w:pPr>
        <w:pStyle w:val="BodyText"/>
      </w:pPr>
      <w:r>
        <w:t xml:space="preserve">“Cậu còn nhỏ như vậy, tương lai còn rất dài, cậu có chuyện gì muốn làm không?” Hàn Dật Phong nghiêng người cùng cậu đối mặt.</w:t>
      </w:r>
    </w:p>
    <w:p>
      <w:pPr>
        <w:pStyle w:val="BodyText"/>
      </w:pPr>
      <w:r>
        <w:t xml:space="preserve">“… Tôi muốn ở cùng chủ nhân.” Đường Đường thấp giọng nói.</w:t>
      </w:r>
    </w:p>
    <w:p>
      <w:pPr>
        <w:pStyle w:val="BodyText"/>
      </w:pPr>
      <w:r>
        <w:t xml:space="preserve">“Theo tôi vài chục năm?” Hàn Dật Phong bật cười.</w:t>
      </w:r>
    </w:p>
    <w:p>
      <w:pPr>
        <w:pStyle w:val="BodyText"/>
      </w:pPr>
      <w:r>
        <w:t xml:space="preserve">Đường Đường nhìn khuôn mặt tươi cười của Hàn Dật Phong, cảm thấy mũi có chút cay.</w:t>
      </w:r>
    </w:p>
    <w:p>
      <w:pPr>
        <w:pStyle w:val="BodyText"/>
      </w:pPr>
      <w:r>
        <w:t xml:space="preserve">"Tại sao lại khóc?" Hàn Dật Phong nhíu mày.</w:t>
      </w:r>
    </w:p>
    <w:p>
      <w:pPr>
        <w:pStyle w:val="BodyText"/>
      </w:pPr>
      <w:r>
        <w:t xml:space="preserve">Đường Đường lắc đầu, chôn mặt vào ngực anh.</w:t>
      </w:r>
    </w:p>
    <w:p>
      <w:pPr>
        <w:pStyle w:val="BodyText"/>
      </w:pPr>
      <w:r>
        <w:t xml:space="preserve">Nội tâm Hàn Dật Phong có chút nghi hoặc, nhưng không hỏi tới, đợi đến khi xác định tiểu gia hỏa trong ngực đã ngủ lại, anh mới nhẹ chân nhẹ tay xuống giường.</w:t>
      </w:r>
    </w:p>
    <w:p>
      <w:pPr>
        <w:pStyle w:val="BodyText"/>
      </w:pPr>
      <w:r>
        <w:t xml:space="preserve">Xuống đến lầu dưới, Hàn Dật Phong như cũ dùng thẻ tự mở cửa, vào nhà chỉ thấy Lâm Cảnh đang ngồi xếp bằng trên ghế salon ăn bắp rang.</w:t>
      </w:r>
    </w:p>
    <w:p>
      <w:pPr>
        <w:pStyle w:val="BodyText"/>
      </w:pPr>
      <w:r>
        <w:t xml:space="preserve">“Mới sáng sớm sao lại ăn cái này?" Hàn Dật Phong đem thùng bắp rang của cậu ta ném vào thùng rác.</w:t>
      </w:r>
    </w:p>
    <w:p>
      <w:pPr>
        <w:pStyle w:val="BodyText"/>
      </w:pPr>
      <w:r>
        <w:t xml:space="preserve">"Hàn lão gia, tôi cho ngài cái chìa khóa a." Lâm Cảnh khóc rống, “Khóa tôi mới đổi, ngài thủ hạ lưu tình ít nạy vài lần có được không?”</w:t>
      </w:r>
    </w:p>
    <w:p>
      <w:pPr>
        <w:pStyle w:val="BodyText"/>
      </w:pPr>
      <w:r>
        <w:t xml:space="preserve">Hàn Dật Phong cười lắc đầu, cầm cái chảo chiên trứng cho cậu.</w:t>
      </w:r>
    </w:p>
    <w:p>
      <w:pPr>
        <w:pStyle w:val="BodyText"/>
      </w:pPr>
      <w:r>
        <w:t xml:space="preserve">“Sao hôm nay tốt với tôi như vậy?” Lâm Cảnh trừng to mắt, ôm cái gối dựa lùi đến góc sô pha đầy mặt đề phòng, “Tôi nói trước a, tôi không có hứng thú chơi trò sắm vai hạ lưu với anh!”</w:t>
      </w:r>
    </w:p>
    <w:p>
      <w:pPr>
        <w:pStyle w:val="BodyText"/>
      </w:pPr>
      <w:r>
        <w:t xml:space="preserve">"Bá phụ gần đây có ở nhà không?" Hàn Dật Phong làm một cái sandwich đơn giản đưa cho cậu.</w:t>
      </w:r>
    </w:p>
    <w:p>
      <w:pPr>
        <w:pStyle w:val="BodyText"/>
      </w:pPr>
      <w:r>
        <w:t xml:space="preserve">“Ba tôi đều sắp 60 rồi, anh còn không chịu buông tha ông ấy!” Lâm Cảnh tức giận, "cầm thú!"</w:t>
      </w:r>
    </w:p>
    <w:p>
      <w:pPr>
        <w:pStyle w:val="BodyText"/>
      </w:pPr>
      <w:r>
        <w:t xml:space="preserve">Hàn Dật Phong nheo mắt, tay nắm lại kêu rắc rắc.</w:t>
      </w:r>
    </w:p>
    <w:p>
      <w:pPr>
        <w:pStyle w:val="BodyText"/>
      </w:pPr>
      <w:r>
        <w:t xml:space="preserve">“Ách… Phối hợp diễn với tôi một chút sẽ chết hả?” Lâm Cảnh cầm gối chặn lên mặt mình, “Ba tôi ở nhà, anh tìm ông ấy có chuyện gì?”</w:t>
      </w:r>
    </w:p>
    <w:p>
      <w:pPr>
        <w:pStyle w:val="BodyText"/>
      </w:pPr>
      <w:r>
        <w:t xml:space="preserve">“Có nói cậu nghe cũng không hiểu.” Hàn Dật Phong đứng lên, "Ăn hết sandwich đi, về sau ít ăn mấy thứ thực phẩm rác rưởi lại.”</w:t>
      </w:r>
    </w:p>
    <w:p>
      <w:pPr>
        <w:pStyle w:val="BodyText"/>
      </w:pPr>
      <w:r>
        <w:t xml:space="preserve">Ai cần anh lo! Lâm Cảnh hướng về phía bóng lưng của anh trợn trắng mắt xem thường.</w:t>
      </w:r>
    </w:p>
    <w:p>
      <w:pPr>
        <w:pStyle w:val="BodyText"/>
      </w:pPr>
      <w:r>
        <w:t xml:space="preserve">Trên bàn sandwich tản mát ra trận trận hương vị ngọt ngào, Lâm Cảnh bụng kêu ọt ọt ọt ọt, thò tay vừa định cầm, lại bị một bàn tay đi trước một bước đoạt mất cái dĩa.</w:t>
      </w:r>
    </w:p>
    <w:p>
      <w:pPr>
        <w:pStyle w:val="BodyText"/>
      </w:pPr>
      <w:r>
        <w:t xml:space="preserve">“A!” Lâm Cảnh kêu thảm thiết.</w:t>
      </w:r>
    </w:p>
    <w:p>
      <w:pPr>
        <w:pStyle w:val="BodyText"/>
      </w:pPr>
      <w:r>
        <w:t xml:space="preserve">“Dọa cậu rồi?” Tây Mặc bưng cái dĩa đứng một bên, mặt mũi tràn đầy áy náy, "Tôi chỉ là muốn đem lại cho cậu.”</w:t>
      </w:r>
    </w:p>
    <w:p>
      <w:pPr>
        <w:pStyle w:val="BodyText"/>
      </w:pPr>
      <w:r>
        <w:t xml:space="preserve">“… Không, không sao.” Lâm Cảnh tuy rất muốn chửi mẹ nó, nhưng nghĩ tới thân thế thê thảm của Tây Mặc, liền vô luận thế nào cũng không đành lòng làm khó hắn, “Sao anh lại tới đây?”</w:t>
      </w:r>
    </w:p>
    <w:p>
      <w:pPr>
        <w:pStyle w:val="BodyText"/>
      </w:pPr>
      <w:r>
        <w:t xml:space="preserve">“Đây là bánh ngọt tôi làm, đến tặng cậu một ít.” Tây Mặc đưa cho cậu một cái hộp giấy hồng nhạt, mở ra bên trong là một khối điểm tâm tinh xảo, chocolate đen pha hương rượu anh đào ngọt ngào, vừa nhìn đã biết là mỹ vị.</w:t>
      </w:r>
    </w:p>
    <w:p>
      <w:pPr>
        <w:pStyle w:val="BodyText"/>
      </w:pPr>
      <w:r>
        <w:t xml:space="preserve">"Nếm thử xem." Tây Mặc đưa tới tay cậu, “Trong hộp có nĩa đó.”</w:t>
      </w:r>
    </w:p>
    <w:p>
      <w:pPr>
        <w:pStyle w:val="BodyText"/>
      </w:pPr>
      <w:r>
        <w:t xml:space="preserve">Lâm Cảnh nhìn y vẻ mặt đầy chờ mong, cảm thấy có chút chua xót, vì vậy ngoan ngoãn ăn một miếng.</w:t>
      </w:r>
    </w:p>
    <w:p>
      <w:pPr>
        <w:pStyle w:val="BodyText"/>
      </w:pPr>
      <w:r>
        <w:t xml:space="preserve">“Ăn được không?” Tây Mặc hỏi.</w:t>
      </w:r>
    </w:p>
    <w:p>
      <w:pPr>
        <w:pStyle w:val="BodyText"/>
      </w:pPr>
      <w:r>
        <w:t xml:space="preserve">"Ăn ngon, cám ơn anh.” Lâm Cảnh gật gật đầu, khóe miệng dính một ít vụn bánh.</w:t>
      </w:r>
    </w:p>
    <w:p>
      <w:pPr>
        <w:pStyle w:val="BodyText"/>
      </w:pPr>
      <w:r>
        <w:t xml:space="preserve">Quỷ hút máu thân vương nhìn nhân loại ngốc nghếch trước mắt, nhịn thật lâu mới không nhào tới liếm sạch bánh ngọt trên khóe miệng cậu.</w:t>
      </w:r>
    </w:p>
    <w:p>
      <w:pPr>
        <w:pStyle w:val="BodyText"/>
      </w:pPr>
      <w:r>
        <w:t xml:space="preserve">Mà lúc này bên trong khu nhà cũ của Lâm gia, Hàn Dật Phong cũng từ ba Lâm biết đến một tin tức.</w:t>
      </w:r>
    </w:p>
    <w:p>
      <w:pPr>
        <w:pStyle w:val="BodyText"/>
      </w:pPr>
      <w:r>
        <w:t xml:space="preserve">Sủng vật thiếu niên Huyết tộc chế tạo, tuổi thọ đều chỉ có ba năm.</w:t>
      </w:r>
    </w:p>
    <w:p>
      <w:pPr>
        <w:pStyle w:val="BodyText"/>
      </w:pPr>
      <w:r>
        <w:t xml:space="preserve">“Sao đột nhiên con hỏi đến chuyện này?” Ba Lâm đưa cho anh một ly đồ uống.</w:t>
      </w:r>
    </w:p>
    <w:p>
      <w:pPr>
        <w:pStyle w:val="BodyText"/>
      </w:pPr>
      <w:r>
        <w:t xml:space="preserve">“Dạ không có gì.” Hàn Dật Phong che giấu cười cười, vội vàng cáo từ liền ra cửa.</w:t>
      </w:r>
    </w:p>
    <w:p>
      <w:pPr>
        <w:pStyle w:val="BodyText"/>
      </w:pPr>
      <w:r>
        <w:t xml:space="preserve">"Tiểu Phong đi rồi hả?" mẹ Lâm nghe được động tĩnh từ phòng bếp đi ra, “Sao ông không giữ nó lại ăn cơm?”</w:t>
      </w:r>
    </w:p>
    <w:p>
      <w:pPr>
        <w:pStyle w:val="BodyText"/>
      </w:pPr>
      <w:r>
        <w:t xml:space="preserve">"Không biết, tiểu tử đó hình như có tâm sự.” Ba Lâm cũng có chút buồn bực.</w:t>
      </w:r>
    </w:p>
    <w:p>
      <w:pPr>
        <w:pStyle w:val="BodyText"/>
      </w:pPr>
      <w:r>
        <w:t xml:space="preserve">Sau khi về đến nhà, Hàn Dật Phong phát hiện tiểu gia hỏa đang quỳ trong phòng khách lau chùi sàn nhà.</w:t>
      </w:r>
    </w:p>
    <w:p>
      <w:pPr>
        <w:pStyle w:val="BodyText"/>
      </w:pPr>
      <w:r>
        <w:t xml:space="preserve">"Chủ nhân." Đường Đường vẫy vẫy bọt nước trên tay, quay đầu cười với Hàn Dật Phong.</w:t>
      </w:r>
    </w:p>
    <w:p>
      <w:pPr>
        <w:pStyle w:val="BodyText"/>
      </w:pPr>
      <w:r>
        <w:t xml:space="preserve">Phòng khách có một vách kính đụng sàn, vì thế ánh sáng rất đầy đủ.</w:t>
      </w:r>
    </w:p>
    <w:p>
      <w:pPr>
        <w:pStyle w:val="BodyText"/>
      </w:pPr>
      <w:r>
        <w:t xml:space="preserve">Hàn Dật Phong nhìn khuôn mặt tươi cười đơn thuần sạch sẽ của Đường Đường, cảm thấy có chút đau lòng.</w:t>
      </w:r>
    </w:p>
    <w:p>
      <w:pPr>
        <w:pStyle w:val="BodyText"/>
      </w:pPr>
      <w:r>
        <w:t xml:space="preserve">Nhìn phản ứng cậu ấy sáng nay, có lẽ đã hiểu rõ rồi đi, biết rõ ngày chết của chính mình, là một việc tàn nhẫn đến mức nào.</w:t>
      </w:r>
    </w:p>
    <w:p>
      <w:pPr>
        <w:pStyle w:val="BodyText"/>
      </w:pPr>
      <w:r>
        <w:t xml:space="preserve">"Tới dùng cơm đi." Hàn Dật Phong thả túi nhựa trong tay xuống, “Đã đói bụng chưa?”</w:t>
      </w:r>
    </w:p>
    <w:p>
      <w:pPr>
        <w:pStyle w:val="BodyText"/>
      </w:pPr>
      <w:r>
        <w:t xml:space="preserve">"Không đói bụng." Đường Đường đã không còn câu nệ như trước, vươn tay chỉ chỉ tủ lạnh, "Vừa mới ăn hết bánh mì.”</w:t>
      </w:r>
    </w:p>
    <w:p>
      <w:pPr>
        <w:pStyle w:val="BodyText"/>
      </w:pPr>
      <w:r>
        <w:t xml:space="preserve">“Vậy tới ăn chút cháo đi.” Hàn Dật Phong đi vào bếp, đem hộp đồ ăn giữ nóng rót cháo vào chén.</w:t>
      </w:r>
    </w:p>
    <w:p>
      <w:pPr>
        <w:pStyle w:val="BodyText"/>
      </w:pPr>
      <w:r>
        <w:t xml:space="preserve">Đường Đường nghe lời đi rửa tay, giúp anh dọn bàn ăn.</w:t>
      </w:r>
    </w:p>
    <w:p>
      <w:pPr>
        <w:pStyle w:val="BodyText"/>
      </w:pPr>
      <w:r>
        <w:t xml:space="preserve">Trong cháo gạo nếp dẻo dẻo có thịt bò cùng hành thái nhuyễn, còn có một quả trứng chần nước sôi, đựng trong cái chén trong suốt, đẹp mắt như là tác phẩm nghệ thuật.</w:t>
      </w:r>
    </w:p>
    <w:p>
      <w:pPr>
        <w:pStyle w:val="BodyText"/>
      </w:pPr>
      <w:r>
        <w:t xml:space="preserve">Đường Đường ôm chén ngắm a ngắm, nửa ngày cũng không nỡ ăn.</w:t>
      </w:r>
    </w:p>
    <w:p>
      <w:pPr>
        <w:pStyle w:val="BodyText"/>
      </w:pPr>
      <w:r>
        <w:t xml:space="preserve">"Lại muốn tôi đút sao?” Hàn Dật Phong hiển nhiên là hiểu lầm ý tứ Đường Đường.</w:t>
      </w:r>
    </w:p>
    <w:p>
      <w:pPr>
        <w:pStyle w:val="BodyText"/>
      </w:pPr>
      <w:r>
        <w:t xml:space="preserve">"Không phải, tự tôi ăn.” Đường Đường bị dọa sợ, cho rằng Hàn Dật Phong nổi giận, vội cúi đầu ăn một ngụm cháo lớn.</w:t>
      </w:r>
    </w:p>
    <w:p>
      <w:pPr>
        <w:pStyle w:val="BodyText"/>
      </w:pPr>
      <w:r>
        <w:t xml:space="preserve">Cháo gạo nếp nấu rất đặc, Hàn Dật Phong trước khi đem ra ăn lại dùng lò vi sóng hâm nóng, vì thế bên ngoài nhìn không thấy nhiệt khí, kỳ thật cháo bên trong nóng muốn chết, nuốt xuống một miệng cháo lớn, Đường Đường bị phỏng nước mắt lưng tròng, không cẩn thận hất ngã cái chén.</w:t>
      </w:r>
    </w:p>
    <w:p>
      <w:pPr>
        <w:pStyle w:val="BodyText"/>
      </w:pPr>
      <w:r>
        <w:t xml:space="preserve">Chén thủy tinh rơi vỡ nát, cháo cũng vung vẩy khắp nơi.</w:t>
      </w:r>
    </w:p>
    <w:p>
      <w:pPr>
        <w:pStyle w:val="BodyText"/>
      </w:pPr>
      <w:r>
        <w:t xml:space="preserve">“Thực xin lỗi chủ nhân.” Đường Đường bị dọa đến sắc mặt trắng bệch, quỳ trên mặt đất muốn thu dọn, lại bị một đôi bàn tay to kéo vào trong lòng.</w:t>
      </w:r>
    </w:p>
    <w:p>
      <w:pPr>
        <w:pStyle w:val="BodyText"/>
      </w:pPr>
      <w:r>
        <w:t xml:space="preserve">“Có bị phỏng không?” Hàn Dật Phong nâng cằm cậu, “Há miệng tôi xem nào.”</w:t>
      </w:r>
    </w:p>
    <w:p>
      <w:pPr>
        <w:pStyle w:val="BodyText"/>
      </w:pPr>
      <w:r>
        <w:t xml:space="preserve">Đường Đường ngốc lăng, ngoan ngoãn mở miệng ra.</w:t>
      </w:r>
    </w:p>
    <w:p>
      <w:pPr>
        <w:pStyle w:val="BodyText"/>
      </w:pPr>
      <w:r>
        <w:t xml:space="preserve">"Không có việc gì, có đau hay không?" Hàn Dật Phong hỏi cậu.</w:t>
      </w:r>
    </w:p>
    <w:p>
      <w:pPr>
        <w:pStyle w:val="BodyText"/>
      </w:pPr>
      <w:r>
        <w:t xml:space="preserve">Đường Đường lắc đầu, hốc mắt có chút đỏ lên.</w:t>
      </w:r>
    </w:p>
    <w:p>
      <w:pPr>
        <w:pStyle w:val="BodyText"/>
      </w:pPr>
      <w:r>
        <w:t xml:space="preserve">"Một cái chén mà thôi, đến mức phải khóc nhè?” Hàn Dật Phong điểm điểm đầu mũi cậu, ôm lấy cậu ngồi xuống mé bên kia bàn ăn, đem chén cháo của mình đẩy đến trước mặt cậu.</w:t>
      </w:r>
    </w:p>
    <w:p>
      <w:pPr>
        <w:pStyle w:val="BodyText"/>
      </w:pPr>
      <w:r>
        <w:t xml:space="preserve">"Chủ nhân?" Đường Đường có chút nghi hoặc nhìn Hàn Dật Phong.</w:t>
      </w:r>
    </w:p>
    <w:p>
      <w:pPr>
        <w:pStyle w:val="BodyText"/>
      </w:pPr>
      <w:r>
        <w:t xml:space="preserve">"Ăn đi." Hàn Dật Phong hướng cậu cười cười, "Sau khi ăn xong tôi mang cậu đến một chỗ.”</w:t>
      </w:r>
    </w:p>
    <w:p>
      <w:pPr>
        <w:pStyle w:val="BodyText"/>
      </w:pPr>
      <w:r>
        <w:t xml:space="preserve">Đường Đường chớp chớp mắt, cầm muỗng từng ngụm từng ngụm ăn cháo.</w:t>
      </w:r>
    </w:p>
    <w:p>
      <w:pPr>
        <w:pStyle w:val="BodyText"/>
      </w:pPr>
      <w:r>
        <w:t xml:space="preserve">Tay phải Hàn Dật Phong vẫn đặt trên bả vai Đường Đường, cảm thấy tiểu gia hỏa này quả thực gầy teo, cũng đoán được lúc trước cậu ấy đã trải qua cuộc sống thế nào, ăn không đủ no bụng thì cũng thôi đi, còn suýt nữa bị đưa đi tiêu hủy, nghĩ đến điểm này, Hàn Dật Phong cảm thấy mình ngày đó thực nên bóp chết cái lão quỷ hút máu kia.</w:t>
      </w:r>
    </w:p>
    <w:p>
      <w:pPr>
        <w:pStyle w:val="BodyText"/>
      </w:pPr>
      <w:r>
        <w:t xml:space="preserve">Cơm nước xong, Hàn Dật Phong lái xe mang theo Đường Đường ra khỏi nội thành, một đường hướng thẳng đến vùng ngoại ô.</w:t>
      </w:r>
    </w:p>
    <w:p>
      <w:pPr>
        <w:pStyle w:val="BodyText"/>
      </w:pPr>
      <w:r>
        <w:t xml:space="preserve">Đường Đường ngồi trên ghế lái phụ ăn kẹo dẻo Gấu con (search Gummy Bear hoặc Gummy Vites để xem hình), vừa ăn vừa nhét vào miệng Hàn Dật Phong.</w:t>
      </w:r>
    </w:p>
    <w:p>
      <w:pPr>
        <w:pStyle w:val="BodyText"/>
      </w:pPr>
      <w:r>
        <w:t xml:space="preserve">“Cậu ăn đi.” Hàn Dật Phong bị nhét đầy miệng, vừa nói đã phun ra ngoài mấy chú gấu con màu sắc rực rỡ.</w:t>
      </w:r>
    </w:p>
    <w:p>
      <w:pPr>
        <w:pStyle w:val="BodyText"/>
      </w:pPr>
      <w:r>
        <w:t xml:space="preserve">Đường Đường ôm hũ kẹo, nhìn Hàn Dật Phong cười khanh khách.</w:t>
      </w:r>
    </w:p>
    <w:p>
      <w:pPr>
        <w:pStyle w:val="BodyText"/>
      </w:pPr>
      <w:r>
        <w:t xml:space="preserve">“Chúng ta đi đâu vậy?” Tóc Đường Đường bị gió thổi rối tung.</w:t>
      </w:r>
    </w:p>
    <w:p>
      <w:pPr>
        <w:pStyle w:val="Compact"/>
      </w:pPr>
      <w:r>
        <w:t xml:space="preserve">"Đi gặp một người bạn." Hàn Dật Phong quay cửa xe lên, xoay đầu cười cười với Đường Đường, "Tiểu gia hỏa, tôi muốn cho cậu sống lâu trăm tuổi."</w:t>
      </w:r>
      <w:r>
        <w:br w:type="textWrapping"/>
      </w:r>
      <w:r>
        <w:br w:type="textWrapping"/>
      </w:r>
    </w:p>
    <w:p>
      <w:pPr>
        <w:pStyle w:val="Heading2"/>
      </w:pPr>
      <w:bookmarkStart w:id="27" w:name="bộ-1---huyết-tộc-dụ-hoặc---chương-5-quả-dưa-nhỏ-siêu-cấp-ngốc"/>
      <w:bookmarkEnd w:id="27"/>
      <w:r>
        <w:t xml:space="preserve">5. Bộ 1] - Huyết Tộc Dụ Hoặc - Chương 5: Quả Dưa Nhỏ Siêu Cấp Ngốc</w:t>
      </w:r>
    </w:p>
    <w:p>
      <w:pPr>
        <w:pStyle w:val="Compact"/>
      </w:pPr>
      <w:r>
        <w:br w:type="textWrapping"/>
      </w:r>
      <w:r>
        <w:br w:type="textWrapping"/>
      </w:r>
      <w:r>
        <w:t xml:space="preserve">Hàn Dật Phong lái xe ba giờ, cuối cùng dừng lại trước một tòa biệt thự màu trắng.</w:t>
      </w:r>
    </w:p>
    <w:p>
      <w:pPr>
        <w:pStyle w:val="BodyText"/>
      </w:pPr>
      <w:r>
        <w:t xml:space="preserve">Một người đàn ông trẻ tuổi đang cắt cỏ, mặc áo sơ mi xanh nhạt, nhìn vừa thanh sảng (nhẹ nhàng khoan khoái) lại chói sáng.</w:t>
      </w:r>
    </w:p>
    <w:p>
      <w:pPr>
        <w:pStyle w:val="BodyText"/>
      </w:pPr>
      <w:r>
        <w:t xml:space="preserve">"Ngô Đồng." Hàn Dật Phong cách hàng rào gọi hắn.</w:t>
      </w:r>
    </w:p>
    <w:p>
      <w:pPr>
        <w:pStyle w:val="BodyText"/>
      </w:pPr>
      <w:r>
        <w:t xml:space="preserve">"Dật Phong?" Người đàn ông trẻ tuổi thật bất ngờ, từ túi quần lôi ra bộ điều khiển từ xa mở cửa sân.</w:t>
      </w:r>
    </w:p>
    <w:p>
      <w:pPr>
        <w:pStyle w:val="BodyText"/>
      </w:pPr>
      <w:r>
        <w:t xml:space="preserve">Đường Đường sợ người lạ, vì vậy một mực đi theo sau lưng Hàn Dật Phong.</w:t>
      </w:r>
    </w:p>
    <w:p>
      <w:pPr>
        <w:pStyle w:val="BodyText"/>
      </w:pPr>
      <w:r>
        <w:t xml:space="preserve">“Trẻ con nhà ai a?” Ngô Đồng hỏi Hàn Dật Phong.</w:t>
      </w:r>
    </w:p>
    <w:p>
      <w:pPr>
        <w:pStyle w:val="BodyText"/>
      </w:pPr>
      <w:r>
        <w:t xml:space="preserve">“Nhà tôi đấy.” Hàn Dật Phong kéo tiểu gia hỏa sau lưng mình ra, “Gọi là Đường Đường."</w:t>
      </w:r>
    </w:p>
    <w:p>
      <w:pPr>
        <w:pStyle w:val="BodyText"/>
      </w:pPr>
      <w:r>
        <w:t xml:space="preserve">"Đường Đường?" Ngô Đồng vươn tay, “Xin chào, anh là Ngô Đồng.”</w:t>
      </w:r>
    </w:p>
    <w:p>
      <w:pPr>
        <w:pStyle w:val="BodyText"/>
      </w:pPr>
      <w:r>
        <w:t xml:space="preserve">“Chào anh.” Đường Đường có chút khẩn trương, đem tay giấu sau lưng.</w:t>
      </w:r>
    </w:p>
    <w:p>
      <w:pPr>
        <w:pStyle w:val="BodyText"/>
      </w:pPr>
      <w:r>
        <w:t xml:space="preserve">“Em đừng sợ a, anh đâu có ăn em.” Ngô Đồng cười thu tay lại, chỉ chỉ cái ghế một bên, “Ngồi đi, anh vào bếp pha trà.”</w:t>
      </w:r>
    </w:p>
    <w:p>
      <w:pPr>
        <w:pStyle w:val="BodyText"/>
      </w:pPr>
      <w:r>
        <w:t xml:space="preserve">Mảnh cỏ nhà Ngô Đồng cũng không lớn, nho nhỏ lại rất tinh xảo, bên trên còn nở vài đóa hoa nhỏ màu vàng.</w:t>
      </w:r>
    </w:p>
    <w:p>
      <w:pPr>
        <w:pStyle w:val="BodyText"/>
      </w:pPr>
      <w:r>
        <w:t xml:space="preserve">Đường Đường ngồi trên ghế, hiếu kỳ nhìn bốn phía.</w:t>
      </w:r>
    </w:p>
    <w:p>
      <w:pPr>
        <w:pStyle w:val="BodyText"/>
      </w:pPr>
      <w:r>
        <w:t xml:space="preserve">“Muốn ăn trái cây không?" Hàn Dật Phong ngồi xổm trước người hỏi cậu.</w:t>
      </w:r>
    </w:p>
    <w:p>
      <w:pPr>
        <w:pStyle w:val="BodyText"/>
      </w:pPr>
      <w:r>
        <w:t xml:space="preserve">"Muốn." Đường Đường gật đầu.</w:t>
      </w:r>
    </w:p>
    <w:p>
      <w:pPr>
        <w:pStyle w:val="BodyText"/>
      </w:pPr>
      <w:r>
        <w:t xml:space="preserve">Hàn Dật Phong cười cười, đứng dậy đi vào bếp.</w:t>
      </w:r>
    </w:p>
    <w:p>
      <w:pPr>
        <w:pStyle w:val="BodyText"/>
      </w:pPr>
      <w:r>
        <w:t xml:space="preserve">Đẩy cánh cửa màu trắng ra, chỉ thấy Ngô Đồng đang đứng trước bồn nước chậm rãi rửa bộ trà cụ.</w:t>
      </w:r>
    </w:p>
    <w:p>
      <w:pPr>
        <w:pStyle w:val="BodyText"/>
      </w:pPr>
      <w:r>
        <w:t xml:space="preserve">“Tôi biết ngay cậu sẽ vào.” Ngô Đồng vẫy vẫy bọt nước trên tay, "Nói đi, lần này lại muốn tôi làm gì?"</w:t>
      </w:r>
    </w:p>
    <w:p>
      <w:pPr>
        <w:pStyle w:val="BodyText"/>
      </w:pPr>
      <w:r>
        <w:t xml:space="preserve">"Đường Đường là sủng vật thiếu niên Huyết tộc.” Hàn Dật Phong cũng không vòng vo với hắn, “Có biện pháp nào giúp cậu ấy sống lâu một chút không?"</w:t>
      </w:r>
    </w:p>
    <w:p>
      <w:pPr>
        <w:pStyle w:val="BodyText"/>
      </w:pPr>
      <w:r>
        <w:t xml:space="preserve">"Sủng vật thiếu niên?" Ngô Đồng nghe vậy nhíu mày, "Ở đâu ra?"</w:t>
      </w:r>
    </w:p>
    <w:p>
      <w:pPr>
        <w:pStyle w:val="BodyText"/>
      </w:pPr>
      <w:r>
        <w:t xml:space="preserve">"Ở đâu ra anh đừng quan tâm, tóm lại anh có biện pháp nào không?" Hàn Dật Phong truy vấn.</w:t>
      </w:r>
    </w:p>
    <w:p>
      <w:pPr>
        <w:pStyle w:val="BodyText"/>
      </w:pPr>
      <w:r>
        <w:t xml:space="preserve">"Không có." Ngô Đồng lắc đầu.</w:t>
      </w:r>
    </w:p>
    <w:p>
      <w:pPr>
        <w:pStyle w:val="BodyText"/>
      </w:pPr>
      <w:r>
        <w:t xml:space="preserve">“Không có?” Hàn Dật Phong nhíu mày.</w:t>
      </w:r>
    </w:p>
    <w:p>
      <w:pPr>
        <w:pStyle w:val="BodyText"/>
      </w:pPr>
      <w:r>
        <w:t xml:space="preserve">Ngô Đồng là một trong số nhà sinh vật học thiên tài đếm được trên đầu ngón tay, hắn đã hết cách, thì người khác càng không thể nào có biện pháp.</w:t>
      </w:r>
    </w:p>
    <w:p>
      <w:pPr>
        <w:pStyle w:val="BodyText"/>
      </w:pPr>
      <w:r>
        <w:t xml:space="preserve">“Trước đây chưa từng tiếp xúc với loại sinh vật này, chỉ xem qua một ít tư liệu." Ngô Đồng lấy lá trà từ tủ chén ra, "Trên cơ bản hoàn toàn không biết gì cả."</w:t>
      </w:r>
    </w:p>
    <w:p>
      <w:pPr>
        <w:pStyle w:val="BodyText"/>
      </w:pPr>
      <w:r>
        <w:t xml:space="preserve">"Thực sự không có cách nào?" Hàn Dật Phong có chút không cam lòng.</w:t>
      </w:r>
    </w:p>
    <w:p>
      <w:pPr>
        <w:pStyle w:val="BodyText"/>
      </w:pPr>
      <w:r>
        <w:t xml:space="preserve">"Không có, trừ phi ——" Ngô Đồng ngừng động tác trong tay.</w:t>
      </w:r>
    </w:p>
    <w:p>
      <w:pPr>
        <w:pStyle w:val="BodyText"/>
      </w:pPr>
      <w:r>
        <w:t xml:space="preserve">"Trừ phi cái gì?" Hàn Dật Phong nhìn hắn.</w:t>
      </w:r>
    </w:p>
    <w:p>
      <w:pPr>
        <w:pStyle w:val="BodyText"/>
      </w:pPr>
      <w:r>
        <w:t xml:space="preserve">"Trừ phi cậu để cậu ấy lại cho tôi nghiên cứu.” Ngô Đồng cùng anh đối mặt.</w:t>
      </w:r>
    </w:p>
    <w:p>
      <w:pPr>
        <w:pStyle w:val="BodyText"/>
      </w:pPr>
      <w:r>
        <w:t xml:space="preserve">"Không được." Hàn Dật Phong lập tức cự tuyệt.</w:t>
      </w:r>
    </w:p>
    <w:p>
      <w:pPr>
        <w:pStyle w:val="BodyText"/>
      </w:pPr>
      <w:r>
        <w:t xml:space="preserve">“Vậy tôi đây thực sự hết cách rồi.” Ngô Đồng cũng không kiên trì, quay người tiếp tục pha trà.</w:t>
      </w:r>
    </w:p>
    <w:p>
      <w:pPr>
        <w:pStyle w:val="BodyText"/>
      </w:pPr>
      <w:r>
        <w:t xml:space="preserve">Hàn Dật Phong vừa muốn nói chuyện, chợt nghe trong sân truyền đến tiếng kêu thất thanh của Đường Đường.</w:t>
      </w:r>
    </w:p>
    <w:p>
      <w:pPr>
        <w:pStyle w:val="BodyText"/>
      </w:pPr>
      <w:r>
        <w:t xml:space="preserve">“Trời, là Beith!" Ngô Đồng biến sắc.</w:t>
      </w:r>
    </w:p>
    <w:p>
      <w:pPr>
        <w:pStyle w:val="BodyText"/>
      </w:pPr>
      <w:r>
        <w:t xml:space="preserve">Hàn Dật Phong vọt ra sân, chỉ thấy Đường Đường đang ngồi trên đồng cỏ, mặt mũi tràn đầy hoảng sợ nhìn con chó khổng lồ cao cỡ nửa người trước mặt, đầy người cậu đều là máu tươi.</w:t>
      </w:r>
    </w:p>
    <w:p>
      <w:pPr>
        <w:pStyle w:val="BodyText"/>
      </w:pPr>
      <w:r>
        <w:t xml:space="preserve">Huyết dịch trên người sủng vật thiếu niên vị là ngon nhất, Beith đối cậu thấp giọng gầm, kích động muốn nhào tới lần nữa.</w:t>
      </w:r>
    </w:p>
    <w:p>
      <w:pPr>
        <w:pStyle w:val="BodyText"/>
      </w:pPr>
      <w:r>
        <w:t xml:space="preserve">Đường Đường sắc mặt trắng bệch, đau đớn cộng thêm hoảng sợ, rốt cục hôn mê bất tỉnh.</w:t>
      </w:r>
    </w:p>
    <w:p>
      <w:pPr>
        <w:pStyle w:val="BodyText"/>
      </w:pPr>
      <w:r>
        <w:t xml:space="preserve">Hàn Dật Phong một phen tiếp được thiếu niên té xỉu, vươn tay sờ sau người mình.</w:t>
      </w:r>
    </w:p>
    <w:p>
      <w:pPr>
        <w:pStyle w:val="BodyText"/>
      </w:pPr>
      <w:r>
        <w:t xml:space="preserve">"Beith không phải cố ý đâu!” Ngô Đồng theo sát anh đè lại bàn tay đang móc súng, "Vào nhà! Cứu người quan trọng hơn."</w:t>
      </w:r>
    </w:p>
    <w:p>
      <w:pPr>
        <w:pStyle w:val="BodyText"/>
      </w:pPr>
      <w:r>
        <w:t xml:space="preserve">Hàn Dật Phong sắc mặt âm trầm, ôm Đường Đường bước vào trong nhà.</w:t>
      </w:r>
    </w:p>
    <w:p>
      <w:pPr>
        <w:pStyle w:val="BodyText"/>
      </w:pPr>
      <w:r>
        <w:t xml:space="preserve">Vào phòng khách rẽ phải rồi rẽ phải, phía sau cửa chống đạn màu trắng, là một phòng thí nghiệm thật lớn.</w:t>
      </w:r>
    </w:p>
    <w:p>
      <w:pPr>
        <w:pStyle w:val="BodyText"/>
      </w:pPr>
      <w:r>
        <w:t xml:space="preserve">“Đặt cậu ấy lên giường.” Ngô Đồng nhanh chóng mở tủ, lấy bông băng để cầm máu và thuốc.</w:t>
      </w:r>
    </w:p>
    <w:p>
      <w:pPr>
        <w:pStyle w:val="BodyText"/>
      </w:pPr>
      <w:r>
        <w:t xml:space="preserve">Hàn Dật Phong thật cẩn thận cởi quần áo Đường Đường ra, miệng vết thương đập vào mắt, khiến anh thiếu chút lại lao ra làm thịt Beith.</w:t>
      </w:r>
    </w:p>
    <w:p>
      <w:pPr>
        <w:pStyle w:val="BodyText"/>
      </w:pPr>
      <w:r>
        <w:t xml:space="preserve">Nước bọt của chó vốn có tính acid, huống chi Beith còn là một con chó biến dị được Ngô Đồng cải tạo qua!</w:t>
      </w:r>
    </w:p>
    <w:p>
      <w:pPr>
        <w:pStyle w:val="BodyText"/>
      </w:pPr>
      <w:r>
        <w:t xml:space="preserve">Lúc mới cắn xuống có lẽ miệng vết thương không lớn, thế nhưng một lúc sau, từng dấu răng khuếch trương gần gấp đôi.</w:t>
      </w:r>
    </w:p>
    <w:p>
      <w:pPr>
        <w:pStyle w:val="BodyText"/>
      </w:pPr>
      <w:r>
        <w:t xml:space="preserve">“Cậu đừng kích động a.” Ngô Đồng hiểu rất rõ tính tình Hàn Dật Phong, sợ chú chó bảo bối của mình sẽ mất mạng, “Cậu yên tâm, tôi nhất định trị khỏi cho cậu ấy! Cam đoan một vết sẹo cũng không có!"</w:t>
      </w:r>
    </w:p>
    <w:p>
      <w:pPr>
        <w:pStyle w:val="BodyText"/>
      </w:pPr>
      <w:r>
        <w:t xml:space="preserve">Miếng bông thấm đầy thuốc vừa chạm vào miệng vết thương, toàn thân Đường Đường mạnh mẽ co rút, miệng cũng bật ra âm thanh nức nở thống khổ.</w:t>
      </w:r>
    </w:p>
    <w:p>
      <w:pPr>
        <w:pStyle w:val="BodyText"/>
      </w:pPr>
      <w:r>
        <w:t xml:space="preserve">“Ngoan, nhịn một chút được không?" Trên người thiếu niên tràn đầy vết thương, Hàn Dật Phong cũng không dám ôm, chỉ có thể cầm chặt tay trái cậu nhẹ giọng dỗ dành.</w:t>
      </w:r>
    </w:p>
    <w:p>
      <w:pPr>
        <w:pStyle w:val="BodyText"/>
      </w:pPr>
      <w:r>
        <w:t xml:space="preserve">Đường Đường tuy đang hôn mê, nhưng nghe vậy vẫn an tĩnh một chút.</w:t>
      </w:r>
    </w:p>
    <w:p>
      <w:pPr>
        <w:pStyle w:val="BodyText"/>
      </w:pPr>
      <w:r>
        <w:t xml:space="preserve">Xử lý chưa đến một phần ba miệng vết thương, Đường Đường đã đầu đầy mồ hôi lạnh, thân thể run rẩy như lá rụng trong gió.</w:t>
      </w:r>
    </w:p>
    <w:p>
      <w:pPr>
        <w:pStyle w:val="BodyText"/>
      </w:pPr>
      <w:r>
        <w:t xml:space="preserve">Máu bên hông được lau khô, lộ ra hình xăm màu đen tinh xảo.</w:t>
      </w:r>
    </w:p>
    <w:p>
      <w:pPr>
        <w:pStyle w:val="BodyText"/>
      </w:pPr>
      <w:r>
        <w:t xml:space="preserve">Ngô Đồng sững sờ, vô thức ngẩng đầu nhìn vào mắt Hàn Dật Phong, chỉ thấy anh đang chuyên tâm giúp Đường Đường lau đi mồ hôi lạnh.</w:t>
      </w:r>
    </w:p>
    <w:p>
      <w:pPr>
        <w:pStyle w:val="BodyText"/>
      </w:pPr>
      <w:r>
        <w:t xml:space="preserve">“… Hay để tôi tiêm cho cậu ấy một mũi giảm đau.” Ngô Đồng dừng lại động tác trong tay.</w:t>
      </w:r>
    </w:p>
    <w:p>
      <w:pPr>
        <w:pStyle w:val="BodyText"/>
      </w:pPr>
      <w:r>
        <w:t xml:space="preserve">Hàn Dật Phong gật gật đầu, không phản đối.</w:t>
      </w:r>
    </w:p>
    <w:p>
      <w:pPr>
        <w:pStyle w:val="BodyText"/>
      </w:pPr>
      <w:r>
        <w:t xml:space="preserve">Ngô Đồng rất nhanh phối xong thuốc giảm đau, lại không vội đi lại bên giường.</w:t>
      </w:r>
    </w:p>
    <w:p>
      <w:pPr>
        <w:pStyle w:val="BodyText"/>
      </w:pPr>
      <w:r>
        <w:t xml:space="preserve">Những bình thuốc được bảo quản bốc lên hàn khí, có một cái chai nhỏ màu lam, Ngô Đồng do dự một chút, vẫn là đưa tay tới.</w:t>
      </w:r>
    </w:p>
    <w:p>
      <w:pPr>
        <w:pStyle w:val="BodyText"/>
      </w:pPr>
      <w:r>
        <w:t xml:space="preserve">“Có chuyện gì tôi không biết sao?” Sau lưng đột nhiên truyền đến một thanh âm lạnh lùng.</w:t>
      </w:r>
    </w:p>
    <w:p>
      <w:pPr>
        <w:pStyle w:val="BodyText"/>
      </w:pPr>
      <w:r>
        <w:t xml:space="preserve">Ngô Đồng cả kinh, chai nhỏ màu lam một lần nữa rơi về nằm trong khối băng.</w:t>
      </w:r>
    </w:p>
    <w:p>
      <w:pPr>
        <w:pStyle w:val="BodyText"/>
      </w:pPr>
      <w:r>
        <w:t xml:space="preserve">“Anh biết rõ đoạn lịch sử kia.” Hàn Dật Phong đóng lại cửa ngăn lạnh, "Anh rốt cuộc là ai?"</w:t>
      </w:r>
    </w:p>
    <w:p>
      <w:pPr>
        <w:pStyle w:val="BodyText"/>
      </w:pPr>
      <w:r>
        <w:t xml:space="preserve">"... Không phải chuyện của cậu.” Ngô Đồng nhìn thẳng mắt anh.</w:t>
      </w:r>
    </w:p>
    <w:p>
      <w:pPr>
        <w:pStyle w:val="BodyText"/>
      </w:pPr>
      <w:r>
        <w:t xml:space="preserve">“Cậu ấy chỉ là một đứa nhỏ chuyện gì cũng không hiểu, anh lại muốn giết cậu ấy.” Thanh âm Hàn Dật Phong không mang theo tia độ ấm nào.</w:t>
      </w:r>
    </w:p>
    <w:p>
      <w:pPr>
        <w:pStyle w:val="BodyText"/>
      </w:pPr>
      <w:r>
        <w:t xml:space="preserve">“Trên người cậu ta là ấn ký vòng hoa tường vi.” Ngô Đồng có chút kích động, “Là gene của ai, cậu hẳn là rõ ràng!”</w:t>
      </w:r>
    </w:p>
    <w:p>
      <w:pPr>
        <w:pStyle w:val="BodyText"/>
      </w:pPr>
      <w:r>
        <w:t xml:space="preserve">“Tôi đương nhiên rõ ràng.” Hàn Dật Phong tự mình phối thuốc giảm đau, “Tôi tự xử lý vết thương của cậu ấy.”</w:t>
      </w:r>
    </w:p>
    <w:p>
      <w:pPr>
        <w:pStyle w:val="BodyText"/>
      </w:pPr>
      <w:r>
        <w:t xml:space="preserve">“Lỡ như—— "</w:t>
      </w:r>
    </w:p>
    <w:p>
      <w:pPr>
        <w:pStyle w:val="BodyText"/>
      </w:pPr>
      <w:r>
        <w:t xml:space="preserve">“Có tôi ở đây, sẽ không có lỡ như.” Hàn Dật Phong ngắt lời hắn, “Anh đã cứu mạng của tôi, cho nên lần này tôi tha thứ cho anh, nhưng tuyệt đối không có lần sau.”</w:t>
      </w:r>
    </w:p>
    <w:p>
      <w:pPr>
        <w:pStyle w:val="BodyText"/>
      </w:pPr>
      <w:r>
        <w:t xml:space="preserve">"Họ Hàn kia, sớm muộn cũng có ngày cậu chết về tay mình!” Ngô Đồng tức giận gầm nhẹ.</w:t>
      </w:r>
    </w:p>
    <w:p>
      <w:pPr>
        <w:pStyle w:val="BodyText"/>
      </w:pPr>
      <w:r>
        <w:t xml:space="preserve">“Vậy cũng vẫn tốt hơn chết trên tay người khác.” Hàn Dật Phong lơ đễnh, trở lại bên giường tiêm cho Đường Đường.</w:t>
      </w:r>
    </w:p>
    <w:p>
      <w:pPr>
        <w:pStyle w:val="BodyText"/>
      </w:pPr>
      <w:r>
        <w:t xml:space="preserve">Có tác dụng của thuốc giảm đau, Đường Đường trông có vẻ dễ chịu hơn nhiều, vết thương cuối cùng trên thân thể được xử lý xong, toàn thân tiểu gia hỏa quấn đầy băng gạc.</w:t>
      </w:r>
    </w:p>
    <w:p>
      <w:pPr>
        <w:pStyle w:val="BodyText"/>
      </w:pPr>
      <w:r>
        <w:t xml:space="preserve">“Chỗ này của anh có phòng cho khách không?” Hàn Dật Phong quay đầu hỏi Ngô Đồng.</w:t>
      </w:r>
    </w:p>
    <w:p>
      <w:pPr>
        <w:pStyle w:val="BodyText"/>
      </w:pPr>
      <w:r>
        <w:t xml:space="preserve">"Có." Ngô Đồng thở dài, "Cậu thật chỉ đơn thuần muốn thu lưu cậu ấy? Hay là…”</w:t>
      </w:r>
    </w:p>
    <w:p>
      <w:pPr>
        <w:pStyle w:val="BodyText"/>
      </w:pPr>
      <w:r>
        <w:t xml:space="preserve">Hàn Dật Phong không nói chuyện, thật cẩn thận né tránh vết thương trên người Đường Đường, ôm cậu về phòng.</w:t>
      </w:r>
    </w:p>
    <w:p>
      <w:pPr>
        <w:pStyle w:val="BodyText"/>
      </w:pPr>
      <w:r>
        <w:t xml:space="preserve">Đường Đường trước đây tuy chịu khổ đã nhiều, nhưng phần lớn là ăn đói mặc rách, bị thương nghiêm trọng như vậy vẫn là lần đầu.</w:t>
      </w:r>
    </w:p>
    <w:p>
      <w:pPr>
        <w:pStyle w:val="BodyText"/>
      </w:pPr>
      <w:r>
        <w:t xml:space="preserve">Thật là đau, từng miệng vết thương đều nóng rát, nhưng trong lúc mình hôn mê, thanh âm chủ nhân thật ôn nhu, dù chỉ vì thanh âm đó, mình cũng phải trở nên càng thêm kiên cường mới được.</w:t>
      </w:r>
    </w:p>
    <w:p>
      <w:pPr>
        <w:pStyle w:val="BodyText"/>
      </w:pPr>
      <w:r>
        <w:t xml:space="preserve">Khi một lần nữa tỉnh lại, trước mắt một mảnh trắng tinh, dưới thân vô cùng mềm mại, như đang nằm trên đống bông.</w:t>
      </w:r>
    </w:p>
    <w:p>
      <w:pPr>
        <w:pStyle w:val="BodyText"/>
      </w:pPr>
      <w:r>
        <w:t xml:space="preserve">"Tỉnh rồi?" Hàn Dật Phong nhanh chóng hiện ra trước mặt cậu.</w:t>
      </w:r>
    </w:p>
    <w:p>
      <w:pPr>
        <w:pStyle w:val="BodyText"/>
      </w:pPr>
      <w:r>
        <w:t xml:space="preserve">"Chủ nhân." Đường Đường chống tay muốn ngồi dậy, lại cảm thấy toàn thân một trận đau nhức, như bị người phá hủy qua một lần.</w:t>
      </w:r>
    </w:p>
    <w:p>
      <w:pPr>
        <w:pStyle w:val="BodyText"/>
      </w:pPr>
      <w:r>
        <w:t xml:space="preserve">"Nằm đi." Hàn Dật Phong nhẹ nhàng chặn lại thân thể cậu, "Có đau hay không?"</w:t>
      </w:r>
    </w:p>
    <w:p>
      <w:pPr>
        <w:pStyle w:val="BodyText"/>
      </w:pPr>
      <w:r>
        <w:t xml:space="preserve">"Đau." Đường Đường sẽ không nói dối.</w:t>
      </w:r>
    </w:p>
    <w:p>
      <w:pPr>
        <w:pStyle w:val="BodyText"/>
      </w:pPr>
      <w:r>
        <w:t xml:space="preserve">"Có thể chịu nổi không?" Hàn Dật Phong cầm chặt tay trái của cậu.</w:t>
      </w:r>
    </w:p>
    <w:p>
      <w:pPr>
        <w:pStyle w:val="BodyText"/>
      </w:pPr>
      <w:r>
        <w:t xml:space="preserve">"... Có thể." Nhớ tới lời Hàn Dật Phong trước kia đã từng nói, Đường Đường gật mạnh đầu.</w:t>
      </w:r>
    </w:p>
    <w:p>
      <w:pPr>
        <w:pStyle w:val="BodyText"/>
      </w:pPr>
      <w:r>
        <w:t xml:space="preserve">Nam tử hán đại trượng phu, không thể khóc, phải dũng cảm!</w:t>
      </w:r>
    </w:p>
    <w:p>
      <w:pPr>
        <w:pStyle w:val="BodyText"/>
      </w:pPr>
      <w:r>
        <w:t xml:space="preserve">"Ngoan." Hàn Dật Phong tán dương cào cào cái mũi cậu, "Như vậy mới là bộ dạng của một bé trai."</w:t>
      </w:r>
    </w:p>
    <w:p>
      <w:pPr>
        <w:pStyle w:val="BodyText"/>
      </w:pPr>
      <w:r>
        <w:t xml:space="preserve">Đường Đường lần đầu tiên được Hàn Dật Phong khen ngợi, vui vẻ sắp bay lên.</w:t>
      </w:r>
    </w:p>
    <w:p>
      <w:pPr>
        <w:pStyle w:val="BodyText"/>
      </w:pPr>
      <w:r>
        <w:t xml:space="preserve">Hàn Dật Phong bưng đến một chén sữa bò ấm áp, dùng muỗng nhỏ chậm rãi đút vào miệng Đường Đường, uống xong sữa bò lại tiếp tục ăn một quả táo lớn, đem tiểu gia hỏa đút đến thỏa thuê.</w:t>
      </w:r>
    </w:p>
    <w:p>
      <w:pPr>
        <w:pStyle w:val="BodyText"/>
      </w:pPr>
      <w:r>
        <w:t xml:space="preserve">Đường Đường đối với táo và sữa bò đặc biệt có hảo cảm, vì đó chính là lần đầu tiên được ăn no bụng kể từ khi đến thế giới này.</w:t>
      </w:r>
    </w:p>
    <w:p>
      <w:pPr>
        <w:pStyle w:val="BodyText"/>
      </w:pPr>
      <w:r>
        <w:t xml:space="preserve">Bản thân khi đó rất xấu rất khó coi, thế nhưng chủ nhân không hề có nửa điểm ý tứ ghét bỏ, chẳng những chứa chấp mình, còn cho mình ăn quả táo nghiền ngon nhất.</w:t>
      </w:r>
    </w:p>
    <w:p>
      <w:pPr>
        <w:pStyle w:val="BodyText"/>
      </w:pPr>
      <w:r>
        <w:t xml:space="preserve">Đã từng trải qua lạnh giá, mới biết ấm áp quý giá bao nhiêu.</w:t>
      </w:r>
    </w:p>
    <w:p>
      <w:pPr>
        <w:pStyle w:val="BodyText"/>
      </w:pPr>
      <w:r>
        <w:t xml:space="preserve">Cả đời này cũng sẽ không quên vị đạo đó.</w:t>
      </w:r>
    </w:p>
    <w:p>
      <w:pPr>
        <w:pStyle w:val="BodyText"/>
      </w:pPr>
      <w:r>
        <w:t xml:space="preserve">“Tiểu gia hỏa, còn muốn gì nữa không?” Hàn Dật Phong đưa tay lau bọt sữa dính trên khóe miệng cậu.</w:t>
      </w:r>
    </w:p>
    <w:p>
      <w:pPr>
        <w:pStyle w:val="BodyText"/>
      </w:pPr>
      <w:r>
        <w:t xml:space="preserve">Đường Đường hoàn hồn, ngốc ngốc vươn đầu lưỡi liếm lấy ngón tay Hàn Dật Phong.</w:t>
      </w:r>
    </w:p>
    <w:p>
      <w:pPr>
        <w:pStyle w:val="BodyText"/>
      </w:pPr>
      <w:r>
        <w:t xml:space="preserve">Toàn là theo bản năng.</w:t>
      </w:r>
    </w:p>
    <w:p>
      <w:pPr>
        <w:pStyle w:val="BodyText"/>
      </w:pPr>
      <w:r>
        <w:t xml:space="preserve">Hàn Dật Phong sửng sốt, nhanh chóng thu ngón tay về.</w:t>
      </w:r>
    </w:p>
    <w:p>
      <w:pPr>
        <w:pStyle w:val="BodyText"/>
      </w:pPr>
      <w:r>
        <w:t xml:space="preserve">"..." Đường Đường sợ hãi, mình hình như lại phạm sai lầm rồi.</w:t>
      </w:r>
    </w:p>
    <w:p>
      <w:pPr>
        <w:pStyle w:val="BodyText"/>
      </w:pPr>
      <w:r>
        <w:t xml:space="preserve">Chủ nhân đã từng nói qua, mình không thể xem bản thân là sủng vật! Thế nhưng vừa rồi, không biết sao liền quên mất.</w:t>
      </w:r>
    </w:p>
    <w:p>
      <w:pPr>
        <w:pStyle w:val="BodyText"/>
      </w:pPr>
      <w:r>
        <w:t xml:space="preserve">Tiểu gia hỏa cúi đầu, thành thành thật thật chuẩn bị nghe Hàn Dật Phong giảng đạo lý cho mình.</w:t>
      </w:r>
    </w:p>
    <w:p>
      <w:pPr>
        <w:pStyle w:val="BodyText"/>
      </w:pPr>
      <w:r>
        <w:t xml:space="preserve">Tuy tới tới lui lui chỉ có vài câu, nhưng mà ai bảo mình không nhớ kỹ.</w:t>
      </w:r>
    </w:p>
    <w:p>
      <w:pPr>
        <w:pStyle w:val="BodyText"/>
      </w:pPr>
      <w:r>
        <w:t xml:space="preserve">Có điều lần này ngoài dự kiến của Đường Đường, Hàn Dật Phong không trách cậu, trái lại đứng lên muốn ra cửa.</w:t>
      </w:r>
    </w:p>
    <w:p>
      <w:pPr>
        <w:pStyle w:val="BodyText"/>
      </w:pPr>
      <w:r>
        <w:t xml:space="preserve">"Chủ nhân!" Đường Đường sợ Hàn Dật Phong sẽ không cần mình, cũng chẳng quan tâm toàn thân đều đang đau, cắn răng một cái ngồi dậy.</w:t>
      </w:r>
    </w:p>
    <w:p>
      <w:pPr>
        <w:pStyle w:val="BodyText"/>
      </w:pPr>
      <w:r>
        <w:t xml:space="preserve">“Cậu làm gì vậy!” Hàn Dật Phong bị dọa sợ, vội tiến lại đỡ cậu.</w:t>
      </w:r>
    </w:p>
    <w:p>
      <w:pPr>
        <w:pStyle w:val="BodyText"/>
      </w:pPr>
      <w:r>
        <w:t xml:space="preserve">Đường Đường theo bản năng lại muốn cọ vào ngực Hàn Dật Phong, nhưng đột nhiên nhớ tới không thể làm nũng không thể khóc, vì vậy cố nuốt nước mắt trở về, mắt đỏ hồng ngồi trên giường không biết nên làm sao bây giờ.</w:t>
      </w:r>
    </w:p>
    <w:p>
      <w:pPr>
        <w:pStyle w:val="BodyText"/>
      </w:pPr>
      <w:r>
        <w:t xml:space="preserve">Nhìn bộ dạng quẫn bách lại ủy khuất của tiểu gia hỏa, Hàn Dật Phong thở dài, nhẹ nhàng đem cậu ôm vào lòng.</w:t>
      </w:r>
    </w:p>
    <w:p>
      <w:pPr>
        <w:pStyle w:val="BodyText"/>
      </w:pPr>
      <w:r>
        <w:t xml:space="preserve">“Tôi không trách cậu.” Hàn Dật Phong vỗ vỗ đầu cậu, “Đừng sợ."</w:t>
      </w:r>
    </w:p>
    <w:p>
      <w:pPr>
        <w:pStyle w:val="BodyText"/>
      </w:pPr>
      <w:r>
        <w:t xml:space="preserve">Chóp mũi truyền đến mùi thuốc lá dễ ngửi, Đường Đường không nỡ rời đi.</w:t>
      </w:r>
    </w:p>
    <w:p>
      <w:pPr>
        <w:pStyle w:val="BodyText"/>
      </w:pPr>
      <w:r>
        <w:t xml:space="preserve">"Thực xin lỗi." Hàn Dật Phong ghé vào lỗ tai cậu thấp giọng nói.</w:t>
      </w:r>
    </w:p>
    <w:p>
      <w:pPr>
        <w:pStyle w:val="BodyText"/>
      </w:pPr>
      <w:r>
        <w:t xml:space="preserve">“A?” Đường Đường có chút mờ mịt ngẩng đầu.</w:t>
      </w:r>
    </w:p>
    <w:p>
      <w:pPr>
        <w:pStyle w:val="BodyText"/>
      </w:pPr>
      <w:r>
        <w:t xml:space="preserve">“Tôi đem cậu đến đây lại không bảo vệ cậu tốt, hại cậu chịu nhiều thương tổn như vậy.” Hàn Dật Phong chỉnh chỉnh tóc mai trên trán cậu, “Cậu có trách tôi không?”</w:t>
      </w:r>
    </w:p>
    <w:p>
      <w:pPr>
        <w:pStyle w:val="BodyText"/>
      </w:pPr>
      <w:r>
        <w:t xml:space="preserve">"Không trách." Đường Đường vội lắc đầu.</w:t>
      </w:r>
    </w:p>
    <w:p>
      <w:pPr>
        <w:pStyle w:val="BodyText"/>
      </w:pPr>
      <w:r>
        <w:t xml:space="preserve">"Thật?” Hàn Dật Phong mỉm cười nhìn cậu.</w:t>
      </w:r>
    </w:p>
    <w:p>
      <w:pPr>
        <w:pStyle w:val="BodyText"/>
      </w:pPr>
      <w:r>
        <w:t xml:space="preserve">Nhìn khuôn mặt tươi cười gần trong gang tấc của Hàn Dật Phong, Đường Đường cả người khẩn trương đến muốn ngất, làm sao còn có thể bình tĩnh tự hỏi.</w:t>
      </w:r>
    </w:p>
    <w:p>
      <w:pPr>
        <w:pStyle w:val="BodyText"/>
      </w:pPr>
      <w:r>
        <w:t xml:space="preserve">Thật lâu, tiểu gia hỏa rốt cục nghẹn ra một câu: "Tôi là nam tử hán, nam tử hán thì phải tự bảo vệ mình!”</w:t>
      </w:r>
    </w:p>
    <w:p>
      <w:pPr>
        <w:pStyle w:val="BodyText"/>
      </w:pPr>
      <w:r>
        <w:t xml:space="preserve">Hàn Dật Phong cười đến đau bụng.</w:t>
      </w:r>
    </w:p>
    <w:p>
      <w:pPr>
        <w:pStyle w:val="Compact"/>
      </w:pPr>
      <w:r>
        <w:t xml:space="preserve">Quả dưa nhỏ siêu cấp ngốc!</w:t>
      </w:r>
      <w:r>
        <w:br w:type="textWrapping"/>
      </w:r>
      <w:r>
        <w:br w:type="textWrapping"/>
      </w:r>
    </w:p>
    <w:p>
      <w:pPr>
        <w:pStyle w:val="Heading2"/>
      </w:pPr>
      <w:bookmarkStart w:id="28" w:name="bộ-1---huyết-tộc-dụ-hoặc---chương-6-đây-là-nhiệm-vụ-gian-khổ-bậc-nhất"/>
      <w:bookmarkEnd w:id="28"/>
      <w:r>
        <w:t xml:space="preserve">6. Bộ 1] - Huyết Tộc Dụ Hoặc - Chương 6: Đây Là Nhiệm Vụ Gian Khổ Bậc Nhất</w:t>
      </w:r>
    </w:p>
    <w:p>
      <w:pPr>
        <w:pStyle w:val="Compact"/>
      </w:pPr>
      <w:r>
        <w:br w:type="textWrapping"/>
      </w:r>
      <w:r>
        <w:br w:type="textWrapping"/>
      </w:r>
      <w:r>
        <w:t xml:space="preserve">Đường Đường ngoan ngoãn ăn cơm lại ngoan ngoãn uống thuốc, vết thương không đến hai ngày đã sắp thành sẹo.</w:t>
      </w:r>
    </w:p>
    <w:p>
      <w:pPr>
        <w:pStyle w:val="BodyText"/>
      </w:pPr>
      <w:r>
        <w:t xml:space="preserve">“Muốn ăn dứa không?” Hàn Dật Phong bưng đĩa trái cây vào nhà.</w:t>
      </w:r>
    </w:p>
    <w:p>
      <w:pPr>
        <w:pStyle w:val="BodyText"/>
      </w:pPr>
      <w:r>
        <w:t xml:space="preserve">"Muốn!" Đường Đường ngồi dựa vào thành giường, cười tủm tỉm há miệng.</w:t>
      </w:r>
    </w:p>
    <w:p>
      <w:pPr>
        <w:pStyle w:val="BodyText"/>
      </w:pPr>
      <w:r>
        <w:t xml:space="preserve">“Tự mình ăn.” Hàn Dật Phong đem đĩa trái cây và nĩa đặt vào tay cậu, “Tôi xuống lầu pha ly trà, sẽ quay lại ngay.”</w:t>
      </w:r>
    </w:p>
    <w:p>
      <w:pPr>
        <w:pStyle w:val="BodyText"/>
      </w:pPr>
      <w:r>
        <w:t xml:space="preserve">“Vâng.” Đường Đường gật gật đầu, tự mình đút trái cây vào miệng, động tác không có chút gì là không tiện.</w:t>
      </w:r>
    </w:p>
    <w:p>
      <w:pPr>
        <w:pStyle w:val="BodyText"/>
      </w:pPr>
      <w:r>
        <w:t xml:space="preserve">Hàn Dật Phong sờ sờ đầu cậu, xoay người ra cửa.</w:t>
      </w:r>
    </w:p>
    <w:p>
      <w:pPr>
        <w:pStyle w:val="BodyText"/>
      </w:pPr>
      <w:r>
        <w:t xml:space="preserve">Bước ra hoa viên, chỉ thấy Ngô Đồng đang nằm trên ghế phơi nắng.</w:t>
      </w:r>
    </w:p>
    <w:p>
      <w:pPr>
        <w:pStyle w:val="BodyText"/>
      </w:pPr>
      <w:r>
        <w:t xml:space="preserve">“Tìm anh có việc.” Hàn Dật Phong đem tạp chí đắp trên mặt hắn lấy xuống.</w:t>
      </w:r>
    </w:p>
    <w:p>
      <w:pPr>
        <w:pStyle w:val="BodyText"/>
      </w:pPr>
      <w:r>
        <w:t xml:space="preserve">"Làm sao vậy?" Ngô Đồng mấy ngày nay phải chiếu cố Đường Đường bị Beith cắn bị thương, còn phải trấn an Beith bị Hàn Dật Phong dọa ngất, bởi vậy nhìn qua có chút rũ rượi.</w:t>
      </w:r>
    </w:p>
    <w:p>
      <w:pPr>
        <w:pStyle w:val="BodyText"/>
      </w:pPr>
      <w:r>
        <w:t xml:space="preserve">“Vết thương của Đường Đường vì sao lành nhanh như vậy?” Hàn Dật Phong đi thẳng vào vấn đề.</w:t>
      </w:r>
    </w:p>
    <w:p>
      <w:pPr>
        <w:pStyle w:val="BodyText"/>
      </w:pPr>
      <w:r>
        <w:t xml:space="preserve">"Đây là chuyện tốt a." Ngô Đồng ngáp một cái.</w:t>
      </w:r>
    </w:p>
    <w:p>
      <w:pPr>
        <w:pStyle w:val="BodyText"/>
      </w:pPr>
      <w:r>
        <w:t xml:space="preserve">“Anh cho cậu ấy dùng thuốc đặc thù gì?” Hàn Dật Phong nhíu mày.</w:t>
      </w:r>
    </w:p>
    <w:p>
      <w:pPr>
        <w:pStyle w:val="BodyText"/>
      </w:pPr>
      <w:r>
        <w:t xml:space="preserve">“Thuốc của tôi không phải đặc thù.” Ngô Đồng ngồi thẳng người, "Đặc thù chính là thể chất tên nhóc tiểu sủng vật kia.”</w:t>
      </w:r>
    </w:p>
    <w:p>
      <w:pPr>
        <w:pStyle w:val="BodyText"/>
      </w:pPr>
      <w:r>
        <w:t xml:space="preserve">"Có ý tứ gì?" Hàn Dật Phong nghe không hiểu.</w:t>
      </w:r>
    </w:p>
    <w:p>
      <w:pPr>
        <w:pStyle w:val="BodyText"/>
      </w:pPr>
      <w:r>
        <w:t xml:space="preserve">“Họ là sinh vật cấp thấp nhất trong Huyết tộc, có vài quý tộc mua họ về thuần túy để ngược đãi, cho nên khi chế tạo đặc biệt chú ý điểm này." Ngô Đồng tận khả năng ngắn gọn giải thích, "Những sủng vật này độ mẫn cảm thân thể rất cao, năng lực phục hồi sau khi bị thương cũng rất cao, hơn nữa gene tạo ra Đường Đường cũng có liên quan chút ít đến việc này.”</w:t>
      </w:r>
    </w:p>
    <w:p>
      <w:pPr>
        <w:pStyle w:val="BodyText"/>
      </w:pPr>
      <w:r>
        <w:t xml:space="preserve">“Vậy cậu ấy có khả năng sống quá ba năm không?” Hàn Dật Phong hỏi.</w:t>
      </w:r>
    </w:p>
    <w:p>
      <w:pPr>
        <w:pStyle w:val="BodyText"/>
      </w:pPr>
      <w:r>
        <w:t xml:space="preserve">“Tôi thật sự không biết." Ngô Đồng lắc đầu, “Bằng không cậu đến hỏi Lâm bá phụ đi, bác ấy cả đời nghiên cứu Huyết tộc, nói không chừng sẽ biết chút gì đó.”</w:t>
      </w:r>
    </w:p>
    <w:p>
      <w:pPr>
        <w:pStyle w:val="BodyText"/>
      </w:pPr>
      <w:r>
        <w:t xml:space="preserve">“Mấy hôm trước tôi đã tìm bá phụ rồi, bác ấy nói sẽ tra giúp tôi.” Hàn Dật Phong đứng lên, "Đúng rồi, bá mẫu nói anh có thời gian thì qua chơi, bà làm mứt táo giòn cho anh ăn.”</w:t>
      </w:r>
    </w:p>
    <w:p>
      <w:pPr>
        <w:pStyle w:val="BodyText"/>
      </w:pPr>
      <w:r>
        <w:t xml:space="preserve">“Được.” Ngô Đồng gật gật đầu, vẻ mặt muốn nói lại thôi.</w:t>
      </w:r>
    </w:p>
    <w:p>
      <w:pPr>
        <w:pStyle w:val="BodyText"/>
      </w:pPr>
      <w:r>
        <w:t xml:space="preserve">"Anh muốn hỏi Lâm Cảnh?" Hàn Dật Phong chủ động mở miệng.</w:t>
      </w:r>
    </w:p>
    <w:p>
      <w:pPr>
        <w:pStyle w:val="BodyText"/>
      </w:pPr>
      <w:r>
        <w:t xml:space="preserve">“Em ấy…vẫn khỏe chứ?” Ngô Đồng do dự hỏi.</w:t>
      </w:r>
    </w:p>
    <w:p>
      <w:pPr>
        <w:pStyle w:val="BodyText"/>
      </w:pPr>
      <w:r>
        <w:t xml:space="preserve">“Cậu ta khỏe hay không, anh tự đi xem không phải sẽ biết sao?” Hàn Dật Phong thả một cái chìa khóa lên bàn, “Nhà cậu ta đấy, tặng cho anh.”</w:t>
      </w:r>
    </w:p>
    <w:p>
      <w:pPr>
        <w:pStyle w:val="BodyText"/>
      </w:pPr>
      <w:r>
        <w:t xml:space="preserve">Ngô Đồng giật mình một chút, miệng tựa hồ nói câu cám ơn.</w:t>
      </w:r>
    </w:p>
    <w:p>
      <w:pPr>
        <w:pStyle w:val="BodyText"/>
      </w:pPr>
      <w:r>
        <w:t xml:space="preserve">Hàn Dật Phong cười lắc đầu, xoay người trở về phòng, đẩy cửa chỉ thấy Đường Đường đã ăn dứa xong, đang ngồi bên mé giường mang dép lê.</w:t>
      </w:r>
    </w:p>
    <w:p>
      <w:pPr>
        <w:pStyle w:val="BodyText"/>
      </w:pPr>
      <w:r>
        <w:t xml:space="preserve">"Muốn đi toilet?" Hàn Dật Phong hỏi cậu.</w:t>
      </w:r>
    </w:p>
    <w:p>
      <w:pPr>
        <w:pStyle w:val="BodyText"/>
      </w:pPr>
      <w:r>
        <w:t xml:space="preserve">"Không phải, ăn xong đồ rồi, định đi rửa chén.” Đường Đường chỉ chỉ cái dĩa trái cây rỗng.</w:t>
      </w:r>
    </w:p>
    <w:p>
      <w:pPr>
        <w:pStyle w:val="BodyText"/>
      </w:pPr>
      <w:r>
        <w:t xml:space="preserve">“Để đó tôi.” Hàn Dật Phong đem tiểu gia hỏa nhét trở lại trong chăn, "Ngủ một giấc thật ngon, chiều chúng ta về nhà.”</w:t>
      </w:r>
    </w:p>
    <w:p>
      <w:pPr>
        <w:pStyle w:val="BodyText"/>
      </w:pPr>
      <w:r>
        <w:t xml:space="preserve">"Chủ nhân." Đường Đường gọi lại Hàn Dật Phong đang chuẩn bị đi ra ngoài.</w:t>
      </w:r>
    </w:p>
    <w:p>
      <w:pPr>
        <w:pStyle w:val="BodyText"/>
      </w:pPr>
      <w:r>
        <w:t xml:space="preserve">"Làm sao vậy?" Hàn Dật Phong ngồi trở lại bên giường, “Chỗ nào không thoải mái?"</w:t>
      </w:r>
    </w:p>
    <w:p>
      <w:pPr>
        <w:pStyle w:val="BodyText"/>
      </w:pPr>
      <w:r>
        <w:t xml:space="preserve">"Không phải." Đường Đường lắc đầu, "Tôi muốn giúp chủ nhân làm việc.”</w:t>
      </w:r>
    </w:p>
    <w:p>
      <w:pPr>
        <w:pStyle w:val="BodyText"/>
      </w:pPr>
      <w:r>
        <w:t xml:space="preserve">"Giúp tôi làm việc?" Hàn Dật Phong bật cười, "Muốn giúp tôi làm gì?"</w:t>
      </w:r>
    </w:p>
    <w:p>
      <w:pPr>
        <w:pStyle w:val="BodyText"/>
      </w:pPr>
      <w:r>
        <w:t xml:space="preserve">“Cái gì cũng làm.” Thanh âm Đường Đường rất nhỏ nhưng cũng rất kiên định, mình không muốn mỗi ngày hết ăn lại ngủ, một chút tác dụng cũng không có!</w:t>
      </w:r>
    </w:p>
    <w:p>
      <w:pPr>
        <w:pStyle w:val="BodyText"/>
      </w:pPr>
      <w:r>
        <w:t xml:space="preserve">“Hay là vầy đi, chờ khi vết thương của cậu lành rồi tôi mang cậu đến công ty, xem có gì cho cậu làm không, được chứ?” Hàn Dật Phong cảm thấy tiểu gia hỏa càng ngày càng đáng yêu.</w:t>
      </w:r>
    </w:p>
    <w:p>
      <w:pPr>
        <w:pStyle w:val="BodyText"/>
      </w:pPr>
      <w:r>
        <w:t xml:space="preserve">“Vâng.” Đường Đường dùng sức gật đầu, mình tuy ngốc, nhưng mà chỉ cần cố gắng, nhất định sẽ giúp được chủ nhân.</w:t>
      </w:r>
    </w:p>
    <w:p>
      <w:pPr>
        <w:pStyle w:val="BodyText"/>
      </w:pPr>
      <w:r>
        <w:t xml:space="preserve">Buổi chiều lúc trở về, Đường Đường vẫn như trước ngồi ở ghế kế bên tài xế, trong lòng ôm hộp bánh bích quy chocolate mà Ngô Đồng cho.</w:t>
      </w:r>
    </w:p>
    <w:p>
      <w:pPr>
        <w:pStyle w:val="BodyText"/>
      </w:pPr>
      <w:r>
        <w:t xml:space="preserve">Đường Đường thò tay vào hộp bánh bích quy đào đào, móc ra một cái bánh nhỏ bị bể, tự mình ăn sau đó tiếp tục đào.</w:t>
      </w:r>
    </w:p>
    <w:p>
      <w:pPr>
        <w:pStyle w:val="BodyText"/>
      </w:pPr>
      <w:r>
        <w:t xml:space="preserve">Cái tiếp theo không có nhân, cũng tự mình ăn luôn.</w:t>
      </w:r>
    </w:p>
    <w:p>
      <w:pPr>
        <w:pStyle w:val="BodyText"/>
      </w:pPr>
      <w:r>
        <w:t xml:space="preserve">Cái bánh quy thứ ba hình cầu vô cùng nguyên vẹn, Đường Đường nhét vào miệng Hàn Dật Phong, mình thì liếm liếm bột bánh dính trên tay.</w:t>
      </w:r>
    </w:p>
    <w:p>
      <w:pPr>
        <w:pStyle w:val="BodyText"/>
      </w:pPr>
      <w:r>
        <w:t xml:space="preserve">Tiểu ngu ngốc!</w:t>
      </w:r>
    </w:p>
    <w:p>
      <w:pPr>
        <w:pStyle w:val="BodyText"/>
      </w:pPr>
      <w:r>
        <w:t xml:space="preserve">Hàn Dật Phong vừa muốn cười lại có chút cảm động.</w:t>
      </w:r>
    </w:p>
    <w:p>
      <w:pPr>
        <w:pStyle w:val="BodyText"/>
      </w:pPr>
      <w:r>
        <w:t xml:space="preserve">Về đến nhà, Hàn Dật Phong mang theo Đường Đường đứng đợi thang máy, vừa vặn đụng phải Lâm Cảnh vừa đi siêu thị về.</w:t>
      </w:r>
    </w:p>
    <w:p>
      <w:pPr>
        <w:pStyle w:val="BodyText"/>
      </w:pPr>
      <w:r>
        <w:t xml:space="preserve">"Tiểu Đường Đường." Lâm Cảnh chào hỏi, thuận tay từ trong giỏ lấy ra một cái kẹo que, "Này, cho cậu ăn.”</w:t>
      </w:r>
    </w:p>
    <w:p>
      <w:pPr>
        <w:pStyle w:val="BodyText"/>
      </w:pPr>
      <w:r>
        <w:t xml:space="preserve">“Không cần đâu.” Đường Đường lắc đầu.</w:t>
      </w:r>
    </w:p>
    <w:p>
      <w:pPr>
        <w:pStyle w:val="BodyText"/>
      </w:pPr>
      <w:r>
        <w:t xml:space="preserve">“Vì sao a?” Lâm Cảnh rất kinh ngạc, “Vị ô mai sữa đó!”</w:t>
      </w:r>
    </w:p>
    <w:p>
      <w:pPr>
        <w:pStyle w:val="BodyText"/>
      </w:pPr>
      <w:r>
        <w:t xml:space="preserve">“Không cần.” Đường Đường nuốt nước miếng.</w:t>
      </w:r>
    </w:p>
    <w:p>
      <w:pPr>
        <w:pStyle w:val="BodyText"/>
      </w:pPr>
      <w:r>
        <w:t xml:space="preserve">“Thôi nào.” Lâm Cảnh dụ dỗ tiểu sủng vật, "Kẹo mềm có bỏ thêm nước trái cây, ăn siêu cấp ngon đó.”</w:t>
      </w:r>
    </w:p>
    <w:p>
      <w:pPr>
        <w:pStyle w:val="BodyText"/>
      </w:pPr>
      <w:r>
        <w:t xml:space="preserve">"Chủ nhân nói không thể tùy tiện lấy đồ của người khác.” Đường Đường vẫn lắc đầu.</w:t>
      </w:r>
    </w:p>
    <w:p>
      <w:pPr>
        <w:pStyle w:val="BodyText"/>
      </w:pPr>
      <w:r>
        <w:t xml:space="preserve">“Cầm đi.” Hàn Dật Phong nhận lấy mở ra giấy gói giúp tiểu gia hỏa, “Cậu ta không phải người ngoài, sau này người một nhà không cần khách khí."</w:t>
      </w:r>
    </w:p>
    <w:p>
      <w:pPr>
        <w:pStyle w:val="BodyText"/>
      </w:pPr>
      <w:r>
        <w:t xml:space="preserve">"Cảm ơn." Đường Đường rất vui vẻ tiếp nhận kẹo mềm.</w:t>
      </w:r>
    </w:p>
    <w:p>
      <w:pPr>
        <w:pStyle w:val="BodyText"/>
      </w:pPr>
      <w:r>
        <w:t xml:space="preserve">Lâm Cảnh càng nhìn Đường Đường càng thấy chơi rất vui, NGAO Ô…, sớm biết như vậy hôm đó mình đã giữ nó lại, thật hối hận! Tự nhiên lại để cho Hàn Dật Phong nhặt được cái tiện nghi!</w:t>
      </w:r>
    </w:p>
    <w:p>
      <w:pPr>
        <w:pStyle w:val="BodyText"/>
      </w:pPr>
      <w:r>
        <w:t xml:space="preserve">“Cậu mua cái gì đó?” Vào thang máy rồi, Hàn Dật Phong nhìn nhìn cái túi đồ Lâm Cảnh đã mua cau mày, “Đã nói với cậu bao nhiêu lần rồi, không được ăn những thứ thực phẩm rác rưởi này.”</w:t>
      </w:r>
    </w:p>
    <w:p>
      <w:pPr>
        <w:pStyle w:val="BodyText"/>
      </w:pPr>
      <w:r>
        <w:t xml:space="preserve">"Một lần cuối cùng." Lâm Cảnh khẩn trương bảo vệ cái túi nhựa, sợ bị Hàn Dật Phong cướp đi ném vào thùng rác.</w:t>
      </w:r>
    </w:p>
    <w:p>
      <w:pPr>
        <w:pStyle w:val="BodyText"/>
      </w:pPr>
      <w:r>
        <w:t xml:space="preserve">“Tối lên nhà tôi ăn cơm đi.” Hàn Dật Phong thở dài, không cần nghĩ cũng biết, mấy ngày mình không ở nhà, cái tên ngu ngốc trong chuyện sinh hoạt này không có chỗ ăn chực, chắc chắn là dựa vào mì gói mà sống qua ngày.</w:t>
      </w:r>
    </w:p>
    <w:p>
      <w:pPr>
        <w:pStyle w:val="BodyText"/>
      </w:pPr>
      <w:r>
        <w:t xml:space="preserve">"Dật Phong anh thật hiền tuệ.” Lâm Cảnh lệ nóng doanh tròng.</w:t>
      </w:r>
    </w:p>
    <w:p>
      <w:pPr>
        <w:pStyle w:val="BodyText"/>
      </w:pPr>
      <w:r>
        <w:t xml:space="preserve">"Cút!" Hàn Dật Phong khóe miệng co lại, nhấc chân đạp qua.</w:t>
      </w:r>
    </w:p>
    <w:p>
      <w:pPr>
        <w:pStyle w:val="BodyText"/>
      </w:pPr>
      <w:r>
        <w:t xml:space="preserve">Về nhà, Hàn Dật Phong trong bếp chuẩn bị nấu cơm, Đường Đường bưng ghế đẩu ngồi một bên, giúp vo gạo nhặt rau.</w:t>
      </w:r>
    </w:p>
    <w:p>
      <w:pPr>
        <w:pStyle w:val="BodyText"/>
      </w:pPr>
      <w:r>
        <w:t xml:space="preserve">"Đường Đường." Cửa phòng bếp xuất hiện một bộ mặt vô sỉ, “Đến tôi dạy cậu chơi game?”</w:t>
      </w:r>
    </w:p>
    <w:p>
      <w:pPr>
        <w:pStyle w:val="BodyText"/>
      </w:pPr>
      <w:r>
        <w:t xml:space="preserve">“Không cần.” Đường Đường lắc đầu, bưng rau cần đến bồn rửa.</w:t>
      </w:r>
    </w:p>
    <w:p>
      <w:pPr>
        <w:pStyle w:val="BodyText"/>
      </w:pPr>
      <w:r>
        <w:t xml:space="preserve">"Tiểu Đường Đường..." Lâm Cảnh không cam lòng, "Chơi rất vui, đi mà đi mà…”</w:t>
      </w:r>
    </w:p>
    <w:p>
      <w:pPr>
        <w:pStyle w:val="BodyText"/>
      </w:pPr>
      <w:r>
        <w:t xml:space="preserve">“Theo cậu ta chơi đi.” Hàn Dật Phong bị Lâm Cảnh làm cho đau đầu, giúp Đường Đường lau khô tay, “Một mình tôi nấu cơm là được.”</w:t>
      </w:r>
    </w:p>
    <w:p>
      <w:pPr>
        <w:pStyle w:val="BodyText"/>
      </w:pPr>
      <w:r>
        <w:t xml:space="preserve">Đường Đường rất nghe lời, gật gật đầu đi theo Lâm Cảnh vào phòng khách, lại không biết nên tiếp khách thế nào, vì vậy đưa Lâm Cảnh một đống hoa quả.</w:t>
      </w:r>
    </w:p>
    <w:p>
      <w:pPr>
        <w:pStyle w:val="BodyText"/>
      </w:pPr>
      <w:r>
        <w:t xml:space="preserve">"Đường Đường, uống thuốc chưa?" Hàn Dật Phong từ trong bếp hỏi vọng ra.</w:t>
      </w:r>
    </w:p>
    <w:p>
      <w:pPr>
        <w:pStyle w:val="BodyText"/>
      </w:pPr>
      <w:r>
        <w:t xml:space="preserve">"Aaaaa..! Quên mất!" Đường Đường đập đập đầu.</w:t>
      </w:r>
    </w:p>
    <w:p>
      <w:pPr>
        <w:pStyle w:val="BodyText"/>
      </w:pPr>
      <w:r>
        <w:t xml:space="preserve">“Lại quên!” Hàn Dật Phong bất đắc dĩ, từ trong bếp mang sang một ly nước đưa cho cậu, “Nhanh đi uống thuốc! Lần sau quên nữa đánh mông cậu!”</w:t>
      </w:r>
    </w:p>
    <w:p>
      <w:pPr>
        <w:pStyle w:val="BodyText"/>
      </w:pPr>
      <w:r>
        <w:t xml:space="preserve">"Ngô......" Đường Đường mếu máo, nhăn mũi ừng ực ừng ực uống hết thứ thuốc khó ngửi kia.</w:t>
      </w:r>
    </w:p>
    <w:p>
      <w:pPr>
        <w:pStyle w:val="BodyText"/>
      </w:pPr>
      <w:r>
        <w:t xml:space="preserve">Hàn Dật Phong nhìn Đường Đường uống xong thuốc, mới trở về nấu cơm, vì vậy Lâm Cảnh trong lòng cảm khái, xem ra đóa hoa đào héo Hàn Dật Phong rốt cục phải gả ra ngoài rồi a…</w:t>
      </w:r>
    </w:p>
    <w:p>
      <w:pPr>
        <w:pStyle w:val="BodyText"/>
      </w:pPr>
      <w:r>
        <w:t xml:space="preserve">"Đường Đường." Lâm Cảnh chọt chọt tiểu sủng vật, "Các cậu tiến hành đến bước đó rồi hả?"</w:t>
      </w:r>
    </w:p>
    <w:p>
      <w:pPr>
        <w:pStyle w:val="BodyText"/>
      </w:pPr>
      <w:r>
        <w:t xml:space="preserve">“Bước đó gì cơ?” Đường Đường thực mờ mịt.</w:t>
      </w:r>
    </w:p>
    <w:p>
      <w:pPr>
        <w:pStyle w:val="BodyText"/>
      </w:pPr>
      <w:r>
        <w:t xml:space="preserve">“Chính là cậu với Hàn Dật Phong a.” Lâm Cảnh hào hứng bừng bừng, "Nắm tay nhỏ chưa?”</w:t>
      </w:r>
    </w:p>
    <w:p>
      <w:pPr>
        <w:pStyle w:val="BodyText"/>
      </w:pPr>
      <w:r>
        <w:t xml:space="preserve">“Nắm rồi.” Đường Đường gật đầu, chủ nhân lúc ra cửa đều lôi kéo tay mình.</w:t>
      </w:r>
    </w:p>
    <w:p>
      <w:pPr>
        <w:pStyle w:val="BodyText"/>
      </w:pPr>
      <w:r>
        <w:t xml:space="preserve">“Ôm một cái thì sao?” Lâm Cảnh cười vô cùng đáng khinh.</w:t>
      </w:r>
    </w:p>
    <w:p>
      <w:pPr>
        <w:pStyle w:val="BodyText"/>
      </w:pPr>
      <w:r>
        <w:t xml:space="preserve">"... Có." Đường Đường lại gật đầu, chủ nhân vẫn ôm mình mấy lần đó thôi, ví dụ như lúc mình chưa biến thành hình người nè, lại ví dụ lần này mình bị thương nè, đều có ôm qua rồi!</w:t>
      </w:r>
    </w:p>
    <w:p>
      <w:pPr>
        <w:pStyle w:val="BodyText"/>
      </w:pPr>
      <w:r>
        <w:t xml:space="preserve">“Vậy hôn hôn thì sao?” Lâm Cảnh nhộn nhạo, cảm giác nhiều chuyện thật là thích.</w:t>
      </w:r>
    </w:p>
    <w:p>
      <w:pPr>
        <w:pStyle w:val="BodyText"/>
      </w:pPr>
      <w:r>
        <w:t xml:space="preserve">"A......" Đường Đường lắc đầu, "Không có."</w:t>
      </w:r>
    </w:p>
    <w:p>
      <w:pPr>
        <w:pStyle w:val="BodyText"/>
      </w:pPr>
      <w:r>
        <w:t xml:space="preserve">“Hả?” Lâm Cảnh rất thất vọng, nói cả buổi cũng chỉ mới ôm một phát a, tiến triển cũng quá chậm đi!</w:t>
      </w:r>
    </w:p>
    <w:p>
      <w:pPr>
        <w:pStyle w:val="BodyText"/>
      </w:pPr>
      <w:r>
        <w:t xml:space="preserve">"Như vậy không được a.” Lâm Cảnh dạy hư người ta không biết mỏi mệt, "Cậu phải chủ động một chút!”</w:t>
      </w:r>
    </w:p>
    <w:p>
      <w:pPr>
        <w:pStyle w:val="BodyText"/>
      </w:pPr>
      <w:r>
        <w:t xml:space="preserve">"Chủ động cái gì?" Đường Đường cảm giác mình có chút theo không kịp tư duy của Lâm Cảnh.</w:t>
      </w:r>
    </w:p>
    <w:p>
      <w:pPr>
        <w:pStyle w:val="BodyText"/>
      </w:pPr>
      <w:r>
        <w:t xml:space="preserve">“Chủ động hôn hắn a!” Lâm Cảnh hạ giọng, "Cậu thích Dật Phong, đúng không?”</w:t>
      </w:r>
    </w:p>
    <w:p>
      <w:pPr>
        <w:pStyle w:val="BodyText"/>
      </w:pPr>
      <w:r>
        <w:t xml:space="preserve">“Đúng.” Đường Đường gật đầu, mình thật sự rất thích chủ nhân.</w:t>
      </w:r>
    </w:p>
    <w:p>
      <w:pPr>
        <w:pStyle w:val="BodyText"/>
      </w:pPr>
      <w:r>
        <w:t xml:space="preserve">“Cho nên a, cậu phải giúp hắn mới được.” Lâm Cảnh rất nghiêm túc, “Hắn đã sắp ba mươi rồi, ba mươi rồi đó! Còn là một lão xử nam, cậu nói xem có phải là rất đáng thương không?"</w:t>
      </w:r>
    </w:p>
    <w:p>
      <w:pPr>
        <w:pStyle w:val="BodyText"/>
      </w:pPr>
      <w:r>
        <w:t xml:space="preserve">“… Tôi không biết." Đường Đường thành thành thật thật lắc đầu.</w:t>
      </w:r>
    </w:p>
    <w:p>
      <w:pPr>
        <w:pStyle w:val="BodyText"/>
      </w:pPr>
      <w:r>
        <w:t xml:space="preserve">“Vậy cậu có muốn cùng hắn hôn hôn không?” Lâm Cảnh cười xấu xa.</w:t>
      </w:r>
    </w:p>
    <w:p>
      <w:pPr>
        <w:pStyle w:val="BodyText"/>
      </w:pPr>
      <w:r>
        <w:t xml:space="preserve">"Muốn." Đường Đường xấu hổ.</w:t>
      </w:r>
    </w:p>
    <w:p>
      <w:pPr>
        <w:pStyle w:val="BodyText"/>
      </w:pPr>
      <w:r>
        <w:t xml:space="preserve">“Có muốn cùng hắn... Khục khục... Cái kia không?" Lâm Cảnh rất phấn khởi.</w:t>
      </w:r>
    </w:p>
    <w:p>
      <w:pPr>
        <w:pStyle w:val="BodyText"/>
      </w:pPr>
      <w:r>
        <w:t xml:space="preserve">"Muốn." Đường Đường thanh âm nhỏ như muỗi kêu, “nhưng mà chủ nhân nói anh ấy không thích tôi như vậy."</w:t>
      </w:r>
    </w:p>
    <w:p>
      <w:pPr>
        <w:pStyle w:val="BodyText"/>
      </w:pPr>
      <w:r>
        <w:t xml:space="preserve">“Không sao, tôi nghĩ cách cho cậu!” Lâm Cảnh rất sung sướng.</w:t>
      </w:r>
    </w:p>
    <w:p>
      <w:pPr>
        <w:pStyle w:val="BodyText"/>
      </w:pPr>
      <w:r>
        <w:t xml:space="preserve">NGAO Ô... NGAO Ô..., họ Hàn kia, lão tử nhất định phải khiến tiểu Đường Đường đè ngươi!</w:t>
      </w:r>
    </w:p>
    <w:p>
      <w:pPr>
        <w:pStyle w:val="BodyText"/>
      </w:pPr>
      <w:r>
        <w:t xml:space="preserve">Thích không chịu được.</w:t>
      </w:r>
    </w:p>
    <w:p>
      <w:pPr>
        <w:pStyle w:val="BodyText"/>
      </w:pPr>
      <w:r>
        <w:t xml:space="preserve">“Vậy tôi phải làm sao?” Đường Đường cũng bị cuốn hút có chút kích động.</w:t>
      </w:r>
    </w:p>
    <w:p>
      <w:pPr>
        <w:pStyle w:val="BodyText"/>
      </w:pPr>
      <w:r>
        <w:t xml:space="preserve">"Rất đơn giản, chỉ có hai bước!” Lâm Cảnh ra vẻ người lớn, “Thứ nhất, chuốc say hắn. Thứ hai, thượng hắn!”</w:t>
      </w:r>
    </w:p>
    <w:p>
      <w:pPr>
        <w:pStyle w:val="BodyText"/>
      </w:pPr>
      <w:r>
        <w:t xml:space="preserve">“A?” Đường Đường há hốc mồm, mình thượng, thượng chủ nhân?</w:t>
      </w:r>
    </w:p>
    <w:p>
      <w:pPr>
        <w:pStyle w:val="BodyText"/>
      </w:pPr>
      <w:r>
        <w:t xml:space="preserve">"Tiểu Đường Đường." Lâm Cảnh chân thành dâng tràn ngập mắt, “Nhiệm vụ gian khổ phá thân cho Dật Phong này phải giao cho cậu rồi!”</w:t>
      </w:r>
    </w:p>
    <w:p>
      <w:pPr>
        <w:pStyle w:val="BodyText"/>
      </w:pPr>
      <w:r>
        <w:t xml:space="preserve">“Tôi không được đâu!” Đường Đường mãnh liệt lắc đầu, quá kinh khủng!</w:t>
      </w:r>
    </w:p>
    <w:p>
      <w:pPr>
        <w:pStyle w:val="BodyText"/>
      </w:pPr>
      <w:r>
        <w:t xml:space="preserve">“Cậu không thích hắn?" Lâm Cảnh sắc mặt trầm xuống.</w:t>
      </w:r>
    </w:p>
    <w:p>
      <w:pPr>
        <w:pStyle w:val="BodyText"/>
      </w:pPr>
      <w:r>
        <w:t xml:space="preserve">"Không phải." Đường Đường sốt ruột, thích đương nhiên là thích, nhưng mà…</w:t>
      </w:r>
    </w:p>
    <w:p>
      <w:pPr>
        <w:pStyle w:val="BodyText"/>
      </w:pPr>
      <w:r>
        <w:t xml:space="preserve">“Cậu nghe tôi nói nè,” Lâm Cảnh hướng Đường Đường trước mặt xúm lại, “Kỳ thật, Dật Phong hắn rất thích nằm dưới!”</w:t>
      </w:r>
    </w:p>
    <w:p>
      <w:pPr>
        <w:pStyle w:val="BodyText"/>
      </w:pPr>
      <w:r>
        <w:t xml:space="preserve">“A?” Đường Đường chấn kinh.</w:t>
      </w:r>
    </w:p>
    <w:p>
      <w:pPr>
        <w:pStyle w:val="BodyText"/>
      </w:pPr>
      <w:r>
        <w:t xml:space="preserve">“Tôi thân với hắn cũng mười năm rồi, còn có thể không biết hắn?" Lâm Cảnh sờ sờ cằm, “Bằng không cậu nghĩ coi, hắn đẹp trai như vậy, lợi hại như vậy, sao lại đến bây giờ còn là xử nam? Chủ yếu chính là vì hắn quá uy mãnh rồi, không có ai chịu thượng hắn.”</w:t>
      </w:r>
    </w:p>
    <w:p>
      <w:pPr>
        <w:pStyle w:val="BodyText"/>
      </w:pPr>
      <w:r>
        <w:t xml:space="preserve">“Ờ.” Đường Đường đầu óc có chút loạn.</w:t>
      </w:r>
    </w:p>
    <w:p>
      <w:pPr>
        <w:pStyle w:val="BodyText"/>
      </w:pPr>
      <w:r>
        <w:t xml:space="preserve">"Cho nên cậu nhất định phải thỏa mãn nguyện vọng này của Dật Phong, đem hắn thượng đi!” Lâm Cảnh cầm chặt tay phải Đường Đường, “Tổ chức tin tưởng cậu!”</w:t>
      </w:r>
    </w:p>
    <w:p>
      <w:pPr>
        <w:pStyle w:val="BodyText"/>
      </w:pPr>
      <w:r>
        <w:t xml:space="preserve">... Đường Đường nuốt nuốt nước miếng, trì độn gật đầu: "Tôi tôi tôi thử xem."</w:t>
      </w:r>
    </w:p>
    <w:p>
      <w:pPr>
        <w:pStyle w:val="BodyText"/>
      </w:pPr>
      <w:r>
        <w:t xml:space="preserve">"Việc này không nên chậm trễ, đêm nay luôn đi, tôi xuống lầu lấy rượu!” Lâm Cảnh bộ dạng xun xoe chạy ra ngoài cửa, chạy tới cửa lại lộn trở về.</w:t>
      </w:r>
    </w:p>
    <w:p>
      <w:pPr>
        <w:pStyle w:val="BodyText"/>
      </w:pPr>
      <w:r>
        <w:t xml:space="preserve">"Làm sao vậy?" Đường Đường khẩn trương.</w:t>
      </w:r>
    </w:p>
    <w:p>
      <w:pPr>
        <w:pStyle w:val="BodyText"/>
      </w:pPr>
      <w:r>
        <w:t xml:space="preserve">"Đây là bí mật, trước đó không thể nói cho Dật Phong a!" Lâm Cảnh hạ giọng rất thần bí, "Chúng ta phải cho hắn một kinh hỉ."</w:t>
      </w:r>
    </w:p>
    <w:p>
      <w:pPr>
        <w:pStyle w:val="BodyText"/>
      </w:pPr>
      <w:r>
        <w:t xml:space="preserve">“Được.” Đường Đường dùng sức gật đầu, "Tôi không nói."</w:t>
      </w:r>
    </w:p>
    <w:p>
      <w:pPr>
        <w:pStyle w:val="BodyText"/>
      </w:pPr>
      <w:r>
        <w:t xml:space="preserve">"Ngoan." Lâm Cảnh phấn khởi quá độ, huýt sáo đi xuống lầu.</w:t>
      </w:r>
    </w:p>
    <w:p>
      <w:pPr>
        <w:pStyle w:val="BodyText"/>
      </w:pPr>
      <w:r>
        <w:t xml:space="preserve">Hàn Dật Phong cũng bị người áp nha bị người áp</w:t>
      </w:r>
    </w:p>
    <w:p>
      <w:pPr>
        <w:pStyle w:val="BodyText"/>
      </w:pPr>
      <w:r>
        <w:t xml:space="preserve">~NGAO Ô..., thật vui vẻ</w:t>
      </w:r>
    </w:p>
    <w:p>
      <w:pPr>
        <w:pStyle w:val="BodyText"/>
      </w:pPr>
      <w:r>
        <w:t xml:space="preserve">~Đến nhà mình mở cửa vào, Lâm Cảnh huýt sáo một nửa bỗng im bặt.</w:t>
      </w:r>
    </w:p>
    <w:p>
      <w:pPr>
        <w:pStyle w:val="BodyText"/>
      </w:pPr>
      <w:r>
        <w:t xml:space="preserve">Trên ghế salon ngồi một người, áo choàng đen, sắc mặt tái nhợt, hai mắt nhắm chặt, còn có vết máu chói mắt bên môi.</w:t>
      </w:r>
    </w:p>
    <w:p>
      <w:pPr>
        <w:pStyle w:val="BodyText"/>
      </w:pPr>
      <w:r>
        <w:t xml:space="preserve">"... Này!" Lâm Cảnh bị dọa sợ, vội tiến lên đẩy đẩy y, “Anh làm sao vậy?"</w:t>
      </w:r>
    </w:p>
    <w:p>
      <w:pPr>
        <w:pStyle w:val="BodyText"/>
      </w:pPr>
      <w:r>
        <w:t xml:space="preserve">"Không có việc gì." Tây Mặc suy yếu mở mắt.</w:t>
      </w:r>
    </w:p>
    <w:p>
      <w:pPr>
        <w:pStyle w:val="BodyText"/>
      </w:pPr>
      <w:r>
        <w:t xml:space="preserve">“Bị thương hả?” Lâm Cảnh lau vết máu bên môi y, “Muốn đến bệnh viện không?”</w:t>
      </w:r>
    </w:p>
    <w:p>
      <w:pPr>
        <w:pStyle w:val="BodyText"/>
      </w:pPr>
      <w:r>
        <w:t xml:space="preserve">“Tôi không sao." Tây Mặc miễn cưỡng cười cười, "Thực xin lỗi, tôi thật sự không có chỗ đi, nên mới tới quấy rầy cậu, cậu để tôi ngồi một lát là được.”</w:t>
      </w:r>
    </w:p>
    <w:p>
      <w:pPr>
        <w:pStyle w:val="BodyText"/>
      </w:pPr>
      <w:r>
        <w:t xml:space="preserve">“Nhưng anh đang chảy máu này!” Lâm Cảnh có chút hoảng hốt, "Tôi tôi gọi điện thoại cho ba tôi!”</w:t>
      </w:r>
    </w:p>
    <w:p>
      <w:pPr>
        <w:pStyle w:val="BodyText"/>
      </w:pPr>
      <w:r>
        <w:t xml:space="preserve">“Đừng nói cho người khác biết." Tây Mặc túm tay Lâm Cảnh, “Tôi thật sự không có việc gì, nghỉ ngơi một chút là tốt rồi, năng lực phục hồi của tôi rất mạnh, xin cậu đấy.”</w:t>
      </w:r>
    </w:p>
    <w:p>
      <w:pPr>
        <w:pStyle w:val="BodyText"/>
      </w:pPr>
      <w:r>
        <w:t xml:space="preserve">“Tôi đỡ anh lên giường.” Lâm Cảnh cố hết sức nâng dậy Tây Mặc, nửa kéo nửa tha hắn về hướng phòng ngủ.</w:t>
      </w:r>
    </w:p>
    <w:p>
      <w:pPr>
        <w:pStyle w:val="BodyText"/>
      </w:pPr>
      <w:r>
        <w:t xml:space="preserve">Đỡ hắn nằm lên giường xong, Lâm Cảnh ra phòng khách gọi điện thoại.</w:t>
      </w:r>
    </w:p>
    <w:p>
      <w:pPr>
        <w:pStyle w:val="BodyText"/>
      </w:pPr>
      <w:r>
        <w:t xml:space="preserve">"Alo?" Nghe chính là Đường Đường.</w:t>
      </w:r>
    </w:p>
    <w:p>
      <w:pPr>
        <w:pStyle w:val="BodyText"/>
      </w:pPr>
      <w:r>
        <w:t xml:space="preserve">“Là tôi.” Lâm Cảnh rầu rĩ, “Nói cho cậu biết một tin xấu, kế hoạch của chúng ta kéo dài thời hạn rồi, có chuyện thình lình xảy ra.”</w:t>
      </w:r>
    </w:p>
    <w:p>
      <w:pPr>
        <w:pStyle w:val="BodyText"/>
      </w:pPr>
      <w:r>
        <w:t xml:space="preserve">“Ohh.” Đường Đường cũng không phải rất thất vọng, ngược lại còn nhẹ nhàng thở ra, mình còn chưa có chuẩn bị tốt.</w:t>
      </w:r>
    </w:p>
    <w:p>
      <w:pPr>
        <w:pStyle w:val="BodyText"/>
      </w:pPr>
      <w:r>
        <w:t xml:space="preserve">“Còn nữa này, nói với Dật Phong một tiếng, nhà tôi có bạn tới, sẽ không ăn cơm ở nhà các cậu.” Lâm Cảnh cúp điện thoại thở dài, mình mới nghe được mùi cá sốt chua ngọt rồi!</w:t>
      </w:r>
    </w:p>
    <w:p>
      <w:pPr>
        <w:pStyle w:val="BodyText"/>
      </w:pPr>
      <w:r>
        <w:t xml:space="preserve">Nhưng mà cái tên quỷ hút máu đó nửa chết nửa sống chạy tới xin giúp đỡ, mình cũng không thể để anh ta ở nhà một mình.</w:t>
      </w:r>
    </w:p>
    <w:p>
      <w:pPr>
        <w:pStyle w:val="BodyText"/>
      </w:pPr>
      <w:r>
        <w:t xml:space="preserve">Bụng đói kêu ọp ọp, Lâm Cảnh phiền muộn đứng trong bếp nấu nước, thuận tiện nghĩ xem đêm nay ăn mì Riga* hay xúc xích bò.</w:t>
      </w:r>
    </w:p>
    <w:p>
      <w:pPr>
        <w:pStyle w:val="Compact"/>
      </w:pPr>
      <w:r>
        <w:t xml:space="preserve">* Riga là thủ đô của Latvia và là thành phố lớn nhất trong số tất cả các nước vùng Baltic. Dân số 699.203 (thống kê năm 2012), chiếm 1/3 dân số Latvia. Mì Riga chắc xuất xứ từ thành phố này?</w:t>
      </w:r>
      <w:r>
        <w:br w:type="textWrapping"/>
      </w:r>
      <w:r>
        <w:br w:type="textWrapping"/>
      </w:r>
    </w:p>
    <w:p>
      <w:pPr>
        <w:pStyle w:val="Heading2"/>
      </w:pPr>
      <w:bookmarkStart w:id="29" w:name="bộ-1---huyết-tộc-dụ-hoặc---chương-7-tiểu-xử-nam-và-đại-lưu-manh"/>
      <w:bookmarkEnd w:id="29"/>
      <w:r>
        <w:t xml:space="preserve">7. Bộ 1] - Huyết Tộc Dụ Hoặc - Chương 7: Tiểu Xử Nam Và Đại Lưu Manh</w:t>
      </w:r>
    </w:p>
    <w:p>
      <w:pPr>
        <w:pStyle w:val="Compact"/>
      </w:pPr>
      <w:r>
        <w:br w:type="textWrapping"/>
      </w:r>
      <w:r>
        <w:br w:type="textWrapping"/>
      </w:r>
      <w:r>
        <w:t xml:space="preserve">Lâm Cảnh ăn xong mì tôm thì đến xem qua phòng ngủ, thấy Tây Mặc vẫn đang an tĩnh ngủ, chỉ là chăn mền bị đạp xuống đất, vì vậy nhẹ chân nhẹ tay đi đến, muốn giúp hắn đắp chăn lại, ai ngờ tay vừa vươn ra, chợt nghe người trên giường trầm thấp rên rỉ một tiếng, Lâm Cảnh ngẩng đầu, vừa vặn đối diện đôi mắt màu đỏ của Tây Mặc.</w:t>
      </w:r>
    </w:p>
    <w:p>
      <w:pPr>
        <w:pStyle w:val="BodyText"/>
      </w:pPr>
      <w:r>
        <w:t xml:space="preserve">“Anh tỉnh rồi?” Lâm Cảnh đắp chăn lên người hắn.</w:t>
      </w:r>
    </w:p>
    <w:p>
      <w:pPr>
        <w:pStyle w:val="BodyText"/>
      </w:pPr>
      <w:r>
        <w:t xml:space="preserve">“Ừ, năng lực tự lành của quỷ hút máu đều rất mạnh.” Tây Mặc gật gật đầu, chống người ngồi dậy, "Cảm ơn cậu thu lưu tôi.”</w:t>
      </w:r>
    </w:p>
    <w:p>
      <w:pPr>
        <w:pStyle w:val="BodyText"/>
      </w:pPr>
      <w:r>
        <w:t xml:space="preserve">“Không có gì.” Lâm Cảnh ngồi bên giường, "Anh đánh nhau với người ta?”</w:t>
      </w:r>
    </w:p>
    <w:p>
      <w:pPr>
        <w:pStyle w:val="BodyText"/>
      </w:pPr>
      <w:r>
        <w:t xml:space="preserve">“Là quỷ hút máu khác trong thành bảo.” Tây Mặc cười chua xót, “Kỳ thật bình thường bọn họ cũng hay khi dễ tôi, tôi cũng sớm quen rồi, nhưng mà lần này bọn họ lại vũ nhục mẫu thân tôi…”</w:t>
      </w:r>
    </w:p>
    <w:p>
      <w:pPr>
        <w:pStyle w:val="BodyText"/>
      </w:pPr>
      <w:r>
        <w:t xml:space="preserve">“Không sao rồi, chuyện đó, anh cũng đừng quá để trong lòng.” Tâm Lâm Cảnh có chút đau xót, quỷ hút máu này thật là đáng thương.</w:t>
      </w:r>
    </w:p>
    <w:p>
      <w:pPr>
        <w:pStyle w:val="BodyText"/>
      </w:pPr>
      <w:r>
        <w:t xml:space="preserve">“Cậu có hiểu rõ Huyết tộc không?” Tây Mặc đột nhiên hỏi cậu.</w:t>
      </w:r>
    </w:p>
    <w:p>
      <w:pPr>
        <w:pStyle w:val="BodyText"/>
      </w:pPr>
      <w:r>
        <w:t xml:space="preserve">“… Một chút thôi.” Lâm Cảnh thành thành thật thật trả lời, "Ba ba tôi là giáo sư chuyên nghiên cứu Huyết tộc, có đôi khi sẽ nói với tôi vài chuyện, nhưng mà tôi không có hứng thú."</w:t>
      </w:r>
    </w:p>
    <w:p>
      <w:pPr>
        <w:pStyle w:val="BodyText"/>
      </w:pPr>
      <w:r>
        <w:t xml:space="preserve">“Vậy cậu biết rõ được bao nhiêu?” Tây Mặc cười nhìn cậu.</w:t>
      </w:r>
    </w:p>
    <w:p>
      <w:pPr>
        <w:pStyle w:val="BodyText"/>
      </w:pPr>
      <w:r>
        <w:t xml:space="preserve">“Ừm, biết được huyết tộc có năng lực tự chữa trị, thường cách một đoạn thời gian thì phải hút máu, sợ đồ làm bằng bạc, sợ ánh mặt trời, sợ..." Lâm Cảnh đột nhiên nhớ tới một việc, "Sao anh lại không sợ ánh mặt trời với đồ làm bằng bạc?!!”</w:t>
      </w:r>
    </w:p>
    <w:p>
      <w:pPr>
        <w:pStyle w:val="BodyText"/>
      </w:pPr>
      <w:r>
        <w:t xml:space="preserve">Lần đầu anh ta đến nhà mình là dùng cái nĩa bạc ăn bò beafsteak, sau đó lại cùng mình đi bơi giữa ban ngày!</w:t>
      </w:r>
    </w:p>
    <w:p>
      <w:pPr>
        <w:pStyle w:val="BodyText"/>
      </w:pPr>
      <w:r>
        <w:t xml:space="preserve">"Ha ha." Tây Mặc cười cười, "Mẫu thân tôi không phải Huyết tộc, cho nên tôi có được vài phẩm chất riêng mà Huyết tộc khác không có.”</w:t>
      </w:r>
    </w:p>
    <w:p>
      <w:pPr>
        <w:pStyle w:val="BodyText"/>
      </w:pPr>
      <w:r>
        <w:t xml:space="preserve">“… Mẹ anh là nhân loại?” Lâm Cảnh trợn to mắt.</w:t>
      </w:r>
    </w:p>
    <w:p>
      <w:pPr>
        <w:pStyle w:val="BodyText"/>
      </w:pPr>
      <w:r>
        <w:t xml:space="preserve">"Mẫu thân của tôi là công chúa." Tây Mặc thở dài, như thể lâm vào hồi ức, “Đáng tiếc bà không yêu vương tử, lại yêu một quỷ hút máu, còn sinh ra tôi, về sau bị một Huyết tộc khác phát hiện, nửa đêm phóng hỏa thiêu rụi tòa thành nhà tôi…”</w:t>
      </w:r>
    </w:p>
    <w:p>
      <w:pPr>
        <w:pStyle w:val="BodyText"/>
      </w:pPr>
      <w:r>
        <w:t xml:space="preserve">Lâm Cảnh mềm lòng lại đơn thuần, nghe câu chuyện lòng vô cùng chua xót.</w:t>
      </w:r>
    </w:p>
    <w:p>
      <w:pPr>
        <w:pStyle w:val="BodyText"/>
      </w:pPr>
      <w:r>
        <w:t xml:space="preserve">“Cha mẹ tôi đều bị thiêu chết, lúc ấy tôi chỉ có ba tuổi, được quản gia hảo tâm cứu ra ngoài.” Thanh âm Tây Mặc càng ngày càng nhỏ, về sau cơ hồ biến thành tiếng thì thầm: “Tôi muốn báo thù cho họ, nhưng lại luôn không thành công, có phải tôi rất vô dụng không?"</w:t>
      </w:r>
    </w:p>
    <w:p>
      <w:pPr>
        <w:pStyle w:val="BodyText"/>
      </w:pPr>
      <w:r>
        <w:t xml:space="preserve">Ánh đèn vàng trên tường trong trẻo chiếu xuống, trong đôi mắt quỷ hút máu có ánh nước loang loáng, Lâm Cảnh không biết làm sao, “Anh anh anh đừng khóc a, giờ báo không được thù cũng không sao, sau này hãy tính.”</w:t>
      </w:r>
    </w:p>
    <w:p>
      <w:pPr>
        <w:pStyle w:val="BodyText"/>
      </w:pPr>
      <w:r>
        <w:t xml:space="preserve">“Bây giờ tôi ngay cả nhà cũng mất.” Tây Mặc cười khổ, "Bọn họ đã đốt nhà của tôi, còn phong ấn pháp lực của tôi..."</w:t>
      </w:r>
    </w:p>
    <w:p>
      <w:pPr>
        <w:pStyle w:val="BodyText"/>
      </w:pPr>
      <w:r>
        <w:t xml:space="preserve">“Xấu xa như vậy?” Lâm Cảnh oán hận, mấy thằng quỷ hút máu đó thực đáng giận! Nghĩ nghĩ, Lâm Cảnh hào khí vạn trượng vỗ ngực một cái, "Đừng sợ, sau này anh cứ ở nhà tôi, chúng ta cùng nhau từ từ nghĩ cách!”</w:t>
      </w:r>
    </w:p>
    <w:p>
      <w:pPr>
        <w:pStyle w:val="BodyText"/>
      </w:pPr>
      <w:r>
        <w:t xml:space="preserve">“Tôi có thể ở lại nhà cậu?” Tây Mặc nghe vậy ngẩng mạnh đầu, trên mặt tràn đầy mừng rỡ.</w:t>
      </w:r>
    </w:p>
    <w:p>
      <w:pPr>
        <w:pStyle w:val="BodyText"/>
      </w:pPr>
      <w:r>
        <w:t xml:space="preserve">"Đương nhiên có thể!" Lâm Cảnh lời thề son sắt, "Anh yên tâm, anh thích ở bao lâu thì cứ ở bấy lâu! Tôi tuyệt đối sẽ không đuổi anh đi!”</w:t>
      </w:r>
    </w:p>
    <w:p>
      <w:pPr>
        <w:pStyle w:val="BodyText"/>
      </w:pPr>
      <w:r>
        <w:t xml:space="preserve">"Cảm ơn cậu.” Tây Mặc cầm chặt hai tay Lâm Cảnh, “Về sau tôi nhất định sẽ hảo hảo ‘báo đáp’ cậu.”</w:t>
      </w:r>
    </w:p>
    <w:p>
      <w:pPr>
        <w:pStyle w:val="BodyText"/>
      </w:pPr>
      <w:r>
        <w:t xml:space="preserve">Quỷ hút máu thân vương không có hảo ý nhấn mạnh hai chữ ‘Báo đáp’, nhưng mà người nào đó quá ngu ngốc trì độn, không hề phát hiện.</w:t>
      </w:r>
    </w:p>
    <w:p>
      <w:pPr>
        <w:pStyle w:val="BodyText"/>
      </w:pPr>
      <w:r>
        <w:t xml:space="preserve">Năng lực tự chữa trị của Quỷ hút máu cường đại đến vượt quá tưởng tượng, sáng ngày hôm sau, Lâm Cảnh là bị mùi thơm của đồ ăn hun cho tỉnh, sau khi đứng dậy vào bếp xem xét, Tây Mặc đang làm món sườn heo muối xông khói.</w:t>
      </w:r>
    </w:p>
    <w:p>
      <w:pPr>
        <w:pStyle w:val="BodyText"/>
      </w:pPr>
      <w:r>
        <w:t xml:space="preserve">“Tỉnh rồi?” Tây Mặc lau lau tay vào tạp dề, "Tới dùng cơm đi."</w:t>
      </w:r>
    </w:p>
    <w:p>
      <w:pPr>
        <w:pStyle w:val="BodyText"/>
      </w:pPr>
      <w:r>
        <w:t xml:space="preserve">“Nhà của tôi sao có thể có những thứ này?” Lâm Cảnh nhìn bàn ăn mở to hai mắt.</w:t>
      </w:r>
    </w:p>
    <w:p>
      <w:pPr>
        <w:pStyle w:val="BodyText"/>
      </w:pPr>
      <w:r>
        <w:t xml:space="preserve">Bánh mì nướng kẹp rau xà lách xanh biếc và trứng tráng vàng óng ánh, bánh mì cuộn phó mát tan chảy ấm ấm, kiwi và anh đào trộn thành salad đựng trong chén thủy tinh, sườn heo muối xông khói được rán hơi cháy, toát ra từng trận hương thơm mê người…</w:t>
      </w:r>
    </w:p>
    <w:p>
      <w:pPr>
        <w:pStyle w:val="BodyText"/>
      </w:pPr>
      <w:r>
        <w:t xml:space="preserve">So sánh với bữa sáng ba cái bánh quẩy một ly sữa đậu nành của mình, Lâm Cảnh cảm thấy bữa sáng này quả thực có thể xưng tụng là xa hoa cấp đế vương.</w:t>
      </w:r>
    </w:p>
    <w:p>
      <w:pPr>
        <w:pStyle w:val="BodyText"/>
      </w:pPr>
      <w:r>
        <w:t xml:space="preserve">“Là sáng nay tôi đi mua đó.” Tây Mặc đem một tô soup cuối cùng dọn lên bàn, “Tôi không còn ma pháp, nhưng vẫn còn chút bảo thạch cùng mã não, sáng nay tôi ra tiệm trang sức bán đi hai viên, sau đó mua mấy thứ này.”</w:t>
      </w:r>
    </w:p>
    <w:p>
      <w:pPr>
        <w:pStyle w:val="BodyText"/>
      </w:pPr>
      <w:r>
        <w:t xml:space="preserve">“Như vậy ngại lắm a.” Lâm Cảnh có chút băn khoăn.</w:t>
      </w:r>
    </w:p>
    <w:p>
      <w:pPr>
        <w:pStyle w:val="BodyText"/>
      </w:pPr>
      <w:r>
        <w:t xml:space="preserve">“Không sao.” Tây Mặc giúp Lâm Cảnh kéo ghế ra, “Hy vọng ngài sẽ thích, chủ nhân của tôi.”</w:t>
      </w:r>
    </w:p>
    <w:p>
      <w:pPr>
        <w:pStyle w:val="BodyText"/>
      </w:pPr>
      <w:r>
        <w:t xml:space="preserve">"Khụ khụ..." Lâm Cảnh bị nước miếng của mình sặc, “Anh gọi tôi là cái gì?”</w:t>
      </w:r>
    </w:p>
    <w:p>
      <w:pPr>
        <w:pStyle w:val="BodyText"/>
      </w:pPr>
      <w:r>
        <w:t xml:space="preserve">"Chủ nhân a." Tây Mặc chớp chớp mắt, “Cậu thu lưu tôi, thì là chủ nhân của tôi.”</w:t>
      </w:r>
    </w:p>
    <w:p>
      <w:pPr>
        <w:pStyle w:val="BodyText"/>
      </w:pPr>
      <w:r>
        <w:t xml:space="preserve">"Đừng đừng đừng." Lâm Cảnh liên tục xua tay, “Anh gọi tên của tôi đi, van anh đó.”</w:t>
      </w:r>
    </w:p>
    <w:p>
      <w:pPr>
        <w:pStyle w:val="BodyText"/>
      </w:pPr>
      <w:r>
        <w:t xml:space="preserve">"A." Tây Mặc bật cười, "Tuân mệnh, Tiểu Cảnh."</w:t>
      </w:r>
    </w:p>
    <w:p>
      <w:pPr>
        <w:pStyle w:val="BodyText"/>
      </w:pPr>
      <w:r>
        <w:t xml:space="preserve">Sau đó Quỷ hút máu thân vương đã được như nguyện, cùng nhân loại nào đó bắt đầu dung hợp… Ách, là bắt đầu cuộc sống ở chung hài hòa.</w:t>
      </w:r>
    </w:p>
    <w:p>
      <w:pPr>
        <w:pStyle w:val="BodyText"/>
      </w:pPr>
      <w:r>
        <w:t xml:space="preserve">Ban ngày Lâm Cảnh phải đi làm, Tây Mặc ở nhà dọn dẹp nhà cửa, sau đó nấu bữa tối thơm ngào ngạt chờ cậu về nhà.</w:t>
      </w:r>
    </w:p>
    <w:p>
      <w:pPr>
        <w:pStyle w:val="BodyText"/>
      </w:pPr>
      <w:r>
        <w:t xml:space="preserve">Cơm nước xong, hai người sẽ tản bộ tản bộ, sau đó về nhà ngồi xếp bằng trên giường tâm sự.</w:t>
      </w:r>
    </w:p>
    <w:p>
      <w:pPr>
        <w:pStyle w:val="BodyText"/>
      </w:pPr>
      <w:r>
        <w:t xml:space="preserve">Vào cuối tuần, hai người sẽ đi dạo dạo phố, xem xem phim, đến công viên, ăn ăn tiệc, thậm chí có một lần còn đi nghe nhạc hội.</w:t>
      </w:r>
    </w:p>
    <w:p>
      <w:pPr>
        <w:pStyle w:val="BodyText"/>
      </w:pPr>
      <w:r>
        <w:t xml:space="preserve">Lâm Cảnh là cái tên mù âm nhạc, buổi hòa nhạc nghe được một nửa đã chịu hết nổi, đầu lệch qua tựa lên vai Tây Mặc vù vù ngủ.</w:t>
      </w:r>
    </w:p>
    <w:p>
      <w:pPr>
        <w:pStyle w:val="BodyText"/>
      </w:pPr>
      <w:r>
        <w:t xml:space="preserve">Quỷ hút máu thân vương khóe miệng khẽ nhếch, thò tay nhẹ nhàng ôm vai cậu.</w:t>
      </w:r>
    </w:p>
    <w:p>
      <w:pPr>
        <w:pStyle w:val="BodyText"/>
      </w:pPr>
      <w:r>
        <w:t xml:space="preserve">Đợi đến khi Lâm Cảnh tỉnh lại, nguyên cái hội trường nghe nhạc to đùng chỉ còn lại có bản thân và Tây Mặc hai người.</w:t>
      </w:r>
    </w:p>
    <w:p>
      <w:pPr>
        <w:pStyle w:val="BodyText"/>
      </w:pPr>
      <w:r>
        <w:t xml:space="preserve">"Ách..." Lâm Cảnh ngồi thẳng người, hoạt động cái cổ cứng ngắc, cảm thấy có chút xấu hổ.</w:t>
      </w:r>
    </w:p>
    <w:p>
      <w:pPr>
        <w:pStyle w:val="BodyText"/>
      </w:pPr>
      <w:r>
        <w:t xml:space="preserve">“Tỉnh rồi hả?” Tây Mặc ôn nhu kéo qua tay cậu, “Về nhà đi.”</w:t>
      </w:r>
    </w:p>
    <w:p>
      <w:pPr>
        <w:pStyle w:val="BodyText"/>
      </w:pPr>
      <w:r>
        <w:t xml:space="preserve">“Anh thân nhiệt cao, cũng có liên quan tới mẹ anh sao?” Lâm Cảnh hỏi Tây Mặc.</w:t>
      </w:r>
    </w:p>
    <w:p>
      <w:pPr>
        <w:pStyle w:val="BodyText"/>
      </w:pPr>
      <w:r>
        <w:t xml:space="preserve">“Phải.” Tây Mặc gật đầu, "Còn nữa, tôi có tim đập, cậu muốn nghe thử một chút không?”</w:t>
      </w:r>
    </w:p>
    <w:p>
      <w:pPr>
        <w:pStyle w:val="BodyText"/>
      </w:pPr>
      <w:r>
        <w:t xml:space="preserve">"Muốn." Lâm Cảnh rất ngạc nhiên, dán tai lên lồng ngực hắn.</w:t>
      </w:r>
    </w:p>
    <w:p>
      <w:pPr>
        <w:pStyle w:val="BodyText"/>
      </w:pPr>
      <w:r>
        <w:t xml:space="preserve">Bên tai truyền đến tiếng tim đập hữu lực lại rõ ràng, Lâm Cảnh ngốc ngốc ngẩng đầu, thần tình tràn đầy kinh hỉ: "Ôi thật này!"</w:t>
      </w:r>
    </w:p>
    <w:p>
      <w:pPr>
        <w:pStyle w:val="BodyText"/>
      </w:pPr>
      <w:r>
        <w:t xml:space="preserve">Tây Mặc cười gật gật đầu, mắt chớp cũng không chớp nhìn cậu.</w:t>
      </w:r>
    </w:p>
    <w:p>
      <w:pPr>
        <w:pStyle w:val="BodyText"/>
      </w:pPr>
      <w:r>
        <w:t xml:space="preserve">Lâm Cảnh bị hắn nhìn có chút hoảng thần, Tây Mặc khi ra ngoài đều mang kính sát tròng màu đen, lúc này bản thân từ góc độ này nhìn lên, chỉ thấy trong đôi mắt đen như mực của hắn một mảnh ôn nhu.</w:t>
      </w:r>
    </w:p>
    <w:p>
      <w:pPr>
        <w:pStyle w:val="BodyText"/>
      </w:pPr>
      <w:r>
        <w:t xml:space="preserve">“Tiểu Cảnh…” Tây Mặc thì thào tự nói, cúi đầu chậm rãi kề sát.</w:t>
      </w:r>
    </w:p>
    <w:p>
      <w:pPr>
        <w:pStyle w:val="BodyText"/>
      </w:pPr>
      <w:r>
        <w:t xml:space="preserve">Lâm Cảnh có chút phát mộng, theo phản xạ muốn chạy, lại cảm thấy đầu gối như nhũn ra, còn chưa kịp kháng cự, cằm đã bị nắm.</w:t>
      </w:r>
    </w:p>
    <w:p>
      <w:pPr>
        <w:pStyle w:val="BodyText"/>
      </w:pPr>
      <w:r>
        <w:t xml:space="preserve">Trong khoảnh khắc đôi môi chạm nhau, Tây Mặc vươn tay giữ thắt lưng Lâm Cảnh, chặt chẽ ôm cậu vào lòng mình.</w:t>
      </w:r>
    </w:p>
    <w:p>
      <w:pPr>
        <w:pStyle w:val="BodyText"/>
      </w:pPr>
      <w:r>
        <w:t xml:space="preserve">Sau khi nụ hôn sâu theo cách thức tiêu chuẩn một cách dài dòng và triền miên kết thúc, tiểu xử nam thuần khiết Lâm Cảnh, hoàn toàn bị Quỷ hút máu lưu manh thân kinh bách chiến làm cho choáng váng đến hôn mê.</w:t>
      </w:r>
    </w:p>
    <w:p>
      <w:pPr>
        <w:pStyle w:val="BodyText"/>
      </w:pPr>
      <w:r>
        <w:t xml:space="preserve">"Tiểu Cảnh." Tây Mặc vỗ vỗ gương mặt cậu, "Làm sao vậy?"</w:t>
      </w:r>
    </w:p>
    <w:p>
      <w:pPr>
        <w:pStyle w:val="BodyText"/>
      </w:pPr>
      <w:r>
        <w:t xml:space="preserve">"A...?" Lâm Cảnh trợn mắt, vừa vặn đối diện ánh mắt có chút lo lắng của Tây Mặc.</w:t>
      </w:r>
    </w:p>
    <w:p>
      <w:pPr>
        <w:pStyle w:val="BodyText"/>
      </w:pPr>
      <w:r>
        <w:t xml:space="preserve">“Tôi không sao.” Lâm Cảnh tâm hoảng ý loạn, đẩy mạnh Tây Mặc ra xoay người bỏ chạy, "Tôi tôi, về nhà!"</w:t>
      </w:r>
    </w:p>
    <w:p>
      <w:pPr>
        <w:pStyle w:val="BodyText"/>
      </w:pPr>
      <w:r>
        <w:t xml:space="preserve">"Tiểu Cảnh!" Tây Mặc từ đằng sau gọi cậu.</w:t>
      </w:r>
    </w:p>
    <w:p>
      <w:pPr>
        <w:pStyle w:val="BodyText"/>
      </w:pPr>
      <w:r>
        <w:t xml:space="preserve">Tiểu xử nam như bôi mỡ lên lòng bàn chân, chạy còn nhanh hơn thỏ.</w:t>
      </w:r>
    </w:p>
    <w:p>
      <w:pPr>
        <w:pStyle w:val="BodyText"/>
      </w:pPr>
      <w:r>
        <w:t xml:space="preserve">Tây Mặc nhìn bóng lưng Lâm Cảnh, khóe môi tràn đầy ý cười trêu tức, cảm giác hôn tên ngốc này cũng không tệ lắm, lúc thượng chắc là cũng không tệ.</w:t>
      </w:r>
    </w:p>
    <w:p>
      <w:pPr>
        <w:pStyle w:val="BodyText"/>
      </w:pPr>
      <w:r>
        <w:t xml:space="preserve">Lâm Cảnh đại não trống rỗng chạy về nhà, vào cửa rồi giày cũng không đổi, ngơ ngẩn ngồi ở trên ghế sa lon ngẩn người, mình đúng là thằng ngu, sao lại cứ thế mà phối hợp cùng hắn hôn môi.</w:t>
      </w:r>
    </w:p>
    <w:p>
      <w:pPr>
        <w:pStyle w:val="BodyText"/>
      </w:pPr>
      <w:r>
        <w:t xml:space="preserve">Ngồi một hồi, Lâm Cảnh từ trong túi móc ra cái ví, mở ra bên trong có một tấm hình, người trên hình trẻ tuổi mặc áo sơmi xanh nhạt, dáng tươi cười sạch sẽ trong sáng.</w:t>
      </w:r>
    </w:p>
    <w:p>
      <w:pPr>
        <w:pStyle w:val="BodyText"/>
      </w:pPr>
      <w:r>
        <w:t xml:space="preserve">Ngón cái nhẹ nhàng vuốt qua tấm hình, Lâm Cảnh nở một nụ cười khổ, nội tâm chua xót dâng tràn.</w:t>
      </w:r>
    </w:p>
    <w:p>
      <w:pPr>
        <w:pStyle w:val="BodyText"/>
      </w:pPr>
      <w:r>
        <w:t xml:space="preserve">Chuông cửa leng keng vang, Lâm Cảnh mở cửa, chỉ thấy Tây Mặc đang đứng bên ngoài.</w:t>
      </w:r>
    </w:p>
    <w:p>
      <w:pPr>
        <w:pStyle w:val="BodyText"/>
      </w:pPr>
      <w:r>
        <w:t xml:space="preserve">“Về rồi.” Lâm Cảnh cố gắng ra vẻ điềm nhiên như không có việc gì.</w:t>
      </w:r>
    </w:p>
    <w:p>
      <w:pPr>
        <w:pStyle w:val="BodyText"/>
      </w:pPr>
      <w:r>
        <w:t xml:space="preserve">“Cậu đã khóc?” Tây Mặc nhìn hốc mắt ửng đỏ của cậu nhíu mày.</w:t>
      </w:r>
    </w:p>
    <w:p>
      <w:pPr>
        <w:pStyle w:val="BodyText"/>
      </w:pPr>
      <w:r>
        <w:t xml:space="preserve">“Không có, gió lớn quá thôi.” Lâm Cảnh vụng về tìm cớ, xoay người muốn vào bếp, lại bị người phía sau ôm cổ.</w:t>
      </w:r>
    </w:p>
    <w:p>
      <w:pPr>
        <w:pStyle w:val="BodyText"/>
      </w:pPr>
      <w:r>
        <w:t xml:space="preserve">“Anh làm gì?” Lâm Cảnh giãy dụa.</w:t>
      </w:r>
    </w:p>
    <w:p>
      <w:pPr>
        <w:pStyle w:val="BodyText"/>
      </w:pPr>
      <w:r>
        <w:t xml:space="preserve">"Tiểu Cảnh." Tây Mặc gắt gao ôm cậu, “Anh thích em.”</w:t>
      </w:r>
    </w:p>
    <w:p>
      <w:pPr>
        <w:pStyle w:val="BodyText"/>
      </w:pPr>
      <w:r>
        <w:t xml:space="preserve">“Anh nói lung tung gì vậy.” Lâm Cảnh thất kinh.</w:t>
      </w:r>
    </w:p>
    <w:p>
      <w:pPr>
        <w:pStyle w:val="BodyText"/>
      </w:pPr>
      <w:r>
        <w:t xml:space="preserve">“Em hãy nghe anh nói!” Tây Mặc xoay người Lâm Cảnh lại, buộc cậu đối mặt mình, “Anh thích em, anh biết hiện tại anh trắng tay, nhưng anh vẫn thích em.”</w:t>
      </w:r>
    </w:p>
    <w:p>
      <w:pPr>
        <w:pStyle w:val="BodyText"/>
      </w:pPr>
      <w:r>
        <w:t xml:space="preserve">“Anh anh… Tôi tôi là nhân loại!" Lâm Cảnh không biểu đạt được ý mình.</w:t>
      </w:r>
    </w:p>
    <w:p>
      <w:pPr>
        <w:pStyle w:val="BodyText"/>
      </w:pPr>
      <w:r>
        <w:t xml:space="preserve">"Nhân loại?" Tây Mặc ngẩn ra, sau đó chậm rãi buông Lâm Cảnh, trên mặt không thể nói được là biểu tình gì.</w:t>
      </w:r>
    </w:p>
    <w:p>
      <w:pPr>
        <w:pStyle w:val="BodyText"/>
      </w:pPr>
      <w:r>
        <w:t xml:space="preserve">"Này." Lâm Cảnh đẩy đẩy hắn, có chút lo lắng.</w:t>
      </w:r>
    </w:p>
    <w:p>
      <w:pPr>
        <w:pStyle w:val="BodyText"/>
      </w:pPr>
      <w:r>
        <w:t xml:space="preserve">"Nhân loại... Em xem thường Huyết tộc?" Tây Mặc đờ đẫn cười, “Cũng phải, từ nhỏ mọi người đều xem thường anh.”</w:t>
      </w:r>
    </w:p>
    <w:p>
      <w:pPr>
        <w:pStyle w:val="BodyText"/>
      </w:pPr>
      <w:r>
        <w:t xml:space="preserve">“Tôi không phải ý này.” Lâm Cảnh vội giải thích.</w:t>
      </w:r>
    </w:p>
    <w:p>
      <w:pPr>
        <w:pStyle w:val="BodyText"/>
      </w:pPr>
      <w:r>
        <w:t xml:space="preserve">“Không sao.” Tây Mặc xoa đầu Lâm Cảnh, “Anh quen rồi.”</w:t>
      </w:r>
    </w:p>
    <w:p>
      <w:pPr>
        <w:pStyle w:val="BodyText"/>
      </w:pPr>
      <w:r>
        <w:t xml:space="preserve">"Không phải." Lâm Cảnh từ nhỏ đến lớn đều mềm lòng, “Tôi không có xem thường anh.”</w:t>
      </w:r>
    </w:p>
    <w:p>
      <w:pPr>
        <w:pStyle w:val="BodyText"/>
      </w:pPr>
      <w:r>
        <w:t xml:space="preserve">“Vậy em vì sao cự tuyệt anh?” Tây Mặc cầm chặt tay Lâm Cảnh, “Anh có chỗ nào không tốt?”</w:t>
      </w:r>
    </w:p>
    <w:p>
      <w:pPr>
        <w:pStyle w:val="BodyText"/>
      </w:pPr>
      <w:r>
        <w:t xml:space="preserve">“Anh… Anh chỗ nào cũng tốt.” Lâm Cảnh ăn ngay nói thật.</w:t>
      </w:r>
    </w:p>
    <w:p>
      <w:pPr>
        <w:pStyle w:val="BodyText"/>
      </w:pPr>
      <w:r>
        <w:t xml:space="preserve">Mấy ngày ở cùng mình, anh ấy vẫn luôn ôn nhu lại chu đáo, giúp mình dọn nhà ngay ngắn gọn gàng, làm cơm cho mình, giặt sạch quần áo giúp mình, còn cùng mình chơi game, kể mình nghe rất nhiều chuyện trước đây không biết.</w:t>
      </w:r>
    </w:p>
    <w:p>
      <w:pPr>
        <w:pStyle w:val="BodyText"/>
      </w:pPr>
      <w:r>
        <w:t xml:space="preserve">Ngô Đồng lãnh đạm như vậy, mình cũng đã thích rất nhiều năm, giờ có người ôn nhu săn sóc như thế, cớ gì mình lại không thích?</w:t>
      </w:r>
    </w:p>
    <w:p>
      <w:pPr>
        <w:pStyle w:val="BodyText"/>
      </w:pPr>
      <w:r>
        <w:t xml:space="preserve">"Được rồi Tiểu Cảnh.” Tây Mặc đưa tay khẽ vuốt sườn mặt cậu, “Anh không miễn cưỡng em, lời anh nói hôm nay… em cứ xem như anh chưa từng nói.”</w:t>
      </w:r>
    </w:p>
    <w:p>
      <w:pPr>
        <w:pStyle w:val="BodyText"/>
      </w:pPr>
      <w:r>
        <w:t xml:space="preserve">“Ừ.” Lâm Cảnh tâm phiền ý loạn gật đầu.</w:t>
      </w:r>
    </w:p>
    <w:p>
      <w:pPr>
        <w:pStyle w:val="BodyText"/>
      </w:pPr>
      <w:r>
        <w:t xml:space="preserve">“Đi xem tivi đi, anh làm cơm cho em.” Tây Mặc giúp cậu mở tivi, lại lấy nước ép trái cây trong tủ lạnh ra đưa cậu, còn mình thì thay quần áo vào bếp làm việc.</w:t>
      </w:r>
    </w:p>
    <w:p>
      <w:pPr>
        <w:pStyle w:val="Compact"/>
      </w:pPr>
      <w:r>
        <w:t xml:space="preserve">Lâm Cảnh ngồi trên ghế salon, quay đầu nhìn thân ảnh bận rộn của Tây Mặc trong bếp, nội tâm không biết là tư vị gì.</w:t>
      </w:r>
      <w:r>
        <w:br w:type="textWrapping"/>
      </w:r>
      <w:r>
        <w:br w:type="textWrapping"/>
      </w:r>
    </w:p>
    <w:p>
      <w:pPr>
        <w:pStyle w:val="Heading2"/>
      </w:pPr>
      <w:bookmarkStart w:id="30" w:name="bộ-1---huyết-tộc-dụ-hoặc---chương-8-chó-tử-thần-đến-từ-địa-ngục"/>
      <w:bookmarkEnd w:id="30"/>
      <w:r>
        <w:t xml:space="preserve">8. Bộ 1] - Huyết Tộc Dụ Hoặc - Chương 8: Chó Tử Thần Đến Từ Địa Ngục</w:t>
      </w:r>
    </w:p>
    <w:p>
      <w:pPr>
        <w:pStyle w:val="Compact"/>
      </w:pPr>
      <w:r>
        <w:br w:type="textWrapping"/>
      </w:r>
      <w:r>
        <w:br w:type="textWrapping"/>
      </w:r>
      <w:r>
        <w:t xml:space="preserve">Ăn tối xong, Lâm Cảnh lấy cớ chưa làm xong việc, sớm trốn vào thư phòng, ôm một quyển sách rất chịu khó chăm chú xem.</w:t>
      </w:r>
    </w:p>
    <w:p>
      <w:pPr>
        <w:pStyle w:val="BodyText"/>
      </w:pPr>
      <w:r>
        <w:t xml:space="preserve">Tây Mặc ngồi trên ghế salon trong phòng khách, nhìn cửa thư phòng đóng chặt, miệng nhếch một nụ cười khẽ khó mà nhận thấy.</w:t>
      </w:r>
    </w:p>
    <w:p>
      <w:pPr>
        <w:pStyle w:val="BodyText"/>
      </w:pPr>
      <w:r>
        <w:t xml:space="preserve">Nhẹ nhàng búng tay một cái, trên bàn lập tức xuất hiện một cái ly đế cao, bên trong là chất lỏng đỏ nhạt, tản mát ra hương rượu thản nhiên, pha lẫn một chút mùi hoa hồng.</w:t>
      </w:r>
    </w:p>
    <w:p>
      <w:pPr>
        <w:pStyle w:val="BodyText"/>
      </w:pPr>
      <w:r>
        <w:t xml:space="preserve">Mà trong lâu đài nơi xa, Quỷ hút máu bá tước bề ngoài nhã nhặn tuấn mỹ đang nằm dựa vào tường cạnh lò sưởi, vừa nâng lên rượu đỏ trong tay, đột nhiên thấy cái ly trước mặt thình lình biến mất, vì vậy trợn mắt há hốc mồm.</w:t>
      </w:r>
    </w:p>
    <w:p>
      <w:pPr>
        <w:pStyle w:val="BodyText"/>
      </w:pPr>
      <w:r>
        <w:t xml:space="preserve">Ba giây sau, người hầu gái tựa cửa ngủ gật bị một tiếng gào thét làm tỉnh lại.</w:t>
      </w:r>
    </w:p>
    <w:p>
      <w:pPr>
        <w:pStyle w:val="BodyText"/>
      </w:pPr>
      <w:r>
        <w:t xml:space="preserve">"Vô liêm sỉ! Đó là Bordeaux 69 năm của lão tử!”</w:t>
      </w:r>
    </w:p>
    <w:p>
      <w:pPr>
        <w:pStyle w:val="BodyText"/>
      </w:pPr>
      <w:r>
        <w:t xml:space="preserve">Tây Mặc bưng rượu đỏ trong tay nghiền ngẫm cười cười, còn chưa nghĩ ra tiếp theo phải lấy cớ gì đi quấy rối tên nhân loại ngốc nghếch kia, đột nhiên nghe được có người nhẹ nhàng... Đạp cửa.</w:t>
      </w:r>
    </w:p>
    <w:p>
      <w:pPr>
        <w:pStyle w:val="BodyText"/>
      </w:pPr>
      <w:r>
        <w:t xml:space="preserve">Ách, đúng vậy, tuyệt đối là đạp cửa, nhưng mà rất cẩn thận, cũng không thô lỗ, hẳn là đang cầm đồ trên tay, không tiện nhấn chuông.</w:t>
      </w:r>
    </w:p>
    <w:p>
      <w:pPr>
        <w:pStyle w:val="BodyText"/>
      </w:pPr>
      <w:r>
        <w:t xml:space="preserve">Tây Mặc nhíu mày, thả ly rượu trong tay xuống, ra phòng khách mở cửa.</w:t>
      </w:r>
    </w:p>
    <w:p>
      <w:pPr>
        <w:pStyle w:val="BodyText"/>
      </w:pPr>
      <w:r>
        <w:t xml:space="preserve">Ngoài cửa đứng một thiếu niên tóc đen xinh xắn, hai tay nâng một khay bánh lớn.</w:t>
      </w:r>
    </w:p>
    <w:p>
      <w:pPr>
        <w:pStyle w:val="BodyText"/>
      </w:pPr>
      <w:r>
        <w:t xml:space="preserve">"Thân vương." Đường Đường nằm mơ cũng không nghĩ tới người mở cửa lại có thể là Tây Mặc, vì vậy bị dọa cho hồn phi phách tán.</w:t>
      </w:r>
    </w:p>
    <w:p>
      <w:pPr>
        <w:pStyle w:val="BodyText"/>
      </w:pPr>
      <w:r>
        <w:t xml:space="preserve">"Không được kêu!" Tây Mặc kịp thời đón được cái khay bị rơi xuống từ tay Đường Đường, thần sắc bình tĩnh uy hiếp.</w:t>
      </w:r>
    </w:p>
    <w:p>
      <w:pPr>
        <w:pStyle w:val="BodyText"/>
      </w:pPr>
      <w:r>
        <w:t xml:space="preserve">"Vâng." Đường Đường không dám nói gì nữa.</w:t>
      </w:r>
    </w:p>
    <w:p>
      <w:pPr>
        <w:pStyle w:val="BodyText"/>
      </w:pPr>
      <w:r>
        <w:t xml:space="preserve">"Ngươi tới làm gì?" Tây Mặc nhíu mày nhìn thứ đang cầm trong tay.</w:t>
      </w:r>
    </w:p>
    <w:p>
      <w:pPr>
        <w:pStyle w:val="BodyText"/>
      </w:pPr>
      <w:r>
        <w:t xml:space="preserve">"Chủ... Chủ nhân làm bánh xốp nướng ô mai, bảo tôi đem một ít tới.” Đường Đường cúi đầu.</w:t>
      </w:r>
    </w:p>
    <w:p>
      <w:pPr>
        <w:pStyle w:val="BodyText"/>
      </w:pPr>
      <w:r>
        <w:t xml:space="preserve">“Đem về.” Tây Mặc nâng cằm Đường Đường, đôi mắt nheo lại hung ác nhìn cậu, “Có biết phải nói với họ Hàn thế nào không?”</w:t>
      </w:r>
    </w:p>
    <w:p>
      <w:pPr>
        <w:pStyle w:val="BodyText"/>
      </w:pPr>
      <w:r>
        <w:t xml:space="preserve">“Dạ biết.” Đường Đường trong mắt phiếm lệ quang, "Tôi đến gõ cửa, không có người."</w:t>
      </w:r>
    </w:p>
    <w:p>
      <w:pPr>
        <w:pStyle w:val="BodyText"/>
      </w:pPr>
      <w:r>
        <w:t xml:space="preserve">“Đi đi.” Tây Mặc nhét lại cái khay vào tay cậu, "Nói sai một chữ, ta sẽ hủy ngươi."</w:t>
      </w:r>
    </w:p>
    <w:p>
      <w:pPr>
        <w:pStyle w:val="BodyText"/>
      </w:pPr>
      <w:r>
        <w:t xml:space="preserve">Đường Đường bưng khay, vội chạy đi.</w:t>
      </w:r>
    </w:p>
    <w:p>
      <w:pPr>
        <w:pStyle w:val="BodyText"/>
      </w:pPr>
      <w:r>
        <w:t xml:space="preserve">Tây Mặc lạnh lùng cười, xoay người đóng cửa.</w:t>
      </w:r>
    </w:p>
    <w:p>
      <w:pPr>
        <w:pStyle w:val="BodyText"/>
      </w:pPr>
      <w:r>
        <w:t xml:space="preserve">"Vừa rồi có người?" Lâm Cảnh nghe được động tĩnh, từ thư phòng thò ra nửa cái đầu.</w:t>
      </w:r>
    </w:p>
    <w:p>
      <w:pPr>
        <w:pStyle w:val="BodyText"/>
      </w:pPr>
      <w:r>
        <w:t xml:space="preserve">“Hình như vậy, có điều anh mở cửa lại không thấy ai.” Tây Mặc cười cười với cậu, "Có muốn ăn trái cây không?”</w:t>
      </w:r>
    </w:p>
    <w:p>
      <w:pPr>
        <w:pStyle w:val="BodyText"/>
      </w:pPr>
      <w:r>
        <w:t xml:space="preserve">"Không cần." Lâm Cảnh lùi về thư phòng, nhanh chóng đóng cửa.</w:t>
      </w:r>
    </w:p>
    <w:p>
      <w:pPr>
        <w:pStyle w:val="BodyText"/>
      </w:pPr>
      <w:r>
        <w:t xml:space="preserve">Tây Mặc bưng ly rượu đỏ trên bàn lên, dáng tươi cười như hoa hồng trong đêm, diễm lệ mà quỷ dị.</w:t>
      </w:r>
    </w:p>
    <w:p>
      <w:pPr>
        <w:pStyle w:val="BodyText"/>
      </w:pPr>
      <w:r>
        <w:t xml:space="preserve">Sáng hôm sau rời giường, trên bàn cơm bữa sáng hệt như trước vô cùng hoa lệ, bánh mì lúa mạch thêm tùng lộ mật ong, phối hợp soup gan ngỗng cùng chim bồ câu được chế biến theo cách tiêu chuẩn, tản mát từng trận hương thơm mê người.</w:t>
      </w:r>
    </w:p>
    <w:p>
      <w:pPr>
        <w:pStyle w:val="BodyText"/>
      </w:pPr>
      <w:r>
        <w:t xml:space="preserve">Lâm Cảnh ngồi cạnh bàn ăn, khẩu vị gì cũng không có.</w:t>
      </w:r>
    </w:p>
    <w:p>
      <w:pPr>
        <w:pStyle w:val="BodyText"/>
      </w:pPr>
      <w:r>
        <w:t xml:space="preserve">"Không thích?" Tây Mặc săn sóc hỏi cậu, “Vậy em muốn ăn gì, anh đi làm lại?”</w:t>
      </w:r>
    </w:p>
    <w:p>
      <w:pPr>
        <w:pStyle w:val="BodyText"/>
      </w:pPr>
      <w:r>
        <w:t xml:space="preserve">"Không phải." Lâm Cảnh lắc đầu, thành thành thật thật mở miệng, "Anh sau này không cần phiền toái như vậy, tôi không quen.”</w:t>
      </w:r>
    </w:p>
    <w:p>
      <w:pPr>
        <w:pStyle w:val="BodyText"/>
      </w:pPr>
      <w:r>
        <w:t xml:space="preserve">“Ăn không quen, hay là không quen anh làm?” Tây Mặc ôn nhu nhìn vào mắt cậu.</w:t>
      </w:r>
    </w:p>
    <w:p>
      <w:pPr>
        <w:pStyle w:val="BodyText"/>
      </w:pPr>
      <w:r>
        <w:t xml:space="preserve">"..." Lâm Cảnh mấp máy miệng, không nói gì.</w:t>
      </w:r>
    </w:p>
    <w:p>
      <w:pPr>
        <w:pStyle w:val="BodyText"/>
      </w:pPr>
      <w:r>
        <w:t xml:space="preserve">Là không quen có người tốt với mình như vậy.</w:t>
      </w:r>
    </w:p>
    <w:p>
      <w:pPr>
        <w:pStyle w:val="BodyText"/>
      </w:pPr>
      <w:r>
        <w:t xml:space="preserve">“Ăn điểm tâm đi.” Tây Mặc cũng không truy vấn, chỉ đem bánh mì mật ong đặt vào tay cậu, “Ăn xong cho em xem thứ này rất hay.”</w:t>
      </w:r>
    </w:p>
    <w:p>
      <w:pPr>
        <w:pStyle w:val="BodyText"/>
      </w:pPr>
      <w:r>
        <w:t xml:space="preserve">"Cái gì vậy?” Lòng hiếu kỳ của Lâm Cảnh thành công bị khơi mào.</w:t>
      </w:r>
    </w:p>
    <w:p>
      <w:pPr>
        <w:pStyle w:val="BodyText"/>
      </w:pPr>
      <w:r>
        <w:t xml:space="preserve">“Ngoan ngoãn ăn xong sẽ cho em xem.” Tây Mặc xoa mũi cậu, thân mật lại ái muội.</w:t>
      </w:r>
    </w:p>
    <w:p>
      <w:pPr>
        <w:pStyle w:val="BodyText"/>
      </w:pPr>
      <w:r>
        <w:t xml:space="preserve">Lâm Cảnh sửng sốt ba giây, sau đó mặt xoát cái đỏ bừng.</w:t>
      </w:r>
    </w:p>
    <w:p>
      <w:pPr>
        <w:pStyle w:val="BodyText"/>
      </w:pPr>
      <w:r>
        <w:t xml:space="preserve">Tây Mặc một bên ưu nhã dùng muỗng ăn gan ngỗng, một bên nghẹn cười nghẹn đến ruột co rút.</w:t>
      </w:r>
    </w:p>
    <w:p>
      <w:pPr>
        <w:pStyle w:val="BodyText"/>
      </w:pPr>
      <w:r>
        <w:t xml:space="preserve">Không khí quá mức quỷ dị, một bữa sáng nuốt hết, Lâm Cảnh ăn đến đau dạ dày.</w:t>
      </w:r>
    </w:p>
    <w:p>
      <w:pPr>
        <w:pStyle w:val="BodyText"/>
      </w:pPr>
      <w:r>
        <w:t xml:space="preserve">Tây Mặc ngược lại tâm tình rất tốt, sau khi cơm nước xong ngay cả bàn cũng không dọn, lôi kéo Lâm Cảnh ra phòng khách.</w:t>
      </w:r>
    </w:p>
    <w:p>
      <w:pPr>
        <w:pStyle w:val="BodyText"/>
      </w:pPr>
      <w:r>
        <w:t xml:space="preserve">Trên bàn trà, là một cái thùng sữa bò thật to.</w:t>
      </w:r>
    </w:p>
    <w:p>
      <w:pPr>
        <w:pStyle w:val="BodyText"/>
      </w:pPr>
      <w:r>
        <w:t xml:space="preserve">"Đây là cái gì?" Lâm Cảnh không hiểu là chuyện gì.</w:t>
      </w:r>
    </w:p>
    <w:p>
      <w:pPr>
        <w:pStyle w:val="BodyText"/>
      </w:pPr>
      <w:r>
        <w:t xml:space="preserve">Tây Mặc mở thùng ra, từ bên trong ôm ra một tiểu đông tây.</w:t>
      </w:r>
    </w:p>
    <w:p>
      <w:pPr>
        <w:pStyle w:val="BodyText"/>
      </w:pPr>
      <w:r>
        <w:t xml:space="preserve">"Oaaa..!" Lâm Cảnh kinh hỉ, chộp lấy từ trong tay hắn.</w:t>
      </w:r>
    </w:p>
    <w:p>
      <w:pPr>
        <w:pStyle w:val="BodyText"/>
      </w:pPr>
      <w:r>
        <w:t xml:space="preserve">Lông ngắn bồng bồng, cái tai mềm cụp xuống, mắt đen lúng liếng – là một con chó trắng chỉ nhỏ cỡ bàn tay, trên đầu có một dúm lông đen vểnh lên, đáng yêu không đỡ được.</w:t>
      </w:r>
    </w:p>
    <w:p>
      <w:pPr>
        <w:pStyle w:val="BodyText"/>
      </w:pPr>
      <w:r>
        <w:t xml:space="preserve">Cún con không sợ người, nhìn Lâm Cảnh một cái rồi lắc đầu vẫy đuôi, duỗi ra đầu lưỡi phấn nộn cơ hồ trong suốt liếm ngón tay cậu.</w:t>
      </w:r>
    </w:p>
    <w:p>
      <w:pPr>
        <w:pStyle w:val="BodyText"/>
      </w:pPr>
      <w:r>
        <w:t xml:space="preserve">“Là giống nào, sao lại nhỏ xíu vậy a.” Lâm Cảnh vui kinh khủng.</w:t>
      </w:r>
    </w:p>
    <w:p>
      <w:pPr>
        <w:pStyle w:val="BodyText"/>
      </w:pPr>
      <w:r>
        <w:t xml:space="preserve">“Chẳng phải là giống quý gì, ông chủ tiệm bán thú cưng nói là một loại giống lai.” Tây Mặc cũng duỗi đầu ngón tay trêu chọc cún con, “Vốn ông ấy nói nuôi không sống, định ném đi đó, anh thấy đáng thương nên đem về, lưu nó lại được chứ?”</w:t>
      </w:r>
    </w:p>
    <w:p>
      <w:pPr>
        <w:pStyle w:val="BodyText"/>
      </w:pPr>
      <w:r>
        <w:t xml:space="preserve">“Ừ ừ.” Lâm Cảnh vốn không có tí sức chống cự đối với động vật lông xù, huống chi vật nhỏ này lại đáng yêu như vậy, vì thế ôm nó không nỡ buông tay.</w:t>
      </w:r>
    </w:p>
    <w:p>
      <w:pPr>
        <w:pStyle w:val="BodyText"/>
      </w:pPr>
      <w:r>
        <w:t xml:space="preserve">Chơi được một lúc, cún con bắt đầu chán, có điểm ủ rũ.</w:t>
      </w:r>
    </w:p>
    <w:p>
      <w:pPr>
        <w:pStyle w:val="BodyText"/>
      </w:pPr>
      <w:r>
        <w:t xml:space="preserve">“Làm sao bây giờ?" Lâm Cảnh bị dọa hoảng lên, “Có khi nào bị tôi đùa chết không?”</w:t>
      </w:r>
    </w:p>
    <w:p>
      <w:pPr>
        <w:pStyle w:val="BodyText"/>
      </w:pPr>
      <w:r>
        <w:t xml:space="preserve">“Không đâu, chắc nó đói bụng?” Tây Mặc tiếp nhận cún con cau mày xem xét.</w:t>
      </w:r>
    </w:p>
    <w:p>
      <w:pPr>
        <w:pStyle w:val="BodyText"/>
      </w:pPr>
      <w:r>
        <w:t xml:space="preserve">“Tôi đi hâm lại sữa cho nó.” Lâm Cảnh phóng vào bếp.</w:t>
      </w:r>
    </w:p>
    <w:p>
      <w:pPr>
        <w:pStyle w:val="BodyText"/>
      </w:pPr>
      <w:r>
        <w:t xml:space="preserve">“Được.” Tây Mặc ôn nhu cười, đến khi bóng lưng Lâm Cảnh biến mất sau bếp.</w:t>
      </w:r>
    </w:p>
    <w:p>
      <w:pPr>
        <w:pStyle w:val="BodyText"/>
      </w:pPr>
      <w:r>
        <w:t xml:space="preserve">“Ô gấu!” Bị Tây Mặc nhéo nhéo trong tay, cún con hoàn toàn không còn bộ dạng sống dở chết dở trước đó, hướng về phía hắn nhe răng nhếch miệng.</w:t>
      </w:r>
    </w:p>
    <w:p>
      <w:pPr>
        <w:pStyle w:val="BodyText"/>
      </w:pPr>
      <w:r>
        <w:t xml:space="preserve">"Ngươi thành thật một chút cho ta!” Tây Mặc gõ gõ cái ót nó.</w:t>
      </w:r>
    </w:p>
    <w:p>
      <w:pPr>
        <w:pStyle w:val="BodyText"/>
      </w:pPr>
      <w:r>
        <w:t xml:space="preserve">Cún con chớp chớp mắt hiểu ý, nhanh chóng ẳng ẳng ngồi phịch trong tay Tây Mặc.</w:t>
      </w:r>
    </w:p>
    <w:p>
      <w:pPr>
        <w:pStyle w:val="BodyText"/>
      </w:pPr>
      <w:r>
        <w:t xml:space="preserve">Lâm Cảnh trong bếp hâm sữa đủ ấm, bưng ra đặt trước mặt cún con.</w:t>
      </w:r>
    </w:p>
    <w:p>
      <w:pPr>
        <w:pStyle w:val="BodyText"/>
      </w:pPr>
      <w:r>
        <w:t xml:space="preserve">Tiểu bạch cẩu tiến đến ngửi ngửi, ghét bỏ nghiêng đầu sang chỗ khác, đem cái mông nhắm chuẩn ngay đĩa sữa.</w:t>
      </w:r>
    </w:p>
    <w:p>
      <w:pPr>
        <w:pStyle w:val="BodyText"/>
      </w:pPr>
      <w:r>
        <w:t xml:space="preserve">"Làm sao bây giờ, nó không ăn." Lâm Cảnh lo lắng ngồi xổm bên bàn.</w:t>
      </w:r>
    </w:p>
    <w:p>
      <w:pPr>
        <w:pStyle w:val="BodyText"/>
      </w:pPr>
      <w:r>
        <w:t xml:space="preserve">“Sao lại thế được, nó ‘nhất định’ rất thích uống sữa tươi." Tây Mặc nghiến răng nghiến lợi cười.</w:t>
      </w:r>
    </w:p>
    <w:p>
      <w:pPr>
        <w:pStyle w:val="BodyText"/>
      </w:pPr>
      <w:r>
        <w:t xml:space="preserve">"Ô..." Cún con kêu hai tiếng, không cam lòng xoay mình qua thè lưỡi liếm sữa bò.</w:t>
      </w:r>
    </w:p>
    <w:p>
      <w:pPr>
        <w:pStyle w:val="BodyText"/>
      </w:pPr>
      <w:r>
        <w:t xml:space="preserve">“Ăn kìa ăn kìa.” Lâm Cảnh kinh hỉ.</w:t>
      </w:r>
    </w:p>
    <w:p>
      <w:pPr>
        <w:pStyle w:val="BodyText"/>
      </w:pPr>
      <w:r>
        <w:t xml:space="preserve">“Phải a, anh đã nói nó thích uống sữa mà.” Tây Mặc đứng lên, "Anh có chút chuyện phải ra ngoài một chút, tối nay sẽ về.”</w:t>
      </w:r>
    </w:p>
    <w:p>
      <w:pPr>
        <w:pStyle w:val="BodyText"/>
      </w:pPr>
      <w:r>
        <w:t xml:space="preserve">“Anh đi đâu?” Lâm Cảnh nghe vậy ngẩng đầu hỏi hắn.</w:t>
      </w:r>
    </w:p>
    <w:p>
      <w:pPr>
        <w:pStyle w:val="BodyText"/>
      </w:pPr>
      <w:r>
        <w:t xml:space="preserve">"Quan tâm anh?" Tây Mặc trêu chọc.</w:t>
      </w:r>
    </w:p>
    <w:p>
      <w:pPr>
        <w:pStyle w:val="BodyText"/>
      </w:pPr>
      <w:r>
        <w:t xml:space="preserve">Lâm Cảnh đỏ mặt.</w:t>
      </w:r>
    </w:p>
    <w:p>
      <w:pPr>
        <w:pStyle w:val="BodyText"/>
      </w:pPr>
      <w:r>
        <w:t xml:space="preserve">“Đừng lo lắng, anh chỉ là ra ngoài tìm vài thứ.” Tây Mặc mặc áo khoác, “Tối về anh sẽ lại làm cơm cho em.”</w:t>
      </w:r>
    </w:p>
    <w:p>
      <w:pPr>
        <w:pStyle w:val="BodyText"/>
      </w:pPr>
      <w:r>
        <w:t xml:space="preserve">“Ừ.” Lâm Cảnh gật đầu, tiếp tục trêu chọc cún con, nội tâm phảng phất có chút ảo giác, thật giống như bản thân mình là tiểu tình nhân Tây Mặc dưỡng ở nhà, chuyện gì cũng không cần làm, chỉ có chơi với cún, sau đó chờ hắn trở về lại cùng nhau ăn cơm...</w:t>
      </w:r>
    </w:p>
    <w:p>
      <w:pPr>
        <w:pStyle w:val="BodyText"/>
      </w:pPr>
      <w:r>
        <w:t xml:space="preserve">Phi phi! Đây là cái lối so sánh rách nát gì! Lâm Cảnh bị bản thân dọa sợ, đây là nhà mình, có nuôi cũng là mình nuôi hắn!</w:t>
      </w:r>
    </w:p>
    <w:p>
      <w:pPr>
        <w:pStyle w:val="BodyText"/>
      </w:pPr>
      <w:r>
        <w:t xml:space="preserve">A không đúng! Ai muốn dưỡng cái tên quỷ hút máu kia!</w:t>
      </w:r>
    </w:p>
    <w:p>
      <w:pPr>
        <w:pStyle w:val="BodyText"/>
      </w:pPr>
      <w:r>
        <w:t xml:space="preserve">Điên cuồng lắc đầu!</w:t>
      </w:r>
    </w:p>
    <w:p>
      <w:pPr>
        <w:pStyle w:val="BodyText"/>
      </w:pPr>
      <w:r>
        <w:t xml:space="preserve">Tiểu bạch cẩu gục xuống bàn, một bên thè lưỡi ra liếm sữa bò một bên nhìn Lâm Cảnh, yên lặng trong lòng khinh bỉ cậu.</w:t>
      </w:r>
    </w:p>
    <w:p>
      <w:pPr>
        <w:pStyle w:val="BodyText"/>
      </w:pPr>
      <w:r>
        <w:t xml:space="preserve">Tên đần!</w:t>
      </w:r>
    </w:p>
    <w:p>
      <w:pPr>
        <w:pStyle w:val="BodyText"/>
      </w:pPr>
      <w:r>
        <w:t xml:space="preserve">Tây Mặc sau khi ra ngoài thì đến một ngõ tắt không người, lập tức biến mất vô tung vô ảnh.</w:t>
      </w:r>
    </w:p>
    <w:p>
      <w:pPr>
        <w:pStyle w:val="BodyText"/>
      </w:pPr>
      <w:r>
        <w:t xml:space="preserve">Trở về tòa thành của mình, chỉ thấy ở cổng chính đang đứng một ác ma tóc vàng, vẻ mặt lo lắng nhìn quanh quất.</w:t>
      </w:r>
    </w:p>
    <w:p>
      <w:pPr>
        <w:pStyle w:val="BodyText"/>
      </w:pPr>
      <w:r>
        <w:t xml:space="preserve">"Thân vương!" Nhìn thấy Tây Mặc, ác ma dùng tốc độ ánh sáng nhào đến.</w:t>
      </w:r>
    </w:p>
    <w:p>
      <w:pPr>
        <w:pStyle w:val="BodyText"/>
      </w:pPr>
      <w:r>
        <w:t xml:space="preserve">"Freddy?" Tây Mặc nhíu mày, "Ngươi sao lại từ cửa địa ngục trở về rồi?”</w:t>
      </w:r>
    </w:p>
    <w:p>
      <w:pPr>
        <w:pStyle w:val="BodyText"/>
      </w:pPr>
      <w:r>
        <w:t xml:space="preserve">“Chó tử thần của ta có phải bị ngươi xách đi rồi không hả?” Freddy ôm cánh tay Tây Mặc không buông, “Ngươi mau trả nó lại cho ta!”</w:t>
      </w:r>
    </w:p>
    <w:p>
      <w:pPr>
        <w:pStyle w:val="BodyText"/>
      </w:pPr>
      <w:r>
        <w:t xml:space="preserve">"Ta không biết." Tây Mặc bình tĩnh tháo ngón tay hắn ra.</w:t>
      </w:r>
    </w:p>
    <w:p>
      <w:pPr>
        <w:pStyle w:val="BodyText"/>
      </w:pPr>
      <w:r>
        <w:t xml:space="preserve">“Rõ ràng là bị thủ hạ của ngươi cướp đi!” Freddy phẫn nộ, "Đó là quà sinh nhật ta chuẩn bị tặng cho bá tước. Trả lại cho ta, a, a a, a a a, trả lại cho ta...”</w:t>
      </w:r>
    </w:p>
    <w:p>
      <w:pPr>
        <w:pStyle w:val="BodyText"/>
      </w:pPr>
      <w:r>
        <w:t xml:space="preserve">Tây Mặc bị nháo đến tâm phiền, vì vậy duỗi ngón trỏ chọt chọt lên trán Freddy, đôi môi nhạt màu mấp máy, ưu nhã phun ra bốn chữ, “Ta, nói, không, biết.”</w:t>
      </w:r>
    </w:p>
    <w:p>
      <w:pPr>
        <w:pStyle w:val="BodyText"/>
      </w:pPr>
      <w:r>
        <w:t xml:space="preserve">Ngươi rõ ràng là biết! Freddy bị ma pháp định thân tại chỗ không thể động đậy, vì vậy trong lòng yên lặng đem tổ tiên Tây Mặc toàn bộ ân cần thăm hỏi một lần.</w:t>
      </w:r>
    </w:p>
    <w:p>
      <w:pPr>
        <w:pStyle w:val="BodyText"/>
      </w:pPr>
      <w:r>
        <w:t xml:space="preserve">Tây Mặc trở lại nhà mình, trong dự liệu nhìn thấy thiếu niên tóc đỏ đứng cạnh lò sưởi.</w:t>
      </w:r>
    </w:p>
    <w:p>
      <w:pPr>
        <w:pStyle w:val="BodyText"/>
      </w:pPr>
      <w:r>
        <w:t xml:space="preserve">"Thân vương." Danny đi tới, tay bưng một ly chất lỏng hơi đặc sánh màu đỏ.</w:t>
      </w:r>
    </w:p>
    <w:p>
      <w:pPr>
        <w:pStyle w:val="BodyText"/>
      </w:pPr>
      <w:r>
        <w:t xml:space="preserve">Tây Mặc tiếp nhận máu tươi từ tay cậu, ngồi trên ghế dựa uống một hơi cạn sạch.</w:t>
      </w:r>
    </w:p>
    <w:p>
      <w:pPr>
        <w:pStyle w:val="BodyText"/>
      </w:pPr>
      <w:r>
        <w:t xml:space="preserve">Danny quỳ một bên, nhu thuận giúp hắn xoa bóp chân.</w:t>
      </w:r>
    </w:p>
    <w:p>
      <w:pPr>
        <w:pStyle w:val="BodyText"/>
      </w:pPr>
      <w:r>
        <w:t xml:space="preserve">“Bị đuổi khỏi thành bảo của Bá tước rồi?” Tây Mặc nâng mắt nhìn cậu.</w:t>
      </w:r>
    </w:p>
    <w:p>
      <w:pPr>
        <w:pStyle w:val="BodyText"/>
      </w:pPr>
      <w:r>
        <w:t xml:space="preserve">“Dạ.” Danny gật đầu, thấp giọng mở miệng, "Bị Freddy đại nhân đuổi ra không chỉ có tôi, tất cả sủng vật bá tước đại nhân sở hữu đều bị đuổi ra ngoài, tôi không có chỗ đi.”</w:t>
      </w:r>
    </w:p>
    <w:p>
      <w:pPr>
        <w:pStyle w:val="BodyText"/>
      </w:pPr>
      <w:r>
        <w:t xml:space="preserve">“À, vậy ngươi cứ ở lại đây đi.” Tây Mặc hiển nhiên tâm tình rất tốt, cũng không truy cứu thêm.</w:t>
      </w:r>
    </w:p>
    <w:p>
      <w:pPr>
        <w:pStyle w:val="BodyText"/>
      </w:pPr>
      <w:r>
        <w:t xml:space="preserve">"Cảm ơn thân vương." Danny cắn môi dưới, lấy hết can đảm hôn môi bàn tay phải Tây Mặc.</w:t>
      </w:r>
    </w:p>
    <w:p>
      <w:pPr>
        <w:pStyle w:val="BodyText"/>
      </w:pPr>
      <w:r>
        <w:t xml:space="preserve">"Hôm nay không có thời gian." Tây Mặc vỗ vỗ đầu cậu, “Đi gọi tiến sĩ tới, nói là ta có việc.”</w:t>
      </w:r>
    </w:p>
    <w:p>
      <w:pPr>
        <w:pStyle w:val="BodyText"/>
      </w:pPr>
      <w:r>
        <w:t xml:space="preserve">Lâm Cảnh ở nhà cùng cún con chơi nguyên một buổi chiều, bất tri bất giác đã đến bảy giờ tối.</w:t>
      </w:r>
    </w:p>
    <w:p>
      <w:pPr>
        <w:pStyle w:val="BodyText"/>
      </w:pPr>
      <w:r>
        <w:t xml:space="preserve">“Sao đã muộn vầy rồi mà vẫn chưa trở lại.” Lâm Cảnh lầm bầm lầu bầu, đem cún con đang ngủ đặt vào một cái giỏ lót vải bông.</w:t>
      </w:r>
    </w:p>
    <w:p>
      <w:pPr>
        <w:pStyle w:val="BodyText"/>
      </w:pPr>
      <w:r>
        <w:t xml:space="preserve">Chờ mãi cũng chán, hay là…mình thử làm đồ ăn?</w:t>
      </w:r>
    </w:p>
    <w:p>
      <w:pPr>
        <w:pStyle w:val="BodyText"/>
      </w:pPr>
      <w:r>
        <w:t xml:space="preserve">Vì vậy chờ khi Tây Mặc trở về, chỉ thấy trong bếp đèn đuốc sáng trưng, Lâm Cảnh đang tay chân vụng về đứng bên cái nồi xào rau.</w:t>
      </w:r>
    </w:p>
    <w:p>
      <w:pPr>
        <w:pStyle w:val="BodyText"/>
      </w:pPr>
      <w:r>
        <w:t xml:space="preserve">“Không phải đã nói để anh làm cơm?" Tây Mặc tiến đến tiếp nhận cái vá trong tay cậu.</w:t>
      </w:r>
    </w:p>
    <w:p>
      <w:pPr>
        <w:pStyle w:val="BodyText"/>
      </w:pPr>
      <w:r>
        <w:t xml:space="preserve">“Tự tôi cũng biết làm…” Lâm Cảnh nhỏ giọng lầm bầm.</w:t>
      </w:r>
    </w:p>
    <w:p>
      <w:pPr>
        <w:pStyle w:val="BodyText"/>
      </w:pPr>
      <w:r>
        <w:t xml:space="preserve">“Phải, anh biết em biết làm.” Tây Mặc mắt nhìn rau xanh đã cháy vàng trong nồi, buồn cười nhìn cậu.</w:t>
      </w:r>
    </w:p>
    <w:p>
      <w:pPr>
        <w:pStyle w:val="BodyText"/>
      </w:pPr>
      <w:r>
        <w:t xml:space="preserve">"... Nhất thời sơ suất." Lâm Cảnh thanh minh cho mình.</w:t>
      </w:r>
    </w:p>
    <w:p>
      <w:pPr>
        <w:pStyle w:val="BodyText"/>
      </w:pPr>
      <w:r>
        <w:t xml:space="preserve">“Anh hiểu.” Tây Mặc cười vẻ mặt ôn nhu, “Đi chơi với cún con đi a.”</w:t>
      </w:r>
    </w:p>
    <w:p>
      <w:pPr>
        <w:pStyle w:val="BodyText"/>
      </w:pPr>
      <w:r>
        <w:t xml:space="preserve">“Nó cứ ngủ hoài.” Lâm Cảnh cởi dây tạp dề, “Đợi cơm nước xong chúng ta ra ngoài đi, mua cho nó cái ổ nhỏ với thức ăn cho cún.”</w:t>
      </w:r>
    </w:p>
    <w:p>
      <w:pPr>
        <w:pStyle w:val="BodyText"/>
      </w:pPr>
      <w:r>
        <w:t xml:space="preserve">“Được.” Tây Mặc muốn nói lại thôi, "Tiểu Cảnh, anh…có thể xin em một việc không?”</w:t>
      </w:r>
    </w:p>
    <w:p>
      <w:pPr>
        <w:pStyle w:val="BodyText"/>
      </w:pPr>
      <w:r>
        <w:t xml:space="preserve">"Chuyện gì?" Lâm Cảnh hỏi hắn.</w:t>
      </w:r>
    </w:p>
    <w:p>
      <w:pPr>
        <w:pStyle w:val="BodyText"/>
      </w:pPr>
      <w:r>
        <w:t xml:space="preserve">“Chuyện anh ở đây, đừng để người khác biết, ý anh là, đừng nói cho bất luận kẻ nào." Tây Mặc nhìn có vẻ có chút xấu hổ, “Anh không muốn ai biết hết.”</w:t>
      </w:r>
    </w:p>
    <w:p>
      <w:pPr>
        <w:pStyle w:val="BodyText"/>
      </w:pPr>
      <w:r>
        <w:t xml:space="preserve">“ Tôi chưa có nói cho ai hết, Dật Phong cũng không biết." Lâm Cảnh hướng hắn cười, “Anh đừng sợ, tôi sẽ không để cho người khác biết anh ở đây.”</w:t>
      </w:r>
    </w:p>
    <w:p>
      <w:pPr>
        <w:pStyle w:val="BodyText"/>
      </w:pPr>
      <w:r>
        <w:t xml:space="preserve">"Cảm ơn em.” Tây Mặc vẻ mặt cảm kích.</w:t>
      </w:r>
    </w:p>
    <w:p>
      <w:pPr>
        <w:pStyle w:val="BodyText"/>
      </w:pPr>
      <w:r>
        <w:t xml:space="preserve">"Khách khí làm gì.” Lâm Cảnh đứng bên cạnh bồn rửa giúp hắn rửa đồ ăn, tai tự dưng có chút nóng lên.</w:t>
      </w:r>
    </w:p>
    <w:p>
      <w:pPr>
        <w:pStyle w:val="Compact"/>
      </w:pPr>
      <w:r>
        <w:t xml:space="preserve">Đang ở nhà mình, chính là Quỷ hút máu ôn nhu nhất trên thế giới.</w:t>
      </w:r>
      <w:r>
        <w:br w:type="textWrapping"/>
      </w:r>
      <w:r>
        <w:br w:type="textWrapping"/>
      </w:r>
    </w:p>
    <w:p>
      <w:pPr>
        <w:pStyle w:val="Heading2"/>
      </w:pPr>
      <w:bookmarkStart w:id="31" w:name="bộ-1---huyết-tộc-dụ-hoặc---chương-9-không-thể-để-người-khác-khi-dễ"/>
      <w:bookmarkEnd w:id="31"/>
      <w:r>
        <w:t xml:space="preserve">9. Bộ 1] - Huyết Tộc Dụ Hoặc - Chương 9: Không Thể Để Người Khác Khi Dễ</w:t>
      </w:r>
    </w:p>
    <w:p>
      <w:pPr>
        <w:pStyle w:val="Compact"/>
      </w:pPr>
      <w:r>
        <w:br w:type="textWrapping"/>
      </w:r>
      <w:r>
        <w:br w:type="textWrapping"/>
      </w:r>
      <w:r>
        <w:t xml:space="preserve">Tối hôm sau, Lâm Cảnh về nhà muộn hơn vài giờ so với mấy hôm trước, hơn nữa trong tay còn ôm một hộp giữ nhiệt to đùng.</w:t>
      </w:r>
    </w:p>
    <w:p>
      <w:pPr>
        <w:pStyle w:val="BodyText"/>
      </w:pPr>
      <w:r>
        <w:t xml:space="preserve">"Đây là cái gì?" Tây Mặc tiếp nhận cái hộp.</w:t>
      </w:r>
    </w:p>
    <w:p>
      <w:pPr>
        <w:pStyle w:val="BodyText"/>
      </w:pPr>
      <w:r>
        <w:t xml:space="preserve">“Đồ ăn cho anh.” Lâm Cảnh mệt thở hồng hộc.</w:t>
      </w:r>
    </w:p>
    <w:p>
      <w:pPr>
        <w:pStyle w:val="BodyText"/>
      </w:pPr>
      <w:r>
        <w:t xml:space="preserve">"Đồ ăn?" Tây Mặc sửng sốt.</w:t>
      </w:r>
    </w:p>
    <w:p>
      <w:pPr>
        <w:pStyle w:val="BodyText"/>
      </w:pPr>
      <w:r>
        <w:t xml:space="preserve">“Đúng vậy, túi máu.” Lâm Cảnh nhu nhu (xoa xoa) cái mũi, “Hôm qua anh cứ ho khan suốt… Tôi nghe nói máu tươi có thể làm tăng nhanh quá trình tự chữa trị của Huyết tộc, nên mới tới bệnh viện chuẩn bị mấy túi máu.”</w:t>
      </w:r>
    </w:p>
    <w:p>
      <w:pPr>
        <w:pStyle w:val="BodyText"/>
      </w:pPr>
      <w:r>
        <w:t xml:space="preserve">"Ách... Cám ơn." Tây Mặc có chút buồn cười, túi máu, cái này xem như... Thực phẩm để cấp đông? Cũng mệt cho tên nhân loại ngốc nghếch này nghĩ ra được.</w:t>
      </w:r>
    </w:p>
    <w:p>
      <w:pPr>
        <w:pStyle w:val="BodyText"/>
      </w:pPr>
      <w:r>
        <w:t xml:space="preserve">Lúc sắp đi ngủ, tiểu bạch cẩu vẫn vô cùng sung sướng, kéo cái chân nhỏ ngắn cũn trong phòng chạy tới chạy lui.</w:t>
      </w:r>
    </w:p>
    <w:p>
      <w:pPr>
        <w:pStyle w:val="BodyText"/>
      </w:pPr>
      <w:r>
        <w:t xml:space="preserve">“Phải đi ngủ rồi ấy da!” Lâm Cảnh đuổi theo đằng sau nó.</w:t>
      </w:r>
    </w:p>
    <w:p>
      <w:pPr>
        <w:pStyle w:val="BodyText"/>
      </w:pPr>
      <w:r>
        <w:t xml:space="preserve">Cún con bị Lâm Cảnh chộp trong tay, vươn đầu lưỡi liếm ngón tay cái của cậu.</w:t>
      </w:r>
    </w:p>
    <w:p>
      <w:pPr>
        <w:pStyle w:val="BodyText"/>
      </w:pPr>
      <w:r>
        <w:t xml:space="preserve">“Nó có vẻ rất thích em.” Tây Mặc xúm lại nhìn.</w:t>
      </w:r>
    </w:p>
    <w:p>
      <w:pPr>
        <w:pStyle w:val="BodyText"/>
      </w:pPr>
      <w:r>
        <w:t xml:space="preserve">Cún con nghe vậy vung đuôi, ai thích cái thằng đần nhân loại này!</w:t>
      </w:r>
    </w:p>
    <w:p>
      <w:pPr>
        <w:pStyle w:val="BodyText"/>
      </w:pPr>
      <w:r>
        <w:t xml:space="preserve">“Anh đặt tên cho nó đi.” Lâm Cảnh đem cún con giơ lên trước mặt Tây Mặc, “Dù sao cũng là anh nhặt về.”</w:t>
      </w:r>
    </w:p>
    <w:p>
      <w:pPr>
        <w:pStyle w:val="BodyText"/>
      </w:pPr>
      <w:r>
        <w:t xml:space="preserve">"À....Tên a." Quỷ hút máu thân vương gãi gãi cằm, không có hảo ý cười, Hay là kêu…Lê Tư Đặc?”</w:t>
      </w:r>
    </w:p>
    <w:p>
      <w:pPr>
        <w:pStyle w:val="BodyText"/>
      </w:pPr>
      <w:r>
        <w:t xml:space="preserve">"Gâu!" Tiểu bạch cẩu không thể tin trừng to mắt.</w:t>
      </w:r>
    </w:p>
    <w:p>
      <w:pPr>
        <w:pStyle w:val="BodyText"/>
      </w:pPr>
      <w:r>
        <w:t xml:space="preserve">"Lê Tư Đặc?" Lâm Cảnh nhíu mày, nghe có chút kỳ quái, bất quá… Cũng khá sinh động.</w:t>
      </w:r>
    </w:p>
    <w:p>
      <w:pPr>
        <w:pStyle w:val="BodyText"/>
      </w:pPr>
      <w:r>
        <w:t xml:space="preserve">"Lê Tư Đặc Lê Tư Đặc!” Lâm Cảnh trêu chọc cún con.</w:t>
      </w:r>
    </w:p>
    <w:p>
      <w:pPr>
        <w:pStyle w:val="BodyText"/>
      </w:pPr>
      <w:r>
        <w:t xml:space="preserve">"Ô..." Tiểu cẩu mất hứng không có tinh thần.</w:t>
      </w:r>
    </w:p>
    <w:p>
      <w:pPr>
        <w:pStyle w:val="BodyText"/>
      </w:pPr>
      <w:r>
        <w:t xml:space="preserve">“Lê, Tư, Đặc.” Tây Mặc cười vẻ mặt uy hiếp, duỗi ra ngón trỏ chọt chọt tiểu cẩu.</w:t>
      </w:r>
    </w:p>
    <w:p>
      <w:pPr>
        <w:pStyle w:val="BodyText"/>
      </w:pPr>
      <w:r>
        <w:t xml:space="preserve">"Gâu Gâu!" Tiểu bạch cẩu ai oán cố giữ vững tinh thần, lắc đầu vẫy đuôi thể hiện mình rất khoái cái tên mới này.</w:t>
      </w:r>
    </w:p>
    <w:p>
      <w:pPr>
        <w:pStyle w:val="BodyText"/>
      </w:pPr>
      <w:r>
        <w:t xml:space="preserve">Lâm Cảnh từ nhỏ đến lớn lần đầu tiên mới nuôi sủng vật, cưng chiều thôi rồi, kéo cái ổ của cún con đặt cạnh giường mình, lúc ngủ vẫn còn trêu chọc nó.</w:t>
      </w:r>
    </w:p>
    <w:p>
      <w:pPr>
        <w:pStyle w:val="BodyText"/>
      </w:pPr>
      <w:r>
        <w:t xml:space="preserve">Tây Mặc nằm trên ghế salon trong phòng khách, nghe trong phòng ngủ vọng ra một tiếng lại một tiếng Lê Tư Đặc, cười thiếu chút nữa hỏng mất.</w:t>
      </w:r>
    </w:p>
    <w:p>
      <w:pPr>
        <w:pStyle w:val="BodyText"/>
      </w:pPr>
      <w:r>
        <w:t xml:space="preserve">Trong lâu đài Quỷ hút máu, ác ma tóc vàng Freddy đang giúp bá tước đại nhân cao quý đấm lưng thuận khí.</w:t>
      </w:r>
    </w:p>
    <w:p>
      <w:pPr>
        <w:pStyle w:val="BodyText"/>
      </w:pPr>
      <w:r>
        <w:t xml:space="preserve">"Hắt xì!" Huyết tộc bá tước thanh lãnh cao ngạo ngày xưa lúc này nước mắt lưng tròng, hắt xì một cái tiếp một cái.</w:t>
      </w:r>
    </w:p>
    <w:p>
      <w:pPr>
        <w:pStyle w:val="BodyText"/>
      </w:pPr>
      <w:r>
        <w:t xml:space="preserve">"Lê Tư Đặc ngươi có phải sinh bệnh rồi không?” Freddy luống cuống tay chân.</w:t>
      </w:r>
    </w:p>
    <w:p>
      <w:pPr>
        <w:pStyle w:val="BodyText"/>
      </w:pPr>
      <w:r>
        <w:t xml:space="preserve">"Ngươi... Hắt xì! Lăn cho ta." Bá tước cầm khăn lụa trắng muốt lau nước mũi.</w:t>
      </w:r>
    </w:p>
    <w:p>
      <w:pPr>
        <w:pStyle w:val="BodyText"/>
      </w:pPr>
      <w:r>
        <w:t xml:space="preserve">" Bá tước Lê Tư Đặc." Quản gia mặc áo bành tô ở ngoài cửa nhỏ giọng gọi.</w:t>
      </w:r>
    </w:p>
    <w:p>
      <w:pPr>
        <w:pStyle w:val="BodyText"/>
      </w:pPr>
      <w:r>
        <w:t xml:space="preserve">"Làm gì?" Lê Tư Đặc tức giận.</w:t>
      </w:r>
    </w:p>
    <w:p>
      <w:pPr>
        <w:pStyle w:val="BodyText"/>
      </w:pPr>
      <w:r>
        <w:t xml:space="preserve">“Cổ Đặc Lan Tây tiên sinh nói muốn gặp ngài." Quản gia tu dưỡng rất tốt.</w:t>
      </w:r>
    </w:p>
    <w:p>
      <w:pPr>
        <w:pStyle w:val="BodyText"/>
      </w:pPr>
      <w:r>
        <w:t xml:space="preserve">“Cổ Đặc Lan Tây là ai?!” Freddy hung dữ nhìn Lê Tư Đặc, “Có phải là sủng vật ngươi mới mua không? Ta đi ném hắn ra ngoài!”</w:t>
      </w:r>
    </w:p>
    <w:p>
      <w:pPr>
        <w:pStyle w:val="BodyText"/>
      </w:pPr>
      <w:r>
        <w:t xml:space="preserve">"Cổ Đặc Lan Tây là Tiến sĩ Huyết tộc! Ngươi cái tên ngu ngốc chết tiệt! Hắt xì!" Lê Tư Đặc thò tay đẩy Freddy ra, ưu nhã chỉnh chỉnh cái nơ, “Ta muốn đi, hắt xì, gặp hắn!”</w:t>
      </w:r>
    </w:p>
    <w:p>
      <w:pPr>
        <w:pStyle w:val="BodyText"/>
      </w:pPr>
      <w:r>
        <w:t xml:space="preserve">"Đừng đi.” Freddy chặn ngang kéo hắn lại, khiêng về hướng phòng ngủ, “Khuya rồi, chúng ta đi ngủ!"</w:t>
      </w:r>
    </w:p>
    <w:p>
      <w:pPr>
        <w:pStyle w:val="BodyText"/>
      </w:pPr>
      <w:r>
        <w:t xml:space="preserve">“Cuồng tình dục, cút khỏi lâu đài của ta ngay!” Lê Tư Đặc giận, răng nanh hung hăng cắm vào vai hắn.</w:t>
      </w:r>
    </w:p>
    <w:p>
      <w:pPr>
        <w:pStyle w:val="BodyText"/>
      </w:pPr>
      <w:r>
        <w:t xml:space="preserve">“Đừng gấp, ta đến đây.” Freddy coi như bị muỗi chích, thuần thục đem Lê Tư Đặc đang hút máu lột trần.</w:t>
      </w:r>
    </w:p>
    <w:p>
      <w:pPr>
        <w:pStyle w:val="BodyText"/>
      </w:pPr>
      <w:r>
        <w:t xml:space="preserve">"Biến thái nha!” Lê Tư Đặc hét lên.</w:t>
      </w:r>
    </w:p>
    <w:p>
      <w:pPr>
        <w:pStyle w:val="BodyText"/>
      </w:pPr>
      <w:r>
        <w:t xml:space="preserve">Tại sao mình lại trêu chọc tới cái tên địa ngục ác ma khí lực vừa lớn da mặt lại dày này?!</w:t>
      </w:r>
    </w:p>
    <w:p>
      <w:pPr>
        <w:pStyle w:val="BodyText"/>
      </w:pPr>
      <w:r>
        <w:t xml:space="preserve">"Bảo bối ngoan." Freddy ôm chặt tiểu tình nhân không được tự nhiên của mình, ôn nhu chặn miệng đối phương.</w:t>
      </w:r>
    </w:p>
    <w:p>
      <w:pPr>
        <w:pStyle w:val="BodyText"/>
      </w:pPr>
      <w:r>
        <w:t xml:space="preserve">Trong phòng tiếp khách, Quỷ hút máu tiến sĩ bưng hồng trà đã lạnh, không ngừng nhìn về cái đồng hồ hoa hồng trên tường.</w:t>
      </w:r>
    </w:p>
    <w:p>
      <w:pPr>
        <w:pStyle w:val="BodyText"/>
      </w:pPr>
      <w:r>
        <w:t xml:space="preserve">"Cổ Đặc Lan Tây tiên sinh." Quản gia hảo tâm nhắc nhở, "Bằng không ngài về trước, Freddy đại nhân mỗi lần đến, bá tước đều phải tới giữa trưa ngày hôm sau mới có thể rời giường."</w:t>
      </w:r>
    </w:p>
    <w:p>
      <w:pPr>
        <w:pStyle w:val="BodyText"/>
      </w:pPr>
      <w:r>
        <w:t xml:space="preserve">...</w:t>
      </w:r>
    </w:p>
    <w:p>
      <w:pPr>
        <w:pStyle w:val="BodyText"/>
      </w:pPr>
      <w:r>
        <w:t xml:space="preserve">Vì vậy tiến sĩ rất hậm hực, Vương đang ngủ say, thân vương không biết chạy đi chỗ nào, bá tước lại không đáng tin cậy như vậy, nghĩ tới nghĩ lui, cả cái kế hoạch hình như có mỗi mình mình lao tâm khổ trí.</w:t>
      </w:r>
    </w:p>
    <w:p>
      <w:pPr>
        <w:pStyle w:val="BodyText"/>
      </w:pPr>
      <w:r>
        <w:t xml:space="preserve">Thật sự là... Hết nói nổi.</w:t>
      </w:r>
    </w:p>
    <w:p>
      <w:pPr>
        <w:pStyle w:val="BodyText"/>
      </w:pPr>
      <w:r>
        <w:t xml:space="preserve">Quả nhiên, đến tận trưa hôm sau, Lê Tư Đặc mới miễn cưỡng mở mắt.</w:t>
      </w:r>
    </w:p>
    <w:p>
      <w:pPr>
        <w:pStyle w:val="BodyText"/>
      </w:pPr>
      <w:r>
        <w:t xml:space="preserve">"Bảo bối." Freddy kịp thời tiến lại, đưa cổ tay mình cho hắn.</w:t>
      </w:r>
    </w:p>
    <w:p>
      <w:pPr>
        <w:pStyle w:val="BodyText"/>
      </w:pPr>
      <w:r>
        <w:t xml:space="preserve">"Ai muốn uống máu của ngươi!" Lê Tư Đặc trợn mắt trắng dã, chống người muốn đứng lên, lại cảm thấy xương sống thắt lưng đều đau, vì vậy thân bất do kỷ* ngã trở về trong chăn.</w:t>
      </w:r>
    </w:p>
    <w:p>
      <w:pPr>
        <w:pStyle w:val="BodyText"/>
      </w:pPr>
      <w:r>
        <w:t xml:space="preserve">*Thân thể không thuộc về mình, không theo ý nguyện mình.</w:t>
      </w:r>
    </w:p>
    <w:p>
      <w:pPr>
        <w:pStyle w:val="BodyText"/>
      </w:pPr>
      <w:r>
        <w:t xml:space="preserve">Freddy không thuận theo không buông tha, ôm hắn đặt nằm sấp lên người mình, đưa bả vai đến bên miệng hắn.</w:t>
      </w:r>
    </w:p>
    <w:p>
      <w:pPr>
        <w:pStyle w:val="BodyText"/>
      </w:pPr>
      <w:r>
        <w:t xml:space="preserve">Lê Tư Đặc bĩu môi, cắn một phát lên vai hắn, huyết dịch ngọt ngào không ngừng chảy vào miệng, mang đến từng cơn khoái cảm cấm kị.</w:t>
      </w:r>
    </w:p>
    <w:p>
      <w:pPr>
        <w:pStyle w:val="BodyText"/>
      </w:pPr>
      <w:r>
        <w:t xml:space="preserve">Bá tước ăn no bụng hết giận hơn phân nửa, nằm trong ngực ác ma không giãy dụa nữa.</w:t>
      </w:r>
    </w:p>
    <w:p>
      <w:pPr>
        <w:pStyle w:val="BodyText"/>
      </w:pPr>
      <w:r>
        <w:t xml:space="preserve">"Lê Tư Đặc, hôm nay bên ngoài thời tiết rất tốt." Freddy nhẹ nhẹ xoa eo của hắn.</w:t>
      </w:r>
    </w:p>
    <w:p>
      <w:pPr>
        <w:pStyle w:val="BodyText"/>
      </w:pPr>
      <w:r>
        <w:t xml:space="preserve">"Ừm." Lê Tư Đặc lười biếng trả lời một tiếng, đột nhiên nhớ tới một việc, " Chó tử thần ngươi đáp ứng tặng cho ta đâu?”</w:t>
      </w:r>
    </w:p>
    <w:p>
      <w:pPr>
        <w:pStyle w:val="BodyText"/>
      </w:pPr>
      <w:r>
        <w:t xml:space="preserve">"Ách..." Freddy sờ sờ cái mũi, đột nhiên xốc chăn lên bỏ chạy, "Ta đi giúp ngươi đốt huân hương hoa hồng!"</w:t>
      </w:r>
    </w:p>
    <w:p>
      <w:pPr>
        <w:pStyle w:val="BodyText"/>
      </w:pPr>
      <w:r>
        <w:t xml:space="preserve">"Ngươi cút về cho ta! Ngươi lại gạt ta! Biến thái! Sắc cuồng! Rác rưởi! Cặn bã! Đi chết đi! Ngươi còn đem sủng vật khác của ta đuổi đi hết! Ta chán ghét ngươi!" Lê Tư Đặc nằm lỳ ở trên giường gào thét như người bệnh tâm thần, “Ta muốn chó tử thần!”</w:t>
      </w:r>
    </w:p>
    <w:p>
      <w:pPr>
        <w:pStyle w:val="BodyText"/>
      </w:pPr>
      <w:r>
        <w:t xml:space="preserve">Freddy đứng ở cửa ra vào, nghe trong phòng truyền tới thanh âm nện đồ đạc loảng xoảng rồi loảng xoảng, sờ sờ ngực, nghĩ lại mà rùng mình.</w:t>
      </w:r>
    </w:p>
    <w:p>
      <w:pPr>
        <w:pStyle w:val="BodyText"/>
      </w:pPr>
      <w:r>
        <w:t xml:space="preserve">Huyết tộc bá tước chẳng lẽ không phải là ưu nhã quý tộc? Vì cái gì của mình lại bạo lực như vậy.</w:t>
      </w:r>
    </w:p>
    <w:p>
      <w:pPr>
        <w:pStyle w:val="BodyText"/>
      </w:pPr>
      <w:r>
        <w:t xml:space="preserve">Mà trong căn hộ trên cao, Đường Đường đang cuộn trong ngực Hàn Dật Phong, nhìn gương mặt anh lúc ngủ ngẩn người</w:t>
      </w:r>
    </w:p>
    <w:p>
      <w:pPr>
        <w:pStyle w:val="BodyText"/>
      </w:pPr>
      <w:r>
        <w:t xml:space="preserve">“Muốn gì?” Hàn Dật Phong vừa mở mắt, nhìn thấy chính là vẻ mặt đầy tâm sự của Đường Đường.</w:t>
      </w:r>
    </w:p>
    <w:p>
      <w:pPr>
        <w:pStyle w:val="BodyText"/>
      </w:pPr>
      <w:r>
        <w:t xml:space="preserve">"Không có gì." Đường Đường hết hồn, theo phản xạ chạy tọt xuống giường, “Tôi đi làm bữa sáng."</w:t>
      </w:r>
    </w:p>
    <w:p>
      <w:pPr>
        <w:pStyle w:val="BodyText"/>
      </w:pPr>
      <w:r>
        <w:t xml:space="preserve">"Trở về." Hàn Dật Phong đem Đường Đường kéo mạnh về trong chăn, xoay người đè lên cậu, từ trên cao nhìn xuống.</w:t>
      </w:r>
    </w:p>
    <w:p>
      <w:pPr>
        <w:pStyle w:val="BodyText"/>
      </w:pPr>
      <w:r>
        <w:t xml:space="preserve">"Chủ nhân." Đường Đường có chút sợ hãi, rụt rụt vào chăn.</w:t>
      </w:r>
    </w:p>
    <w:p>
      <w:pPr>
        <w:pStyle w:val="BodyText"/>
      </w:pPr>
      <w:r>
        <w:t xml:space="preserve">"Xảy ra chuyện gì, nói cho tôi biết.” Hàn Dật Phong cau mày.</w:t>
      </w:r>
    </w:p>
    <w:p>
      <w:pPr>
        <w:pStyle w:val="BodyText"/>
      </w:pPr>
      <w:r>
        <w:t xml:space="preserve">Từ hôm trước tiểu gia hỏa này từ nhà Lâm Cảnh về, vẫn luôn là bộ dạng tâm thần không yên, hỏi cái gì cũng không nói, mình sau đó xuống dưới tìm Lâm Cảnh muốn hỏi cho rõ ràng, cư nhiên bị tên nhóc đó nhốt ngoài phòng khách, nhìn cánh cửa phòng ngủ đóng chặt, mình còn tưởng Ngô Đồng rốt cục thông suốt rồi, giờ xem ra có lẽ không phải?</w:t>
      </w:r>
    </w:p>
    <w:p>
      <w:pPr>
        <w:pStyle w:val="BodyText"/>
      </w:pPr>
      <w:r>
        <w:t xml:space="preserve">"Chủ nhân." Đường Đường cắn cắn môi, “Anh ấy là bạn tốt của chủ nhân, phải vậy không?”</w:t>
      </w:r>
    </w:p>
    <w:p>
      <w:pPr>
        <w:pStyle w:val="BodyText"/>
      </w:pPr>
      <w:r>
        <w:t xml:space="preserve">“Anh ấy? Cậu nói Lâm Cảnh?” Hàn Dật Phong gật đầu, "Đúng vậy.”</w:t>
      </w:r>
    </w:p>
    <w:p>
      <w:pPr>
        <w:pStyle w:val="BodyText"/>
      </w:pPr>
      <w:r>
        <w:t xml:space="preserve">“Là loại rất trọng yếu ấy?” Đường Đường vành mắt có chút hồng.</w:t>
      </w:r>
    </w:p>
    <w:p>
      <w:pPr>
        <w:pStyle w:val="BodyText"/>
      </w:pPr>
      <w:r>
        <w:t xml:space="preserve">“Đúng vậy.” Không chút do dự lần nữa gật đầu.</w:t>
      </w:r>
    </w:p>
    <w:p>
      <w:pPr>
        <w:pStyle w:val="BodyText"/>
      </w:pPr>
      <w:r>
        <w:t xml:space="preserve">"..." Đường Đường cảm thấy trong lòng đau xót, do dự một chút, vẫn là khẽ cắn môi mở miệng, “Hôm đó tôi xuống dưới, nhìn thấy thân vương ở đó.”</w:t>
      </w:r>
    </w:p>
    <w:p>
      <w:pPr>
        <w:pStyle w:val="BodyText"/>
      </w:pPr>
      <w:r>
        <w:t xml:space="preserve">“Cậu nói Tây Mặc ở nhà Lâm Cảnh?” Hàn Dật Phong nhíu mày, "Hắn đã nói gì với cậu?"</w:t>
      </w:r>
    </w:p>
    <w:p>
      <w:pPr>
        <w:pStyle w:val="BodyText"/>
      </w:pPr>
      <w:r>
        <w:t xml:space="preserve">“Ngài ấy nói không được nói cho bất luận kẻ nào chuyện gặp qua ngài, bằng không sẽ hủy tôi.” Đường Đường thanh âm có chút run rẩy.</w:t>
      </w:r>
    </w:p>
    <w:p>
      <w:pPr>
        <w:pStyle w:val="BodyText"/>
      </w:pPr>
      <w:r>
        <w:t xml:space="preserve">"Cho nên cậu mới không dám nói cho tôi biết?" Hàn Dật Phong cúi đầu nhìn cậu, “Vậy tại sao bây giờ lại dám nói?”</w:t>
      </w:r>
    </w:p>
    <w:p>
      <w:pPr>
        <w:pStyle w:val="BodyText"/>
      </w:pPr>
      <w:r>
        <w:t xml:space="preserve">“Anh ấy là bạn tốt của chủ nhân, không thể để bị khi dễ.” Đường Đường trên mi lấp loáng nước mắt.</w:t>
      </w:r>
    </w:p>
    <w:p>
      <w:pPr>
        <w:pStyle w:val="BodyText"/>
      </w:pPr>
      <w:r>
        <w:t xml:space="preserve">“Tiểu ngốc.” Hàn Dật Phong lau nước mắt cho cậu, “Tôi đã nói sẽ bảo vệ cậu, không ai có thể tiêu hủy cậu, không tin tôi sao?”</w:t>
      </w:r>
    </w:p>
    <w:p>
      <w:pPr>
        <w:pStyle w:val="BodyText"/>
      </w:pPr>
      <w:r>
        <w:t xml:space="preserve">“Nhưng mà thân vương rất lợi hại." Đường Đường lấy can đảm ôm Hàn Dật Phong, "Tôi thích chủ nhân."</w:t>
      </w:r>
    </w:p>
    <w:p>
      <w:pPr>
        <w:pStyle w:val="BodyText"/>
      </w:pPr>
      <w:r>
        <w:t xml:space="preserve">“Hả?” Hàn Dật Phong sửng sốt.</w:t>
      </w:r>
    </w:p>
    <w:p>
      <w:pPr>
        <w:pStyle w:val="BodyText"/>
      </w:pPr>
      <w:r>
        <w:t xml:space="preserve">“Tôi thích chủ nhân nhất." Đường Đường coi đây là di ngôn trước lúc lâm chung, thân vương lợi hại như vậy, mình lại trái lời ngài ấy, nhất định sẽ bị tiêu hủy mất, nếu không nói thì sẽ không còn cơ hội.</w:t>
      </w:r>
    </w:p>
    <w:p>
      <w:pPr>
        <w:pStyle w:val="BodyText"/>
      </w:pPr>
      <w:r>
        <w:t xml:space="preserve">Hàn Dật Phong nhìn tiểu gia hỏa vẻ mặt bi tráng dưới thân, cảm thấy có chút vô lực, nhưng giờ có chuyện quan trọng hơn phải làm, không có thời gian an ủi nhóc, Hàn Dật Phong vừa định rời đi, đột nhiên cảm thấy cổ của mình bị người choàng lên, sau đó, đôi môi tiếp xúc một thứ rất mềm mại.</w:t>
      </w:r>
    </w:p>
    <w:p>
      <w:pPr>
        <w:pStyle w:val="BodyText"/>
      </w:pPr>
      <w:r>
        <w:t xml:space="preserve">Này hôn môi ngắn đến bất khả tư nghị, Đường Đường khẩn trương đến mức choáng váng, nằm trên giường quên cả thở.</w:t>
      </w:r>
    </w:p>
    <w:p>
      <w:pPr>
        <w:pStyle w:val="BodyText"/>
      </w:pPr>
      <w:r>
        <w:t xml:space="preserve">Hàn Dật Phong kinh ngạc lại có chút bất đắc dĩ, dở khóc dở cười tiếp nhận sự thật mình bị đứa ngốc này cưỡng hôn.</w:t>
      </w:r>
    </w:p>
    <w:p>
      <w:pPr>
        <w:pStyle w:val="BodyText"/>
      </w:pPr>
      <w:r>
        <w:t xml:space="preserve">"Ngất đi rồi?” Hàn Dật Phong buồn cười vỗ vỗ mặt cậu.</w:t>
      </w:r>
    </w:p>
    <w:p>
      <w:pPr>
        <w:pStyle w:val="BodyText"/>
      </w:pPr>
      <w:r>
        <w:t xml:space="preserve">Đường Đường sụt sịt mũi, ngốc ngốc nhìn Hàn Dật Phong.</w:t>
      </w:r>
    </w:p>
    <w:p>
      <w:pPr>
        <w:pStyle w:val="BodyText"/>
      </w:pPr>
      <w:r>
        <w:t xml:space="preserve">“Tôi đã nói, không ai có thể thương tổn cậu.” Hàn Dật Phong gỡ xuống chiếc nhẫn trên tay phải mình, nhẹ nhàng luồn vào ngón tay Đường Đường, “Có cái này, quỷ hút máu sẽ không thể đến gần cậu, đừng sợ."</w:t>
      </w:r>
    </w:p>
    <w:p>
      <w:pPr>
        <w:pStyle w:val="BodyText"/>
      </w:pPr>
      <w:r>
        <w:t xml:space="preserve">“A?” Đường Đường cái hiểu cái không chớp chớp mắt.</w:t>
      </w:r>
    </w:p>
    <w:p>
      <w:pPr>
        <w:pStyle w:val="BodyText"/>
      </w:pPr>
      <w:r>
        <w:t xml:space="preserve">“Không ai có thể tiêu hủy cậu.” Hàn Dật Phong tự tay đắp chăn lại cho cậu, “Ngủ thêm một lát, chờ tôi trở lại rồi cùng ăn điểm tâm, được không?"</w:t>
      </w:r>
    </w:p>
    <w:p>
      <w:pPr>
        <w:pStyle w:val="BodyText"/>
      </w:pPr>
      <w:r>
        <w:t xml:space="preserve">“Vâng.” Đường Đường giấu tay trong chăn ve vuốt chiếc nhẫn kia, ngoan ngoãn nhắm mắt lại.</w:t>
      </w:r>
    </w:p>
    <w:p>
      <w:pPr>
        <w:pStyle w:val="BodyText"/>
      </w:pPr>
      <w:r>
        <w:t xml:space="preserve">Tuy rằng vẫn còn sợ hãi, nhưng cảm thấy đã bình tĩnh một chút.</w:t>
      </w:r>
    </w:p>
    <w:p>
      <w:pPr>
        <w:pStyle w:val="BodyText"/>
      </w:pPr>
      <w:r>
        <w:t xml:space="preserve">Có khi mình không phải chết không chừng.</w:t>
      </w:r>
    </w:p>
    <w:p>
      <w:pPr>
        <w:pStyle w:val="BodyText"/>
      </w:pPr>
      <w:r>
        <w:t xml:space="preserve">Hàn Dật Phong thay quần áo, vào thang máy xuống dưới lầu.</w:t>
      </w:r>
    </w:p>
    <w:p>
      <w:pPr>
        <w:pStyle w:val="BodyText"/>
      </w:pPr>
      <w:r>
        <w:t xml:space="preserve">Lại như cũ dùng thẻ bạc nạy cửa, vào nhà thì thấy Lâm Cảnh đang ngồi trong phòng khách, mặc đồ ngủ ôm chân tỉa móng.</w:t>
      </w:r>
    </w:p>
    <w:p>
      <w:pPr>
        <w:pStyle w:val="BodyText"/>
      </w:pPr>
      <w:r>
        <w:t xml:space="preserve">“Gì?” Lâm Cảnh nhu nhu mũi, “Anh không đến công ty?”</w:t>
      </w:r>
    </w:p>
    <w:p>
      <w:pPr>
        <w:pStyle w:val="BodyText"/>
      </w:pPr>
      <w:r>
        <w:t xml:space="preserve">Hàn Dật Phong không thèm để ý cậu ta, nghiêm mặt kiểm tra một lượt tất cả các phòng.</w:t>
      </w:r>
    </w:p>
    <w:p>
      <w:pPr>
        <w:pStyle w:val="BodyText"/>
      </w:pPr>
      <w:r>
        <w:t xml:space="preserve">"Anh anh anh đột nhập nhà dân!" Lâm Cảnh chột dạ.</w:t>
      </w:r>
    </w:p>
    <w:p>
      <w:pPr>
        <w:pStyle w:val="BodyText"/>
      </w:pPr>
      <w:r>
        <w:t xml:space="preserve">“Hắn đâu?” Xác định trong nhà không có người, Hàn Dật Phong đến ngồi bên người Lâm Cảnh hỏi cậu.</w:t>
      </w:r>
    </w:p>
    <w:p>
      <w:pPr>
        <w:pStyle w:val="BodyText"/>
      </w:pPr>
      <w:r>
        <w:t xml:space="preserve">"Ai nha?" Lâm Cảnh mở to hai mắt giả bộ vô tội.</w:t>
      </w:r>
    </w:p>
    <w:p>
      <w:pPr>
        <w:pStyle w:val="BodyText"/>
      </w:pPr>
      <w:r>
        <w:t xml:space="preserve">“Cậu cái tên đần độn!” Hàn Dật Phong nắm chặt cổ áo ngủ đối phương, “Tên quỷ hút máu kia ở nhà cậu?”</w:t>
      </w:r>
    </w:p>
    <w:p>
      <w:pPr>
        <w:pStyle w:val="BodyText"/>
      </w:pPr>
      <w:r>
        <w:t xml:space="preserve">"..." Lâm Cảnh từ nhỏ đến lớn sợ nhất là loại phần tử bạo lực như Hàn Dật Phong, tuy nói từ nhỏ đến lớn đều là hắn thay mình đánh nhau, nhưng cái này cũng không có nghĩa là hắn sẽ không đánh mình, vì vậy Lâm Tiểu Cảnh ngậm miệng ra dáng hiên ngang lẫm liệt.</w:t>
      </w:r>
    </w:p>
    <w:p>
      <w:pPr>
        <w:pStyle w:val="BodyText"/>
      </w:pPr>
      <w:r>
        <w:t xml:space="preserve">Hiểu rất rõ tính cách Lâm Cảnh, Hàn Dật Phong thở dài, vươn tay hung ác vò đầu cậu ta, người này nếu chết, nhất định là chết vì quá đần.</w:t>
      </w:r>
    </w:p>
    <w:p>
      <w:pPr>
        <w:pStyle w:val="BodyText"/>
      </w:pPr>
      <w:r>
        <w:t xml:space="preserve">"Dật Phong, anh ta rất đáng thương, hơn nữa cũng không xấu." Thấy Hàn Dật Phong hình như không quá tức giận, Lâm Cảnh nịnh nọt đưa cho anh một quả táo.</w:t>
      </w:r>
    </w:p>
    <w:p>
      <w:pPr>
        <w:pStyle w:val="BodyText"/>
      </w:pPr>
      <w:r>
        <w:t xml:space="preserve">"Đáng thương?" Hàn Dật Phong vừa ăn táo vừa buồn bực.</w:t>
      </w:r>
    </w:p>
    <w:p>
      <w:pPr>
        <w:pStyle w:val="BodyText"/>
      </w:pPr>
      <w:r>
        <w:t xml:space="preserve">"Đúng đó.” Lâm Cảnh ngồi xếp bằng trên ghế salon, chuẩn bị cùng Hàn Dật Phong kể lể thân thế thê thảm của Tây Mặc.</w:t>
      </w:r>
    </w:p>
    <w:p>
      <w:pPr>
        <w:pStyle w:val="BodyText"/>
      </w:pPr>
      <w:r>
        <w:t xml:space="preserve">Có điều còn chưa kịp nói, đột nhiên thấy sắc mặt Hàn Dật Phong đen thui, sau đó yên lặng buông xuống quả táo ăn hết một nửa trong tay.</w:t>
      </w:r>
    </w:p>
    <w:p>
      <w:pPr>
        <w:pStyle w:val="BodyText"/>
      </w:pPr>
      <w:r>
        <w:t xml:space="preserve">“Ăn không được à? Mắc lắm đó.” Lâm Cảnh cầm qua nửa quả táo còn lại gặm một ngụm, sau đó buồn bực, "Rất ngọt mà.”</w:t>
      </w:r>
    </w:p>
    <w:p>
      <w:pPr>
        <w:pStyle w:val="Compact"/>
      </w:pPr>
      <w:r>
        <w:t xml:space="preserve">"Không phải." Hàn Dật Phong chỉ chỉ chân cậu ta, “Cậu vừa rồi cắt móng chân, chưa có rửa tay."</w:t>
      </w:r>
      <w:r>
        <w:br w:type="textWrapping"/>
      </w:r>
      <w:r>
        <w:br w:type="textWrapping"/>
      </w:r>
    </w:p>
    <w:p>
      <w:pPr>
        <w:pStyle w:val="Heading2"/>
      </w:pPr>
      <w:bookmarkStart w:id="32" w:name="bộ-1---huyết-tộc-dụ-hoặc---chương-10-diễn-kịch-ai-chẳng-biết"/>
      <w:bookmarkEnd w:id="32"/>
      <w:r>
        <w:t xml:space="preserve">10. Bộ 1] - Huyết Tộc Dụ Hoặc - Chương 10: Diễn Kịch Ai Chẳng Biết</w:t>
      </w:r>
    </w:p>
    <w:p>
      <w:pPr>
        <w:pStyle w:val="Compact"/>
      </w:pPr>
      <w:r>
        <w:br w:type="textWrapping"/>
      </w:r>
      <w:r>
        <w:br w:type="textWrapping"/>
      </w:r>
      <w:r>
        <w:t xml:space="preserve">Lâm Cảnh tốn một giờ, rốt cục đem sự tình tiền căn hậu quả giải thích rõ ràng toàn bộ cho Hàn Dật Phong.</w:t>
      </w:r>
    </w:p>
    <w:p>
      <w:pPr>
        <w:pStyle w:val="BodyText"/>
      </w:pPr>
      <w:r>
        <w:t xml:space="preserve">"Hắn nói hắn bị Quỷ hút máu khác đuổi cổ?” Hàn Dật Phong dở khóc dở cười nhìn Lâm Cảnh, “Cậu cũng tin?”</w:t>
      </w:r>
    </w:p>
    <w:p>
      <w:pPr>
        <w:pStyle w:val="BodyText"/>
      </w:pPr>
      <w:r>
        <w:t xml:space="preserve">"Vì sao không tin?" Lâm Cảnh chớp mắt nghi hoặc.</w:t>
      </w:r>
    </w:p>
    <w:p>
      <w:pPr>
        <w:pStyle w:val="BodyText"/>
      </w:pPr>
      <w:r>
        <w:t xml:space="preserve">“Trên ngón trỏ tay trái của hắn có đeo chiếc nhẫn huyết mã não, cậu có biết đó là dấu hiệu gì không?” Hàn Dật Phong gõ đầu cậu.</w:t>
      </w:r>
    </w:p>
    <w:p>
      <w:pPr>
        <w:pStyle w:val="BodyText"/>
      </w:pPr>
      <w:r>
        <w:t xml:space="preserve">"... Kẻ có tiền?" Lâm Cảnh suy đoán, chiếc nhẫn đó rất lớn, hẳn là rất quý.</w:t>
      </w:r>
    </w:p>
    <w:p>
      <w:pPr>
        <w:pStyle w:val="BodyText"/>
      </w:pPr>
      <w:r>
        <w:t xml:space="preserve">"Ngu ngốc!" Hàn Dật Phong véo mặt cậu ta, “Cậu đối với Huyết tộc thật sự hoàn toàn không biết gì cả?! Đó là dấu hiệu của Huyết tộc thân vương! Lúc này Vương của Đông Phương đại lục Huyết tộc đang ngủ say! Vậy hắn chính là kẻ thống trị tối cao của Huyết tộc! Ai dám đuổi hắn ra khỏi thành?”</w:t>
      </w:r>
    </w:p>
    <w:p>
      <w:pPr>
        <w:pStyle w:val="BodyText"/>
      </w:pPr>
      <w:r>
        <w:t xml:space="preserve">"Thật?" Lâm Cảnh trừng to mắt.</w:t>
      </w:r>
    </w:p>
    <w:p>
      <w:pPr>
        <w:pStyle w:val="BodyText"/>
      </w:pPr>
      <w:r>
        <w:t xml:space="preserve">“Tôi đã bao giờ gạt cậu chưa!” Hàn Dật Phong chỉ tiếc rèn sắt không thành thép.</w:t>
      </w:r>
    </w:p>
    <w:p>
      <w:pPr>
        <w:pStyle w:val="BodyText"/>
      </w:pPr>
      <w:r>
        <w:t xml:space="preserve">“Nhưng mà anh ta gạt tôi làm gì?” Lâm Cảnh không nghĩ ra.</w:t>
      </w:r>
    </w:p>
    <w:p>
      <w:pPr>
        <w:pStyle w:val="BodyText"/>
      </w:pPr>
      <w:r>
        <w:t xml:space="preserve">“Tôi cũng không biết, có lẽ trong tay cậu có đồ hắn muốn, hơn nữa bá phụ là chuyên gia một đời nghiên cứu Huyết tộc, biết quá nhiều bí mật." Hàn Dật Phong buông cậu ta ra, ngồi trở lại ghế salon, “Về sau cậu đừng gặp hắn nữa.”</w:t>
      </w:r>
    </w:p>
    <w:p>
      <w:pPr>
        <w:pStyle w:val="BodyText"/>
      </w:pPr>
      <w:r>
        <w:t xml:space="preserve">Liên quan đến an nguy của ba mình, Lâm Cảnh chỉ có thể gật đầu.</w:t>
      </w:r>
    </w:p>
    <w:p>
      <w:pPr>
        <w:pStyle w:val="BodyText"/>
      </w:pPr>
      <w:r>
        <w:t xml:space="preserve">“Nhưng cậu cũng đừng lo lắng, bá phụ biết rõ làm sao bảo vệ mình, nếu không phải thế thì đám huyết tộc này cũng không quanh co vòng vèo tiếp cận cậu.” Hàn Dật Phong vỗ vỗ đầu cậu, “Tôi đưa cậu về nhà nhé? Đừng ở một mình.”</w:t>
      </w:r>
    </w:p>
    <w:p>
      <w:pPr>
        <w:pStyle w:val="BodyText"/>
      </w:pPr>
      <w:r>
        <w:t xml:space="preserve">“Tôi phải ở lại đây.” Lâm Cảnh lắc đầu.</w:t>
      </w:r>
    </w:p>
    <w:p>
      <w:pPr>
        <w:pStyle w:val="BodyText"/>
      </w:pPr>
      <w:r>
        <w:t xml:space="preserve">“Sao lại tùy hứng như vậy?” Hàn Dật Phong nhíu mày.</w:t>
      </w:r>
    </w:p>
    <w:p>
      <w:pPr>
        <w:pStyle w:val="BodyText"/>
      </w:pPr>
      <w:r>
        <w:t xml:space="preserve">“Tôi muốn biết anh ta đến cùng là muốn gì, tôi sẽ không để anh ta hại người nhà mình đâu.” Lâm Cảnh sắc mặt tái nhợt, "Anh ta sẽ không thương tổn tôi, thứ anh ta muốn còn chưa đạt được không phải sao?"</w:t>
      </w:r>
    </w:p>
    <w:p>
      <w:pPr>
        <w:pStyle w:val="BodyText"/>
      </w:pPr>
      <w:r>
        <w:t xml:space="preserve">“Cậu xác định cậu muốn lưu lại?" Hàn Dật Phong lo lắng nhìn cậu, “Đừng miễn cưỡng, tôi có thể giúp cậu.”</w:t>
      </w:r>
    </w:p>
    <w:p>
      <w:pPr>
        <w:pStyle w:val="BodyText"/>
      </w:pPr>
      <w:r>
        <w:t xml:space="preserve">“Không sao đâu, yên tâm đi, tôi cũng là đàn ông.” Lâm Cảnh hướng Hàn Dật Phong cười cười, "Cảm ơn anh."</w:t>
      </w:r>
    </w:p>
    <w:p>
      <w:pPr>
        <w:pStyle w:val="BodyText"/>
      </w:pPr>
      <w:r>
        <w:t xml:space="preserve">“Được rồi.” Hàn Dật Phong gật đầu, đưa cho cậu một cây súng lục tinh xảo cùng với vài băng đạn bằng bạc, “Bảo vệ mình cho tốt, có gì nói cho tôi biết.”</w:t>
      </w:r>
    </w:p>
    <w:p>
      <w:pPr>
        <w:pStyle w:val="BodyText"/>
      </w:pPr>
      <w:r>
        <w:t xml:space="preserve">“Ừ.” Lâm Cảnh gật gật đầu, tự giễu lắc đầu cười.</w:t>
      </w:r>
    </w:p>
    <w:p>
      <w:pPr>
        <w:pStyle w:val="BodyText"/>
      </w:pPr>
      <w:r>
        <w:t xml:space="preserve">Thật tốt, chưa hãm quá sâu, không quá đau đớn.</w:t>
      </w:r>
    </w:p>
    <w:p>
      <w:pPr>
        <w:pStyle w:val="BodyText"/>
      </w:pPr>
      <w:r>
        <w:t xml:space="preserve">Mà bên trong tòa thành phủ đầy hoa tường vi, Freddy đại nhân tóc vàng mắt xanh gần đây thực cáu kỉnh.</w:t>
      </w:r>
    </w:p>
    <w:p>
      <w:pPr>
        <w:pStyle w:val="BodyText"/>
      </w:pPr>
      <w:r>
        <w:t xml:space="preserve">Hắn thật sự nghĩ không ra vì cái gì mỗi ngày đều có hơn mười con dơi vàng bay vào thành, vứt xuống một phong thư sau đó rời đi, trên phong bì vẽ các loại hoa văn biểu đạt tình yêu, giấy viết thư phun nước hoa trứ danh, người nhận thư một cái ngoại lệ cũng không có toàn bộ đều viết Lê Tư Đặc đại danh.</w:t>
      </w:r>
    </w:p>
    <w:p>
      <w:pPr>
        <w:pStyle w:val="BodyText"/>
      </w:pPr>
      <w:r>
        <w:t xml:space="preserve">“Cuồng tình dục, không được lén hủy thư tín của ta!” Lê Tư Đặc nằm sấp trên giường hùng hùng hổ hổ.</w:t>
      </w:r>
    </w:p>
    <w:p>
      <w:pPr>
        <w:pStyle w:val="BodyText"/>
      </w:pPr>
      <w:r>
        <w:t xml:space="preserve">Freddy không đếm xỉa tới y, ngồi trên tấm thảm gào rít: "Heisen là ai?! Tên hỗn đản này nói hắn nhớ nhung nốt ruồi mê người trên cái mông bên trái của ngươi! Lại còn thêm một thằng William nào đó! Nói tháng sau hắn sẽ đến hôn lên cánh môi hoa hồng của ngươi! Còn nữa! Oh! ssssssshit! Cái tên biến thái gọi là Carlisle Constantine này không chỉ một lần biểu đạt nguyện vọng hắn muốn ôm thắt lưng tinh tế của ngươi! Sao hắn không đi chết luôn đi?!”</w:t>
      </w:r>
    </w:p>
    <w:p>
      <w:pPr>
        <w:pStyle w:val="BodyText"/>
      </w:pPr>
      <w:r>
        <w:t xml:space="preserve">"Vậy sao? Thật sự là phiền não.” Vạn nhân mê Bá tước Lê Tư Đặc dương dương tự đắc.</w:t>
      </w:r>
    </w:p>
    <w:p>
      <w:pPr>
        <w:pStyle w:val="BodyText"/>
      </w:pPr>
      <w:r>
        <w:t xml:space="preserve">"Ngươi lập tức theo ta về cửa địa ngục!" Freddy không thể nhịn được nữa.</w:t>
      </w:r>
    </w:p>
    <w:p>
      <w:pPr>
        <w:pStyle w:val="BodyText"/>
      </w:pPr>
      <w:r>
        <w:t xml:space="preserve">Lê Tư Đặc vừa nhìn kính tường vi vừa ngây ngất, hoàn toàn không nhìn đến Freddy đang gào thét.</w:t>
      </w:r>
    </w:p>
    <w:p>
      <w:pPr>
        <w:pStyle w:val="BodyText"/>
      </w:pPr>
      <w:r>
        <w:t xml:space="preserve">"Bá tước, Thân vương tìm ngài." Quản gia ngoài cửa truyền lời.</w:t>
      </w:r>
    </w:p>
    <w:p>
      <w:pPr>
        <w:pStyle w:val="BodyText"/>
      </w:pPr>
      <w:r>
        <w:t xml:space="preserve">“Đến ngay!” Lê Tư Đặc từ trên giường đứng lên, khoác ga giường chuẩn bị đi tắm rửa.</w:t>
      </w:r>
    </w:p>
    <w:p>
      <w:pPr>
        <w:pStyle w:val="BodyText"/>
      </w:pPr>
      <w:r>
        <w:t xml:space="preserve">“Trời ơi là trời! Trên mông ngươi là cái thứ gì!” Freddy trừng to mắt, "Vì cái gì tối hôm qua ta không phát hiện?!"</w:t>
      </w:r>
    </w:p>
    <w:p>
      <w:pPr>
        <w:pStyle w:val="BodyText"/>
      </w:pPr>
      <w:r>
        <w:t xml:space="preserve">“Ngươi cái đồ biến thái cặn bã cuồng tình dục một chút phong tình cũng không có lúc nào cũng tối đen một mảnh thì làm làm xong liền ngủ đương nhiên là không phát hiện! Cút!" Lê Tư Đặc hung hăng liếc hắn, tư thái ưu nhã vứt bỏ ga giường, đứng trước gương nghiêng người thưởng thức cặp mông săn chắc rất vểnh của mình.</w:t>
      </w:r>
    </w:p>
    <w:p>
      <w:pPr>
        <w:pStyle w:val="BodyText"/>
      </w:pPr>
      <w:r>
        <w:t xml:space="preserve">"Ngươi tại sao phải vẽ con gà rừng lên mông!” Freddy tức giận.</w:t>
      </w:r>
    </w:p>
    <w:p>
      <w:pPr>
        <w:pStyle w:val="BodyText"/>
      </w:pPr>
      <w:r>
        <w:t xml:space="preserve">“Ngu ngốc chết tiệt không có tế bào nghệ thuật! Đây là Phượng Hoàng!" Lê Tư Đặc tức thiếu chút là vẹo lưng, “Đây là lễ vật Ben tặng cho ta! Hắn làm tình so với ngươi ôn nhu hơn một ngàn... Ah! shit! Ngươi muốn làm gì! Đừng có ném ta lên giường! Lăn!"</w:t>
      </w:r>
    </w:p>
    <w:p>
      <w:pPr>
        <w:pStyle w:val="BodyText"/>
      </w:pPr>
      <w:r>
        <w:t xml:space="preserve">Tây Mặc ngồi trong phòng khách đợi Lê Tư Đặc mém chút là ngủ mất, cuối cùng thật sự chịu không nổi, vứt bỏ chén rượu sang phòng ngủ bá tước.</w:t>
      </w:r>
    </w:p>
    <w:p>
      <w:pPr>
        <w:pStyle w:val="BodyText"/>
      </w:pPr>
      <w:r>
        <w:t xml:space="preserve">"Ưm... Cưng ơi… Chậm một chút... Ưm... Chậm một chút a... Ưm... A... Ưm... Ngươi cái tên ngu ngốc chết tiệt ta bảo ngươi chậm một chút có nghe không hả ngươi rốt cục có biết cái gì gọi là phong tình không ôn nhu một chút sẽ chết sao tìm ngươi còn không bằng tìm tiến sĩ thiết kế một cái máy làm tình ít nhất còn có thể điều tiết tốc độ... Sao đột nhiên lại chậm như vậy ngươi đến cùng có đầu óc hay là không có phải tất cả ác ma đến từ cửa địa ngục đều ngu giống ngươi không ốc sên trên đỉnh Mont Blanc so với ngươi còn nhanh hơn... A!!"</w:t>
      </w:r>
    </w:p>
    <w:p>
      <w:pPr>
        <w:pStyle w:val="BodyText"/>
      </w:pPr>
      <w:r>
        <w:t xml:space="preserve">*Mont Blanc (tiếng Pháp nghĩa là Núi trắng): Là một ngọn núi ở dãy Alps, đỉnh núi ở cao độ 4.810 m, đây là núi cao nhất ở Alps và Tây Âu. Gọi núi trắng vì nó quanh năm phủ tuyết.</w:t>
      </w:r>
    </w:p>
    <w:p>
      <w:pPr>
        <w:pStyle w:val="BodyText"/>
      </w:pPr>
      <w:r>
        <w:t xml:space="preserve">Tây Mặc sắc mặt xanh mét đứng cả một hồi ở cửa phòng ngủ, rồi xoay người bình tĩnh rời khỏi.</w:t>
      </w:r>
    </w:p>
    <w:p>
      <w:pPr>
        <w:pStyle w:val="BodyText"/>
      </w:pPr>
      <w:r>
        <w:t xml:space="preserve">Trong nhà máy ngầm, Cổ Đặc Lan Tây tiến sĩ đang chuyên tâm tiến hành sắp xếp DNA, bên cạnh đặt chỉnh tề một loạt lồng sắt nhỏ, trong mỗi cái đều có một tiểu động vật đang ngồi xổm.</w:t>
      </w:r>
    </w:p>
    <w:p>
      <w:pPr>
        <w:pStyle w:val="BodyText"/>
      </w:pPr>
      <w:r>
        <w:t xml:space="preserve">"Đây là sủng vật ngươi mới nghiên cứu chế tạo?” Tây Mặc vừa vào cửa đã đá một cái lồng sắt, dọa chú mèo vàng nhỏ bên trong đến trợn tròn mắt.</w:t>
      </w:r>
    </w:p>
    <w:p>
      <w:pPr>
        <w:pStyle w:val="BodyText"/>
      </w:pPr>
      <w:r>
        <w:t xml:space="preserve">“Thân vương muốn mang vài đứa về không? Mấy tiểu gia hỏa lần này đều là tóc vàng mắt xanh, rất đáng yêu." Cổ Đặc Lan Tây tháo xuống bao tay, đưa cho hắn một ly nước.</w:t>
      </w:r>
    </w:p>
    <w:p>
      <w:pPr>
        <w:pStyle w:val="BodyText"/>
      </w:pPr>
      <w:r>
        <w:t xml:space="preserve">"Tóc vàng mắt xanh, giống như Freddy sao?” Tây Mặc bật cười.</w:t>
      </w:r>
    </w:p>
    <w:p>
      <w:pPr>
        <w:pStyle w:val="BodyText"/>
      </w:pPr>
      <w:r>
        <w:t xml:space="preserve">Cổ Đặc Lan Tây co rút cơ mặt, nghĩ thầm sủng vật khẩu vị nặng như vậy, ai mua chứ… Có điều nói không chừng bá tước Lê Tư Đặc sẽ cảm thấy hứng thú.</w:t>
      </w:r>
    </w:p>
    <w:p>
      <w:pPr>
        <w:pStyle w:val="BodyText"/>
      </w:pPr>
      <w:r>
        <w:t xml:space="preserve">“Thứ chúng ta nghiên cứu thế nào rồi?" Tây Mặc ngồi trên ghế hỏi y.</w:t>
      </w:r>
    </w:p>
    <w:p>
      <w:pPr>
        <w:pStyle w:val="BodyText"/>
      </w:pPr>
      <w:r>
        <w:t xml:space="preserve">“Sắp thành công rồi, bất quá tôi cần chìa khóa cửa địa ngục, đi lấy vài thứ." Cổ Đặc Lan Tây mở ra một quyển sách lịch sử thật dày chỉ cho Tây Mặc.</w:t>
      </w:r>
    </w:p>
    <w:p>
      <w:pPr>
        <w:pStyle w:val="BodyText"/>
      </w:pPr>
      <w:r>
        <w:t xml:space="preserve">"Ngươi muốn hắc mã não?" Tây Mặc nhíu mày, "Để làm gì?”</w:t>
      </w:r>
    </w:p>
    <w:p>
      <w:pPr>
        <w:pStyle w:val="BodyText"/>
      </w:pPr>
      <w:r>
        <w:t xml:space="preserve">"Tốt nhất là hắc mã não chỉ có ở cửa địa ngục.” Cổ Đặc Lan Tây khép sách lại, “Tôi cần dựa vào lực lượng hắc mã não để thức tỉnh sức mạnh của Vương đang ngủ say.”</w:t>
      </w:r>
    </w:p>
    <w:p>
      <w:pPr>
        <w:pStyle w:val="BodyText"/>
      </w:pPr>
      <w:r>
        <w:t xml:space="preserve">“Cứ để Lê Tư Đặc đi.” Tây Mặc đứng lên đi ra ngoài, "Hắn bị Freddy thượng miễn phí nhiều lần như vậy, cũng nên bảo hắn đòi chút thù lao.”</w:t>
      </w:r>
    </w:p>
    <w:p>
      <w:pPr>
        <w:pStyle w:val="BodyText"/>
      </w:pPr>
      <w:r>
        <w:t xml:space="preserve">"Thân vương." Cổ Đặc Lan Tây gọi lại Tây Mặc, " sủng vật lần trước vứt bỏ kia, chúng ta có cần tìm về tiêu hủy không? Trên người nó có gene của Vương Huyết tộc, tôi sợ xảy ra ngoài ý muốn."</w:t>
      </w:r>
    </w:p>
    <w:p>
      <w:pPr>
        <w:pStyle w:val="BodyText"/>
      </w:pPr>
      <w:r>
        <w:t xml:space="preserve">“Quên đi.” Tây Mặc lắc đầu, " Một vật phẩm thí nghiệm thất bại mà thôi, huống hồ người bảo hộ nó kia là ám linh, ta không nắm chắc có thể đánh thắng."</w:t>
      </w:r>
    </w:p>
    <w:p>
      <w:pPr>
        <w:pStyle w:val="BodyText"/>
      </w:pPr>
      <w:r>
        <w:t xml:space="preserve">“Vậy mà ngài còn muốn về xã hội Nhân loại?” Cổ Đặc Lan Tây hỏi.</w:t>
      </w:r>
    </w:p>
    <w:p>
      <w:pPr>
        <w:pStyle w:val="BodyText"/>
      </w:pPr>
      <w:r>
        <w:t xml:space="preserve">"Đương nhiên phải về." Tây Mặc cười cười, "Chỗ đó có đồ ta muốn."</w:t>
      </w:r>
    </w:p>
    <w:p>
      <w:pPr>
        <w:pStyle w:val="BodyText"/>
      </w:pPr>
      <w:r>
        <w:t xml:space="preserve">Ra khỏi thành bảo, Tây Mặc đi chưa được hai bước đã thấy Freddy đang vẻ mặt ảo não ngồi trong hoa viên.</w:t>
      </w:r>
    </w:p>
    <w:p>
      <w:pPr>
        <w:pStyle w:val="BodyText"/>
      </w:pPr>
      <w:r>
        <w:t xml:space="preserve">"Thân vương." Freddy thờ ơ chào hỏi.</w:t>
      </w:r>
    </w:p>
    <w:p>
      <w:pPr>
        <w:pStyle w:val="BodyText"/>
      </w:pPr>
      <w:r>
        <w:t xml:space="preserve">"Bị Lê Tư Đặc đuổi ra ngoài?" Tây Mặc trong lòng biết rõ.</w:t>
      </w:r>
    </w:p>
    <w:p>
      <w:pPr>
        <w:pStyle w:val="BodyText"/>
      </w:pPr>
      <w:r>
        <w:t xml:space="preserve">"Em ấy vì cái gì gắt gỏng như vậy.” Freddy ngửa mặt lên trời thở dài, “Còn nói ta không có phong tình.”</w:t>
      </w:r>
    </w:p>
    <w:p>
      <w:pPr>
        <w:pStyle w:val="BodyText"/>
      </w:pPr>
      <w:r>
        <w:t xml:space="preserve">“Phong tình?” Tây Mặc đưa cho hắn một cái bình nhỏ, "Cách điều chế của Đế Quốc cổ xưa Byzantium*, nghe nói chỉ cần một giọt, có thể làm cho không người nào có thể tự kềm chế."</w:t>
      </w:r>
    </w:p>
    <w:p>
      <w:pPr>
        <w:pStyle w:val="BodyText"/>
      </w:pPr>
      <w:r>
        <w:t xml:space="preserve">*Byzantium: là một thành phố Hy Lạp cổ đại, được thành lập bởi thực dân Hy Lạp từ Megara vào năm 667 trước Công nguyên và được đặt tên theo vua của họ. Qua nhiều thời đại, Tên của thành phố đã chính thức thay đổi thành Istanbul vào năm 1930 sau khi thành lập Thổ Nhĩ Kỳ hiện đại.</w:t>
      </w:r>
    </w:p>
    <w:p>
      <w:pPr>
        <w:pStyle w:val="BodyText"/>
      </w:pPr>
      <w:r>
        <w:t xml:space="preserve">“Thật?” Freddy hai mắt tỏa ánh sáng, vơ lấy cái chai bỏ chạy vào thành bảo.</w:t>
      </w:r>
    </w:p>
    <w:p>
      <w:pPr>
        <w:pStyle w:val="BodyText"/>
      </w:pPr>
      <w:r>
        <w:t xml:space="preserve">Tây Mặc cười đến tà ác, trước khi đi không quên mang theo một bó hồng tươi thật to, trên đường còn đi mua donuts (QT là điềm điềm quyển) mà Lâm Cảnh thích nhất.</w:t>
      </w:r>
    </w:p>
    <w:p>
      <w:pPr>
        <w:pStyle w:val="BodyText"/>
      </w:pPr>
      <w:r>
        <w:t xml:space="preserve">“Tiểu Cảnh.” Vào cửa nhà trọ, Tây Mặc liếc mắt liền thấy Lâm Cảnh đang ôm đầu gối ngồi ở trên ghế sa lon, "Sao vậy, không khỏe?”</w:t>
      </w:r>
    </w:p>
    <w:p>
      <w:pPr>
        <w:pStyle w:val="BodyText"/>
      </w:pPr>
      <w:r>
        <w:t xml:space="preserve">"Không có, bị cảm thôi.” Lâm Cảnh hoàn hồn, sắc mặt so với giấy còn trắng hơn.</w:t>
      </w:r>
    </w:p>
    <w:p>
      <w:pPr>
        <w:pStyle w:val="BodyText"/>
      </w:pPr>
      <w:r>
        <w:t xml:space="preserve">“Anh mang em vào nghỉ ngơi.” Tây Mặc ôm ngang cậu, cẩn thận đặt lên giường trong phòng ngủ, "Uống thuốc chưa?"</w:t>
      </w:r>
    </w:p>
    <w:p>
      <w:pPr>
        <w:pStyle w:val="BodyText"/>
      </w:pPr>
      <w:r>
        <w:t xml:space="preserve">“Rồi.” Lâm Cảnh gật đầu, né tránh ánh mắt hắn, "Tôi mệt."</w:t>
      </w:r>
    </w:p>
    <w:p>
      <w:pPr>
        <w:pStyle w:val="BodyText"/>
      </w:pPr>
      <w:r>
        <w:t xml:space="preserve">"Ngủ đi, anh đi làm cơm." Tây Mặc giúp cậu đắp kín chăn, “Cún con đâu rồi? Ôm nó đến chơi với em.”</w:t>
      </w:r>
    </w:p>
    <w:p>
      <w:pPr>
        <w:pStyle w:val="BodyText"/>
      </w:pPr>
      <w:r>
        <w:t xml:space="preserve">“Ở tiệm thú cưng, tôi quên đi đón rồi." Lâm Cảnh hỗn loạn, cũng không phải giả bộ bệnh, hình như thật sự có chút cảm lạnh.</w:t>
      </w:r>
    </w:p>
    <w:p>
      <w:pPr>
        <w:pStyle w:val="BodyText"/>
      </w:pPr>
      <w:r>
        <w:t xml:space="preserve">"Nghỉ ngơi cho tốt." Tây Mặc ôn nhu lạc hạ một nụ hôn trên trán cậu, trên môi truyền đến nhiệt độ nóng hổi, Tây Mặc khẽ nhíu mày, ra ngoài rót ly nước ấm, nhỏ vào một giọt máu của mình.</w:t>
      </w:r>
    </w:p>
    <w:p>
      <w:pPr>
        <w:pStyle w:val="BodyText"/>
      </w:pPr>
      <w:r>
        <w:t xml:space="preserve">“Uống ít nước đi.” Tây Mặc đỡ cậu ngồi dậy, “Em đang sốt đó.”</w:t>
      </w:r>
    </w:p>
    <w:p>
      <w:pPr>
        <w:pStyle w:val="BodyText"/>
      </w:pPr>
      <w:r>
        <w:t xml:space="preserve">Lâm Cảnh nhắm mắt lại, không dám nhìn cũng không muốn nhìn ánh mắt của hắn, chỉ vịn lấy tay hắn, đem ly nước uống sạch.</w:t>
      </w:r>
    </w:p>
    <w:p>
      <w:pPr>
        <w:pStyle w:val="BodyText"/>
      </w:pPr>
      <w:r>
        <w:t xml:space="preserve">Tây Mặc cười lắc đầu, đỡ cậu nằm xuống lần nữa, mình thì đi tiệm thú cưng đón chó tử thần.</w:t>
      </w:r>
    </w:p>
    <w:p>
      <w:pPr>
        <w:pStyle w:val="BodyText"/>
      </w:pPr>
      <w:r>
        <w:t xml:space="preserve">Tỉnh lại đã là đêm khuya, Lâm Cảnh đẩy ra chăn mền trên người ngồi dậy, cảm thấy thoải mái không ít.</w:t>
      </w:r>
    </w:p>
    <w:p>
      <w:pPr>
        <w:pStyle w:val="BodyText"/>
      </w:pPr>
      <w:r>
        <w:t xml:space="preserve">“Gâu gâu gâu.” Cún con từ trong giỏ bông chạy đến, nhảy lên giường cọ vào ngực Lâm Cảnh, túm lông đen lộn xộn trên đầu dựng thẳng, oai phong vô cùng.</w:t>
      </w:r>
    </w:p>
    <w:p>
      <w:pPr>
        <w:pStyle w:val="BodyText"/>
      </w:pPr>
      <w:r>
        <w:t xml:space="preserve">Lâm Cảnh ôm tiểu cẩu, thấy mũi cay cay.</w:t>
      </w:r>
    </w:p>
    <w:p>
      <w:pPr>
        <w:pStyle w:val="BodyText"/>
      </w:pPr>
      <w:r>
        <w:t xml:space="preserve">“Gâu.” Cún con nhìn ra Lâm Cảnh tâm tình không tốt, vì vậy nhu thuận lắc đầu vẫy đuôi chọc cho cậu vui vẻ.</w:t>
      </w:r>
    </w:p>
    <w:p>
      <w:pPr>
        <w:pStyle w:val="BodyText"/>
      </w:pPr>
      <w:r>
        <w:t xml:space="preserve">"Tiểu Cảnh." Tây Mặc nghe được động tĩnh đẩy cửa tiến vào, "Tỉnh rồi?"</w:t>
      </w:r>
    </w:p>
    <w:p>
      <w:pPr>
        <w:pStyle w:val="BodyText"/>
      </w:pPr>
      <w:r>
        <w:t xml:space="preserve">Lâm Cảnh gật gật đầu, không nói gì cũng không nhìn hắn.</w:t>
      </w:r>
    </w:p>
    <w:p>
      <w:pPr>
        <w:pStyle w:val="BodyText"/>
      </w:pPr>
      <w:r>
        <w:t xml:space="preserve">“Giận anh sao?” Tây Mặc ngồi bên giường hỏi cậu.</w:t>
      </w:r>
    </w:p>
    <w:p>
      <w:pPr>
        <w:pStyle w:val="BodyText"/>
      </w:pPr>
      <w:r>
        <w:t xml:space="preserve">Lâm Cảnh toàn thân run lên, ngẩng đầu cùng hắn đối mặt.</w:t>
      </w:r>
    </w:p>
    <w:p>
      <w:pPr>
        <w:pStyle w:val="BodyText"/>
      </w:pPr>
      <w:r>
        <w:t xml:space="preserve">“Giận anh trộm hôn em?” Ánh mắt Tây Mặc ôn nhu như mật đường tan chảy.</w:t>
      </w:r>
    </w:p>
    <w:p>
      <w:pPr>
        <w:pStyle w:val="BodyText"/>
      </w:pPr>
      <w:r>
        <w:t xml:space="preserve">"Không có." Lâm Cảnh nhẹ nhàng thở ra, còn tưởng rằng hắn nhìn ra cái gì.</w:t>
      </w:r>
    </w:p>
    <w:p>
      <w:pPr>
        <w:pStyle w:val="BodyText"/>
      </w:pPr>
      <w:r>
        <w:t xml:space="preserve">"Gâu gâu." Tiểu cẩu cọ mở áo ngủ Lâm Cảnh, vươn lưỡi ra liếm cái bụng cậu.</w:t>
      </w:r>
    </w:p>
    <w:p>
      <w:pPr>
        <w:pStyle w:val="BodyText"/>
      </w:pPr>
      <w:r>
        <w:t xml:space="preserve">“Em biết không, hôm nay ở tiệm thú cưng nó rượt một con chó Alaska chạy khắp sân.” Tây Mặc buồn cười vuốt vuốt chó nhỏ.</w:t>
      </w:r>
    </w:p>
    <w:p>
      <w:pPr>
        <w:pStyle w:val="BodyText"/>
      </w:pPr>
      <w:r>
        <w:t xml:space="preserve">"Lợi hại như vậy?" Lâm Cảnh đem tiểu cẩu ôm vào ngực.</w:t>
      </w:r>
    </w:p>
    <w:p>
      <w:pPr>
        <w:pStyle w:val="BodyText"/>
      </w:pPr>
      <w:r>
        <w:t xml:space="preserve">Cún con mặt mũi tràn đầy khinh thường, thế thì có là gì, ta là chó tử thần thuần chủng nhất!</w:t>
      </w:r>
    </w:p>
    <w:p>
      <w:pPr>
        <w:pStyle w:val="BodyText"/>
      </w:pPr>
      <w:r>
        <w:t xml:space="preserve">"Đi thôi, đi ăn chút gì.” Tây Mặc giúp Lâm Cảnh mặc quần áo tử tế, "Ăn xong ngủ tiếp."</w:t>
      </w:r>
    </w:p>
    <w:p>
      <w:pPr>
        <w:pStyle w:val="BodyText"/>
      </w:pPr>
      <w:r>
        <w:t xml:space="preserve">Lâm Cảnh "Ừm" một tiếng, ngẩng đầu hướng hắn cười cười.</w:t>
      </w:r>
    </w:p>
    <w:p>
      <w:pPr>
        <w:pStyle w:val="Compact"/>
      </w:pPr>
      <w:r>
        <w:t xml:space="preserve">Bất kể thế nào, trước tiên nên rõ ràng hắn muốn gì. Diễn kịch mà thôi, ai chả biết?</w:t>
      </w:r>
      <w:r>
        <w:br w:type="textWrapping"/>
      </w:r>
      <w:r>
        <w:br w:type="textWrapping"/>
      </w:r>
    </w:p>
    <w:p>
      <w:pPr>
        <w:pStyle w:val="Heading2"/>
      </w:pPr>
      <w:bookmarkStart w:id="33" w:name="bộ-1---huyết-tộc-dụ-hoặc---chương-11-tiểu-động-vật-phát-tình"/>
      <w:bookmarkEnd w:id="33"/>
      <w:r>
        <w:t xml:space="preserve">11. Bộ 1] - Huyết Tộc Dụ Hoặc - Chương 11: Tiểu Động Vật Phát Tình</w:t>
      </w:r>
    </w:p>
    <w:p>
      <w:pPr>
        <w:pStyle w:val="Compact"/>
      </w:pPr>
      <w:r>
        <w:br w:type="textWrapping"/>
      </w:r>
      <w:r>
        <w:br w:type="textWrapping"/>
      </w:r>
      <w:r>
        <w:t xml:space="preserve">Hàn Dật Phong vốn định từ miệng Đường Đường tìm hiểu vài chuyện liên quan đến Tây Mặc, kết quả hỏi một hồi mới phát hiện, tiểu gia hỏa ngoại trừ biết đối với thân vương phải tuyệt đối phục tùng, còn lại căn bản là hoàn toàn không biết gì cả.</w:t>
      </w:r>
    </w:p>
    <w:p>
      <w:pPr>
        <w:pStyle w:val="BodyText"/>
      </w:pPr>
      <w:r>
        <w:t xml:space="preserve">Hàn Dật Phong ngược lại không để tâm, dù sao tiểu gia hỏa vốn ở Huyết tộc không bao lâu, mình cũng không ôm bao nhiêu hi vọng. Nhưng Đường Đường lại bởi vì vậy mà rất phiền muộn, mình sao lại ngốc như vậy, cái gì cũng không giúp được chủ nhân.</w:t>
      </w:r>
    </w:p>
    <w:p>
      <w:pPr>
        <w:pStyle w:val="BodyText"/>
      </w:pPr>
      <w:r>
        <w:t xml:space="preserve">Buổi tối lúc ngủ, Đường Đường đã sớm bò lên giường nhỏ, rụt đầu vào chăn, tự mình giận dỗi với mình.</w:t>
      </w:r>
    </w:p>
    <w:p>
      <w:pPr>
        <w:pStyle w:val="BodyText"/>
      </w:pPr>
      <w:r>
        <w:t xml:space="preserve">"Làm sao vậy?" Hàn Dật Phong cách lớp chăn vỗ vỗ cậu, “Thò đầu ra đây.”</w:t>
      </w:r>
    </w:p>
    <w:p>
      <w:pPr>
        <w:pStyle w:val="BodyText"/>
      </w:pPr>
      <w:r>
        <w:t xml:space="preserve">Đường Đường do dự một chút, đem chăn kéo xuống, lộ ra một đôi mắt đen lúng liếng.</w:t>
      </w:r>
    </w:p>
    <w:p>
      <w:pPr>
        <w:pStyle w:val="BodyText"/>
      </w:pPr>
      <w:r>
        <w:t xml:space="preserve">"Không thoải mái?" Hàn Dật Phong sờ trán cậu.</w:t>
      </w:r>
    </w:p>
    <w:p>
      <w:pPr>
        <w:pStyle w:val="BodyText"/>
      </w:pPr>
      <w:r>
        <w:t xml:space="preserve">"Không có." Đường Đường tránh thoát tay Hàn Dật Phong.</w:t>
      </w:r>
    </w:p>
    <w:p>
      <w:pPr>
        <w:pStyle w:val="BodyText"/>
      </w:pPr>
      <w:r>
        <w:t xml:space="preserve">“Vậy là không vui?” Hàn Dật Phong hỏi.</w:t>
      </w:r>
    </w:p>
    <w:p>
      <w:pPr>
        <w:pStyle w:val="BodyText"/>
      </w:pPr>
      <w:r>
        <w:t xml:space="preserve">“Ưm…” Đường Đường gật đầu, "Tôi ngốc.”</w:t>
      </w:r>
    </w:p>
    <w:p>
      <w:pPr>
        <w:pStyle w:val="BodyText"/>
      </w:pPr>
      <w:r>
        <w:t xml:space="preserve">“Sao lại nghĩ mình ngốc.” Dật Phong dở khóc dở cười, tiểu gia hỏa này là tái phát theo chu kỳ a.</w:t>
      </w:r>
    </w:p>
    <w:p>
      <w:pPr>
        <w:pStyle w:val="BodyText"/>
      </w:pPr>
      <w:r>
        <w:t xml:space="preserve">“Chính là ngốc, cái gì cũng không biết." Đường Đường rất chán ghét mình.</w:t>
      </w:r>
    </w:p>
    <w:p>
      <w:pPr>
        <w:pStyle w:val="BodyText"/>
      </w:pPr>
      <w:r>
        <w:t xml:space="preserve">“Cậu ở nhà sẽ dọn dẹp nhà, biết làm cơm, ở công ty sẽ giúp tôi thu xếp văn bản tài liệu, còn chỉnh sửa tư liệu trên máy tính, sao lại ngốc được?” Hàn Dật Phong kiên nhẫn khuyên giải.</w:t>
      </w:r>
    </w:p>
    <w:p>
      <w:pPr>
        <w:pStyle w:val="BodyText"/>
      </w:pPr>
      <w:r>
        <w:t xml:space="preserve">"Cho nên mới ngốc, chỉ biết làm những thứ này!" Đường Đường dù có ngốc đi nữa, cũng biết những chuyện này ai cũng làm được.</w:t>
      </w:r>
    </w:p>
    <w:p>
      <w:pPr>
        <w:pStyle w:val="BodyText"/>
      </w:pPr>
      <w:r>
        <w:t xml:space="preserve">“Làm những việc đó thì là ngốc sao?” Hàn Dật Phong chỉnh chỉnh mớ tóc rối bời trên trán cậu, “Chuyện gì cậu cũng làm rất khá, tất cả mọi người đều thích cậu có đúng không nào?”</w:t>
      </w:r>
    </w:p>
    <w:p>
      <w:pPr>
        <w:pStyle w:val="BodyText"/>
      </w:pPr>
      <w:r>
        <w:t xml:space="preserve">"Ưm..., tất cả mọi người thích tôi, chủ nhân cũng thích tôi?" Đường Đường giấu miệng vào chăn hỏi.</w:t>
      </w:r>
    </w:p>
    <w:p>
      <w:pPr>
        <w:pStyle w:val="BodyText"/>
      </w:pPr>
      <w:r>
        <w:t xml:space="preserve">"... Ừ." Hàn Dật Phong gật đầu, "Chỉ cần cậu không chê bản thân mình ngốc, tôi sẽ thích cậu.”</w:t>
      </w:r>
    </w:p>
    <w:p>
      <w:pPr>
        <w:pStyle w:val="BodyText"/>
      </w:pPr>
      <w:r>
        <w:t xml:space="preserve">"Tôi không ngu ngốc!" Đường Đường vội vã lắc đầu.</w:t>
      </w:r>
    </w:p>
    <w:p>
      <w:pPr>
        <w:pStyle w:val="BodyText"/>
      </w:pPr>
      <w:r>
        <w:t xml:space="preserve">“Vậy là được rồi." Hàn Dật Phong niết niết mũi cậu, “Ngủ ngon."</w:t>
      </w:r>
    </w:p>
    <w:p>
      <w:pPr>
        <w:pStyle w:val="BodyText"/>
      </w:pPr>
      <w:r>
        <w:t xml:space="preserve">"Ngủ ngon." Đường Đường hạnh phúc đến bốc lên bong bóng.</w:t>
      </w:r>
    </w:p>
    <w:p>
      <w:pPr>
        <w:pStyle w:val="BodyText"/>
      </w:pPr>
      <w:r>
        <w:t xml:space="preserve">Một giờ hai giờ... Tận đến ba giờ sáng, Đường Đường vẫn phấn khởi quá độ ngủ không được, sau dứt khoát đứng lên mang dép lê nhỏ, chạy đến cạnh giường lớn nhìn Hàn Dật Phong, nhìn sao cũng thấy đẹp trai!</w:t>
      </w:r>
    </w:p>
    <w:p>
      <w:pPr>
        <w:pStyle w:val="BodyText"/>
      </w:pPr>
      <w:r>
        <w:t xml:space="preserve">Vì vậy duỗi ra ngón trỏ, không thành thật sờ sờ mặt anh, sờ soạng nửa ngày trời rồi, Đường Đường cúi đầu, nhanh chóng hôn một cái trên mặt Hàn Dật Phong, sau đó vội chạy về giường nhỏ, cuộn mình trong chăn ngây ngô cười.</w:t>
      </w:r>
    </w:p>
    <w:p>
      <w:pPr>
        <w:pStyle w:val="BodyText"/>
      </w:pPr>
      <w:r>
        <w:t xml:space="preserve">Hàn Dật Phong sớm đã bị cậu lăn qua lăn lại đến tỉnh dở khóc dở cười, mình thu dưỡng phải một tiểu lưu manh.</w:t>
      </w:r>
    </w:p>
    <w:p>
      <w:pPr>
        <w:pStyle w:val="BodyText"/>
      </w:pPr>
      <w:r>
        <w:t xml:space="preserve">Sáng hôm sau, Đường Đường sáng sớm đã dậy làm bữa sáng, sau đó chạy vào phòng ngủ gọi Hàn Dật Phong rời giường.</w:t>
      </w:r>
    </w:p>
    <w:p>
      <w:pPr>
        <w:pStyle w:val="BodyText"/>
      </w:pPr>
      <w:r>
        <w:t xml:space="preserve">"Hôm nay cuối tuần, dậy sớm như thế làm gì?" Hàn Dật Phong ngáp.</w:t>
      </w:r>
    </w:p>
    <w:p>
      <w:pPr>
        <w:pStyle w:val="BodyText"/>
      </w:pPr>
      <w:r>
        <w:t xml:space="preserve">“Đại sâu lười!” Đường Đường cười khanh khách kéo kéo má anh.</w:t>
      </w:r>
    </w:p>
    <w:p>
      <w:pPr>
        <w:pStyle w:val="BodyText"/>
      </w:pPr>
      <w:r>
        <w:t xml:space="preserve">Hàn Dật Phong xoa xoa đầu cậu, tùy ý cậu đem mặt mình nhéo đến nhéo đi.</w:t>
      </w:r>
    </w:p>
    <w:p>
      <w:pPr>
        <w:pStyle w:val="BodyText"/>
      </w:pPr>
      <w:r>
        <w:t xml:space="preserve">So với bộ dạng như đi trên băng mỏng của cậu lúc mới đến, mình càng ưa thích tiểu gia hỏa hoạt bát càn quấy này hơn.</w:t>
      </w:r>
    </w:p>
    <w:p>
      <w:pPr>
        <w:pStyle w:val="BodyText"/>
      </w:pPr>
      <w:r>
        <w:t xml:space="preserve">"Tối hôm qua ngủ không ngon à? Sao mắt sưng lên rồi." Hàn Dật Phong biết rõ còn cố hỏi trêu chọc cậu.</w:t>
      </w:r>
    </w:p>
    <w:p>
      <w:pPr>
        <w:pStyle w:val="BodyText"/>
      </w:pPr>
      <w:r>
        <w:t xml:space="preserve">“Ừm, ở đây đau.” Đường Đường kéo mép áo ngủ lên chỉ cho Hàn Dật Phong xem.</w:t>
      </w:r>
    </w:p>
    <w:p>
      <w:pPr>
        <w:pStyle w:val="BodyText"/>
      </w:pPr>
      <w:r>
        <w:t xml:space="preserve">Tối qua vốn rất phấn khởi, kết quả chỗ thắt lưng đột nhiên bắt đầu đau, vì vậy càng ngủ không được.</w:t>
      </w:r>
    </w:p>
    <w:p>
      <w:pPr>
        <w:pStyle w:val="BodyText"/>
      </w:pPr>
      <w:r>
        <w:t xml:space="preserve">"Đau?" Hàn Dật Phong nhíu mày, ghé sát vào nhìn kỹ một chút hình xăm rắn bên hông Đường Đường, trong trí nhớ của mình hẳn là màu đen, nhưng bây giờ nhìn, lại cảm thấy màu sắc hình xăm đó bắt đầu có chút đỏ lên.</w:t>
      </w:r>
    </w:p>
    <w:p>
      <w:pPr>
        <w:pStyle w:val="BodyText"/>
      </w:pPr>
      <w:r>
        <w:t xml:space="preserve">"Tối hôm qua đau, nhưng giờ hết rồi.” Đường Đường bị Hàn Dật Phong nhìn có chút ngượng ngùng.</w:t>
      </w:r>
    </w:p>
    <w:p>
      <w:pPr>
        <w:pStyle w:val="BodyText"/>
      </w:pPr>
      <w:r>
        <w:t xml:space="preserve">Hàn Dật Phong cười cười, mang theo cậu đi ăn điểm tâm.</w:t>
      </w:r>
    </w:p>
    <w:p>
      <w:pPr>
        <w:pStyle w:val="BodyText"/>
      </w:pPr>
      <w:r>
        <w:t xml:space="preserve">Ăn xong điểm tâm, Hàn Dật Phong mặc áo khoác vừa định ra ngoài, quay đầu lại lại thấy tiểu gia hỏa mặt mũi tràn đầy mất hứng ngồi trên ghế salon nhìn mình.</w:t>
      </w:r>
    </w:p>
    <w:p>
      <w:pPr>
        <w:pStyle w:val="BodyText"/>
      </w:pPr>
      <w:r>
        <w:t xml:space="preserve">“Lại cho rằng mình ngốc?” Hàn Dật Phong buồn cười ngồi vào trước mặt cậu.</w:t>
      </w:r>
    </w:p>
    <w:p>
      <w:pPr>
        <w:pStyle w:val="BodyText"/>
      </w:pPr>
      <w:r>
        <w:t xml:space="preserve">"Tôi không có ngốc, chủ nhân mới ngốc!” Đường Đường ôm đệm ghế sô pha, quay người không để ý tới Hàn Dật Phong.</w:t>
      </w:r>
    </w:p>
    <w:p>
      <w:pPr>
        <w:pStyle w:val="BodyText"/>
      </w:pPr>
      <w:r>
        <w:t xml:space="preserve">“Tôi ngốc thế nào nào?” Hàn Dật Phong vân vê tóc cậu.</w:t>
      </w:r>
    </w:p>
    <w:p>
      <w:pPr>
        <w:pStyle w:val="BodyText"/>
      </w:pPr>
      <w:r>
        <w:t xml:space="preserve">"Chủ nhân đã nói cuối tuần này mang tôi đi công viên trò chơi.” Đường Đường lầm bầm, "Gạt người!"</w:t>
      </w:r>
    </w:p>
    <w:p>
      <w:pPr>
        <w:pStyle w:val="BodyText"/>
      </w:pPr>
      <w:r>
        <w:t xml:space="preserve">"Ách... Tôi quên mất." Hàn Dật Phong giải thích, "Thực xin lỗi."</w:t>
      </w:r>
    </w:p>
    <w:p>
      <w:pPr>
        <w:pStyle w:val="BodyText"/>
      </w:pPr>
      <w:r>
        <w:t xml:space="preserve">"Không sao." Đường Đường rầu rĩ.</w:t>
      </w:r>
    </w:p>
    <w:p>
      <w:pPr>
        <w:pStyle w:val="BodyText"/>
      </w:pPr>
      <w:r>
        <w:t xml:space="preserve">"Như vầy đi, chúng ta cùng ra ngoài, đến thư viện tra tư liệu, sau đó lại đi Khu vui chơi, có điều thời gian chơi đùa ngắn một chút, được không?" Hàn Dật Phong dỗ dành quả dưa ngốc.</w:t>
      </w:r>
    </w:p>
    <w:p>
      <w:pPr>
        <w:pStyle w:val="BodyText"/>
      </w:pPr>
      <w:r>
        <w:t xml:space="preserve">"Được!" Đường Đường cao hứng, xoạch xoạch chạy vào phòng thay quần áo.</w:t>
      </w:r>
    </w:p>
    <w:p>
      <w:pPr>
        <w:pStyle w:val="BodyText"/>
      </w:pPr>
      <w:r>
        <w:t xml:space="preserve">Thư viện quốc gia rất lớn, Hàn Dật Phong vào cửa liền thẳng đến khu sách báo thiếu nhi ở lầu hai, cho tiểu gia hỏa cầm một đống truyện cổ tích.</w:t>
      </w:r>
    </w:p>
    <w:p>
      <w:pPr>
        <w:pStyle w:val="BodyText"/>
      </w:pPr>
      <w:r>
        <w:t xml:space="preserve">“Cậu ngoan ngoãn ở đây, tôi đi tìm người người bằng hữu, lập tức sẽ trở lại." Hàn Dật Phong dặn dò, "Không cho phép chạy loạn!"</w:t>
      </w:r>
    </w:p>
    <w:p>
      <w:pPr>
        <w:pStyle w:val="BodyText"/>
      </w:pPr>
      <w:r>
        <w:t xml:space="preserve">“Vâng.” Đường Đường ngoan ngoãn gật đầu, từ trong túi quần lấy ra một cây kẹo mềm đào mật đưa cho Hàn Dật Phong.</w:t>
      </w:r>
    </w:p>
    <w:p>
      <w:pPr>
        <w:pStyle w:val="BodyText"/>
      </w:pPr>
      <w:r>
        <w:t xml:space="preserve">"Cái này là Lâm Cảnh hôm qua đưa cho cậu?” Hàn Dật Phong nhận lấy.</w:t>
      </w:r>
    </w:p>
    <w:p>
      <w:pPr>
        <w:pStyle w:val="BodyText"/>
      </w:pPr>
      <w:r>
        <w:t xml:space="preserve">"Ừm, ăn ngon." Đường Đường cười tủm tỉm, "Chủ nhân thích, vậy lần sau tôi lại hỏi anh ấy.”</w:t>
      </w:r>
    </w:p>
    <w:p>
      <w:pPr>
        <w:pStyle w:val="BodyText"/>
      </w:pPr>
      <w:r>
        <w:t xml:space="preserve">“Tiểu ngốc nghếch.” Hàn Dật Phong niết niết cái mũi nhỏ của cậu, xoay người ra cửa.</w:t>
      </w:r>
    </w:p>
    <w:p>
      <w:pPr>
        <w:pStyle w:val="BodyText"/>
      </w:pPr>
      <w:r>
        <w:t xml:space="preserve">Đi thang máy đến tầng cao nhất, Hàn Dật Phong quen thuộc xuyên qua hành lang, dừng lại trước một cánh cửa màu trắng đóng chặt, dùng vân tay mở khóa điện tử.</w:t>
      </w:r>
    </w:p>
    <w:p>
      <w:pPr>
        <w:pStyle w:val="BodyText"/>
      </w:pPr>
      <w:r>
        <w:t xml:space="preserve">"Dật Phong, sao con lại tới đây?" Cánh cửa chống cháy nặng nề bị mở ra, ngồi trong phòng đúng là ba của Lâm Cảnh - Lâm Trung Hàm.</w:t>
      </w:r>
    </w:p>
    <w:p>
      <w:pPr>
        <w:pStyle w:val="BodyText"/>
      </w:pPr>
      <w:r>
        <w:t xml:space="preserve">"Con đến tra chút tư liệu, không nghĩ tới bá phụ đã ở đây.” Hàn Dật Phong cũng có chút ngoài ý muốn.</w:t>
      </w:r>
    </w:p>
    <w:p>
      <w:pPr>
        <w:pStyle w:val="BodyText"/>
      </w:pPr>
      <w:r>
        <w:t xml:space="preserve">“Gần đây con có vẻ rất hứng thú đối với Huyết tộc?” Lâm Trung Hàm để sách trong tay xuống cùng anh trò chuyện.</w:t>
      </w:r>
    </w:p>
    <w:p>
      <w:pPr>
        <w:pStyle w:val="BodyText"/>
      </w:pPr>
      <w:r>
        <w:t xml:space="preserve">“Vâng.” Hàn Dật Phong nghĩ nghĩ, do dự nói, "Nếu như mình có gene của vua Huyết tộc, có thể nhân bản ra một cá thể có lực lượng tương đương không ạ?”</w:t>
      </w:r>
    </w:p>
    <w:p>
      <w:pPr>
        <w:pStyle w:val="BodyText"/>
      </w:pPr>
      <w:r>
        <w:t xml:space="preserve">“Con biết Huyết tộc chi Vương ở đâu?" Lâm Trung Hàm cả kinh.</w:t>
      </w:r>
    </w:p>
    <w:p>
      <w:pPr>
        <w:pStyle w:val="BodyText"/>
      </w:pPr>
      <w:r>
        <w:t xml:space="preserve">“Dạ không, có điều con có thu lưu một sủng vật dùng gene của hắn phục chế ra.” Lâm Trung Hàm đối với Hàn Dật Phong mà nói vừa là thầy vừa là bạn, bởi vậy Hàn Dật Phong cũng không giấu diếm ông.</w:t>
      </w:r>
    </w:p>
    <w:p>
      <w:pPr>
        <w:pStyle w:val="BodyText"/>
      </w:pPr>
      <w:r>
        <w:t xml:space="preserve">“Vậy thì không được." Lâm Trung Hàm lắc đầu, "Lần thứ hai phục chế xác suất thành công cơ bản bằng không, bất quá con có thể đem sủng vật đó giao cho ta cùng tiểu Ngô, thử xem xem có thể thông qua thí nghiệm kích phát năng lượng trong cơ thể cậu ta không, sau đó dùng để chống lại —— "</w:t>
      </w:r>
    </w:p>
    <w:p>
      <w:pPr>
        <w:pStyle w:val="BodyText"/>
      </w:pPr>
      <w:r>
        <w:t xml:space="preserve">"Không được." Không đợi Lâm Trung Hàm nói xong, Hàn Dật Phong đã ngắt lời ông, “Con sẽ không dùng cậu ấy làm thí nghiệm."</w:t>
      </w:r>
    </w:p>
    <w:p>
      <w:pPr>
        <w:pStyle w:val="BodyText"/>
      </w:pPr>
      <w:r>
        <w:t xml:space="preserve">"Ta chỉ là đề nghị, đừng khẩn trương." Lâm Trung Hàm buồn cười nhìn anh, "Không nỡ? Bất quá Huyết tộc sủng vật là rất đẹp, khi nào thì mới để bá phụ nhìn xem?"</w:t>
      </w:r>
    </w:p>
    <w:p>
      <w:pPr>
        <w:pStyle w:val="BodyText"/>
      </w:pPr>
      <w:r>
        <w:t xml:space="preserve">"Ách..." Hàn Dật Phong sờ sờ mũi nhìn trời.</w:t>
      </w:r>
    </w:p>
    <w:p>
      <w:pPr>
        <w:pStyle w:val="BodyText"/>
      </w:pPr>
      <w:r>
        <w:t xml:space="preserve">“Con tới tra lư liệu gì sao?” Lâm Trung Hàm thấy anh có chút xấu hổ, vì vậy chủ động thay đổi chủ đề.</w:t>
      </w:r>
    </w:p>
    <w:p>
      <w:pPr>
        <w:pStyle w:val="BodyText"/>
      </w:pPr>
      <w:r>
        <w:t xml:space="preserve">“À, ấn ký trên người tiểu sủng vật đó gần đây bắt đầu đỏ lên, con đến tra cứu xem vì sao.” Hàn Dật Phong mở ra công cụ tìm kiếm.</w:t>
      </w:r>
    </w:p>
    <w:p>
      <w:pPr>
        <w:pStyle w:val="BodyText"/>
      </w:pPr>
      <w:r>
        <w:t xml:space="preserve">“Con nói đến ấn ký hoa tường vi thuộc về vua Huyết tộc kia?” Lâm Trung Hàm hỏi.</w:t>
      </w:r>
    </w:p>
    <w:p>
      <w:pPr>
        <w:pStyle w:val="BodyText"/>
      </w:pPr>
      <w:r>
        <w:t xml:space="preserve">“Dạ phải.” Hàn Dật Phong gật đầu, " Bá phụ biết?"</w:t>
      </w:r>
    </w:p>
    <w:p>
      <w:pPr>
        <w:pStyle w:val="BodyText"/>
      </w:pPr>
      <w:r>
        <w:t xml:space="preserve">"Biết." Lâm Trung Hàm nhìn như đang cố nén cười.</w:t>
      </w:r>
    </w:p>
    <w:p>
      <w:pPr>
        <w:pStyle w:val="BodyText"/>
      </w:pPr>
      <w:r>
        <w:t xml:space="preserve">“Vì sao?” Hàn Dật Phong nội tâm dâng lên dự cảm không tốt.</w:t>
      </w:r>
    </w:p>
    <w:p>
      <w:pPr>
        <w:pStyle w:val="BodyText"/>
      </w:pPr>
      <w:r>
        <w:t xml:space="preserve">“Ấn ký hoa tường vi phát hồng a.” Lâm Trung Hàm đẩy đẩy kính mắt trên sống mũi, xoay người từ trên kệ phía sau cầm xuống một quyển sách, mở ra đưa cho Hàn Dật Phong.</w:t>
      </w:r>
    </w:p>
    <w:p>
      <w:pPr>
        <w:pStyle w:val="BodyText"/>
      </w:pPr>
      <w:r>
        <w:t xml:space="preserve">Hàn Dật Phong đọc hai ba trang, phiền muộn muốn nhảy lầu.</w:t>
      </w:r>
    </w:p>
    <w:p>
      <w:pPr>
        <w:pStyle w:val="BodyText"/>
      </w:pPr>
      <w:r>
        <w:t xml:space="preserve">Trời hỡi, tiểu tử kia cư nhiên có kỳ động dục?</w:t>
      </w:r>
    </w:p>
    <w:p>
      <w:pPr>
        <w:pStyle w:val="BodyText"/>
      </w:pPr>
      <w:r>
        <w:t xml:space="preserve">“Có biện pháp nào, có thể ngăn cậu ấy…phát tình?” Hàn Dật Phong gian nan hỏi.</w:t>
      </w:r>
    </w:p>
    <w:p>
      <w:pPr>
        <w:pStyle w:val="BodyText"/>
      </w:pPr>
      <w:r>
        <w:t xml:space="preserve">“Bản chất cậu ấy là tiểu động vật, tiểu động vật đều sẽ phát tình, đây là quy luật tự nhiên." Lâm Trung Hàm nhìn qua ẩn ẩn có chút vui sướng khi người gặp họa, cùng với tên Lâm Cảnh nào đó thật sự là... giống hệt a!</w:t>
      </w:r>
    </w:p>
    <w:p>
      <w:pPr>
        <w:pStyle w:val="BodyText"/>
      </w:pPr>
      <w:r>
        <w:t xml:space="preserve">Hàn Dật Phong dở khóc dở cười.</w:t>
      </w:r>
    </w:p>
    <w:p>
      <w:pPr>
        <w:pStyle w:val="BodyText"/>
      </w:pPr>
      <w:r>
        <w:t xml:space="preserve">Về lại phòng đọc cho thiếu nhi, Đường Đường đang chăm chú nghiêm túc xem cổ tích, Hàn Dật Phong ngồi vào bên cạnh mình cũng không biết.</w:t>
      </w:r>
    </w:p>
    <w:p>
      <w:pPr>
        <w:pStyle w:val="BodyText"/>
      </w:pPr>
      <w:r>
        <w:t xml:space="preserve">"Tiểu gia hỏa." Hàn Dật Phong gọi cậu.</w:t>
      </w:r>
    </w:p>
    <w:p>
      <w:pPr>
        <w:pStyle w:val="BodyText"/>
      </w:pPr>
      <w:r>
        <w:t xml:space="preserve">"Á...." Đường Đường bị dọa sợ.</w:t>
      </w:r>
    </w:p>
    <w:p>
      <w:pPr>
        <w:pStyle w:val="BodyText"/>
      </w:pPr>
      <w:r>
        <w:t xml:space="preserve">"Ha ha, đi thôi, đi khu vui chơi." Hàn Dật Phong vỗ vỗ cậu.</w:t>
      </w:r>
    </w:p>
    <w:p>
      <w:pPr>
        <w:pStyle w:val="BodyText"/>
      </w:pPr>
      <w:r>
        <w:t xml:space="preserve">"... Kh..Không muốn đi." Đường Đường nói lắp, "Muốn đọc sách."</w:t>
      </w:r>
    </w:p>
    <w:p>
      <w:pPr>
        <w:pStyle w:val="BodyText"/>
      </w:pPr>
      <w:r>
        <w:t xml:space="preserve">Hàn Dật Phong vốn đối với công viên trò chơi gì đó không có chút hứng thú, vừa nghe cậu không muốn đi còn cảm thấy rất cao hứng, nhưng vừa nhìn đến cuốn truyện tranh Đường Đường đang đọc, vương tử công chúa đang ngọt ngào ôm hôn, vì vậy Hàn Dật Phong có chút hãi hùng khiếp vía, xem mấy thứ này nhiều, kỳ động dục đến sớm thì phải làm sao?</w:t>
      </w:r>
    </w:p>
    <w:p>
      <w:pPr>
        <w:pStyle w:val="BodyText"/>
      </w:pPr>
      <w:r>
        <w:t xml:space="preserve">"Ngoan, chúng ta không đọc cái này nữa, mang cậu đi khu vui chơi ăn kẹo dẻo Gấu con, lại cùng chú hề cưỡi ngựa được không?” Hàn Dật Phong gập sách trong tay cậu lại.</w:t>
      </w:r>
    </w:p>
    <w:p>
      <w:pPr>
        <w:pStyle w:val="BodyText"/>
      </w:pPr>
      <w:r>
        <w:t xml:space="preserve">“Được nha.” Đường Đường thực nghe lời, ừm, có kẹo dẻo Gấu con ăn, cũng không tệ!</w:t>
      </w:r>
    </w:p>
    <w:p>
      <w:pPr>
        <w:pStyle w:val="BodyText"/>
      </w:pPr>
      <w:r>
        <w:t xml:space="preserve">Trong khu vui chơi rất náo nhiệt, Đường Đường nắm tay Hàn Dật Phong đông nhìn tây ngó, hết coi biểu diễn xiếc thú lại cùng chú hề chụp ảnh, cái gì cũng muốn thử một lần.</w:t>
      </w:r>
    </w:p>
    <w:p>
      <w:pPr>
        <w:pStyle w:val="BodyText"/>
      </w:pPr>
      <w:r>
        <w:t xml:space="preserve">Hàn Dật Phong dắt tiểu gia hỏa, chuyên chọn mấy trò hao phí thể lực để chơi, tốt nhất là đem Tiểu đông tây mệt đến gục luôn, về tới nhà sẽ vù vù ngủ, đem kỳ động dục các loại quên hết!</w:t>
      </w:r>
    </w:p>
    <w:p>
      <w:pPr>
        <w:pStyle w:val="BodyText"/>
      </w:pPr>
      <w:r>
        <w:t xml:space="preserve">Ở công viên trò chơi chơi đến tận khi hết chương trình biểu diễn buổi tối, Hàn Dật Phong mới mang theo Đường Đường trở về.</w:t>
      </w:r>
    </w:p>
    <w:p>
      <w:pPr>
        <w:pStyle w:val="BodyText"/>
      </w:pPr>
      <w:r>
        <w:t xml:space="preserve">Dù Hàn Dật Phong xuất thân bộ đội đặc chủng, giằng co một ngày cũng thấy hơi mệt, huống chi là Đường Đường, đã sớm mệt mỏi đến nói cũng không muốn nói.</w:t>
      </w:r>
    </w:p>
    <w:p>
      <w:pPr>
        <w:pStyle w:val="BodyText"/>
      </w:pPr>
      <w:r>
        <w:t xml:space="preserve">"Đường Đường." Hàn Dật Phong vỗ vỗ đầu tiểu gia hỏa, "Chúng ta đi bộ về đi được không?"</w:t>
      </w:r>
    </w:p>
    <w:p>
      <w:pPr>
        <w:pStyle w:val="BodyText"/>
      </w:pPr>
      <w:r>
        <w:t xml:space="preserve">“Đi bộ về?” Đường Đường trừng to mắt, xa như vậy eo ôi!</w:t>
      </w:r>
    </w:p>
    <w:p>
      <w:pPr>
        <w:pStyle w:val="BodyText"/>
      </w:pPr>
      <w:r>
        <w:t xml:space="preserve">“Tiền tôi dùng hết rồi.” Hàn Dật Phong bây giờ làm sao lại có chút gì mệt mỏi, chỉ hận không thể khiến Đường Đường ngủ liên tù tì bảy tám ngày.</w:t>
      </w:r>
    </w:p>
    <w:p>
      <w:pPr>
        <w:pStyle w:val="BodyText"/>
      </w:pPr>
      <w:r>
        <w:t xml:space="preserve">“Tôi có!” Đường Đường vội vàng từ trong túi quần lấy ra một tờ tiền mệnh giá lớn, chết cũng không đi bộ về, mệt chết đi được!</w:t>
      </w:r>
    </w:p>
    <w:p>
      <w:pPr>
        <w:pStyle w:val="BodyText"/>
      </w:pPr>
      <w:r>
        <w:t xml:space="preserve">Hàn Dật Phong dở khóc dở cười, sao lại quên mất chuyện này chứ, tiểu gia hỏa gần đây ở công ty giúp mình làm một ít chuyện đơn giản, mình vừa mới phát lương cho cậu ấy!</w:t>
      </w:r>
    </w:p>
    <w:p>
      <w:pPr>
        <w:pStyle w:val="BodyText"/>
      </w:pPr>
      <w:r>
        <w:t xml:space="preserve">Buổi tối về đến nhà, Đường Đường không giống trước đây ăn xong sữa chua mới ngủ, mà tắm rửa xong là leo lên giường nhỏ, ngay cả ngủ ngon cũng không chúc Hàn Dật Phong, chui vào trong chăn không đến ba phút đã phát ra tiếng ngáy khò khò nho nhỏ.</w:t>
      </w:r>
    </w:p>
    <w:p>
      <w:pPr>
        <w:pStyle w:val="Compact"/>
      </w:pPr>
      <w:r>
        <w:t xml:space="preserve">Hàn Dật Phong đứng bên cạnh giường nhỏ, nhìn Đường Đường ngủ như heo con, trong lòng tự nhủ chiêu này có vẻ không tệ, ngày mai tiếp tục, tốt nhất có thể khiến tiểu tử này ngủ cho qua kỳ động dục luôn!</w:t>
      </w:r>
      <w:r>
        <w:br w:type="textWrapping"/>
      </w:r>
      <w:r>
        <w:br w:type="textWrapping"/>
      </w:r>
    </w:p>
    <w:p>
      <w:pPr>
        <w:pStyle w:val="Heading2"/>
      </w:pPr>
      <w:bookmarkStart w:id="34" w:name="bộ-1---huyết-tộc-dụ-hoặc---chương-12-phát-tình-cũng-lây"/>
      <w:bookmarkEnd w:id="34"/>
      <w:r>
        <w:t xml:space="preserve">12. Bộ 1] - Huyết Tộc Dụ Hoặc - Chương 12: Phát Tình Cũng Lây</w:t>
      </w:r>
    </w:p>
    <w:p>
      <w:pPr>
        <w:pStyle w:val="Compact"/>
      </w:pPr>
      <w:r>
        <w:br w:type="textWrapping"/>
      </w:r>
      <w:r>
        <w:br w:type="textWrapping"/>
      </w:r>
      <w:r>
        <w:t xml:space="preserve">Vì vậy rạng sáng ngày hôm sau, Hàn Dật Phong liền mang theo Đường Đường đến công ty.</w:t>
      </w:r>
    </w:p>
    <w:p>
      <w:pPr>
        <w:pStyle w:val="BodyText"/>
      </w:pPr>
      <w:r>
        <w:t xml:space="preserve">“Hôm nay cậu theo ban vệ sinh.” Hàn Dật Phong kêu người lãnh cho cậu một bộ đồng phục an toàn vệ sinh và một cái chổi lớn, “Đi làm sạch vườn hoa của công ty và hồ nước.”</w:t>
      </w:r>
    </w:p>
    <w:p>
      <w:pPr>
        <w:pStyle w:val="BodyText"/>
      </w:pPr>
      <w:r>
        <w:t xml:space="preserve">“Vâng.” Đường Đường rất nghe lời, kéo lấy cái chổi ra cửa.</w:t>
      </w:r>
    </w:p>
    <w:p>
      <w:pPr>
        <w:pStyle w:val="BodyText"/>
      </w:pPr>
      <w:r>
        <w:t xml:space="preserve">Hoa viên tuy không lớn, nhưng bên trong lại vừa hoa vừa cây, rất khó quét tước, Đường Đường ở bên trong chui tới chui lui, chỉ chốc lát cánh tay đã bị gai trên thân cây cào rách mấy chỗ.</w:t>
      </w:r>
    </w:p>
    <w:p>
      <w:pPr>
        <w:pStyle w:val="BodyText"/>
      </w:pPr>
      <w:r>
        <w:t xml:space="preserve">Đường Đường cau mày rất không vui, a…, mình đúng là ngu! Quét cái sân mà cũng bị thương!</w:t>
      </w:r>
    </w:p>
    <w:p>
      <w:pPr>
        <w:pStyle w:val="BodyText"/>
      </w:pPr>
      <w:r>
        <w:t xml:space="preserve">Buông tay áo xuống, Đường Đường đeo khẩu trang to tiếp tục quét rác, Hàn Dật Phong đứng tại phòng quản lý nhìn xuống, vừa vặn có thể nhìn thấy thân ảnh nhỏ nhắn cần cù chăm chỉ kia.</w:t>
      </w:r>
    </w:p>
    <w:p>
      <w:pPr>
        <w:pStyle w:val="BodyText"/>
      </w:pPr>
      <w:r>
        <w:t xml:space="preserve">Kỳ thật cũng có chút không nỡ, bên ngoài nắng gắt như vậy, nhưng mà vừa nghĩ tới kỳ động dục… Vẫn là không gọi cậu về.</w:t>
      </w:r>
    </w:p>
    <w:p>
      <w:pPr>
        <w:pStyle w:val="BodyText"/>
      </w:pPr>
      <w:r>
        <w:t xml:space="preserve">Quét dọn hoa viên cả ngày, Đường Đường vừa mệt vừa đói, còn bỏ lỡ thời gian ăn cơm căn tin, vì vậy chỉ có thể tự mình chạy đến cửa hàng tiện lợi mua hộp cơm và nước ngọt, ngồi xổm dưới khóm hoa vùi đầu ăn từng miếng lớn, mặt mũi quần áo đều vô cùng bẩn.</w:t>
      </w:r>
    </w:p>
    <w:p>
      <w:pPr>
        <w:pStyle w:val="BodyText"/>
      </w:pPr>
      <w:r>
        <w:t xml:space="preserve">Những người khác trong công ty trông thấy đều chỉ trỏ, Hàn quản lý có phải là có tật xấu không a, cư nhiên đem shota* đáng yêu như thế làm thành dân công mà xài.</w:t>
      </w:r>
    </w:p>
    <w:p>
      <w:pPr>
        <w:pStyle w:val="BodyText"/>
      </w:pPr>
      <w:r>
        <w:t xml:space="preserve">* Từ gốc là: 小正太 (tiểu chính thái), theo tiếng Nhật: Shotaro/Shota: Bé trai. Chỉ những cậu bé/thiếu niên/ những chàng trai trẻ tuổi, ngây thơ.</w:t>
      </w:r>
    </w:p>
    <w:p>
      <w:pPr>
        <w:pStyle w:val="BodyText"/>
      </w:pPr>
      <w:r>
        <w:t xml:space="preserve">Hàn Dật Phong có nỗi khổ nói không nên lời, ngồi trong phòng làm việc thực buồn bực.</w:t>
      </w:r>
    </w:p>
    <w:p>
      <w:pPr>
        <w:pStyle w:val="BodyText"/>
      </w:pPr>
      <w:r>
        <w:t xml:space="preserve">Buổi tối về đến nhà, Đường Đường bơ bơ phờ phờ nằm bẹp lên ghế salon, một chút tinh thần cũng không có.</w:t>
      </w:r>
    </w:p>
    <w:p>
      <w:pPr>
        <w:pStyle w:val="BodyText"/>
      </w:pPr>
      <w:r>
        <w:t xml:space="preserve">"Mệt mỏi?" Hàn Dật Phong xoa xoa đầu cậu.</w:t>
      </w:r>
    </w:p>
    <w:p>
      <w:pPr>
        <w:pStyle w:val="BodyText"/>
      </w:pPr>
      <w:r>
        <w:t xml:space="preserve">“Ừm, buồn ngủ.” Đường Đường ủ rũ.</w:t>
      </w:r>
    </w:p>
    <w:p>
      <w:pPr>
        <w:pStyle w:val="BodyText"/>
      </w:pPr>
      <w:r>
        <w:t xml:space="preserve">“Vậy đi ngủ sớm một chút?" Hàn Dật Phong hỏi.</w:t>
      </w:r>
    </w:p>
    <w:p>
      <w:pPr>
        <w:pStyle w:val="BodyText"/>
      </w:pPr>
      <w:r>
        <w:t xml:space="preserve">“Vâng.” Đường Đường đứng lên muốn đi tắm, kết quả cảm thấy một trận đầu váng mắt hoa, vì vậy vù một tiếng cắm mặt xuống đất.</w:t>
      </w:r>
    </w:p>
    <w:p>
      <w:pPr>
        <w:pStyle w:val="BodyText"/>
      </w:pPr>
      <w:r>
        <w:t xml:space="preserve">"Đường Đường!" Hàn Dật Phong hoảng sợ, ôm cậu chạy xuống phòng khám cư xá.</w:t>
      </w:r>
    </w:p>
    <w:p>
      <w:pPr>
        <w:pStyle w:val="BodyText"/>
      </w:pPr>
      <w:r>
        <w:t xml:space="preserve">Bác sĩ kiểm tra nói là bị cảm nắng nhẹ, nghỉ ngơi một hai ngày là ổn.</w:t>
      </w:r>
    </w:p>
    <w:p>
      <w:pPr>
        <w:pStyle w:val="BodyText"/>
      </w:pPr>
      <w:r>
        <w:t xml:space="preserve">Hàn Dật Phong nhìn tiểu gia hỏa trong ngực thở dài, sao lại có cái loại cảm giác thúc thủ vô sách (bó tay hết cách) thế này.</w:t>
      </w:r>
    </w:p>
    <w:p>
      <w:pPr>
        <w:pStyle w:val="BodyText"/>
      </w:pPr>
      <w:r>
        <w:t xml:space="preserve">Đường Đường cũng thở dài theo, càng cảm thấy mình thực vô dụng, quét rác mà cũng có thể té xỉu, ngốc chết mất thôi!</w:t>
      </w:r>
    </w:p>
    <w:p>
      <w:pPr>
        <w:pStyle w:val="BodyText"/>
      </w:pPr>
      <w:r>
        <w:t xml:space="preserve">Vì được châm cứu, giấc ngủ này của Đường Đường rất sâu, tỉnh lại đã là 10h sáng, Hàn Dật Phong đã sớm đến công ty.</w:t>
      </w:r>
    </w:p>
    <w:p>
      <w:pPr>
        <w:pStyle w:val="BodyText"/>
      </w:pPr>
      <w:r>
        <w:t xml:space="preserve">Đường Đường vội vã dậy mặc quần áo rửa mặt, cầm bánh mì vừa ăn vừa gọi xe đuổi đến công ty, hôm qua cái hồ nước còn chưa có cọ rửa xong nha, mình sao có thể ở nhà ngủ!</w:t>
      </w:r>
    </w:p>
    <w:p>
      <w:pPr>
        <w:pStyle w:val="BodyText"/>
      </w:pPr>
      <w:r>
        <w:t xml:space="preserve">Đến dưới lầu công ty, nhân viên vệ sinh đã bắt đầu thanh lý hồ nước, Đường Đường cũng không lên chào Hàn Dật Phong, tự mình trực tiếp xắn quần nhảy vào nước, cầm khăn lau chà vách hồ.</w:t>
      </w:r>
    </w:p>
    <w:p>
      <w:pPr>
        <w:pStyle w:val="BodyText"/>
      </w:pPr>
      <w:r>
        <w:t xml:space="preserve">Hàn Dật Phong trong phòng làm việc vừa kiểm tra xong một tập hồ sơ thống kê hàng hóa ra vào cảng gần đây, cảm thấy có chút bức bối, đứng trước cửa sổ vừa định hít thở không khí, kết quả lại bị thân ảnh quen thuộc trong hồ nước dọa sợ, tiểu gia hỏa tại sao lại xuất hiện ở chỗ này? Cậu ấy không phải ở nhà ngủ sao?</w:t>
      </w:r>
    </w:p>
    <w:p>
      <w:pPr>
        <w:pStyle w:val="BodyText"/>
      </w:pPr>
      <w:r>
        <w:t xml:space="preserve">Dụi dụi mắt, xác định mình không nhìn lầm rồi, Hàn Dật Phong vọt xuống dưới lầu, đứng bên cạnh bờ hồ gọi cậu, “Đi lên!"</w:t>
      </w:r>
    </w:p>
    <w:p>
      <w:pPr>
        <w:pStyle w:val="BodyText"/>
      </w:pPr>
      <w:r>
        <w:t xml:space="preserve">Đường Đường cười mỉm, từ trong hồ nước bò lên, toàn thân ẩm ướt hơn phân nửa, trong đôi giày ống dùng đi mưa cũng đều là nước.</w:t>
      </w:r>
    </w:p>
    <w:p>
      <w:pPr>
        <w:pStyle w:val="BodyText"/>
      </w:pPr>
      <w:r>
        <w:t xml:space="preserve">“Đổi giày theo tôi lên lầu!" Hàn Dật Phong nổi giận, còn đang bệnh đó!</w:t>
      </w:r>
    </w:p>
    <w:p>
      <w:pPr>
        <w:pStyle w:val="BodyText"/>
      </w:pPr>
      <w:r>
        <w:t xml:space="preserve">"Vâng a." Đường Đường gật đầu, cởi đôi giày ống rất to ra, bàn chân nhỏ phồng rộp lên.</w:t>
      </w:r>
    </w:p>
    <w:p>
      <w:pPr>
        <w:pStyle w:val="BodyText"/>
      </w:pPr>
      <w:r>
        <w:t xml:space="preserve">Sau khi về phòng làm việc của mình, Hàn Dật Phong tìm một bộ quần áo của bản thân, đem tiểu gia hỏa ném vào phòng tắm riêng tắm rửa.</w:t>
      </w:r>
    </w:p>
    <w:p>
      <w:pPr>
        <w:pStyle w:val="BodyText"/>
      </w:pPr>
      <w:r>
        <w:t xml:space="preserve">20 phút sau, Đường Đường mặc cái áo sơmi rộng thật rộng không vừa người, từ trong phòng tắm nóng hầm hập chạy ra.</w:t>
      </w:r>
    </w:p>
    <w:p>
      <w:pPr>
        <w:pStyle w:val="BodyText"/>
      </w:pPr>
      <w:r>
        <w:t xml:space="preserve">"Vì cái gì không mặc quần!" Hàn Dật Phong dở khóc dở cười.</w:t>
      </w:r>
    </w:p>
    <w:p>
      <w:pPr>
        <w:pStyle w:val="BodyText"/>
      </w:pPr>
      <w:r>
        <w:t xml:space="preserve">“Lưng quần rộng quá, mặc tuột.” Đường Đường ngồi ở trước sô pha sau lóc, hai cái chân dài mảnh lắc a lắc, lắc đến Hàn Dật Phong miệng đắng lưỡi khô.</w:t>
      </w:r>
    </w:p>
    <w:p>
      <w:pPr>
        <w:pStyle w:val="BodyText"/>
      </w:pPr>
      <w:r>
        <w:t xml:space="preserve">“Tự mình chơi a." Hàn Dật Phong bình tĩnh không nổi, bắt buộc chính mình dời tầm mắt, ngồi vào trước máy vi tính tiếp tục xử lý công việc.</w:t>
      </w:r>
    </w:p>
    <w:p>
      <w:pPr>
        <w:pStyle w:val="BodyText"/>
      </w:pPr>
      <w:r>
        <w:t xml:space="preserve">“Muốn đọc sách.” Đường Đường chỉ vào kệ sách to của Hàn Dật Phong.</w:t>
      </w:r>
    </w:p>
    <w:p>
      <w:pPr>
        <w:pStyle w:val="BodyText"/>
      </w:pPr>
      <w:r>
        <w:t xml:space="preserve">"Đọc sách?" Hàn Dật Phong nghĩ nghĩ, từ trong tủ lấy ra vài cuốn sách bìa cứng thật dày đưa cho cậu.</w:t>
      </w:r>
    </w:p>
    <w:p>
      <w:pPr>
        <w:pStyle w:val="BodyText"/>
      </w:pPr>
      <w:r>
        <w:t xml:space="preserve">Đường Đường cũng không kén chọn, bất quá nhìn một hồi thì bắt đầu ngáp.</w:t>
      </w:r>
    </w:p>
    <w:p>
      <w:pPr>
        <w:pStyle w:val="BodyText"/>
      </w:pPr>
      <w:r>
        <w:t xml:space="preserve">“Đọc xong có cảm tưởng gì?” Hàn Dật Phong quay đầu hỏi.</w:t>
      </w:r>
    </w:p>
    <w:p>
      <w:pPr>
        <w:pStyle w:val="BodyText"/>
      </w:pPr>
      <w:r>
        <w:t xml:space="preserve">"Xem không hiểu." Đường Đường thành thành thật thật trả lời.</w:t>
      </w:r>
    </w:p>
    <w:p>
      <w:pPr>
        <w:pStyle w:val="BodyText"/>
      </w:pPr>
      <w:r>
        <w:t xml:space="preserve">"Xem không hiểu cũng phải xem, đây đều là sáng tác của các bậc thầy và học giả nhân loại.” Hàn Dật Phong gõ gõ đầu cậu, “Đàn ông phải đọc những loại sách này, đọc xong cậu sẽ biến thành một người thuần túy cao quý, thoát ly khỏi sự tầm thường!”</w:t>
      </w:r>
    </w:p>
    <w:p>
      <w:pPr>
        <w:pStyle w:val="BodyText"/>
      </w:pPr>
      <w:r>
        <w:t xml:space="preserve">Đường Đường cái hiểu cái không gật đầu, ồ, cái gì gọi là Sự tầm thường?</w:t>
      </w:r>
    </w:p>
    <w:p>
      <w:pPr>
        <w:pStyle w:val="BodyText"/>
      </w:pPr>
      <w:r>
        <w:t xml:space="preserve">Chịu đựng sự soi sáng tư tưởng của bậc thầy cả ngày, Đường Đường buồn ngủ đến nỗi ngáp dài, ngồi trong xe lệch đầu ngủ.</w:t>
      </w:r>
    </w:p>
    <w:p>
      <w:pPr>
        <w:pStyle w:val="BodyText"/>
      </w:pPr>
      <w:r>
        <w:t xml:space="preserve">Hàn Dật Phong sốt ruột, này không được a, bây giờ ngủ, buổi tối tinh thần tỉnh táo thì làm sao?</w:t>
      </w:r>
    </w:p>
    <w:p>
      <w:pPr>
        <w:pStyle w:val="BodyText"/>
      </w:pPr>
      <w:r>
        <w:t xml:space="preserve">Vì thế Đường Đường vừa mới ngủ, đột nhiên bị một hồi nhạc rock tàn nhẫn đánh thức.</w:t>
      </w:r>
    </w:p>
    <w:p>
      <w:pPr>
        <w:pStyle w:val="BodyText"/>
      </w:pPr>
      <w:r>
        <w:t xml:space="preserve">"A...." Đường Đường hoảng hồn, mơ mơ màng màng nửa ngày cũng chưa hoàn toàn thanh tỉnh, trì độn nhìn quanh quất khắp nơi.</w:t>
      </w:r>
    </w:p>
    <w:p>
      <w:pPr>
        <w:pStyle w:val="BodyText"/>
      </w:pPr>
      <w:r>
        <w:t xml:space="preserve">Hàn Dật Phong vừa lái xe vừa áy náy, nghĩ thầm tôi không có cố ý a, đừng trách tôi a, muốn trách thì trách kỳ động dục á.</w:t>
      </w:r>
    </w:p>
    <w:p>
      <w:pPr>
        <w:pStyle w:val="BodyText"/>
      </w:pPr>
      <w:r>
        <w:t xml:space="preserve">Buổi tối sau khi trở về, Hàn Dật Phong đem tiểu gia hỏa ném lên máy chạy bộ, bắt cậu rèn luyện thân thể bằng cách chạy bộ nửa giờ, sau đó làm hai mươi lần động tác gập bụng, còn luyện lực cánh tay cả buổi mới buông tha người ta.</w:t>
      </w:r>
    </w:p>
    <w:p>
      <w:pPr>
        <w:pStyle w:val="BodyText"/>
      </w:pPr>
      <w:r>
        <w:t xml:space="preserve">Đường Đường mệt thở hồng hộc, lê chân đi tắm rửa, tắm nửa giờ còn chưa ra.</w:t>
      </w:r>
    </w:p>
    <w:p>
      <w:pPr>
        <w:pStyle w:val="BodyText"/>
      </w:pPr>
      <w:r>
        <w:t xml:space="preserve">"Đường Đường!" Hàn Dật Phong ở ngoài cửa gọi cậu, “Nên đi ngủ thôi.”</w:t>
      </w:r>
    </w:p>
    <w:p>
      <w:pPr>
        <w:pStyle w:val="BodyText"/>
      </w:pPr>
      <w:r>
        <w:t xml:space="preserve">Trong phòng tắm im ắng, một điểm thanh âm cũng không có.</w:t>
      </w:r>
    </w:p>
    <w:p>
      <w:pPr>
        <w:pStyle w:val="BodyText"/>
      </w:pPr>
      <w:r>
        <w:t xml:space="preserve">Hàn Dật Phong hoảng hốt, vội đẩy cửa vào, chỉ thấy Đường Đường đang ngâm trong bồn tắm vù vù ngủ, mới nhẹ nhàng thở ra, vừa định gọi cậu dậy, lại thấy trên cánh tay trắng nõn đều là những vết thương nhỏ, lung tung dán lên mấy cái băng dán cá nhân, đã bị phồng dộp lên không ra bộ dạng gì.</w:t>
      </w:r>
    </w:p>
    <w:p>
      <w:pPr>
        <w:pStyle w:val="BodyText"/>
      </w:pPr>
      <w:r>
        <w:t xml:space="preserve">Là do mấy ngày nay quét dọn vệ sinh bị cào trúng sao? Hàn Dật Phong thở dài, tiểu ngu ngốc!</w:t>
      </w:r>
    </w:p>
    <w:p>
      <w:pPr>
        <w:pStyle w:val="BodyText"/>
      </w:pPr>
      <w:r>
        <w:t xml:space="preserve">Không nỡ lại đánh thức cậu, Hàn Dật Phong trải khăn tắm lên giường, ôm Đường Đường từ bồn tắm ra, đặt lên giường định lau khô cho cậu, ai ngờ càng lau càng cảm thấy huyết khí dâng lên, một hồi sau, Hàn Dật Phong rất vô trách nhiệm đem tiểu gia hỏa vẫn còn ẩm ướt nhét vào trong chăn, bản thân thì chạy tới phòng khách hút thuốc.</w:t>
      </w:r>
    </w:p>
    <w:p>
      <w:pPr>
        <w:pStyle w:val="BodyText"/>
      </w:pPr>
      <w:r>
        <w:t xml:space="preserve">Này làm sao lại là Đường Đường động dục, rõ ràng chính là mình động dục a.</w:t>
      </w:r>
    </w:p>
    <w:p>
      <w:pPr>
        <w:pStyle w:val="BodyText"/>
      </w:pPr>
      <w:r>
        <w:t xml:space="preserve">Hàn Dật Phong buồn bực lấy đệm sô pha đập vào đầu, sống gần ba mươi năm, vậy mà mình lại đối với tên tiểu tử kia nổi lên phản ứng, tự cung* được rồi!</w:t>
      </w:r>
    </w:p>
    <w:p>
      <w:pPr>
        <w:pStyle w:val="BodyText"/>
      </w:pPr>
      <w:r>
        <w:t xml:space="preserve">*Tự cung: Hành động phải làm khi muốn học Quỳ hoa bảo điển đó</w:t>
      </w:r>
    </w:p>
    <w:p>
      <w:pPr>
        <w:pStyle w:val="BodyText"/>
      </w:pPr>
      <w:r>
        <w:t xml:space="preserve">Vì vậy đêm hôm đó, Tiểu Đường Đường đang kỳ động dục ngủ an ổn lại ngọt ngào, lưu lại vị chủ nuôi nào đó trằn trọc trắng đêm khó ngủ.</w:t>
      </w:r>
    </w:p>
    <w:p>
      <w:pPr>
        <w:pStyle w:val="BodyText"/>
      </w:pPr>
      <w:r>
        <w:t xml:space="preserve">Vài ngày sau đó, Hàn Dật Phong vứt bỏ công tác mang theo Đường Đường cùng leo núi bơi lội đánh bao cát, lăn qua lăn lại cậu ấy đồng thời giày vò chính mình.</w:t>
      </w:r>
    </w:p>
    <w:p>
      <w:pPr>
        <w:pStyle w:val="BodyText"/>
      </w:pPr>
      <w:r>
        <w:t xml:space="preserve">Đường Đường vừa mệt vừa buồn bực, chủ nhân gần đây sao lại khác thường như vậy!</w:t>
      </w:r>
    </w:p>
    <w:p>
      <w:pPr>
        <w:pStyle w:val="BodyText"/>
      </w:pPr>
      <w:r>
        <w:t xml:space="preserve">Sau vài ngày mệt mỏi, Đường Đường rốt cục phản kháng một lần, ôm chăn chết sống không chịu rời giường.</w:t>
      </w:r>
    </w:p>
    <w:p>
      <w:pPr>
        <w:pStyle w:val="BodyText"/>
      </w:pPr>
      <w:r>
        <w:t xml:space="preserve">"Ngoan, hôm nay đi chơi bắn bia!" Hàn Dật Phong đứng bên giường dụ dỗ.</w:t>
      </w:r>
    </w:p>
    <w:p>
      <w:pPr>
        <w:pStyle w:val="BodyText"/>
      </w:pPr>
      <w:r>
        <w:t xml:space="preserve">"Không đi." Đường Đường liều mạng chui vào chăn, "Hôm qua mới tập tạ tay đó! Cánh tay rất nhức!”</w:t>
      </w:r>
    </w:p>
    <w:p>
      <w:pPr>
        <w:pStyle w:val="BodyText"/>
      </w:pPr>
      <w:r>
        <w:t xml:space="preserve">"... Vậy chúng ta đi chạy bộ." Hàn Dật Phong túm cổ chân cậu lôi kéo.</w:t>
      </w:r>
    </w:p>
    <w:p>
      <w:pPr>
        <w:pStyle w:val="BodyText"/>
      </w:pPr>
      <w:r>
        <w:t xml:space="preserve">"Á! Đau!" Đường Đường nước mắt lưng tròng nhìn Hàn Dật Phong, "Chân cũng đau, mệt, không muốn đi."</w:t>
      </w:r>
    </w:p>
    <w:p>
      <w:pPr>
        <w:pStyle w:val="BodyText"/>
      </w:pPr>
      <w:r>
        <w:t xml:space="preserve">Hàn Dật Phong thở dài, tự mình một mình chạy tới bắn bia tiêu hao thể lực, chỉ cầu buổi tối có thể ngủ ngon giấc.</w:t>
      </w:r>
    </w:p>
    <w:p>
      <w:pPr>
        <w:pStyle w:val="BodyText"/>
      </w:pPr>
      <w:r>
        <w:t xml:space="preserve">Trong sân tập bắn phơi nắng hơn nửa ngày, lại vọt đi tắm nước lạnh, Hàn Dật Phong rốt cục thành công đem mình lăn qua lăn lại đến bệnh.</w:t>
      </w:r>
    </w:p>
    <w:p>
      <w:pPr>
        <w:pStyle w:val="BodyText"/>
      </w:pPr>
      <w:r>
        <w:t xml:space="preserve">Gặp quỷ rồi, thể chất biến dị của mình vậy mà cũng cảm mạo được. Hàn Dật Phong trong lòng chửi mẹ nó, hữu khí vô lực nhìn Đường Đường bận rộn đến bận rộn đi.</w:t>
      </w:r>
    </w:p>
    <w:p>
      <w:pPr>
        <w:pStyle w:val="BodyText"/>
      </w:pPr>
      <w:r>
        <w:t xml:space="preserve">"Uống thuốc!" Đường Đường đỡ anh dậy.</w:t>
      </w:r>
    </w:p>
    <w:p>
      <w:pPr>
        <w:pStyle w:val="BodyText"/>
      </w:pPr>
      <w:r>
        <w:t xml:space="preserve">“Vừa mới uống rồi.” Hàn Dật Phong ngậm nhiệt kế kháng nghị.</w:t>
      </w:r>
    </w:p>
    <w:p>
      <w:pPr>
        <w:pStyle w:val="BodyText"/>
      </w:pPr>
      <w:r>
        <w:t xml:space="preserve">“Trên bao bì có ghi, bốn tiếng đồng hồ một lần!" Đường Đường hung hăng trừng mắt: “Uống!”</w:t>
      </w:r>
    </w:p>
    <w:p>
      <w:pPr>
        <w:pStyle w:val="BodyText"/>
      </w:pPr>
      <w:r>
        <w:t xml:space="preserve">Hàn Dật Phong thở dài, tiểu gia hỏa muốn tạo phản.</w:t>
      </w:r>
    </w:p>
    <w:p>
      <w:pPr>
        <w:pStyle w:val="BodyText"/>
      </w:pPr>
      <w:r>
        <w:t xml:space="preserve">Đường Đường nhìn anh uống thuốc xong, lại giúp anh đắp kín chăn, mình thì vào bếp nấu canh gà, vừa nấu vừa nghĩ, xem đi, may là mình không có đi, nếu không hai người đều đổ bệnh cho coi!</w:t>
      </w:r>
    </w:p>
    <w:p>
      <w:pPr>
        <w:pStyle w:val="BodyText"/>
      </w:pPr>
      <w:r>
        <w:t xml:space="preserve">Buổi tối sau khi cơm nước xong, Hàn Dật Phong mơ mơ màng màng mới vừa ngủ không bao lâu, đột nhiên bị lay tỉnh.</w:t>
      </w:r>
    </w:p>
    <w:p>
      <w:pPr>
        <w:pStyle w:val="BodyText"/>
      </w:pPr>
      <w:r>
        <w:t xml:space="preserve">"Làm sao vậy?" Hàn Dật Phong chống người ngồi dậy.</w:t>
      </w:r>
    </w:p>
    <w:p>
      <w:pPr>
        <w:pStyle w:val="BodyText"/>
      </w:pPr>
      <w:r>
        <w:t xml:space="preserve">"Bốn tiếng rồi, uống thuốc!" Đường Đường đem ly nước đưa anh.</w:t>
      </w:r>
    </w:p>
    <w:p>
      <w:pPr>
        <w:pStyle w:val="BodyText"/>
      </w:pPr>
      <w:r>
        <w:t xml:space="preserve">"Kỳ thật không cần làm theo quá chuẩn như vậy.” Hàn Dật Phong vô lực, "Mỗi ngày uống ba lần là tốt rồi."</w:t>
      </w:r>
    </w:p>
    <w:p>
      <w:pPr>
        <w:pStyle w:val="BodyText"/>
      </w:pPr>
      <w:r>
        <w:t xml:space="preserve">"Không được!" Đường Đường rất kiên quyết, "Nửa đêm ba giờ còn có một lần, tôi đã cài đồng hồ báo thức rồi!”</w:t>
      </w:r>
    </w:p>
    <w:p>
      <w:pPr>
        <w:pStyle w:val="BodyText"/>
      </w:pPr>
      <w:r>
        <w:t xml:space="preserve">Hàn Dật Phong vừa bực mình vừa buồn cười, vươn tay vò vò cái đầu nhỏ của cậu, “Không cần, cậu hảo hảo đi ngủ đi, tôi tự cài báo thức, tự mình dậy uống thuốc.”</w:t>
      </w:r>
    </w:p>
    <w:p>
      <w:pPr>
        <w:pStyle w:val="BodyText"/>
      </w:pPr>
      <w:r>
        <w:t xml:space="preserve">“Không được!" Đường Đường lắc đầu, "Tôi phải giám sát anh!"</w:t>
      </w:r>
    </w:p>
    <w:p>
      <w:pPr>
        <w:pStyle w:val="BodyText"/>
      </w:pPr>
      <w:r>
        <w:t xml:space="preserve">"Giám sát tôi?" Hàn Dật Phong dở khóc dở cười.</w:t>
      </w:r>
    </w:p>
    <w:p>
      <w:pPr>
        <w:pStyle w:val="BodyText"/>
      </w:pPr>
      <w:r>
        <w:t xml:space="preserve">Đường Đường đem Hàn Dật Phong ấn lại trong chăn, thề sống chết bảo vệ quyền hạn chiếu cố người bệnh của mình.</w:t>
      </w:r>
    </w:p>
    <w:p>
      <w:pPr>
        <w:pStyle w:val="BodyText"/>
      </w:pPr>
      <w:r>
        <w:t xml:space="preserve">Cho uống thuốc xong, Đường Đường chạy về đi ngủ, Hàn Dật Phong một bên lại một chút buồn ngủ cũng không có, nghiêng người nhìn đống chăn phồng lên trên giường nhỏ, không tự chủ được cười ra tiếng.</w:t>
      </w:r>
    </w:p>
    <w:p>
      <w:pPr>
        <w:pStyle w:val="BodyText"/>
      </w:pPr>
      <w:r>
        <w:t xml:space="preserve">Thật là một tiểu gia hỏa ngốc nghếch, bất quá, ngốc đến mức thật đáng yêu.</w:t>
      </w:r>
    </w:p>
    <w:p>
      <w:pPr>
        <w:pStyle w:val="BodyText"/>
      </w:pPr>
      <w:r>
        <w:t xml:space="preserve">Hàn Dật Phong bệnh nhanh, khỏi cũng nhanh, ngày hôm sau đã khôi phục tinh thần.</w:t>
      </w:r>
    </w:p>
    <w:p>
      <w:pPr>
        <w:pStyle w:val="BodyText"/>
      </w:pPr>
      <w:r>
        <w:t xml:space="preserve">"Đường Đường!" Hàn Dật Phong ở phòng khách gọi.</w:t>
      </w:r>
    </w:p>
    <w:p>
      <w:pPr>
        <w:pStyle w:val="BodyText"/>
      </w:pPr>
      <w:r>
        <w:t xml:space="preserve">"Dạ?" Đường Đường từ trong phòng bếp chạy ra.</w:t>
      </w:r>
    </w:p>
    <w:p>
      <w:pPr>
        <w:pStyle w:val="BodyText"/>
      </w:pPr>
      <w:r>
        <w:t xml:space="preserve">“Hình xăm trên lưng còn đau hay không?" Hàn Dật Phong hỏi cậu.</w:t>
      </w:r>
    </w:p>
    <w:p>
      <w:pPr>
        <w:pStyle w:val="BodyText"/>
      </w:pPr>
      <w:r>
        <w:t xml:space="preserve">"Đau.” Đường Đường gật đầu, cuộn áo lên cho Hàn Dật Phong xem, "Gần đây càng ngày càng đau."</w:t>
      </w:r>
    </w:p>
    <w:p>
      <w:pPr>
        <w:pStyle w:val="BodyText"/>
      </w:pPr>
      <w:r>
        <w:t xml:space="preserve">Hàn Dật Phong nhìn sát lại, hình xăm trên người tiểu gia hỏa có xu thế càng ngày càng hồng.</w:t>
      </w:r>
    </w:p>
    <w:p>
      <w:pPr>
        <w:pStyle w:val="BodyText"/>
      </w:pPr>
      <w:r>
        <w:t xml:space="preserve">Fuck! Cái kỳ động dục quái gở này vì cái gì kéo dài như vậy!</w:t>
      </w:r>
    </w:p>
    <w:p>
      <w:pPr>
        <w:pStyle w:val="BodyText"/>
      </w:pPr>
      <w:r>
        <w:t xml:space="preserve">"Không sao đâu, không phải đặc biệt đau, có thể chịu được.” Đường Đường thấy Hàn Dật Phong vẻ mặt phiền muộn, vội giải thích.</w:t>
      </w:r>
    </w:p>
    <w:p>
      <w:pPr>
        <w:pStyle w:val="BodyText"/>
      </w:pPr>
      <w:r>
        <w:t xml:space="preserve">“Vậy cậu gần đây có…cảm giác kỳ quái gì không?" Hàn Dật Phong hỏi</w:t>
      </w:r>
    </w:p>
    <w:p>
      <w:pPr>
        <w:pStyle w:val="BodyText"/>
      </w:pPr>
      <w:r>
        <w:t xml:space="preserve">"Không có." Đường Đường lắc đầu.</w:t>
      </w:r>
    </w:p>
    <w:p>
      <w:pPr>
        <w:pStyle w:val="BodyText"/>
      </w:pPr>
      <w:r>
        <w:t xml:space="preserve">"Thật không có? Ví dụ như, buổi tối ngủ không được, sau đó muốn làm một vài chuyện kỳ quái?" Hàn Dật Phong vẫn là không yên lòng.</w:t>
      </w:r>
    </w:p>
    <w:p>
      <w:pPr>
        <w:pStyle w:val="BodyText"/>
      </w:pPr>
      <w:r>
        <w:t xml:space="preserve">Đường Đường vẫn lắc đầu, gần đây mệt mỏi muốn chết, đứng còn ngủ được, ở đâu ra tinh lực suy nghĩ chuyện kỳ quái! Có điều lại nói, cái gì là chuyện kỳ quái? Mình mơ thấy cùng chủ nhân cái kia... Có lẽ không tính a?</w:t>
      </w:r>
    </w:p>
    <w:p>
      <w:pPr>
        <w:pStyle w:val="BodyText"/>
      </w:pPr>
      <w:r>
        <w:t xml:space="preserve">Có chút mất mặt, vẫn là đừng nên nói!</w:t>
      </w:r>
    </w:p>
    <w:p>
      <w:pPr>
        <w:pStyle w:val="BodyText"/>
      </w:pPr>
      <w:r>
        <w:t xml:space="preserve">"Không có là tốt rồi." Hàn Dật Phong nhẹ nhàng thở ra.</w:t>
      </w:r>
    </w:p>
    <w:p>
      <w:pPr>
        <w:pStyle w:val="Compact"/>
      </w:pPr>
      <w:r>
        <w:t xml:space="preserve">Tiểu gia hỏa này với mấy chuyện như kỳ động dục này nọ, hình như không quá mẫn cảm a, nhất định là mình trước đó suy nghĩ quá nhiều!</w:t>
      </w:r>
      <w:r>
        <w:br w:type="textWrapping"/>
      </w:r>
      <w:r>
        <w:br w:type="textWrapping"/>
      </w:r>
    </w:p>
    <w:p>
      <w:pPr>
        <w:pStyle w:val="Heading2"/>
      </w:pPr>
      <w:bookmarkStart w:id="35" w:name="bộ-1---huyết-tộc-dụ-hoặc---chương-13-cún-quá-tham-ăn-không-tốt"/>
      <w:bookmarkEnd w:id="35"/>
      <w:r>
        <w:t xml:space="preserve">13. Bộ 1] - Huyết Tộc Dụ Hoặc - Chương 13: Cún Quá Tham Ăn, Không Tốt</w:t>
      </w:r>
    </w:p>
    <w:p>
      <w:pPr>
        <w:pStyle w:val="Compact"/>
      </w:pPr>
      <w:r>
        <w:br w:type="textWrapping"/>
      </w:r>
      <w:r>
        <w:br w:type="textWrapping"/>
      </w:r>
      <w:r>
        <w:t xml:space="preserve">Sau khi xác định Đường Đường đối với kỳ động dục phản ứng không quá kịch liệt, Hàn Dật Phong rốt cục không kéo cậu tiêu hao thể lực nữa, sinh hoạt hai người cũng trở lại quỹ tích bình thường.</w:t>
      </w:r>
    </w:p>
    <w:p>
      <w:pPr>
        <w:pStyle w:val="BodyText"/>
      </w:pPr>
      <w:r>
        <w:t xml:space="preserve">Nhưng Đường Đường gần đây lại càng ngày càng nôn nóng, thường xuyên mất ngủ, thật vất vả ngủ được, lại hay mơ những giấc mơ khó hiểu.</w:t>
      </w:r>
    </w:p>
    <w:p>
      <w:pPr>
        <w:pStyle w:val="BodyText"/>
      </w:pPr>
      <w:r>
        <w:t xml:space="preserve">Vì vậy tiểu gia hỏa cũng rất phiền muộn, không biết nên làm thế nào mới tốt.</w:t>
      </w:r>
    </w:p>
    <w:p>
      <w:pPr>
        <w:pStyle w:val="BodyText"/>
      </w:pPr>
      <w:r>
        <w:t xml:space="preserve">Rốt cục có một ngày, Đường Đường nửa đêm bừng tỉnh, chỉ cảm thấy hình xăm trên lưng càng lúc càng đau.</w:t>
      </w:r>
    </w:p>
    <w:p>
      <w:pPr>
        <w:pStyle w:val="BodyText"/>
      </w:pPr>
      <w:r>
        <w:t xml:space="preserve">Lặng lẽ đứng lên chạy vào phòng tắm, xốc lên quần áo mới phát hiện hình xăm nguyên bản màu đen đã triệt để biến thành màu đỏ.</w:t>
      </w:r>
    </w:p>
    <w:p>
      <w:pPr>
        <w:pStyle w:val="BodyText"/>
      </w:pPr>
      <w:r>
        <w:t xml:space="preserve">Thân thể chậm rãi nóng lên, phát nhiệt, một cỗ cảm giác trống rỗng mà nóng lòng kỳ dị lan tràn, Đường Đường ngồi xổm trên mặt đất, vô thức nức nở thành tiếng, một cảm giác không rõ chạy khắp thân thể, khó chịu muốn chết, nhưng lại không biết nên làm cái gì bây giờ, chỉ có thể bất lực buộc chặc hai chân, cố gắng muốn khắc chế loại xúc động này.</w:t>
      </w:r>
    </w:p>
    <w:p>
      <w:pPr>
        <w:pStyle w:val="BodyText"/>
      </w:pPr>
      <w:r>
        <w:t xml:space="preserve">"Đường Đường." Bên tai đột nhiên truyền đến một thanh âm quen thuộc, Đường Đường ngẩng đầu, vừa vặn đối diện đôi mắt của Hàn Dật Phong.</w:t>
      </w:r>
    </w:p>
    <w:p>
      <w:pPr>
        <w:pStyle w:val="BodyText"/>
      </w:pPr>
      <w:r>
        <w:t xml:space="preserve">"Chủ nhân." Đường Đường theo bản năng lao vào lòng Hàn Dật Phong, như một tiểu động vật bị thương mà run nhè nhẹ.</w:t>
      </w:r>
    </w:p>
    <w:p>
      <w:pPr>
        <w:pStyle w:val="BodyText"/>
      </w:pPr>
      <w:r>
        <w:t xml:space="preserve">Hàn Dật Phong do dự vươn tay ôm lấy cậu, biết rõ nên đẩy ra, nhưng vẫn không nỡ lòng, mình vừa rồi bị đánh thức, đi đến cửa phòng tắm thì thấy tiểu gia hỏa đang đáng thương cuộn mình trên sàn nhà, đôi má bị dục cầu nhuộm đến ửng đỏ, lại chỉ biết cắn môi nhỏ giọng nức nở.</w:t>
      </w:r>
    </w:p>
    <w:p>
      <w:pPr>
        <w:pStyle w:val="BodyText"/>
      </w:pPr>
      <w:r>
        <w:t xml:space="preserve">“Không chịu nổi?” Hàn Dật Phong nhỏ giọng hỏi.</w:t>
      </w:r>
    </w:p>
    <w:p>
      <w:pPr>
        <w:pStyle w:val="BodyText"/>
      </w:pPr>
      <w:r>
        <w:t xml:space="preserve">Đường Đường lắc đầu, khó chịu đến sắp khóc.</w:t>
      </w:r>
    </w:p>
    <w:p>
      <w:pPr>
        <w:pStyle w:val="BodyText"/>
      </w:pPr>
      <w:r>
        <w:t xml:space="preserve">Trong ý niệm của tiểu sủng vật, tác dụng duy nhất của bản thân mình là thỏa mãn dục vọng của chủ nhân, cho đến bây giờ chưa từng biết làm sao giảm bớt loại tình huống kỳ quái lúc này của mình.</w:t>
      </w:r>
    </w:p>
    <w:p>
      <w:pPr>
        <w:pStyle w:val="BodyText"/>
      </w:pPr>
      <w:r>
        <w:t xml:space="preserve">“Ngoan, đừng khóc.” Hàn Dật Phong ôm cậu đến trên giường lớn, nhẹ nhàng kéo ra thân thể co cuộn thành một đoàn của cậu.</w:t>
      </w:r>
    </w:p>
    <w:p>
      <w:pPr>
        <w:pStyle w:val="BodyText"/>
      </w:pPr>
      <w:r>
        <w:t xml:space="preserve">Do dự một chút, vẫn là cúi đầu hôn lên cánh môi cậu.</w:t>
      </w:r>
    </w:p>
    <w:p>
      <w:pPr>
        <w:pStyle w:val="BodyText"/>
      </w:pPr>
      <w:r>
        <w:t xml:space="preserve">Đường Đường trừng to mắt, có chút không xác định chuyện gì đang xảy ra.</w:t>
      </w:r>
    </w:p>
    <w:p>
      <w:pPr>
        <w:pStyle w:val="BodyText"/>
      </w:pPr>
      <w:r>
        <w:t xml:space="preserve">Tiểu gia hỏa bờ môi ngọt ngào mềm mại, Hàn Dật Phong như bị mê hoặc, không tự chủ được càng hôn càng sâu.</w:t>
      </w:r>
    </w:p>
    <w:p>
      <w:pPr>
        <w:pStyle w:val="BodyText"/>
      </w:pPr>
      <w:r>
        <w:t xml:space="preserve">Đèn bàn nơi đầu giường lan tỏa ánh sáng nhạt nhòa ái muội, Hàn Dật Phong ôm Đường Đường trong lồng ngực, vươn tay giúp cậu giảm bớt dục vọng khó nhịn.</w:t>
      </w:r>
    </w:p>
    <w:p>
      <w:pPr>
        <w:pStyle w:val="BodyText"/>
      </w:pPr>
      <w:r>
        <w:t xml:space="preserve">Nói không rõ rốt cuộc là cảm giác khó chịu hay vui thích, khiến cho Đường Đường vô thức tràn ra tiếng rên rỉ, thân thể trắng nõn nhiễm thượng sắc hồng, đôi mắt đen láy trong suốt cũng trở nên mờ mịt hơi nước, như một tiểu yêu tinh dụ hoặc.</w:t>
      </w:r>
    </w:p>
    <w:p>
      <w:pPr>
        <w:pStyle w:val="BodyText"/>
      </w:pPr>
      <w:r>
        <w:t xml:space="preserve">Theo một lần ma sát thật mạnh, Đường Đường rốt cục run rẩy phóng thích, xong lập tức mềm yếu tựa vào ngực Hàn Dật Phong, đại não trống rỗng.</w:t>
      </w:r>
    </w:p>
    <w:p>
      <w:pPr>
        <w:pStyle w:val="BodyText"/>
      </w:pPr>
      <w:r>
        <w:t xml:space="preserve">“Còn khó chịu không?” Hàn Dật Phong giúp cậu lau thứ trên thân, ôn nhu hỏi.</w:t>
      </w:r>
    </w:p>
    <w:p>
      <w:pPr>
        <w:pStyle w:val="BodyText"/>
      </w:pPr>
      <w:r>
        <w:t xml:space="preserve">Đường Đường lắc đầu, khuôn mặt nhỏ nhắn đỏ bừng.</w:t>
      </w:r>
    </w:p>
    <w:p>
      <w:pPr>
        <w:pStyle w:val="BodyText"/>
      </w:pPr>
      <w:r>
        <w:t xml:space="preserve">"Vậy nghỉ ngơi đi." Hàn Dật Phong giúp cậu đắp chăn.</w:t>
      </w:r>
    </w:p>
    <w:p>
      <w:pPr>
        <w:pStyle w:val="BodyText"/>
      </w:pPr>
      <w:r>
        <w:t xml:space="preserve">"Chủ nhân thì sao?” Đường Đường nhỏ giọng hỏi.</w:t>
      </w:r>
    </w:p>
    <w:p>
      <w:pPr>
        <w:pStyle w:val="BodyText"/>
      </w:pPr>
      <w:r>
        <w:t xml:space="preserve">“Tôi vào nhà vệ sinh.” Hàn Dật Phong vỗ vỗ đầu cậu, rồi vào phòng tắm tắm nước lạnh.</w:t>
      </w:r>
    </w:p>
    <w:p>
      <w:pPr>
        <w:pStyle w:val="BodyText"/>
      </w:pPr>
      <w:r>
        <w:t xml:space="preserve">Giúp cậu ấy là vì cái kỳ động dục chết tiệt kia, nhưng còn hôn thì sao? Đây rõ ràng là hành vi chỉ giữa những người đang yêu mới có, vì sao bản thân lại có thể tham luyến thứ xúc cảm mềm mại lại ngọt ngào kia, còn cảm thấy chưa đủ, thậm chí muốn càng nhiều...</w:t>
      </w:r>
    </w:p>
    <w:p>
      <w:pPr>
        <w:pStyle w:val="BodyText"/>
      </w:pPr>
      <w:r>
        <w:t xml:space="preserve">Đáp án chỉ có một.</w:t>
      </w:r>
    </w:p>
    <w:p>
      <w:pPr>
        <w:pStyle w:val="BodyText"/>
      </w:pPr>
      <w:r>
        <w:t xml:space="preserve">Trong phòng tắm giằng co nửa giờ, Hàn Dật Phong rốt cục bình ổn được cỗ khô nóng kia của mình, sấy tóc rồi về phòng ngủ.</w:t>
      </w:r>
    </w:p>
    <w:p>
      <w:pPr>
        <w:pStyle w:val="BodyText"/>
      </w:pPr>
      <w:r>
        <w:t xml:space="preserve">"Chủ nhân." Đường Đường đang ôm đầu gối ngồi trên giường lớn.</w:t>
      </w:r>
    </w:p>
    <w:p>
      <w:pPr>
        <w:pStyle w:val="BodyText"/>
      </w:pPr>
      <w:r>
        <w:t xml:space="preserve">“Sao còn chưa nghỉ ngơi?" Hàn Dật Phong ngồi vào bên cạnh cậu.</w:t>
      </w:r>
    </w:p>
    <w:p>
      <w:pPr>
        <w:pStyle w:val="BodyText"/>
      </w:pPr>
      <w:r>
        <w:t xml:space="preserve">“Muốn ngủ trên giường lớn.” Đường Đường thật cẩn thận mở miệng, nghĩ nghĩ, lại bổ sung một câu, "Chỉ một buổi tối!"</w:t>
      </w:r>
    </w:p>
    <w:p>
      <w:pPr>
        <w:pStyle w:val="BodyText"/>
      </w:pPr>
      <w:r>
        <w:t xml:space="preserve">"Ừ, ngủ đi." Hàn Dật Phong xoa xoa đầu cậu, vươn tay tắt đèn bàn.</w:t>
      </w:r>
    </w:p>
    <w:p>
      <w:pPr>
        <w:pStyle w:val="BodyText"/>
      </w:pPr>
      <w:r>
        <w:t xml:space="preserve">Ánh trăng chiếu vào cửa sổ, hai người ai cũng không ngủ được.</w:t>
      </w:r>
    </w:p>
    <w:p>
      <w:pPr>
        <w:pStyle w:val="BodyText"/>
      </w:pPr>
      <w:r>
        <w:t xml:space="preserve">Qua một lúc, Hàn Dật Phong cảm giác trong ngực mình có một cái đầu xù nhỏ đang dụi vào.</w:t>
      </w:r>
    </w:p>
    <w:p>
      <w:pPr>
        <w:pStyle w:val="BodyText"/>
      </w:pPr>
      <w:r>
        <w:t xml:space="preserve">"Làm sao vậy?" Hàn Dật Phong vỗ vỗ cậu.</w:t>
      </w:r>
    </w:p>
    <w:p>
      <w:pPr>
        <w:pStyle w:val="BodyText"/>
      </w:pPr>
      <w:r>
        <w:t xml:space="preserve">"Chủ nhân vừa rồi hôn tôi." Đường Đường nhỏ giọng nói.</w:t>
      </w:r>
    </w:p>
    <w:p>
      <w:pPr>
        <w:pStyle w:val="BodyText"/>
      </w:pPr>
      <w:r>
        <w:t xml:space="preserve">"..." Hàn Dật Phong không nói chuyện.</w:t>
      </w:r>
    </w:p>
    <w:p>
      <w:pPr>
        <w:pStyle w:val="BodyText"/>
      </w:pPr>
      <w:r>
        <w:t xml:space="preserve">"Chủ nhân có thể hôn người khác không?" Đường Đường lại hỏi.</w:t>
      </w:r>
    </w:p>
    <w:p>
      <w:pPr>
        <w:pStyle w:val="BodyText"/>
      </w:pPr>
      <w:r>
        <w:t xml:space="preserve">"Sẽ không!" Hàn Dật Phong không hề nghĩ ngợi liền thốt ra.</w:t>
      </w:r>
    </w:p>
    <w:p>
      <w:pPr>
        <w:pStyle w:val="BodyText"/>
      </w:pPr>
      <w:r>
        <w:t xml:space="preserve">"Thật?" Đường Đường nghe vậy ngẩng mạnh đầu, trong mắt đầy vẻ vui sướng.</w:t>
      </w:r>
    </w:p>
    <w:p>
      <w:pPr>
        <w:pStyle w:val="BodyText"/>
      </w:pPr>
      <w:r>
        <w:t xml:space="preserve">"Thật." Hàn Dật Phong xoa xoa đầu tiểu gia hỏa.</w:t>
      </w:r>
    </w:p>
    <w:p>
      <w:pPr>
        <w:pStyle w:val="BodyText"/>
      </w:pPr>
      <w:r>
        <w:t xml:space="preserve">“Tôi cũng thế." Đường Đường ôm cổ anh, “Tôi cũng chỉ để cho một mình chủ nhân hôn!”</w:t>
      </w:r>
    </w:p>
    <w:p>
      <w:pPr>
        <w:pStyle w:val="BodyText"/>
      </w:pPr>
      <w:r>
        <w:t xml:space="preserve">Hai người nằm trên giường đối mặt, khoảng cách rất gần rất gần, gần đến mức trong mắt chỉ có thể chứa hình ảnh nhau.</w:t>
      </w:r>
    </w:p>
    <w:p>
      <w:pPr>
        <w:pStyle w:val="BodyText"/>
      </w:pPr>
      <w:r>
        <w:t xml:space="preserve">Thật lâu, Đường Đường nhắm mắt lại, lông mi thật dài dưới ánh trăng run rẩy.</w:t>
      </w:r>
    </w:p>
    <w:p>
      <w:pPr>
        <w:pStyle w:val="BodyText"/>
      </w:pPr>
      <w:r>
        <w:t xml:space="preserve">Hàn Dật Phong đem cậu kéo vào lòng, cúi đầu hôn thật sâu, ôn nhu thương tiếc, lại tràn đầy thâm tình.</w:t>
      </w:r>
    </w:p>
    <w:p>
      <w:pPr>
        <w:pStyle w:val="BodyText"/>
      </w:pPr>
      <w:r>
        <w:t xml:space="preserve">Sáng ngày hôm sau, Đường Đường vừa mở to mắt, đã bị hôn đến thiên hôn địa ám.</w:t>
      </w:r>
    </w:p>
    <w:p>
      <w:pPr>
        <w:pStyle w:val="BodyText"/>
      </w:pPr>
      <w:r>
        <w:t xml:space="preserve">“Buổi sáng tốt lành.” Lo lắng nếu tiếp tục nữa tiểu gia hỏa sẽ ngất luôn, Hàn Dật Phong chỉ đành lưu luyến buông cậu ra.</w:t>
      </w:r>
    </w:p>
    <w:p>
      <w:pPr>
        <w:pStyle w:val="BodyText"/>
      </w:pPr>
      <w:r>
        <w:t xml:space="preserve">"Ngô...." Đường Đường chớp chớp mắt, hạnh phúc sắp ngất.</w:t>
      </w:r>
    </w:p>
    <w:p>
      <w:pPr>
        <w:pStyle w:val="BodyText"/>
      </w:pPr>
      <w:r>
        <w:t xml:space="preserve">Trước khi gặp Đường Đường, Hàn Dật Phong chưa từng nghĩ đến mình vậy mà cũng sẽ có quan hệ tình cảm, nhưng một khi đã gặp, lại chỉ hận không thể một ngày hai mươi bốn giờ đều đem tiểu gia hỏa khống chế trong phạm vi tầm mắt của mình.</w:t>
      </w:r>
    </w:p>
    <w:p>
      <w:pPr>
        <w:pStyle w:val="BodyText"/>
      </w:pPr>
      <w:r>
        <w:t xml:space="preserve">"Chủ nhân gần đây làm chuyện gì cũng đi theo tôi.” Tại cửa hàng tiện lợi mua xong nước tương về, Đường Đường trong thang máy gặp Lâm Cảnh mua thức ăn cho cún về, vì vậy rất phiền muộn phàn nàn với người ta.</w:t>
      </w:r>
    </w:p>
    <w:p>
      <w:pPr>
        <w:pStyle w:val="BodyText"/>
      </w:pPr>
      <w:r>
        <w:t xml:space="preserve">“Cậu phải thông cảm a.” Lâm Cảnh đập vai cậu, “Lão xử nam luôn thực đáng sợ mà!”</w:t>
      </w:r>
    </w:p>
    <w:p>
      <w:pPr>
        <w:pStyle w:val="BodyText"/>
      </w:pPr>
      <w:r>
        <w:t xml:space="preserve">“Ừm.” Đường Đường cực kỳ đồng ý gật đầu, nghĩ nghĩ, lại nhỏ giọng nói, "Ờm, thân vương rất xấu rất lợi hại, anh đừng để bị khi dễ, phải cẩn thận một chút."</w:t>
      </w:r>
    </w:p>
    <w:p>
      <w:pPr>
        <w:pStyle w:val="BodyText"/>
      </w:pPr>
      <w:r>
        <w:t xml:space="preserve">“… Ừ, cám ơn cậu.” Lâm Cảnh đầu tiên là sửng sốt, sau đó ra vẻ thoải mái cười cười.</w:t>
      </w:r>
    </w:p>
    <w:p>
      <w:pPr>
        <w:pStyle w:val="BodyText"/>
      </w:pPr>
      <w:r>
        <w:t xml:space="preserve">Sau khi về đến nhà, Tây Mặc đang ngồi trên ghế salon xem báo, Lâm Cảnh đứng ở cửa ra vào còn chưa kịp đổi dép lê, tiểu bạch cẩu đã bay nhào đến trên người cậu, làm nũng muốn ăn bánh bích quy cho cún.</w:t>
      </w:r>
    </w:p>
    <w:p>
      <w:pPr>
        <w:pStyle w:val="BodyText"/>
      </w:pPr>
      <w:r>
        <w:t xml:space="preserve">"Ngoan, tao rửa tay đã!” Lâm Cảnh đem cún con đặt lên salon.</w:t>
      </w:r>
    </w:p>
    <w:p>
      <w:pPr>
        <w:pStyle w:val="BodyText"/>
      </w:pPr>
      <w:r>
        <w:t xml:space="preserve">Cún con dùng miệng ngậm túi bánh bích quy, vung ra bốn cái chân ngắn cũn chạy đến trước mặt Tây Mặc—— mở giùm đi!</w:t>
      </w:r>
    </w:p>
    <w:p>
      <w:pPr>
        <w:pStyle w:val="BodyText"/>
      </w:pPr>
      <w:r>
        <w:t xml:space="preserve">Tây Mặc thò tay gõ đầu nó —— giả trang mảnh mai cái gì, sư tử còn có thể cắn chết, còn cắn mở không được một cái túi nhựa!</w:t>
      </w:r>
    </w:p>
    <w:p>
      <w:pPr>
        <w:pStyle w:val="BodyText"/>
      </w:pPr>
      <w:r>
        <w:t xml:space="preserve">Tiểu cẩu không để ý tới hắn, kéo lấy túi nhựa ngồi xổm ở cửa ra vào đợi Lâm Cảnh.</w:t>
      </w:r>
    </w:p>
    <w:p>
      <w:pPr>
        <w:pStyle w:val="BodyText"/>
      </w:pPr>
      <w:r>
        <w:t xml:space="preserve">“Anh vì sao không giúp nó mở ra." Lâm Cảnh từ nhà vệ sinh đi ra, quả nhiên rất bất mãn nhìn Tây Mặc.</w:t>
      </w:r>
    </w:p>
    <w:p>
      <w:pPr>
        <w:pStyle w:val="BodyText"/>
      </w:pPr>
      <w:r>
        <w:t xml:space="preserve">“Gấu gấu gấu!” Tiểu cẩu rất đắc ý.</w:t>
      </w:r>
    </w:p>
    <w:p>
      <w:pPr>
        <w:pStyle w:val="BodyText"/>
      </w:pPr>
      <w:r>
        <w:t xml:space="preserve">"..." Tây Mặc nghiến răng nghiến lợi, chó tử thần thuần chủng cư nhiên ăn bánh bích quy cho cún, cũng không sợ mất mặt!</w:t>
      </w:r>
    </w:p>
    <w:p>
      <w:pPr>
        <w:pStyle w:val="BodyText"/>
      </w:pPr>
      <w:r>
        <w:t xml:space="preserve">Chó tử thần ở cửa địa ngục từ khi ra đời, thức ăn chỉ có nội tạng mèo, bất quá tiểu bạch cẩu gần đây cảm thấy bánh bích quy cho cún tựa hồ cũng không tệ lắm, vì vậy không cẩn thận một cái, ăn hơi nhiều.</w:t>
      </w:r>
    </w:p>
    <w:p>
      <w:pPr>
        <w:pStyle w:val="BodyText"/>
      </w:pPr>
      <w:r>
        <w:t xml:space="preserve">“Sao mày tham ăn quá vậy!” Lúc Lâm Cảnh phát hiện thì đã trễ, ôm nó có chút dở khóc dở cười.</w:t>
      </w:r>
    </w:p>
    <w:p>
      <w:pPr>
        <w:pStyle w:val="BodyText"/>
      </w:pPr>
      <w:r>
        <w:t xml:space="preserve">Tiểu bạch cẩu bụng căng tròn vo, hữu khí vô lực nấc một cái.</w:t>
      </w:r>
    </w:p>
    <w:p>
      <w:pPr>
        <w:pStyle w:val="BodyText"/>
      </w:pPr>
      <w:r>
        <w:t xml:space="preserve">"Sắp chết a?" Tây Mặc thò tay chọt bụng nó, đổi lấy một trận thê lương gào thét.</w:t>
      </w:r>
    </w:p>
    <w:p>
      <w:pPr>
        <w:pStyle w:val="BodyText"/>
      </w:pPr>
      <w:r>
        <w:t xml:space="preserve">"Không cho anh đụng tới nó!” Lâm Cảnh đem cún con ôm vào lòng che chở, mình thì mặc áo khoác đổi giày.</w:t>
      </w:r>
    </w:p>
    <w:p>
      <w:pPr>
        <w:pStyle w:val="BodyText"/>
      </w:pPr>
      <w:r>
        <w:t xml:space="preserve">"Đi đâu?" Tây Mặc hỏi cậu.</w:t>
      </w:r>
    </w:p>
    <w:p>
      <w:pPr>
        <w:pStyle w:val="BodyText"/>
      </w:pPr>
      <w:r>
        <w:t xml:space="preserve">“Bệnh viện thú y, nếu không nó ăn bể bụng thì làm sao, bánh bích quy sẽ nở ra đó.” Lâm Cảnh lo lắng muốn chết.</w:t>
      </w:r>
    </w:p>
    <w:p>
      <w:pPr>
        <w:pStyle w:val="BodyText"/>
      </w:pPr>
      <w:r>
        <w:t xml:space="preserve">Tây Mặc thở dài, đi theo cậu cùng ra cửa.</w:t>
      </w:r>
    </w:p>
    <w:p>
      <w:pPr>
        <w:pStyle w:val="BodyText"/>
      </w:pPr>
      <w:r>
        <w:t xml:space="preserve">Phố đối diện có một viện thú y tại gia, tiểu cẩu đầu tiên bị chích rồi bị trút thuốc vào mồm, lăn qua lăn lại một hồi, cụp đầu ỉu xìu.</w:t>
      </w:r>
    </w:p>
    <w:p>
      <w:pPr>
        <w:pStyle w:val="BodyText"/>
      </w:pPr>
      <w:r>
        <w:t xml:space="preserve">"Không sao, về chờ đi tiêu hết đồ trong bụng thì tốt rồi.” Bác sĩ đem tiểu cẩu nửa chết nửa sống trả lại cho Lâm Cảnh.</w:t>
      </w:r>
    </w:p>
    <w:p>
      <w:pPr>
        <w:pStyle w:val="BodyText"/>
      </w:pPr>
      <w:r>
        <w:t xml:space="preserve">Lâm Cảnh đau lòng ghê gớm, bồng nó thật cẩn thận đi về.</w:t>
      </w:r>
    </w:p>
    <w:p>
      <w:pPr>
        <w:pStyle w:val="BodyText"/>
      </w:pPr>
      <w:r>
        <w:t xml:space="preserve">Đang qua đường một nửa, tiểu cẩu chợt cảm thấy bụng kịch liệt đau nhức một trận —— muốn đi xuỵt xuỵt.</w:t>
      </w:r>
    </w:p>
    <w:p>
      <w:pPr>
        <w:pStyle w:val="BodyText"/>
      </w:pPr>
      <w:r>
        <w:t xml:space="preserve">"Lê Tư Đặc!" Lâm Cảnh không ngờ cún con đột nhiên chạy đi, mắt thấy phía trước dòng xe cộ tấp nập, Lâm Cảnh sốt ruột, chỉ mải lo cho tiểu cẩu, cư nhiên chạy đuổi theo.</w:t>
      </w:r>
    </w:p>
    <w:p>
      <w:pPr>
        <w:pStyle w:val="BodyText"/>
      </w:pPr>
      <w:r>
        <w:t xml:space="preserve">Bên tai truyền đến thanh âm phanh xe chói tai, Lâm Cảnh đầu óc mơ màng, chỉ thấy một chiếc xe lao về phía mình!</w:t>
      </w:r>
    </w:p>
    <w:p>
      <w:pPr>
        <w:pStyle w:val="BodyText"/>
      </w:pPr>
      <w:r>
        <w:t xml:space="preserve">Đau đớn trong tưởng tượng không đến, lúc hoàn hồn lại, mình đã đứng trên nóc tòa nhà cao tầng nhất, trên đường cái loạn thành một đống, quay đầu, vừa vặn đối diện đôi con ngươi màu đỏ của Tây Mặc.</w:t>
      </w:r>
    </w:p>
    <w:p>
      <w:pPr>
        <w:pStyle w:val="BodyText"/>
      </w:pPr>
      <w:r>
        <w:t xml:space="preserve">Đối mặt thật lâu, Lâm Cảnh không nói một lời, xoay người đi xuống lầu.</w:t>
      </w:r>
    </w:p>
    <w:p>
      <w:pPr>
        <w:pStyle w:val="BodyText"/>
      </w:pPr>
      <w:r>
        <w:t xml:space="preserve">"Tiểu Cảnh." Tây Mặc kéo lại cậu, "Thực xin lỗi."</w:t>
      </w:r>
    </w:p>
    <w:p>
      <w:pPr>
        <w:pStyle w:val="BodyText"/>
      </w:pPr>
      <w:r>
        <w:t xml:space="preserve">“Có gì mà phải xin lỗi.” Lâm Cảnh tránh né hắn, "Anh đã cứu tôi, tôi hẳn là phải cảm ơn anh mới đúng."</w:t>
      </w:r>
    </w:p>
    <w:p>
      <w:pPr>
        <w:pStyle w:val="BodyText"/>
      </w:pPr>
      <w:r>
        <w:t xml:space="preserve">“Anh không phải cố ý lừa gạt em, ma pháp của anh, còn có thân thế của anh.” Tây Mặc theo sát phía sau ôm lấy Lâm Cảnh, "Nghe anh giải thích được không?"</w:t>
      </w:r>
    </w:p>
    <w:p>
      <w:pPr>
        <w:pStyle w:val="BodyText"/>
      </w:pPr>
      <w:r>
        <w:t xml:space="preserve">Quỷ hút máu khí lực lớn kinh người, Lâm Cảnh không giãy dụa nữa, nhưng vẫn không chịu nhìn hắn.</w:t>
      </w:r>
    </w:p>
    <w:p>
      <w:pPr>
        <w:pStyle w:val="BodyText"/>
      </w:pPr>
      <w:r>
        <w:t xml:space="preserve">"Anh thích em." Tây Mặc hôn vành tai xinh xắn của cậu, "Tiểu Cảnh anh thực sự thích em."</w:t>
      </w:r>
    </w:p>
    <w:p>
      <w:pPr>
        <w:pStyle w:val="BodyText"/>
      </w:pPr>
      <w:r>
        <w:t xml:space="preserve">“Đủ rồi!” Lâm Cảnh dùng sức tránh hắn, "Cút!"</w:t>
      </w:r>
    </w:p>
    <w:p>
      <w:pPr>
        <w:pStyle w:val="BodyText"/>
      </w:pPr>
      <w:r>
        <w:t xml:space="preserve">Tây Mặc ngẩn ra tại chỗ, hiển nhiên không thể ngờ được mình ôn nhu tỏ tình lại đổi lấy thô bạo cự tuyệt như vậy.</w:t>
      </w:r>
    </w:p>
    <w:p>
      <w:pPr>
        <w:pStyle w:val="BodyText"/>
      </w:pPr>
      <w:r>
        <w:t xml:space="preserve">“Anh rốt cục muốn gì,” Lâm Cảnh có chút không khống chế được cảm xúc, “Anh muốn gì tôi đều cho anh, xin anh đừng có lừa gạt tôi nữa!”</w:t>
      </w:r>
    </w:p>
    <w:p>
      <w:pPr>
        <w:pStyle w:val="BodyText"/>
      </w:pPr>
      <w:r>
        <w:t xml:space="preserve">“Em cảm thấy anh đang lừa em?” Tây Mặc biểu tình phức tạp nhìn cậu.</w:t>
      </w:r>
    </w:p>
    <w:p>
      <w:pPr>
        <w:pStyle w:val="BodyText"/>
      </w:pPr>
      <w:r>
        <w:t xml:space="preserve">Gương mặt Lâm Cảnh tái nhợt không có bất kỳ biểu lộ nào, trong mắt lại tràn ngập không tin tưởng.</w:t>
      </w:r>
    </w:p>
    <w:p>
      <w:pPr>
        <w:pStyle w:val="BodyText"/>
      </w:pPr>
      <w:r>
        <w:t xml:space="preserve">“Anh muốn gì em cũng cho anh?” Hồi lâu sau, Tây Mặc đột nhiên cười ra tiếng.</w:t>
      </w:r>
    </w:p>
    <w:p>
      <w:pPr>
        <w:pStyle w:val="BodyText"/>
      </w:pPr>
      <w:r>
        <w:t xml:space="preserve">Lâm Cảnh cắn môi, nhìn ánh đèn phía xa không nói lời nào.</w:t>
      </w:r>
    </w:p>
    <w:p>
      <w:pPr>
        <w:pStyle w:val="BodyText"/>
      </w:pPr>
      <w:r>
        <w:t xml:space="preserve">“Vừa rồi em nói, anh muốn gì em đều cho anh.” Tây Mặc vươn tay nâng cằm cậu, cười vẻ mặt tà ác.</w:t>
      </w:r>
    </w:p>
    <w:p>
      <w:pPr>
        <w:pStyle w:val="BodyText"/>
      </w:pPr>
      <w:r>
        <w:t xml:space="preserve">Nhìn răng nanh trong miệng hắn ẩn ẩn phát sáng, Lâm Cảnh có chút tuyệt vọng nhắm mắt lại.</w:t>
      </w:r>
    </w:p>
    <w:p>
      <w:pPr>
        <w:pStyle w:val="BodyText"/>
      </w:pPr>
      <w:r>
        <w:t xml:space="preserve">“Anh muốn em.” Tây Mặc ghé vào bên tai cậu thì thầm, "Bảo bối, chúng ta ân ái đi."</w:t>
      </w:r>
    </w:p>
    <w:p>
      <w:pPr>
        <w:pStyle w:val="BodyText"/>
      </w:pPr>
      <w:r>
        <w:t xml:space="preserve">Lâm Cảnh quật cường không chịu nhận thua, thế nhưng thân thể vẫn là không tự chủ được run nhè nhẹ.</w:t>
      </w:r>
    </w:p>
    <w:p>
      <w:pPr>
        <w:pStyle w:val="BodyText"/>
      </w:pPr>
      <w:r>
        <w:t xml:space="preserve">Khi vừa gặp hắn, thật sự cho rằng từ nay về sau sẽ hạnh phúc, không nghĩ tới kết cục lại có thể châm chọc đến vậy.</w:t>
      </w:r>
    </w:p>
    <w:p>
      <w:pPr>
        <w:pStyle w:val="BodyText"/>
      </w:pPr>
      <w:r>
        <w:t xml:space="preserve">Tây Mặc vươn tay ôm lấy Lâm Cảnh, từ lầu ba mươi nhảy xuống, nhoáng cái liền trở về tòa thành của mình.</w:t>
      </w:r>
    </w:p>
    <w:p>
      <w:pPr>
        <w:pStyle w:val="BodyText"/>
      </w:pPr>
      <w:r>
        <w:t xml:space="preserve">Bên chiếc giường hoa lệ nở tầng tầng lớp lớp hoa hồng, trên trần nhà là chùm đèn treo thủy tinh cổ xưa, Lâm Cảnh gắt gao nắm chặt ga giường, không muốn để lộ sợ hãi của mình.</w:t>
      </w:r>
    </w:p>
    <w:p>
      <w:pPr>
        <w:pStyle w:val="BodyText"/>
      </w:pPr>
      <w:r>
        <w:t xml:space="preserve">"Sợ?" Tây Mặc ngồi bên giường, đưa tay tháo nơ trên cổ mình.</w:t>
      </w:r>
    </w:p>
    <w:p>
      <w:pPr>
        <w:pStyle w:val="BodyText"/>
      </w:pPr>
      <w:r>
        <w:t xml:space="preserve">Lâm Cảnh nhắm mắt lại không chịu nhìn hắn.</w:t>
      </w:r>
    </w:p>
    <w:p>
      <w:pPr>
        <w:pStyle w:val="BodyText"/>
      </w:pPr>
      <w:r>
        <w:t xml:space="preserve">“Vật nhỏ quật cường, bất quá, anh có rất nhiều phương pháp khiến em khuất phục." Tây Mặc cúi đầu, răng nanh lạnh như băng ở bên xương quai xanh cậu nhẹ nhàng cọ xát.</w:t>
      </w:r>
    </w:p>
    <w:p>
      <w:pPr>
        <w:pStyle w:val="Compact"/>
      </w:pPr>
      <w:r>
        <w:t xml:space="preserve">Đêm giờ mới bắt đầu.</w:t>
      </w:r>
      <w:r>
        <w:br w:type="textWrapping"/>
      </w:r>
      <w:r>
        <w:br w:type="textWrapping"/>
      </w:r>
    </w:p>
    <w:p>
      <w:pPr>
        <w:pStyle w:val="Heading2"/>
      </w:pPr>
      <w:bookmarkStart w:id="36" w:name="bộ-1---huyết-tộc-dụ-hoặc---chương-14-đứa-ngốc-rớt-xuống-ma-giới"/>
      <w:bookmarkEnd w:id="36"/>
      <w:r>
        <w:t xml:space="preserve">14. Bộ 1] - Huyết Tộc Dụ Hoặc - Chương 14: Đứa Ngốc Rớt Xuống Ma Giới</w:t>
      </w:r>
    </w:p>
    <w:p>
      <w:pPr>
        <w:pStyle w:val="Compact"/>
      </w:pPr>
      <w:r>
        <w:br w:type="textWrapping"/>
      </w:r>
      <w:r>
        <w:br w:type="textWrapping"/>
      </w:r>
      <w:r>
        <w:t xml:space="preserve">“Rõ ràng là sợ đến phát run.” Tây Mặc buồn cười nhìn cậu, ngón tay thon dài từng cái từng cái cởi bỏ cúc áo cậu, “Bảo bối không phải sợ, anh sẽ cho em thật thoải mái.”</w:t>
      </w:r>
    </w:p>
    <w:p>
      <w:pPr>
        <w:pStyle w:val="BodyText"/>
      </w:pPr>
      <w:r>
        <w:t xml:space="preserve">Cúc áo cởi chưa được ba bốn cái, Tây Mặc đột nhiên nghe từ sau lưng truyền đến một trận thanh âm leng keng choang ầm, quay đầu lại chỉ thấy nào nến nào ghế đổ nguyên một đống, một bóng dáng trắng nhỏ đang lao về phía mình.</w:t>
      </w:r>
    </w:p>
    <w:p>
      <w:pPr>
        <w:pStyle w:val="BodyText"/>
      </w:pPr>
      <w:r>
        <w:t xml:space="preserve">"Ô gâu!" Tiểu bạch cẩu che phía trước Lâm Cảnh, hung ác hướng Tây Mặc sủa gâu gâu.</w:t>
      </w:r>
    </w:p>
    <w:p>
      <w:pPr>
        <w:pStyle w:val="BodyText"/>
      </w:pPr>
      <w:r>
        <w:t xml:space="preserve">“Mày đến xem náo nhiệt cái gì!" Tây Mặc nghiến răng nghiến lợi, nếu không phải vì con chó đần độn tham ăn này, mình sao phải sử dụng ma pháp trước mặt Lâm Cảnh.</w:t>
      </w:r>
    </w:p>
    <w:p>
      <w:pPr>
        <w:pStyle w:val="BodyText"/>
      </w:pPr>
      <w:r>
        <w:t xml:space="preserve">Tiểu bạch cẩu trừng mắt, một bộ ta phải liều mạng.</w:t>
      </w:r>
    </w:p>
    <w:p>
      <w:pPr>
        <w:pStyle w:val="BodyText"/>
      </w:pPr>
      <w:r>
        <w:t xml:space="preserve">“A! Chúa ơi! Mình vừa mới nhìn thấy gì! Chó tử thần của ta!” Ngoài cửa đột nhiên truyền đến một tiếng gầm rú của Freddy, “Mau để cho ta vào!”</w:t>
      </w:r>
    </w:p>
    <w:p>
      <w:pPr>
        <w:pStyle w:val="BodyText"/>
      </w:pPr>
      <w:r>
        <w:t xml:space="preserve">"Đại nhân ngài nhìn lầm rồi." Quản gia kiên nhẫn giải thích.</w:t>
      </w:r>
    </w:p>
    <w:p>
      <w:pPr>
        <w:pStyle w:val="BodyText"/>
      </w:pPr>
      <w:r>
        <w:t xml:space="preserve">“Đó rõ ràng là chó tử thần của ta! Mau trả nó lại cho ta!” Freddy lửa giận ngút trời, rất có tư thế phải phá banh cái nhà.</w:t>
      </w:r>
    </w:p>
    <w:p>
      <w:pPr>
        <w:pStyle w:val="BodyText"/>
      </w:pPr>
      <w:r>
        <w:t xml:space="preserve">Tây Mặc bất đắc dĩ xoa xoa chân mày, ra ngoài giải quyết cái sinh vật đơn bào kia.</w:t>
      </w:r>
    </w:p>
    <w:p>
      <w:pPr>
        <w:pStyle w:val="BodyText"/>
      </w:pPr>
      <w:r>
        <w:t xml:space="preserve">Chứng kiến Tây Mặc ra cửa, tiểu bạch cẩu khôi phục bộ dạng dịu dàng ngoan ngoãn, chạy tới trước ngực Lâm Cảnh cọ cọ.</w:t>
      </w:r>
    </w:p>
    <w:p>
      <w:pPr>
        <w:pStyle w:val="BodyText"/>
      </w:pPr>
      <w:r>
        <w:t xml:space="preserve">"Cảm ơn mày.” Lâm Cảnh đem cún con kéo vào lòng, hốc mắt có chút đỏ lên.</w:t>
      </w:r>
    </w:p>
    <w:p>
      <w:pPr>
        <w:pStyle w:val="BodyText"/>
      </w:pPr>
      <w:r>
        <w:t xml:space="preserve">"Gâu gâu!" Tiểu cẩu duỗi ra tiểu móng vuốt đập cậu.</w:t>
      </w:r>
    </w:p>
    <w:p>
      <w:pPr>
        <w:pStyle w:val="BodyText"/>
      </w:pPr>
      <w:r>
        <w:t xml:space="preserve">Freddy là nhi tử của Ma Vương, tại Ma giới quyền lực vô thượng, nhưng loại vinh quang này đối với cái tên Huyết tộc dư thừa tự kỷ cuồng trước mặt một xu cũng không đáng, vì vậy vương tử Freddy tôn quý lại một lần nữa bị Tây Mặc đạp té xuống đất.</w:t>
      </w:r>
    </w:p>
    <w:p>
      <w:pPr>
        <w:pStyle w:val="BodyText"/>
      </w:pPr>
      <w:r>
        <w:t xml:space="preserve">"Dừng tay!" Ngay lúc Tây Mặc có ý định đạp cước thứ hai, xa xa đột nhiên truyền đến tiếng gầm giận dữ, sau đó chỉ thấy một đống lớn hoa hồng rất nhanh di động qua.</w:t>
      </w:r>
    </w:p>
    <w:p>
      <w:pPr>
        <w:pStyle w:val="BodyText"/>
      </w:pPr>
      <w:r>
        <w:t xml:space="preserve">Tây Mặc có chút kinh hãi, này là giống sinh vật mới gì? Thành quả mới của Cổ Đặc Lan Tây, hoa hồng biết nói chuyện?</w:t>
      </w:r>
    </w:p>
    <w:p>
      <w:pPr>
        <w:pStyle w:val="BodyText"/>
      </w:pPr>
      <w:r>
        <w:t xml:space="preserve">"Lê Tư Đặc." Freddy từ dưới đất đứng lên, rất ảo não bộ dạng mất mặt của mình bị y nhìn thấy.</w:t>
      </w:r>
    </w:p>
    <w:p>
      <w:pPr>
        <w:pStyle w:val="BodyText"/>
      </w:pPr>
      <w:r>
        <w:t xml:space="preserve">"Vô liêm sỉ!" Trong đống hoa hồng thò ra một cái tay, thẳng tắp chỉ vào Tây Mặc.</w:t>
      </w:r>
    </w:p>
    <w:p>
      <w:pPr>
        <w:pStyle w:val="BodyText"/>
      </w:pPr>
      <w:r>
        <w:t xml:space="preserve">Tây Mặc phí hết một mớ công phu, cuối cùng từ trong đống hoa hồng kia tìm được cái đầu Lê Tư Đặc.</w:t>
      </w:r>
    </w:p>
    <w:p>
      <w:pPr>
        <w:pStyle w:val="BodyText"/>
      </w:pPr>
      <w:r>
        <w:t xml:space="preserve">"Ngươi tại sao phải đem hoa hồng bọc lấy người?" Tây Mặc có chút không tiếp nhận được.</w:t>
      </w:r>
    </w:p>
    <w:p>
      <w:pPr>
        <w:pStyle w:val="BodyText"/>
      </w:pPr>
      <w:r>
        <w:t xml:space="preserve">“Mốt mới nhất Milan mới phát hành.” Lê Tư Đặc kiêu ngạo giương đầu, "Toàn cầu chỉ có một bộ này, đừng có vọng tưởng ta sẽ bán cho ngươi!"</w:t>
      </w:r>
    </w:p>
    <w:p>
      <w:pPr>
        <w:pStyle w:val="BodyText"/>
      </w:pPr>
      <w:r>
        <w:t xml:space="preserve">"Lê Tư Đặc." Freddy kinh nghi bất định, "Có gai không a?”</w:t>
      </w:r>
    </w:p>
    <w:p>
      <w:pPr>
        <w:pStyle w:val="BodyText"/>
      </w:pPr>
      <w:r>
        <w:t xml:space="preserve">“Ngu ngốc! Ngươi mới có gai!” Lê Tư Đặc gắt gỏng, “Những đóa hồng này là dùng tơ lụa Phương Đông cổ xưa nhất may đó! Cách ta xa một chút! Cùng ngươi đứng chung sẽ làm giảm phẩm vị và độ mẫn cảm đối với trào lưu mới của ta!”</w:t>
      </w:r>
    </w:p>
    <w:p>
      <w:pPr>
        <w:pStyle w:val="BodyText"/>
      </w:pPr>
      <w:r>
        <w:t xml:space="preserve">"Bảo bối." Freddy rất ủy khuất, muốn cầm chặt tay Lê Tư Đặc, lại bị ống tay áo tầng tầng lớp lớp hoa hồng lung lay cho hoa mắt, tìm không thấy.</w:t>
      </w:r>
    </w:p>
    <w:p>
      <w:pPr>
        <w:pStyle w:val="BodyText"/>
      </w:pPr>
      <w:r>
        <w:t xml:space="preserve">Bá tước lơ đãng sửa sang tay áo, lộ ra một khúc ngón tay trắng mảnh.</w:t>
      </w:r>
    </w:p>
    <w:p>
      <w:pPr>
        <w:pStyle w:val="BodyText"/>
      </w:pPr>
      <w:r>
        <w:t xml:space="preserve">"Lê Tư Đặc." Freddy thừa cơ túm lấy tay hắn không chịu buông, “Chúng ta cùng nhau quay về Ma giới được không?"</w:t>
      </w:r>
    </w:p>
    <w:p>
      <w:pPr>
        <w:pStyle w:val="BodyText"/>
      </w:pPr>
      <w:r>
        <w:t xml:space="preserve">"Không đi!" Lê Tư Đặc dùng tư thái ưu mỹ lắc đầu.</w:t>
      </w:r>
    </w:p>
    <w:p>
      <w:pPr>
        <w:pStyle w:val="BodyText"/>
      </w:pPr>
      <w:r>
        <w:t xml:space="preserve">“Nhưng mà phụ thân của ta rất muốn gặp ngươi, hắn còn có lễ vật muốn tặng cho ngươi." Freddy lắp bắp.</w:t>
      </w:r>
    </w:p>
    <w:p>
      <w:pPr>
        <w:pStyle w:val="BodyText"/>
      </w:pPr>
      <w:r>
        <w:t xml:space="preserve">"Cái gì?" Lê Tư Đặc khiếp sợ, "Hắn tại sao phải muốn gặp ta, hắn đã sắp một ngàn tuổi rồi! Ta không thích lão đầu tử niên kỷ quá lớn!”</w:t>
      </w:r>
    </w:p>
    <w:p>
      <w:pPr>
        <w:pStyle w:val="BodyText"/>
      </w:pPr>
      <w:r>
        <w:t xml:space="preserve">"Lê Tư Đặc!" Freddy dở khóc dở cười nhìn hắn.</w:t>
      </w:r>
    </w:p>
    <w:p>
      <w:pPr>
        <w:pStyle w:val="BodyText"/>
      </w:pPr>
      <w:r>
        <w:t xml:space="preserve">"Ta không đi." Lê Tư Đặc cao ngạo rút tay về, quay người vừa định đi, dưới chân lại vừa trượt, vì vậy lảo đảo một cái thiếu chút ngã sấp xuống.</w:t>
      </w:r>
    </w:p>
    <w:p>
      <w:pPr>
        <w:pStyle w:val="BodyText"/>
      </w:pPr>
      <w:r>
        <w:t xml:space="preserve">"Coi chừng a!" Freddy nhanh tay lẹ mắt ôm lấy hắn.</w:t>
      </w:r>
    </w:p>
    <w:p>
      <w:pPr>
        <w:pStyle w:val="BodyText"/>
      </w:pPr>
      <w:r>
        <w:t xml:space="preserve">"Cút! Ta mới không phải vì phụ thân ngươi muốn gặp ta nên khẩn trương đến không biết đi đường, ta càng không hề trông đợi lễ vật của hắn!!” Lê Tư Đặc thét lên, "Ta ngã sấp xuống là vì đã dẫm vào đuôi áo, đuôi áo!!!”</w:t>
      </w:r>
    </w:p>
    <w:p>
      <w:pPr>
        <w:pStyle w:val="BodyText"/>
      </w:pPr>
      <w:r>
        <w:t xml:space="preserve">“Phải phải phải.” Freddy đem hắn ôm vào lòng, “Đuôi áo quá dài rất bất tiện, bảo bối ta ôm ngươi trở về thành.”</w:t>
      </w:r>
    </w:p>
    <w:p>
      <w:pPr>
        <w:pStyle w:val="BodyText"/>
      </w:pPr>
      <w:r>
        <w:t xml:space="preserve">Lê Tư Đặc quẩy người tượng trưng một cái, sau đó liền hùng hùng hổ hổ bị Freddy mang về thành.</w:t>
      </w:r>
    </w:p>
    <w:p>
      <w:pPr>
        <w:pStyle w:val="BodyText"/>
      </w:pPr>
      <w:r>
        <w:t xml:space="preserve">Tây Mặc bình tĩnh xem hết trò khôi hài này, trong lòng cảm khái hai tên yêu nghiệt này dây dưa đã hơn một trăm năm, sao không thấy chán chứ.</w:t>
      </w:r>
    </w:p>
    <w:p>
      <w:pPr>
        <w:pStyle w:val="BodyText"/>
      </w:pPr>
      <w:r>
        <w:t xml:space="preserve">"Thân vương." Từ trong thành một thiếu niên tóc đỏ bước ra, “Ngài trở về rồi."</w:t>
      </w:r>
    </w:p>
    <w:p>
      <w:pPr>
        <w:pStyle w:val="BodyText"/>
      </w:pPr>
      <w:r>
        <w:t xml:space="preserve">“Ừ.” Tây Mặc xoay người lại, "Đi lấy vài món điểm tâm ngọt tới, lập tức."</w:t>
      </w:r>
    </w:p>
    <w:p>
      <w:pPr>
        <w:pStyle w:val="BodyText"/>
      </w:pPr>
      <w:r>
        <w:t xml:space="preserve">Đi vào phòng ngủ, liếc thấy Lâm Cảnh đang ngồi ở trên giường ngẩn người.</w:t>
      </w:r>
    </w:p>
    <w:p>
      <w:pPr>
        <w:pStyle w:val="BodyText"/>
      </w:pPr>
      <w:r>
        <w:t xml:space="preserve">“Gâu gâu gâu!” Tiểu cẩu hung thần ác sát hướng Tây Mặc sủa, túm lông màu đen trên ót dựng thẳng lên.</w:t>
      </w:r>
    </w:p>
    <w:p>
      <w:pPr>
        <w:pStyle w:val="BodyText"/>
      </w:pPr>
      <w:r>
        <w:t xml:space="preserve">“Có đói bụng không?” Tây Mặc ngồi vào bên người Lâm Cảnh, “Em còn chưa ăn tối.”</w:t>
      </w:r>
    </w:p>
    <w:p>
      <w:pPr>
        <w:pStyle w:val="BodyText"/>
      </w:pPr>
      <w:r>
        <w:t xml:space="preserve">Lâm Cảnh không nói một lời, chỉ đem cún con ôm về lồng ngực mình che chở.</w:t>
      </w:r>
    </w:p>
    <w:p>
      <w:pPr>
        <w:pStyle w:val="BodyText"/>
      </w:pPr>
      <w:r>
        <w:t xml:space="preserve">“Chán ghét anh đến thế?” Tây Mặc vươn tay giúp cậu sửa sang tóc, "Anh đã nghĩ em cũng có chút yêu thích anh.”</w:t>
      </w:r>
    </w:p>
    <w:p>
      <w:pPr>
        <w:pStyle w:val="BodyText"/>
      </w:pPr>
      <w:r>
        <w:t xml:space="preserve">Lâm Cảnh chán ghét nghiêng đầu sang chỗ khác, tận lực cùng hắn giữ khoảng cách.</w:t>
      </w:r>
    </w:p>
    <w:p>
      <w:pPr>
        <w:pStyle w:val="BodyText"/>
      </w:pPr>
      <w:r>
        <w:t xml:space="preserve">"Chưa từng có người cự tuyệt tôi!" Tây Mặc nâng cằm cậu, bắt buộc cậu đối mặt chính mình.</w:t>
      </w:r>
    </w:p>
    <w:p>
      <w:pPr>
        <w:pStyle w:val="BodyText"/>
      </w:pPr>
      <w:r>
        <w:t xml:space="preserve">"Cũng chưa từng có người lợi dụng tôi." Lâm Cảnh thanh âm khàn khàn.</w:t>
      </w:r>
    </w:p>
    <w:p>
      <w:pPr>
        <w:pStyle w:val="BodyText"/>
      </w:pPr>
      <w:r>
        <w:t xml:space="preserve">"Cậu đến cùng vì cái gì cảm thấy tôi lợi dụng cậu?" Tây Mặc cau mày, “Cậu có gì đáng để tôi lợi dụng sao?”</w:t>
      </w:r>
    </w:p>
    <w:p>
      <w:pPr>
        <w:pStyle w:val="BodyText"/>
      </w:pPr>
      <w:r>
        <w:t xml:space="preserve">Lâm Cảnh đẩy tay hắn ra, không chịu mở miệng nữa.</w:t>
      </w:r>
    </w:p>
    <w:p>
      <w:pPr>
        <w:pStyle w:val="BodyText"/>
      </w:pPr>
      <w:r>
        <w:t xml:space="preserve">Tây Mặc sắc mặt trầm xuống, hung hăng hôn lên đôi môi cậu.</w:t>
      </w:r>
    </w:p>
    <w:p>
      <w:pPr>
        <w:pStyle w:val="BodyText"/>
      </w:pPr>
      <w:r>
        <w:t xml:space="preserve">Tiểu cẩu nổi điên bổ nhào lại, bị Tây Mặc hung hăng ném ra mặt đất, ẳng ẳng nghẹn ngào không đứng lên nổi nữa.</w:t>
      </w:r>
    </w:p>
    <w:p>
      <w:pPr>
        <w:pStyle w:val="BodyText"/>
      </w:pPr>
      <w:r>
        <w:t xml:space="preserve">Lâm Cảnh liều mạng giãy dụa, nhưng căn bản là không làm nên chuyện gì, y phục trên người bị lôi kéo thất linh bát lạc, hơn nữa Tây Mặc hôn môi phô thiên cái địa không theo quy luật, cả người sắp hít thở không thông.</w:t>
      </w:r>
    </w:p>
    <w:p>
      <w:pPr>
        <w:pStyle w:val="BodyText"/>
      </w:pPr>
      <w:r>
        <w:t xml:space="preserve">Khi ngón tay hơi lạnh tiến vào nơi không thể tưởng tượng phía sau, Lâm Cảnh rốt cục hoảng sợ trừng to mắt, hung hăng cắn lên bả vai xích lõa của Tây Mặc.</w:t>
      </w:r>
    </w:p>
    <w:p>
      <w:pPr>
        <w:pStyle w:val="BodyText"/>
      </w:pPr>
      <w:r>
        <w:t xml:space="preserve">Quỷ hút máu thân vương đau đến hít vào một hơi, đẩy Lâm Cảnh ra cúi đầu nhìn, phát hiện bờ vai của mình đang ẩn ẩn chảy máu.</w:t>
      </w:r>
    </w:p>
    <w:p>
      <w:pPr>
        <w:pStyle w:val="BodyText"/>
      </w:pPr>
      <w:r>
        <w:t xml:space="preserve">“Đây là cách cậu đáp lại tôi?” Tây Mặc cơ hồ muốn bóp nát cái cằm của cậu, “Cậu nói, tôi phải trừng phạt cậu thế nào?”</w:t>
      </w:r>
    </w:p>
    <w:p>
      <w:pPr>
        <w:pStyle w:val="BodyText"/>
      </w:pPr>
      <w:r>
        <w:t xml:space="preserve">Lâm Cảnh từ nhỏ đến lớn, ở nhà có cha mẹ sủng ái, ở bên ngoài có Hàn Dật Phong che chở, sau khi tốt nghiệp đại học trực tiếp đến viện nghiên cứu, dù không hiểu nhân tình thế thái nhưng một chút thiệt thòi cũng chưa từng nếm qua, ai biết lần này bị người vừa lừa gạt vừa mắng vừa uy hiếp, còn thiếu chút bị cường bạo, trong một lúc chịu quá nhiều kinh hãi, vì vậy chỉ biết liều mạng trốn vào góc giường, một câu cũng nói không nên lời.</w:t>
      </w:r>
    </w:p>
    <w:p>
      <w:pPr>
        <w:pStyle w:val="BodyText"/>
      </w:pPr>
      <w:r>
        <w:t xml:space="preserve">"Thân vương." Danny từ ngoài cửa tiến đến.</w:t>
      </w:r>
    </w:p>
    <w:p>
      <w:pPr>
        <w:pStyle w:val="BodyText"/>
      </w:pPr>
      <w:r>
        <w:t xml:space="preserve">"Ai bảo ngươi đến?" Tây Mặc hung dữ nhìn về phía cậu.</w:t>
      </w:r>
    </w:p>
    <w:p>
      <w:pPr>
        <w:pStyle w:val="BodyText"/>
      </w:pPr>
      <w:r>
        <w:t xml:space="preserve">"Thân vương nói muốn điểm tâm ngọt." Danny không dám ngẩng đầu.</w:t>
      </w:r>
    </w:p>
    <w:p>
      <w:pPr>
        <w:pStyle w:val="BodyText"/>
      </w:pPr>
      <w:r>
        <w:t xml:space="preserve">“Giờ không cần nữa, đem cho sủng vật khác đi!” Tây Mặc sửa sang lại y phục của mình, nổi giận đùng đùng ra cửa, trước khi đi không quên lập kết giới tại cửa phòng ngủ.</w:t>
      </w:r>
    </w:p>
    <w:p>
      <w:pPr>
        <w:pStyle w:val="BodyText"/>
      </w:pPr>
      <w:r>
        <w:t xml:space="preserve">Danny cắn cắn môi, nhìn bốn bề vắng lặng, vì vậy vụng trộm đưa cho Lâm Cảnh một khối bánh ngọt nhỏ.</w:t>
      </w:r>
    </w:p>
    <w:p>
      <w:pPr>
        <w:pStyle w:val="BodyText"/>
      </w:pPr>
      <w:r>
        <w:t xml:space="preserve">“A?” Lâm Cảnh có chút ngoài ý muốn.</w:t>
      </w:r>
    </w:p>
    <w:p>
      <w:pPr>
        <w:pStyle w:val="BodyText"/>
      </w:pPr>
      <w:r>
        <w:t xml:space="preserve">“Ăn đi, nếu không có khí lực…, đến lúc đó rất dễ ngất, thân vương sẽ tức giận.” Nói xong Danny vội vàng chạy đi.</w:t>
      </w:r>
    </w:p>
    <w:p>
      <w:pPr>
        <w:pStyle w:val="BodyText"/>
      </w:pPr>
      <w:r>
        <w:t xml:space="preserve">"... Này!" Lâm Cảnh gọi lại, “Cậu có thể giúp tôi tìm một chút thuốc không? Chó con của tôi bị thương.”</w:t>
      </w:r>
    </w:p>
    <w:p>
      <w:pPr>
        <w:pStyle w:val="BodyText"/>
      </w:pPr>
      <w:r>
        <w:t xml:space="preserve">“Chó con?” Danny nhìn chó tử thần trong góc tường, thoáng có chút kinh ngạc, "Nó là sủng vật của ngươi?"</w:t>
      </w:r>
    </w:p>
    <w:p>
      <w:pPr>
        <w:pStyle w:val="BodyText"/>
      </w:pPr>
      <w:r>
        <w:t xml:space="preserve">"Ừ." Lâm Cảnh gật đầu.</w:t>
      </w:r>
    </w:p>
    <w:p>
      <w:pPr>
        <w:pStyle w:val="BodyText"/>
      </w:pPr>
      <w:r>
        <w:t xml:space="preserve">“Đây là chó tử thần thuần chủng nhất, sẽ không bị thương đâu, nghỉ ngơi một hồi là tốt rồi." Danny đem cún con ôm đến bên người Lâm Cảnh, “Ta không thể ở đây quá lâu, ngươi nghỉ ngơi thật tốt a."</w:t>
      </w:r>
    </w:p>
    <w:p>
      <w:pPr>
        <w:pStyle w:val="BodyText"/>
      </w:pPr>
      <w:r>
        <w:t xml:space="preserve">Lâm Cảnh còn chưa kịp nói cám ơn, Danny đã như gió chạy ra khỏi phòng.</w:t>
      </w:r>
    </w:p>
    <w:p>
      <w:pPr>
        <w:pStyle w:val="BodyText"/>
      </w:pPr>
      <w:r>
        <w:t xml:space="preserve">Tiểu cẩu thấp giọng sủa gâu gâu, tuy vẫn không thể vui vẻ giống như trước đây, nhưng cũng đã có thể miễn cưỡng đi lại.</w:t>
      </w:r>
    </w:p>
    <w:p>
      <w:pPr>
        <w:pStyle w:val="BodyText"/>
      </w:pPr>
      <w:r>
        <w:t xml:space="preserve">"Thực xin lỗi, hại mày bị thương." Lâm Cảnh ôm cún con vào tấm chăn mềm mại, lấy miếng bánh ngọt đút cho nó.</w:t>
      </w:r>
    </w:p>
    <w:p>
      <w:pPr>
        <w:pStyle w:val="BodyText"/>
      </w:pPr>
      <w:r>
        <w:t xml:space="preserve">Tiểu cẩu thân thiết cọ cọ đầu vào lòng bàn tay Lâm Cảnh, ngoắt ngoắt cái đuôi muốn chọc cho cậu vui vẻ.</w:t>
      </w:r>
    </w:p>
    <w:p>
      <w:pPr>
        <w:pStyle w:val="BodyText"/>
      </w:pPr>
      <w:r>
        <w:t xml:space="preserve">Lâm Cảnh không nỡ để cún con lo lắng cho mình, vì vậy khóe miệng giương lên, hướng nó lộ ra một nụ cười thản nhiên.</w:t>
      </w:r>
    </w:p>
    <w:p>
      <w:pPr>
        <w:pStyle w:val="BodyText"/>
      </w:pPr>
      <w:r>
        <w:t xml:space="preserve">Trong căn phòng đầy ma pháp hôn ám, Tây Mặc nhìn dáng tươi cười ôn hòa của Lâm Cảnh trong thủy tinh cầu, hung hăng bóp nát ly rượu đỏ trong tay.</w:t>
      </w:r>
    </w:p>
    <w:p>
      <w:pPr>
        <w:pStyle w:val="BodyText"/>
      </w:pPr>
      <w:r>
        <w:t xml:space="preserve">Quỷ hút máu e ngại ánh mặt trời, bởi vậy đại đa số gian phòng trong tòa thành này mặt trời đều chiếu không tới, chỉ dựa vào nến thủy tinh bất diệt chiếu sáng quanh năm, nhưng điều này không bao gồm phòng ngủ của Tây Mặc, đây có lẽ là gian phòng duy nhất có cửa sổ trong thành.</w:t>
      </w:r>
    </w:p>
    <w:p>
      <w:pPr>
        <w:pStyle w:val="BodyText"/>
      </w:pPr>
      <w:r>
        <w:t xml:space="preserve">Lâm Cảnh trợn mắt ngồi một đêm, đến tận sáng sớm hôm sau ánh mặt trời lan chiếu vào phòng.</w:t>
      </w:r>
    </w:p>
    <w:p>
      <w:pPr>
        <w:pStyle w:val="BodyText"/>
      </w:pPr>
      <w:r>
        <w:t xml:space="preserve">Người hầu gái đẩy đến một xe đẩy thức ăn tinh xảo, Lâm Cảnh ngay cả nhìn cũng lười nhìn.</w:t>
      </w:r>
    </w:p>
    <w:p>
      <w:pPr>
        <w:pStyle w:val="BodyText"/>
      </w:pPr>
      <w:r>
        <w:t xml:space="preserve">"Gâu gâu." Cún con thấp giọng kêu, cọ lên đùi Lâm Cảnh.</w:t>
      </w:r>
    </w:p>
    <w:p>
      <w:pPr>
        <w:pStyle w:val="BodyText"/>
      </w:pPr>
      <w:r>
        <w:t xml:space="preserve">"Đói bụng?" Lâm Cảnh vươn tay cầm qua một miếng chân giò hun khói, đút tới miệng cún con.</w:t>
      </w:r>
    </w:p>
    <w:p>
      <w:pPr>
        <w:pStyle w:val="BodyText"/>
      </w:pPr>
      <w:r>
        <w:t xml:space="preserve">"Gâu!" Tiểu cẩu dùng móng vuốt đập bụng Lâm Cảnh.</w:t>
      </w:r>
    </w:p>
    <w:p>
      <w:pPr>
        <w:pStyle w:val="BodyText"/>
      </w:pPr>
      <w:r>
        <w:t xml:space="preserve">“Tao không đói.” Lâm Cảnh sờ sờ đầu cún nhỏ.</w:t>
      </w:r>
    </w:p>
    <w:p>
      <w:pPr>
        <w:pStyle w:val="BodyText"/>
      </w:pPr>
      <w:r>
        <w:t xml:space="preserve">"Ẳng." Tiểu cẩu xoay qua chỗ khác, đưa cái mông nhắm ngay cục chân giò hun khói kia.</w:t>
      </w:r>
    </w:p>
    <w:p>
      <w:pPr>
        <w:pStyle w:val="BodyText"/>
      </w:pPr>
      <w:r>
        <w:t xml:space="preserve">Lâm Cảnh dùng ngón tay chọt chọt nó, cún con quay đầu lại, ai oán nhìn cậu một cái —— đồ đần mới tuyệt thực, không còn khí lực thì làm sao mà chạy trốn!</w:t>
      </w:r>
    </w:p>
    <w:p>
      <w:pPr>
        <w:pStyle w:val="BodyText"/>
      </w:pPr>
      <w:r>
        <w:t xml:space="preserve">Lâm Cảnh thật cũng không ngốc đến độ tuyệt thực tự sát, chẳng qua là thật sự không muốn ăn, bất quá lúc này nhìn cún con náo như vậy, nội tâm cũng có chút ôn hòa, vì vậy ngoan ngoãn đút miếng sandwich vào miệng.</w:t>
      </w:r>
    </w:p>
    <w:p>
      <w:pPr>
        <w:pStyle w:val="BodyText"/>
      </w:pPr>
      <w:r>
        <w:t xml:space="preserve">Cún con dụi vào lòng Lâm Cảnh, dùng cái đầu đầy lông húc húc cậu.</w:t>
      </w:r>
    </w:p>
    <w:p>
      <w:pPr>
        <w:pStyle w:val="BodyText"/>
      </w:pPr>
      <w:r>
        <w:t xml:space="preserve">Huyết tộc đều là sinh vật ăn đêm, bởi vậy ban ngày tòa thành chìm trong một mảnh tĩnh lặng.</w:t>
      </w:r>
    </w:p>
    <w:p>
      <w:pPr>
        <w:pStyle w:val="BodyText"/>
      </w:pPr>
      <w:r>
        <w:t xml:space="preserve">Lâm Cảnh ăn xong bữa sáng, đứng trước bệ cửa sổ nhìn ra xa ngẩn người.</w:t>
      </w:r>
    </w:p>
    <w:p>
      <w:pPr>
        <w:pStyle w:val="BodyText"/>
      </w:pPr>
      <w:r>
        <w:t xml:space="preserve">Trước mặt là một mảnh dây leo tường vi um tùm, xuyên qua khe hở giữa những dây leo khô héo, tựa hồ có thể nhìn thấy những cao ốc cách đó không xa, thậm chí còn nghe được tiếng còi xe đứt quãng.</w:t>
      </w:r>
    </w:p>
    <w:p>
      <w:pPr>
        <w:pStyle w:val="BodyText"/>
      </w:pPr>
      <w:r>
        <w:t xml:space="preserve">Cửa phòng ngủ phong ấn huyết sắc ẩn ẩn lượn lờ, đêm rất nhanh sẽ lại đến, khuất nhục cùng sợ hãi đêm qua, cậu không bao giờ còn muốn trải nghiệm lần nữa.</w:t>
      </w:r>
    </w:p>
    <w:p>
      <w:pPr>
        <w:pStyle w:val="BodyText"/>
      </w:pPr>
      <w:r>
        <w:t xml:space="preserve">Lâm Cảnh cắn răng một cái, ôm cún con từ cửa sổ nhảy xuống.</w:t>
      </w:r>
    </w:p>
    <w:p>
      <w:pPr>
        <w:pStyle w:val="BodyText"/>
      </w:pPr>
      <w:r>
        <w:t xml:space="preserve">Tòa thành cũng không cao, nhưng sau khi Lâm Cảnh nhảy xuống, hai chân lại không tiếp xúc mặt đất chắc chắn trong tưởng tượng.</w:t>
      </w:r>
    </w:p>
    <w:p>
      <w:pPr>
        <w:pStyle w:val="BodyText"/>
      </w:pPr>
      <w:r>
        <w:t xml:space="preserve">Chung quanh đen kịt một mảnh, thân thể đang rơi nhanh xuống, tựa hồ vĩnh viễn không đến được điểm cuối.</w:t>
      </w:r>
    </w:p>
    <w:p>
      <w:pPr>
        <w:pStyle w:val="BodyText"/>
      </w:pPr>
      <w:r>
        <w:t xml:space="preserve">Tây Mặc đứng trước thủy tinh cầu nhìn hết thảy những phát sinh trong phòng ngủ, than nhẹ một tiếng.</w:t>
      </w:r>
    </w:p>
    <w:p>
      <w:pPr>
        <w:pStyle w:val="BodyText"/>
      </w:pPr>
      <w:r>
        <w:t xml:space="preserve">"Thân vương." Quản gia tiến lên giúp hắn phủ thêm áo khoác đen khảm đầy bảo thạch, "Ngài muốn đi ra ngoài?"</w:t>
      </w:r>
    </w:p>
    <w:p>
      <w:pPr>
        <w:pStyle w:val="Compact"/>
      </w:pPr>
      <w:r>
        <w:t xml:space="preserve">"Đi nói với Freddy, có một đứa ngốc rớt xuống Ma giới." Tây Mặc cầm lấy huyết mã não trên bàn, “Bảo hắn giúp ta chăm sóc tốt vài ngày."</w:t>
      </w:r>
      <w:r>
        <w:br w:type="textWrapping"/>
      </w:r>
      <w:r>
        <w:br w:type="textWrapping"/>
      </w:r>
    </w:p>
    <w:p>
      <w:pPr>
        <w:pStyle w:val="Heading2"/>
      </w:pPr>
      <w:bookmarkStart w:id="37" w:name="bộ-1---huyết-tộc-dụ-hoặc---chương-15-thật-có-lỗi-quấy-rầy-rồi"/>
      <w:bookmarkEnd w:id="37"/>
      <w:r>
        <w:t xml:space="preserve">15. Bộ 1] - Huyết Tộc Dụ Hoặc - Chương 15: Thật Có Lỗi, Quấy Rầy Rồi</w:t>
      </w:r>
    </w:p>
    <w:p>
      <w:pPr>
        <w:pStyle w:val="Compact"/>
      </w:pPr>
      <w:r>
        <w:br w:type="textWrapping"/>
      </w:r>
      <w:r>
        <w:br w:type="textWrapping"/>
      </w:r>
      <w:r>
        <w:t xml:space="preserve">Lâm Cảnh ôm cún con rơi không biết bao lâu, mới rơi xuống một mảnh đất cát mềm mại, hơn nữa rất kỳ tích không hề bị thương.</w:t>
      </w:r>
    </w:p>
    <w:p>
      <w:pPr>
        <w:pStyle w:val="BodyText"/>
      </w:pPr>
      <w:r>
        <w:t xml:space="preserve">“Ngao ô… Ngao ô…!!” Tiểu cẩu rất phấn khởi, từ trong túi áo Lâm Cảnh chạy ra, căng họng bắt chước sói tru lên.</w:t>
      </w:r>
    </w:p>
    <w:p>
      <w:pPr>
        <w:pStyle w:val="BodyText"/>
      </w:pPr>
      <w:r>
        <w:t xml:space="preserve">Lâm Cảnh ngồi trên bờ cát, khiếp sợ nhìn cảnh tượng chung quanh.</w:t>
      </w:r>
    </w:p>
    <w:p>
      <w:pPr>
        <w:pStyle w:val="BodyText"/>
      </w:pPr>
      <w:r>
        <w:t xml:space="preserve">Trước mắt là một mảnh hải dương vô biên, ửng lên màu máu, thực vật hình dạng kỳ quái sinh trưởng trên đá ngầm đen, nhìn ra xa, mặt trời chiều ngã về tây, nửa bầu trời mây trôi như một lò thiêu.</w:t>
      </w:r>
    </w:p>
    <w:p>
      <w:pPr>
        <w:pStyle w:val="BodyText"/>
      </w:pPr>
      <w:r>
        <w:t xml:space="preserve">"Gâu Gâu!" Tiểu cẩu bỏ lại Lâm Cảnh, bộ dạng xun xoe chạy như điên ra xa.</w:t>
      </w:r>
    </w:p>
    <w:p>
      <w:pPr>
        <w:pStyle w:val="BodyText"/>
      </w:pPr>
      <w:r>
        <w:t xml:space="preserve">"Lê Tư Đặc!" Lâm Cảnh chấn động, vội đuổi theo.</w:t>
      </w:r>
    </w:p>
    <w:p>
      <w:pPr>
        <w:pStyle w:val="BodyText"/>
      </w:pPr>
      <w:r>
        <w:t xml:space="preserve">Cách đó không xa là một phiến rừng rậm héo rũ, tiểu cẩu chạy vào, đã không thấy bóng dáng.</w:t>
      </w:r>
    </w:p>
    <w:p>
      <w:pPr>
        <w:pStyle w:val="BodyText"/>
      </w:pPr>
      <w:r>
        <w:t xml:space="preserve">"Lê Tư Đặc." Lâm Cảnh vừa sợ vừa lo lắng, lớn tiếng gọi tên cún con.</w:t>
      </w:r>
    </w:p>
    <w:p>
      <w:pPr>
        <w:pStyle w:val="BodyText"/>
      </w:pPr>
      <w:r>
        <w:t xml:space="preserve">Trong rừng rậm vắng vẻ, yên tĩnh đến có chút quỷ dị.</w:t>
      </w:r>
    </w:p>
    <w:p>
      <w:pPr>
        <w:pStyle w:val="BodyText"/>
      </w:pPr>
      <w:r>
        <w:t xml:space="preserve">Một con rắn hai đầu bò qua trước mặt Lâm Cảnh, miệng ngậm một con chuột nhỏ.</w:t>
      </w:r>
    </w:p>
    <w:p>
      <w:pPr>
        <w:pStyle w:val="BodyText"/>
      </w:pPr>
      <w:r>
        <w:t xml:space="preserve">"Lê Tư Đặc!!" Lâm Cảnh gấp đến độ sắp điên, cún con chỉ lớn cỡ bàn tay, lỡ như bị ăn mất thì làm sao bây giờ?</w:t>
      </w:r>
    </w:p>
    <w:p>
      <w:pPr>
        <w:pStyle w:val="BodyText"/>
      </w:pPr>
      <w:r>
        <w:t xml:space="preserve">"Oh! Shit!" Xa xa truyền đến một hồi gầm rống.</w:t>
      </w:r>
    </w:p>
    <w:p>
      <w:pPr>
        <w:pStyle w:val="BodyText"/>
      </w:pPr>
      <w:r>
        <w:t xml:space="preserve">Lâm Cảnh bị dọa hết hồn, xoay người liền thấy một đoàn bóng đen đang từ đằng xa cấp tốc bay tới, chỉ chớp mắt sau đó, một người tuổi còn trẻ dừng trước mắt mình, tóc vàng rực rỡ, mắt như ngọc lục bảo, trông rất anh tuấn.</w:t>
      </w:r>
    </w:p>
    <w:p>
      <w:pPr>
        <w:pStyle w:val="BodyText"/>
      </w:pPr>
      <w:r>
        <w:t xml:space="preserve">Phù thủy? Lâm Cảnh dụi dụi mắt, muốn nhìn một chút hắn có cưỡi chổi không.</w:t>
      </w:r>
    </w:p>
    <w:p>
      <w:pPr>
        <w:pStyle w:val="BodyText"/>
      </w:pPr>
      <w:r>
        <w:t xml:space="preserve">"Ngươi chính là tên nhân loại ngu ngốc đó?” Freddy tức giận nhìn cậu.</w:t>
      </w:r>
    </w:p>
    <w:p>
      <w:pPr>
        <w:pStyle w:val="BodyText"/>
      </w:pPr>
      <w:r>
        <w:t xml:space="preserve">"..." Lâm Cảnh không nói chuyện, nghĩ thầm ta là nhân loại, ngươi là đồ ngốc!</w:t>
      </w:r>
    </w:p>
    <w:p>
      <w:pPr>
        <w:pStyle w:val="BodyText"/>
      </w:pPr>
      <w:r>
        <w:t xml:space="preserve">"Ngươi vừa mới gọi Lê Tư Đặc?!" Đây mới là nguyên nhân chủ yếu khiến Freddy giận.</w:t>
      </w:r>
    </w:p>
    <w:p>
      <w:pPr>
        <w:pStyle w:val="BodyText"/>
      </w:pPr>
      <w:r>
        <w:t xml:space="preserve">“Phải.” Lâm Cảnh gật đầu, "Ta tìm không thấy nó."</w:t>
      </w:r>
    </w:p>
    <w:p>
      <w:pPr>
        <w:pStyle w:val="BodyText"/>
      </w:pPr>
      <w:r>
        <w:t xml:space="preserve">"Hắn đang ở trên giường của ta, ngươi đương nhiên tìm không thấy!" Freddy kiêu ngạo khoe khoang.</w:t>
      </w:r>
    </w:p>
    <w:p>
      <w:pPr>
        <w:pStyle w:val="BodyText"/>
      </w:pPr>
      <w:r>
        <w:t xml:space="preserve">“Trên giường ngươi?” Lâm Cảnh không hiểu.</w:t>
      </w:r>
    </w:p>
    <w:p>
      <w:pPr>
        <w:pStyle w:val="BodyText"/>
      </w:pPr>
      <w:r>
        <w:t xml:space="preserve">"Đương nhiên, chúng ta cơ hồ mỗi ngày đều ân ái!" Freddy đắc ý dào dạt.</w:t>
      </w:r>
    </w:p>
    <w:p>
      <w:pPr>
        <w:pStyle w:val="BodyText"/>
      </w:pPr>
      <w:r>
        <w:t xml:space="preserve">Cái gì! Lâm Cảnh bị kích thích quá lớn, đứng nguyên tại chỗ nuốt nước miếng.</w:t>
      </w:r>
    </w:p>
    <w:p>
      <w:pPr>
        <w:pStyle w:val="BodyText"/>
      </w:pPr>
      <w:r>
        <w:t xml:space="preserve">Thú! X!</w:t>
      </w:r>
    </w:p>
    <w:p>
      <w:pPr>
        <w:pStyle w:val="BodyText"/>
      </w:pPr>
      <w:r>
        <w:t xml:space="preserve">Nhưng mà Lê Tư Đặc chỉ lớn cỡ bàn tay, cái người này rốt cuộc là làm sao làm được!</w:t>
      </w:r>
    </w:p>
    <w:p>
      <w:pPr>
        <w:pStyle w:val="BodyText"/>
      </w:pPr>
      <w:r>
        <w:t xml:space="preserve">"Ngươi mau trả nó lại cho ta!" Lâm Cảnh níu lấy cổ áo hắn, “Nó nhỏ như vậy, làm sao có thể cùng ngươi ân ái!"</w:t>
      </w:r>
    </w:p>
    <w:p>
      <w:pPr>
        <w:pStyle w:val="BodyText"/>
      </w:pPr>
      <w:r>
        <w:t xml:space="preserve">"Hắn là tình nhân của ta!" Freddy giận dữ.</w:t>
      </w:r>
    </w:p>
    <w:p>
      <w:pPr>
        <w:pStyle w:val="BodyText"/>
      </w:pPr>
      <w:r>
        <w:t xml:space="preserve">"Ngươi vì cái gì không tìm con khỉ đi làm tình nhân!" Lâm Cảnh rống vào mặt hắn, “Lê Tư Đặc là sủng vật của ta, ngươi cái đồ biến thái này!"</w:t>
      </w:r>
    </w:p>
    <w:p>
      <w:pPr>
        <w:pStyle w:val="BodyText"/>
      </w:pPr>
      <w:r>
        <w:t xml:space="preserve">Tình nhân mình âu yếm vào miệng người ta biến thành sủng vật, Freddy tức giận đến muốn nổ, hận không thể đem cái tên nhân loại ngu xuẩn này xé thành mảnh nhỏ.</w:t>
      </w:r>
    </w:p>
    <w:p>
      <w:pPr>
        <w:pStyle w:val="BodyText"/>
      </w:pPr>
      <w:r>
        <w:t xml:space="preserve">"Freddy!" Chân trời đột nhiên truyền đến một tiếng thét kinh hãi, "Khốn nạn a! Cái chổi ma pháp xấu xa này!”</w:t>
      </w:r>
    </w:p>
    <w:p>
      <w:pPr>
        <w:pStyle w:val="BodyText"/>
      </w:pPr>
      <w:r>
        <w:t xml:space="preserve">"Bảo bối!" Freddy chấn động, vội vươn hai tay bổ nhào qua.</w:t>
      </w:r>
    </w:p>
    <w:p>
      <w:pPr>
        <w:pStyle w:val="BodyText"/>
      </w:pPr>
      <w:r>
        <w:t xml:space="preserve">Sau đó Lâm Cảnh liền trợn mắt há hốc mồm chứng kiến, một đống vải vóc thật to từ trên trời giáng xuống, nện vào lồng ngực đồ biến thái kia.</w:t>
      </w:r>
    </w:p>
    <w:p>
      <w:pPr>
        <w:pStyle w:val="BodyText"/>
      </w:pPr>
      <w:r>
        <w:t xml:space="preserve">Mình đến tột cùng là tới một cái thế giới như thế nào a...</w:t>
      </w:r>
    </w:p>
    <w:p>
      <w:pPr>
        <w:pStyle w:val="BodyText"/>
      </w:pPr>
      <w:r>
        <w:t xml:space="preserve">“Cưng à.” Freddy từ trong đống lớn tơ lụa quý báu, đào Lê Tư Đặc bị rơi sợ gần chết ra.</w:t>
      </w:r>
    </w:p>
    <w:p>
      <w:pPr>
        <w:pStyle w:val="BodyText"/>
      </w:pPr>
      <w:r>
        <w:t xml:space="preserve">"Ta muốn cắn chết cái nhà thiết kế đó!" Lê Tư Đặc hung dữ bẻ gãy cây chổi, “Tên khốn đó lừa gạt ta nói đợi Harry Potter công chiếu rồi, loại chổi này sẽ biến thành xu thế trào lưu tân tiến nhất!”</w:t>
      </w:r>
    </w:p>
    <w:p>
      <w:pPr>
        <w:pStyle w:val="BodyText"/>
      </w:pPr>
      <w:r>
        <w:t xml:space="preserve">"Không phải đã thỏa thuận để ta đến thành đón ngươi sao, sao lại tự mình đến rồi?" Freddy hiển nhiên đối với cái chổi kiểu mới nhất kia không có hứng thú, hắn càng để ý Lê Tư Đặc tại sao phải vội vã từ trên trời giáng xuống đến vậy, sẽ không phải là vì tên ngu ngốc nhân loại này chứ?</w:t>
      </w:r>
    </w:p>
    <w:p>
      <w:pPr>
        <w:pStyle w:val="BodyText"/>
      </w:pPr>
      <w:r>
        <w:t xml:space="preserve">Nghĩ vậy, Freddy ác độc nhìn qua Lâm Cảnh.</w:t>
      </w:r>
    </w:p>
    <w:p>
      <w:pPr>
        <w:pStyle w:val="BodyText"/>
      </w:pPr>
      <w:r>
        <w:t xml:space="preserve">Nhân loại nào đó cảm thấy mình thật vô tội, tìm cún không tìm được, còn gặp phải hai tên bệnh tâm thần!</w:t>
      </w:r>
    </w:p>
    <w:p>
      <w:pPr>
        <w:pStyle w:val="BodyText"/>
      </w:pPr>
      <w:r>
        <w:t xml:space="preserve">"Lê Tư Đặc!" Lâm Cảnh quyết định không để ý tới bọn hắn, quay người muốn tiếp tục tìm tiểu cẩu.</w:t>
      </w:r>
    </w:p>
    <w:p>
      <w:pPr>
        <w:pStyle w:val="BodyText"/>
      </w:pPr>
      <w:r>
        <w:t xml:space="preserve">"Lớn tiếng như vậy làm gì!" Lê Tư Đặc bị dọa sợ.</w:t>
      </w:r>
    </w:p>
    <w:p>
      <w:pPr>
        <w:pStyle w:val="BodyText"/>
      </w:pPr>
      <w:r>
        <w:t xml:space="preserve">"Thanh âm nhỏ hơn cún nghe không được!" Lâm Cảnh tâm tình cũng thật không tốt, bất quá nói lại, ai gặp phải loại chuyện này tâm tình cũng sẽ không tốt.</w:t>
      </w:r>
    </w:p>
    <w:p>
      <w:pPr>
        <w:pStyle w:val="BodyText"/>
      </w:pPr>
      <w:r>
        <w:t xml:space="preserve">"Cái gì?" Quỷ hút máu bá tước cao quý cơ hồ điên mất.</w:t>
      </w:r>
    </w:p>
    <w:p>
      <w:pPr>
        <w:pStyle w:val="BodyText"/>
      </w:pPr>
      <w:r>
        <w:t xml:space="preserve">"Ngươi làm gì vậy!" Lâm Cảnh mới vừa không lưu ý một cái, đã bị hất ngã ra đất.</w:t>
      </w:r>
    </w:p>
    <w:p>
      <w:pPr>
        <w:pStyle w:val="BodyText"/>
      </w:pPr>
      <w:r>
        <w:t xml:space="preserve">Lê Tư Đặc hé miệng, răng nanh thật dài ẩn ẩn phát sáng.</w:t>
      </w:r>
    </w:p>
    <w:p>
      <w:pPr>
        <w:pStyle w:val="BodyText"/>
      </w:pPr>
      <w:r>
        <w:t xml:space="preserve">Lại là một Huyết tộc? Lâm Cảnh sửng sốt.</w:t>
      </w:r>
    </w:p>
    <w:p>
      <w:pPr>
        <w:pStyle w:val="BodyText"/>
      </w:pPr>
      <w:r>
        <w:t xml:space="preserve">Hàm răng cứng rắn còn chưa kịp cắt qua tầng da ngoài, Lê Tư Đặc đã bị một người lôi lại.</w:t>
      </w:r>
    </w:p>
    <w:p>
      <w:pPr>
        <w:pStyle w:val="BodyText"/>
      </w:pPr>
      <w:r>
        <w:t xml:space="preserve">"Làm gì!" Bá tước thuộc hệ gắt gỏng tâm tình thật không tốt.</w:t>
      </w:r>
    </w:p>
    <w:p>
      <w:pPr>
        <w:pStyle w:val="BodyText"/>
      </w:pPr>
      <w:r>
        <w:t xml:space="preserve">"Không cho ngươi hút máu của người khác!” Freddy cả người đều rơi vào vạc dấm chua, ghen ghét sắp phát điên.</w:t>
      </w:r>
    </w:p>
    <w:p>
      <w:pPr>
        <w:pStyle w:val="BodyText"/>
      </w:pPr>
      <w:r>
        <w:t xml:space="preserve">"... Ngươi tên ngu ngốc này!" Lê Tư Đặc sửng sốt, khóe mắt lại hiện lên ý cười.</w:t>
      </w:r>
    </w:p>
    <w:p>
      <w:pPr>
        <w:pStyle w:val="BodyText"/>
      </w:pPr>
      <w:r>
        <w:t xml:space="preserve">"Bảo bối." Freddy đem hắn kéo vào trong ngực, "Có đói bụng không?"</w:t>
      </w:r>
    </w:p>
    <w:p>
      <w:pPr>
        <w:pStyle w:val="BodyText"/>
      </w:pPr>
      <w:r>
        <w:t xml:space="preserve">"Ừm." Lê Tư Đặc gật đầu.</w:t>
      </w:r>
    </w:p>
    <w:p>
      <w:pPr>
        <w:pStyle w:val="BodyText"/>
      </w:pPr>
      <w:r>
        <w:t xml:space="preserve">Ác ma tóc vàng búng tay cái tách, trên khu đất trống một bên lập tức xuất hiện một cái giường lớn hoa lệ.</w:t>
      </w:r>
    </w:p>
    <w:p>
      <w:pPr>
        <w:pStyle w:val="BodyText"/>
      </w:pPr>
      <w:r>
        <w:t xml:space="preserve">"Tới đây." Freddy cởi áo, nằm trên giường hướng Lê Tư Đặc ngoắc tay.</w:t>
      </w:r>
    </w:p>
    <w:p>
      <w:pPr>
        <w:pStyle w:val="BodyText"/>
      </w:pPr>
      <w:r>
        <w:t xml:space="preserve">Huyết tộc bá tước bay nhào qua, hung hăng cắn lên vai hắn.</w:t>
      </w:r>
    </w:p>
    <w:p>
      <w:pPr>
        <w:pStyle w:val="BodyText"/>
      </w:pPr>
      <w:r>
        <w:t xml:space="preserve">"Chậm một chút, coi chừng sặc đó.” Freddy ôn nhu vỗ lưng y.</w:t>
      </w:r>
    </w:p>
    <w:p>
      <w:pPr>
        <w:pStyle w:val="BodyText"/>
      </w:pPr>
      <w:r>
        <w:t xml:space="preserve">Lê Tư Đặc yêu chết hương vị máu tươi của Freddy, cả người hưng phấn đến run rẩy.</w:t>
      </w:r>
    </w:p>
    <w:p>
      <w:pPr>
        <w:pStyle w:val="BodyText"/>
      </w:pPr>
      <w:r>
        <w:t xml:space="preserve">Lâm Cảnh lần nữa xác định hai thằng này thần kinh nhất định có bệnh.</w:t>
      </w:r>
    </w:p>
    <w:p>
      <w:pPr>
        <w:pStyle w:val="BodyText"/>
      </w:pPr>
      <w:r>
        <w:t xml:space="preserve">Trong rừng rậm có tiếng sàn sạt rung chuyển, Lê Tư Đặc đắm chìm trong khoái cảm nên không cảm thấy, nhưng Lâm Cảnh và Freddy đều cảnh giác ngẩng đầu nhìn về phía rừng rậm kia.</w:t>
      </w:r>
    </w:p>
    <w:p>
      <w:pPr>
        <w:pStyle w:val="BodyText"/>
      </w:pPr>
      <w:r>
        <w:t xml:space="preserve">Cây cối rẽ ra hai bên, một quái vật khổng lồ màu trắng từ bên trong vọt ra, dừng ở ba bước trước mặt Lâm Cảnh.</w:t>
      </w:r>
    </w:p>
    <w:p>
      <w:pPr>
        <w:pStyle w:val="BodyText"/>
      </w:pPr>
      <w:r>
        <w:t xml:space="preserve">Lâm Cảnh trợn mắt há mồm nhìn đại gia hỏa kia, có chút quen mặt...</w:t>
      </w:r>
    </w:p>
    <w:p>
      <w:pPr>
        <w:pStyle w:val="BodyText"/>
      </w:pPr>
      <w:r>
        <w:t xml:space="preserve">"Lê Tư Đặc!" Lâm Cảnh kinh hô, "Sao mày đã lớn đến vầy rồi hả?!”</w:t>
      </w:r>
    </w:p>
    <w:p>
      <w:pPr>
        <w:pStyle w:val="BodyText"/>
      </w:pPr>
      <w:r>
        <w:t xml:space="preserve">Túm lông đen trên đầu đại bạch cẩu giật giật, từ bên trong lộ ra một cái đầu nhỏ.</w:t>
      </w:r>
    </w:p>
    <w:p>
      <w:pPr>
        <w:pStyle w:val="BodyText"/>
      </w:pPr>
      <w:r>
        <w:t xml:space="preserve">"Lê Tư Đặc." Lâm Cảnh vui mừng quá đỗi.</w:t>
      </w:r>
    </w:p>
    <w:p>
      <w:pPr>
        <w:pStyle w:val="BodyText"/>
      </w:pPr>
      <w:r>
        <w:t xml:space="preserve">“Gâu gâu gâu!”</w:t>
      </w:r>
    </w:p>
    <w:p>
      <w:pPr>
        <w:pStyle w:val="BodyText"/>
      </w:pPr>
      <w:r>
        <w:t xml:space="preserve">Tiểu bạch cẩu bổ nhào vào lòng Lâm Cảnh, thân mật làm nũng với cậu.</w:t>
      </w:r>
    </w:p>
    <w:p>
      <w:pPr>
        <w:pStyle w:val="BodyText"/>
      </w:pPr>
      <w:r>
        <w:t xml:space="preserve">“Ô! Đó là chó tử thần của ta!” Freddy kinh sợ, "Rõ ràng là bị Tây Mặc cướp đi! Sao lại ở chỗ ngươi?!”</w:t>
      </w:r>
    </w:p>
    <w:p>
      <w:pPr>
        <w:pStyle w:val="BodyText"/>
      </w:pPr>
      <w:r>
        <w:t xml:space="preserve">Nghe được danh tự Tây Mặc, Lâm Cảnh khẽ giật mình, sau đó đem cún con ôm chặt hơn.</w:t>
      </w:r>
    </w:p>
    <w:p>
      <w:pPr>
        <w:pStyle w:val="BodyText"/>
      </w:pPr>
      <w:r>
        <w:t xml:space="preserve">"Trả lại cho ta!" Freddy vươn tay qua.</w:t>
      </w:r>
    </w:p>
    <w:p>
      <w:pPr>
        <w:pStyle w:val="BodyText"/>
      </w:pPr>
      <w:r>
        <w:t xml:space="preserve">“Đó là tân sủng vật ngươi định tặng ta?” Lê Tư Đặc ăn no bụng lười biếng quay đầu lại, nheo mắt nhìn, “Nhìn cũng thường thôi a.”</w:t>
      </w:r>
    </w:p>
    <w:p>
      <w:pPr>
        <w:pStyle w:val="BodyText"/>
      </w:pPr>
      <w:r>
        <w:t xml:space="preserve">"Nó là chó tử thần thuần chủng nhất đó, sau khi lớn lên sẽ có siêu năng lực." Freddy xắn tay áo, "Bảo bối ta đi cướp về cho ngươi!”</w:t>
      </w:r>
    </w:p>
    <w:p>
      <w:pPr>
        <w:pStyle w:val="BodyText"/>
      </w:pPr>
      <w:r>
        <w:t xml:space="preserve">“Ta không cần.” Lê Tư Đặc một hơi cự tuyệt, "Lớn lên một chút cũng không tao nhã... Ta thà đến thị trường Amsterdam mua một con Poodle*!”</w:t>
      </w:r>
    </w:p>
    <w:p>
      <w:pPr>
        <w:pStyle w:val="BodyText"/>
      </w:pPr>
      <w:r>
        <w:t xml:space="preserve">*Tiếng Việt còn gọi Chó săn vịt, là pé này</w:t>
      </w:r>
    </w:p>
    <w:p>
      <w:pPr>
        <w:pStyle w:val="BodyText"/>
      </w:pPr>
      <w:r>
        <w:t xml:space="preserve">"Cái gì?" Freddy rất bi thương, "Nhưng mà —— "</w:t>
      </w:r>
    </w:p>
    <w:p>
      <w:pPr>
        <w:pStyle w:val="BodyText"/>
      </w:pPr>
      <w:r>
        <w:t xml:space="preserve">“Ta nói không cần!” Lê Tư Đặc ngắt lời, quay đầu mắt lộ ra hung quang nhìn Lâm Cảnh, "So với nó ta càng để ý hơn là… Vừa rồi ngươi gọi tên con chó này là gì!!!”</w:t>
      </w:r>
    </w:p>
    <w:p>
      <w:pPr>
        <w:pStyle w:val="BodyText"/>
      </w:pPr>
      <w:r>
        <w:t xml:space="preserve">"Lê Tư Đặc." Lâm Cảnh đem tiểu cẩu giấu vào túi áo trong, sợ bị cướp đi.</w:t>
      </w:r>
    </w:p>
    <w:p>
      <w:pPr>
        <w:pStyle w:val="BodyText"/>
      </w:pPr>
      <w:r>
        <w:t xml:space="preserve">“Khốn kiếp! Ta muốn đi cắn chết Tây Mặc!" Lê Tư Đặc cáu kỉnh.</w:t>
      </w:r>
    </w:p>
    <w:p>
      <w:pPr>
        <w:pStyle w:val="BodyText"/>
      </w:pPr>
      <w:r>
        <w:t xml:space="preserve">"Chuyện này để sau hãy nói!” Freddy ôm hắn, "Chúng ta đi gặp cha ta trước!”</w:t>
      </w:r>
    </w:p>
    <w:p>
      <w:pPr>
        <w:pStyle w:val="BodyText"/>
      </w:pPr>
      <w:r>
        <w:t xml:space="preserve">"Ta không đi!"</w:t>
      </w:r>
    </w:p>
    <w:p>
      <w:pPr>
        <w:pStyle w:val="BodyText"/>
      </w:pPr>
      <w:r>
        <w:t xml:space="preserve">"Đi mà."</w:t>
      </w:r>
    </w:p>
    <w:p>
      <w:pPr>
        <w:pStyle w:val="BodyText"/>
      </w:pPr>
      <w:r>
        <w:t xml:space="preserve">"Không đi!"</w:t>
      </w:r>
    </w:p>
    <w:p>
      <w:pPr>
        <w:pStyle w:val="BodyText"/>
      </w:pPr>
      <w:r>
        <w:t xml:space="preserve">"Đi mà."</w:t>
      </w:r>
    </w:p>
    <w:p>
      <w:pPr>
        <w:pStyle w:val="BodyText"/>
      </w:pPr>
      <w:r>
        <w:t xml:space="preserve">"NO!"</w:t>
      </w:r>
    </w:p>
    <w:p>
      <w:pPr>
        <w:pStyle w:val="BodyText"/>
      </w:pPr>
      <w:r>
        <w:t xml:space="preserve">"YES."</w:t>
      </w:r>
    </w:p>
    <w:p>
      <w:pPr>
        <w:pStyle w:val="BodyText"/>
      </w:pPr>
      <w:r>
        <w:t xml:space="preserve">...</w:t>
      </w:r>
    </w:p>
    <w:p>
      <w:pPr>
        <w:pStyle w:val="BodyText"/>
      </w:pPr>
      <w:r>
        <w:t xml:space="preserve">Huyết tộc bá tước quả thực không được tự nhiên đến nhân thần cộng phẫn, ác ma tóc vàng không thể nhịn được nữa, thò tay đem hắn vác lên vai, khiêng hắn hướng Vong linh thánh điện bay nhanh đi.</w:t>
      </w:r>
    </w:p>
    <w:p>
      <w:pPr>
        <w:pStyle w:val="BodyText"/>
      </w:pPr>
      <w:r>
        <w:t xml:space="preserve">Rừng rậm khôi phục an tĩnh, con chó trắng khổng lồ kia đi tới, cúi đầu cọ cọ lồng ngực Lâm Cảnh.</w:t>
      </w:r>
    </w:p>
    <w:p>
      <w:pPr>
        <w:pStyle w:val="BodyText"/>
      </w:pPr>
      <w:r>
        <w:t xml:space="preserve">Lâm Cảnh đưa tay sờ sờ chó bự, phát hiện nó cùng tiểu cẩu bộ dạng hầu như giống hệt, có điều to gấp mấy chục lần, túm lông màu đen trên đầu cũng không tán loạn như cún con, mà có hình ngọn lửa.</w:t>
      </w:r>
    </w:p>
    <w:p>
      <w:pPr>
        <w:pStyle w:val="BodyText"/>
      </w:pPr>
      <w:r>
        <w:t xml:space="preserve">Chó bự há mồm cắn cánh tay áo Lâm Cảnh, nhẹ nhàng lôi kéo về phía trước.</w:t>
      </w:r>
    </w:p>
    <w:p>
      <w:pPr>
        <w:pStyle w:val="BodyText"/>
      </w:pPr>
      <w:r>
        <w:t xml:space="preserve">"Gâu gâu." Tiểu bạch cẩu cũng vắt vẻo trên túi áo trong hướng Lâm Cảnh sủa.</w:t>
      </w:r>
    </w:p>
    <w:p>
      <w:pPr>
        <w:pStyle w:val="BodyText"/>
      </w:pPr>
      <w:r>
        <w:t xml:space="preserve">Lâm Cảnh do dự một chút, vẫn là theo chân chó bự chậm rãi hướng về phía xa, từng bước một, mở ra một hồi đủ để thay đổi vận mệnh vô số người - dị thế hành trình.</w:t>
      </w:r>
    </w:p>
    <w:p>
      <w:pPr>
        <w:pStyle w:val="BodyText"/>
      </w:pPr>
      <w:r>
        <w:t xml:space="preserve">Mà lúc này trong căn hộ cao tầng thành phố C, Đường Đường đang ngồi xổm trong nhà vệ sinh, ra sức giặt rửa một thau quần áo lớn.</w:t>
      </w:r>
    </w:p>
    <w:p>
      <w:pPr>
        <w:pStyle w:val="BodyText"/>
      </w:pPr>
      <w:r>
        <w:t xml:space="preserve">“Quần áo cứ dùng máy giặt giặt là được.” Hàn Dật Phong đứng ở cửa rất bất đắc dĩ.</w:t>
      </w:r>
    </w:p>
    <w:p>
      <w:pPr>
        <w:pStyle w:val="BodyText"/>
      </w:pPr>
      <w:r>
        <w:t xml:space="preserve">“Những thứ này không thể dùng máy giặt, sẽ hư mất!” Đường Đường đầu cũng không thèm ngẩng.</w:t>
      </w:r>
    </w:p>
    <w:p>
      <w:pPr>
        <w:pStyle w:val="BodyText"/>
      </w:pPr>
      <w:r>
        <w:t xml:space="preserve">Chuông cửa leng keng reo, Hàn Dật Phong buông ly trà trong tay ra mở cửa, ba bốn nhân công bên cửa hàng nội thất tiến vào.</w:t>
      </w:r>
    </w:p>
    <w:p>
      <w:pPr>
        <w:pStyle w:val="BodyText"/>
      </w:pPr>
      <w:r>
        <w:t xml:space="preserve">"Làm sao vậy?" Đường Đường hiếu kỳ chạy đến xem.</w:t>
      </w:r>
    </w:p>
    <w:p>
      <w:pPr>
        <w:pStyle w:val="BodyText"/>
      </w:pPr>
      <w:r>
        <w:t xml:space="preserve">“Anh đem giường nhỏ bán đi rồi." Hàn Dật Phong nói cứ như đúng rồi.</w:t>
      </w:r>
    </w:p>
    <w:p>
      <w:pPr>
        <w:pStyle w:val="BodyText"/>
      </w:pPr>
      <w:r>
        <w:t xml:space="preserve">"A......" Đường Đường mặt đỏ lên, chạy về toilet tiếp tục giặt quần áo.</w:t>
      </w:r>
    </w:p>
    <w:p>
      <w:pPr>
        <w:pStyle w:val="BodyText"/>
      </w:pPr>
      <w:r>
        <w:t xml:space="preserve">Giường nhỏ vướng bận bị mang đi, Hàn Dật Phong sờ sờ cằm, bên trên giường lớn bỏ thêm cái gối đầu.</w:t>
      </w:r>
    </w:p>
    <w:p>
      <w:pPr>
        <w:pStyle w:val="BodyText"/>
      </w:pPr>
      <w:r>
        <w:t xml:space="preserve">Về phần chăn… một cái là đủ rồi.</w:t>
      </w:r>
    </w:p>
    <w:p>
      <w:pPr>
        <w:pStyle w:val="BodyText"/>
      </w:pPr>
      <w:r>
        <w:t xml:space="preserve">Ban đêm, Đường Đường ngồi ở thư phòng chơi game, lề mà lề mề rất lâu cũng không chịu đi ngủ.</w:t>
      </w:r>
    </w:p>
    <w:p>
      <w:pPr>
        <w:pStyle w:val="BodyText"/>
      </w:pPr>
      <w:r>
        <w:t xml:space="preserve">Chủ nhân là thích nằm dưới đó! Nhưng mà, bản thân mình lại không nằm trên…</w:t>
      </w:r>
    </w:p>
    <w:p>
      <w:pPr>
        <w:pStyle w:val="BodyText"/>
      </w:pPr>
      <w:r>
        <w:t xml:space="preserve">Đầu óc khẩn trương hỗn loạn, vì vậy tiểu sủng vật ngốc nghếch mở quần mình, cúi đầu nhìn vào trong.</w:t>
      </w:r>
    </w:p>
    <w:p>
      <w:pPr>
        <w:pStyle w:val="BodyText"/>
      </w:pPr>
      <w:r>
        <w:t xml:space="preserve">Cái đó… Đợi lát nữa phải hăng hái vào nha!</w:t>
      </w:r>
    </w:p>
    <w:p>
      <w:pPr>
        <w:pStyle w:val="BodyText"/>
      </w:pPr>
      <w:r>
        <w:t xml:space="preserve">Cửa phòng truyền đến một trận động tĩnh khác thường, Đường Đường ngẩng đầu, chỉ thấy Hàn Dật Phong đang đứng tại cửa nhìn mình, đường nét gãy gọn phân minh trên thân thể xích lõa, màu sắc con ngươi cũng bị dục vọng nhuộm thành đen như mực.</w:t>
      </w:r>
    </w:p>
    <w:p>
      <w:pPr>
        <w:pStyle w:val="BodyText"/>
      </w:pPr>
      <w:r>
        <w:t xml:space="preserve">"Chủ nhân..." Đường Đường đại não trống rỗng, khẩn trương nói năng lộn xộn, còn chưa suy nghĩ cẩn thận rốt cuộc muốn nói cái gì, đã bị ôm lấy ném lên giường trong phòng ngủ, sau đó, đã bị hôn tới choáng luôn! Lại sau đó, quần áo hai người lập tức bị cởi hết rồi!</w:t>
      </w:r>
    </w:p>
    <w:p>
      <w:pPr>
        <w:pStyle w:val="BodyText"/>
      </w:pPr>
      <w:r>
        <w:t xml:space="preserve">Mắt hướng hạ thân Hàn Dật Phong quét quét, Đường Đường tự ti sắp ngất rồi, cái kia của mình nhỏ như vậy, căn bản là không thể so… Chủ nhân nhất định sẽ thất vọng!</w:t>
      </w:r>
    </w:p>
    <w:p>
      <w:pPr>
        <w:pStyle w:val="BodyText"/>
      </w:pPr>
      <w:r>
        <w:t xml:space="preserve">Hàn Dật Phong hoàn toàn không biết tiểu gia hỏa nhà mình đang xoắn xuýt cái gì, chỉ thấy em ấy nhìn mình chằm chằm ngẩn người, vì vậy còn rất tự hào hướng trước mặt đụng đụng.</w:t>
      </w:r>
    </w:p>
    <w:p>
      <w:pPr>
        <w:pStyle w:val="BodyText"/>
      </w:pPr>
      <w:r>
        <w:t xml:space="preserve">Đường Đường rất mất mặt hét lên một tiếng, kéo chăn trùm lên đầu.</w:t>
      </w:r>
    </w:p>
    <w:p>
      <w:pPr>
        <w:pStyle w:val="BodyText"/>
      </w:pPr>
      <w:r>
        <w:t xml:space="preserve">Đêm dần sâu, không khí trong phòng tốt đến không thể tốt hơn, Đường Đường bị Hàn Dật Phong hôn như lọt vào trong sương mù, hai chân không tự chủ được quấn lên hông anh, vặn vẹo thân thể càng muốn nhiều thêm…</w:t>
      </w:r>
    </w:p>
    <w:p>
      <w:pPr>
        <w:pStyle w:val="BodyText"/>
      </w:pPr>
      <w:r>
        <w:t xml:space="preserve">Nhìn bộ dạng tiểu đông tây động tình, trong bụng Hàn Dật Phong phảng phất dấy lên ngọn lửa, chỉ là còn chưa kịp làm gì, bên cửa sổ lại đột nhiên truyền đến một tiếng vang thật lớn, sau đó Huyết tộc thân vương mặc áo choàng hoa lệ từ trên trời giáng xuống, nho nhã lễ độ cúi người nói xin lỗi.</w:t>
      </w:r>
    </w:p>
    <w:p>
      <w:pPr>
        <w:pStyle w:val="BodyText"/>
      </w:pPr>
      <w:r>
        <w:t xml:space="preserve">“Thật xin lỗi nhị vị, quấy rầy rồi.”</w:t>
      </w:r>
    </w:p>
    <w:p>
      <w:pPr>
        <w:pStyle w:val="BodyText"/>
      </w:pPr>
      <w:r>
        <w:t xml:space="preserve">----oOo----</w:t>
      </w:r>
    </w:p>
    <w:p>
      <w:pPr>
        <w:pStyle w:val="Compact"/>
      </w:pPr>
      <w:r>
        <w:t xml:space="preserve">Lời tác giả: Tây Mặc rất đáng ghét a! Rất đáng ghét a! A!</w:t>
      </w:r>
      <w:r>
        <w:br w:type="textWrapping"/>
      </w:r>
      <w:r>
        <w:br w:type="textWrapping"/>
      </w:r>
    </w:p>
    <w:p>
      <w:pPr>
        <w:pStyle w:val="Heading2"/>
      </w:pPr>
      <w:bookmarkStart w:id="38" w:name="bộ-1---huyết-tộc-dụ-hoặc---chương-16-kỳ-thật-chỗ-này-cũng-không-tệ-lắm"/>
      <w:bookmarkEnd w:id="38"/>
      <w:r>
        <w:t xml:space="preserve">16. Bộ 1] - Huyết Tộc Dụ Hoặc - Chương 16: Kỳ Thật Chỗ Này Cũng Không Tệ Lắm</w:t>
      </w:r>
    </w:p>
    <w:p>
      <w:pPr>
        <w:pStyle w:val="Compact"/>
      </w:pPr>
      <w:r>
        <w:br w:type="textWrapping"/>
      </w:r>
      <w:r>
        <w:br w:type="textWrapping"/>
      </w:r>
      <w:r>
        <w:t xml:space="preserve">"Anh tới nhà tôi làm gì!" Hàn Dật Phong nghiến răng nghiến lợi, mặc kệ là người phương nào bị cắt đứt trong lúc này, cũng không thể có tâm tình tốt.</w:t>
      </w:r>
    </w:p>
    <w:p>
      <w:pPr>
        <w:pStyle w:val="BodyText"/>
      </w:pPr>
      <w:r>
        <w:t xml:space="preserve">"Đến nói cho cậu biết một việc." Tây Mặc rất thích thú sờ sờ cằm.</w:t>
      </w:r>
    </w:p>
    <w:p>
      <w:pPr>
        <w:pStyle w:val="BodyText"/>
      </w:pPr>
      <w:r>
        <w:t xml:space="preserve">"Chuyện gì?" Hàn Dật Phong nhíu mày nhìn hắn, không đợi Tây Mặc trả lời, đột nhiên nghe tiểu gia hỏa dưới thân thét lên một tiếng, sau đó đem đầu gắt gao chôn trong lồng ngực mình.</w:t>
      </w:r>
    </w:p>
    <w:p>
      <w:pPr>
        <w:pStyle w:val="BodyText"/>
      </w:pPr>
      <w:r>
        <w:t xml:space="preserve">"Này, bảo bối." Hàn Dật Phong buồn cười vỗ vỗ cậu, “Giờ mới kịp phản ứng, cung phản xạ có phải hơi dài không?”</w:t>
      </w:r>
    </w:p>
    <w:p>
      <w:pPr>
        <w:pStyle w:val="BodyText"/>
      </w:pPr>
      <w:r>
        <w:t xml:space="preserve">Đường Đường cánh tay ôm thật chặt Hàn Dật Phong, giả chết.</w:t>
      </w:r>
    </w:p>
    <w:p>
      <w:pPr>
        <w:pStyle w:val="BodyText"/>
      </w:pPr>
      <w:r>
        <w:t xml:space="preserve">“Tôi ra phòng khách chờ cậu.” Thẳng thắn mà nói, Tây Mặc cũng không muốn chọc giận Hàn Dật Phong, dù sao lực lượng trên thân người này quá cường đại, đắc tội cậu ta đối với mình không có lợi gì, vì vậy rất thức thời rời khỏi phòng ngủ.</w:t>
      </w:r>
    </w:p>
    <w:p>
      <w:pPr>
        <w:pStyle w:val="BodyText"/>
      </w:pPr>
      <w:r>
        <w:t xml:space="preserve">"Ngoan, anh trước tiên ra ngoài một lát.” Đợi Tây Mặc ra ngoài rồi, Hàn Dật Phong đem cánh tay đeo trên cổ mình của tiểu gia hỏa kéo ra, dùng chăn bao lấy cậu, “Đợi anh.”</w:t>
      </w:r>
    </w:p>
    <w:p>
      <w:pPr>
        <w:pStyle w:val="BodyText"/>
      </w:pPr>
      <w:r>
        <w:t xml:space="preserve">"Chủ nhân..." Đường Đường gắt gao bắt lấy cổ tay Hàn Dật Phong, “Em…”</w:t>
      </w:r>
    </w:p>
    <w:p>
      <w:pPr>
        <w:pStyle w:val="BodyText"/>
      </w:pPr>
      <w:r>
        <w:t xml:space="preserve">"Đừng sợ, em là của anh, anh sẽ không đem em giao cho bất luận kẻ nào." Hàn Dật Phong ôn nhu nhìn cậu, "Tin tưởng anh được không?"</w:t>
      </w:r>
    </w:p>
    <w:p>
      <w:pPr>
        <w:pStyle w:val="BodyText"/>
      </w:pPr>
      <w:r>
        <w:t xml:space="preserve">"Thân vương rất lợi hại." Đường Đường nhỏ giọng mở miệng.</w:t>
      </w:r>
    </w:p>
    <w:p>
      <w:pPr>
        <w:pStyle w:val="BodyText"/>
      </w:pPr>
      <w:r>
        <w:t xml:space="preserve">"Anh cũng rất lợi hại." Hàn Dật Phong an ủi cúi đầu hôn hôn cậu, “Đừng lo lắng, hửm?”</w:t>
      </w:r>
    </w:p>
    <w:p>
      <w:pPr>
        <w:pStyle w:val="BodyText"/>
      </w:pPr>
      <w:r>
        <w:t xml:space="preserve">“Ừm.” Đường Đường ngoan ngoãn gật đầu, thả tay lùi về trong chăn.</w:t>
      </w:r>
    </w:p>
    <w:p>
      <w:pPr>
        <w:pStyle w:val="BodyText"/>
      </w:pPr>
      <w:r>
        <w:t xml:space="preserve">Trong phòng khách, Tây Mặc đang tựa vào ghế salon uống rượu, chỉ thấy Hàn Dật Phong sắc mặt bất thiện đi ra.</w:t>
      </w:r>
    </w:p>
    <w:p>
      <w:pPr>
        <w:pStyle w:val="BodyText"/>
      </w:pPr>
      <w:r>
        <w:t xml:space="preserve">"Đến cùng là chuyện gì?" Hàn Dật Phong ngồi xuống đối diện hắn.</w:t>
      </w:r>
    </w:p>
    <w:p>
      <w:pPr>
        <w:pStyle w:val="BodyText"/>
      </w:pPr>
      <w:r>
        <w:t xml:space="preserve">“Chuyện có liên quan đến tiểu khả ái của cậu dưới lầu.”</w:t>
      </w:r>
    </w:p>
    <w:p>
      <w:pPr>
        <w:pStyle w:val="BodyText"/>
      </w:pPr>
      <w:r>
        <w:t xml:space="preserve">"Tiểu Cảnh? Cậu ấy làm sao?” Hàn Dật Phong mặt đen thêm vài phần.</w:t>
      </w:r>
    </w:p>
    <w:p>
      <w:pPr>
        <w:pStyle w:val="BodyText"/>
      </w:pPr>
      <w:r>
        <w:t xml:space="preserve">“Cậu ấy đến lâu đài của tôi làm khách, kết quả không cẩn thận lọt vào Ma giới." Tây Mặc nhún nhún vai, lời còn chưa nói hết, chỉ thấy một họng súng tối om nhắm ngay mình.</w:t>
      </w:r>
    </w:p>
    <w:p>
      <w:pPr>
        <w:pStyle w:val="BodyText"/>
      </w:pPr>
      <w:r>
        <w:t xml:space="preserve">"Cậu muốn lạm sát người vô tội?" Tây Mặc khiêu mi, "Cậu ấy tự mình té xuống, liên quan gì tôi?”</w:t>
      </w:r>
    </w:p>
    <w:p>
      <w:pPr>
        <w:pStyle w:val="BodyText"/>
      </w:pPr>
      <w:r>
        <w:t xml:space="preserve">"Ngươi đến tột cùng muốn làm gì?" Hàn Dật Phong trầm giọng nói.</w:t>
      </w:r>
    </w:p>
    <w:p>
      <w:pPr>
        <w:pStyle w:val="BodyText"/>
      </w:pPr>
      <w:r>
        <w:t xml:space="preserve">"Tôi cái gì cũng không muốn làm, chỉ là muốn hỏi một chút, cậu có nguyện ý cùng tôi đến Ma giới tìm cậu ấy không.” Tây Mặc buông tay, "Bất quá nhìn cậu có vẻ không muốn, vậy thì thôi, cái này cho cậu."</w:t>
      </w:r>
    </w:p>
    <w:p>
      <w:pPr>
        <w:pStyle w:val="BodyText"/>
      </w:pPr>
      <w:r>
        <w:t xml:space="preserve">Hàn Dật Phong tiếp được món đồ Tây Mặc ném đến, là bùa hộ mệnh Lâm Cảnh mang từ nhỏ đến lớn, một chú thỏ vàng tròn xoe.</w:t>
      </w:r>
    </w:p>
    <w:p>
      <w:pPr>
        <w:pStyle w:val="BodyText"/>
      </w:pPr>
      <w:r>
        <w:t xml:space="preserve">Hàn Dật Phong lạnh lùng nhìn Tây Mặc, "Ngươi nếu dám tổn thương cậu ấy, ta sẽ khiến toàn gia tộc ngươi biến mất."</w:t>
      </w:r>
    </w:p>
    <w:p>
      <w:pPr>
        <w:pStyle w:val="BodyText"/>
      </w:pPr>
      <w:r>
        <w:t xml:space="preserve">Thanh âm vẫn bình tĩnh, nhưng thằng đần cũng nghe ra được anh có bao nhiêu phẫn nộ.</w:t>
      </w:r>
    </w:p>
    <w:p>
      <w:pPr>
        <w:pStyle w:val="BodyText"/>
      </w:pPr>
      <w:r>
        <w:t xml:space="preserve">Tây Mặc nhún nhún vai, quay người biến mất trong bóng đêm.</w:t>
      </w:r>
    </w:p>
    <w:p>
      <w:pPr>
        <w:pStyle w:val="BodyText"/>
      </w:pPr>
      <w:r>
        <w:t xml:space="preserve">Sáng sớm hôm sau, Hàn Dật Phong liền mang theo Đường Đường đến thành bảo Huyết tộc.</w:t>
      </w:r>
    </w:p>
    <w:p>
      <w:pPr>
        <w:pStyle w:val="BodyText"/>
      </w:pPr>
      <w:r>
        <w:t xml:space="preserve">Vốn định đưa tiểu gia hỏa đến nhà Lâm bá phụ, nhưng một là tiểu tử này không chịu, hai là cũng không muốn để ba Lâm biết Lâm Cảnh gặp chuyện không may, còn nữa, Hàn Dật Phong cảm thấy Đường Đường trên người có gene của vua Huyết tộc, tính cách lại ngốc nghếch, lớn lên lại đẹp mắt, mặc kệ nhân loại hay là Huyết tộc, kẻ ngấp nghé người của anh khẳng định số lượng không ít, bởi vậy vẫn là phải mang theo bên cạnh mình mới yên tâm!</w:t>
      </w:r>
    </w:p>
    <w:p>
      <w:pPr>
        <w:pStyle w:val="BodyText"/>
      </w:pPr>
      <w:r>
        <w:t xml:space="preserve">Ban ngày tòa thành rất yên tĩnh, chỉ có mèo hoang trên phế tích tìm kiếm đồ ăn.</w:t>
      </w:r>
    </w:p>
    <w:p>
      <w:pPr>
        <w:pStyle w:val="BodyText"/>
      </w:pPr>
      <w:r>
        <w:t xml:space="preserve">Đường Đường tuy vẫn theo bản năng sợ hãi, nhưng có Hàn Dật Phong một mực bên cạnh, nên cũng không quá khẩn trương, ngược lại rất dũng cảm dẫn Hàn Dật Phong tiến vào tòa thành.</w:t>
      </w:r>
    </w:p>
    <w:p>
      <w:pPr>
        <w:pStyle w:val="BodyText"/>
      </w:pPr>
      <w:r>
        <w:t xml:space="preserve">Trong hành lang lờ mờ đứng đấy một vị quản gia tóc bạc, cầm nến trong tay, mặc áo bành tô, nho nhã lễ độ hướng Hàn Dật Phong khẽ khom người, "Chủ nhân ở trong phòng ngủ cuối hành lang."</w:t>
      </w:r>
    </w:p>
    <w:p>
      <w:pPr>
        <w:pStyle w:val="BodyText"/>
      </w:pPr>
      <w:r>
        <w:t xml:space="preserve">Hàn Dật Phong có chút ngoài ý muốn, bất quá cũng không nhiều lời.</w:t>
      </w:r>
    </w:p>
    <w:p>
      <w:pPr>
        <w:pStyle w:val="BodyText"/>
      </w:pPr>
      <w:r>
        <w:t xml:space="preserve">Hành lang có chút dài, khi qua được một nửa, một cánh cửa đột nhiên mở ra, từ bên trong bước ra một thiếu niên không khác lắm so với Đường Đường, cũng ngũ quan xinh xắn, tóc thế nhưng một màu đỏ lửa.</w:t>
      </w:r>
    </w:p>
    <w:p>
      <w:pPr>
        <w:pStyle w:val="BodyText"/>
      </w:pPr>
      <w:r>
        <w:t xml:space="preserve">Danny có chút kinh ngạc nhìn hai người xa lạ trong hành lang, sau đó lại vội cúi đầu, yên lặng bước qua bên người họ.</w:t>
      </w:r>
    </w:p>
    <w:p>
      <w:pPr>
        <w:pStyle w:val="BodyText"/>
      </w:pPr>
      <w:r>
        <w:t xml:space="preserve">“Em biết cậu ấy.” Đường Đường quay đầu hướng Hàn Dật Phong nhỏ giọng nói.</w:t>
      </w:r>
    </w:p>
    <w:p>
      <w:pPr>
        <w:pStyle w:val="BodyText"/>
      </w:pPr>
      <w:r>
        <w:t xml:space="preserve">"Tại sao lại biết?” Hàn Dật Phong vừa mới nhìn đến vòng thép màu đỏ trên cổ tay thiếu niên, đó là dấu hiệu chủ nhân dành cho sủng vật.</w:t>
      </w:r>
    </w:p>
    <w:p>
      <w:pPr>
        <w:pStyle w:val="BodyText"/>
      </w:pPr>
      <w:r>
        <w:t xml:space="preserve">“Khi em mới trốn ra, đói bụng, vì vậy ra sau lâu đài uống nước, cậu ấy nhìn thấy thì cho em bánh quy ăn.” Đường Đường chớp chớp mắt.</w:t>
      </w:r>
    </w:p>
    <w:p>
      <w:pPr>
        <w:pStyle w:val="BodyText"/>
      </w:pPr>
      <w:r>
        <w:t xml:space="preserve">“Đói bụng mà lại uống nước?" Mặc dù biết tiểu gia hỏa trước khi biến thành hình người sống rất không xong, nhưng sau khi thật sự nghe được, vẫn cảm thấy nội tâm tê rần.</w:t>
      </w:r>
    </w:p>
    <w:p>
      <w:pPr>
        <w:pStyle w:val="BodyText"/>
      </w:pPr>
      <w:r>
        <w:t xml:space="preserve">“Ừm, tìm không ra thứ gì khác để ăn.” Đường Đường có chút ngượng ngùng, “Sau lâu đài có nước, còn có quả dại ăn rất ngon, thỉnh thoảng sẽ rụng.”</w:t>
      </w:r>
    </w:p>
    <w:p>
      <w:pPr>
        <w:pStyle w:val="BodyText"/>
      </w:pPr>
      <w:r>
        <w:t xml:space="preserve">Hàn Dật Phong nhìn dáng tươi cười có chút thẹn thùng của cậu, cúi đầu nhẹ hôn lên má.</w:t>
      </w:r>
    </w:p>
    <w:p>
      <w:pPr>
        <w:pStyle w:val="BodyText"/>
      </w:pPr>
      <w:r>
        <w:t xml:space="preserve">Cuối hành lang, là một gian phòng ngủ thật lớn.</w:t>
      </w:r>
    </w:p>
    <w:p>
      <w:pPr>
        <w:pStyle w:val="BodyText"/>
      </w:pPr>
      <w:r>
        <w:t xml:space="preserve">Không giống như trong tưởng tượng, đời sống kẻ thống trị Huyết tộc có vẻ cũng không xa hoa, cũng không có tràng diện huyết tinh thường được tả trong sách cổ, toàn phòng chỉ có một cái giường lớn và một cái xích đu, mọi vật phẩm đều màu đen, chỉ có hoa hồng quanh năm không tàn, tại bên giường nở ra màu hồng đẹp đẽ.</w:t>
      </w:r>
    </w:p>
    <w:p>
      <w:pPr>
        <w:pStyle w:val="BodyText"/>
      </w:pPr>
      <w:r>
        <w:t xml:space="preserve">“Tôi nghĩ ít nhất cậu phải cân nhắc đến xế chiều." Tây Mặc từ xích đu đứng lên.</w:t>
      </w:r>
    </w:p>
    <w:p>
      <w:pPr>
        <w:pStyle w:val="BodyText"/>
      </w:pPr>
      <w:r>
        <w:t xml:space="preserve">"Đi thôi." Hàn Dật Phong không muốn nhiều lời cùng hắn.</w:t>
      </w:r>
    </w:p>
    <w:p>
      <w:pPr>
        <w:pStyle w:val="BodyText"/>
      </w:pPr>
      <w:r>
        <w:t xml:space="preserve">"Trước khi đi, tôi đề nghị cậu,” Tây Mặc chỉa chỉa Đường Đường, "Đem tiểu gia hỏa này lưu lại, dẫn cậu ta đi có thể sẽ gặp nguy hiểm."</w:t>
      </w:r>
    </w:p>
    <w:p>
      <w:pPr>
        <w:pStyle w:val="BodyText"/>
      </w:pPr>
      <w:r>
        <w:t xml:space="preserve">"Không có khả năng." Hàn Dật Phong một hơi cự tuyệt.</w:t>
      </w:r>
    </w:p>
    <w:p>
      <w:pPr>
        <w:pStyle w:val="BodyText"/>
      </w:pPr>
      <w:r>
        <w:t xml:space="preserve">"Vậy thì biến trở về bộ dáng lúc trước a." Tây Mặc nhún nhún vai, "Gene của vua Huyết tộc, không chỉ nhân loại muốn, Ma giới cũng muốn, tuy cậu ta kỳ thật không có công dụng gì nhiều, nhưng chưa chắc người ta tin, tôi không muốn quá phiền toái."</w:t>
      </w:r>
    </w:p>
    <w:p>
      <w:pPr>
        <w:pStyle w:val="BodyText"/>
      </w:pPr>
      <w:r>
        <w:t xml:space="preserve">Hàn Dật Phong do dự một chút, quay đầu nhìn về phía Đường Đường, tiểu đông tây không biết đánh nhau, bản thân mình đối với Ma giới cũng biết rất ít, nếu như cậu ấy có thể biến trở về, hành động của mình chính xác là sẽ thuận tiện hơn rất nhiều.</w:t>
      </w:r>
    </w:p>
    <w:p>
      <w:pPr>
        <w:pStyle w:val="BodyText"/>
      </w:pPr>
      <w:r>
        <w:t xml:space="preserve">“Em nghe theo chủ nhân.” Đường Đường rất tín nhiệm Hàn Dật Phong.</w:t>
      </w:r>
    </w:p>
    <w:p>
      <w:pPr>
        <w:pStyle w:val="BodyText"/>
      </w:pPr>
      <w:r>
        <w:t xml:space="preserve">"Đây là chú ngữ." Tây Mặc đưa cho Đường Đường một tấm da dê vàng, “Vật nhỏ, ta không có lý do gì tổn thương ngươi, cho nên, không cần lo lắng."</w:t>
      </w:r>
    </w:p>
    <w:p>
      <w:pPr>
        <w:pStyle w:val="BodyText"/>
      </w:pPr>
      <w:r>
        <w:t xml:space="preserve">Đường Đường đưa mắt nhìn Hàn Dật Phong, thấy anh không cự tuyệt, mới nhận lấy trang sách chú ngữ cũ nát kia.</w:t>
      </w:r>
    </w:p>
    <w:p>
      <w:pPr>
        <w:pStyle w:val="BodyText"/>
      </w:pPr>
      <w:r>
        <w:t xml:space="preserve">Chú ngữ rất ngắn nhưng rất khó đọc, Đường Đường lại ngốc, học rất lâu mới miễn cưỡng nhớ hết.</w:t>
      </w:r>
    </w:p>
    <w:p>
      <w:pPr>
        <w:pStyle w:val="BodyText"/>
      </w:pPr>
      <w:r>
        <w:t xml:space="preserve">Lần thứ nhất, tiểu gia hỏa biến ra cho mình một cái đuôi màu xanh lục.</w:t>
      </w:r>
    </w:p>
    <w:p>
      <w:pPr>
        <w:pStyle w:val="BodyText"/>
      </w:pPr>
      <w:r>
        <w:t xml:space="preserve">"Phốc..." Huyết tộc thân vương rất không có hình tượng phun rượu đỏ trong mồm ra.</w:t>
      </w:r>
    </w:p>
    <w:p>
      <w:pPr>
        <w:pStyle w:val="BodyText"/>
      </w:pPr>
      <w:r>
        <w:t xml:space="preserve">Lần thứ hai, Đường Đường niệm hơi thuần thục hơn, sau đó, tai cũng thành màu xanh.</w:t>
      </w:r>
    </w:p>
    <w:p>
      <w:pPr>
        <w:pStyle w:val="BodyText"/>
      </w:pPr>
      <w:r>
        <w:t xml:space="preserve">"Ách..." Hàn Dật Phong sờ sờ cậu, ra dáng an ủi.</w:t>
      </w:r>
    </w:p>
    <w:p>
      <w:pPr>
        <w:pStyle w:val="BodyText"/>
      </w:pPr>
      <w:r>
        <w:t xml:space="preserve">Đường Đường rất ảo não, cố gắng cố gắng nhớ lại cả buổi, rốt cục "Vèo" một phát, biến mất vô tung vô ảnh, chỉ thấy trên mặt đất lưu lại một đống quần áo.</w:t>
      </w:r>
    </w:p>
    <w:p>
      <w:pPr>
        <w:pStyle w:val="BodyText"/>
      </w:pPr>
      <w:r>
        <w:t xml:space="preserve">"Đường Đường!" Hàn Dật Phong bị dọa hết hồn.</w:t>
      </w:r>
    </w:p>
    <w:p>
      <w:pPr>
        <w:pStyle w:val="BodyText"/>
      </w:pPr>
      <w:r>
        <w:t xml:space="preserve">Đống quần áo giật giật, chậm rì rì leo ra một tiểu khủng long phiên bản thu nhỏ, móng vuốt nhỏ xíu ngắn cũn, đầu thật to, giống hệt trước đây, một chút cũng không thay đổi.</w:t>
      </w:r>
    </w:p>
    <w:p>
      <w:pPr>
        <w:pStyle w:val="BodyText"/>
      </w:pPr>
      <w:r>
        <w:t xml:space="preserve">Hàn Dật Phong nhẹ nhàng thở ra, đem Đường Đường cất vào túi áo mình.</w:t>
      </w:r>
    </w:p>
    <w:p>
      <w:pPr>
        <w:pStyle w:val="BodyText"/>
      </w:pPr>
      <w:r>
        <w:t xml:space="preserve">"Òm ọp!" Tiểu đông tây bất mãn thò đầu ra, cái gì cũng nhìn không tới rồi!</w:t>
      </w:r>
    </w:p>
    <w:p>
      <w:pPr>
        <w:pStyle w:val="BodyText"/>
      </w:pPr>
      <w:r>
        <w:t xml:space="preserve">"Đi vào." Hàn Dật Phong đè cậu lại, cài nút túi áo, “Đến sẽ thả em ra.”</w:t>
      </w:r>
    </w:p>
    <w:p>
      <w:pPr>
        <w:pStyle w:val="BodyText"/>
      </w:pPr>
      <w:r>
        <w:t xml:space="preserve">"JIU...UU!..." Trong túi truyền đến một tiếng rầm rì cực kỳ bất mãn, sau đó Hàn Dật Phong trơ mắt nhìn túi áo mình bị cào thủng một lỗ, từ bên trong thò ra một móng vuốt nhỏ màu xanh lục, hướng mình quơ quơ, sau đó lại nhanh chóng rụt về.</w:t>
      </w:r>
    </w:p>
    <w:p>
      <w:pPr>
        <w:pStyle w:val="BodyText"/>
      </w:pPr>
      <w:r>
        <w:t xml:space="preserve">Hàn Dật Phong dở khóc dở cười, tiểu tử này lá gan càng lúc càng lớn rồi.</w:t>
      </w:r>
    </w:p>
    <w:p>
      <w:pPr>
        <w:pStyle w:val="BodyText"/>
      </w:pPr>
      <w:r>
        <w:t xml:space="preserve">Mà ở Ma giới, tình huống Lâm Cảnh tựa hồ không hề tệ như Hàn Dật Phong tưởng tượng.</w:t>
      </w:r>
    </w:p>
    <w:p>
      <w:pPr>
        <w:pStyle w:val="BodyText"/>
      </w:pPr>
      <w:r>
        <w:t xml:space="preserve">Ngày đó Lâm Cảnh đi theo chó bự không mục đích tiêu sái một trận, cư nhiên đến một cái trấn nhỏ, có nhà hàng có quán rượu, có người bán hàng rong đang rao bán một loại kẹo hình cầu, thậm chí còn có người đang khiêu vũ trong ballroom (một loại sảnh dành cho khiêu vũ, thường hình tròn, mái / trần hình vòm), cả địa phương nhìn qua không hề khác thành trấn bình thường, ngoại trừ người —— nếu như bọn họ có thể được gọi là người.</w:t>
      </w:r>
    </w:p>
    <w:p>
      <w:pPr>
        <w:pStyle w:val="BodyText"/>
      </w:pPr>
      <w:r>
        <w:t xml:space="preserve">Ngày đầu tiên Lâm Cảnh đến thị trấn nhỏ, đầu tiên là nhìn thấy một mỹ nữ có cánh ở ngay chợ lộ đùi nhảy khêu gợi, tiếp theo lại thấy một quái vật nửa người nửa báo đang ăn xin, sau đó ngay khi cậu đang trợn mắt há mồm, một quái lão đầu mọc cái sừng dài đột nhiên lao tới, liều mạng đề cử lữ điếm (khách sạn, nhà nghỉ…), bia rượu nhà mình, lại còn… Ách, con gái lão.</w:t>
      </w:r>
    </w:p>
    <w:p>
      <w:pPr>
        <w:pStyle w:val="BodyText"/>
      </w:pPr>
      <w:r>
        <w:t xml:space="preserve">Lâm Cảnh đối với nữ nhi của hắn tất nhiên không có hứng thú, đối với rượu hứng thú cũng không lớn, nhưng với cái giường mềm mại trắng noãn trong lời lão lại rất chờ mong, ký lai chi tắc an chi (sống ở đâu thì theo phong tục ở đấy), Lâm Cảnh xem Harry Potter mà lớn đối với mấy chuyện ly kỳ, vật cổ quái này nọ tiếp nhận cực kỳ nhanh chóng, rất sảng khoái theo lão đầu vào lữ điếm.</w:t>
      </w:r>
    </w:p>
    <w:p>
      <w:pPr>
        <w:pStyle w:val="BodyText"/>
      </w:pPr>
      <w:r>
        <w:t xml:space="preserve">Lữ điếm rất nhỏ, bất quá phòng ốc xác thực rất sạch sẽ, tường và ga giường đều màu trắng tuyết, khiến Lâm Cảnh hoảng hốt cảm giác mình cứ như vào bệnh viện.</w:t>
      </w:r>
    </w:p>
    <w:p>
      <w:pPr>
        <w:pStyle w:val="BodyText"/>
      </w:pPr>
      <w:r>
        <w:t xml:space="preserve">"Đợi một chút!" Lâm Cảnh gọi lão đầu đang chuẩn bị đi ra ngoài lại, “Ta không có tiền..."</w:t>
      </w:r>
    </w:p>
    <w:p>
      <w:pPr>
        <w:pStyle w:val="BodyText"/>
      </w:pPr>
      <w:r>
        <w:t xml:space="preserve">"Không sao không sao." Lão đầu cúi đầu khom lưng, thật cẩn thận lui ra khỏi phòng.</w:t>
      </w:r>
    </w:p>
    <w:p>
      <w:pPr>
        <w:pStyle w:val="BodyText"/>
      </w:pPr>
      <w:r>
        <w:t xml:space="preserve">Đây là chuyện gì? Lâm Cảnh rất mạc danh kỳ diệu, nhưng lại nghĩ đến… có khi là Tây Mặc giở trò quỷ bên trong!</w:t>
      </w:r>
    </w:p>
    <w:p>
      <w:pPr>
        <w:pStyle w:val="BodyText"/>
      </w:pPr>
      <w:r>
        <w:t xml:space="preserve">Tên khốn đó! Lâm Cảnh ném mình lên giường, lười suy nghĩ tiếp nguyên nhân, dù sao chuyện nên đến thì sẽ đến, mình từ nhỏ đến lớn, cũng không phải chưa từng bị bắt cóc.</w:t>
      </w:r>
    </w:p>
    <w:p>
      <w:pPr>
        <w:pStyle w:val="BodyText"/>
      </w:pPr>
      <w:r>
        <w:t xml:space="preserve">Một lớn một nhỏ hai chó tử thần bò lên giường, một trái một phải vây quanh cậu.</w:t>
      </w:r>
    </w:p>
    <w:p>
      <w:pPr>
        <w:pStyle w:val="BodyText"/>
      </w:pPr>
      <w:r>
        <w:t xml:space="preserve">Lâm Cảnh một tay ôm đại cẩu, tay kia đem tiểu bạch cẩu lật ngửa ra, duỗi ra ngón tay chọt nó.</w:t>
      </w:r>
    </w:p>
    <w:p>
      <w:pPr>
        <w:pStyle w:val="BodyText"/>
      </w:pPr>
      <w:r>
        <w:t xml:space="preserve">Tiểu bạch cẩu ẳng ẳng kêu, bốn cái tiểu móng vuốt chụm lại một chỗ bảo vệ cái bụng.</w:t>
      </w:r>
    </w:p>
    <w:p>
      <w:pPr>
        <w:pStyle w:val="BodyText"/>
      </w:pPr>
      <w:r>
        <w:t xml:space="preserve">Không giống với lâu đài Huyết tộc âm trầm, ở đây ánh mặt trời thật ấm áp, cẩn thận nghe một chút, tựa hồ còn có thanh âm của sóng biển.</w:t>
      </w:r>
    </w:p>
    <w:p>
      <w:pPr>
        <w:pStyle w:val="BodyText"/>
      </w:pPr>
      <w:r>
        <w:t xml:space="preserve">Lâm Cảnh lo lắng hãi hùng vài ngày, cùng cún con chơi một trận xong, bất tri bất giác trầm trầm ngủ mất.</w:t>
      </w:r>
    </w:p>
    <w:p>
      <w:pPr>
        <w:pStyle w:val="BodyText"/>
      </w:pPr>
      <w:r>
        <w:t xml:space="preserve">Tiểu cẩu bò vào lòng cậu, cuộn mình thành một quả cầu trắng.</w:t>
      </w:r>
    </w:p>
    <w:p>
      <w:pPr>
        <w:pStyle w:val="BodyText"/>
      </w:pPr>
      <w:r>
        <w:t xml:space="preserve">Dưới lầu, chủ tiệm già nua đang múa bút lông ngỗng viết thư.</w:t>
      </w:r>
    </w:p>
    <w:p>
      <w:pPr>
        <w:pStyle w:val="BodyText"/>
      </w:pPr>
      <w:r>
        <w:t xml:space="preserve">Một con dơi màu vàng treo ngược trên quầy rượu, lộ ra hàm răng đỏ máu, không kiên nhẫn quạt cánh.</w:t>
      </w:r>
    </w:p>
    <w:p>
      <w:pPr>
        <w:pStyle w:val="Compact"/>
      </w:pPr>
      <w:r>
        <w:t xml:space="preserve">----oOo----</w:t>
      </w:r>
      <w:r>
        <w:br w:type="textWrapping"/>
      </w:r>
      <w:r>
        <w:br w:type="textWrapping"/>
      </w:r>
    </w:p>
    <w:p>
      <w:pPr>
        <w:pStyle w:val="Heading2"/>
      </w:pPr>
      <w:bookmarkStart w:id="39" w:name="bộ-1---huyết-tộc-dụ-hoặc---chương-17-đừng-có-kỳ-thị-dị-tính-luyến"/>
      <w:bookmarkEnd w:id="39"/>
      <w:r>
        <w:t xml:space="preserve">17. Bộ 1] - Huyết Tộc Dụ Hoặc - Chương 17: Đừng Có Kỳ Thị Dị Tính Luyến!</w:t>
      </w:r>
    </w:p>
    <w:p>
      <w:pPr>
        <w:pStyle w:val="Compact"/>
      </w:pPr>
      <w:r>
        <w:br w:type="textWrapping"/>
      </w:r>
      <w:r>
        <w:br w:type="textWrapping"/>
      </w:r>
      <w:r>
        <w:t xml:space="preserve">Sau khi Hàn Dật Phong đi theo Tây Mặc đến Ma giới, thì cởi nút túi áo.</w:t>
      </w:r>
    </w:p>
    <w:p>
      <w:pPr>
        <w:pStyle w:val="BodyText"/>
      </w:pPr>
      <w:r>
        <w:t xml:space="preserve">Tiểu khủng long dùng móng vuốt che mặt, cuộn trong túi áo giận dỗi không để ý tới anh.</w:t>
      </w:r>
    </w:p>
    <w:p>
      <w:pPr>
        <w:pStyle w:val="BodyText"/>
      </w:pPr>
      <w:r>
        <w:t xml:space="preserve">Hàn Dật Phong buồn cười chọt chọt nhóc, cũng không nói gì, chỉ tiếp tục tiến về phía trước.</w:t>
      </w:r>
    </w:p>
    <w:p>
      <w:pPr>
        <w:pStyle w:val="BodyText"/>
      </w:pPr>
      <w:r>
        <w:t xml:space="preserve">Nửa ngày trời sau, Đường Đường rốt cục nhịn không được hiếu kỳ, chậm rì rì thò đầu ra ngoài túi áo, xem náo nhiệt.</w:t>
      </w:r>
    </w:p>
    <w:p>
      <w:pPr>
        <w:pStyle w:val="BodyText"/>
      </w:pPr>
      <w:r>
        <w:t xml:space="preserve">Đi hơn một giờ, hai người leo lên một ngọn núi nhỏ, có thể nhìn thấy xa xa một thành trấn, còn có một tòa cự tháp màu đen cao vút trong mây.</w:t>
      </w:r>
    </w:p>
    <w:p>
      <w:pPr>
        <w:pStyle w:val="BodyText"/>
      </w:pPr>
      <w:r>
        <w:t xml:space="preserve">“Đó chính là Vong linh thánh điện, kẻ thống trị nơi này.” Tây Mặc chỉ tòa cự tháp kia, “Nếu cậu gặp phiền toái, có thể đến đó xin giúp đỡ.”</w:t>
      </w:r>
    </w:p>
    <w:p>
      <w:pPr>
        <w:pStyle w:val="BodyText"/>
      </w:pPr>
      <w:r>
        <w:t xml:space="preserve">"Tiểu Cảnh ở đâu?" Hàn Dật Phong hỏi hắn.</w:t>
      </w:r>
    </w:p>
    <w:p>
      <w:pPr>
        <w:pStyle w:val="BodyText"/>
      </w:pPr>
      <w:r>
        <w:t xml:space="preserve">"Không biết, không bằng chúng ta chia nhau đi tìm?" Tây Mặc cười tà ác, "Ai tìm được trước, cậu ấy là của người đó.”</w:t>
      </w:r>
    </w:p>
    <w:p>
      <w:pPr>
        <w:pStyle w:val="BodyText"/>
      </w:pPr>
      <w:r>
        <w:t xml:space="preserve">Vừa dứt lời, Huyết tộc thân vương liền biến mất vô tung vô ảnh.</w:t>
      </w:r>
    </w:p>
    <w:p>
      <w:pPr>
        <w:pStyle w:val="BodyText"/>
      </w:pPr>
      <w:r>
        <w:t xml:space="preserve">Hàn Dật Phong sắc mặt âm trầm, mang theo Đường Đường cùng hướng về tòa thành trấn kia.</w:t>
      </w:r>
    </w:p>
    <w:p>
      <w:pPr>
        <w:pStyle w:val="BodyText"/>
      </w:pPr>
      <w:r>
        <w:t xml:space="preserve">Mà tại Vong linh thánh điện, một hồi yến hội xa hoa đang náo nhiệt trình diễn.</w:t>
      </w:r>
    </w:p>
    <w:p>
      <w:pPr>
        <w:pStyle w:val="BodyText"/>
      </w:pPr>
      <w:r>
        <w:t xml:space="preserve">Ma Vương tôn quý mặt không biểu tình ngồi ở chủ vị uống rượu, bất quá bản mặt người chết của y không hề ảnh hưởng đến tâm tình của mọi người, dù sao Vương mấy ngàn năm nay vẫn là như vậy, quen rồi.</w:t>
      </w:r>
    </w:p>
    <w:p>
      <w:pPr>
        <w:pStyle w:val="BodyText"/>
      </w:pPr>
      <w:r>
        <w:t xml:space="preserve">Trong yến hội, mọi người đều không nhịn được hướng lên cầu thang nhìn, trên thiệp mời nói đêm nay vương tử Freddy sẽ giới thiệu một vị khách nhân tôn quý cho mọi người quen, sao mà đến giờ còn chưa xuất hiện?</w:t>
      </w:r>
    </w:p>
    <w:p>
      <w:pPr>
        <w:pStyle w:val="BodyText"/>
      </w:pPr>
      <w:r>
        <w:t xml:space="preserve">Trong phòng ngủ trên lầu, Lê Tư Đặc đang khoác áo tắm, lộ ra lồng ngực và chân dài, rất không ưu nhã đứng trên giường ném gối.</w:t>
      </w:r>
    </w:p>
    <w:p>
      <w:pPr>
        <w:pStyle w:val="BodyText"/>
      </w:pPr>
      <w:r>
        <w:t xml:space="preserve">"Bảo bối ngươi theo ta xuống dưới được không?" Freddy chạy quanh giường tận tình khuyên bảo.</w:t>
      </w:r>
    </w:p>
    <w:p>
      <w:pPr>
        <w:pStyle w:val="BodyText"/>
      </w:pPr>
      <w:r>
        <w:t xml:space="preserve">"Không đi!" Lê Tư Đặc tức giận chỉ vào hắn, "Không có lễ phục, ta chẳng lẽ mặc áo tắm xuống đó?”</w:t>
      </w:r>
    </w:p>
    <w:p>
      <w:pPr>
        <w:pStyle w:val="BodyText"/>
      </w:pPr>
      <w:r>
        <w:t xml:space="preserve">"Ta giúp ngươi chuẩn bị rồi.” Freddy vội vàng chỉ vào bộ lễ phục màu đen treo trên giá áo một bên.</w:t>
      </w:r>
    </w:p>
    <w:p>
      <w:pPr>
        <w:pStyle w:val="BodyText"/>
      </w:pPr>
      <w:r>
        <w:t xml:space="preserve">"Không mặc! Quần áo ngươi chọn quê mùa y chang ngươi!” Lê Tư Đặc khoanh tay cự tuyệt.</w:t>
      </w:r>
    </w:p>
    <w:p>
      <w:pPr>
        <w:pStyle w:val="BodyText"/>
      </w:pPr>
      <w:r>
        <w:t xml:space="preserve">"Vậy ngươi muốn mặc gì, ta lập tức đi Paris mua cho ngươi, trong vòng năm phút sẽ về." Freddy rất tốt tính.</w:t>
      </w:r>
    </w:p>
    <w:p>
      <w:pPr>
        <w:pStyle w:val="BodyText"/>
      </w:pPr>
      <w:r>
        <w:t xml:space="preserve">“Ai muốn mặc thứ đồ bày trong tủ của đám thợ may! Y phục của ta đều là hàng đặt trước nửa năm đó!” Lê Tư Đặc khinh thường, "Mặc những thứ quần áo đó ta thà ở truồng chạy rông!”</w:t>
      </w:r>
    </w:p>
    <w:p>
      <w:pPr>
        <w:pStyle w:val="BodyText"/>
      </w:pPr>
      <w:r>
        <w:t xml:space="preserve">“Nhưng mà ta đã mời rất nhiều khách khứa, cha mẹ của ta cũng chờ gặp ngươi." Freddy nhẫn nại dỗ dành.</w:t>
      </w:r>
    </w:p>
    <w:p>
      <w:pPr>
        <w:pStyle w:val="BodyText"/>
      </w:pPr>
      <w:r>
        <w:t xml:space="preserve">"Không đi! Ta tại sao phải gặp bọn họ, cùng ta lại chẳng có quan hệ gì!” Huyết tộc bá tước ưu nhã giương cằm, bọc cái áo khoác lông chồn hệt như áo tắm lại.</w:t>
      </w:r>
    </w:p>
    <w:p>
      <w:pPr>
        <w:pStyle w:val="BodyText"/>
      </w:pPr>
      <w:r>
        <w:t xml:space="preserve">...</w:t>
      </w:r>
    </w:p>
    <w:p>
      <w:pPr>
        <w:pStyle w:val="BodyText"/>
      </w:pPr>
      <w:r>
        <w:t xml:space="preserve">Giương đầu cả buổi, Lê Tư Đặc cũng không nghe thấy thanh âm Freddy, vì vậy có chút buồn bực, đưa mắt liếc xuống, a? Người đâu!</w:t>
      </w:r>
    </w:p>
    <w:p>
      <w:pPr>
        <w:pStyle w:val="BodyText"/>
      </w:pPr>
      <w:r>
        <w:t xml:space="preserve">Đi rồi? Cư nhiên đi rồi? Cư nhiên bỏ lại mình mình đi rồi? Lê Tư Đặc lửa giận ngút trời, nhảy xuống giường chuẩn bị đi tìm hắn tính sổ.</w:t>
      </w:r>
    </w:p>
    <w:p>
      <w:pPr>
        <w:pStyle w:val="BodyText"/>
      </w:pPr>
      <w:r>
        <w:t xml:space="preserve">"Ngươi thật sự là khiến Huyết tộc mất mặt." Cửa sổ truyền đến thanh âm quen thuộc, Lê Tư Đặc tức giận quay đầu lại, vừa vặn đối diện ánh mắt xem thường của Tây Mặc.</w:t>
      </w:r>
    </w:p>
    <w:p>
      <w:pPr>
        <w:pStyle w:val="BodyText"/>
      </w:pPr>
      <w:r>
        <w:t xml:space="preserve">"Ngươi mới là sỉ nhục của Huyết tộc, đến giờ còn chưa lừa được nhân loại kia lên giường, còn dẫn ám linh đến Ma giới." Lê Tư Đặc không khách khí phản kích.</w:t>
      </w:r>
    </w:p>
    <w:p>
      <w:pPr>
        <w:pStyle w:val="BodyText"/>
      </w:pPr>
      <w:r>
        <w:t xml:space="preserve">"Này, ngươi khẩn trương cũng đừng lấy ta trút giận." Tây Mặc chỉ vào mũi y.</w:t>
      </w:r>
    </w:p>
    <w:p>
      <w:pPr>
        <w:pStyle w:val="BodyText"/>
      </w:pPr>
      <w:r>
        <w:t xml:space="preserve">"Ta làm sao có thể khẩn trương!" Lê Tư Đặc giận dữ, "Chẳng phải chỉ đi gặp cha mẹ cùng bằng hữu của cái tên ngu ngốc kia sao, ta mới không khẩn trương!"</w:t>
      </w:r>
    </w:p>
    <w:p>
      <w:pPr>
        <w:pStyle w:val="BodyText"/>
      </w:pPr>
      <w:r>
        <w:t xml:space="preserve">“Tùy ngươi nói sao cũng được.” Tây Mặc lười biếng nằm trên giường, "Bất quá ta nhắc nhở ngươi, lời nói vừa rồi của ngươi đủ đả thương người đấy, tốt nhất đi nói lời xin lỗi."</w:t>
      </w:r>
    </w:p>
    <w:p>
      <w:pPr>
        <w:pStyle w:val="BodyText"/>
      </w:pPr>
      <w:r>
        <w:t xml:space="preserve">“Ta sao phải xin lỗi!” Lê Tư Đặc vẻ mặt kiêu ngạo.</w:t>
      </w:r>
    </w:p>
    <w:p>
      <w:pPr>
        <w:pStyle w:val="BodyText"/>
      </w:pPr>
      <w:r>
        <w:t xml:space="preserve">Tây Mặc mặc kệ y, túm chăn qua, ngủ.</w:t>
      </w:r>
    </w:p>
    <w:p>
      <w:pPr>
        <w:pStyle w:val="BodyText"/>
      </w:pPr>
      <w:r>
        <w:t xml:space="preserve">...</w:t>
      </w:r>
    </w:p>
    <w:p>
      <w:pPr>
        <w:pStyle w:val="BodyText"/>
      </w:pPr>
      <w:r>
        <w:t xml:space="preserve">Năm phút sau, Lê Tư Đặc lầm bà lầm bầm từ phòng ngủ đi ra, bắt lấy một thị nữ hung hăng mở miệng: "Freddy đâu?”</w:t>
      </w:r>
    </w:p>
    <w:p>
      <w:pPr>
        <w:pStyle w:val="BodyText"/>
      </w:pPr>
      <w:r>
        <w:t xml:space="preserve">"Vương, vương tử ngài ấy ở tiệc rượu dưới lầu.” Thị nữ hết hồn.</w:t>
      </w:r>
    </w:p>
    <w:p>
      <w:pPr>
        <w:pStyle w:val="BodyText"/>
      </w:pPr>
      <w:r>
        <w:t xml:space="preserve">Lê Tư Đặc hừ hừ một tiếng, chỉnh chỉnh cổ áo xuống lầu.</w:t>
      </w:r>
    </w:p>
    <w:p>
      <w:pPr>
        <w:pStyle w:val="BodyText"/>
      </w:pPr>
      <w:r>
        <w:t xml:space="preserve">Trong đại sảnh dưới lầu, Freddy đang ngồi ở nơi hẻo lánh một mình uống rượu giải sầu, chung quanh có mấy tiểu thư quý tộc muốn đến gần, đều bị sát khí trên người hắn dội về.</w:t>
      </w:r>
    </w:p>
    <w:p>
      <w:pPr>
        <w:pStyle w:val="BodyText"/>
      </w:pPr>
      <w:r>
        <w:t xml:space="preserve">"Nhi tử làm sao vậy?" Ma Vương mặt không biểu tình hỏi Vương Hậu, "Nó không phải nói muốn giới thiệu tình nhân cho chúng ta nhận thức?"</w:t>
      </w:r>
    </w:p>
    <w:p>
      <w:pPr>
        <w:pStyle w:val="BodyText"/>
      </w:pPr>
      <w:r>
        <w:t xml:space="preserve">"Ta làm sao mà biết được.” Vương Hậu đong đưa thân hình như rắn nước, vẻ mặt tươi cười chui vào giữa một đống phu nhân, bắt đầu thảo luận trong yến hội lần này thanh niên đẹp trai nhất là ai.</w:t>
      </w:r>
    </w:p>
    <w:p>
      <w:pPr>
        <w:pStyle w:val="BodyText"/>
      </w:pPr>
      <w:r>
        <w:t xml:space="preserve">"Freddy thật là con ruột nàng sao?” Ma Vương tiếp tục mặt không biểu tình hỏi chấp sự đứng một bên.</w:t>
      </w:r>
    </w:p>
    <w:p>
      <w:pPr>
        <w:pStyle w:val="BodyText"/>
      </w:pPr>
      <w:r>
        <w:t xml:space="preserve">"Chắc chắn trăm phần trăm." Chấp sự khẳng định gật đầu.</w:t>
      </w:r>
    </w:p>
    <w:p>
      <w:pPr>
        <w:pStyle w:val="BodyText"/>
      </w:pPr>
      <w:r>
        <w:t xml:space="preserve">Ma Vương xoa xoa lông mày, uống rượu.</w:t>
      </w:r>
    </w:p>
    <w:p>
      <w:pPr>
        <w:pStyle w:val="BodyText"/>
      </w:pPr>
      <w:r>
        <w:t xml:space="preserve">Đại sảnh nơi tổ chức tiệc rất cao, cầu thang cũng rất dài, Lê Tư Đặc vừa đi vừa nhìn xuống.</w:t>
      </w:r>
    </w:p>
    <w:p>
      <w:pPr>
        <w:pStyle w:val="BodyText"/>
      </w:pPr>
      <w:r>
        <w:t xml:space="preserve">Ờ, cùng dạ tiệc của Huyết tộc cũng không có gì khác nhau, hơn nữa mọi người cũng thường thường thôi, ít nhất không đẹp bằng mình... Ê khoan khoan, đại thúc mặt than ngồi trên bảo thạch vương tọa, chắc không phải phụ thân của Freddy đâu ha? Lê Tư Đặc hiếu kỳ, trợn to mắt dùng sức nhìn.</w:t>
      </w:r>
    </w:p>
    <w:p>
      <w:pPr>
        <w:pStyle w:val="BodyText"/>
      </w:pPr>
      <w:r>
        <w:t xml:space="preserve">Dưới lầu có tiểu thư quý tộc nhàm chán bưng rượu đỏ đi đi lại lại bốn phía, đột nhiên thoáng thấy Lê Tư Đặc trên cầu thang, vì vậy liên tiếp quăng mị nhãn.</w:t>
      </w:r>
    </w:p>
    <w:p>
      <w:pPr>
        <w:pStyle w:val="BodyText"/>
      </w:pPr>
      <w:r>
        <w:t xml:space="preserve">Huyết tộc bá tước bề ngoài tuấn mỹ khí chất cao quý, tóc màu dây đay nhạt, làn da có chút tái, nhưng nhìn qua càng thêm khiến người ta trìu mến, âu phục đen cắt may rất vừa người, vóc dáng cao lớn vòng eo tinh tế, đứng nơi đó liền trở thành tiêu điểm!</w:t>
      </w:r>
    </w:p>
    <w:p>
      <w:pPr>
        <w:pStyle w:val="BodyText"/>
      </w:pPr>
      <w:r>
        <w:t xml:space="preserve">Vì vậy rất nhanh, trong đại sảnh mọi người vốn đang nói chuyện với nhau thật vui đều chú ý tới Lê Tư Đặc.</w:t>
      </w:r>
    </w:p>
    <w:p>
      <w:pPr>
        <w:pStyle w:val="BodyText"/>
      </w:pPr>
      <w:r>
        <w:t xml:space="preserve">“A! Ở đâu ra một bảo bối đáng yêu như thế!” Vương Hậu mắt bốc lên tim hồng, dang hai tay nhào qua, kết quả bị một người nửa đường nhảy vào ôm lại chặt cứng.</w:t>
      </w:r>
    </w:p>
    <w:p>
      <w:pPr>
        <w:pStyle w:val="BodyText"/>
      </w:pPr>
      <w:r>
        <w:t xml:space="preserve">"Buông tay, ngươi tiểu tử ngu ngốc này!" Vương Hậu giận dữ.</w:t>
      </w:r>
    </w:p>
    <w:p>
      <w:pPr>
        <w:pStyle w:val="BodyText"/>
      </w:pPr>
      <w:r>
        <w:t xml:space="preserve">"Mẫu thân, em ấy là Lê Tư Đặc, là bảo bối của ta." Freddy nghiến răng nghiến lợi, nhấn mạnh hai chữ “của ta”.</w:t>
      </w:r>
    </w:p>
    <w:p>
      <w:pPr>
        <w:pStyle w:val="BodyText"/>
      </w:pPr>
      <w:r>
        <w:t xml:space="preserve">“Xin chào Vương Hậu.” Lê Tư Đặc ưu nhã hành lễ.</w:t>
      </w:r>
    </w:p>
    <w:p>
      <w:pPr>
        <w:pStyle w:val="BodyText"/>
      </w:pPr>
      <w:r>
        <w:t xml:space="preserve">"Xin chào, hy vọng con chơi vui vẻ." Vương Hậu vừa rồi thiếu chút nữa bị Freddy ghìm chết, vì vậy hung hăng trợn mắt liếc nhi tử, không tình không nguyện trở lại trong đống phu nhân kia.</w:t>
      </w:r>
    </w:p>
    <w:p>
      <w:pPr>
        <w:pStyle w:val="BodyText"/>
      </w:pPr>
      <w:r>
        <w:t xml:space="preserve">Ma Vương cao cao tại thượng chứng kiến toàn bộ quá trình, bình tĩnh uống xong rượu lặng lẽ nắm tay.</w:t>
      </w:r>
    </w:p>
    <w:p>
      <w:pPr>
        <w:pStyle w:val="BodyText"/>
      </w:pPr>
      <w:r>
        <w:t xml:space="preserve">Nhi tử, good job!</w:t>
      </w:r>
    </w:p>
    <w:p>
      <w:pPr>
        <w:pStyle w:val="BodyText"/>
      </w:pPr>
      <w:r>
        <w:t xml:space="preserve">Lê Tư Đặc cùng Freddy đối mặt mười giây đồng hồ, sau đó Huyết tộc bá tước bĩu môi: “Quần áo ngốc chết đi được!”</w:t>
      </w:r>
    </w:p>
    <w:p>
      <w:pPr>
        <w:pStyle w:val="BodyText"/>
      </w:pPr>
      <w:r>
        <w:t xml:space="preserve">Freddy căn bản không nghĩ tới Lê Tư Đặc không được tự nhiên theo chủ nghĩa hoàn mỹ lại có thể thỏa hiệp trước, mặc lễ phục chính mình chọn tham gia yến hội, trong nhất thời có chút hạnh phúc quá độ, vì vậy ngây ngô gật đầu.</w:t>
      </w:r>
    </w:p>
    <w:p>
      <w:pPr>
        <w:pStyle w:val="BodyText"/>
      </w:pPr>
      <w:r>
        <w:t xml:space="preserve">"Loại người như ngươi quả thực là ác mộng của giới xã giao.” Lê Tư Đặc cao quý hất cằm, bưng ly rượu đẩy Freddy ra, bắt đầu bốn phía tìm người bắt chuyện.</w:t>
      </w:r>
    </w:p>
    <w:p>
      <w:pPr>
        <w:pStyle w:val="BodyText"/>
      </w:pPr>
      <w:r>
        <w:t xml:space="preserve">“Mang ngươi đi gặp phụ thân của ta." Freddy lôi kéo hắn đi về hướng vương vị.</w:t>
      </w:r>
    </w:p>
    <w:p>
      <w:pPr>
        <w:pStyle w:val="BodyText"/>
      </w:pPr>
      <w:r>
        <w:t xml:space="preserve">"Ngươi tên hỗn đản này!" Lê Tư Đặc hùng hùng hổ hổ, chân trái thiếu chút nữa dẫm lên chân phải.</w:t>
      </w:r>
    </w:p>
    <w:p>
      <w:pPr>
        <w:pStyle w:val="BodyText"/>
      </w:pPr>
      <w:r>
        <w:t xml:space="preserve">"Ngươi đừng khẩn trương." Freddy giúp hắn chỉnh tóc, “Cha ta nhất định sẽ rất thích ngươi."</w:t>
      </w:r>
    </w:p>
    <w:p>
      <w:pPr>
        <w:pStyle w:val="BodyText"/>
      </w:pPr>
      <w:r>
        <w:t xml:space="preserve">"Ta sao phải khiến hắn ưa thích?" Lê Tư Đặc mắt trợn trắng.</w:t>
      </w:r>
    </w:p>
    <w:p>
      <w:pPr>
        <w:pStyle w:val="BodyText"/>
      </w:pPr>
      <w:r>
        <w:t xml:space="preserve">Freddy không nói chuyện, nắm lấy tay trái lạnh như băng của Lê Tư Đặc, cùng bước lên bệ thần.</w:t>
      </w:r>
    </w:p>
    <w:p>
      <w:pPr>
        <w:pStyle w:val="BodyText"/>
      </w:pPr>
      <w:r>
        <w:t xml:space="preserve">Trong đại sảnh lặng ngắt như tờ, toàn bộ mọi người dừng động tác trong tay, nhìn hai người đang sóng vai trên cầu thang.</w:t>
      </w:r>
    </w:p>
    <w:p>
      <w:pPr>
        <w:pStyle w:val="BodyText"/>
      </w:pPr>
      <w:r>
        <w:t xml:space="preserve">“A, tên hỗn đản kia! Trong lúc trọng yếu thế này, vậy mà đem mẹ của mình ném vào đám người!" Vương Hậu quăng ly rượu trong tay, niệm chú ngữ thuấn di (di chuyển trong nháy mắt) đến cạnh ngai vua.</w:t>
      </w:r>
    </w:p>
    <w:p>
      <w:pPr>
        <w:pStyle w:val="BodyText"/>
      </w:pPr>
      <w:r>
        <w:t xml:space="preserve">“Bọn họ sao đều nhìn chúng ta?” Lê Tư Đặc trong nội tâm sợ hãi, lòng bàn tay lạnh buốt toát mồ hôi lạnh.</w:t>
      </w:r>
    </w:p>
    <w:p>
      <w:pPr>
        <w:pStyle w:val="BodyText"/>
      </w:pPr>
      <w:r>
        <w:t xml:space="preserve">Freddy không nói chuyện, chỉ kéo Lê Tư Đặc đến trước ngai vua, sau đó quỳ một gối, đầu hơi cúi.</w:t>
      </w:r>
    </w:p>
    <w:p>
      <w:pPr>
        <w:pStyle w:val="BodyText"/>
      </w:pPr>
      <w:r>
        <w:t xml:space="preserve">Tây Mặc bưng một ly rượu đỏ tựa ở lan can trên lầu, hứng thú xem náo nhiệt.</w:t>
      </w:r>
    </w:p>
    <w:p>
      <w:pPr>
        <w:pStyle w:val="BodyText"/>
      </w:pPr>
      <w:r>
        <w:t xml:space="preserve">Mặt tường vốn làm từ đá đen đột nhiên bắt đầu nở từng đóa hồng, ngọn lửa xanh lục trên trần nhà cũng biến thành đèn treo thủy tinh hoa lệ, ác ma với đôi cánh dài đứng bên người Ma vương, miệng niệm chú ngữ cổ xưa, từ phương xa ẩn ẩn truyền đến âm thanh ca tụng, thê lương mà lại trang trọng.</w:t>
      </w:r>
    </w:p>
    <w:p>
      <w:pPr>
        <w:pStyle w:val="BodyText"/>
      </w:pPr>
      <w:r>
        <w:t xml:space="preserve">“Xảy ra chuyện gì?” Lê Tư Đặc mạc danh kỳ diệu nhìn bốn phía.</w:t>
      </w:r>
    </w:p>
    <w:p>
      <w:pPr>
        <w:pStyle w:val="BodyText"/>
      </w:pPr>
      <w:r>
        <w:t xml:space="preserve">“Đừng khẩn trương, một nghi thức nhỏ mà thôi." Freddy kéo tay trái của y qua, thật cẩn thận luồn vào ngón vô danh một chiếc nhẫn ám sắc.</w:t>
      </w:r>
    </w:p>
    <w:p>
      <w:pPr>
        <w:pStyle w:val="BodyText"/>
      </w:pPr>
      <w:r>
        <w:t xml:space="preserve">Từ từ, tay trái, ngón áp út?!</w:t>
      </w:r>
    </w:p>
    <w:p>
      <w:pPr>
        <w:pStyle w:val="BodyText"/>
      </w:pPr>
      <w:r>
        <w:t xml:space="preserve">Lê Tư Đặc cảm thấy một cỗ máu tươi vọt lên đỉnh đầu, còn chưa kịp bão nổi, lại cảm giác mình toàn thân cứng đờ, niệm thử chú ngữ di chuyển, cũng không dùng được.</w:t>
      </w:r>
    </w:p>
    <w:p>
      <w:pPr>
        <w:pStyle w:val="BodyText"/>
      </w:pPr>
      <w:r>
        <w:t xml:space="preserve">Trên thế giới này có thể phong ấn ma pháp của mình, ngoại trừ Vương đã ngủ ngàn năm, cũng chỉ có...</w:t>
      </w:r>
    </w:p>
    <w:p>
      <w:pPr>
        <w:pStyle w:val="BodyText"/>
      </w:pPr>
      <w:r>
        <w:t xml:space="preserve">Lê Tư Đặc oán niệm ngẩng đầu, quả nhiên thấy Tây Mặc đang hướng chính mình nâng ly rượu.</w:t>
      </w:r>
    </w:p>
    <w:p>
      <w:pPr>
        <w:pStyle w:val="BodyText"/>
      </w:pPr>
      <w:r>
        <w:t xml:space="preserve">Ta nhất định phải cắn chết hắn, không đúng, ta nhất định phải nhổ răng nanh hắn! Lê Tư Đặc tức giận đến choáng váng đầu.</w:t>
      </w:r>
    </w:p>
    <w:p>
      <w:pPr>
        <w:pStyle w:val="BodyText"/>
      </w:pPr>
      <w:r>
        <w:t xml:space="preserve">Freddy một bên kích động nhãn tình sáng lên, nắm tay Lê Tư Đặc xoay người hướng về phía mọi người trong đại sảnh ra hiệu, lại còn ôm y hôn một nụ hôn sâu tiêu chuẩn dài dòng triền miên.</w:t>
      </w:r>
    </w:p>
    <w:p>
      <w:pPr>
        <w:pStyle w:val="BodyText"/>
      </w:pPr>
      <w:r>
        <w:t xml:space="preserve">Bên dưới tiếng hoan hô một mảnh, vương tử đã có vị hôn thê, đây là một việc đang chúc mừng đến mức nào!</w:t>
      </w:r>
    </w:p>
    <w:p>
      <w:pPr>
        <w:pStyle w:val="BodyText"/>
      </w:pPr>
      <w:r>
        <w:t xml:space="preserve">Vì vậy ngày hôm sau, đầu đề mấy tờ báo nhỏ đều là hình ảnh hai người ôm nhau hôn môi, báo chí tới tấp tán dương Freddy vương tử đối với Lê Tư Đặc một tấm chân tình, lúc cầu hôn còn không quên đem trọn cái đại sảnh Địa Ngục dùng huyễn ma pháp biến thành hoa hồng hoa lệ, quả thực lãng mạn đến mức khiến cho người ta muốn rơi lệ. Trên mảnh đại lục màu đen thê lương này, màu đỏ hoa hồng lần đầu tiên trở thành trào lưu, hơn nữa giá cả thẳng tắp bay lên, dị tính luyến đã trở thành biểu tượng đồ bỏ quê mùa, người dị tính luyến lại càng nơm nớp lo sợ cả ngày, sợ bị cha mẹ bằng hữu phát hiện, vì thế, vị giáo sư thông thái bác học Ma giới Erica không thể không đăng bài nhiều kỳ trên báo, tuyên bố yêu là chẳng phân biệt giới tính, cũng kêu gọi mọi người đừng kỳ thị dị tính luyến, càng không nên phun nước miếng vào những đôi dị tính luyến dắt tay nhau đi trên đường, chương trình học trong trường cũng khẩn cấp thêm vào một môn, gọi là 《cách nhận biết mị lực người khác phái 》, để tránh tương lai đồng tính luyến ái quá nhiều, khiến nhân khẩu Ma giới giảm bớt, bất quá lại có tin tức vỉa hè nói là, tiến sĩ y học nổi tiếng – tiểu thư Carmen đang nghiên cứu làm cách nào để nam tính cũng có thể hưởng thụ quyền lợi sinh con… Nói tóm lại, bởi vì Lê Tư Đặc đến, toàn bộ Ma giới có hơi hỗn loạn một chút, có điều ai quan tâm chứ? Mọi người sống vui vẻ, vậy là tốt rồi.</w:t>
      </w:r>
    </w:p>
    <w:p>
      <w:pPr>
        <w:pStyle w:val="BodyText"/>
      </w:pPr>
      <w:r>
        <w:t xml:space="preserve">Phóng viên báo lá cải mạo hiểm bị chó tử thần truy đuổi, cả ngày ẩn nấp ở phụ cận Vong linh thánh điện, chờ chộp được hình ảnh Vương tử cùng Vương phi dắt tay đi ra ngoài, nhưng liên tiếp ba ngày đều không thu hoạch được gì, vì vậy một bài báo nóng hổi mới mẻ ra lò, tuyên bố đôi tình nhân ngọt ngào này ngày ngày triền miên, ngay cả cửa cũng không muốn ra, từ ngữ văn chương vô cùng hương diễm, chi tiết, tỉ mỉ miêu tả vô cùng kỹ càng, lại khiến cho các bậc phụ mẫu ma giới lo lo lắng lắng, sợ ảnh hưởng đến sự phát triển lành mạnh trong tương lai của bọn nhỏ.</w:t>
      </w:r>
    </w:p>
    <w:p>
      <w:pPr>
        <w:pStyle w:val="BodyText"/>
      </w:pPr>
      <w:r>
        <w:t xml:space="preserve">Bất quá tất cả những điều này, hai người trong lâu đài một chút cũng không quan tâm.</w:t>
      </w:r>
    </w:p>
    <w:p>
      <w:pPr>
        <w:pStyle w:val="Compact"/>
      </w:pPr>
      <w:r>
        <w:t xml:space="preserve">Bởi vì, lần này, Lê Tư Đặc triệt. để. nổi. giận!</w:t>
      </w:r>
      <w:r>
        <w:br w:type="textWrapping"/>
      </w:r>
      <w:r>
        <w:br w:type="textWrapping"/>
      </w:r>
    </w:p>
    <w:p>
      <w:pPr>
        <w:pStyle w:val="Heading2"/>
      </w:pPr>
      <w:bookmarkStart w:id="40" w:name="bộ-1---huyết-tộc-dụ-hoặc---chương-18-ngươi-cố-ý"/>
      <w:bookmarkEnd w:id="40"/>
      <w:r>
        <w:t xml:space="preserve">18. Bộ 1] - Huyết Tộc Dụ Hoặc - Chương 18: Ngươi Cố Ý!</w:t>
      </w:r>
    </w:p>
    <w:p>
      <w:pPr>
        <w:pStyle w:val="Compact"/>
      </w:pPr>
      <w:r>
        <w:br w:type="textWrapping"/>
      </w:r>
      <w:r>
        <w:br w:type="textWrapping"/>
      </w:r>
      <w:r>
        <w:t xml:space="preserve">Bình thường Lê Tư Đặc tuy thường xuyên giận dỗi, nhưng cùng lắm cũng chỉ là quăng đồ này nọ, dỗ ngọt vài câu thì tốt rồi, nhưng lần này tình huống dường như không giống, hôm đó sau khi yến hội kết thúc, Tây Mặc vừa mới triệt tiêu phong ấn trên người Lê Tư Đặc, y lập tức tạo một cái kết giới đem mình vây lại, sau đó bắt đầu ở bên trong sinh hờn dỗi.</w:t>
      </w:r>
    </w:p>
    <w:p>
      <w:pPr>
        <w:pStyle w:val="BodyText"/>
      </w:pPr>
      <w:r>
        <w:t xml:space="preserve">"Ách..." Tây Mặc ngồi xổm bên ngoài kết giới nhìn y, "Giận thật à?"</w:t>
      </w:r>
    </w:p>
    <w:p>
      <w:pPr>
        <w:pStyle w:val="BodyText"/>
      </w:pPr>
      <w:r>
        <w:t xml:space="preserve">Lê Tư Đặc không kiên nhẫn cau mày, tay trái búng một cái, lại thêm một tầng kết giới - cách âm quanh mình.</w:t>
      </w:r>
    </w:p>
    <w:p>
      <w:pPr>
        <w:pStyle w:val="BodyText"/>
      </w:pPr>
      <w:r>
        <w:t xml:space="preserve">Tây Mặc rất bất đắc dĩ, chỉ đành dùng ma pháp đem Lê Tư Đặc chuyển lên giường, để y ngủ thoải mái một chút.</w:t>
      </w:r>
    </w:p>
    <w:p>
      <w:pPr>
        <w:pStyle w:val="BodyText"/>
      </w:pPr>
      <w:r>
        <w:t xml:space="preserve">Tuy nói Freddy tại Ma giới có ma lực cường đại, nhưng hắn cũng không dám cưỡng ép triệt tiêu kết giới quanh người Lê Tư Đặc, một là vì bản thân mình không biết ma pháp Huyết tộc, sợ làm bị thương em ấy, hai là sợ Lê Tư Đặc ương ngạnh sẽ càng thêm tức giận, vì vậy cả ngày sầu mi khổ kiểm, nhìn Lê Tư Đặc ngủ say mà than thở.</w:t>
      </w:r>
    </w:p>
    <w:p>
      <w:pPr>
        <w:pStyle w:val="BodyText"/>
      </w:pPr>
      <w:r>
        <w:t xml:space="preserve">Ma giới ban đêm rất lạnh, lại không quá tối, trên trời lập lòe lục mang tinh (sao sáu cánh), trong không khí còn không ngừng dấy lên từng đốm từng đốm lửa hoặc xanh biếc hoặc vàng, sáng long lanh hệt như bảo thạch.</w:t>
      </w:r>
    </w:p>
    <w:p>
      <w:pPr>
        <w:pStyle w:val="BodyText"/>
      </w:pPr>
      <w:r>
        <w:t xml:space="preserve">Freddy ngồi trên sân thượng tầng cao nhất, nhìn lên trời xem tiểu ác ma bay tới bay lui chơi đùa ngẩn người.</w:t>
      </w:r>
    </w:p>
    <w:p>
      <w:pPr>
        <w:pStyle w:val="BodyText"/>
      </w:pPr>
      <w:r>
        <w:t xml:space="preserve">"Thẳng thắn mà nói, ngươi chọn cái chỗ này quả thực hỏng bét rồi." Tây Mặc đi đến trước mặt hắn, “Trên đất thì đầy sỏi, hơn nữa bên hồ cách đây không xa còn có đôi vu nữ* song sinh đang ân ái, nếu để cho Lê Tư Đặc biết, hắn nhất định móc mắt ngươi ra.”</w:t>
      </w:r>
    </w:p>
    <w:p>
      <w:pPr>
        <w:pStyle w:val="BodyText"/>
      </w:pPr>
      <w:r>
        <w:t xml:space="preserve">*Vu nữ: Nữ pháp sư</w:t>
      </w:r>
    </w:p>
    <w:p>
      <w:pPr>
        <w:pStyle w:val="BodyText"/>
      </w:pPr>
      <w:r>
        <w:t xml:space="preserve">"Đã sáu ngày rồi." Freddy ảo não đập đầu, "Em ấy quá bảy ngày không hút máu sẽ đói rồi chóng mặt, nhưng em ấy cứ khăng khăng không chịu mở ra kết giới để ta vào.”</w:t>
      </w:r>
    </w:p>
    <w:p>
      <w:pPr>
        <w:pStyle w:val="BodyText"/>
      </w:pPr>
      <w:r>
        <w:t xml:space="preserve">“Đổi lại là ta bị lừa đi kết hôn, cũng sẽ rất giận.” Tây Mặc thõng tay, “Chí ít ngươi cũng phải cho hắn chút chuẩn bị tâm lý chứ."</w:t>
      </w:r>
    </w:p>
    <w:p>
      <w:pPr>
        <w:pStyle w:val="BodyText"/>
      </w:pPr>
      <w:r>
        <w:t xml:space="preserve">"Ta cho rằng tối đa em ấy cũng chỉ như trước đây cắn ta vài cái.” Freddy rất uể oải.</w:t>
      </w:r>
    </w:p>
    <w:p>
      <w:pPr>
        <w:pStyle w:val="BodyText"/>
      </w:pPr>
      <w:r>
        <w:t xml:space="preserve">Một con dơi vàng xếp cánh dừng trên vai Tây Mặc, miệng ngậm một phong thư.</w:t>
      </w:r>
    </w:p>
    <w:p>
      <w:pPr>
        <w:pStyle w:val="BodyText"/>
      </w:pPr>
      <w:r>
        <w:t xml:space="preserve">“Lại là tin tức của cái tên nhân loại kia?” Freddy hỏi hắn, "Ngươi đến cùng tại sao lại để cho cậu ta đến Ma giới?"</w:t>
      </w:r>
    </w:p>
    <w:p>
      <w:pPr>
        <w:pStyle w:val="BodyText"/>
      </w:pPr>
      <w:r>
        <w:t xml:space="preserve">"Bởi vì chơi vui." Tây Mặc phấn chấn mở giấy viết thư.</w:t>
      </w:r>
    </w:p>
    <w:p>
      <w:pPr>
        <w:pStyle w:val="BodyText"/>
      </w:pPr>
      <w:r>
        <w:t xml:space="preserve">“Đừng có trả lời cho có lệ vậy!” Freddy bất mãn.</w:t>
      </w:r>
    </w:p>
    <w:p>
      <w:pPr>
        <w:pStyle w:val="BodyText"/>
      </w:pPr>
      <w:r>
        <w:t xml:space="preserve">Tây Mặc không đếm xỉa tới hắn, xem xong nội dung trong thư, có chút đau đầu xoa xoa chân mày.</w:t>
      </w:r>
    </w:p>
    <w:p>
      <w:pPr>
        <w:pStyle w:val="BodyText"/>
      </w:pPr>
      <w:r>
        <w:t xml:space="preserve">Có lẽ mình nên ra gặp mặt cậu ấy? Cứ tiếp tục nháo như vầy nữa, toàn bộ Ma giới đều sẽ bị cậu ấy quậy cho long trời lở đất.</w:t>
      </w:r>
    </w:p>
    <w:p>
      <w:pPr>
        <w:pStyle w:val="BodyText"/>
      </w:pPr>
      <w:r>
        <w:t xml:space="preserve">Lâm Cảnh đến Ma giới không được mười ngày, đã mang đại danh ôn thần, lúc mới đầu có vài ác ma uống say mắt lờ mờ sờ soạng eo cậu ta một cái, kết quả bị một lớn một nhỏ hai chó tử thần đuổi khắp phố, ngay cả quần cũng bị táp thủng, trở thành đầu đề trên Địa ngục tiểu báo số ra cùng ngày; về sau có nữ vu đến gần Lâm Cảnh quăng mấy cái mị nhãn, ngày hôm sau nữ vu đó bị người ta phong ấn hết mọi vu thuật, cuối cùng luân lạc tới quán rượu múa tươi mát, càng kỳ quái hơn chính là có một lần Lâm Cảnh đang đi trên đường, có một hỏa tinh linh không biết sống chết lái một chiếc xe ngựa tàng hình muốn đánh bay cậu, kết quả bánh xe còn chưa kịp đụng vào Lâm Cảnh, hai con ngựa kéo xe đã kêu thảm biến thành tro, kéo theo toàn bộ xe ngựa đều bị tiêu thất hơn phân nửa, tinh linh tự nhiên cũng chết theo, mọi người lúc này mới kịp phản ứng, trên người nhân loại không biết từ nơi nào xuất hiện này, đã được ma pháp cường đại hạ kết giới, tất cả những người mưu toan tổn thương cậu ta, kết cục đều chết rất khó coi.</w:t>
      </w:r>
    </w:p>
    <w:p>
      <w:pPr>
        <w:pStyle w:val="BodyText"/>
      </w:pPr>
      <w:r>
        <w:t xml:space="preserve">Không thể trêu vào, vẫn có thể trốn a, vì vậy Lâm Cảnh đến đâu, người chung quanh đó đều lập tức rời đi, có thể xa bao nhiêu thì cách xa bấy nhiêu, sợ bị liên lụy.</w:t>
      </w:r>
    </w:p>
    <w:p>
      <w:pPr>
        <w:pStyle w:val="BodyText"/>
      </w:pPr>
      <w:r>
        <w:t xml:space="preserve">Một lần nọ, Lâm Cảnh đi vào một tiệm pizza trong một khu phố náo nhiệt đã kín hết chỗ, ba giây sau, toàn bộ người trong tiệm biến mất vô tung vô ảnh.</w:t>
      </w:r>
    </w:p>
    <w:p>
      <w:pPr>
        <w:pStyle w:val="BodyText"/>
      </w:pPr>
      <w:r>
        <w:t xml:space="preserve">Lâm Cảnh sửng sốt ba giây, sau đó vén tay áo lên, cầm cái búa vọt tới trước quầy thùng thùng loảng xoảng đập một trận, nện xong rồi mang theo hai chó tử thần nghênh ngang rời đi.</w:t>
      </w:r>
    </w:p>
    <w:p>
      <w:pPr>
        <w:pStyle w:val="BodyText"/>
      </w:pPr>
      <w:r>
        <w:t xml:space="preserve">Một giờ sau, chủ tiệm pizza đáng thương mới dám bò từ dưới quầy ra, run rẩy viết thư cho Ban tuần tra ác ma, báo cáo lại thảm án phát sinh giữa ban ngày ban mặt, còn trong mục thống kê tổn thất lén thêm vào một số 0.</w:t>
      </w:r>
    </w:p>
    <w:p>
      <w:pPr>
        <w:pStyle w:val="BodyText"/>
      </w:pPr>
      <w:r>
        <w:t xml:space="preserve">Từ sau hôm đó, Lâm Cảnh bắt đầu điên cuồng khiêu khích gây chuyện, hôm nay lúc đi nhà hàng ăn cơm thì cào trầy tấm ảnh chụp chung của chủ tiệm cùng Ma Vương, ngày mai lúc uống rượu đá đổ nguyên cái tủ rượu, sau đó còn sai chó tử thần cắn rách váy của vu nữ mỹ mạo nào đó, tóm lại đem toàn bộ chuyện xấu mình có thể nghĩ ra làm hết.</w:t>
      </w:r>
    </w:p>
    <w:p>
      <w:pPr>
        <w:pStyle w:val="BodyText"/>
      </w:pPr>
      <w:r>
        <w:t xml:space="preserve">Toàn bộ Ma giới tiếng oán than dậy đất, nhao nhao viết thư cho Ma Vương, mãnh liệt yêu cầu đem “Nhân loại so với cha sứ còn khiến người ta thấy ghét hơn” này trục xuất.</w:t>
      </w:r>
    </w:p>
    <w:p>
      <w:pPr>
        <w:pStyle w:val="BodyText"/>
      </w:pPr>
      <w:r>
        <w:t xml:space="preserve">Rốt cục có một lần, ngay lúc Lâm Cảnh cầm bật lửa ý đồ thiêu hủy một cái hầm rượu, đột nhiên bị một cỗ cuồng phong cuốn cho không mở nổi mắt, lần nữa trợn mắt, đã ở trong phòng khách sạn, bên cửa sổ đứng đấy một người, y phục đen tóc đen, tay trái đeo chiếc nhẫn mã não huyết sắc.</w:t>
      </w:r>
    </w:p>
    <w:p>
      <w:pPr>
        <w:pStyle w:val="BodyText"/>
      </w:pPr>
      <w:r>
        <w:t xml:space="preserve">"Anh rốt cục chịu xuất hiện?" Lâm Cảnh một chút cũng không ngoài dự liệu.</w:t>
      </w:r>
    </w:p>
    <w:p>
      <w:pPr>
        <w:pStyle w:val="BodyText"/>
      </w:pPr>
      <w:r>
        <w:t xml:space="preserve">“Cậu náo như vậy, còn không phải vì muốn tôi lộ diện?” Tây Mặc nhìn cậu, “Tìm tôi có chuyện gì?"</w:t>
      </w:r>
    </w:p>
    <w:p>
      <w:pPr>
        <w:pStyle w:val="BodyText"/>
      </w:pPr>
      <w:r>
        <w:t xml:space="preserve">“Tôi muốn ra ngoài." Lâm Cảnh không muốn cùng hắn quanh co.</w:t>
      </w:r>
    </w:p>
    <w:p>
      <w:pPr>
        <w:pStyle w:val="BodyText"/>
      </w:pPr>
      <w:r>
        <w:t xml:space="preserve">“Chính cậu nhảy xuống đây, sao tôi phải mang cậu lên?” Tây Mặc buồn cười hỏi.</w:t>
      </w:r>
    </w:p>
    <w:p>
      <w:pPr>
        <w:pStyle w:val="BodyText"/>
      </w:pPr>
      <w:r>
        <w:t xml:space="preserve">“Anh!” Lâm Cảnh nổi giận đùng đùng.</w:t>
      </w:r>
    </w:p>
    <w:p>
      <w:pPr>
        <w:pStyle w:val="BodyText"/>
      </w:pPr>
      <w:r>
        <w:t xml:space="preserve">Tên khốn này cố ý mà!</w:t>
      </w:r>
    </w:p>
    <w:p>
      <w:pPr>
        <w:pStyle w:val="BodyText"/>
      </w:pPr>
      <w:r>
        <w:t xml:space="preserve">"Đừng lo lắng, sẽ có người tới mang cậu ra ngoài.” Tây Mặc chỉ hướng cửa sổ, chỗ đó lập tức xuất hiện một màn hình, Hàn Dật Phong một thân bùn đất, trên mặt cũng có vết thương, đang ngồi tựa dưới một gốc cây khô đen, Đường Đường ngồi xổm một bên, đang giúp anh băng bó vết thương trên đùi.</w:t>
      </w:r>
    </w:p>
    <w:p>
      <w:pPr>
        <w:pStyle w:val="BodyText"/>
      </w:pPr>
      <w:r>
        <w:t xml:space="preserve">"Dật Phong?" Lâm Cảnh tức giận, "Anh đã làm gì anh ấy?”</w:t>
      </w:r>
    </w:p>
    <w:p>
      <w:pPr>
        <w:pStyle w:val="BodyText"/>
      </w:pPr>
      <w:r>
        <w:t xml:space="preserve">“Khảo nghiệm một chút mà thôi.” Tây Mặc khiêu mi.</w:t>
      </w:r>
    </w:p>
    <w:p>
      <w:pPr>
        <w:pStyle w:val="BodyText"/>
      </w:pPr>
      <w:r>
        <w:t xml:space="preserve">“Đồ khốn!” Lâm Cảnh túm cổ áo của hắn rống lên, "Mau thả anh ấy!”</w:t>
      </w:r>
    </w:p>
    <w:p>
      <w:pPr>
        <w:pStyle w:val="BodyText"/>
      </w:pPr>
      <w:r>
        <w:t xml:space="preserve">"Yên tâm, không ai tổn thương được cậu ta, tôi cũng không để ai thương tổn cậu ta.” Tây Mặc nhún vai, "Cậu là bạn tốt của cậu ta, chắc không đến mức không biết thân phận thật sự của cậu ta chứ?”</w:t>
      </w:r>
    </w:p>
    <w:p>
      <w:pPr>
        <w:pStyle w:val="BodyText"/>
      </w:pPr>
      <w:r>
        <w:t xml:space="preserve">“Anh biết thân phận Dật Phong?” Lâm Cảnh đầu tiên sửng sốt, sau đó tựa hồ đoán được điều gì, "Cho nên anh muốn lợi dụng tôi, dụ anh ấy tới nơi này… Anh đến cùng có mục đích gì?"</w:t>
      </w:r>
    </w:p>
    <w:p>
      <w:pPr>
        <w:pStyle w:val="BodyText"/>
      </w:pPr>
      <w:r>
        <w:t xml:space="preserve">“Mặc kệ cậu tin hay không, CX389 rớt xuống nhà cậu là chuyện ngoài ý muốn, mục đích ban đầu của tôi cũng là đơn thuần muốn cùng cậu lên giường." Tây Mặc cúi người hôn lên trán cậu, “Bất quá hiện tại, sự tình hình như ngày càng thú vị, cho nên, kiên nhẫn chờ cậu ta tới cứu cậu đi!”</w:t>
      </w:r>
    </w:p>
    <w:p>
      <w:pPr>
        <w:pStyle w:val="BodyText"/>
      </w:pPr>
      <w:r>
        <w:t xml:space="preserve">Lâm Cảnh lạnh lùng cùng Tây Mặc nhìn nhau ba giây, đột nhiên nhào về phía hắn, nhưng nháy mắt đã bị chế phục.</w:t>
      </w:r>
    </w:p>
    <w:p>
      <w:pPr>
        <w:pStyle w:val="BodyText"/>
      </w:pPr>
      <w:r>
        <w:t xml:space="preserve">“Ghét tôi đến thế?” Tây Mặc cau mày, lấy đi con dao găm bằng bạc trong tay Lâm Cảnh, “Cậu chắc không định dùng thứ đồ chơi này giết tôi đó chứ? Thật là ngu ngốc đến khả ái.”</w:t>
      </w:r>
    </w:p>
    <w:p>
      <w:pPr>
        <w:pStyle w:val="BodyText"/>
      </w:pPr>
      <w:r>
        <w:t xml:space="preserve">"Hỗn đản! Tôi sẽ không bỏ qua cho anh!" Lâm Cảnh bị vặn cánh tay không nhúc nhích được, vì vậy chỉ có thể chửi ầm lên.</w:t>
      </w:r>
    </w:p>
    <w:p>
      <w:pPr>
        <w:pStyle w:val="BodyText"/>
      </w:pPr>
      <w:r>
        <w:t xml:space="preserve">Tây Mặc thở dài, vươn tay điểm điểm lên trán Lâm Cảnh.</w:t>
      </w:r>
    </w:p>
    <w:p>
      <w:pPr>
        <w:pStyle w:val="BodyText"/>
      </w:pPr>
      <w:r>
        <w:t xml:space="preserve">Lâm Cảnh trúng ma pháp hôn mê chỉ cảm thấy mí mắt càng ngày càng nặng, rất nhanh chìm vào mộng.</w:t>
      </w:r>
    </w:p>
    <w:p>
      <w:pPr>
        <w:pStyle w:val="BodyText"/>
      </w:pPr>
      <w:r>
        <w:t xml:space="preserve">"Ngủ đi, ngủ đến khi cậu ta đến mới thôi." Tây Mặc đem Lâm Cảnh đặt lên giường, thiết hạ một kết giới bảo hộ xung quanh cậu.</w:t>
      </w:r>
    </w:p>
    <w:p>
      <w:pPr>
        <w:pStyle w:val="BodyText"/>
      </w:pPr>
      <w:r>
        <w:t xml:space="preserve">Cửa bị chậm rãi đẩy ra, từ bên ngoài chui vào một chó tử thần khổng lồ, miệng ngậm một tiểu bạch cẩu đã bất tỉnh.</w:t>
      </w:r>
    </w:p>
    <w:p>
      <w:pPr>
        <w:pStyle w:val="BodyText"/>
      </w:pPr>
      <w:r>
        <w:t xml:space="preserve">“Làm tốt lắm Phillip!” Tây Mặc sờ sờ mõm nó.</w:t>
      </w:r>
    </w:p>
    <w:p>
      <w:pPr>
        <w:pStyle w:val="BodyText"/>
      </w:pPr>
      <w:r>
        <w:t xml:space="preserve">Chó bự đi đến bên giường, đem tiểu cẩu đặt vào lòng Lâm Cảnh, thật cẩn thận đặt nó vào một tư thế nằm sấp thoải mái, sau đó trở lại bên người Tây Mặc vẫy đuôi.</w:t>
      </w:r>
    </w:p>
    <w:p>
      <w:pPr>
        <w:pStyle w:val="BodyText"/>
      </w:pPr>
      <w:r>
        <w:t xml:space="preserve">"Thân vương." Ngoài cửa có tiếng gõ cửa nhỏ, “Freddy vương tử mời ngài quay về tham gia hội nghị, thương lượng việc có liên quan tới chiến tranh.”</w:t>
      </w:r>
    </w:p>
    <w:p>
      <w:pPr>
        <w:pStyle w:val="BodyText"/>
      </w:pPr>
      <w:r>
        <w:t xml:space="preserve">“Ta đã biết.” Tây Mặc vỗ vỗ đầu chó bự, “Đi thôi Phillip, chúng ta đi thảo luận một chút, làm sao mới có thể giải quyết những cha sứ chết tiệt kia.”</w:t>
      </w:r>
    </w:p>
    <w:p>
      <w:pPr>
        <w:pStyle w:val="BodyText"/>
      </w:pPr>
      <w:r>
        <w:t xml:space="preserve">Đến đại sảnh hội nghị, bên trong đã đợi hơn mười vị quan lớn Ma giới, nhưng vì Ma Vương tôn quý còn chưa tới, cho nên mọi người tự giác chia làm bốn người một tổ, bắt đầu ngậm thuốc lá chơi mạt chược.</w:t>
      </w:r>
    </w:p>
    <w:p>
      <w:pPr>
        <w:pStyle w:val="BodyText"/>
      </w:pPr>
      <w:r>
        <w:t xml:space="preserve">Mấy ngàn năm về sau, khi hậu nhân Ma giới mở ra sách sử, sẽ chứng kiến toàn bộ các tướng lĩnh Ma giới trẻ tuổi trong lúc chờ đợi hội nghị bắt đầu, thường sẽ dành thời gian nghiên cứu một môn “Nghệ thuật thần bí đến từ phương Đông”, tràng diện thập phần khiến người ta cảm động, thế nhưng tình huống thực sự là nhóm tinh anh này thường xuyên vì thua một hai kim tệ trên bàn mạt chược mà dựng thẳng ngón giữa với nhau, sau đó phun nước bọt, cuối cùng xắn tay áo đánh nhau, đương nhiên đây hết thảy đều là, ách, cơ mật tối cao, không một ai biết.</w:t>
      </w:r>
    </w:p>
    <w:p>
      <w:pPr>
        <w:pStyle w:val="BodyText"/>
      </w:pPr>
      <w:r>
        <w:t xml:space="preserve">"Ta một chút cũng không muốn thừa nhận bọn họ là toàn bộ tinh anh Ma giới." Tây Mặc vừa vào cửa đã chứng kiến hai tướng lĩnh đang đứng trên ghế, văng nước miếng ân cần thăm hỏi mẫu thân đối phương, vì vậy thống khổ xoa xoa chân mày.</w:t>
      </w:r>
    </w:p>
    <w:p>
      <w:pPr>
        <w:pStyle w:val="BodyText"/>
      </w:pPr>
      <w:r>
        <w:t xml:space="preserve">"Nhưng trên thực tế chính là bọn họ.” Freddy vô tình.</w:t>
      </w:r>
    </w:p>
    <w:p>
      <w:pPr>
        <w:pStyle w:val="BodyText"/>
      </w:pPr>
      <w:r>
        <w:t xml:space="preserve">"Vẫn còn lo nghĩ vì Lê Tư Đặc?” Tây Mặc ngồi bên cạnh hắn.</w:t>
      </w:r>
    </w:p>
    <w:p>
      <w:pPr>
        <w:pStyle w:val="BodyText"/>
      </w:pPr>
      <w:r>
        <w:t xml:space="preserve">“Em ấy rốt cục mở ra một chút kết giới, bất quá chỉ là để người đưa hai túi máu vào.” Freddy phiền muộn, "Hơn nữa nói ta nếu dám tới gần sẽ làm thịt ta."</w:t>
      </w:r>
    </w:p>
    <w:p>
      <w:pPr>
        <w:pStyle w:val="BodyText"/>
      </w:pPr>
      <w:r>
        <w:t xml:space="preserve">“Hắn cư nhiên thà uống huyết tương đông lạnh cũng không chịu uống của ngươi?” Tây Mặc thật bất ngờ, ngược lại vẻ mặt tràn đầy đồng tình vỗ vỗ vai Freddy, “Vậy là ngươi xong đời rồi, hắn trước kia luôn theo chủ nghĩa hoàn mỹ, chưa bao giờ ăn những thứ không tươi sốt.”</w:t>
      </w:r>
    </w:p>
    <w:p>
      <w:pPr>
        <w:pStyle w:val="BodyText"/>
      </w:pPr>
      <w:r>
        <w:t xml:space="preserve">“Đừng nói nữa.” Freddy nằm sấp lên bàn thở dài.</w:t>
      </w:r>
    </w:p>
    <w:p>
      <w:pPr>
        <w:pStyle w:val="BodyText"/>
      </w:pPr>
      <w:r>
        <w:t xml:space="preserve">Một con cú màu đen phi vào trong đại sảnh, vứt xuống một phong thư rồi bay đi.</w:t>
      </w:r>
    </w:p>
    <w:p>
      <w:pPr>
        <w:pStyle w:val="BodyText"/>
      </w:pPr>
      <w:r>
        <w:t xml:space="preserve">Phía dưới các tướng lĩnh thấy nhưng không thể trách, không ai thèm quan tâm cái phong thư rớt dưới đất kia, cú mèo màu đen là tín sứ đặc biệt của Ma Vương, cho nên lá thư này nội dung không cần nhìn cũng biết, tuyệt đối là thông tri Vương có việc tới không được.</w:t>
      </w:r>
    </w:p>
    <w:p>
      <w:pPr>
        <w:pStyle w:val="BodyText"/>
      </w:pPr>
      <w:r>
        <w:t xml:space="preserve">"Phụ thân ngươi vì cái gì lại không tới?!” Tây Mặc nhíu mày.</w:t>
      </w:r>
    </w:p>
    <w:p>
      <w:pPr>
        <w:pStyle w:val="BodyText"/>
      </w:pPr>
      <w:r>
        <w:t xml:space="preserve">“Tối qua ổng đi hầm rượu thị sát, cho nên tất nhiên là vì say.” Freddy mạnh mẽ giữ vững tinh thần ngồi vào chủ vị, “Các vị, hội nghị bắt đầu."</w:t>
      </w:r>
    </w:p>
    <w:p>
      <w:pPr>
        <w:pStyle w:val="BodyText"/>
      </w:pPr>
      <w:r>
        <w:t xml:space="preserve">“Hết ván này đã!” Tướng lĩnh cao nhất Ma giới Nặc Lôi vừa xáo mạt chược vừa gân cổ la.</w:t>
      </w:r>
    </w:p>
    <w:p>
      <w:pPr>
        <w:pStyle w:val="BodyText"/>
      </w:pPr>
      <w:r>
        <w:t xml:space="preserve">...</w:t>
      </w:r>
    </w:p>
    <w:p>
      <w:pPr>
        <w:pStyle w:val="Compact"/>
      </w:pPr>
      <w:r>
        <w:t xml:space="preserve">Tây Mặc lần nữa vô lực nâng trán.</w:t>
      </w:r>
      <w:r>
        <w:br w:type="textWrapping"/>
      </w:r>
      <w:r>
        <w:br w:type="textWrapping"/>
      </w:r>
    </w:p>
    <w:p>
      <w:pPr>
        <w:pStyle w:val="Heading2"/>
      </w:pPr>
      <w:bookmarkStart w:id="41" w:name="bộ-1---huyết-tộc-dụ-hoặc---chương-19-bán-thú-nhân"/>
      <w:bookmarkEnd w:id="41"/>
      <w:r>
        <w:t xml:space="preserve">19. Bộ 1] - Huyết Tộc Dụ Hoặc - Chương 19: Bán Thú Nhân</w:t>
      </w:r>
    </w:p>
    <w:p>
      <w:pPr>
        <w:pStyle w:val="Compact"/>
      </w:pPr>
      <w:r>
        <w:br w:type="textWrapping"/>
      </w:r>
      <w:r>
        <w:br w:type="textWrapping"/>
      </w:r>
      <w:r>
        <w:t xml:space="preserve">Các sĩ quan ma giới vốn có ma pháp đều cực kỳ cường hãn, hơn nữa tính cách tương đối nóng nảy, trong chiến tranh chưa bao giờ nói đạo nghĩa quy tắc, chỉ cần đánh thật sảng (thích) đánh cho thắng là được, phương pháp gì cũng đều được phép, ví dụ như có một năm,Tinh linh tộc xuất hiện một nữ vương dã tâm bừng bừng, mang theo một đám nữ tinh linh mỹ mạo một đường đánh tới Thần giới, mà các thiên sứ cao quý ở Thần giới đều là thân sĩ nho nhã lễ độ, việc đánh nữ nhân tuyệt đối sẽ không làm, vì vậy đại quân Thần tộc liên tiếp bại lui, cuối cùng vạn bất đắc dĩ, chỉ đành lén lút hướng Ma giới xin giúp đỡ, lúc ấy Nặc Lôi nhận được thư, không tốn bất luận tâm tư gì để chuẩn bị, suốt đêm điểm danh năm nghìn ác ma, cầm thuẫn bài (khiên) và vũ khí oanh oanh liệt liệt xông lên cửu trọng thiên (chín tầng trời).</w:t>
      </w:r>
    </w:p>
    <w:p>
      <w:pPr>
        <w:pStyle w:val="BodyText"/>
      </w:pPr>
      <w:r>
        <w:t xml:space="preserve">Trước trận chiến, tinh linh Vương cao quý vì ủng hộ quân tâm, dùng một giờ để diễn thuyết trước khi chiến đấu, mà Nặc Lôi tướng quân vĩ đại chỉ nói một câu.</w:t>
      </w:r>
    </w:p>
    <w:p>
      <w:pPr>
        <w:pStyle w:val="BodyText"/>
      </w:pPr>
      <w:r>
        <w:t xml:space="preserve">“Có thấy những nữ nhân kia không? Ai cướp được là của người đó.”</w:t>
      </w:r>
    </w:p>
    <w:p>
      <w:pPr>
        <w:pStyle w:val="BodyText"/>
      </w:pPr>
      <w:r>
        <w:t xml:space="preserve">Không biết là cố ý hay vô tình, năm nghìn tên ác ma Nặc Lôi tuyển trăm phần trăm là lưu manh, nhìn thấy nữ tinh linh xinh đẹp lại thướt tha, nguyên một đám kích động nhưng uống máu gà, trực tiếp hai tay để trần xông lên, thậm chí thẳng thắn cởi luôn quần, sung sướng khỏa thân bay thẳng đến đội quân tinh linh.</w:t>
      </w:r>
    </w:p>
    <w:p>
      <w:pPr>
        <w:pStyle w:val="BodyText"/>
      </w:pPr>
      <w:r>
        <w:t xml:space="preserve">Chiến tranh không chút kịch tính, trong vòng một ngày chấm dứt, hơn nữa một tù binh cũng không có —— toàn bộ bị Ma tộc khiêng về, bao gồm luôn cả nữ vương tinh linh cao quý lãnh diễm, có một thiên sứ ý đồ khuyên bảo Nặc Lôi phải đối đãi tốt với tù binh, kết quả trực tiếp bị binh sĩ Ma tộc gõ cho bất tỉnh, quăng lẫn vào đoàn tinh linh cùng bị đưa về Ma giới, bán cho quý tộc làm nô lệ.</w:t>
      </w:r>
    </w:p>
    <w:p>
      <w:pPr>
        <w:pStyle w:val="BodyText"/>
      </w:pPr>
      <w:r>
        <w:t xml:space="preserve">Những ví dụ kiểu như thế tầng tầng lớp lớp, cũng chính vì nguyên nhân này, quân đội Ma giới trăm ngàn năm qua cơ hồ là bất bại.</w:t>
      </w:r>
    </w:p>
    <w:p>
      <w:pPr>
        <w:pStyle w:val="BodyText"/>
      </w:pPr>
      <w:r>
        <w:t xml:space="preserve">Các sĩ quan trẻ tuổi tại phòng hội nghị hôm nay tuy nhìn qua cùng lưu manh côn đồ không khác nhau lắm, nhưng không thể phủ nhận, chính là dựa vào biểu hiện trác tuyệt trong chiến tranh trong quá khứ, Ma giới mới có thể bình ổn mà thắng đến trăm ngàn năm sau, tại đây Ác Ma cùng các tinh linh mới có thể trải qua cuộc sống yên vui.</w:t>
      </w:r>
    </w:p>
    <w:p>
      <w:pPr>
        <w:pStyle w:val="BodyText"/>
      </w:pPr>
      <w:r>
        <w:t xml:space="preserve">Nặc Lôi đánh xong một ván mạt chược, rốt cục đã được như nguyện thắng lại được ba kim tệ, vì vậy cuối cùng cũng tới bàn hội nghị, bắt đầu gục đầu ngủ gà ngủ gật.</w:t>
      </w:r>
    </w:p>
    <w:p>
      <w:pPr>
        <w:pStyle w:val="BodyText"/>
      </w:pPr>
      <w:r>
        <w:t xml:space="preserve">Các tướng lĩnh chung quanh cứ như bị lây bệnh, nhao nhao bắt đầu ngủ gật.</w:t>
      </w:r>
    </w:p>
    <w:p>
      <w:pPr>
        <w:pStyle w:val="BodyText"/>
      </w:pPr>
      <w:r>
        <w:t xml:space="preserve">"Các ngươi đủ rồi!" Freddy không thể nhịn được nữa, "Có tinh thần chút cho ta!”</w:t>
      </w:r>
    </w:p>
    <w:p>
      <w:pPr>
        <w:pStyle w:val="BodyText"/>
      </w:pPr>
      <w:r>
        <w:t xml:space="preserve">Trả lời hắn chính là tiếng ngáy có tiết tấu của Nặc Lôi.</w:t>
      </w:r>
    </w:p>
    <w:p>
      <w:pPr>
        <w:pStyle w:val="BodyText"/>
      </w:pPr>
      <w:r>
        <w:t xml:space="preserve">"Nghe đây, ta biết rõ các ngươi trong chiến tranh chưa bao giờ dựa theo kế hoạch làm việc, trên thực tế ta cũng hiểu được kế hoạch đều là thứ đồ bỏ, nhưng mà hôm nay các ngươi bằng bất cứ giá nào cũng phải nghiên cứu ra một cái kế hoạch tác chiến cho ta, hơn nữa còn phải ghi ra giấy, như vậy ta mới về báo cáo kết quả công tác cho ông già được!" Freddy đập bàn gào thét.</w:t>
      </w:r>
    </w:p>
    <w:p>
      <w:pPr>
        <w:pStyle w:val="BodyText"/>
      </w:pPr>
      <w:r>
        <w:t xml:space="preserve">Tiếng ngáy vẫn như trước.</w:t>
      </w:r>
    </w:p>
    <w:p>
      <w:pPr>
        <w:pStyle w:val="BodyText"/>
      </w:pPr>
      <w:r>
        <w:t xml:space="preserve">"Nặc Lôi, ta đếm tới ba, ngươi nếu không đứng dậy, ta sẽ đi nói với Morris lần trước ngươi vụng trộm cùng một ám thiên sứ hôn môi, 1—— "</w:t>
      </w:r>
    </w:p>
    <w:p>
      <w:pPr>
        <w:pStyle w:val="BodyText"/>
      </w:pPr>
      <w:r>
        <w:t xml:space="preserve">"Đám ranh con, đều thanh tỉnh chút cho ta, họp!" Nặc Lôi từ trên ghế nhảy dựng lên vỗ bàn.</w:t>
      </w:r>
    </w:p>
    <w:p>
      <w:pPr>
        <w:pStyle w:val="BodyText"/>
      </w:pPr>
      <w:r>
        <w:t xml:space="preserve">"Rất tốt, Lôi, ngươi phát biểu đầu tiên.” Freddy khá là thỏa mãn, “Đối với sự kiện lần này có ý kiến gì không?"</w:t>
      </w:r>
    </w:p>
    <w:p>
      <w:pPr>
        <w:pStyle w:val="BodyText"/>
      </w:pPr>
      <w:r>
        <w:t xml:space="preserve">"Vì cái gì lại là ta? Lần trước đã là ta rồi!” Nặc Lôi rất bất mãn, "Ta kháng nghị!"</w:t>
      </w:r>
    </w:p>
    <w:p>
      <w:pPr>
        <w:pStyle w:val="BodyText"/>
      </w:pPr>
      <w:r>
        <w:t xml:space="preserve">"Morris —— "</w:t>
      </w:r>
    </w:p>
    <w:p>
      <w:pPr>
        <w:pStyle w:val="BodyText"/>
      </w:pPr>
      <w:r>
        <w:t xml:space="preserve">"Được rồi ta nói trước." Nặc Lôi nhận thua, ho khan hai tiếng, chớp chớp mắt nhìn Freddy.</w:t>
      </w:r>
    </w:p>
    <w:p>
      <w:pPr>
        <w:pStyle w:val="BodyText"/>
      </w:pPr>
      <w:r>
        <w:t xml:space="preserve">Freddy mỉm cười cùng hắn đối mặt.</w:t>
      </w:r>
    </w:p>
    <w:p>
      <w:pPr>
        <w:pStyle w:val="BodyText"/>
      </w:pPr>
      <w:r>
        <w:t xml:space="preserve">Năm giây sau...</w:t>
      </w:r>
    </w:p>
    <w:p>
      <w:pPr>
        <w:pStyle w:val="BodyText"/>
      </w:pPr>
      <w:r>
        <w:t xml:space="preserve">"Này." Nặc Lôi dùng cánh tay đẩy đẩy một ác ma bên cạnh, nhỏ giọng nói, "Hỗn đản, mau nói cho ta biết, hôm nay vì cái gì phải họp?"</w:t>
      </w:r>
    </w:p>
    <w:p>
      <w:pPr>
        <w:pStyle w:val="BodyText"/>
      </w:pPr>
      <w:r>
        <w:t xml:space="preserve">"Bởi vì cái bọn ngu Quang Minh chi vực (vực ánh sáng) lại bắt đầu rục rịch, hơn nữa tuyên bố muốn trong một lần hành động tiêu diệt gọn Ma giới chúng ta, nghe nói đầu lĩnh của bọn nó, chính là cái tên bệnh thần kinh vừa già vừa lạc hậu đó còn chạy tới Thần giới xin giúp đỡ, kết quả bị thủ vệ canh cổng ném ra, thật chó má, ta đề nghị lập tức xuất binh, nhanh chóng tiêu diệt lãnh thổ của cái lũ vừa lắm chuyện vừa gà mẹ lại còn ngốc X đó!!” Ác ma kia dựng thẳng ngón giữa lên không trung.</w:t>
      </w:r>
    </w:p>
    <w:p>
      <w:pPr>
        <w:pStyle w:val="BodyText"/>
      </w:pPr>
      <w:r>
        <w:t xml:space="preserve">Đề nghị này nhận được sự nhiệt liệt ủng hộ của những người có mặt, vì vậy mọi người nhanh chóng nhất trí, lại còn vỗ tay hoan nghênh nhau, quyết định buổi tối đi bar chúc mừng.</w:t>
      </w:r>
    </w:p>
    <w:p>
      <w:pPr>
        <w:pStyle w:val="BodyText"/>
      </w:pPr>
      <w:r>
        <w:t xml:space="preserve">Mục đích của hội nghị chính là đạt thành nhận thức chung, hiện tại nếu đã đạt được, vậy thì không có lý do gì phải lưu lại thêm nữa, vì thế trong vòng một phút, tất cả mọi người biến mất không còn một mảnh, sợ đi chậm sẽ bị Freddy cùng Tây Mặc bắt lấy tiếp tục thảo luận.</w:t>
      </w:r>
    </w:p>
    <w:p>
      <w:pPr>
        <w:pStyle w:val="BodyText"/>
      </w:pPr>
      <w:r>
        <w:t xml:space="preserve">"Ta biết ngay mà, mỗi lần họp đều như thế này!" Freddy cào tóc, “Tối nay ta còn phải nộp phương án tác chiến cho phụ thân, quả thực gặp quỷ rồi! Chúng ta cái gì cũng chưa có thảo luận ra!”</w:t>
      </w:r>
    </w:p>
    <w:p>
      <w:pPr>
        <w:pStyle w:val="BodyText"/>
      </w:pPr>
      <w:r>
        <w:t xml:space="preserve">“Sao lại không có kết quả? Không phải đã đạt thành nhận thức chung rồi sao?” Tây Mặc miễn cưỡng mở miệng.</w:t>
      </w:r>
    </w:p>
    <w:p>
      <w:pPr>
        <w:pStyle w:val="BodyText"/>
      </w:pPr>
      <w:r>
        <w:t xml:space="preserve">Dưới ánh mặt trời, đường nét gương mặt Huyết tộc thân vương nhu hòa, hoàn mỹ như một vị thần.</w:t>
      </w:r>
    </w:p>
    <w:p>
      <w:pPr>
        <w:pStyle w:val="BodyText"/>
      </w:pPr>
      <w:r>
        <w:t xml:space="preserve">"Ngươi thật sự rất giống bà ấy.” Nhìn chằm chằm Tây Mặc một lúc, Freddy nhịn không được mở miệng.</w:t>
      </w:r>
    </w:p>
    <w:p>
      <w:pPr>
        <w:pStyle w:val="BodyText"/>
      </w:pPr>
      <w:r>
        <w:t xml:space="preserve">"Bởi vì ta là nhi tử của bà." Tây Mặc cười cười.</w:t>
      </w:r>
    </w:p>
    <w:p>
      <w:pPr>
        <w:pStyle w:val="BodyText"/>
      </w:pPr>
      <w:r>
        <w:t xml:space="preserve">“Ngươi có nghĩ đến việc trở về không? Trở lại Ma giới, trở lại lãnh thổ thuộc về ngươi.” Freddy hỏi hắn.</w:t>
      </w:r>
    </w:p>
    <w:p>
      <w:pPr>
        <w:pStyle w:val="BodyText"/>
      </w:pPr>
      <w:r>
        <w:t xml:space="preserve">"Đương nhiên sẽ về, bất quá trước đó, ta phải khiến cái tên vua Huyết tộc chết tiệt đó tỉnh lại đã!" Tây Mặc đau đầu.</w:t>
      </w:r>
    </w:p>
    <w:p>
      <w:pPr>
        <w:pStyle w:val="BodyText"/>
      </w:pPr>
      <w:r>
        <w:t xml:space="preserve">"Đi thôi, chúng ta đi hầm rượu uống rượu." Freddy vỗ vỗ bả vai Tây Mặc, hai người còn chưa kịp đi ra cổng, một tinh linh màu xám đã ù té chạy đến.</w:t>
      </w:r>
    </w:p>
    <w:p>
      <w:pPr>
        <w:pStyle w:val="BodyText"/>
      </w:pPr>
      <w:r>
        <w:t xml:space="preserve">"Xảy ra chuyện gì?" Freddy nhíu mày.</w:t>
      </w:r>
    </w:p>
    <w:p>
      <w:pPr>
        <w:pStyle w:val="BodyText"/>
      </w:pPr>
      <w:r>
        <w:t xml:space="preserve">"Báo cáo vương tử, kết giới phía đông Vong Linh cốc không biết vì cái gì, xuất hiện dấu hiệu sụp đổ." Tinh linh thở hồng hộc.</w:t>
      </w:r>
    </w:p>
    <w:p>
      <w:pPr>
        <w:pStyle w:val="BodyText"/>
      </w:pPr>
      <w:r>
        <w:t xml:space="preserve">“A? Nhìn qua có vẻ ám linh kia đến rồi.” Freddy kinh ngạc, "Nhanh thật, lúc trước ta phải dùng nửa tháng, hắn cư nhiên không cần đến mười ngày.”</w:t>
      </w:r>
    </w:p>
    <w:p>
      <w:pPr>
        <w:pStyle w:val="BodyText"/>
      </w:pPr>
      <w:r>
        <w:t xml:space="preserve">"Ta cũng đã sớm nói, không thể khinh thường thực lực của cậu ta." Tây Mặc nghiền ngẫm cười cười, "Muốn cùng ta đến Vong Linh cốc nghênh đón cậu ta không, có lẽ không qua bao lâu nữa, kết giới cũng sẽ bị cậu ta triệt để phá hủy."</w:t>
      </w:r>
    </w:p>
    <w:p>
      <w:pPr>
        <w:pStyle w:val="BodyText"/>
      </w:pPr>
      <w:r>
        <w:t xml:space="preserve">"Đi." Freddy trịnh trọng gật đầu, "Ta luôn luôn tôn kính cường giả."</w:t>
      </w:r>
    </w:p>
    <w:p>
      <w:pPr>
        <w:pStyle w:val="BodyText"/>
      </w:pPr>
      <w:r>
        <w:t xml:space="preserve">"Báo cáo vương tử, còn có một việc." Tinh linh chớp đôi mắt to.</w:t>
      </w:r>
    </w:p>
    <w:p>
      <w:pPr>
        <w:pStyle w:val="BodyText"/>
      </w:pPr>
      <w:r>
        <w:t xml:space="preserve">“Nói sau đi, ta muốn đến Vong Linh cốc trước." Freddy khoát khoát tay.</w:t>
      </w:r>
    </w:p>
    <w:p>
      <w:pPr>
        <w:pStyle w:val="BodyText"/>
      </w:pPr>
      <w:r>
        <w:t xml:space="preserve">"Nhưng mà Vương phi ngài ấy muốn gặp ngài —— "</w:t>
      </w:r>
    </w:p>
    <w:p>
      <w:pPr>
        <w:pStyle w:val="BodyText"/>
      </w:pPr>
      <w:r>
        <w:t xml:space="preserve">"Cái gì?" Freddy kích động, "Em em em ấy muốn gặp ta?"</w:t>
      </w:r>
    </w:p>
    <w:p>
      <w:pPr>
        <w:pStyle w:val="BodyText"/>
      </w:pPr>
      <w:r>
        <w:t xml:space="preserve">"Vâng." Tinh linh hiển nhiên bị Freddy phấn khích quá độ dọa sợ.</w:t>
      </w:r>
    </w:p>
    <w:p>
      <w:pPr>
        <w:pStyle w:val="BodyText"/>
      </w:pPr>
      <w:r>
        <w:t xml:space="preserve">"Xoát" một tiếng, Freddy lập tức biến mất vô tung vô ảnh.</w:t>
      </w:r>
    </w:p>
    <w:p>
      <w:pPr>
        <w:pStyle w:val="BodyText"/>
      </w:pPr>
      <w:r>
        <w:t xml:space="preserve">“Ta chưa bao giờ biết hắn thuấn di tốt như vậy." Tây Mặc bất đắc dĩ, một mình đi Vong Linh cốc.</w:t>
      </w:r>
    </w:p>
    <w:p>
      <w:pPr>
        <w:pStyle w:val="BodyText"/>
      </w:pPr>
      <w:r>
        <w:t xml:space="preserve">Mà lúc này, Hàn Dật Phong đang trốn ở một đầu chiến hào nghỉ ngơi, tinh bì lực tẫn cả người đầy vết thương, tình trạng hỏng bét đến không thể hỏng hơn, ngày đó sau khi xuống núi anh mạc danh kỳ diệu tiến vào một sơn cốc, sau đó bắt đầu xuất hiện mấy tinh linh có tai màu xanh lục, nhân ngư xướng ma âm, xạ thủ viên tộc (tộc người vượn) cầm cung tiễn, các loại chỉ xuất hiện trong tiểu thuyết giả tưởng đều phát động công kích với anh, hơn nữa cơ hồ là ngày đêm không ngừng thay nhau ra trận, trốn không được giết cũng không hết, anh mệt đến căn bản không có khí lực đi suy nghĩ chuyện khác.</w:t>
      </w:r>
    </w:p>
    <w:p>
      <w:pPr>
        <w:pStyle w:val="BodyText"/>
      </w:pPr>
      <w:r>
        <w:t xml:space="preserve">Một tiểu khủng long màu xanh lá từ trên chiến hào té xuống, vừa vặn rơi vào ngực Hàn Dật Phong.</w:t>
      </w:r>
    </w:p>
    <w:p>
      <w:pPr>
        <w:pStyle w:val="BodyText"/>
      </w:pPr>
      <w:r>
        <w:t xml:space="preserve">Trong miệng tiểu khủng long còn ngậm một cái bao bố nhỏ, mở ra bên trong là ba quả dại.</w:t>
      </w:r>
    </w:p>
    <w:p>
      <w:pPr>
        <w:pStyle w:val="BodyText"/>
      </w:pPr>
      <w:r>
        <w:t xml:space="preserve">"Òm ọp." Tiểu khủng long đem quả dại hướng Hàn Dật Phong đẩy đẩy.</w:t>
      </w:r>
    </w:p>
    <w:p>
      <w:pPr>
        <w:pStyle w:val="BodyText"/>
      </w:pPr>
      <w:r>
        <w:t xml:space="preserve">"Biến trở về đi, hiện tại tạm thời không có nguy hiểm." Hàn Dật Phong dùng ngón tay cọ cọ đầu nhóc.</w:t>
      </w:r>
    </w:p>
    <w:p>
      <w:pPr>
        <w:pStyle w:val="BodyText"/>
      </w:pPr>
      <w:r>
        <w:t xml:space="preserve">Vừa dứt lời, tiểu khủng long liền biến thành một thiếu niên thanh tú phiêu lượng.</w:t>
      </w:r>
    </w:p>
    <w:p>
      <w:pPr>
        <w:pStyle w:val="BodyText"/>
      </w:pPr>
      <w:r>
        <w:t xml:space="preserve">"Chủ nhân." Đường Đường ôm cổ anh, chôn mặt vào hõm vai anh.</w:t>
      </w:r>
    </w:p>
    <w:p>
      <w:pPr>
        <w:pStyle w:val="BodyText"/>
      </w:pPr>
      <w:r>
        <w:t xml:space="preserve">"Có sợ không?" Hàn Dật Phong vỗ vỗ lưng cậu.</w:t>
      </w:r>
    </w:p>
    <w:p>
      <w:pPr>
        <w:pStyle w:val="BodyText"/>
      </w:pPr>
      <w:r>
        <w:t xml:space="preserve">"Không sợ!" Đường Đường rất kiên định lắc đầu.</w:t>
      </w:r>
    </w:p>
    <w:p>
      <w:pPr>
        <w:pStyle w:val="BodyText"/>
      </w:pPr>
      <w:r>
        <w:t xml:space="preserve">Hàn Dật Phong khiêu mi, từ trên mặt đất cầm lấy một quả dại, lau sạch sẽ đưa cho Đường Đường.</w:t>
      </w:r>
    </w:p>
    <w:p>
      <w:pPr>
        <w:pStyle w:val="BodyText"/>
      </w:pPr>
      <w:r>
        <w:t xml:space="preserve">“Vừa mới ăn rồi, xem này!” Đường Đường biến trở về tiểu khủng long, bốn trảo chỉ lên trời cho Hàn Dật Phong nhìn cái bụng trắng phình của mình.</w:t>
      </w:r>
    </w:p>
    <w:p>
      <w:pPr>
        <w:pStyle w:val="BodyText"/>
      </w:pPr>
      <w:r>
        <w:t xml:space="preserve">Hàn Dật Phong bật cười, vừa gãi ngứa cho Đường Đường vừa ăn.</w:t>
      </w:r>
    </w:p>
    <w:p>
      <w:pPr>
        <w:pStyle w:val="BodyText"/>
      </w:pPr>
      <w:r>
        <w:t xml:space="preserve">Thể chất Đường Đường không thể so với Hàn Dật Phong, chạy thật xa đi tìm đồ ăn đã mệt không chịu nổi, bụng lại có chút khó chịu, vì vậy bất tri bất giác ngủ mất.</w:t>
      </w:r>
    </w:p>
    <w:p>
      <w:pPr>
        <w:pStyle w:val="BodyText"/>
      </w:pPr>
      <w:r>
        <w:t xml:space="preserve">Nghỉ ngơi không bao lâu, bên tai Hàn Dật Phong đột nhiên truyền đến một hồi tiếng gầm rú mơ hồ, trở mình lên chiến hào xem xét, cách đó không xa cát vàng tràn ngập, một đội bán thú nhân đang cấp tốc tiến lên, cơ hồ trong nháy mắt đã bao vây toàn khu vực này.</w:t>
      </w:r>
    </w:p>
    <w:p>
      <w:pPr>
        <w:pStyle w:val="BodyText"/>
      </w:pPr>
      <w:r>
        <w:t xml:space="preserve">Bán thú nhân tại Ma giới là sinh vật cấp thấp nhất, điển hình đầu óc ngu si tứ chi phát triển, lúc chiến tranh bình thường đều là đội quân tiên phong, bởi vì chúng không cần mạng.</w:t>
      </w:r>
    </w:p>
    <w:p>
      <w:pPr>
        <w:pStyle w:val="BodyText"/>
      </w:pPr>
      <w:r>
        <w:t xml:space="preserve">Hàn Dật Phong mục quang âm trầm, nắm chặt chủy thủ cảnh giác nhìn bán thú nhân đang bao vây hình rẽ quạt, muốn tìm một chỗ yếu nhất đột phá giết ra ngoài.</w:t>
      </w:r>
    </w:p>
    <w:p>
      <w:pPr>
        <w:pStyle w:val="BodyText"/>
      </w:pPr>
      <w:r>
        <w:t xml:space="preserve">Trong miệng bán thú nhân phát ra thanh âm kỳ quái, nhìn chằm chằm Hàn Dật Phong, tựa hồ bất cứ lúc nào cũng có thể nhào lên.</w:t>
      </w:r>
    </w:p>
    <w:p>
      <w:pPr>
        <w:pStyle w:val="BodyText"/>
      </w:pPr>
      <w:r>
        <w:t xml:space="preserve">Ranh giới chỉ còn như ngàn cân treo sợi tóc, một bán thú nhân trong số đó đột nhiên phát ra một tiếng gào rú.</w:t>
      </w:r>
    </w:p>
    <w:p>
      <w:pPr>
        <w:pStyle w:val="BodyText"/>
      </w:pPr>
      <w:r>
        <w:t xml:space="preserve">Hàn Dật Phong căng thẳng trong lòng, cho rằng chúng muốn phát động tiến công, không nghĩ tới những bán thú nhân kia sau khi nghe âm thanh gào rú đó, cư nhiên bắt đầu chậm rãi rút lui.</w:t>
      </w:r>
    </w:p>
    <w:p>
      <w:pPr>
        <w:pStyle w:val="BodyText"/>
      </w:pPr>
      <w:r>
        <w:t xml:space="preserve">Một bán thú nhân thân hình cao lớn rì rì đi đến trước mặt Hàn Dật Phong, nhếch môi hướng anh cười cười, trong miệng ô ô kêu hai tiếng.</w:t>
      </w:r>
    </w:p>
    <w:p>
      <w:pPr>
        <w:pStyle w:val="BodyText"/>
      </w:pPr>
      <w:r>
        <w:t xml:space="preserve">Mắt thoáng nhìn đạo vết thương màu tím trên đùi bán thú nhân, Hàn Dật Phong trong đầu lóe lên, nhớ tới một việc, lúc bản thân còn phục dịch trong bộ đội đặc chủng, đã từng thấy qua bán thú nhân một lần, bán thú nhân bảo bảo (chỉ bé mới sinh, còn nhỏ) bị thương một cái chân đó, không biết vì sao rơi vào tay nhân loại, lúc ấy trong tay mình vừa vặn có một cái kẹo mềm Lâm Cảnh cho, vì thế liền ném cho nó, bán thú nhân bảo bảo ăn xong kẹo đường, vui vẻ trên mặt đất lăn qua lăn lại, lúc ấy thấy thú vị, cũng không đành lòng bắt nó ném cho bên thực nghiệm giải phẫu cơ thể sống, vì vậy tìm một cơ hội trộm nó ra, còn thả vào khu thành bảo của Huyết tộc, về sau chưa từng gặp lại nó nữa.</w:t>
      </w:r>
    </w:p>
    <w:p>
      <w:pPr>
        <w:pStyle w:val="BodyText"/>
      </w:pPr>
      <w:r>
        <w:t xml:space="preserve">"Là ngươi sao?" Hàn Dật Phong hướng nó vươn tay.</w:t>
      </w:r>
    </w:p>
    <w:p>
      <w:pPr>
        <w:pStyle w:val="BodyText"/>
      </w:pPr>
      <w:r>
        <w:t xml:space="preserve">Bán thú nhân đã trưởng thành đi tới, thuận theo cọ cọ trong lòng bàn tay anh, hệt như một con chó lớn.</w:t>
      </w:r>
    </w:p>
    <w:p>
      <w:pPr>
        <w:pStyle w:val="BodyText"/>
      </w:pPr>
      <w:r>
        <w:t xml:space="preserve">Hàn Dật Phong trong lòng vui vẻ, vươn tay ôm nó một cái.</w:t>
      </w:r>
    </w:p>
    <w:p>
      <w:pPr>
        <w:pStyle w:val="Compact"/>
      </w:pPr>
      <w:r>
        <w:t xml:space="preserve">"Ngô......" Đường Đường biến trở về hình người ngồi ở chiến hào bên cạnh, rất oán niệm nhìn hai người bọn họ ôm nhau.</w:t>
      </w:r>
      <w:r>
        <w:br w:type="textWrapping"/>
      </w:r>
      <w:r>
        <w:br w:type="textWrapping"/>
      </w:r>
    </w:p>
    <w:p>
      <w:pPr>
        <w:pStyle w:val="Heading2"/>
      </w:pPr>
      <w:bookmarkStart w:id="42" w:name="bộ-1---huyết-tộc-dụ-hoặc---chương-20-trò-chơi-hầu-gái-cút"/>
      <w:bookmarkEnd w:id="42"/>
      <w:r>
        <w:t xml:space="preserve">20. Bộ 1] - Huyết Tộc Dụ Hoặc - Chương 20: Trò Chơi Hầu Gái? Cút!</w:t>
      </w:r>
    </w:p>
    <w:p>
      <w:pPr>
        <w:pStyle w:val="Compact"/>
      </w:pPr>
      <w:r>
        <w:br w:type="textWrapping"/>
      </w:r>
      <w:r>
        <w:br w:type="textWrapping"/>
      </w:r>
      <w:r>
        <w:t xml:space="preserve">Bởi vì bán thú nhân không biết nói chuyện, cho nên Hàn Dật Phong chỉ có thể cùng nó khoa tay múa chân, hai người có qua có lại, nhìn qua cực kỳ thân thiện.</w:t>
      </w:r>
    </w:p>
    <w:p>
      <w:pPr>
        <w:pStyle w:val="BodyText"/>
      </w:pPr>
      <w:r>
        <w:t xml:space="preserve">Đường Đường càng nhìn càng phiền muộn, vì vậy giẫm lên tảng đá trèo lên một nhành cây thấp, chống cằm rầu rĩ ghen.</w:t>
      </w:r>
    </w:p>
    <w:p>
      <w:pPr>
        <w:pStyle w:val="BodyText"/>
      </w:pPr>
      <w:r>
        <w:t xml:space="preserve">Xa xa một mảnh rừng rậm hắc ám, sương mù dày đặc quanh năm không tán, như âm hồn quấn quanh.</w:t>
      </w:r>
    </w:p>
    <w:p>
      <w:pPr>
        <w:pStyle w:val="BodyText"/>
      </w:pPr>
      <w:r>
        <w:t xml:space="preserve">"Xin chào, tiểu gia hỏa." Bên tai đột nhiên truyền đến tiếng cười nhàn nhạt.</w:t>
      </w:r>
    </w:p>
    <w:p>
      <w:pPr>
        <w:pStyle w:val="BodyText"/>
      </w:pPr>
      <w:r>
        <w:t xml:space="preserve">Đường Đường bị dọa sợ, quay đầu nhìn lại, bên người không biết từ lúc nào cư nhiên có thêm một người, hắc y tóc đen, đôi mắt như mã não huyết sắc tinh thuần nhất.</w:t>
      </w:r>
    </w:p>
    <w:p>
      <w:pPr>
        <w:pStyle w:val="BodyText"/>
      </w:pPr>
      <w:r>
        <w:t xml:space="preserve">“Nha!” Đường Đường sợ đến mức quên mất mình đang ở trên cây, hét lên một tiếng liền thẳng tắp rớt xuống.</w:t>
      </w:r>
    </w:p>
    <w:p>
      <w:pPr>
        <w:pStyle w:val="BodyText"/>
      </w:pPr>
      <w:r>
        <w:t xml:space="preserve">“Đường Đường!” Hàn Dật Phong hết hồn, vội chạy đến ôm lấy cậu, “Sao rồi?”</w:t>
      </w:r>
    </w:p>
    <w:p>
      <w:pPr>
        <w:pStyle w:val="BodyText"/>
      </w:pPr>
      <w:r>
        <w:t xml:space="preserve">Tiểu gia hỏa không nói gì, ngất rồi.</w:t>
      </w:r>
    </w:p>
    <w:p>
      <w:pPr>
        <w:pStyle w:val="BodyText"/>
      </w:pPr>
      <w:r>
        <w:t xml:space="preserve">“Không liên quan đến tôi!” Tây Mặc ngay trước khi Hàn Dật Phong nổi giận giải thích, "Tôi chưa có làm gì, cậu ta đã bị dọa tới hôn mê!"</w:t>
      </w:r>
    </w:p>
    <w:p>
      <w:pPr>
        <w:pStyle w:val="BodyText"/>
      </w:pPr>
      <w:r>
        <w:t xml:space="preserve">“Anh tốt nhất cầu nguyện Tiểu Cảnh cùng Đường Đường đều không có việc gì." Hàn Dật Phong nghiến răng nghiến lợi.</w:t>
      </w:r>
    </w:p>
    <w:p>
      <w:pPr>
        <w:pStyle w:val="BodyText"/>
      </w:pPr>
      <w:r>
        <w:t xml:space="preserve">"Đây chỉ là một trò chơi nhỏ." Tây Mặc buông tay, "Đừng quên lần đầu gặp mặt cậu còn thiếu tôi một phần nhân tình, lần này coi như huề, đi thôi, tôi mang cậu ra ngoài.”</w:t>
      </w:r>
    </w:p>
    <w:p>
      <w:pPr>
        <w:pStyle w:val="BodyText"/>
      </w:pPr>
      <w:r>
        <w:t xml:space="preserve">Hàn Dật Phong lạnh lùng nhìn hắn một cái, ôm ngang Đường Đường, nhìn lại, đội quân bán thú nhân sớm đã vô tung vô ảnh.</w:t>
      </w:r>
    </w:p>
    <w:p>
      <w:pPr>
        <w:pStyle w:val="BodyText"/>
      </w:pPr>
      <w:r>
        <w:t xml:space="preserve">Kết giới bị triệt phá, ra khỏi Vong Linh cốc trở nên dễ dàng, tại biên giới rừng rậm có một cỗ xe ngựa, lái xe chính là mấy con tuấn mã có cánh.</w:t>
      </w:r>
    </w:p>
    <w:p>
      <w:pPr>
        <w:pStyle w:val="BodyText"/>
      </w:pPr>
      <w:r>
        <w:t xml:space="preserve">"Anh đến cùng có mục đích gì?" Trong xe ngựa, Hàn Dật Phong nhìn chằm chằm vào Tây Mặc hỏi.</w:t>
      </w:r>
    </w:p>
    <w:p>
      <w:pPr>
        <w:pStyle w:val="BodyText"/>
      </w:pPr>
      <w:r>
        <w:t xml:space="preserve">Tây Mặc không trả lời, chỉ là cẩn thận đánh giá anh, thật lâu sau không thể không thừa nhận, dù cho toàn thân là vết thương khuôn mặt mỏi mệt, người này cũng tuyệt đối không có khả năng để người khác khinh thị.</w:t>
      </w:r>
    </w:p>
    <w:p>
      <w:pPr>
        <w:pStyle w:val="BodyText"/>
      </w:pPr>
      <w:r>
        <w:t xml:space="preserve">Xe ngựa chạy nhanh vào thành trấn, cuối cùng dừng trước một tòa cung điện huy hoàng, cách đó không xa, chính là tòa Vong linh thánh điện cao vút trong mây.</w:t>
      </w:r>
    </w:p>
    <w:p>
      <w:pPr>
        <w:pStyle w:val="BodyText"/>
      </w:pPr>
      <w:r>
        <w:t xml:space="preserve">"Nghỉ ngơi cho tốt." Tây Mặc vỗ vỗ bả vai Hàn Dật Phong, sau đó trước khi anh kịp nói chuyện dùng thuấn di biến mất.</w:t>
      </w:r>
    </w:p>
    <w:p>
      <w:pPr>
        <w:pStyle w:val="BodyText"/>
      </w:pPr>
      <w:r>
        <w:t xml:space="preserve">“Chào ngài.” Quản gia mặc áo bành tô đi đến, cung kính cúi đầu, "Tôi đã chuẩn bị xong phòng nghỉ và thức ăn cho ngài."</w:t>
      </w:r>
    </w:p>
    <w:p>
      <w:pPr>
        <w:pStyle w:val="BodyText"/>
      </w:pPr>
      <w:r>
        <w:t xml:space="preserve">"Tiểu Cảnh đâu?" Hàn Dật Phong hỏi.</w:t>
      </w:r>
    </w:p>
    <w:p>
      <w:pPr>
        <w:pStyle w:val="BodyText"/>
      </w:pPr>
      <w:r>
        <w:t xml:space="preserve">"Thân vương buổi tối sẽ trở lại, ngài ấy phân phó tôi nói với các hạ, người ngài quan tâm rất an toàn." Quản gia khẽ khom người, "Mời đi bên này."</w:t>
      </w:r>
    </w:p>
    <w:p>
      <w:pPr>
        <w:pStyle w:val="BodyText"/>
      </w:pPr>
      <w:r>
        <w:t xml:space="preserve">Cửa cung điện là cự thạch chạm trổ thành kiểu cột La Mã, trên vách tường có khắc toàn bộ địa đồ Ma giới, Hàn Dật Phong khiêu mi, đợi lát nữa có thể sang đây xem xem.</w:t>
      </w:r>
    </w:p>
    <w:p>
      <w:pPr>
        <w:pStyle w:val="BodyText"/>
      </w:pPr>
      <w:r>
        <w:t xml:space="preserve">Trong căn phòng cuối cùng, có chiếc giường lớn mềm mại cùng bồn tắm cực lớn, còn được chuẩn bị đầy đủ quần áo và thuốc men.</w:t>
      </w:r>
    </w:p>
    <w:p>
      <w:pPr>
        <w:pStyle w:val="BodyText"/>
      </w:pPr>
      <w:r>
        <w:t xml:space="preserve">Đợi khi Đường Đường tỉnh lại, mặt trời đã xuống núi, trên trần nhà chạm khắc lục mang tinh lập lòe, rực rỡ như bảo thạch.</w:t>
      </w:r>
    </w:p>
    <w:p>
      <w:pPr>
        <w:pStyle w:val="BodyText"/>
      </w:pPr>
      <w:r>
        <w:t xml:space="preserve">Mơ mơ màng màng ngồi dậy, phát hiện mình mặc một bộ áo ngủ bằng tơ lụa trắng, mấy vết thương trên người cũng đã được bôi thuốc.</w:t>
      </w:r>
    </w:p>
    <w:p>
      <w:pPr>
        <w:pStyle w:val="BodyText"/>
      </w:pPr>
      <w:r>
        <w:t xml:space="preserve">"Chủ nhân?" Đường Đường gọi một tiếng, lại không có người trả lời, vì vậy nhảy xuống giường xỏ dép lê, chạy ra cửa tìm.</w:t>
      </w:r>
    </w:p>
    <w:p>
      <w:pPr>
        <w:pStyle w:val="BodyText"/>
      </w:pPr>
      <w:r>
        <w:t xml:space="preserve">Hành lang rất tối, Đường Đường cắn cắn môi, cẩn cẩn dực dực dán sát vào tường đi lên phía trước, còn chưa đi hai bước, đã bị người ôm vào lòng.</w:t>
      </w:r>
    </w:p>
    <w:p>
      <w:pPr>
        <w:pStyle w:val="BodyText"/>
      </w:pPr>
      <w:r>
        <w:t xml:space="preserve">"Buông tay!" Đường Đường quá sợ hãi, dưới tình thế cấp bách hung hăng há mồm cắn xuống.</w:t>
      </w:r>
    </w:p>
    <w:p>
      <w:pPr>
        <w:pStyle w:val="BodyText"/>
      </w:pPr>
      <w:r>
        <w:t xml:space="preserve">“Là anh.” Bên tai truyền đến một thanh âm quen thuộc, mang theo bốn phần ôn nhu, bốn phần sủng nịch, còn có hai phần dở khóc dở cười, "Nhả ra!"</w:t>
      </w:r>
    </w:p>
    <w:p>
      <w:pPr>
        <w:pStyle w:val="BodyText"/>
      </w:pPr>
      <w:r>
        <w:t xml:space="preserve">"Chủ nhân!" Đường Đường trong lòng vui vẻ, vươn tay ôm cổ anh.</w:t>
      </w:r>
    </w:p>
    <w:p>
      <w:pPr>
        <w:pStyle w:val="BodyText"/>
      </w:pPr>
      <w:r>
        <w:t xml:space="preserve">Ôm Đường Đường tiến vào phòng ngủ, Hàn Dật Phong cọ cọ mũi cậu, hỏi: “Sao lại chạy loạn thế?"</w:t>
      </w:r>
    </w:p>
    <w:p>
      <w:pPr>
        <w:pStyle w:val="BodyText"/>
      </w:pPr>
      <w:r>
        <w:t xml:space="preserve">"Tỉnh ngủ không thấy chủ nhân đâu.” Đường Đường ngồi trên giường nhìn quanh, “Đây là đâu?”</w:t>
      </w:r>
    </w:p>
    <w:p>
      <w:pPr>
        <w:pStyle w:val="BodyText"/>
      </w:pPr>
      <w:r>
        <w:t xml:space="preserve">“Một lâu đài ở Ma giới.” Hàn Dật Phong buồn cười nhìn cậu, “Hôm nay sao lại mất mặt như vậy, hửm?”</w:t>
      </w:r>
    </w:p>
    <w:p>
      <w:pPr>
        <w:pStyle w:val="BodyText"/>
      </w:pPr>
      <w:r>
        <w:t xml:space="preserve">“Mất mặt gì cơ?” Đường Đường mạc danh kỳ diệu.</w:t>
      </w:r>
    </w:p>
    <w:p>
      <w:pPr>
        <w:pStyle w:val="BodyText"/>
      </w:pPr>
      <w:r>
        <w:t xml:space="preserve">“Bị dọa ngất còn không mất mặt?" Hàn Dật Phong bẹo má cậu, “Lần sau mà còn nhát gan như vậy, coi chừng anh đánh mông em.”</w:t>
      </w:r>
    </w:p>
    <w:p>
      <w:pPr>
        <w:pStyle w:val="BodyText"/>
      </w:pPr>
      <w:r>
        <w:t xml:space="preserve">“Không phải mà.” Đường Đường bò vào chăn, cuộn mình lại yên lặng hờn giận.</w:t>
      </w:r>
    </w:p>
    <w:p>
      <w:pPr>
        <w:pStyle w:val="BodyText"/>
      </w:pPr>
      <w:r>
        <w:t xml:space="preserve">Ngất đi có rất nhiều nguyên nhân chứ bộ, ví dụ như mình khi đó vốn cũng rất phiền muộn, lại còn ví dụ như mình vài ngày không có ăn cái gì toàn là uống nhựa cỏ tươi, bụng rất đói đương nhiên sẽ chóng mặt... Cho nên thân vương xuất hiện chỉ là một nguyên nhân rất nhỏ trong số đó thôi!!</w:t>
      </w:r>
    </w:p>
    <w:p>
      <w:pPr>
        <w:pStyle w:val="BodyText"/>
      </w:pPr>
      <w:r>
        <w:t xml:space="preserve">“Đi ra, không được hễ giận là trùm đầu vậy.” Hàn Dật Phong đập cậu, đây là cái loại tật xấu gì?</w:t>
      </w:r>
    </w:p>
    <w:p>
      <w:pPr>
        <w:pStyle w:val="BodyText"/>
      </w:pPr>
      <w:r>
        <w:t xml:space="preserve">Đống chăn mềm bỗng nhúc nhích, co lại càng nhỏ hơn.</w:t>
      </w:r>
    </w:p>
    <w:p>
      <w:pPr>
        <w:pStyle w:val="BodyText"/>
      </w:pPr>
      <w:r>
        <w:t xml:space="preserve">"Đi ra!" Hàn Dật Phong mạnh mẽ ôm cậu ra.</w:t>
      </w:r>
    </w:p>
    <w:p>
      <w:pPr>
        <w:pStyle w:val="BodyText"/>
      </w:pPr>
      <w:r>
        <w:t xml:space="preserve">Đường Đường oán niệm nhìn anh một cái, “JIU.U.U..!” Thoáng một phát biến trở về tiểu khủng long.</w:t>
      </w:r>
    </w:p>
    <w:p>
      <w:pPr>
        <w:pStyle w:val="BodyText"/>
      </w:pPr>
      <w:r>
        <w:t xml:space="preserve">Hàn Dật Phong trợn mắt há mồm nhìn gia hỏa màu lục nho nhỏ trong lòng bàn tay, bắt đầu hối hận đã để cho em ấy học đoạn chú ngữ kia.</w:t>
      </w:r>
    </w:p>
    <w:p>
      <w:pPr>
        <w:pStyle w:val="BodyText"/>
      </w:pPr>
      <w:r>
        <w:t xml:space="preserve">"Biến trở về!” Hàn Dật Phong gõ đầu nhóc.</w:t>
      </w:r>
    </w:p>
    <w:p>
      <w:pPr>
        <w:pStyle w:val="BodyText"/>
      </w:pPr>
      <w:r>
        <w:t xml:space="preserve">“Jiu!” Đường Đường trừng đôi mắt ngập nước cùng anh đối mặt – Không biến! Anh chế nhạo người ta!</w:t>
      </w:r>
    </w:p>
    <w:p>
      <w:pPr>
        <w:pStyle w:val="BodyText"/>
      </w:pPr>
      <w:r>
        <w:t xml:space="preserve">"Không chịu biến về phải không?” Hàn Dật Phong tóm cái đuôi cậu, trên cái mông phình ra búng một phát.</w:t>
      </w:r>
    </w:p>
    <w:p>
      <w:pPr>
        <w:pStyle w:val="BodyText"/>
      </w:pPr>
      <w:r>
        <w:t xml:space="preserve">“Ngô…” Đường Đường rất căm tức, muốn bò đi, lại bị nắm cổ.</w:t>
      </w:r>
    </w:p>
    <w:p>
      <w:pPr>
        <w:pStyle w:val="BodyText"/>
      </w:pPr>
      <w:r>
        <w:t xml:space="preserve">"Biến trở về! Bằng không anh sẽ giận!” Hàn Dật Phong trầm mặt.</w:t>
      </w:r>
    </w:p>
    <w:p>
      <w:pPr>
        <w:pStyle w:val="BodyText"/>
      </w:pPr>
      <w:r>
        <w:t xml:space="preserve">Đây là lần đầu tiên Hàn Dật Phong hung hăng như vậy, tiểu khủng long sửng sốt một chút, ngoan ngoãn bò về.</w:t>
      </w:r>
    </w:p>
    <w:p>
      <w:pPr>
        <w:pStyle w:val="BodyText"/>
      </w:pPr>
      <w:r>
        <w:t xml:space="preserve">Ngoài cửa tinh linh rất thức thời dọn lên bữa tối phong phú, tiểu gia hỏa khụt khịt mũi, bụng ùng ục sôi lên.</w:t>
      </w:r>
    </w:p>
    <w:p>
      <w:pPr>
        <w:pStyle w:val="BodyText"/>
      </w:pPr>
      <w:r>
        <w:t xml:space="preserve">"Ăn đi." Hàn Dật Phong đưa cho cậu một miếng bánh ô mai.</w:t>
      </w:r>
    </w:p>
    <w:p>
      <w:pPr>
        <w:pStyle w:val="BodyText"/>
      </w:pPr>
      <w:r>
        <w:t xml:space="preserve">Đường Đường tiếp nhận bánh ngọt, một bên gặm một bên vụng trộm giương mắt dò xét Hàn Dật Phong.</w:t>
      </w:r>
    </w:p>
    <w:p>
      <w:pPr>
        <w:pStyle w:val="BodyText"/>
      </w:pPr>
      <w:r>
        <w:t xml:space="preserve">Ngô…, chủ nhân không thèm nhìn mình…</w:t>
      </w:r>
    </w:p>
    <w:p>
      <w:pPr>
        <w:pStyle w:val="BodyText"/>
      </w:pPr>
      <w:r>
        <w:t xml:space="preserve">Tiểu khủng long rất phiền muộn, đem đĩa trái cây đẩy đến trước mặt Hàn Dật Phong.</w:t>
      </w:r>
    </w:p>
    <w:p>
      <w:pPr>
        <w:pStyle w:val="BodyText"/>
      </w:pPr>
      <w:r>
        <w:t xml:space="preserve">Không có phản ứng...</w:t>
      </w:r>
    </w:p>
    <w:p>
      <w:pPr>
        <w:pStyle w:val="BodyText"/>
      </w:pPr>
      <w:r>
        <w:t xml:space="preserve">Lại kéo lấy cái ghế đẩy đẩy ra trước mặt anh.</w:t>
      </w:r>
    </w:p>
    <w:p>
      <w:pPr>
        <w:pStyle w:val="BodyText"/>
      </w:pPr>
      <w:r>
        <w:t xml:space="preserve">Vẫn không có phản ứng...</w:t>
      </w:r>
    </w:p>
    <w:p>
      <w:pPr>
        <w:pStyle w:val="BodyText"/>
      </w:pPr>
      <w:r>
        <w:t xml:space="preserve">Mím môi, Đường Đường cả gan đến gần, jiu</w:t>
      </w:r>
    </w:p>
    <w:p>
      <w:pPr>
        <w:pStyle w:val="BodyText"/>
      </w:pPr>
      <w:r>
        <w:t xml:space="preserve">~...</w:t>
      </w:r>
    </w:p>
    <w:p>
      <w:pPr>
        <w:pStyle w:val="BodyText"/>
      </w:pPr>
      <w:r>
        <w:t xml:space="preserve">Ba giây sau, Hàn Dật Phong rốt cục không giả bộ được nữa, đem tiểu gia hỏa quơ vào lòng chà đạp một trận.</w:t>
      </w:r>
    </w:p>
    <w:p>
      <w:pPr>
        <w:pStyle w:val="BodyText"/>
      </w:pPr>
      <w:r>
        <w:t xml:space="preserve">"Ngứa!" Đường Đường cười khanh khách, sau đó ngồi trên đùi Hàn Dật Phong hiếu kỳ nhìn bốn phía, “Đây là lâu đài của ai a?”</w:t>
      </w:r>
    </w:p>
    <w:p>
      <w:pPr>
        <w:pStyle w:val="BodyText"/>
      </w:pPr>
      <w:r>
        <w:t xml:space="preserve">“Anh cũng không rõ lắm.” Hàn Dật Phong đưa cho cậu một ly sữa bò, "Bất quá anh đoán hẳn là của Tây Mặc.”</w:t>
      </w:r>
    </w:p>
    <w:p>
      <w:pPr>
        <w:pStyle w:val="BodyText"/>
      </w:pPr>
      <w:r>
        <w:t xml:space="preserve">Đường Đường phản xạ có điều kiện, nghe được danh tự Tây Mặc đã thấy chóng mặt, bất quá lần này thành công nhịn được.</w:t>
      </w:r>
    </w:p>
    <w:p>
      <w:pPr>
        <w:pStyle w:val="BodyText"/>
      </w:pPr>
      <w:r>
        <w:t xml:space="preserve">Lúc này trong Vong linh thánh điện, Lê Tư Đặc đối diện một đống lớn báo chí phát giận.</w:t>
      </w:r>
    </w:p>
    <w:p>
      <w:pPr>
        <w:pStyle w:val="BodyText"/>
      </w:pPr>
      <w:r>
        <w:t xml:space="preserve">"Ngươi đừng nóng giận a." Freddy nhanh chóng đem đống báo kia ném vào thùng rác, "Đây đều là mấy tờ báo lá cải bé xíu, chẳng ai tin đâu!”</w:t>
      </w:r>
    </w:p>
    <w:p>
      <w:pPr>
        <w:pStyle w:val="BodyText"/>
      </w:pPr>
      <w:r>
        <w:t xml:space="preserve">"Ngươi đi chết đi!" Lê Tư Đặc thét lên, "Đám phóng viên mấy tờ báo này đều mù hết sao? Ta cùng ngươi chơi trò chơi nữ vương hồi nào! Ta mặc đồng phục tiếp viên hàng không quyến rũ ngươi hồi nào! Ta bị ngươi trói lại S/M hồi nào! Ta cùng ngươi trong hồ bơi điên cuồng ân ái hồi nào! Còn nữa, ghê tởm nhất chính là, trong hình minh họa tờ báo kia cái gia hỏa đầy mình đầu bôi trơn chân tách ra tư thế dâm đãng cầm trong tay cái roi da trên mặt bị làm mờ* là ai, vì cái gì bên cạnh ghi tên của ta!!”</w:t>
      </w:r>
    </w:p>
    <w:p>
      <w:pPr>
        <w:pStyle w:val="BodyText"/>
      </w:pPr>
      <w:r>
        <w:t xml:space="preserve">*Nguyên văn là mặt có hình mosaic, đây là 1 loại gạch nhỏ kích thước 1,5cm x 1,5cm hoặc lớn hơn một chút, nhiều sắc độ, lát lên nhìn giống mấy bức hình bị censored nên mình dịch vậy cho dễ hiểu.</w:t>
      </w:r>
    </w:p>
    <w:p>
      <w:pPr>
        <w:pStyle w:val="BodyText"/>
      </w:pPr>
      <w:r>
        <w:t xml:space="preserve">“Họ viết tầm bậy đó!” Freddy một bên an ủi một bên phun máu mũi.</w:t>
      </w:r>
    </w:p>
    <w:p>
      <w:pPr>
        <w:pStyle w:val="BodyText"/>
      </w:pPr>
      <w:r>
        <w:t xml:space="preserve">"Ta phải rời khỏi cái chỗ đáng giận này!” Lê Tư Đặc ném gối đầu.</w:t>
      </w:r>
    </w:p>
    <w:p>
      <w:pPr>
        <w:pStyle w:val="BodyText"/>
      </w:pPr>
      <w:r>
        <w:t xml:space="preserve">"Không được!" Freddy nhào tới ôm lấy hắn, "Không được đi!"</w:t>
      </w:r>
    </w:p>
    <w:p>
      <w:pPr>
        <w:pStyle w:val="BodyText"/>
      </w:pPr>
      <w:r>
        <w:t xml:space="preserve">"Vô liêm sỉ! Ta ghét ngươi!" Lê Tư Đặc giãy giụa.</w:t>
      </w:r>
    </w:p>
    <w:p>
      <w:pPr>
        <w:pStyle w:val="BodyText"/>
      </w:pPr>
      <w:r>
        <w:t xml:space="preserve">“Ngươi theo bồi ta thêm vài ngày, chỉ vài ngày thôi được không?" Freddy chôn mặt trên cổ y, thanh âm rầu rĩ, “Chiến tranh với Quang Minh chi vực sắp bắt đầu rồi, đến lúc đó ta không thể bồi bên cạnh ngươi.”</w:t>
      </w:r>
    </w:p>
    <w:p>
      <w:pPr>
        <w:pStyle w:val="BodyText"/>
      </w:pPr>
      <w:r>
        <w:t xml:space="preserve">"... Ai muốn ngươi bồi.” Lê Tư Đặc mạnh miệng, biên độ giãy giụa nhỏ đi một chút.</w:t>
      </w:r>
    </w:p>
    <w:p>
      <w:pPr>
        <w:pStyle w:val="BodyText"/>
      </w:pPr>
      <w:r>
        <w:t xml:space="preserve">Freddy không nói gì, chỉ ôm chặt y hơn nữa.</w:t>
      </w:r>
    </w:p>
    <w:p>
      <w:pPr>
        <w:pStyle w:val="BodyText"/>
      </w:pPr>
      <w:r>
        <w:t xml:space="preserve">Trầm mặc thật lâu, Lê Tư Đặc chọt chọt hắn, “Đám hỗn đản Quang Minh chi vực kia rất hèn hạ, ngươi phải cẩn thận một chút."</w:t>
      </w:r>
    </w:p>
    <w:p>
      <w:pPr>
        <w:pStyle w:val="BodyText"/>
      </w:pPr>
      <w:r>
        <w:t xml:space="preserve">"Ta biết.” Freddy đáp ứng, liên tục ấn hôn lên cổ y "Đừng nóng giận, hửm?"</w:t>
      </w:r>
    </w:p>
    <w:p>
      <w:pPr>
        <w:pStyle w:val="BodyText"/>
      </w:pPr>
      <w:r>
        <w:t xml:space="preserve">"Không được!" Lê Tư Đặc quả quyết cự tuyệt, cư nhiên hồ đồ bị lừa đính hôn, nghĩ tới là thấy giận!</w:t>
      </w:r>
    </w:p>
    <w:p>
      <w:pPr>
        <w:pStyle w:val="BodyText"/>
      </w:pPr>
      <w:r>
        <w:t xml:space="preserve">"Vậy ngươi muốn thế nào mới có thể tha thứ cho ta?" Freddy ôm mặt y cười khổ.</w:t>
      </w:r>
    </w:p>
    <w:p>
      <w:pPr>
        <w:pStyle w:val="BodyText"/>
      </w:pPr>
      <w:r>
        <w:t xml:space="preserve">Lê Tư Đặc cùng hắn nhìn nhau một lát, cảm thấy dường như không tức giận nổi.</w:t>
      </w:r>
    </w:p>
    <w:p>
      <w:pPr>
        <w:pStyle w:val="BodyText"/>
      </w:pPr>
      <w:r>
        <w:t xml:space="preserve">"Ta với ngươi cùng đi." Lê Tư Đặc đột nhiên mở miệng.</w:t>
      </w:r>
    </w:p>
    <w:p>
      <w:pPr>
        <w:pStyle w:val="BodyText"/>
      </w:pPr>
      <w:r>
        <w:t xml:space="preserve">"Cái gì?" Freddy sững sờ.</w:t>
      </w:r>
    </w:p>
    <w:p>
      <w:pPr>
        <w:pStyle w:val="BodyText"/>
      </w:pPr>
      <w:r>
        <w:t xml:space="preserve">“Ngươi để ta cùng đi với ngươi, ta sẽ tha thứ cho ngươi." Lê Tư Đặc lập lại một lần.</w:t>
      </w:r>
    </w:p>
    <w:p>
      <w:pPr>
        <w:pStyle w:val="BodyText"/>
      </w:pPr>
      <w:r>
        <w:t xml:space="preserve">"Không được!" Freddy lắc đầu, "Trên chiến trường rất bẩn, sẽ có rất nhiều thi thể, rất nhiều chó ăn xác chết, rất ầm ĩ rất buồn nôn, không có hoa hồng đỏ cũng không có đèn thủy tinh, ngươi không nên xuất hiện tại đó."</w:t>
      </w:r>
    </w:p>
    <w:p>
      <w:pPr>
        <w:pStyle w:val="BodyText"/>
      </w:pPr>
      <w:r>
        <w:t xml:space="preserve">"Tùy ngươi." Lê Tư Đặc đẩy ra hắn.</w:t>
      </w:r>
    </w:p>
    <w:p>
      <w:pPr>
        <w:pStyle w:val="BodyText"/>
      </w:pPr>
      <w:r>
        <w:t xml:space="preserve">"Ta thắng trận sẽ trở lại cùng ngươi." Freddy vươn tay muốn sờ gương mặt y, lại bị một phen đẩy ra.</w:t>
      </w:r>
    </w:p>
    <w:p>
      <w:pPr>
        <w:pStyle w:val="BodyText"/>
      </w:pPr>
      <w:r>
        <w:t xml:space="preserve">"Nói không chừng chờ ngươi trở về, ta cũng đã cùng người khác sống chung rồi.” Lê Tư Đặc lạnh lùng nhìn hắn.</w:t>
      </w:r>
    </w:p>
    <w:p>
      <w:pPr>
        <w:pStyle w:val="BodyText"/>
      </w:pPr>
      <w:r>
        <w:t xml:space="preserve">"Ngươi dám!" Freddy tạc mao.</w:t>
      </w:r>
    </w:p>
    <w:p>
      <w:pPr>
        <w:pStyle w:val="BodyText"/>
      </w:pPr>
      <w:r>
        <w:t xml:space="preserve">"Ngươi có quyền gì ràng buộc ta?” Lê Tư Đặc cười lạnh, "Dựa vào việc ngươi lừa ta đính hôn? Hay dựa vào ngươi bất cứ lúc nào cũng có thể chết trên chiến trường?"</w:t>
      </w:r>
    </w:p>
    <w:p>
      <w:pPr>
        <w:pStyle w:val="BodyText"/>
      </w:pPr>
      <w:r>
        <w:t xml:space="preserve">"Ngươi —— "</w:t>
      </w:r>
    </w:p>
    <w:p>
      <w:pPr>
        <w:pStyle w:val="BodyText"/>
      </w:pPr>
      <w:r>
        <w:t xml:space="preserve">"Cút." Lê Tư Đặc ngắt lời hắn, chính mình chui vào chăn.</w:t>
      </w:r>
    </w:p>
    <w:p>
      <w:pPr>
        <w:pStyle w:val="BodyText"/>
      </w:pPr>
      <w:r>
        <w:t xml:space="preserve">Freddy bất đắc dĩ nhìn y một cái, quay người ra khỏi phòng.</w:t>
      </w:r>
    </w:p>
    <w:p>
      <w:pPr>
        <w:pStyle w:val="BodyText"/>
      </w:pPr>
      <w:r>
        <w:t xml:space="preserve">Không còn Freddy căn phòng yên tĩnh có chút dọa người, Lê Tư Đặc cuộn người, ôm gối đầu xuất thần.</w:t>
      </w:r>
    </w:p>
    <w:p>
      <w:pPr>
        <w:pStyle w:val="BodyText"/>
      </w:pPr>
      <w:r>
        <w:t xml:space="preserve">Trên báo toàn là các loại bát quái hương diễm, còn lại phần tin tức chỉ có thể bị đẩy vào một góc.</w:t>
      </w:r>
    </w:p>
    <w:p>
      <w:pPr>
        <w:pStyle w:val="BodyText"/>
      </w:pPr>
      <w:r>
        <w:t xml:space="preserve">Trên một mục rao vặt tìm bạn trăm năm, cực kỳ không bắt mắt đăng một câu.</w:t>
      </w:r>
    </w:p>
    <w:p>
      <w:pPr>
        <w:pStyle w:val="BodyText"/>
      </w:pPr>
      <w:r>
        <w:t xml:space="preserve">“Được biết, nước sông Acheron* gần đây đang dâng lên.”</w:t>
      </w:r>
    </w:p>
    <w:p>
      <w:pPr>
        <w:pStyle w:val="BodyText"/>
      </w:pPr>
      <w:r>
        <w:t xml:space="preserve">*Acheron: Tên một con sông ở vùng Epirus phía Tây bắc Hy Lạp. Trong thần thoại Hy Lạp, đây là một con sông của bất hạnh và đau khổ, là một trong năm con sông chảy qua địa phủ. Trên đường đến địa phủ, người chết phải dùng một đồng tiền (mà thân nhân đặt vào miệng họ) để nhờ người lái đò Charon giúp vượt sông Acheron.</w:t>
      </w:r>
    </w:p>
    <w:p>
      <w:pPr>
        <w:pStyle w:val="BodyText"/>
      </w:pPr>
      <w:r>
        <w:t xml:space="preserve">Ma giới sẽ không ai chú ý tới tin tức này, dù cho có người chú ý tới, có lẽ cũng chỉ vui sướng khi người gặp họa – Sông Acheron nằm ở vùng thượng du của Quang Minh chi vực, nếu nước sông dâng lên, nơi đầu tiên hứng chịu rủi ro chính là Quang Minh chi vực.</w:t>
      </w:r>
    </w:p>
    <w:p>
      <w:pPr>
        <w:pStyle w:val="BodyText"/>
      </w:pPr>
      <w:r>
        <w:t xml:space="preserve">Nhưng Lê Tư Đặc tinh tường, có thể làm cho nước sông Acheron dâng lên, lý do chỉ có một, chính là phong ấn ở đáy sông bắt đầu xuất hiện khe hở, mới có thể khiến một lượng lớn nước ngầm dũng mãnh tràn vào trong sông.</w:t>
      </w:r>
    </w:p>
    <w:p>
      <w:pPr>
        <w:pStyle w:val="Compact"/>
      </w:pPr>
      <w:r>
        <w:t xml:space="preserve">Vết thương trên lưng ẩn ẩn đau, thì ra trốn chạy đã hơn một ngàn năm, chuyện nên đến, cuối cùng vẫn sẽ đến.</w:t>
      </w:r>
      <w:r>
        <w:br w:type="textWrapping"/>
      </w:r>
      <w:r>
        <w:br w:type="textWrapping"/>
      </w:r>
    </w:p>
    <w:p>
      <w:pPr>
        <w:pStyle w:val="Heading2"/>
      </w:pPr>
      <w:bookmarkStart w:id="43" w:name="bộ-1---huyết-tộc-dụ-hoặc---chương-21-thiên-sứ-đào-ngũ-khỏi-thần-giới"/>
      <w:bookmarkEnd w:id="43"/>
      <w:r>
        <w:t xml:space="preserve">21. Bộ 1] - Huyết Tộc Dụ Hoặc - Chương 21: Thiên Sứ Đào Ngũ Khỏi Thần Giới</w:t>
      </w:r>
    </w:p>
    <w:p>
      <w:pPr>
        <w:pStyle w:val="Compact"/>
      </w:pPr>
      <w:r>
        <w:br w:type="textWrapping"/>
      </w:r>
      <w:r>
        <w:br w:type="textWrapping"/>
      </w:r>
      <w:r>
        <w:t xml:space="preserve">Trong ba tầng ngầm bên dưới Vong linh thánh điện, có một hầm rượu cực lớn, sưu tầm rượu ngon từ khắp nơi trên thế giới.</w:t>
      </w:r>
    </w:p>
    <w:p>
      <w:pPr>
        <w:pStyle w:val="BodyText"/>
      </w:pPr>
      <w:r>
        <w:t xml:space="preserve">Tây Mặc dùng ma pháp tìm một lần khắp Ma giới đại lục, cũng không tìm thấy Freddy đâu, vì vậy trực tiếp thuấn di đến hầm rượu, quả nhiên thấy người nào đó đang thần tình uể oải uống rượu.</w:t>
      </w:r>
    </w:p>
    <w:p>
      <w:pPr>
        <w:pStyle w:val="BodyText"/>
      </w:pPr>
      <w:r>
        <w:t xml:space="preserve">“Được rồi.” Tây Mặc đoạt lấy bình rượu trong tay hắn, “Lại làm sao vậy?”</w:t>
      </w:r>
    </w:p>
    <w:p>
      <w:pPr>
        <w:pStyle w:val="BodyText"/>
      </w:pPr>
      <w:r>
        <w:t xml:space="preserve">"Lê Tư Đặc em ấy căn bản là không thích ta." Freddy tựa vào một cái thùng rượu lớn, "Tuyệt không thích."</w:t>
      </w:r>
    </w:p>
    <w:p>
      <w:pPr>
        <w:pStyle w:val="BodyText"/>
      </w:pPr>
      <w:r>
        <w:t xml:space="preserve">“Ta phát hiện từ khi các ngươi yêu đương đến nay, ta chính là người xui xẻo nhất.” Tây Mặc thò tay đem Freddy kéo dậy, "Đi thôi, thanh tỉnh một chút, rồi cùng ta đi gặp ám linh kia.”</w:t>
      </w:r>
    </w:p>
    <w:p>
      <w:pPr>
        <w:pStyle w:val="BodyText"/>
      </w:pPr>
      <w:r>
        <w:t xml:space="preserve">"Bọn ta căn bản là không có yêu đương, em ấy không thích ta." Freddy thần tình bi thương.</w:t>
      </w:r>
    </w:p>
    <w:p>
      <w:pPr>
        <w:pStyle w:val="BodyText"/>
      </w:pPr>
      <w:r>
        <w:t xml:space="preserve">“"Ta chưa bao giờ biết thì ra ngươi lại ngây thơ như vậy.” Tây Mặc im lặng nhìn hắn, “Quả thực giống hệt một học sinh trung học nhân loại."</w:t>
      </w:r>
    </w:p>
    <w:p>
      <w:pPr>
        <w:pStyle w:val="BodyText"/>
      </w:pPr>
      <w:r>
        <w:t xml:space="preserve">“Em ấy nói nếu ta không mang theo em ấy đi chiến trường, em ấy liền đi tìm người khác." Freddy thương cảm không cách nào tự kiềm nén, “Em ấy căn bản là không quan tâm ta."</w:t>
      </w:r>
    </w:p>
    <w:p>
      <w:pPr>
        <w:pStyle w:val="BodyText"/>
      </w:pPr>
      <w:r>
        <w:t xml:space="preserve">"Ngươi đủ rồi nha.” Tây Mặc phát điên.</w:t>
      </w:r>
    </w:p>
    <w:p>
      <w:pPr>
        <w:pStyle w:val="BodyText"/>
      </w:pPr>
      <w:r>
        <w:t xml:space="preserve">“Em ấy vì cái gì nhất định phải ra chiến trường?" Freddy nghĩ không ra, “Em ấy luôn luôn sống trong hoa hồng, nếu chứng kiến tàn nhẫn dơ bẩn của chiến trường, nhất định sẽ ngất cho mà coi!”</w:t>
      </w:r>
    </w:p>
    <w:p>
      <w:pPr>
        <w:pStyle w:val="BodyText"/>
      </w:pPr>
      <w:r>
        <w:t xml:space="preserve">"Hắn không có mỏng manh như ngươi tưởng tượng.” Tây Mặc dở khóc dở cười.</w:t>
      </w:r>
    </w:p>
    <w:p>
      <w:pPr>
        <w:pStyle w:val="BodyText"/>
      </w:pPr>
      <w:r>
        <w:t xml:space="preserve">Freddy hoàn toàn nghe không lọt Tây Mặc đang nói cái gì, chỉ đắm chìm trong thế giới của mình mà tuyệt vọng, Lê Tư Đặc không thích mình, mình có phải nên để em ấy ra đi?</w:t>
      </w:r>
    </w:p>
    <w:p>
      <w:pPr>
        <w:pStyle w:val="BodyText"/>
      </w:pPr>
      <w:r>
        <w:t xml:space="preserve">“Được rồi nghe này, ta cho ngươi biết một việc." Tây Mặc vỗ vỗ vai Freddy.</w:t>
      </w:r>
    </w:p>
    <w:p>
      <w:pPr>
        <w:pStyle w:val="BodyText"/>
      </w:pPr>
      <w:r>
        <w:t xml:space="preserve">Freddy tiếp tục không đếm xỉa Tây Mặc.</w:t>
      </w:r>
    </w:p>
    <w:p>
      <w:pPr>
        <w:pStyle w:val="BodyText"/>
      </w:pPr>
      <w:r>
        <w:t xml:space="preserve">Tây Mặc không thể nhịn được nữa, phất tay biến ra một đạo ánh chớp, thẳng tắp bổ về phía Freddy.</w:t>
      </w:r>
    </w:p>
    <w:p>
      <w:pPr>
        <w:pStyle w:val="BodyText"/>
      </w:pPr>
      <w:r>
        <w:t xml:space="preserve">Người nào đó rốt cục hoàn hồn, oa oa kêu to tránh né tia chớp, giận: "Ngươi làm gì vậy!"</w:t>
      </w:r>
    </w:p>
    <w:p>
      <w:pPr>
        <w:pStyle w:val="BodyText"/>
      </w:pPr>
      <w:r>
        <w:t xml:space="preserve">"Ngươi quả thực hết thuốc chữa." Tây Mặc khinh bỉ, "Lê Tư Đặc nói không sai, ngươi chính là đồ ngu, cùng hắn lên giường nhiều lần như vậy, chẳng lẽ ngươi không phát hiện trên lưng hắn có một vết sẹo?"</w:t>
      </w:r>
    </w:p>
    <w:p>
      <w:pPr>
        <w:pStyle w:val="BodyText"/>
      </w:pPr>
      <w:r>
        <w:t xml:space="preserve">“Ờ?” Freddy nghĩ nghĩ, gật đầu.</w:t>
      </w:r>
    </w:p>
    <w:p>
      <w:pPr>
        <w:pStyle w:val="BodyText"/>
      </w:pPr>
      <w:r>
        <w:t xml:space="preserve">Trên lưng Lê Tư Đặc đích thực có một vết sẹo xanh nhạt.</w:t>
      </w:r>
    </w:p>
    <w:p>
      <w:pPr>
        <w:pStyle w:val="BodyText"/>
      </w:pPr>
      <w:r>
        <w:t xml:space="preserve">"Chỗ đó vốn là cánh của hắn.” Tây Mặc rót cho mình ly rượu.</w:t>
      </w:r>
    </w:p>
    <w:p>
      <w:pPr>
        <w:pStyle w:val="BodyText"/>
      </w:pPr>
      <w:r>
        <w:t xml:space="preserve">"Cái gì?" Freddy cả kinh, "Em ấy là Ma tộc? Nhưng ta hoàn toàn không cảm ứng được — "</w:t>
      </w:r>
    </w:p>
    <w:p>
      <w:pPr>
        <w:pStyle w:val="BodyText"/>
      </w:pPr>
      <w:r>
        <w:t xml:space="preserve">"Hắn là Thần Tộc." Tây Mặc đánh gãy lời Freddy.</w:t>
      </w:r>
    </w:p>
    <w:p>
      <w:pPr>
        <w:pStyle w:val="BodyText"/>
      </w:pPr>
      <w:r>
        <w:t xml:space="preserve">Freddy há to mồm, trong đầu ông ông tác hưởng, Thần Tộc?</w:t>
      </w:r>
    </w:p>
    <w:p>
      <w:pPr>
        <w:pStyle w:val="BodyText"/>
      </w:pPr>
      <w:r>
        <w:t xml:space="preserve">“Lê Tư Đặc vốn là Sí thiên sứ (thiên sứ lửa), quá chán ngán cả ngày ca tụng cuộc sống của thần, nên mới tham gia quân đoàn Thiên Sứ, về sau đã chạy khỏi Thần giới.” Tây Mặc nhìn Freddy, "Đau khổ hắn từng chịu so với trong tưởng tượng của ngươi hơn rất nhiều, không có mỏng manh như ngươi tưởng đâu.”</w:t>
      </w:r>
    </w:p>
    <w:p>
      <w:pPr>
        <w:pStyle w:val="BodyText"/>
      </w:pPr>
      <w:r>
        <w:t xml:space="preserve">“Nhưng đọa thiên sứ (Đọa: rơi hoặc đày đọa) thuộc về Ma tộc, em ấy sao lại đến Huyết tộc?" Freddy miệng sắp không khép lại được.</w:t>
      </w:r>
    </w:p>
    <w:p>
      <w:pPr>
        <w:pStyle w:val="BodyText"/>
      </w:pPr>
      <w:r>
        <w:t xml:space="preserve">"Ai nói hắn đọa thiên?” Tây Mặc nhún vai.</w:t>
      </w:r>
    </w:p>
    <w:p>
      <w:pPr>
        <w:pStyle w:val="BodyText"/>
      </w:pPr>
      <w:r>
        <w:t xml:space="preserve">“Em ấy không đọa thiên? Bây giờ còn là Sí thiên sứ?" Freddy cả kinh nhảy dựng.</w:t>
      </w:r>
    </w:p>
    <w:p>
      <w:pPr>
        <w:pStyle w:val="BodyText"/>
      </w:pPr>
      <w:r>
        <w:t xml:space="preserve">“Khi hắn trốn đi bị trọng thương, cánh bên trái cũng bị ma pháp phản phệ cắt đứt, nằm bên bờ sông thiêng căn bản không còn khí lực đọa thiên, lúc đó vừa vặn vua Huyết tộc đang ở Thần giới, sau khi thấy thì biến hắn thành Huyết tộc, mang về thành.” Tây Mặc vỗ vỗ Freddy, "Hắn muốn ra chiến trường, thì cứ để hắn đi, Lê Tư Đặc có quang ma pháp cường hãn nhất, một mình hắn có thể chống lại vài vạn binh sĩ Ma tộc."</w:t>
      </w:r>
    </w:p>
    <w:p>
      <w:pPr>
        <w:pStyle w:val="BodyText"/>
      </w:pPr>
      <w:r>
        <w:t xml:space="preserve">“Nhưng ta cho tới bây giờ chưa từng thấy qua em ấy sử dụng bất luận nguyên tố ma pháp nào.” Freddy trong nhất thời không thể tiếp nhận.</w:t>
      </w:r>
    </w:p>
    <w:p>
      <w:pPr>
        <w:pStyle w:val="BodyText"/>
      </w:pPr>
      <w:r>
        <w:t xml:space="preserve">“Thổ ma pháp của ngươi cũng rất cường hãn, nhưng vì cái gì gối đầu hắn ném tới đều trốn không xong?” Tây Mặc hỏi lại.</w:t>
      </w:r>
    </w:p>
    <w:p>
      <w:pPr>
        <w:pStyle w:val="BodyText"/>
      </w:pPr>
      <w:r>
        <w:t xml:space="preserve">"Đó là tình thú." Freddy nói năng hùng hồn đầy lý lẽ, sau đó ha ha cười ngu, "Cho nên em ấy là cố ý cùng ta cãi nhau, sau đó bị ta khiêng lên giường... Đó là tình thú!"</w:t>
      </w:r>
    </w:p>
    <w:p>
      <w:pPr>
        <w:pStyle w:val="BodyText"/>
      </w:pPr>
      <w:r>
        <w:t xml:space="preserve">Tây Mặc vô lực nâng trán, vừa định nhắc nhở hắn buổi tối nhớ đi gặp Hàn Dật Phong, Freddy đã thuấn di biến mất, hơn nữa một giây sau “Phịch” một tiếng nện lên giường Lê Tư Đặc.</w:t>
      </w:r>
    </w:p>
    <w:p>
      <w:pPr>
        <w:pStyle w:val="BodyText"/>
      </w:pPr>
      <w:r>
        <w:t xml:space="preserve">"Thắt lưng của ta!" Lê Tư Đặc kêu thảm thiết.</w:t>
      </w:r>
    </w:p>
    <w:p>
      <w:pPr>
        <w:pStyle w:val="BodyText"/>
      </w:pPr>
      <w:r>
        <w:t xml:space="preserve">"Bảo bối." Freddy gắt gao ôm lấy y, cúi đầu lung tung hôn.</w:t>
      </w:r>
    </w:p>
    <w:p>
      <w:pPr>
        <w:pStyle w:val="BodyText"/>
      </w:pPr>
      <w:r>
        <w:t xml:space="preserve">"Ngươi cái tên biến thái! Ngươi muốn làm gì!" Lê Tư Đặc giãy dụa từ dưới người hắn bò ra, kinh hồn chưa định nhìn cái kẻ đang cười ngốc kia.</w:t>
      </w:r>
    </w:p>
    <w:p>
      <w:pPr>
        <w:pStyle w:val="BodyText"/>
      </w:pPr>
      <w:r>
        <w:t xml:space="preserve">"Ta yêu ngươi." Freddy rất chăm chú nhìn lại y.</w:t>
      </w:r>
    </w:p>
    <w:p>
      <w:pPr>
        <w:pStyle w:val="BodyText"/>
      </w:pPr>
      <w:r>
        <w:t xml:space="preserve">"... Ngươi đi chết đi." Lê Tư Đặc sửng sốt một giây, sau đó chỉ cửa: "Cút!"</w:t>
      </w:r>
    </w:p>
    <w:p>
      <w:pPr>
        <w:pStyle w:val="BodyText"/>
      </w:pPr>
      <w:r>
        <w:t xml:space="preserve">"Lê Tư Đặc." Freddy vươn tay ôm y qua, "Ta yêu nhất ngươi."</w:t>
      </w:r>
    </w:p>
    <w:p>
      <w:pPr>
        <w:pStyle w:val="BodyText"/>
      </w:pPr>
      <w:r>
        <w:t xml:space="preserve">Da mặt dày vô song, Lê Tư Đặc im lặng, nghĩ thầm cái người này chẳng lẽ là tên cuồng ngược đãi?</w:t>
      </w:r>
    </w:p>
    <w:p>
      <w:pPr>
        <w:pStyle w:val="BodyText"/>
      </w:pPr>
      <w:r>
        <w:t xml:space="preserve">"Có muốn ăn chút gì không?” Freddy hỏi y, “Ta vừa uống rượu hoa hồng phương Đông, hương vị máu sẽ có chút bất đồng.”</w:t>
      </w:r>
    </w:p>
    <w:p>
      <w:pPr>
        <w:pStyle w:val="BodyText"/>
      </w:pPr>
      <w:r>
        <w:t xml:space="preserve">Lê Tư Đặc do dự một chút, vẫn ghé vào trên người hắn, răng nanh hung hăng đâm vào vai hắn.</w:t>
      </w:r>
    </w:p>
    <w:p>
      <w:pPr>
        <w:pStyle w:val="BodyText"/>
      </w:pPr>
      <w:r>
        <w:t xml:space="preserve">Hơi có chút đau, bất quá Freddy hiển nhiên đã thành thói quen, hắn chỉ vươn tay vỗ nhẹ lên tấm lưng gầy của Lê Tư Đặc, sau đó chậm rãi cởi ra áo tắm của y.</w:t>
      </w:r>
    </w:p>
    <w:p>
      <w:pPr>
        <w:pStyle w:val="BodyText"/>
      </w:pPr>
      <w:r>
        <w:t xml:space="preserve">Trên tấm lưng trắng nõn, còn lưu lại một vết sẹo xanh nhạt.</w:t>
      </w:r>
    </w:p>
    <w:p>
      <w:pPr>
        <w:pStyle w:val="BodyText"/>
      </w:pPr>
      <w:r>
        <w:t xml:space="preserve">“Còn đau không?” Freddy hỏi y.</w:t>
      </w:r>
    </w:p>
    <w:p>
      <w:pPr>
        <w:pStyle w:val="BodyText"/>
      </w:pPr>
      <w:r>
        <w:t xml:space="preserve">“A?” Lê Tư Đặc sững sờ, từ bả vai hắn ngẩng đầu, vừa vặn đối diện ánh mắt thương tiếc.</w:t>
      </w:r>
    </w:p>
    <w:p>
      <w:pPr>
        <w:pStyle w:val="BodyText"/>
      </w:pPr>
      <w:r>
        <w:t xml:space="preserve">Vết sẹo trên lưng từ ngàn năm trước đang bị người ôn nhu chạm vào, ẩn ẩn buốt.</w:t>
      </w:r>
    </w:p>
    <w:p>
      <w:pPr>
        <w:pStyle w:val="BodyText"/>
      </w:pPr>
      <w:r>
        <w:t xml:space="preserve">"Tây Mặc tên hỗn đản kia đều nói cho ngươi biết rồi?" Lê Tư Đặc cắn răng, cái gia hỏa chuyên xen vào việc của người khác đó!</w:t>
      </w:r>
    </w:p>
    <w:p>
      <w:pPr>
        <w:pStyle w:val="BodyText"/>
      </w:pPr>
      <w:r>
        <w:t xml:space="preserve">"Ngươi vì cái gì không nói cho ta?" Freddy vuốt lọn tóc trước trán y.</w:t>
      </w:r>
    </w:p>
    <w:p>
      <w:pPr>
        <w:pStyle w:val="BodyText"/>
      </w:pPr>
      <w:r>
        <w:t xml:space="preserve">“Chuyện hơn một ngàn năm trước, đã sớm quên rồi.” Lê Tư Đặc từ trên người hắn bò xuống.</w:t>
      </w:r>
    </w:p>
    <w:p>
      <w:pPr>
        <w:pStyle w:val="BodyText"/>
      </w:pPr>
      <w:r>
        <w:t xml:space="preserve">Freddy không nói gì, chỉ vươn tay ôm chặt thân thể hơi có chút phát run kia.</w:t>
      </w:r>
    </w:p>
    <w:p>
      <w:pPr>
        <w:pStyle w:val="BodyText"/>
      </w:pPr>
      <w:r>
        <w:t xml:space="preserve">"Ngươi sao không hỏi ta vì cái gì trốn khỏi Thần giới?" Lê Tư Đặc ngẩng đầu hỏi hắn.</w:t>
      </w:r>
    </w:p>
    <w:p>
      <w:pPr>
        <w:pStyle w:val="BodyText"/>
      </w:pPr>
      <w:r>
        <w:t xml:space="preserve">"Ngươi vui là tốt rồi.” Freddy cười cười, "Thần giới thì có là gì, ngươi nếu thích, ta đem toàn bộ Ma giới tặng cho ngươi."</w:t>
      </w:r>
    </w:p>
    <w:p>
      <w:pPr>
        <w:pStyle w:val="BodyText"/>
      </w:pPr>
      <w:r>
        <w:t xml:space="preserve">"Ngươi tuyệt đối không thể tưởng tượng ngày trôi qua ở Thần giới có bao nhiêu nhàm chán, mà ta cư nhiên ở một chỗ nhàm chán như vậy ngây người thật nhiều năm, mỗi ngày việc duy nhất là hướng đến mặt trời ca tụng thần.” Lê Tư Đặc thở dài, " ta khi đó chắc là đầu óc có bệnh."</w:t>
      </w:r>
    </w:p>
    <w:p>
      <w:pPr>
        <w:pStyle w:val="BodyText"/>
      </w:pPr>
      <w:r>
        <w:t xml:space="preserve">"Ngươi nhất định là thiên sứ xinh đẹp nhất Thần giới." Freddy nâng cằm y, đến gần nhẹ nhàng hôn.</w:t>
      </w:r>
    </w:p>
    <w:p>
      <w:pPr>
        <w:pStyle w:val="BodyText"/>
      </w:pPr>
      <w:r>
        <w:t xml:space="preserve">"Ngươi có muốn xem ta trước đây trông thế nào không?” Lê Tư Đặc ngồi dậy, "Bất quá rất ngu, chỉ cho một mình ngươi xem."</w:t>
      </w:r>
    </w:p>
    <w:p>
      <w:pPr>
        <w:pStyle w:val="BodyText"/>
      </w:pPr>
      <w:r>
        <w:t xml:space="preserve">Sợ gợi lại chuyện thương tâm của y, Freddy vốn muốn cự tuyệt, thế nhưng nghe xong một câu “chỉ cho một mình ngươi xem" kia, lập tức cự tuyệt không nổi.</w:t>
      </w:r>
    </w:p>
    <w:p>
      <w:pPr>
        <w:pStyle w:val="BodyText"/>
      </w:pPr>
      <w:r>
        <w:t xml:space="preserve">Lê Tư Đặc niệm chú ngữ, khiến chùm ánh sáng kim sắc vây quanh thân mình, chói mắt đến mức không người nào có thể nhìn thẳng, sau đó chờ Freddy lần nữa mở mắt, ánh vào mi chính là một mảnh màu trắng tinh thuần.</w:t>
      </w:r>
    </w:p>
    <w:p>
      <w:pPr>
        <w:pStyle w:val="BodyText"/>
      </w:pPr>
      <w:r>
        <w:t xml:space="preserve">Tóc bạc, mắt màu vàng nhạt, tuyết trắng trường bào, còn có đôi cánh trắng noãn đang giang rộng.</w:t>
      </w:r>
    </w:p>
    <w:p>
      <w:pPr>
        <w:pStyle w:val="BodyText"/>
      </w:pPr>
      <w:r>
        <w:t xml:space="preserve">So với kim cương còn lóa mắt hơn.</w:t>
      </w:r>
    </w:p>
    <w:p>
      <w:pPr>
        <w:pStyle w:val="BodyText"/>
      </w:pPr>
      <w:r>
        <w:t xml:space="preserve">“Có phải nhìn rất ngu không?” Lê Tư Đặc tự giễu cười cười, "Vốn nên là ba đôi cánh, đáng tiếc về sau mất một cái rồi.”</w:t>
      </w:r>
    </w:p>
    <w:p>
      <w:pPr>
        <w:pStyle w:val="BodyText"/>
      </w:pPr>
      <w:r>
        <w:t xml:space="preserve">Freddy lắc đầu, đưa tay vuốt ve đôi cánh trắng tinh hoàn mỹ của y.</w:t>
      </w:r>
    </w:p>
    <w:p>
      <w:pPr>
        <w:pStyle w:val="BodyText"/>
      </w:pPr>
      <w:r>
        <w:t xml:space="preserve">“Có muốn nhổ một cái làm kỷ niệm không?" Lê Tư Đặc hỏi hắn.</w:t>
      </w:r>
    </w:p>
    <w:p>
      <w:pPr>
        <w:pStyle w:val="BodyText"/>
      </w:pPr>
      <w:r>
        <w:t xml:space="preserve">Freddy còn chưa kịp cự tuyệt, Lê Tư Đặc đã từ trên cánh nhổ xuống một chiếc lông vũ đưa cho hắn, sau đó biến trở về bộ dáng lúc trước.</w:t>
      </w:r>
    </w:p>
    <w:p>
      <w:pPr>
        <w:pStyle w:val="BodyText"/>
      </w:pPr>
      <w:r>
        <w:t xml:space="preserve">"Ta vẫn thích ngươi thế này hơn.” Freddy nhẹ nhàng thở ra, vừa rồi thiên sứ thuần tịnh kia cố nhiên khiến mình kinh diễm, nhưng những thứ quá tinh khiết, thủy chung không nên xuất hiện ở Ma giới.</w:t>
      </w:r>
    </w:p>
    <w:p>
      <w:pPr>
        <w:pStyle w:val="BodyText"/>
      </w:pPr>
      <w:r>
        <w:t xml:space="preserve">"Kỳ thật thiên sứ cũng có dục vọng dơ bẩn, chỉ là bọn họ che giấu vô cùng tốt." Lê Tư Đặc vỗ vỗ mặt hắn, "Tốt rồi đừng suy nghĩ nữa, đến ân ái a."</w:t>
      </w:r>
    </w:p>
    <w:p>
      <w:pPr>
        <w:pStyle w:val="BodyText"/>
      </w:pPr>
      <w:r>
        <w:t xml:space="preserve">"Cái gì?" Freddy sững sờ.</w:t>
      </w:r>
    </w:p>
    <w:p>
      <w:pPr>
        <w:pStyle w:val="BodyText"/>
      </w:pPr>
      <w:r>
        <w:t xml:space="preserve">"Ta nói... A...." Lê Tư Đặc lời còn chưa nói hết, đã bị hung hăng hôn.</w:t>
      </w:r>
    </w:p>
    <w:p>
      <w:pPr>
        <w:pStyle w:val="BodyText"/>
      </w:pPr>
      <w:r>
        <w:t xml:space="preserve">Hai thân thể xích lõa điên cuồng dây dưa một chỗ, Lê Tư Đặc phối hợp trước nay chưa từng có, cong người nghênh hợp va chạm của hắn, đau đớn ngàn năm trước đào ra một lỗ hổng trong tim, trống trải hiu quạnh, chỉ có thể dùng vô tận cao trào cùng dục vọng đến lấp đầy.</w:t>
      </w:r>
    </w:p>
    <w:p>
      <w:pPr>
        <w:pStyle w:val="BodyText"/>
      </w:pPr>
      <w:r>
        <w:t xml:space="preserve">Mười giờ đêm, Tây Mặc cùng Hàn Dật Phong ở quán rượu trong khách điếm uống cạn sạch một chai rượu đỏ, còn chưa đợi được Freddy.</w:t>
      </w:r>
    </w:p>
    <w:p>
      <w:pPr>
        <w:pStyle w:val="BodyText"/>
      </w:pPr>
      <w:r>
        <w:t xml:space="preserve">"Òm ọp." Tiểu khủng long bên cạnh ghé vào dĩa bắp rang trên bàn, nhàm chán lè lưỡi cuốn đồ ăn.</w:t>
      </w:r>
    </w:p>
    <w:p>
      <w:pPr>
        <w:pStyle w:val="BodyText"/>
      </w:pPr>
      <w:r>
        <w:t xml:space="preserve">"Được rồi." Tây Mặc thở dài, "Tôi sớm nên biết kết quả sẽ thế này.”</w:t>
      </w:r>
    </w:p>
    <w:p>
      <w:pPr>
        <w:pStyle w:val="BodyText"/>
      </w:pPr>
      <w:r>
        <w:t xml:space="preserve">"Tiểu Cảnh đâu?” Hàn Dật Phong gõ gõ cái bàn, "Người đợi đã không tới, cũng nên dẫn tôi đi gặp cậu ấy chứ?”</w:t>
      </w:r>
    </w:p>
    <w:p>
      <w:pPr>
        <w:pStyle w:val="BodyText"/>
      </w:pPr>
      <w:r>
        <w:t xml:space="preserve">“Cậy ấy ở trên lầu.” Tây Mặc chỉa chỉa trần nhà, "Bất quá trước khi gặp cậu ấy, tôi muốn bàn một giao dịch với cậu.”</w:t>
      </w:r>
    </w:p>
    <w:p>
      <w:pPr>
        <w:pStyle w:val="BodyText"/>
      </w:pPr>
      <w:r>
        <w:t xml:space="preserve">"Nói, bất quá chưa chắc tôi sẽ đáp ứng." Hàn Dật Phong gật đầu.</w:t>
      </w:r>
    </w:p>
    <w:p>
      <w:pPr>
        <w:pStyle w:val="BodyText"/>
      </w:pPr>
      <w:r>
        <w:t xml:space="preserve">“Tại nơi nối liền Ma giới và Thần giới, có một phiến đại lục gọi Quang Minh chi vực." Tây Mặc đẩy chai rượu trên quầy bar ra, dùng phép thuật vẽ ra một bức địa đồ, "Người nơi này dối trá nhất, bọn chúng vốn đều là thiên sứ Thần giới, chưởng quản tội lỗi, trừng phạt, báo thù hoặc tử vong, về sau vì phạm sai lầm, không muốn nhận trừng phạt của Thần, lại không chịu buông tha cho thân phận thiên sứ của chính mình mà đọa thiên, vì vậy tại Thần Ma nhị giới cuối cùng sáng tạo ra Quang Minh chi vực."</w:t>
      </w:r>
    </w:p>
    <w:p>
      <w:pPr>
        <w:pStyle w:val="BodyText"/>
      </w:pPr>
      <w:r>
        <w:t xml:space="preserve">"Nghe chẳng hay ho gì.” Hàn Dật Phong khiêu mi.</w:t>
      </w:r>
    </w:p>
    <w:p>
      <w:pPr>
        <w:pStyle w:val="BodyText"/>
      </w:pPr>
      <w:r>
        <w:t xml:space="preserve">“Xác thực chẳng hay ho gì, hơn nữa gần đây chúng còn tuyên chiến với Ma giới.” Tây Mặc lau đi địa đồ trên bàn, "Tôi cần trợ giúp của cậu."</w:t>
      </w:r>
    </w:p>
    <w:p>
      <w:pPr>
        <w:pStyle w:val="BodyText"/>
      </w:pPr>
      <w:r>
        <w:t xml:space="preserve">“Anh là Huyết tộc thân vương, tại sao phải quan tâm chuyện của Ma giới?” Hàn Dật Phong nhíu mày.</w:t>
      </w:r>
    </w:p>
    <w:p>
      <w:pPr>
        <w:pStyle w:val="BodyText"/>
      </w:pPr>
      <w:r>
        <w:t xml:space="preserve">“Vì mẫu thân của tôi là công chúa Ma giới, muội muội của Ma vương.” Tây Mặc buông ly rượu trong tay, “Một phần ba đất đai nơi này đều là của tôi.”</w:t>
      </w:r>
    </w:p>
    <w:p>
      <w:pPr>
        <w:pStyle w:val="BodyText"/>
      </w:pPr>
      <w:r>
        <w:t xml:space="preserve">“Tôi sao phải giúp anh?” Hàn Dật Phong giương mày.</w:t>
      </w:r>
    </w:p>
    <w:p>
      <w:pPr>
        <w:pStyle w:val="BodyText"/>
      </w:pPr>
      <w:r>
        <w:t xml:space="preserve">“Nếu cậu giúp tôi đánh bại Quang Minh chi vực, tôi liền có cách thức tỉnh vua Huyết tộc.” Tây Mặc gõ gõ cái bàn, "Đến lúc đó, tiểu sủng vật của cậu có thể sống lâu trăm tuổi, lợi tức như thế đủ hay không?”</w:t>
      </w:r>
    </w:p>
    <w:p>
      <w:pPr>
        <w:pStyle w:val="BodyText"/>
      </w:pPr>
      <w:r>
        <w:t xml:space="preserve">Tiểu khủng long úp sấp trên mặt bàn ngáy o o..., đầu gối lên đống bắp rang, bốn cái tiểu móng vuốt ôm thật chặt cái đuôi to, một chút cũng không nghe thấy lời Tây Mặc.</w:t>
      </w:r>
    </w:p>
    <w:p>
      <w:pPr>
        <w:pStyle w:val="Compact"/>
      </w:pPr>
      <w:r>
        <w:t xml:space="preserve">"Cũng không tệ lắm." Hàn Dật Phong gật đầu, "Tôi có thể nhận lời anh, bất quá, anh còn phải đáp ứng tôi một điều kiện."</w:t>
      </w:r>
      <w:r>
        <w:br w:type="textWrapping"/>
      </w:r>
      <w:r>
        <w:br w:type="textWrapping"/>
      </w:r>
    </w:p>
    <w:p>
      <w:pPr>
        <w:pStyle w:val="Heading2"/>
      </w:pPr>
      <w:bookmarkStart w:id="44" w:name="bộ-1---huyết-tộc-dụ-hoặc---chương-22-tên-khốn-vô-đạo-đức"/>
      <w:bookmarkEnd w:id="44"/>
      <w:r>
        <w:t xml:space="preserve">22. Bộ 1] - Huyết Tộc Dụ Hoặc - Chương 22: Tên Khốn Vô Đạo Đức</w:t>
      </w:r>
    </w:p>
    <w:p>
      <w:pPr>
        <w:pStyle w:val="Compact"/>
      </w:pPr>
      <w:r>
        <w:br w:type="textWrapping"/>
      </w:r>
      <w:r>
        <w:br w:type="textWrapping"/>
      </w:r>
      <w:r>
        <w:t xml:space="preserve">"Điều kiện gì?" Tây Mặc hỏi anh.</w:t>
      </w:r>
    </w:p>
    <w:p>
      <w:pPr>
        <w:pStyle w:val="BodyText"/>
      </w:pPr>
      <w:r>
        <w:t xml:space="preserve">“Sau khi chiến tranh với quang minh chi vực thắng lợi, cho tôi mượn một quân đoàn Ma tộc.” Hàn Dật Phong nhìn Tây Mặc, "Tôi cần họ giúp tôi phá hủy một hải đảo."</w:t>
      </w:r>
    </w:p>
    <w:p>
      <w:pPr>
        <w:pStyle w:val="BodyText"/>
      </w:pPr>
      <w:r>
        <w:t xml:space="preserve">"Có thể biết lý do không?” Tây Mặc khiêu mi.</w:t>
      </w:r>
    </w:p>
    <w:p>
      <w:pPr>
        <w:pStyle w:val="BodyText"/>
      </w:pPr>
      <w:r>
        <w:t xml:space="preserve">“Tôi chỉ có thể đảm bảo chuyện này sẽ không mang đến bất cứ thương tổn gì cho Ma giới cùng Huyết tộc.” Hàn Dật Phong dựa ra ghế, “Thế nào?”</w:t>
      </w:r>
    </w:p>
    <w:p>
      <w:pPr>
        <w:pStyle w:val="BodyText"/>
      </w:pPr>
      <w:r>
        <w:t xml:space="preserve">"Thành giao." Tây Mặc rất sảng khoái gật đầu, "Đi thôi, mang cậu đi gặp cậu ta.”</w:t>
      </w:r>
    </w:p>
    <w:p>
      <w:pPr>
        <w:pStyle w:val="BodyText"/>
      </w:pPr>
      <w:r>
        <w:t xml:space="preserve">Vì trước đó Tây Mặc đã triệt tiêu ma pháp trên người Lâm Cảnh, nên khi Hàn Dật Phong đẩy cửa ra, nhìn thấy Lâm Cảnh đang vẻ mặt mờ mịt ngồi trên giường, bên cạnh nằm sấp một con tiểu bạch cẩu lười biếng.</w:t>
      </w:r>
    </w:p>
    <w:p>
      <w:pPr>
        <w:pStyle w:val="BodyText"/>
      </w:pPr>
      <w:r>
        <w:t xml:space="preserve">"Tiểu Cảnh." Hàn Dật Phong nhẹ nhàng thở ra, bước qua vỗ vỗ mặt cậu ta, “Có khỏe không?”</w:t>
      </w:r>
    </w:p>
    <w:p>
      <w:pPr>
        <w:pStyle w:val="BodyText"/>
      </w:pPr>
      <w:r>
        <w:t xml:space="preserve">"Dật Phong!!!" Lâm Cảnh sửng sốt một chút, cấu véo mình một cái, xác định không phải mộng lập tức bổ nhào qua đu trên người anh.</w:t>
      </w:r>
    </w:p>
    <w:p>
      <w:pPr>
        <w:pStyle w:val="BodyText"/>
      </w:pPr>
      <w:r>
        <w:t xml:space="preserve">Tây Mặc đứng ở một bên, mi mắt không kìm được run lên.</w:t>
      </w:r>
    </w:p>
    <w:p>
      <w:pPr>
        <w:pStyle w:val="BodyText"/>
      </w:pPr>
      <w:r>
        <w:t xml:space="preserve">Đường Đường bị kẹp giữa hai người, đầu bị chèn sắp bẹp dí, gấp đến độ chít chít gọi loạn.</w:t>
      </w:r>
    </w:p>
    <w:p>
      <w:pPr>
        <w:pStyle w:val="BodyText"/>
      </w:pPr>
      <w:r>
        <w:t xml:space="preserve">“Tốt rồi không có việc gì rồi." Hàn Dật Phong đem Lâm Cảnh từ trên người mình lột xuống.</w:t>
      </w:r>
    </w:p>
    <w:p>
      <w:pPr>
        <w:pStyle w:val="BodyText"/>
      </w:pPr>
      <w:r>
        <w:t xml:space="preserve">“Sao anh lại tới Ma giới? Vết thương đã lành chưa? Tên khốn đó có ức hiếp anh không? Đường Đường đâu?” Lâm Cảnh còn băn khoăn một màn nhìn thấy trong ảo cảnh kia, vươn tay sờ loạn trên người Hàn Dật Phong.</w:t>
      </w:r>
    </w:p>
    <w:p>
      <w:pPr>
        <w:pStyle w:val="BodyText"/>
      </w:pPr>
      <w:r>
        <w:t xml:space="preserve">“Tôi tới mang cậu ra ngoài đây.” Hàn Dật Phong dở khóc dở cười lấy tay cậu ta ra, “Tôi không sao, Đường Đường cũng rất tốt."</w:t>
      </w:r>
    </w:p>
    <w:p>
      <w:pPr>
        <w:pStyle w:val="BodyText"/>
      </w:pPr>
      <w:r>
        <w:t xml:space="preserve">"Vậy là tốt rồi." Lâm Cảnh từ trên giường nhảy xuống, "Chúng ta nhanh lên đi, không bao giờ quay lại nữa!”</w:t>
      </w:r>
    </w:p>
    <w:p>
      <w:pPr>
        <w:pStyle w:val="BodyText"/>
      </w:pPr>
      <w:r>
        <w:t xml:space="preserve">"Chỉ sợ không được." Tây Mặc khoanh tay tựa trên khung cửa, nhàn nhã xen mồm.</w:t>
      </w:r>
    </w:p>
    <w:p>
      <w:pPr>
        <w:pStyle w:val="BodyText"/>
      </w:pPr>
      <w:r>
        <w:t xml:space="preserve">"Á! Anh sao lại ở chỗ này!" Lâm Cảnh hết hồn.</w:t>
      </w:r>
    </w:p>
    <w:p>
      <w:pPr>
        <w:pStyle w:val="BodyText"/>
      </w:pPr>
      <w:r>
        <w:t xml:space="preserve">...</w:t>
      </w:r>
    </w:p>
    <w:p>
      <w:pPr>
        <w:pStyle w:val="BodyText"/>
      </w:pPr>
      <w:r>
        <w:t xml:space="preserve">Tây Mặc biểu tình vặn vẹo, vừa nãy cậu ta căn bản không thấy mình?</w:t>
      </w:r>
    </w:p>
    <w:p>
      <w:pPr>
        <w:pStyle w:val="BodyText"/>
      </w:pPr>
      <w:r>
        <w:t xml:space="preserve">“Tôi cảnh cáo anh a, nếu dám khi dễ anh ấy, tôi sẽ làm thịt anh!” Lâm Cảnh dùng tiểu thân thể của chính mình đem Hàn Dật Phong bảo hộ sau lưng, giơ nắm đấm hung hăng uy hiếp.</w:t>
      </w:r>
    </w:p>
    <w:p>
      <w:pPr>
        <w:pStyle w:val="BodyText"/>
      </w:pPr>
      <w:r>
        <w:t xml:space="preserve">Tuy từ nhỏ đến lớn đều là mình trốn ở đằng sau Dật Phong, nhưng lần này là bởi vì mình tùy hứng, anh ấy mới có thể rớt xuống đây, cho nên mình phải bảo vệ ảnh!</w:t>
      </w:r>
    </w:p>
    <w:p>
      <w:pPr>
        <w:pStyle w:val="BodyText"/>
      </w:pPr>
      <w:r>
        <w:t xml:space="preserve">“Cậu ta đã đáp ứng lưu lại giúp tôi rồi." Tây Mặc cười tà ác thêm vui sướng khi người gặp họa.</w:t>
      </w:r>
    </w:p>
    <w:p>
      <w:pPr>
        <w:pStyle w:val="BodyText"/>
      </w:pPr>
      <w:r>
        <w:t xml:space="preserve">“Hắn ta lợi dụng tôi uy hiếp anh?” Lâm Cảnh trừng to mắt, quay đầu nhìn Hàn Dật Phong.</w:t>
      </w:r>
    </w:p>
    <w:p>
      <w:pPr>
        <w:pStyle w:val="BodyText"/>
      </w:pPr>
      <w:r>
        <w:t xml:space="preserve">"Không có, chỉ là giao dịch giữa tôi và anh ta, không liên quan đến cậu.” Hàn Dật Phong xoa xoa đầu cậu, "Đi thôi, tôi mang cậu về nhà trước."</w:t>
      </w:r>
    </w:p>
    <w:p>
      <w:pPr>
        <w:pStyle w:val="BodyText"/>
      </w:pPr>
      <w:r>
        <w:t xml:space="preserve">"Sau đó anh sẽ quay lại đây?” Lâm Cảnh quả quyết cự tuyệt, "Không được, anh không thể trở lại, hắn là thứ hèn hạ lưu manh lại còn khốn nạn, nhất định sẽ khi dễ anh!”</w:t>
      </w:r>
    </w:p>
    <w:p>
      <w:pPr>
        <w:pStyle w:val="BodyText"/>
      </w:pPr>
      <w:r>
        <w:t xml:space="preserve">“Không người nào có thể khi dễ tôi.” Hàn Dật Phong vò đầu cậu.</w:t>
      </w:r>
    </w:p>
    <w:p>
      <w:pPr>
        <w:pStyle w:val="BodyText"/>
      </w:pPr>
      <w:r>
        <w:t xml:space="preserve">“Nhưng mà hắn không phải người a!" Lâm Cảnh chỉ vào Tây Mặc, "Hắn dùng yêu pháp!"</w:t>
      </w:r>
    </w:p>
    <w:p>
      <w:pPr>
        <w:pStyle w:val="BodyText"/>
      </w:pPr>
      <w:r>
        <w:t xml:space="preserve">Tây Mặc bất đắc dĩ: "Đó là ma pháp —— "</w:t>
      </w:r>
    </w:p>
    <w:p>
      <w:pPr>
        <w:pStyle w:val="BodyText"/>
      </w:pPr>
      <w:r>
        <w:t xml:space="preserve">“Tôi có nói chuyện với anh sao? Câm miệng cho tôi!" Lâm Cảnh đánh gãy Tây Mặc, trừng mắt liếc hắn một cái.</w:t>
      </w:r>
    </w:p>
    <w:p>
      <w:pPr>
        <w:pStyle w:val="BodyText"/>
      </w:pPr>
      <w:r>
        <w:t xml:space="preserve">Tây Mặc cắn răng, nếu không phải mình cần Hàn Dật Phong trợ giúp, thật muốn đem cái đồ ngốc chít chít oai oai này hung hăng chà đạp một trăm lần.</w:t>
      </w:r>
    </w:p>
    <w:p>
      <w:pPr>
        <w:pStyle w:val="BodyText"/>
      </w:pPr>
      <w:r>
        <w:t xml:space="preserve">“Tôi phải lưu lại đây." Hàn Dật Phong vỗ vỗ vai cậu, “Tôi cần trợ giúp của hắn, đến phá hủy toàn bộ căn cứ, hửm?"</w:t>
      </w:r>
    </w:p>
    <w:p>
      <w:pPr>
        <w:pStyle w:val="BodyText"/>
      </w:pPr>
      <w:r>
        <w:t xml:space="preserve">“Nhưng mà…” Lâm Cảnh mắt nhìn Hàn Dật Phong, lại nhìn Tây Mặc, sau đó hung dữ, "Tôi đây cũng muốn lưu lại!"</w:t>
      </w:r>
    </w:p>
    <w:p>
      <w:pPr>
        <w:pStyle w:val="BodyText"/>
      </w:pPr>
      <w:r>
        <w:t xml:space="preserve">“Cậu lưu lại làm gì?" Hàn Dật Phong nhíu mày, "Bá phụ sẽ lo lắng đó."</w:t>
      </w:r>
    </w:p>
    <w:p>
      <w:pPr>
        <w:pStyle w:val="BodyText"/>
      </w:pPr>
      <w:r>
        <w:t xml:space="preserve">“Nói với ba tôi là tôi đi công tác nước ngoài!” Lâm Cảnh rất kiên trì.</w:t>
      </w:r>
    </w:p>
    <w:p>
      <w:pPr>
        <w:pStyle w:val="BodyText"/>
      </w:pPr>
      <w:r>
        <w:t xml:space="preserve">“Sẽ gặp nguy hiểm." Hàn Dật Phong dọa cậu.</w:t>
      </w:r>
    </w:p>
    <w:p>
      <w:pPr>
        <w:pStyle w:val="BodyText"/>
      </w:pPr>
      <w:r>
        <w:t xml:space="preserve">"Gặp nguy hiểm anh còn lưu lại? Bị ngu hả! Mau cùng tôi trở về!" Lâm Cảnh tạc mao.</w:t>
      </w:r>
    </w:p>
    <w:p>
      <w:pPr>
        <w:pStyle w:val="BodyText"/>
      </w:pPr>
      <w:r>
        <w:t xml:space="preserve">"..." Hàn Dật Phong có chút thoát lực.</w:t>
      </w:r>
    </w:p>
    <w:p>
      <w:pPr>
        <w:pStyle w:val="BodyText"/>
      </w:pPr>
      <w:r>
        <w:t xml:space="preserve">“Cậu lưu lại cũng không tệ." Tây Mặc sờ sờ cằm, “Nè, tiểu mỹ nhân."</w:t>
      </w:r>
    </w:p>
    <w:p>
      <w:pPr>
        <w:pStyle w:val="BodyText"/>
      </w:pPr>
      <w:r>
        <w:t xml:space="preserve">"Mỹ nhân em gái anh!” Lâm Cảnh đen mặt.</w:t>
      </w:r>
    </w:p>
    <w:p>
      <w:pPr>
        <w:pStyle w:val="BodyText"/>
      </w:pPr>
      <w:r>
        <w:t xml:space="preserve">Tiểu khủng long nằm lỳ trên giường, một bên xem náo nhiệt một bên dùng cái đuôi quấy rối tiểu bạch cẩu.</w:t>
      </w:r>
    </w:p>
    <w:p>
      <w:pPr>
        <w:pStyle w:val="BodyText"/>
      </w:pPr>
      <w:r>
        <w:t xml:space="preserve">Lần tranh luận này lấy thắng lợi của Lâm Cảnh mà kết thúc, vì vậy vào đêm, Lâm Cảnh theo Hàn Dật Phong đến thành bảo của Tây Mặc.</w:t>
      </w:r>
    </w:p>
    <w:p>
      <w:pPr>
        <w:pStyle w:val="BodyText"/>
      </w:pPr>
      <w:r>
        <w:t xml:space="preserve">“Cậu rốt cục làm sao rớt xuống Ma giới?” Hàn Dật Phong hỏi cậu.</w:t>
      </w:r>
    </w:p>
    <w:p>
      <w:pPr>
        <w:pStyle w:val="BodyText"/>
      </w:pPr>
      <w:r>
        <w:t xml:space="preserve">"Bởi vì tên hỗn đản kia cường bạo tôi!” Lâm Cảnh nện giường, “Sau đó tôi dũng cảm phản kháng hắn, trong quá trình đào vong, không hiểu sao rớt xuống nơi này!"</w:t>
      </w:r>
    </w:p>
    <w:p>
      <w:pPr>
        <w:pStyle w:val="BodyText"/>
      </w:pPr>
      <w:r>
        <w:t xml:space="preserve">“À.” Hàn Dật Phong sắc mặt trấn định, khóe miệng co rút.</w:t>
      </w:r>
    </w:p>
    <w:p>
      <w:pPr>
        <w:pStyle w:val="BodyText"/>
      </w:pPr>
      <w:r>
        <w:t xml:space="preserve">"Muốn cười thì cười đi." Lâm Cảnh co cuộn trên giường ai thán, “Mẹ ơi, cũng không phải lần đầu.”</w:t>
      </w:r>
    </w:p>
    <w:p>
      <w:pPr>
        <w:pStyle w:val="BodyText"/>
      </w:pPr>
      <w:r>
        <w:t xml:space="preserve">Từ nhỏ đến lớn, vây quanh Hàn Dật Phong đều là đại mỹ nữ, vây quanh mình lại luôn là thứ đàn ông dung tục đáng khinh, lần này còn triệu ra một con quỷ hút máu, thật không biết lần sau có thể đưa tới một người ngoài hành tinh không nữa.</w:t>
      </w:r>
    </w:p>
    <w:p>
      <w:pPr>
        <w:pStyle w:val="BodyText"/>
      </w:pPr>
      <w:r>
        <w:t xml:space="preserve">“Hắn có chiếm được tiện nghi cậu không?” Hàn Dật Phong đồng tình vỗ vỗ cậu ta.</w:t>
      </w:r>
    </w:p>
    <w:p>
      <w:pPr>
        <w:pStyle w:val="BodyText"/>
      </w:pPr>
      <w:r>
        <w:t xml:space="preserve">"Có, gia bị hôn rồi!" Lâm Cảnh vùi đầu vô gối.</w:t>
      </w:r>
    </w:p>
    <w:p>
      <w:pPr>
        <w:pStyle w:val="BodyText"/>
      </w:pPr>
      <w:r>
        <w:t xml:space="preserve">“Chỉ vậy thôi à?” Hàn Dật Phong sờ sờ cằm.</w:t>
      </w:r>
    </w:p>
    <w:p>
      <w:pPr>
        <w:pStyle w:val="BodyText"/>
      </w:pPr>
      <w:r>
        <w:t xml:space="preserve">“Vậy còn chưa đủ?!" Lâm Cảnh phẫn nộ ngồi dậy, không chỉ bị hôn, còn bị sờ soạng! Ngay ngay ngay cả bên trong cũng bị sờ một chút!</w:t>
      </w:r>
    </w:p>
    <w:p>
      <w:pPr>
        <w:pStyle w:val="BodyText"/>
      </w:pPr>
      <w:r>
        <w:t xml:space="preserve">Mẹ nó cái tên hỗn đản!</w:t>
      </w:r>
    </w:p>
    <w:p>
      <w:pPr>
        <w:pStyle w:val="BodyText"/>
      </w:pPr>
      <w:r>
        <w:t xml:space="preserve">“Cậu thẹn thùng cái gì?" Hàn Dật Phong nhíu mày.</w:t>
      </w:r>
    </w:p>
    <w:p>
      <w:pPr>
        <w:pStyle w:val="BodyText"/>
      </w:pPr>
      <w:r>
        <w:t xml:space="preserve">“Tôi muốn báo thù!" Lâm Cảnh điên cuồng quăng gối đầu, "Tôi nhất định phải thiến hắn!"</w:t>
      </w:r>
    </w:p>
    <w:p>
      <w:pPr>
        <w:pStyle w:val="BodyText"/>
      </w:pPr>
      <w:r>
        <w:t xml:space="preserve">"Chủ nhân." Từ ngoài cửa thò vào một cái đầu nhỏ, "Ngủ chưa?”</w:t>
      </w:r>
    </w:p>
    <w:p>
      <w:pPr>
        <w:pStyle w:val="BodyText"/>
      </w:pPr>
      <w:r>
        <w:t xml:space="preserve">"Tiểu Đường Đường!" Lâm Cảnh hai mắt tỏa sáng, "Lại đây ôm một cái nào."</w:t>
      </w:r>
    </w:p>
    <w:p>
      <w:pPr>
        <w:pStyle w:val="BodyText"/>
      </w:pPr>
      <w:r>
        <w:t xml:space="preserve">"Cút!" Hàn Dật Phong một quyền đem Lâm Cảnh đè bẹp lại giường, tiến lên ôm tiểu gia hỏa của mình liền ra ngoài, trực tiếp lơ đẹp Lâm Cảnh đang bụm lấy cái mũi kêu thảm thiết.</w:t>
      </w:r>
    </w:p>
    <w:p>
      <w:pPr>
        <w:pStyle w:val="BodyText"/>
      </w:pPr>
      <w:r>
        <w:t xml:space="preserve">Hàn Dật Phong ôm Đường Đường trở lại phòng, đặt lên giường hôn hôn ngủ ngon, lại phát hiện cậu có chút không yên lòng.</w:t>
      </w:r>
    </w:p>
    <w:p>
      <w:pPr>
        <w:pStyle w:val="BodyText"/>
      </w:pPr>
      <w:r>
        <w:t xml:space="preserve">"Làm sao vậy?" Hàn Dật Phong xoa má cậu, “Sợ Lâm Cảnh bị bắt nạt?”</w:t>
      </w:r>
    </w:p>
    <w:p>
      <w:pPr>
        <w:pStyle w:val="BodyText"/>
      </w:pPr>
      <w:r>
        <w:t xml:space="preserve">“Ừm.” Đường Đường gật đầu, "Thân vương có khi nào nửa đêm đi khi dễ anh ấy không? Hay là chúng ta gọi ảnh tới ngủ chung đi."</w:t>
      </w:r>
    </w:p>
    <w:p>
      <w:pPr>
        <w:pStyle w:val="BodyText"/>
      </w:pPr>
      <w:r>
        <w:t xml:space="preserve">"Yên tâm đi." Hàn Dật Phong kéo cậu vào lòng, “Mục đích của Tây Mặc là lưu lại anh, hắn sẽ không xằng bậy đâu.”</w:t>
      </w:r>
    </w:p>
    <w:p>
      <w:pPr>
        <w:pStyle w:val="BodyText"/>
      </w:pPr>
      <w:r>
        <w:t xml:space="preserve">Đường Đường nghe vậy an tâm một chút, nhắm mắt lại ngoan ngoãn ngủ.</w:t>
      </w:r>
    </w:p>
    <w:p>
      <w:pPr>
        <w:pStyle w:val="BodyText"/>
      </w:pPr>
      <w:r>
        <w:t xml:space="preserve">Trong phòng ngủ bên cạnh, Lâm Cảnh mắt nước mắt lưng tròng ôm lấy tiểu bạch cẩu, thê thảm cùng nó mặt đối mặt: “Vẫn là mày tốt nhất."</w:t>
      </w:r>
    </w:p>
    <w:p>
      <w:pPr>
        <w:pStyle w:val="BodyText"/>
      </w:pPr>
      <w:r>
        <w:t xml:space="preserve">"Ô ô..." Cún con có chút ỉu xìu. “Phải đổi tên, chúng ta không cần tên hỗn đản đó đặt tên cho mày!” Lâm Cảnh tựa vào giường, đem tiểu cẩu đặt trên ngực mình, duỗi đầu ngón tay chọt nó: “Nè, mày thích gọi là Naruto, Conan, Luffy hay là Optimus Prime*?”*Những nhân vật trong truyện tranh: Naruto trong truyện Naruto, Conan trong truyện Conan, Luffy trong truyện One Piece, Optimus Prime trong Transformers.</w:t>
      </w:r>
    </w:p>
    <w:p>
      <w:pPr>
        <w:pStyle w:val="BodyText"/>
      </w:pPr>
      <w:r>
        <w:t xml:space="preserve">Tiểu cẩu đối với một loạt tên mới không có bất kỳ phản ứng gì.</w:t>
      </w:r>
    </w:p>
    <w:p>
      <w:pPr>
        <w:pStyle w:val="BodyText"/>
      </w:pPr>
      <w:r>
        <w:t xml:space="preserve">"Không thích à? Hay là gọi mày Diệp Tiểu Hoa nha? Đây là tên nữ sinh tao thầm mến hồi tiểu học, tao còn đem kẹo sữa cho cổ ăn, nhưng mà cổ lập tức đem cho Hàn Dật Phong bên khối sơ trung!” Lâm Cảnh thương cảm, "Đó chính là mối tình đầu của tao."</w:t>
      </w:r>
    </w:p>
    <w:p>
      <w:pPr>
        <w:pStyle w:val="BodyText"/>
      </w:pPr>
      <w:r>
        <w:t xml:space="preserve">Tiểu cẩu bị cậu ta ầm ĩ nhức cả đầu, xoay người muốn tìm một góc yên tĩnh, ai biết vừa nhảy xuống giường, ngoài cửa liền chui vào một con chó tử thần thiệt bự.</w:t>
      </w:r>
    </w:p>
    <w:p>
      <w:pPr>
        <w:pStyle w:val="BodyText"/>
      </w:pPr>
      <w:r>
        <w:t xml:space="preserve">"Ồ, là mày?" Lâm Cảnh hướng nó vươn tay, “Mấy ngày nay mày chạy đi đâu?"</w:t>
      </w:r>
    </w:p>
    <w:p>
      <w:pPr>
        <w:pStyle w:val="BodyText"/>
      </w:pPr>
      <w:r>
        <w:t xml:space="preserve">Chó bự chẳng đếm xỉa Lâm Cảnh, trực tiếp cọ đến trước mặt tiểu bạch cẩu, gục đầu hướng nó ô ô kêu.</w:t>
      </w:r>
    </w:p>
    <w:p>
      <w:pPr>
        <w:pStyle w:val="BodyText"/>
      </w:pPr>
      <w:r>
        <w:t xml:space="preserve">Tiểu cẩu hung hăng nhào tới, há mồm cắn mạnh vào mũi nó, tiểu móng vuốt cào loạn trên mặt nó.</w:t>
      </w:r>
    </w:p>
    <w:p>
      <w:pPr>
        <w:pStyle w:val="BodyText"/>
      </w:pPr>
      <w:r>
        <w:t xml:space="preserve">“Này mày làm gì vậy!” Lâm Cảnh bị dọa, vội nhảy xuống giường đem tiểu bạch cẩu túm lại.</w:t>
      </w:r>
    </w:p>
    <w:p>
      <w:pPr>
        <w:pStyle w:val="BodyText"/>
      </w:pPr>
      <w:r>
        <w:t xml:space="preserve">Tiểu bạch cẩu vừa giãy dụa vừa sủa gâu gâu, ngày đó là nó đột nhiên đập ngất mình! Mệt cho mình còn coi nó là bằng hữu!</w:t>
      </w:r>
    </w:p>
    <w:p>
      <w:pPr>
        <w:pStyle w:val="BodyText"/>
      </w:pPr>
      <w:r>
        <w:t xml:space="preserve">"Không được quậy!” Lâm Cảnh đánh mông tiểu cẩu.</w:t>
      </w:r>
    </w:p>
    <w:p>
      <w:pPr>
        <w:pStyle w:val="BodyText"/>
      </w:pPr>
      <w:r>
        <w:t xml:space="preserve">Tiểu bạch cẩu từ trong tay Lâm Cảnh giãy ra, nhanh như chớp vọt ra cửa.</w:t>
      </w:r>
    </w:p>
    <w:p>
      <w:pPr>
        <w:pStyle w:val="BodyText"/>
      </w:pPr>
      <w:r>
        <w:t xml:space="preserve">Chó bự nhìn Lâm Cảnh, xong quay người đuổi theo.</w:t>
      </w:r>
    </w:p>
    <w:p>
      <w:pPr>
        <w:pStyle w:val="BodyText"/>
      </w:pPr>
      <w:r>
        <w:t xml:space="preserve">“Thật là, nhỏ xíu mà dữ như vậy.” Lâm Cảnh nhìn lưng bàn tay mình bị nó cào rách, phồng má thổi.</w:t>
      </w:r>
    </w:p>
    <w:p>
      <w:pPr>
        <w:pStyle w:val="BodyText"/>
      </w:pPr>
      <w:r>
        <w:t xml:space="preserve">Nửa đêm, Tây Mặc từ Vong linh thánh điện trở lại thành, lúc đi ngang qua phòng ngủ Lâm Cảnh, ma xui quỷ khiến đi vào.</w:t>
      </w:r>
    </w:p>
    <w:p>
      <w:pPr>
        <w:pStyle w:val="BodyText"/>
      </w:pPr>
      <w:r>
        <w:t xml:space="preserve">“Tôi biết ngay anh cái tên sắc lang nhất định sẽ đến!" Lâm Cảnh ngồi ngay ngắn trên giường, ôm gối đầu như hổ rình mồi.</w:t>
      </w:r>
    </w:p>
    <w:p>
      <w:pPr>
        <w:pStyle w:val="BodyText"/>
      </w:pPr>
      <w:r>
        <w:t xml:space="preserve">“Nói vậy cậu đang đặc biệt đợi tôi?” Tây Mặc thần sắc bình tĩnh, trong lòng lại có chút dở khóc dở cười.</w:t>
      </w:r>
    </w:p>
    <w:p>
      <w:pPr>
        <w:pStyle w:val="BodyText"/>
      </w:pPr>
      <w:r>
        <w:t xml:space="preserve">“Anh đừng tưởng rằng anh biết yêu thuật tôi sẽ sợ anh!” Lâm Cảnh tìm kiếm vũ khí bốn phía không có kết quả, vì vậy tiện tay cầm giá nến một bên, sau đó bị sáp nhỏ xuống làm phỏng khiến khuôn mặt nhỏ nhắn trắng bệch.</w:t>
      </w:r>
    </w:p>
    <w:p>
      <w:pPr>
        <w:pStyle w:val="BodyText"/>
      </w:pPr>
      <w:r>
        <w:t xml:space="preserve">“Cậu thật ngốc hết thuốc chữa." Tây Mặc thở dài.</w:t>
      </w:r>
    </w:p>
    <w:p>
      <w:pPr>
        <w:pStyle w:val="BodyText"/>
      </w:pPr>
      <w:r>
        <w:t xml:space="preserve">“Anh là tên khốn nạn!” Lâm Cảnh thẹn quá hoá giận.</w:t>
      </w:r>
    </w:p>
    <w:p>
      <w:pPr>
        <w:pStyle w:val="BodyText"/>
      </w:pPr>
      <w:r>
        <w:t xml:space="preserve">"Những lời này cậu đã nói với tôi vô số lần." Tây Mặc đi đến bên giường, một phen cầm tay cậu.</w:t>
      </w:r>
    </w:p>
    <w:p>
      <w:pPr>
        <w:pStyle w:val="BodyText"/>
      </w:pPr>
      <w:r>
        <w:t xml:space="preserve">"A!!!!!!!" Lâm Cảnh rất tự nhiên kêu lên thảm thiết, sau khi kêu xong mới cảm thấy hình như có chút mất mặt, vì vậy phẫn nộ nhìn hắn, "Anh muốn làm gì!"</w:t>
      </w:r>
    </w:p>
    <w:p>
      <w:pPr>
        <w:pStyle w:val="BodyText"/>
      </w:pPr>
      <w:r>
        <w:t xml:space="preserve">Tây Mặc không để ý tới cậu, cầm tay cậu ba giây sau đó buông ra.</w:t>
      </w:r>
    </w:p>
    <w:p>
      <w:pPr>
        <w:pStyle w:val="BodyText"/>
      </w:pPr>
      <w:r>
        <w:t xml:space="preserve">Lâm Cảnh cúi đầu nhìn nhìn, vết thương trên lưng bàn tay bị tiểu cẩu cào, còn vết phỏng vừa rồi đều không còn.</w:t>
      </w:r>
    </w:p>
    <w:p>
      <w:pPr>
        <w:pStyle w:val="BodyText"/>
      </w:pPr>
      <w:r>
        <w:t xml:space="preserve">“Hừ.” Lâm Cảnh cảnh giác nhìn hắn, “Anh cái tên biết yêu thuật khốn nạn!”</w:t>
      </w:r>
    </w:p>
    <w:p>
      <w:pPr>
        <w:pStyle w:val="BodyText"/>
      </w:pPr>
      <w:r>
        <w:t xml:space="preserve">Tây Mặc nghe vậy một hơi nghẹn ở ngực, lên không được xuống không xong thiếu chút nghẹn chết.</w:t>
      </w:r>
    </w:p>
    <w:p>
      <w:pPr>
        <w:pStyle w:val="BodyText"/>
      </w:pPr>
      <w:r>
        <w:t xml:space="preserve">“Anh quả thật là tên khốn đáng ghét nhất mà tôi từng thấy!” Lâm Cảnh như có máy đọc, lật qua lật lại có mấy câu đó.</w:t>
      </w:r>
    </w:p>
    <w:p>
      <w:pPr>
        <w:pStyle w:val="BodyText"/>
      </w:pPr>
      <w:r>
        <w:t xml:space="preserve">Tây Mặc sắc mặt đen sì đi ra cửa, mình mà còn ở đây, chắc sẽ trở thành Quỷ hút máu đầu tiên trong lịch sử bị tức chết.</w:t>
      </w:r>
    </w:p>
    <w:p>
      <w:pPr>
        <w:pStyle w:val="BodyText"/>
      </w:pPr>
      <w:r>
        <w:t xml:space="preserve">Đợi Tây Mặc ra ngoài rồi, Lâm Cảnh ngã xuống giường thở hắt ra, một thân mồ hôi lạnh.</w:t>
      </w:r>
    </w:p>
    <w:p>
      <w:pPr>
        <w:pStyle w:val="BodyText"/>
      </w:pPr>
      <w:r>
        <w:t xml:space="preserve">Sáng hôm sau, khi Lâm Cảnh ngáp dài đi bộ ra ngoài đã sắp tới trưa, được cho biết Tây Mặc cùng Hàn Dật Phong sáng sớm đã đến Vong linh thánh điện.</w:t>
      </w:r>
    </w:p>
    <w:p>
      <w:pPr>
        <w:pStyle w:val="BodyText"/>
      </w:pPr>
      <w:r>
        <w:t xml:space="preserve">“Sao lại không đợi tôi?” Lâm Cảnh có chút tức giận.</w:t>
      </w:r>
    </w:p>
    <w:p>
      <w:pPr>
        <w:pStyle w:val="BodyText"/>
      </w:pPr>
      <w:r>
        <w:t xml:space="preserve">“Nếu ngài nhàm chán, có thể đi Tứ Quảng Trường, chỗ đó có một quán bar mới khai trương, sẽ có rượu nho và điểm tâm ngọt miễn phí, rất náo nhiệt." Quản gia nho nhã lễ độ đề nghị.</w:t>
      </w:r>
    </w:p>
    <w:p>
      <w:pPr>
        <w:pStyle w:val="BodyText"/>
      </w:pPr>
      <w:r>
        <w:t xml:space="preserve">"Như vậy a?" Lâm Cảnh xoa xoa cái mũi, tựa hồ nghe qua cũng không tệ lắm.</w:t>
      </w:r>
    </w:p>
    <w:p>
      <w:pPr>
        <w:pStyle w:val="BodyText"/>
      </w:pPr>
      <w:r>
        <w:t xml:space="preserve">Trong bồn tắm to đến bất bình thường tắm rửa xong, thay đổi quần áo sạch sẽ, Lâm Cảnh nhón một miếng bánh anh đào, vừa gặm vừa khắp nơi tìm tiểu cẩu.</w:t>
      </w:r>
    </w:p>
    <w:p>
      <w:pPr>
        <w:pStyle w:val="BodyText"/>
      </w:pPr>
      <w:r>
        <w:t xml:space="preserve">"Nó buổi sáng cùng Phillip ra ngoài rồi.” Cô hầu gái một bên nhắc nhở.</w:t>
      </w:r>
    </w:p>
    <w:p>
      <w:pPr>
        <w:pStyle w:val="BodyText"/>
      </w:pPr>
      <w:r>
        <w:t xml:space="preserve">"Phillip? Chính là con chó bự?” Lâm Cảnh sửng sốt.</w:t>
      </w:r>
    </w:p>
    <w:p>
      <w:pPr>
        <w:pStyle w:val="BodyText"/>
      </w:pPr>
      <w:r>
        <w:t xml:space="preserve">"Vâng, Phillip là sủng vật của Thân vương.” Hầu gái trả lời.</w:t>
      </w:r>
    </w:p>
    <w:p>
      <w:pPr>
        <w:pStyle w:val="Compact"/>
      </w:pPr>
      <w:r>
        <w:t xml:space="preserve">Lâm Cảnh nghiến răng nghiến lợi, sao có thể mất mặt như vậy? Cư nhiên trốn theo sủng vật của tên hỗn đản đó!</w:t>
      </w:r>
      <w:r>
        <w:br w:type="textWrapping"/>
      </w:r>
      <w:r>
        <w:br w:type="textWrapping"/>
      </w:r>
    </w:p>
    <w:p>
      <w:pPr>
        <w:pStyle w:val="Heading2"/>
      </w:pPr>
      <w:bookmarkStart w:id="45" w:name="bộ-1---huyết-tộc-dụ-hoặc---chương-23-ôm-ấp-yêu-thương"/>
      <w:bookmarkEnd w:id="45"/>
      <w:r>
        <w:t xml:space="preserve">23. Bộ 1] - Huyết Tộc Dụ Hoặc - Chương 23: Ôm Ấp Yêu Thương</w:t>
      </w:r>
    </w:p>
    <w:p>
      <w:pPr>
        <w:pStyle w:val="Compact"/>
      </w:pPr>
      <w:r>
        <w:br w:type="textWrapping"/>
      </w:r>
      <w:r>
        <w:br w:type="textWrapping"/>
      </w:r>
      <w:r>
        <w:t xml:space="preserve">Ngay lúc Lâm Cảnh do dự rốt cuộc nên đi Tứ quảng trường hay đi Vong linh thánh điện, đột nhiên thoáng nhìn trong hoa viên một tiểu gia hỏa đang vội vàng chạy tới.</w:t>
      </w:r>
    </w:p>
    <w:p>
      <w:pPr>
        <w:pStyle w:val="BodyText"/>
      </w:pPr>
      <w:r>
        <w:t xml:space="preserve">"Đường Đường!" Lâm Cảnh gọi lại cậu.</w:t>
      </w:r>
    </w:p>
    <w:p>
      <w:pPr>
        <w:pStyle w:val="BodyText"/>
      </w:pPr>
      <w:r>
        <w:t xml:space="preserve">"Gì, sao anh còn ở trong lâu đài?” Đường Đường dừng bước lại, "Tôi còn tưởng anh cùng chủ nhân đi rồi.”</w:t>
      </w:r>
    </w:p>
    <w:p>
      <w:pPr>
        <w:pStyle w:val="BodyText"/>
      </w:pPr>
      <w:r>
        <w:t xml:space="preserve">"Hàn Dật Phong tên khốn đó bỏ rơi tôi.” Lâm Cảnh tìm được minh hữu cách mạng, cầm chặt tay Đường Đường hai mắt đẫm lệ, "Cậu thì sao, có phải cũng giống như tôi, tỉnh lại thì không thấy ai hết?”</w:t>
      </w:r>
    </w:p>
    <w:p>
      <w:pPr>
        <w:pStyle w:val="BodyText"/>
      </w:pPr>
      <w:r>
        <w:t xml:space="preserve">"Không có, chủ nhân muốn mang tôi đi, nhưng Thân vương nói tôi có đi cũng sẽ buồn chán, liền để tôi cùng đầu bếp học làm khoai tây nghiền, chờ bọn họ buổi tối trở về ăn." Đường Đường mị mị cười, "Anh có muốn làm chung không?”</w:t>
      </w:r>
    </w:p>
    <w:p>
      <w:pPr>
        <w:pStyle w:val="BodyText"/>
      </w:pPr>
      <w:r>
        <w:t xml:space="preserve">"Nấu cơm chán lắm, tôi mang cậu ra ngoài đi dạo a." Lâm Cảnh lôi kéo Đường Đường, “Nghe nói hôm nay quán bar khai trương a, có náo nhiệt xem!"</w:t>
      </w:r>
    </w:p>
    <w:p>
      <w:pPr>
        <w:pStyle w:val="BodyText"/>
      </w:pPr>
      <w:r>
        <w:t xml:space="preserve">"Không được, chủ nhân nói tôi không thể ra ngoài.” Đường Đường lắc đầu.</w:t>
      </w:r>
    </w:p>
    <w:p>
      <w:pPr>
        <w:pStyle w:val="BodyText"/>
      </w:pPr>
      <w:r>
        <w:t xml:space="preserve">“Sao mà cậu ngốc vậy? Cậu không nói chẳng phải là không ai biết sao.” Lâm Cảnh cường hành túm cậu đi.</w:t>
      </w:r>
    </w:p>
    <w:p>
      <w:pPr>
        <w:pStyle w:val="BodyText"/>
      </w:pPr>
      <w:r>
        <w:t xml:space="preserve">"Tôi không đi ——" Đường Đường ôm một thân cây giãy dụa, "Chủ nhân biết sẽ giận đó!”</w:t>
      </w:r>
    </w:p>
    <w:p>
      <w:pPr>
        <w:pStyle w:val="BodyText"/>
      </w:pPr>
      <w:r>
        <w:t xml:space="preserve">Lâm Cảnh dắt cả buổi cũng không túm được, buông lỏng tay, Đường Đường xoay người tung tăng bỏ chạy.</w:t>
      </w:r>
    </w:p>
    <w:p>
      <w:pPr>
        <w:pStyle w:val="BodyText"/>
      </w:pPr>
      <w:r>
        <w:t xml:space="preserve">“Đến nông nỗi này?” Lâm Cảnh xoa xoa cái mũi, chính mình đi bộ ra Tứ quảng trường, trước khi đi không quên hướng quản gia đòi một túi kim tệ, dù sao cũng là tiền của tên khốn đó, ngu sao không dùng!</w:t>
      </w:r>
    </w:p>
    <w:p>
      <w:pPr>
        <w:pStyle w:val="BodyText"/>
      </w:pPr>
      <w:r>
        <w:t xml:space="preserve">Quán bar mới mở tên là Sphinx, ngoài cửa ra vào đứng mười nữ tinh linh mặc váy ngắn, tao thủ lộng tư* để người ta tùy tiện sờ!</w:t>
      </w:r>
    </w:p>
    <w:p>
      <w:pPr>
        <w:pStyle w:val="BodyText"/>
      </w:pPr>
      <w:r>
        <w:t xml:space="preserve">*Tao thủ lộng tư: Từ ngữ hiện đại, chỉ những hành động cố ra vẻ, câu dẫn, lẳng lơ…</w:t>
      </w:r>
    </w:p>
    <w:p>
      <w:pPr>
        <w:pStyle w:val="BodyText"/>
      </w:pPr>
      <w:r>
        <w:t xml:space="preserve">Lâm Cảnh lớn đến mức này, nhiều nhất cũng chỉ là thừa dịp mượn cục tẩy sờ sờ bàn tay nhỏ bé của bạn ngồi cùng bàn, muốn bao nhiêu thuần khiết có bấy nhiêu thuần khiết, lúc này trông thấy nhiều mỹ nữ ăn mặc mát mẻ như vậy, tiểu tâm linh lập tức nhộn nhạo a nhộn nhạo, quệt máu mũi híp mắt dùng sức nhìn, lựa cả buổi mới tuyển được một đại tỷ tỷ tóc vàng eo mảnh chân dài ngực bự, ai ngờ vừa chen lên còn chưa kịp động thủ, đột nhiên cảm giác trên mông mình có một thứ cứng rắn đang chống vào, còn không ngừng cọ xát, thân là nam nhân Lâm Cảnh đương nhiên biết đó là cái gì, nhìn lại, chỉ thấy một thằng mặc quân trang đang nhìn mình cười dâm đãng.</w:t>
      </w:r>
    </w:p>
    <w:p>
      <w:pPr>
        <w:pStyle w:val="BodyText"/>
      </w:pPr>
      <w:r>
        <w:t xml:space="preserve">Cọ em gái ngươi!</w:t>
      </w:r>
    </w:p>
    <w:p>
      <w:pPr>
        <w:pStyle w:val="BodyText"/>
      </w:pPr>
      <w:r>
        <w:t xml:space="preserve">Lâm Cảnh giận tím mặt, nhấc chân hướng về phía tên hỗn đản đó đạp tới.</w:t>
      </w:r>
    </w:p>
    <w:p>
      <w:pPr>
        <w:pStyle w:val="BodyText"/>
      </w:pPr>
      <w:r>
        <w:t xml:space="preserve">Tên nam quân trang thân hình thực nhanh nhẹn, lui về phía sau một bước, xoát cái mở cánh, bay vèo lên không trung.</w:t>
      </w:r>
    </w:p>
    <w:p>
      <w:pPr>
        <w:pStyle w:val="BodyText"/>
      </w:pPr>
      <w:r>
        <w:t xml:space="preserve">Người chung quanh nhìn hai đôi cánh thuần sắc đen phát ra tiếng kinh hô, Ma giới đọa thiên sứ đại đa số chỉ có một đôi cánh, hai đôi cánh tối thiểu cũng là kẻ thống trị khu vực nào đó.</w:t>
      </w:r>
    </w:p>
    <w:p>
      <w:pPr>
        <w:pStyle w:val="BodyText"/>
      </w:pPr>
      <w:r>
        <w:t xml:space="preserve">Bất quá Lâm Cảnh không biết những điều này, một đại nam nhân ở bên đường bị người ta sờ mông, đây chính là đại sỉ nhục! Biết bay giỏi lắm sao! Lão tử khi còn bé nuôi con vịt cũng biết bay kìa!</w:t>
      </w:r>
    </w:p>
    <w:p>
      <w:pPr>
        <w:pStyle w:val="BodyText"/>
      </w:pPr>
      <w:r>
        <w:t xml:space="preserve">"Ta X mẹ ngươi!" Lâm Cảnh trung khí mười phần mắng ra một câu, đang chuẩn bị câu tiếp theo, cả người cũng bị ma pháp nâng lên giữa không trung.</w:t>
      </w:r>
    </w:p>
    <w:p>
      <w:pPr>
        <w:pStyle w:val="BodyText"/>
      </w:pPr>
      <w:r>
        <w:t xml:space="preserve">Người chung quanh thấy rõ là Lâm Cảnh lại kinh hô lần nữa, ai mà không biết người này a, ôn thần nổi danh, ai dây vào thì kẻ đó không may!</w:t>
      </w:r>
    </w:p>
    <w:p>
      <w:pPr>
        <w:pStyle w:val="BodyText"/>
      </w:pPr>
      <w:r>
        <w:t xml:space="preserve">Bất quá nam quân trang kia thật sự không biết Lâm Cảnh, hắn mới từ biên cảnh chạy về, thấy mọi người kinh hô, còn cho là bọn họ bị không gian ma pháp tinh thuần của mình trấn trụ, vì vậy đắc ý dào dạt nhìn Lâm Cảnh đang lơ lửng trong kết giới.</w:t>
      </w:r>
    </w:p>
    <w:p>
      <w:pPr>
        <w:pStyle w:val="BodyText"/>
      </w:pPr>
      <w:r>
        <w:t xml:space="preserve">"Đem lão tử buông xuống!" Lâm Cảnh giận!</w:t>
      </w:r>
    </w:p>
    <w:p>
      <w:pPr>
        <w:pStyle w:val="BodyText"/>
      </w:pPr>
      <w:r>
        <w:t xml:space="preserve">Nam quân trang giương giương đôi mày, miệng niệm một đoạn chú ngữ, sau đó Lâm Cảnh liền cảm giác hai chân mình càng ngày càng nóng, cúi đầu xem xét, quần đang bốc hơi.</w:t>
      </w:r>
    </w:p>
    <w:p>
      <w:pPr>
        <w:pStyle w:val="BodyText"/>
      </w:pPr>
      <w:r>
        <w:t xml:space="preserve">"Hỗn đản!” Lâm Cảnh thất kinh muốn giãy dụa, thân thể lại không động đậy được.</w:t>
      </w:r>
    </w:p>
    <w:p>
      <w:pPr>
        <w:pStyle w:val="BodyText"/>
      </w:pPr>
      <w:r>
        <w:t xml:space="preserve">Người vây xem hí hửng xem náo nhiệt, một đám gân cổ bỡn cợt vỗ tay, nam quân trang hiển nhiên rất hưởng thụ khoái cảm được mọi người ngưỡng mộ, vừa định tiếp tục bộc lộ tài năng, đột nhiên chỉ thấy một thân ảnh màu đen từ trên trời giáng xuống, phất tay giơ lên một kiện áo choàng màu đen, đem Lâm Cảnh bọc vào trong ngực.</w:t>
      </w:r>
    </w:p>
    <w:p>
      <w:pPr>
        <w:pStyle w:val="BodyText"/>
      </w:pPr>
      <w:r>
        <w:t xml:space="preserve">"Ngươi muốn chết." Tây Mặc lạnh lùng nhìn nam quân trang kia.</w:t>
      </w:r>
    </w:p>
    <w:p>
      <w:pPr>
        <w:pStyle w:val="BodyText"/>
      </w:pPr>
      <w:r>
        <w:t xml:space="preserve">"Lão đại?" Nam quân trang thu hồi cánh rơi xuống mặt đất, hiển nhiên có chút kinh ngạc, "Hắn là người của ngươi?"</w:t>
      </w:r>
    </w:p>
    <w:p>
      <w:pPr>
        <w:pStyle w:val="BodyText"/>
      </w:pPr>
      <w:r>
        <w:t xml:space="preserve">"Đi về trước đi, buổi tối tới gặp ta." Tây Mặc vứt lại một câu, mang theo Lâm Cảnh lập tức biến mất.</w:t>
      </w:r>
    </w:p>
    <w:p>
      <w:pPr>
        <w:pStyle w:val="BodyText"/>
      </w:pPr>
      <w:r>
        <w:t xml:space="preserve">Phóng viên tiểu báo nhận được tin tức chạy đến nhiều chuyện không kịp chụp Tây Mặc, vì vậy nhao nhao quay đầu nhìn về phía nam quân trang.</w:t>
      </w:r>
    </w:p>
    <w:p>
      <w:pPr>
        <w:pStyle w:val="BodyText"/>
      </w:pPr>
      <w:r>
        <w:t xml:space="preserve">“Chuyên mục nào đó?” Nam quân trang tùy tiện hỏi phóng viên.</w:t>
      </w:r>
    </w:p>
    <w:p>
      <w:pPr>
        <w:pStyle w:val="BodyText"/>
      </w:pPr>
      <w:r>
        <w:t xml:space="preserve">"Xã hội!"</w:t>
      </w:r>
    </w:p>
    <w:p>
      <w:pPr>
        <w:pStyle w:val="BodyText"/>
      </w:pPr>
      <w:r>
        <w:t xml:space="preserve">"Chính trị!"</w:t>
      </w:r>
    </w:p>
    <w:p>
      <w:pPr>
        <w:pStyle w:val="BodyText"/>
      </w:pPr>
      <w:r>
        <w:t xml:space="preserve">"Tin tức!"</w:t>
      </w:r>
    </w:p>
    <w:p>
      <w:pPr>
        <w:pStyle w:val="BodyText"/>
      </w:pPr>
      <w:r>
        <w:t xml:space="preserve">"Giải trí!"</w:t>
      </w:r>
    </w:p>
    <w:p>
      <w:pPr>
        <w:pStyle w:val="BodyText"/>
      </w:pPr>
      <w:r>
        <w:t xml:space="preserve">“Tiểu, tiểu phấn hồng…”</w:t>
      </w:r>
    </w:p>
    <w:p>
      <w:pPr>
        <w:pStyle w:val="BodyText"/>
      </w:pPr>
      <w:r>
        <w:t xml:space="preserve">“Tiểu phấn hồng?” Nam quân trang hiển nhiên đối với cái tên này cảm thấy rất hứng thú, pose xong giương giương cằm, “Vậy ngươi đi, mấy tờ báo khác cút về cho ta!"</w:t>
      </w:r>
    </w:p>
    <w:p>
      <w:pPr>
        <w:pStyle w:val="BodyText"/>
      </w:pPr>
      <w:r>
        <w:t xml:space="preserve">Phóng viên tiểu phấn hồng vui mừng quá đỗi, lúc trước boss đặt cái tên này mình còn thầm mắng hắn thiếu não, hiện tại xem ra, boss quả nhiên trâu bò nhất!</w:t>
      </w:r>
    </w:p>
    <w:p>
      <w:pPr>
        <w:pStyle w:val="BodyText"/>
      </w:pPr>
      <w:r>
        <w:t xml:space="preserve">Sau khi trở lại lâu đài, Tây Mặc đem Lâm Cảnh đặt lên salon, đưa tay vỗ vỗ mặt cậu, “Tốt rồi, không sao rồi."</w:t>
      </w:r>
    </w:p>
    <w:p>
      <w:pPr>
        <w:pStyle w:val="BodyText"/>
      </w:pPr>
      <w:r>
        <w:t xml:space="preserve">Lâm Cảnh chôn mặt vào đầu gối không nói lời nào, bả vai có chút run rẩy.</w:t>
      </w:r>
    </w:p>
    <w:p>
      <w:pPr>
        <w:pStyle w:val="BodyText"/>
      </w:pPr>
      <w:r>
        <w:t xml:space="preserve">"Vừa rồi có bị thương không?" Tây Mặc nhẹ nhàng nâng đầu cậu lên.</w:t>
      </w:r>
    </w:p>
    <w:p>
      <w:pPr>
        <w:pStyle w:val="BodyText"/>
      </w:pPr>
      <w:r>
        <w:t xml:space="preserve">Lâm Cảnh hốc mắt đỏ bừng, hung hăng trừng hắn.</w:t>
      </w:r>
    </w:p>
    <w:p>
      <w:pPr>
        <w:pStyle w:val="BodyText"/>
      </w:pPr>
      <w:r>
        <w:t xml:space="preserve">“Tôi không nên triệt tiêu phản phệ ma pháp trên người cậu, thật có lỗi." Tây Mặc cởi ra bao tay, giúp cậu lau nước mắt, "Về sau sẽ không có ai khi dễ được cậu, đừng khóc.”</w:t>
      </w:r>
    </w:p>
    <w:p>
      <w:pPr>
        <w:pStyle w:val="BodyText"/>
      </w:pPr>
      <w:r>
        <w:t xml:space="preserve">"Anh tên khốn này!" Lâm Cảnh mang theo tiếng khóc nức nở mắng chửi người.</w:t>
      </w:r>
    </w:p>
    <w:p>
      <w:pPr>
        <w:pStyle w:val="BodyText"/>
      </w:pPr>
      <w:r>
        <w:t xml:space="preserve">“Tôi cứu cậu, sao vẫn là tên khốn?” Tây Mặc dở khóc dở cười.</w:t>
      </w:r>
    </w:p>
    <w:p>
      <w:pPr>
        <w:pStyle w:val="BodyText"/>
      </w:pPr>
      <w:r>
        <w:t xml:space="preserve">“Anh chính là tên khốn kiếp!” Lâm Cảnh nấc lên từng tiếng từng tiếng, ủy khuất tích góp bao nhiêu ngày qua toàn bộ trào lên trong lòng, đầu tiên bị lừa, sau đó bị khi dễ, giờ còn bị nhiều người như vậy vây xem chế nhạo, người Ma giới toàn bộ đều khốn nạn!</w:t>
      </w:r>
    </w:p>
    <w:p>
      <w:pPr>
        <w:pStyle w:val="BodyText"/>
      </w:pPr>
      <w:r>
        <w:t xml:space="preserve">“Tôi bất quá chỉ lừa cậu một lần, sao lại bị cậu ghi hận đến tận bây giờ?" Tây Mặc thở dài, "Nhân loại thật sự là lòng dạ hẹp hòi."</w:t>
      </w:r>
    </w:p>
    <w:p>
      <w:pPr>
        <w:pStyle w:val="BodyText"/>
      </w:pPr>
      <w:r>
        <w:t xml:space="preserve">“Cái gì gọi là "Bất quá chỉ lừa một lần’? Anh còn muốn lừa gạt bao nhiêu lần!" Lâm Cảnh bi phẫn, nghĩ thầm ngươi mẹ nó còn ý đồ cường X ta!</w:t>
      </w:r>
    </w:p>
    <w:p>
      <w:pPr>
        <w:pStyle w:val="BodyText"/>
      </w:pPr>
      <w:r>
        <w:t xml:space="preserve">"Được rồi tôi xin lỗi.” Tây Mặc cảm giác mình không có cách nào cùng cậu ta câu thông.</w:t>
      </w:r>
    </w:p>
    <w:p>
      <w:pPr>
        <w:pStyle w:val="BodyText"/>
      </w:pPr>
      <w:r>
        <w:t xml:space="preserve">Lâm Cảnh không để ý tới hắn, túm kiện áo choàng đen hoa lệ qua lau nước mũi.</w:t>
      </w:r>
    </w:p>
    <w:p>
      <w:pPr>
        <w:pStyle w:val="BodyText"/>
      </w:pPr>
      <w:r>
        <w:t xml:space="preserve">Tây Mặc nhìn mà thở dài, ôm ngang cậu ta đi tới giường.</w:t>
      </w:r>
    </w:p>
    <w:p>
      <w:pPr>
        <w:pStyle w:val="BodyText"/>
      </w:pPr>
      <w:r>
        <w:t xml:space="preserve">"Cứu mạng a!!" Lâm Cảnh thét lên, vung tay quẫy chân liều mạng giãy dụa.</w:t>
      </w:r>
    </w:p>
    <w:p>
      <w:pPr>
        <w:pStyle w:val="BodyText"/>
      </w:pPr>
      <w:r>
        <w:t xml:space="preserve">“Tôi giúp cậu xem vết thương!” Tây Mặc không thể nhịn được nữa, hung hăng ném cậu ta lên giường, “Còn ầm ĩ nữa tôi biến cậu thành con ếch xanh!”</w:t>
      </w:r>
    </w:p>
    <w:p>
      <w:pPr>
        <w:pStyle w:val="BodyText"/>
      </w:pPr>
      <w:r>
        <w:t xml:space="preserve">Lâm Cảnh thành công bị uy hiếp, vì vậy ôm chăn phẫn nộ cùng hắn đối mặt, lại còn trong lòng yên lặng dựng thẳng ngón giữa.</w:t>
      </w:r>
    </w:p>
    <w:p>
      <w:pPr>
        <w:pStyle w:val="BodyText"/>
      </w:pPr>
      <w:r>
        <w:t xml:space="preserve">"Lui người lại đây!” Tây Mặc ngồi ở bên giường hung dữ hù dọa cậu, “Ma pháp của Morris là thuộc tính hắc ám, trị liệu trễ chân sẽ thối rữa mất!”</w:t>
      </w:r>
    </w:p>
    <w:p>
      <w:pPr>
        <w:pStyle w:val="BodyText"/>
      </w:pPr>
      <w:r>
        <w:t xml:space="preserve">“Đưa thuốc cho tôi, tôi tự mình bôi!” Lâm Cảnh nhìn chòng chọc, như một con nhím nhỏ xù lông.</w:t>
      </w:r>
    </w:p>
    <w:p>
      <w:pPr>
        <w:pStyle w:val="BodyText"/>
      </w:pPr>
      <w:r>
        <w:t xml:space="preserve">“Tôi dùng ma pháp giúp cậu trị!” Tây Mặc cố gắng khắc chế xúc động muốn bóp chết tên nhân loại này, “Cho cậu thời gian ba giây để cởi quần, sau ba giây tôi lập tức rời đi!"</w:t>
      </w:r>
    </w:p>
    <w:p>
      <w:pPr>
        <w:pStyle w:val="BodyText"/>
      </w:pPr>
      <w:r>
        <w:t xml:space="preserve">"Đi thì đi đi!" Lâm Cảnh ném gối đầu, "Cút! Chân có nhũn cũng không cho anh xem!”</w:t>
      </w:r>
    </w:p>
    <w:p>
      <w:pPr>
        <w:pStyle w:val="BodyText"/>
      </w:pPr>
      <w:r>
        <w:t xml:space="preserve">Tây Mặc bị gối đầu đập trúng, nổi giận đùng đùng ra cửa.</w:t>
      </w:r>
    </w:p>
    <w:p>
      <w:pPr>
        <w:pStyle w:val="BodyText"/>
      </w:pPr>
      <w:r>
        <w:t xml:space="preserve">Ở ngoài cửa qua lại nửa ngày, Tây Mặc vẫn là đen mặt về lại phòng ngủ, lại còn tìm cái lý do cho hành vi của mình – nếu chân Lâm Cảnh hỏng mất, cái tên Hàn Dật Phong kia nói không chừng sẽ cho nổ cả tòa tòa thành, hơn nữa mình đây là thân phận gì, làm sao có thể cùng một người ngu ngốc so đo!</w:t>
      </w:r>
    </w:p>
    <w:p>
      <w:pPr>
        <w:pStyle w:val="BodyText"/>
      </w:pPr>
      <w:r>
        <w:t xml:space="preserve">Trong phòng ngủ, Lâm Cảnh đang vô cùng thê thảm cầm cái khay đá chườm lên vết thương, đau chết đi được ủy khuất chết đi được.</w:t>
      </w:r>
    </w:p>
    <w:p>
      <w:pPr>
        <w:pStyle w:val="BodyText"/>
      </w:pPr>
      <w:r>
        <w:t xml:space="preserve">"Khục khục." Cửa ra vào có người ho khan, không cần nhìn cũng biết là ai.</w:t>
      </w:r>
    </w:p>
    <w:p>
      <w:pPr>
        <w:pStyle w:val="BodyText"/>
      </w:pPr>
      <w:r>
        <w:t xml:space="preserve">Lần này Lâm Cảnh rất thức thời không mắng khốn nạn nữa, chỉ quay đầu nhìn ra ngoài cửa sổ không để ý tới hắn.</w:t>
      </w:r>
    </w:p>
    <w:p>
      <w:pPr>
        <w:pStyle w:val="BodyText"/>
      </w:pPr>
      <w:r>
        <w:t xml:space="preserve">Mới vừa rồi là nhất thời xúc động lại còn thêm mạnh miệng, thằng ngu mới muốn cho chân thối rữa.</w:t>
      </w:r>
    </w:p>
    <w:p>
      <w:pPr>
        <w:pStyle w:val="BodyText"/>
      </w:pPr>
      <w:r>
        <w:t xml:space="preserve">Chữa khỏi cái chân lại tiếp tục ầm ĩ với hắn!</w:t>
      </w:r>
    </w:p>
    <w:p>
      <w:pPr>
        <w:pStyle w:val="BodyText"/>
      </w:pPr>
      <w:r>
        <w:t xml:space="preserve">"Cái này cho cậu.” Tây Mặc ngồi vào bên giường, đưa cho Lâm Cảnh một cái kẹo xinh đẹp.</w:t>
      </w:r>
    </w:p>
    <w:p>
      <w:pPr>
        <w:pStyle w:val="BodyText"/>
      </w:pPr>
      <w:r>
        <w:t xml:space="preserve">Lâm Cảnh cảm thấy có chút mạc danh kỳ diệu, nhưng cũng không hỏi, yên lặng đưa tay tiếp nhận cây kẹo, mình mới không thèm chủ động cùng tên hỗn đản này nói chuyện!</w:t>
      </w:r>
    </w:p>
    <w:p>
      <w:pPr>
        <w:pStyle w:val="BodyText"/>
      </w:pPr>
      <w:r>
        <w:t xml:space="preserve">Tây Mặc kiểm tra vết phỏng của Lâm Cảnh một chút, liền vươn tay một đường từ trên đùi cậu sờ tới.</w:t>
      </w:r>
    </w:p>
    <w:p>
      <w:pPr>
        <w:pStyle w:val="BodyText"/>
      </w:pPr>
      <w:r>
        <w:t xml:space="preserve">Lâm Cảnh nội tâm bi phẫn, tên hỗn đản này nhất định cố ý!</w:t>
      </w:r>
    </w:p>
    <w:p>
      <w:pPr>
        <w:pStyle w:val="BodyText"/>
      </w:pPr>
      <w:r>
        <w:t xml:space="preserve">Tây Mặc đem hai cái đùi Lâm Cảnh từ trên xuống dưới sờ soạng mấy lần, sau đó ngẩng đầu nhìn cậu một cái: "Ăn kẹo."</w:t>
      </w:r>
    </w:p>
    <w:p>
      <w:pPr>
        <w:pStyle w:val="BodyText"/>
      </w:pPr>
      <w:r>
        <w:t xml:space="preserve">“Hả?” Lâm Cảnh mờ mịt, cái gì ăn kẹo? Không đợi cậu kịp phản ứng, đột nhiên cảm thấy trên đùi một trận đau như lửa đốt.</w:t>
      </w:r>
    </w:p>
    <w:p>
      <w:pPr>
        <w:pStyle w:val="BodyText"/>
      </w:pPr>
      <w:r>
        <w:t xml:space="preserve">"Đau a!" Lâm Cảnh giãy dụa.</w:t>
      </w:r>
    </w:p>
    <w:p>
      <w:pPr>
        <w:pStyle w:val="BodyText"/>
      </w:pPr>
      <w:r>
        <w:t xml:space="preserve">"Nhịn một chút, một phút sau thì tốt rồi." Tây Mặc đè lại vai cậu, bắt buộc cậu nằm thẳng trên giường.</w:t>
      </w:r>
    </w:p>
    <w:p>
      <w:pPr>
        <w:pStyle w:val="BodyText"/>
      </w:pPr>
      <w:r>
        <w:t xml:space="preserve">"Anh tên khốn này…” Lâm Cảnh đầu đầy mồ hôi lạnh, "Vì cái gì không nói trước cho tôi biết? Anh cố ý đúng không!”</w:t>
      </w:r>
    </w:p>
    <w:p>
      <w:pPr>
        <w:pStyle w:val="BodyText"/>
      </w:pPr>
      <w:r>
        <w:t xml:space="preserve">“Tôi đã cho cậu kẹo rồi, để dời đi sự chú ý!” Tây Mặc nén giận, đồ không biết tốt xấu!</w:t>
      </w:r>
    </w:p>
    <w:p>
      <w:pPr>
        <w:pStyle w:val="BodyText"/>
      </w:pPr>
      <w:r>
        <w:t xml:space="preserve">“Anh là đầu heo à?" Lâm Cảnh bi phẫn, "Cái này dùng làm rắm gì!”</w:t>
      </w:r>
    </w:p>
    <w:p>
      <w:pPr>
        <w:pStyle w:val="BodyText"/>
      </w:pPr>
      <w:r>
        <w:t xml:space="preserve">“Cậu câm miệng cho tôi!” Tây Mặc nghiến răng nghiến lợi.</w:t>
      </w:r>
    </w:p>
    <w:p>
      <w:pPr>
        <w:pStyle w:val="BodyText"/>
      </w:pPr>
      <w:r>
        <w:t xml:space="preserve">"Đau..."</w:t>
      </w:r>
    </w:p>
    <w:p>
      <w:pPr>
        <w:pStyle w:val="BodyText"/>
      </w:pPr>
      <w:r>
        <w:t xml:space="preserve">“Nhịn một phút!”</w:t>
      </w:r>
    </w:p>
    <w:p>
      <w:pPr>
        <w:pStyle w:val="BodyText"/>
      </w:pPr>
      <w:r>
        <w:t xml:space="preserve">"..."</w:t>
      </w:r>
    </w:p>
    <w:p>
      <w:pPr>
        <w:pStyle w:val="BodyText"/>
      </w:pPr>
      <w:r>
        <w:t xml:space="preserve">“Trừng tôi lần nữa thử coi?”</w:t>
      </w:r>
    </w:p>
    <w:p>
      <w:pPr>
        <w:pStyle w:val="BodyText"/>
      </w:pPr>
      <w:r>
        <w:t xml:space="preserve">"@&amp;#... %#*..."</w:t>
      </w:r>
    </w:p>
    <w:p>
      <w:pPr>
        <w:pStyle w:val="BodyText"/>
      </w:pPr>
      <w:r>
        <w:t xml:space="preserve">"Nói gì đó!"</w:t>
      </w:r>
    </w:p>
    <w:p>
      <w:pPr>
        <w:pStyle w:val="BodyText"/>
      </w:pPr>
      <w:r>
        <w:t xml:space="preserve">"Ai cần anh lo!!"</w:t>
      </w:r>
    </w:p>
    <w:p>
      <w:pPr>
        <w:pStyle w:val="BodyText"/>
      </w:pPr>
      <w:r>
        <w:t xml:space="preserve">“Cậu là tên ngốc!”</w:t>
      </w:r>
    </w:p>
    <w:p>
      <w:pPr>
        <w:pStyle w:val="BodyText"/>
      </w:pPr>
      <w:r>
        <w:t xml:space="preserve">“Anh là tên khốn!”</w:t>
      </w:r>
    </w:p>
    <w:p>
      <w:pPr>
        <w:pStyle w:val="BodyText"/>
      </w:pPr>
      <w:r>
        <w:t xml:space="preserve">Tây Mặc bị Lâm Cảnh chọc tức đến trước mắt biến thành màu đen, cậu ta lại còn cứ nói, vì vậy hung hăng nhéo má cậu ta cho hả giận.</w:t>
      </w:r>
    </w:p>
    <w:p>
      <w:pPr>
        <w:pStyle w:val="BodyText"/>
      </w:pPr>
      <w:r>
        <w:t xml:space="preserve">Lâm Cảnh anh dũng bất khuất, chân vừa mới hết đau liền liều mạng phản kích.</w:t>
      </w:r>
    </w:p>
    <w:p>
      <w:pPr>
        <w:pStyle w:val="BodyText"/>
      </w:pPr>
      <w:r>
        <w:t xml:space="preserve">Nhất thời trên giường chướng khí mù mịt, hai người véo đến véo đi lăn thành một đoàn, sau vài hiệp, Lâm Cảnh cưỡi trên người Tây Mặc diễu võ dương oai: "Thấy không, nếu không có yêu thuật, anh căn bản không phải đối thủ của tôi!"</w:t>
      </w:r>
    </w:p>
    <w:p>
      <w:pPr>
        <w:pStyle w:val="BodyText"/>
      </w:pPr>
      <w:r>
        <w:t xml:space="preserve">“Một ngày nào đó tôi sẽ bị cậu tức chết." Tây Mặc vừa vô lực vừa buồn cười.</w:t>
      </w:r>
    </w:p>
    <w:p>
      <w:pPr>
        <w:pStyle w:val="BodyText"/>
      </w:pPr>
      <w:r>
        <w:t xml:space="preserve">“Anh cười cái gì?" Lâm Cảnh khinh bỉ, "Thực đáng khinh!”</w:t>
      </w:r>
    </w:p>
    <w:p>
      <w:pPr>
        <w:pStyle w:val="BodyText"/>
      </w:pPr>
      <w:r>
        <w:t xml:space="preserve">"Chúng ta hòa đi.” Tây Mặc vươn tay ra.</w:t>
      </w:r>
    </w:p>
    <w:p>
      <w:pPr>
        <w:pStyle w:val="BodyText"/>
      </w:pPr>
      <w:r>
        <w:t xml:space="preserve">"Nằm mơ!" Lâm Cảnh khoanh tay hầm hầm nhìn hắn.</w:t>
      </w:r>
    </w:p>
    <w:p>
      <w:pPr>
        <w:pStyle w:val="BodyText"/>
      </w:pPr>
      <w:r>
        <w:t xml:space="preserve">Tây Mặc cười lắc đầu, vừa muốn ngồi dậy, cửa phòng ngủ đột nhiên bị người đẩy ra, sau đó chỉ thấy Đường Đường bưng một mâm khoai tây nghiền tiến vào.</w:t>
      </w:r>
    </w:p>
    <w:p>
      <w:pPr>
        <w:pStyle w:val="BodyText"/>
      </w:pPr>
      <w:r>
        <w:t xml:space="preserve">Trên giường lớn, Lâm Cảnh đang cưỡi trên bụng Tây Mặc giương nanh múa vuốt, vì vậy Đường Đường hoa hoa lệ lệ sợ ngây người!</w:t>
      </w:r>
    </w:p>
    <w:p>
      <w:pPr>
        <w:pStyle w:val="BodyText"/>
      </w:pPr>
      <w:r>
        <w:t xml:space="preserve">"Làm sao vậy?" Hàn Dật Phong theo sát phía sau đến nhìn thoáng qua bên trong, biểu tình trên mặt cũng co rút một chút.</w:t>
      </w:r>
    </w:p>
    <w:p>
      <w:pPr>
        <w:pStyle w:val="BodyText"/>
      </w:pPr>
      <w:r>
        <w:t xml:space="preserve">"Dật Phong, tên khốn này khi dễ tôi!" Lâm Cảnh nhìn thấy cứu tinh vui mừng quá đỗi.</w:t>
      </w:r>
    </w:p>
    <w:p>
      <w:pPr>
        <w:pStyle w:val="BodyText"/>
      </w:pPr>
      <w:r>
        <w:t xml:space="preserve">"Đường Đường chúng ta trở về." Hàn Dật Phong lơ Lâm Cảnh, mang theo Đường Đường xoay đầu đi ra ngoài.</w:t>
      </w:r>
    </w:p>
    <w:p>
      <w:pPr>
        <w:pStyle w:val="BodyText"/>
      </w:pPr>
      <w:r>
        <w:t xml:space="preserve">"Này!" Lâm Cảnh giận, thấy chết mà không cứu?</w:t>
      </w:r>
    </w:p>
    <w:p>
      <w:pPr>
        <w:pStyle w:val="BodyText"/>
      </w:pPr>
      <w:r>
        <w:t xml:space="preserve">"Đừng có trừng cậu ta.” Tây Mặc buồn cười vỗ vỗ cậu, “Trông vầy thì có vẻ như cậu đang khi dễ tôi.”</w:t>
      </w:r>
    </w:p>
    <w:p>
      <w:pPr>
        <w:pStyle w:val="BodyText"/>
      </w:pPr>
      <w:r>
        <w:t xml:space="preserve">Lâm Cảnh cúi đầu nhìn Tây Mặc đang bị mình áp dưới thân, mặt lập tức đỏ bừng.</w:t>
      </w:r>
    </w:p>
    <w:p>
      <w:pPr>
        <w:pStyle w:val="BodyText"/>
      </w:pPr>
      <w:r>
        <w:t xml:space="preserve">Đây là cái tư thế quái đản gì!</w:t>
      </w:r>
    </w:p>
    <w:p>
      <w:pPr>
        <w:pStyle w:val="BodyText"/>
      </w:pPr>
      <w:r>
        <w:t xml:space="preserve">“Hình như cậu ta đã hiểu lầm rồi nha." Tây Mặc nhìn có chút hả hê.</w:t>
      </w:r>
    </w:p>
    <w:p>
      <w:pPr>
        <w:pStyle w:val="BodyText"/>
      </w:pPr>
      <w:r>
        <w:t xml:space="preserve">"Lão tử liều mạng với ngươi!" Lâm Cảnh thẹn quá hoá giận.</w:t>
      </w:r>
    </w:p>
    <w:p>
      <w:pPr>
        <w:pStyle w:val="Compact"/>
      </w:pPr>
      <w:r>
        <w:t xml:space="preserve">"Cái này gọi là ôm ấp yêu thương?” Tây Mặc chủ động nhào vào lồng ngực tên ngốc nào đó của mình, “Vô cùng hoan nghênh."</w:t>
      </w:r>
      <w:r>
        <w:br w:type="textWrapping"/>
      </w:r>
      <w:r>
        <w:br w:type="textWrapping"/>
      </w:r>
    </w:p>
    <w:p>
      <w:pPr>
        <w:pStyle w:val="Heading2"/>
      </w:pPr>
      <w:bookmarkStart w:id="46" w:name="bộ-1---huyết-tộc-dụ-hoặc---chương-24-ma-pháp-nguyên-tố"/>
      <w:bookmarkEnd w:id="46"/>
      <w:r>
        <w:t xml:space="preserve">24. Bộ 1] - Huyết Tộc Dụ Hoặc - Chương 24: Ma Pháp Nguyên Tố</w:t>
      </w:r>
    </w:p>
    <w:p>
      <w:pPr>
        <w:pStyle w:val="Compact"/>
      </w:pPr>
      <w:r>
        <w:br w:type="textWrapping"/>
      </w:r>
      <w:r>
        <w:br w:type="textWrapping"/>
      </w:r>
      <w:r>
        <w:t xml:space="preserve">Lâm Cảnh thân thể gầy khí lực nhỏ, thình thịch nửa ngày chẳng những không chế phục được Tây Mặc, ngược lại bị sờ sờ niết niết chiếm đi rất nhiều tiện nghi, vì vậy càng thêm phẫn nộ, tiểu vũ trụ thiêu đốt chỉ số một đường tăng vọt, mắt thấy sắp bộc phát, kết quả bị Tây Mặc một câu giội tắt.</w:t>
      </w:r>
    </w:p>
    <w:p>
      <w:pPr>
        <w:pStyle w:val="BodyText"/>
      </w:pPr>
      <w:r>
        <w:t xml:space="preserve">“Cậu có muốn học ma pháp không?”</w:t>
      </w:r>
    </w:p>
    <w:p>
      <w:pPr>
        <w:pStyle w:val="BodyText"/>
      </w:pPr>
      <w:r>
        <w:t xml:space="preserve">"Cái gì?" Lâm Cảnh trừng to mắt, "Lập lại lần nữa."</w:t>
      </w:r>
    </w:p>
    <w:p>
      <w:pPr>
        <w:pStyle w:val="BodyText"/>
      </w:pPr>
      <w:r>
        <w:t xml:space="preserve">“Nếu cậu nghe lời một chút, tôi sẽ dạy cậu ma pháp nguyên tố.” Tây Mặc búng tay “tách” một tiếng, trên đầu ngón tay lập tức xuất hiện một đốm lửa, "Có học hay không?"</w:t>
      </w:r>
    </w:p>
    <w:p>
      <w:pPr>
        <w:pStyle w:val="BodyText"/>
      </w:pPr>
      <w:r>
        <w:t xml:space="preserve">"Học!" Lâm Cảnh không cần nghĩ ngợi một lời đáp ứng, ngao ô… ngao ô…, kích động không chịu nổi!</w:t>
      </w:r>
    </w:p>
    <w:p>
      <w:pPr>
        <w:pStyle w:val="BodyText"/>
      </w:pPr>
      <w:r>
        <w:t xml:space="preserve">"Cao hứng như vậy?" Tây Mặc nhìn đôi mắt cậu sáng long lanh, cảm thấy có chút buồn cười.</w:t>
      </w:r>
    </w:p>
    <w:p>
      <w:pPr>
        <w:pStyle w:val="BodyText"/>
      </w:pPr>
      <w:r>
        <w:t xml:space="preserve">"Không cho anh đổi ý!" Lâm Cảnh túm cổ Tây Mặc hung hăng, “Tôi muốn học vút vút bay tới bay lui! Còn muốn học jiu một cái là đốt lửa!”</w:t>
      </w:r>
    </w:p>
    <w:p>
      <w:pPr>
        <w:pStyle w:val="BodyText"/>
      </w:pPr>
      <w:r>
        <w:t xml:space="preserve">Tây Mặc rất sảng khoái, hết thảy gật đầu đáp ứng.</w:t>
      </w:r>
    </w:p>
    <w:p>
      <w:pPr>
        <w:pStyle w:val="BodyText"/>
      </w:pPr>
      <w:r>
        <w:t xml:space="preserve">"Chúng ta đi đâu học?" Lâm Cảnh kích động.</w:t>
      </w:r>
    </w:p>
    <w:p>
      <w:pPr>
        <w:pStyle w:val="BodyText"/>
      </w:pPr>
      <w:r>
        <w:t xml:space="preserve">"Vong linh thánh điện." Tây Mặc từ trên giường ngồi dậy, “Đi thôi, mang cậu đi ngay bây giờ.”</w:t>
      </w:r>
    </w:p>
    <w:p>
      <w:pPr>
        <w:pStyle w:val="BodyText"/>
      </w:pPr>
      <w:r>
        <w:t xml:space="preserve">Lâm Tiểu Cảnh cười ngây ngô, ngoan ngoãn đi theo Tây Mặc ra cửa, chưa chạy được hai bước đã gặp con chó địa ngục khổng lồ kia trên đường.</w:t>
      </w:r>
    </w:p>
    <w:p>
      <w:pPr>
        <w:pStyle w:val="BodyText"/>
      </w:pPr>
      <w:r>
        <w:t xml:space="preserve">"Phillip." Tây Mặc vẫy nó.</w:t>
      </w:r>
    </w:p>
    <w:p>
      <w:pPr>
        <w:pStyle w:val="BodyText"/>
      </w:pPr>
      <w:r>
        <w:t xml:space="preserve">Chó bự nằm rạp trên mặt đất bất động, con mắt thỉnh thoảng liếc qua bụi cỏ một bên, biểu tình rất ai oán.</w:t>
      </w:r>
    </w:p>
    <w:p>
      <w:pPr>
        <w:pStyle w:val="BodyText"/>
      </w:pPr>
      <w:r>
        <w:t xml:space="preserve">"Ô ô." Tiểu bạch cẩu từ trong bụi cỏ chạy đến, nhảy lên ngực Lâm Cảnh ủn ủn.</w:t>
      </w:r>
    </w:p>
    <w:p>
      <w:pPr>
        <w:pStyle w:val="BodyText"/>
      </w:pPr>
      <w:r>
        <w:t xml:space="preserve">“Tụi mày cãi nhau?" Lâm Cảnh xoa xoa đầu tiểu cẩu.</w:t>
      </w:r>
    </w:p>
    <w:p>
      <w:pPr>
        <w:pStyle w:val="BodyText"/>
      </w:pPr>
      <w:r>
        <w:t xml:space="preserve">"Gâu Gâu!" Cún con quẫy quẫy đầu, nhảy vào túi áo Lâm Cảnh, đem mình giấu đi.</w:t>
      </w:r>
    </w:p>
    <w:p>
      <w:pPr>
        <w:pStyle w:val="BodyText"/>
      </w:pPr>
      <w:r>
        <w:t xml:space="preserve">Đại cẩu buồn bã, ỉu ỉu xìu xìu theo đằng sau.</w:t>
      </w:r>
    </w:p>
    <w:p>
      <w:pPr>
        <w:pStyle w:val="BodyText"/>
      </w:pPr>
      <w:r>
        <w:t xml:space="preserve">Tầng cao nhất Vong linh thánh điện là một gian phòng lớn, trống trải không có bất kỳ trang trí gì, chỉ có trên sàn nhà vẽ một đồ án Lục mang tinh cực lớn.</w:t>
      </w:r>
    </w:p>
    <w:p>
      <w:pPr>
        <w:pStyle w:val="BodyText"/>
      </w:pPr>
      <w:r>
        <w:t xml:space="preserve">“Anh dẫn tôi tới đây làm gì?" Lâm Cảnh nhìn bốn phía.</w:t>
      </w:r>
    </w:p>
    <w:p>
      <w:pPr>
        <w:pStyle w:val="BodyText"/>
      </w:pPr>
      <w:r>
        <w:t xml:space="preserve">"Thử xem cậu thích hợp học loại ma pháp nào.” Tây Mặc vịn vai cậu, để cậu đứng ngay trung tâm phòng, “Nhắm mắt lại, tôi sẽ nói cho cậu khi nào thì mở ra."</w:t>
      </w:r>
    </w:p>
    <w:p>
      <w:pPr>
        <w:pStyle w:val="BodyText"/>
      </w:pPr>
      <w:r>
        <w:t xml:space="preserve">Lâm Cảnh ngoan ngoãn nhắm mắt lại, sao lại ẩn ẩn cảm thấy cái tình cảnh này cẩu huyết như vậy a, cẩn thận tưởng tượng, đậu má! Đây không phải cảnh tượng thường thấy trong mấy phim tình cảm hạng ba sao? Đợi lát nữa mình mở mắt ra, có lẽ sẽ thấy Tây Mặc giơ nhẫn kim cương ẩn ý đưa tình... A phi phi mình đến cùng đang suy nghĩ gì! Xong đời rồi tên khốn nạn này nói không chừng lại đang giỡn mình, đợi lát nữa mở mắt nhất định sẽ bị cường hôn, thậm chí có khi còn bị cường X a!</w:t>
      </w:r>
    </w:p>
    <w:p>
      <w:pPr>
        <w:pStyle w:val="BodyText"/>
      </w:pPr>
      <w:r>
        <w:t xml:space="preserve">Ngay thời điểm Lâm Cảnh đang nghĩ ngợi lung tung, bên tai đột nhiên truyền đến thanh âm Tây Mặc: “Tốt rồi, mở mắt a."</w:t>
      </w:r>
    </w:p>
    <w:p>
      <w:pPr>
        <w:pStyle w:val="BodyText"/>
      </w:pPr>
      <w:r>
        <w:t xml:space="preserve">Lâm Cảnh nhắm mắt lại chết cũng không mở ra, trong nội tâm thần tốc tính toán đợi lát nữa phải làm sao bảo vệ trinh tiết chính mình!</w:t>
      </w:r>
    </w:p>
    <w:p>
      <w:pPr>
        <w:pStyle w:val="BodyText"/>
      </w:pPr>
      <w:r>
        <w:t xml:space="preserve">"Nhanh lên!" Tây Mặc vỗ vỗ mặt cậu ta, “Ngủ rồi?"</w:t>
      </w:r>
    </w:p>
    <w:p>
      <w:pPr>
        <w:pStyle w:val="BodyText"/>
      </w:pPr>
      <w:r>
        <w:t xml:space="preserve">Mắt thấy tránh không khỏi, Lâm Cảnh run rẩy mở to mắt, quả nhiên không ngoài dự liệu thấy được kim cương siêu bự, bất quá không phải một viên, mà là năm viên, đang lơ lửng trước mắt mình, phát ra quang mang sáng chói.</w:t>
      </w:r>
    </w:p>
    <w:p>
      <w:pPr>
        <w:pStyle w:val="BodyText"/>
      </w:pPr>
      <w:r>
        <w:t xml:space="preserve">"Oa oa ~" Lâm Cảnh hưng phấn không thôi, "Đây là để làm gì?”</w:t>
      </w:r>
    </w:p>
    <w:p>
      <w:pPr>
        <w:pStyle w:val="BodyText"/>
      </w:pPr>
      <w:r>
        <w:t xml:space="preserve">“Kiểm tra thuộc tính của cậu.” Tây Mặc đứng sau cậu, “Chọn một viên cậu thích nhất sờ một chút, xem thử là cảm giác gì."</w:t>
      </w:r>
    </w:p>
    <w:p>
      <w:pPr>
        <w:pStyle w:val="BodyText"/>
      </w:pPr>
      <w:r>
        <w:t xml:space="preserve">Đều thích a... Lâm Cảnh tùy ý chọn lấy một viên màu lam, dùng ngón trỏ cọ cọ.</w:t>
      </w:r>
    </w:p>
    <w:p>
      <w:pPr>
        <w:pStyle w:val="BodyText"/>
      </w:pPr>
      <w:r>
        <w:t xml:space="preserve">"Lạnh không?" Tây Mặc hỏi cậu.</w:t>
      </w:r>
    </w:p>
    <w:p>
      <w:pPr>
        <w:pStyle w:val="BodyText"/>
      </w:pPr>
      <w:r>
        <w:t xml:space="preserve">"Không lạnh." Lâm Cảnh lắc đầu.</w:t>
      </w:r>
    </w:p>
    <w:p>
      <w:pPr>
        <w:pStyle w:val="BodyText"/>
      </w:pPr>
      <w:r>
        <w:t xml:space="preserve">"Thử cái khác xem?" Tây Mặc đề nghị.</w:t>
      </w:r>
    </w:p>
    <w:p>
      <w:pPr>
        <w:pStyle w:val="BodyText"/>
      </w:pPr>
      <w:r>
        <w:t xml:space="preserve">Lâm Cảnh ngoan ngoãn sờ soạng mấy lần, vẫn là không có cảm giác đặc thù gì, ngoại trừ viên màu đỏ, hình như độ ấm có chút cao.</w:t>
      </w:r>
    </w:p>
    <w:p>
      <w:pPr>
        <w:pStyle w:val="BodyText"/>
      </w:pPr>
      <w:r>
        <w:t xml:space="preserve">"Có chút cao là có ý gì?" Tây Mặc cau mày hỏi.</w:t>
      </w:r>
    </w:p>
    <w:p>
      <w:pPr>
        <w:pStyle w:val="BodyText"/>
      </w:pPr>
      <w:r>
        <w:t xml:space="preserve">“Nghĩa là so với độ ấm tay tôi cao hơn một chút.” Lâm Cảnh trả lời.</w:t>
      </w:r>
    </w:p>
    <w:p>
      <w:pPr>
        <w:pStyle w:val="BodyText"/>
      </w:pPr>
      <w:r>
        <w:t xml:space="preserve">“Chỉ một chút?” Tây Mặc thở dài, "Được rồi, cậu có thể học hỏa ma pháp, nhưng mà sẽ chậm hơn so với người bình thường.”</w:t>
      </w:r>
    </w:p>
    <w:p>
      <w:pPr>
        <w:pStyle w:val="BodyText"/>
      </w:pPr>
      <w:r>
        <w:t xml:space="preserve">"Vì sao?" Lâm Cảnh bất mãn.</w:t>
      </w:r>
    </w:p>
    <w:p>
      <w:pPr>
        <w:pStyle w:val="BodyText"/>
      </w:pPr>
      <w:r>
        <w:t xml:space="preserve">“Năm viên này là đá nguyên tố, mỗi một viên đều đại diện cho một loại ma pháp." Tây Mặc chiếu cố Lâm Cảnh chỉ số thông minh ngang ngửa tiểu bạch, tận khả năng đơn giản giải thích, "Kim sắc đại diện quang ma pháp, ví dụ như Thánh Quang Thuật; màu lam đại diện thủy ma pháp, chủ yếu là đóng băng; màu đen là Ám Ma pháp, có thể dùng để triệu hoán hình nhân và vong linh, màu vàng là Thổ Ma pháp, năng lực phòng ngự rất mạnh; màu đỏ là hỏa ma pháp, học xong có thể thao túng hỏa vũ (mưa lửa) cùng hỏa cầu (quả cầu lửa)."</w:t>
      </w:r>
    </w:p>
    <w:p>
      <w:pPr>
        <w:pStyle w:val="BodyText"/>
      </w:pPr>
      <w:r>
        <w:t xml:space="preserve">“Tôi muốn học cái kim sắc!” Lâm Cảnh hưng trí bừng bừng, tuy không biết cái Thánh Quang Thuật kia là cái gì, nhưng nghe qua rất trâu bò!</w:t>
      </w:r>
    </w:p>
    <w:p>
      <w:pPr>
        <w:pStyle w:val="BodyText"/>
      </w:pPr>
      <w:r>
        <w:t xml:space="preserve">"Chỉ sợ không được." Tây Mặc gõ gõ đầu cậu ta, “Mỗi người chỉ mang một loại thuộc tính, những viên đá nguyên tố này là dùng để khảo nghiệm thể chất đó, cậu đối với đá nguyên tố màu đỏ có phản ứng, cho nên chỉ có thể học hỏa ma pháp."</w:t>
      </w:r>
    </w:p>
    <w:p>
      <w:pPr>
        <w:pStyle w:val="BodyText"/>
      </w:pPr>
      <w:r>
        <w:t xml:space="preserve">"Cũng được." Lâm Cảnh miễn cưỡng tiếp nhận, hò hét hỏa cầu thuật cũng rất trâu, nghĩ nghĩ, lại hỏi, "Anh vừa rồi vì cái gì nói tôi sẽ học rất chậm?"</w:t>
      </w:r>
    </w:p>
    <w:p>
      <w:pPr>
        <w:pStyle w:val="BodyText"/>
      </w:pPr>
      <w:r>
        <w:t xml:space="preserve">"Bởi vì cậu không có thiên phú." Tây Mặc thẳng thắn, "Một người thiên phú càng cao, đối với năng lượng đá nguyên tố sẽ càng mẫn cảm, mà cậu, một chút cũng không mẫn cảm.”</w:t>
      </w:r>
    </w:p>
    <w:p>
      <w:pPr>
        <w:pStyle w:val="BodyText"/>
      </w:pPr>
      <w:r>
        <w:t xml:space="preserve">Lâm Cảnh nghe vậy rất không cam lòng, thò tay sờ sờ... Vẫn chỉ có một chút độ ấm!</w:t>
      </w:r>
    </w:p>
    <w:p>
      <w:pPr>
        <w:pStyle w:val="BodyText"/>
      </w:pPr>
      <w:r>
        <w:t xml:space="preserve">Vì vậy ủ rũ.</w:t>
      </w:r>
    </w:p>
    <w:p>
      <w:pPr>
        <w:pStyle w:val="BodyText"/>
      </w:pPr>
      <w:r>
        <w:t xml:space="preserve">"Học chơi vẫn là có thể, lại không cần cậu ra chiến trường." Tây Mặc hảo tâm an ủi, "Tôi trước dạy cậu cách đem hỏa nguyên tố chung quanh tập trung lại một chỗ, sau đó cậu có thể jiu một tiếng, đem lửa biến ra rồi."</w:t>
      </w:r>
    </w:p>
    <w:p>
      <w:pPr>
        <w:pStyle w:val="BodyText"/>
      </w:pPr>
      <w:r>
        <w:t xml:space="preserve">"Được." Lâm Cảnh xoa xoa mũi, gật đầu.</w:t>
      </w:r>
    </w:p>
    <w:p>
      <w:pPr>
        <w:pStyle w:val="BodyText"/>
      </w:pPr>
      <w:r>
        <w:t xml:space="preserve">Bỏ ra một buổi trưa, Lâm Cảnh rốt cục có thể thông qua đọc thầm chú ngữ khiến đầu ngón tay của mình nóng lên một chút, hơn nữa tựa hồ còn có ngọn lửa nho nhỏ bốc lên, vì vậy hưng phấn ôm tiểu bạch cẩu xoay quanh.</w:t>
      </w:r>
    </w:p>
    <w:p>
      <w:pPr>
        <w:pStyle w:val="BodyText"/>
      </w:pPr>
      <w:r>
        <w:t xml:space="preserve">"Tốt rồi, hôm nay đến đây thôi, ngày mai tiếp tục." Tây Mặc sờ sờ thắt lưng cậu, “Tôi mang cậu đi ăn cơm."</w:t>
      </w:r>
    </w:p>
    <w:p>
      <w:pPr>
        <w:pStyle w:val="BodyText"/>
      </w:pPr>
      <w:r>
        <w:t xml:space="preserve">Lâm Cảnh phấn khởi quá độ, làm sao còn chú ý mình bị chiếm tiện nghi, vui thích đi theo Tây Mặc ra khỏi Vong linh thánh điện.</w:t>
      </w:r>
    </w:p>
    <w:p>
      <w:pPr>
        <w:pStyle w:val="BodyText"/>
      </w:pPr>
      <w:r>
        <w:t xml:space="preserve">"Đúng rồi, anh biết ma pháp gì?” Dọc đường, Lâm Cảnh tò mò hỏi.</w:t>
      </w:r>
    </w:p>
    <w:p>
      <w:pPr>
        <w:pStyle w:val="BodyText"/>
      </w:pPr>
      <w:r>
        <w:t xml:space="preserve">"Ám Ma pháp và Thổ Ma pháp." Tây Mặc trả lời, "Về phần mấy loại khác, chỉ có thể đại khái chơi đùa."</w:t>
      </w:r>
    </w:p>
    <w:p>
      <w:pPr>
        <w:pStyle w:val="BodyText"/>
      </w:pPr>
      <w:r>
        <w:t xml:space="preserve">“Anh không phải nói một người chỉ có thể có được một loại thuộc tính?" Lâm Cảnh nghi ngờ.</w:t>
      </w:r>
    </w:p>
    <w:p>
      <w:pPr>
        <w:pStyle w:val="BodyText"/>
      </w:pPr>
      <w:r>
        <w:t xml:space="preserve">"Một số cực ít có thể có hai loại." Tây Mặc khiêu mi, trọng âm đặt ở "Một số cực ít".</w:t>
      </w:r>
    </w:p>
    <w:p>
      <w:pPr>
        <w:pStyle w:val="BodyText"/>
      </w:pPr>
      <w:r>
        <w:t xml:space="preserve">“Hứ, tự kỷ cuồng." Lâm Cảnh khinh bỉ, một lát sau, lại hỏi, "Vậy cái vụ vèo vèo bay tới bay lui thuộc về ma pháp gì?"</w:t>
      </w:r>
    </w:p>
    <w:p>
      <w:pPr>
        <w:pStyle w:val="BodyText"/>
      </w:pPr>
      <w:r>
        <w:t xml:space="preserve">"Không gian ma pháp, còn gọi là thuấn di." Tây Mặc chỉ chỉ người chung quanh, "Chỉ cần không quá ngu xuẩn, người Ma giới trên cơ bản đều biết, chỉ có điều độ linh hoạt của thuấn di sẽ chênh lệch rất lớn, có người có thể từ Ma giới chuyển qua Thần giới, có người chỉ có thể từ tầng trệt chuyển xuống tầng hầm.”</w:t>
      </w:r>
    </w:p>
    <w:p>
      <w:pPr>
        <w:pStyle w:val="BodyText"/>
      </w:pPr>
      <w:r>
        <w:t xml:space="preserve">“Tôi đây có thể học hay không?" Lâm Cảnh hâm mộ ghê gớm.</w:t>
      </w:r>
    </w:p>
    <w:p>
      <w:pPr>
        <w:pStyle w:val="BodyText"/>
      </w:pPr>
      <w:r>
        <w:t xml:space="preserve">“Đợi cậu học được hỏa ma pháp, tôi sẽ dạy cậu.” Tây Mặc sờ sờ cằm, “Một lần học quá nhiều không tốt, dễ bị ma pháp phản phệ."</w:t>
      </w:r>
    </w:p>
    <w:p>
      <w:pPr>
        <w:pStyle w:val="BodyText"/>
      </w:pPr>
      <w:r>
        <w:t xml:space="preserve">“Vậy tôi có thể học thuấn di trước không?" Lâm Cảnh cảm thấy vèo vèo bay tới bay lui so với jiu một tiếng biến ra lửa càng trâu bò hơn!</w:t>
      </w:r>
    </w:p>
    <w:p>
      <w:pPr>
        <w:pStyle w:val="BodyText"/>
      </w:pPr>
      <w:r>
        <w:t xml:space="preserve">"Bây giờ là mùa hè, thuấn di thích hợp học mùa thu.” Tây Mặc bình tĩnh nhìn cậu ta.</w:t>
      </w:r>
    </w:p>
    <w:p>
      <w:pPr>
        <w:pStyle w:val="BodyText"/>
      </w:pPr>
      <w:r>
        <w:t xml:space="preserve">"Còn chia mùa?" Lâm Cảnh nghi hoặc.</w:t>
      </w:r>
    </w:p>
    <w:p>
      <w:pPr>
        <w:pStyle w:val="BodyText"/>
      </w:pPr>
      <w:r>
        <w:t xml:space="preserve">"Đương nhiên, thuấn di cần triệu hoán gió, Ma giới trời thu gió tương đối nhiều." Tây Mặc khi dễ người nào đó không hiểu ma pháp, nói xạo từa lưa mặt không đổi sắc.</w:t>
      </w:r>
    </w:p>
    <w:p>
      <w:pPr>
        <w:pStyle w:val="BodyText"/>
      </w:pPr>
      <w:r>
        <w:t xml:space="preserve">Nếu tên ngốc này học được thuấn di, mình muốn bắt cậu ta làm chút chuyện chẳng phải sẽ rất tốn sức?</w:t>
      </w:r>
    </w:p>
    <w:p>
      <w:pPr>
        <w:pStyle w:val="BodyText"/>
      </w:pPr>
      <w:r>
        <w:t xml:space="preserve">"Thật phiền phức." Lâm Cảnh bĩu môi, bất quá cũng không hỏi thêm nữa.</w:t>
      </w:r>
    </w:p>
    <w:p>
      <w:pPr>
        <w:pStyle w:val="BodyText"/>
      </w:pPr>
      <w:r>
        <w:t xml:space="preserve">Đi đến nửa đường, Tây Mặc từ bên đường mua một túi kẹo xanh xanh đỏ đỏ, mở ra đưa cho Lâm Cảnh: "Có ăn không?"</w:t>
      </w:r>
    </w:p>
    <w:p>
      <w:pPr>
        <w:pStyle w:val="BodyText"/>
      </w:pPr>
      <w:r>
        <w:t xml:space="preserve">“Kẹo ma pháp?” Lâm Cảnh hưng phấn.</w:t>
      </w:r>
    </w:p>
    <w:p>
      <w:pPr>
        <w:pStyle w:val="BodyText"/>
      </w:pPr>
      <w:r>
        <w:t xml:space="preserve">“Chỉ là mấy viên kẹo nhỏ bình thường thôi.” Tây Mặc buồn cười, "Nhưng nhìn có vẻ ngon.”</w:t>
      </w:r>
    </w:p>
    <w:p>
      <w:pPr>
        <w:pStyle w:val="BodyText"/>
      </w:pPr>
      <w:r>
        <w:t xml:space="preserve">“Thứ này con nít mới thèm.” Lâm Cảnh chẳng thèm ngó tới, miễn cưỡng cầm một cái màu hồng nhạt ném vào miệng, ồ, vị ô mai! Cũng không tệ lắm.</w:t>
      </w:r>
    </w:p>
    <w:p>
      <w:pPr>
        <w:pStyle w:val="BodyText"/>
      </w:pPr>
      <w:r>
        <w:t xml:space="preserve">Màu xanh lá chính là kiwi, màu trắng là chuối tiêu, màu vàng là chanh, màu tím là phúc bồn tử, Lâm Cảnh hiếu kỳ đem thất thất bát bát mấy màu trong túi nếm một lượt, cuối cùng cầm một cái màu đỏ thẫm hỏi Tây Mặc: "Đây là vị gì?”</w:t>
      </w:r>
    </w:p>
    <w:p>
      <w:pPr>
        <w:pStyle w:val="BodyText"/>
      </w:pPr>
      <w:r>
        <w:t xml:space="preserve">"Không biết, có lẽ là… Dưa hấu?" Tây Mặc suy đoán.</w:t>
      </w:r>
    </w:p>
    <w:p>
      <w:pPr>
        <w:pStyle w:val="BodyText"/>
      </w:pPr>
      <w:r>
        <w:t xml:space="preserve">“Vậy cho anh ăn.” Lâm Cảnh rất hùng hồn, "Chỉ có một màu đỏ a!"</w:t>
      </w:r>
    </w:p>
    <w:p>
      <w:pPr>
        <w:pStyle w:val="BodyText"/>
      </w:pPr>
      <w:r>
        <w:t xml:space="preserve">"Tôi không ăn kẹo." Tây Mặc cự tuyệt.</w:t>
      </w:r>
    </w:p>
    <w:p>
      <w:pPr>
        <w:pStyle w:val="BodyText"/>
      </w:pPr>
      <w:r>
        <w:t xml:space="preserve">"Chẳng vui gì hết.” Lâm Cảnh đem kẹo ném vào miệng, còn chưa tới một giây đã oa oa la toáng lên phun ra.</w:t>
      </w:r>
    </w:p>
    <w:p>
      <w:pPr>
        <w:pStyle w:val="BodyText"/>
      </w:pPr>
      <w:r>
        <w:t xml:space="preserve">"Làm sao vậy?" Tây Mặc bị dọa.</w:t>
      </w:r>
    </w:p>
    <w:p>
      <w:pPr>
        <w:pStyle w:val="BodyText"/>
      </w:pPr>
      <w:r>
        <w:t xml:space="preserve">“Anh tên khốn nạn này!” Lâm Cảnh che miệng kêu thảm thiết.</w:t>
      </w:r>
    </w:p>
    <w:p>
      <w:pPr>
        <w:pStyle w:val="BodyText"/>
      </w:pPr>
      <w:r>
        <w:t xml:space="preserve">“Cho tôi xem.” Tây Mặc mạnh mẽ kéo tay cậu xuống, chỉ thấy môi Lâm Cảnh nguyên bản màu sáng biến thành màu đỏ thẫm, hơn nữa còn có xu thế sưng lên.</w:t>
      </w:r>
    </w:p>
    <w:p>
      <w:pPr>
        <w:pStyle w:val="BodyText"/>
      </w:pPr>
      <w:r>
        <w:t xml:space="preserve">“Chết tiệt!” Tây Mặc lôi kéo Lâm Cảnh đi tìm tên chủ quán kia, “Chuyện gì đây?!!”</w:t>
      </w:r>
    </w:p>
    <w:p>
      <w:pPr>
        <w:pStyle w:val="BodyText"/>
      </w:pPr>
      <w:r>
        <w:t xml:space="preserve">"Cái này... Đây là kẹo đùa giỡn.” Chủ quán đáng thương run rẩy, ngay cả cánh cũng đang run, “Mấy đứa nhỏ dùng để chỉnh người, ăn rồi sẽ phát sinh các loại chuyện kỳ quái, không, không thể biết trước... Bất quá không có nguy hiểm, qua một đêm sẽ khỏi.”</w:t>
      </w:r>
    </w:p>
    <w:p>
      <w:pPr>
        <w:pStyle w:val="BodyText"/>
      </w:pPr>
      <w:r>
        <w:t xml:space="preserve">“Sao ngươi không nói sớm!" Tây Mặc cáu kỉnh.</w:t>
      </w:r>
    </w:p>
    <w:p>
      <w:pPr>
        <w:pStyle w:val="BodyText"/>
      </w:pPr>
      <w:r>
        <w:t xml:space="preserve">“Ta cho rằng ngài biết." Chủ quán bị sợ cơ hồ ngất đi.</w:t>
      </w:r>
    </w:p>
    <w:p>
      <w:pPr>
        <w:pStyle w:val="BodyText"/>
      </w:pPr>
      <w:r>
        <w:t xml:space="preserve">“Anh tên khốn nạn này!” Lâm Cảnh che miệng bi phẫn, "Anh nhất định là cố ý!”</w:t>
      </w:r>
    </w:p>
    <w:p>
      <w:pPr>
        <w:pStyle w:val="BodyText"/>
      </w:pPr>
      <w:r>
        <w:t xml:space="preserve">"..." Tây Mặc cảm giác đầu mình đau vô cùng.</w:t>
      </w:r>
    </w:p>
    <w:p>
      <w:pPr>
        <w:pStyle w:val="BodyText"/>
      </w:pPr>
      <w:r>
        <w:t xml:space="preserve">Sau khi trở lại tòa thành, Lâm Cảnh cự tuyệt cùng Tây Mặc nói chuyện, che miệng ngồi trong phòng ngủ hờn giận.</w:t>
      </w:r>
    </w:p>
    <w:p>
      <w:pPr>
        <w:pStyle w:val="BodyText"/>
      </w:pPr>
      <w:r>
        <w:t xml:space="preserve">"Muốn ngủ chưa?” Tây Mặc đứng tại cửa ra vào hỏi cậu.</w:t>
      </w:r>
    </w:p>
    <w:p>
      <w:pPr>
        <w:pStyle w:val="BodyText"/>
      </w:pPr>
      <w:r>
        <w:t xml:space="preserve">Lâm Cảnh miệng sưng như lạp xưởng, lại còn vừa đau vừa ngứa, vì vậy phẫn hận quay người, nói rõ không muốn thấy hắn.</w:t>
      </w:r>
    </w:p>
    <w:p>
      <w:pPr>
        <w:pStyle w:val="BodyText"/>
      </w:pPr>
      <w:r>
        <w:t xml:space="preserve">Tây Mặc thở dài, phất tay tạo ra một cái thụy miên (giấc ngủ) kết giới trong suốt, nhẹ nhàng đem Lâm Cảnh bao vào bên trong.</w:t>
      </w:r>
    </w:p>
    <w:p>
      <w:pPr>
        <w:pStyle w:val="BodyText"/>
      </w:pPr>
      <w:r>
        <w:t xml:space="preserve">Người nào đó trúng ma pháp rất nhanh đã ngủ, mơ mơ màng màng ngã vào lòng Tây Mặc, gương mặt vốn thanh tú xinh đẹp bây giờ trông buồn cười vô cùng.</w:t>
      </w:r>
    </w:p>
    <w:p>
      <w:pPr>
        <w:pStyle w:val="BodyText"/>
      </w:pPr>
      <w:r>
        <w:t xml:space="preserve">Tây Mặc tuy rất muốn đồng tình với cậu ta, bất quá vẫn rất không có đạo đức cười ra tiếng, vừa cười vừa nhét cậu ấy vào chăn.</w:t>
      </w:r>
    </w:p>
    <w:p>
      <w:pPr>
        <w:pStyle w:val="BodyText"/>
      </w:pPr>
      <w:r>
        <w:t xml:space="preserve">Tiểu bạch cẩu phóng lên giường hiếu kỳ, kết quả bị tạo hình quỷ dị của Lâm Cảnh dọa sợ “ngây cẩu”.</w:t>
      </w:r>
    </w:p>
    <w:p>
      <w:pPr>
        <w:pStyle w:val="BodyText"/>
      </w:pPr>
      <w:r>
        <w:t xml:space="preserve">"Này, tiểu đông tây.” Tây Mặc xách đuôi tiểu cẩu lên, “Ngươi đang giận Phillip?”</w:t>
      </w:r>
    </w:p>
    <w:p>
      <w:pPr>
        <w:pStyle w:val="BodyText"/>
      </w:pPr>
      <w:r>
        <w:t xml:space="preserve">"Gâu Gâu!" Tiểu cẩu dốc sức liều mạng giãy dụa.</w:t>
      </w:r>
    </w:p>
    <w:p>
      <w:pPr>
        <w:pStyle w:val="Compact"/>
      </w:pPr>
      <w:r>
        <w:t xml:space="preserve">“Tiểu đông tây không nghe lời!” Tây Mặc nắm tiểu cẩu đi ra cửa, "Phillip, lại đây tặng cho ngươi một lễ vật!"</w:t>
      </w:r>
      <w:r>
        <w:br w:type="textWrapping"/>
      </w:r>
      <w:r>
        <w:br w:type="textWrapping"/>
      </w:r>
    </w:p>
    <w:p>
      <w:pPr>
        <w:pStyle w:val="Heading2"/>
      </w:pPr>
      <w:bookmarkStart w:id="47" w:name="bộ-1---huyết-tộc-dụ-hoặc---chương-25-anh-không-phải-người"/>
      <w:bookmarkEnd w:id="47"/>
      <w:r>
        <w:t xml:space="preserve">25. Bộ 1] - Huyết Tộc Dụ Hoặc - Chương 25: Anh Không Phải Người</w:t>
      </w:r>
    </w:p>
    <w:p>
      <w:pPr>
        <w:pStyle w:val="Compact"/>
      </w:pPr>
      <w:r>
        <w:br w:type="textWrapping"/>
      </w:r>
      <w:r>
        <w:br w:type="textWrapping"/>
      </w:r>
      <w:r>
        <w:t xml:space="preserve">Phillip nhổm dậy, nhìn cún con bị Tây Mặc xách trong tay rất khẩn trương, ô ô kêu muốn hắn buông ra.</w:t>
      </w:r>
    </w:p>
    <w:p>
      <w:pPr>
        <w:pStyle w:val="BodyText"/>
      </w:pPr>
      <w:r>
        <w:t xml:space="preserve">“Gia hỏa nhỏ như vậy cũng trị không được?" Tây Mặc gõ đầu của nó, "Thật mất hết thể diện!”</w:t>
      </w:r>
    </w:p>
    <w:p>
      <w:pPr>
        <w:pStyle w:val="BodyText"/>
      </w:pPr>
      <w:r>
        <w:t xml:space="preserve">Phillip không để ý tới Tây Mặc, đem tiểu cẩu ngậm trong mồm chạy về ổ chó của mình, sau đó thật cẩn thận đặt nó lên đệm êm, mình thì lui qua một bên đáng thương nhìn nó.</w:t>
      </w:r>
    </w:p>
    <w:p>
      <w:pPr>
        <w:pStyle w:val="BodyText"/>
      </w:pPr>
      <w:r>
        <w:t xml:space="preserve">Tiểu cẩu cùng đại cẩu nhìn nhau một hồi, gâu gâu sủa một tiếng —— nằm ẹp xuống!</w:t>
      </w:r>
    </w:p>
    <w:p>
      <w:pPr>
        <w:pStyle w:val="BodyText"/>
      </w:pPr>
      <w:r>
        <w:t xml:space="preserve">Phillip ngoan ngoãn ghé vào trước mặt nó, nhận mệnh chuẩn bị lại bị nó cắn mũi trút giận.</w:t>
      </w:r>
    </w:p>
    <w:p>
      <w:pPr>
        <w:pStyle w:val="BodyText"/>
      </w:pPr>
      <w:r>
        <w:t xml:space="preserve">Tiểu cẩu dùng chân trước ôm lấy cái mũi to của Phillip, nghệch đầu nhìn nhìn, sau đó duỗi đầu lưỡi phấn nộn liếm liếm, liếm xong lại nằm sấp trở lại, hướng đại cẩu vẫy đuôi —— lần này tha thứ cho ngươi!</w:t>
      </w:r>
    </w:p>
    <w:p>
      <w:pPr>
        <w:pStyle w:val="BodyText"/>
      </w:pPr>
      <w:r>
        <w:t xml:space="preserve">Phillip kinh hỉ, khẽ cắn đầu tiểu cẩu trêu chọc nó.</w:t>
      </w:r>
    </w:p>
    <w:p>
      <w:pPr>
        <w:pStyle w:val="BodyText"/>
      </w:pPr>
      <w:r>
        <w:t xml:space="preserve">Cún con sủa gâu gâu, chổng vó nằm trên mặt đất để cho Phillip giúp mình thè lưỡi liếm cái bụng, liếm ngứa liền co lại thành một đoàn, cùng người nào đó nhìn qua thật đúng là rất giống...</w:t>
      </w:r>
    </w:p>
    <w:p>
      <w:pPr>
        <w:pStyle w:val="BodyText"/>
      </w:pPr>
      <w:r>
        <w:t xml:space="preserve">Tây Mặc tựa cửa ra vào nhìn thấy buồn cười, cảm khái thực đúng là người nào dưỡng cẩu nấy, bất quá hắn hiển nhiên đã quên, cái con cẩu Phillip vô cùng mất mặt có siêu năng lực lại bị một con tiểu cẩu còn hôi sữa ăn gắt gao kia, là do mình nuôi ra!</w:t>
      </w:r>
    </w:p>
    <w:p>
      <w:pPr>
        <w:pStyle w:val="BodyText"/>
      </w:pPr>
      <w:r>
        <w:t xml:space="preserve">Nhớ tới đêm nay có hẹn người đàm luận, Tây Mặc sờ sờ cằm, thuấn di đến Vong linh thánh điện.</w:t>
      </w:r>
    </w:p>
    <w:p>
      <w:pPr>
        <w:pStyle w:val="BodyText"/>
      </w:pPr>
      <w:r>
        <w:t xml:space="preserve">"Lão đại!" Cái tên nam quân trang hồi sáng trên phố đang ở trong thư phòng, nhìn thấy Tây Mặc lập tức đứng lên.</w:t>
      </w:r>
    </w:p>
    <w:p>
      <w:pPr>
        <w:pStyle w:val="BodyText"/>
      </w:pPr>
      <w:r>
        <w:t xml:space="preserve">"Ngươi lần này trở về có việc?" Tây Mặc hỏi hắn.</w:t>
      </w:r>
    </w:p>
    <w:p>
      <w:pPr>
        <w:pStyle w:val="BodyText"/>
      </w:pPr>
      <w:r>
        <w:t xml:space="preserve">Nam quân trang tên là Morris, cùng Nặc Lôi đồng dạng, đều là tướng lĩnh trẻ ưu tú nhất Ma giới, những năm gần đây một mực đóng quân tại biên cảnh, rất ít trở về Vong linh thánh điện.</w:t>
      </w:r>
    </w:p>
    <w:p>
      <w:pPr>
        <w:pStyle w:val="BodyText"/>
      </w:pPr>
      <w:r>
        <w:t xml:space="preserve">“Cái bọn khốn kiếp Quang Minh chi vực kia không biết đang giở trò quỷ gì, vốn đã triệu tập đủ quân đội, không nghĩ tới sau đó lại giải tán nhân mã, không hiểu nổi bọn nó đang suy nghĩ cái gì." Morris nhún nhún vai, vẻ mặt mạc danh kỳ diệu.</w:t>
      </w:r>
    </w:p>
    <w:p>
      <w:pPr>
        <w:pStyle w:val="BodyText"/>
      </w:pPr>
      <w:r>
        <w:t xml:space="preserve">“Liệu có phải là quỷ kế không, để cho chúng ta buông lỏng đề phòng?" Tây Mặc nhíu mày.</w:t>
      </w:r>
    </w:p>
    <w:p>
      <w:pPr>
        <w:pStyle w:val="BodyText"/>
      </w:pPr>
      <w:r>
        <w:t xml:space="preserve">“Không đâu, ta đã thăm dò, đích thật là giải tán nhân mã." Morris lắc đầu, "Không giống như là diễn trò cho người ta xem, trong thời gian ngắn có lẽ không tập hợp lại."</w:t>
      </w:r>
    </w:p>
    <w:p>
      <w:pPr>
        <w:pStyle w:val="BodyText"/>
      </w:pPr>
      <w:r>
        <w:t xml:space="preserve">"Ta sẽ đi tra.” Tây Mặc gật gật đầu, "Vất vả rồi."</w:t>
      </w:r>
    </w:p>
    <w:p>
      <w:pPr>
        <w:pStyle w:val="BodyText"/>
      </w:pPr>
      <w:r>
        <w:t xml:space="preserve">"Không vất vả.” Morris cười đùa tí tửng xán qua, “Lão đại, người hôm nay tại quán bar, thật là tân sủng của ngươi?"</w:t>
      </w:r>
    </w:p>
    <w:p>
      <w:pPr>
        <w:pStyle w:val="BodyText"/>
      </w:pPr>
      <w:r>
        <w:t xml:space="preserve">"Có ý kiến?" Tây Mặc giương mi, ngước mắt nhìn hắn.</w:t>
      </w:r>
    </w:p>
    <w:p>
      <w:pPr>
        <w:pStyle w:val="BodyText"/>
      </w:pPr>
      <w:r>
        <w:t xml:space="preserve">"Không có không có.” Morris liên tục khoát tay, " Cái kia, sớm biết là người của lão đại, ta chắc chắn sẽ không đi trêu chọc, người không biết không có tội, ha ha a..."</w:t>
      </w:r>
    </w:p>
    <w:p>
      <w:pPr>
        <w:pStyle w:val="BodyText"/>
      </w:pPr>
      <w:r>
        <w:t xml:space="preserve">"Không sao, ta không trách ngươi." Tây Mặc mỉm cười.</w:t>
      </w:r>
    </w:p>
    <w:p>
      <w:pPr>
        <w:pStyle w:val="BodyText"/>
      </w:pPr>
      <w:r>
        <w:t xml:space="preserve">"Thật thật thật sự?" Morris lệ nóng doanh tròng, vài năm không thấy, lão đại tính tình đã khá hơn nhiều a!</w:t>
      </w:r>
    </w:p>
    <w:p>
      <w:pPr>
        <w:pStyle w:val="BodyText"/>
      </w:pPr>
      <w:r>
        <w:t xml:space="preserve">“Cùng nhau uống ly rượu đi." Tây Mặc từ không trung biến ra hai ly rượu đỏ, đưa cho Morris một ly.</w:t>
      </w:r>
    </w:p>
    <w:p>
      <w:pPr>
        <w:pStyle w:val="BodyText"/>
      </w:pPr>
      <w:r>
        <w:t xml:space="preserve">Morris hân hoan vui vẻ uống xong, chân chó tán thưởng rượu ngon lão đại cất dưới hầm quả nhiên danh bất hư truyền!</w:t>
      </w:r>
    </w:p>
    <w:p>
      <w:pPr>
        <w:pStyle w:val="BodyText"/>
      </w:pPr>
      <w:r>
        <w:t xml:space="preserve">"Muốn uống thêm một ly hay không?” Tây Mặc khóe môi khẽ nhếch, cười khuynh đảo chúng sinh, cười đến lưng Morris run lên, nụ cười này là có ý gì? Còn nữa, sao mình cảm thấy toàn thân càng lúc càng nóng?!</w:t>
      </w:r>
    </w:p>
    <w:p>
      <w:pPr>
        <w:pStyle w:val="BodyText"/>
      </w:pPr>
      <w:r>
        <w:t xml:space="preserve">"Nặc Lôi!" Tây Mặc búng búng ngón tay.</w:t>
      </w:r>
    </w:p>
    <w:p>
      <w:pPr>
        <w:pStyle w:val="BodyText"/>
      </w:pPr>
      <w:r>
        <w:t xml:space="preserve">"Ai?!" Morris hồn phi phách tán, phản xạ có điều kiện từ cửa sổ nhảy ra ngoài, ai ngờ mới rớt xuống một nửa đã bị người đón được!</w:t>
      </w:r>
    </w:p>
    <w:p>
      <w:pPr>
        <w:pStyle w:val="BodyText"/>
      </w:pPr>
      <w:r>
        <w:t xml:space="preserve">"Morris!" Nặc Lôi kích động ôm hắn cọ, "Ngươi trở về sao lại không tới tìm ta?!"</w:t>
      </w:r>
    </w:p>
    <w:p>
      <w:pPr>
        <w:pStyle w:val="BodyText"/>
      </w:pPr>
      <w:r>
        <w:t xml:space="preserve">"Ta ta ta vừa mới chuẩn bị đi, ngươi đã tới rồi..." Morris khóc không ra nước mắt, dốc sức liều mạng trốn tránh cái khuôn mặt đang hôn mình khắp nơi kia.</w:t>
      </w:r>
    </w:p>
    <w:p>
      <w:pPr>
        <w:pStyle w:val="BodyText"/>
      </w:pPr>
      <w:r>
        <w:t xml:space="preserve">"Thật?” Nặc Lôi hồ nghi, "Nhưng sao ta lại cảm thấy ngươi dường như không quá bằng lòng gặp ta?”</w:t>
      </w:r>
    </w:p>
    <w:p>
      <w:pPr>
        <w:pStyle w:val="BodyText"/>
      </w:pPr>
      <w:r>
        <w:t xml:space="preserve">"Không có." Morris đầu lắc nhanh đến muốn rớt ra.</w:t>
      </w:r>
    </w:p>
    <w:p>
      <w:pPr>
        <w:pStyle w:val="BodyText"/>
      </w:pPr>
      <w:r>
        <w:t xml:space="preserve">“Phải đó, Morris vì muốn cho ngươi kinh hỉ, còn cố ý uống thuốc.kích.tình cổ xưa.” Tây Mặc lắc lắc ly rượu, đôi mắt hẹp dài hơi nheo lại, "Hơn nữa hắn còn muốn về nhà với ngươi, giả trang sủng vật chọc cho ngươi vui vẻ."</w:t>
      </w:r>
    </w:p>
    <w:p>
      <w:pPr>
        <w:pStyle w:val="BodyText"/>
      </w:pPr>
      <w:r>
        <w:t xml:space="preserve">Morris nghe vậy trợn trắng mắt hôn mê bất tỉnh, Nặc Lôi thì kích động đến tối mặt tối mũi, ôm Morris thuấn di biến mất.</w:t>
      </w:r>
    </w:p>
    <w:p>
      <w:pPr>
        <w:pStyle w:val="BodyText"/>
      </w:pPr>
      <w:r>
        <w:t xml:space="preserve">Tây Mặc thiêu mi, đặt ly rượu xuống đi tìm Freddy.</w:t>
      </w:r>
    </w:p>
    <w:p>
      <w:pPr>
        <w:pStyle w:val="BodyText"/>
      </w:pPr>
      <w:r>
        <w:t xml:space="preserve">Trong thư phòng nhồi nhét đầy sách cổ, Freddy đang tựa vào ghế ngáp.</w:t>
      </w:r>
    </w:p>
    <w:p>
      <w:pPr>
        <w:pStyle w:val="BodyText"/>
      </w:pPr>
      <w:r>
        <w:t xml:space="preserve">"Lê Tư Đặc đâu?” Tây Mặc nhìn quanh quất, “Không ở đây?”</w:t>
      </w:r>
    </w:p>
    <w:p>
      <w:pPr>
        <w:pStyle w:val="BodyText"/>
      </w:pPr>
      <w:r>
        <w:t xml:space="preserve">“Em ấy mệt, về nghỉ ngơi." Freddy cáu kỉnh, “Ta cũng mệt! Cha ta đem mọi chuyện phát sinh đều giao hết cho ta! Ta hận ổng!”</w:t>
      </w:r>
    </w:p>
    <w:p>
      <w:pPr>
        <w:pStyle w:val="BodyText"/>
      </w:pPr>
      <w:r>
        <w:t xml:space="preserve">“Những chuyện gì?” Tây Mặc tiện tay rút hai tờ giấy xem, “Chủ biên tòa soạn báo yêu cầu đổi tên báo, việc này cũng cần ngươi phê chuẩn?!"</w:t>
      </w:r>
    </w:p>
    <w:p>
      <w:pPr>
        <w:pStyle w:val="BodyText"/>
      </w:pPr>
      <w:r>
        <w:t xml:space="preserve">"Đám ngu ngốc kia không biết là uống nhầm cái thuốc gì rồi! Nhao nhao yêu cầu trang Quân sự đổi tên là Bí mật giữa các tướng lĩnh trẻ! Tờ Chính trị đổi tên thành Manh manh tiểu quan lớn! Còn có tờ Xã hội, cư nhiên đổi thành Kích tình ma giới thập bát cấm! Mấy chủ biên này có phải đầu óc bị nước vào rồi không! Còn tên Morris! Ảnh chụp hắn vung vẩy cánh bộ mặt cười ngu tại sao lại xuất hiện trong Chuyên trang của Viện y học nữ Phấn hồng? Hắn là thằng ngu sao!”</w:t>
      </w:r>
    </w:p>
    <w:p>
      <w:pPr>
        <w:pStyle w:val="BodyText"/>
      </w:pPr>
      <w:r>
        <w:t xml:space="preserve">“Đừng quản những chuyện này." Tây Mặc đem đống giấy kia ném vào thùng rác, "Morris trở về rồi, ngươi có biết không?"</w:t>
      </w:r>
    </w:p>
    <w:p>
      <w:pPr>
        <w:pStyle w:val="BodyText"/>
      </w:pPr>
      <w:r>
        <w:t xml:space="preserve">“Ừ, hắn buổi chiều có tới tìm ta.” Freddy gật đầu, "Theo tình huống hắn nói, Quang Minh chi vực tựa hồ không nóng nảy khai chiến, dù sao nhân mã của bọn chúng đã phân tán, muốn một lần nữa tập hợp, cũng không phải chuyện dễ dàng."</w:t>
      </w:r>
    </w:p>
    <w:p>
      <w:pPr>
        <w:pStyle w:val="BodyText"/>
      </w:pPr>
      <w:r>
        <w:t xml:space="preserve">"Vậy ngươi nghĩ thế nào?" Tây Mặc hỏi hắn.</w:t>
      </w:r>
    </w:p>
    <w:p>
      <w:pPr>
        <w:pStyle w:val="BodyText"/>
      </w:pPr>
      <w:r>
        <w:t xml:space="preserve">“Bọn ngu đó luôn dùng mông suy nghĩ, ta làm sao biết bọn chúng đang có cái chủ ý quái quỷ gì?” Freddy đem bút lông ngỗng ném trở lại vào bình mực nước, ở trong phòng đi qua đi lại, “Y theo minh ước lúc trước, Ma giới tuyệt đối sẽ không chủ động khơi mào chiến tranh, trừ phi quyền lợi bị xâm phạm, cho nên bọn hỗn đản Quang Minh chi vực kia nếu bất động, chúng ta cũng chỉ có thể chờ như đám ngu! X!”</w:t>
      </w:r>
    </w:p>
    <w:p>
      <w:pPr>
        <w:pStyle w:val="BodyText"/>
      </w:pPr>
      <w:r>
        <w:t xml:space="preserve">"Thật đau đầu.” Tây Mặc xoa xoa huyệt thái dương.</w:t>
      </w:r>
    </w:p>
    <w:p>
      <w:pPr>
        <w:pStyle w:val="BodyText"/>
      </w:pPr>
      <w:r>
        <w:t xml:space="preserve">"Gặp quỷ rồi! Ta phải về đi ngủ!" Freddy đầu sắp nổ tung, Ma giới vì cái gì lại có nhiều chuyện như vậy!</w:t>
      </w:r>
    </w:p>
    <w:p>
      <w:pPr>
        <w:pStyle w:val="BodyText"/>
      </w:pPr>
      <w:r>
        <w:t xml:space="preserve">"Mộng đẹp." Tây Mặc giương giương mi, lời còn chưa dứt, Freddy đã biến mất vô tung vô ảnh.</w:t>
      </w:r>
    </w:p>
    <w:p>
      <w:pPr>
        <w:pStyle w:val="BodyText"/>
      </w:pPr>
      <w:r>
        <w:t xml:space="preserve">Rạng sáng hôm sau, miệng Lâm Cảnh khôi phục bình thường, bất quá vẫn rất tức giận.</w:t>
      </w:r>
    </w:p>
    <w:p>
      <w:pPr>
        <w:pStyle w:val="BodyText"/>
      </w:pPr>
      <w:r>
        <w:t xml:space="preserve">“Tôi đã nói xin lỗi rồi mà.” Tây Mặc đứng ở cửa phòng ngủ, rất bất đắc dĩ nhìn cậu ta.</w:t>
      </w:r>
    </w:p>
    <w:p>
      <w:pPr>
        <w:pStyle w:val="BodyText"/>
      </w:pPr>
      <w:r>
        <w:t xml:space="preserve">Lâm Cảnh kỳ thật cũng hiểu Tây Mặc dường như không có lỗi gì nhiều, nhưng vẫn cứ giận… Giận quen rồi!</w:t>
      </w:r>
    </w:p>
    <w:p>
      <w:pPr>
        <w:pStyle w:val="BodyText"/>
      </w:pPr>
      <w:r>
        <w:t xml:space="preserve">"Được rồi, hôm nay ngoại trừ dạy ma pháp cho cậu, tôi lại mang cậu đến chỗ này chơi rất vui.” Tây Mặc ra điều kiện, "Bất quá cậu phải cười với tôi một cái, thế nào?”</w:t>
      </w:r>
    </w:p>
    <w:p>
      <w:pPr>
        <w:pStyle w:val="BodyText"/>
      </w:pPr>
      <w:r>
        <w:t xml:space="preserve">"... Đi nơi nào?" Lâm Cảnh động tâm chút chút, ôm gối đầu nhìn hắn.</w:t>
      </w:r>
    </w:p>
    <w:p>
      <w:pPr>
        <w:pStyle w:val="BodyText"/>
      </w:pPr>
      <w:r>
        <w:t xml:space="preserve">"Cười một cái tôi sẽ nói cho cậu biết." Tây Mặc giương mi.</w:t>
      </w:r>
    </w:p>
    <w:p>
      <w:pPr>
        <w:pStyle w:val="BodyText"/>
      </w:pPr>
      <w:r>
        <w:t xml:space="preserve">"Lão tử cũng không phải bán rẻ tiếng cười!” Lâm Cảnh cầm cái đệm chọi hắn, “Có nói hay không!"</w:t>
      </w:r>
    </w:p>
    <w:p>
      <w:pPr>
        <w:pStyle w:val="BodyText"/>
      </w:pPr>
      <w:r>
        <w:t xml:space="preserve">“Chỗ đó rất náo nhiệt, còn có nữ tinh linh và đọa thiên sứ xinh đẹp múa tươi mát nha.” Tây Mặc sờ cằm.</w:t>
      </w:r>
    </w:p>
    <w:p>
      <w:pPr>
        <w:pStyle w:val="BodyText"/>
      </w:pPr>
      <w:r>
        <w:t xml:space="preserve">"Vậy hả?" Lâm Cảnh do dự.</w:t>
      </w:r>
    </w:p>
    <w:p>
      <w:pPr>
        <w:pStyle w:val="BodyText"/>
      </w:pPr>
      <w:r>
        <w:t xml:space="preserve">"Có đi không?" Tây Mặc tiếp tục dụ dỗ đồ ngốc nào đó, "Cười một cái mà thôi, cười xong tôi liền mang cậu đi.”</w:t>
      </w:r>
    </w:p>
    <w:p>
      <w:pPr>
        <w:pStyle w:val="BodyText"/>
      </w:pPr>
      <w:r>
        <w:t xml:space="preserve">Lâm Cảnh thỏa hiệp, rất không có cốt khí ngẩng đầu, đối Tây Mặc nhe răng cười cười.</w:t>
      </w:r>
    </w:p>
    <w:p>
      <w:pPr>
        <w:pStyle w:val="BodyText"/>
      </w:pPr>
      <w:r>
        <w:t xml:space="preserve">"Cười khó coi quá vậy!" Tây Mặc bất mãn.</w:t>
      </w:r>
    </w:p>
    <w:p>
      <w:pPr>
        <w:pStyle w:val="BodyText"/>
      </w:pPr>
      <w:r>
        <w:t xml:space="preserve">"Lão tử chịu cười thì anh nên thầm vui đi!” Lâm Cảnh giận, “Kén cá chọn canh thử coi!”</w:t>
      </w:r>
    </w:p>
    <w:p>
      <w:pPr>
        <w:pStyle w:val="BodyText"/>
      </w:pPr>
      <w:r>
        <w:t xml:space="preserve">“Được được, không kén chọn, tôi mang cậu đi.” Tây Mặc giơ tay đầu hàng.</w:t>
      </w:r>
    </w:p>
    <w:p>
      <w:pPr>
        <w:pStyle w:val="BodyText"/>
      </w:pPr>
      <w:r>
        <w:t xml:space="preserve">Ăn xong bữa sáng, Lâm Cảnh cứ nhớ thương chuyện xem tỷ tỷ xinh đẹp múa tươi mát, cả ma pháp cũng học không yên, biến ra lửa thiếu chút nữa đốt tới mông tiểu cẩu.</w:t>
      </w:r>
    </w:p>
    <w:p>
      <w:pPr>
        <w:pStyle w:val="BodyText"/>
      </w:pPr>
      <w:r>
        <w:t xml:space="preserve">"Gâu Gâu!" Tiểu cẩu quá sợ hãi, tức tốc phi lên lưng chó bự trốn, chỉ lộ ra một cái đầu nhìn nhìn.</w:t>
      </w:r>
    </w:p>
    <w:p>
      <w:pPr>
        <w:pStyle w:val="BodyText"/>
      </w:pPr>
      <w:r>
        <w:t xml:space="preserve">"Không có tiền đồ! Mới gặp chút nguy hiểm đã trốn trong lòng người ta!” Lâm Cảnh khinh bỉ chỉ nó.</w:t>
      </w:r>
    </w:p>
    <w:p>
      <w:pPr>
        <w:pStyle w:val="BodyText"/>
      </w:pPr>
      <w:r>
        <w:t xml:space="preserve">Tiểu cẩu ô ô một tiếng, rụt đầu về.</w:t>
      </w:r>
    </w:p>
    <w:p>
      <w:pPr>
        <w:pStyle w:val="BodyText"/>
      </w:pPr>
      <w:r>
        <w:t xml:space="preserve">“Nếu cậu gặp nguy hiểm, cũng có thể trốn trong lòng tôi.” Tây Mặc câu lên khóe môi cười.</w:t>
      </w:r>
    </w:p>
    <w:p>
      <w:pPr>
        <w:pStyle w:val="BodyText"/>
      </w:pPr>
      <w:r>
        <w:t xml:space="preserve">Lâm Cảnh nhìn hắn một cái, cúi đầu thầm đọc chú ngữ, ba giây sau giơ tay lên chỉ, jiu!</w:t>
      </w:r>
    </w:p>
    <w:p>
      <w:pPr>
        <w:pStyle w:val="BodyText"/>
      </w:pPr>
      <w:r>
        <w:t xml:space="preserve">Một đám lửa hừng hực thiêu đốt bay về phía Tây Mặc, bất quá động lực chưa đủ, vừa được nửa đường đã tắt, chỉ để lại một làn khói nhẹ lượn lờ không tiêu tan.</w:t>
      </w:r>
    </w:p>
    <w:p>
      <w:pPr>
        <w:pStyle w:val="BodyText"/>
      </w:pPr>
      <w:r>
        <w:t xml:space="preserve">Thật sự là... quá mẹ nó mất mặt.</w:t>
      </w:r>
    </w:p>
    <w:p>
      <w:pPr>
        <w:pStyle w:val="BodyText"/>
      </w:pPr>
      <w:r>
        <w:t xml:space="preserve">Lâm Cảnh yên lặng xoay người, mặt đen sì ôm sách cổ tiếp tục xem.</w:t>
      </w:r>
    </w:p>
    <w:p>
      <w:pPr>
        <w:pStyle w:val="BodyText"/>
      </w:pPr>
      <w:r>
        <w:t xml:space="preserve">Tây Mặc vịn bệ cửa sổ, cười thiếu chút hỏng mất.</w:t>
      </w:r>
    </w:p>
    <w:p>
      <w:pPr>
        <w:pStyle w:val="BodyText"/>
      </w:pPr>
      <w:r>
        <w:t xml:space="preserve">Hiệu quả suốt giờ học ma pháp thập phần không được tốt, mới đầu Lâm Cảnh còn có thể biến ra mấy đốm lửa bay loạn, càng về sau lại ngay cả đầu ngón tay cũng không nóng lên được.</w:t>
      </w:r>
    </w:p>
    <w:p>
      <w:pPr>
        <w:pStyle w:val="BodyText"/>
      </w:pPr>
      <w:r>
        <w:t xml:space="preserve">"Tại sao lại như vậy!" Lâm Cảnh bực bội níu lấy cổ áo Tây Mặc, “Có phải anh giở trò quỷ không!"</w:t>
      </w:r>
    </w:p>
    <w:p>
      <w:pPr>
        <w:pStyle w:val="BodyText"/>
      </w:pPr>
      <w:r>
        <w:t xml:space="preserve">“Sao chuyện gì cũng đổ cho tôi vậy?” Tây Mặc bất đắc dĩ thở dài, "Như vậy tôi sẽ đau lòng đó.”</w:t>
      </w:r>
    </w:p>
    <w:p>
      <w:pPr>
        <w:pStyle w:val="BodyText"/>
      </w:pPr>
      <w:r>
        <w:t xml:space="preserve">"Ít nói nhảm!" Lâm Cảnh nheo mắt, cố gắng khiến mình nhìn qua uy nghiêm một chút, “Nói mau! Phải anh hay không!”</w:t>
      </w:r>
    </w:p>
    <w:p>
      <w:pPr>
        <w:pStyle w:val="BodyText"/>
      </w:pPr>
      <w:r>
        <w:t xml:space="preserve">"Không phải." Tây Mặc điểm trán cậu ta, “Triệu tập nguyên tố cần hết sức chăm chú, hôm nay cậu muốn nhiều thứ quá, cho nên không cách nào tập trung tinh lực."</w:t>
      </w:r>
    </w:p>
    <w:p>
      <w:pPr>
        <w:pStyle w:val="BodyText"/>
      </w:pPr>
      <w:r>
        <w:t xml:space="preserve">Lâm Cảnh chớp chớp mắt, mình hình như luôn nghĩ đến tỷ tỷ tinh linh múa khêu gợi… Nhưng ai bảo hắn nói với mình sớm vậy! Mình chưa từng xem qua, đương nhiên sẽ hiếu kỳ! Cho nên không phải là lỗi của mình!</w:t>
      </w:r>
    </w:p>
    <w:p>
      <w:pPr>
        <w:pStyle w:val="BodyText"/>
      </w:pPr>
      <w:r>
        <w:t xml:space="preserve">"Chúng ta hôm nay trước cứ tạm ngừng học.” Tây Mặc mở ra cửa sổ, "Trời rất đẹp, không cần thuấn di rồi, đi bộ thế nào?”</w:t>
      </w:r>
    </w:p>
    <w:p>
      <w:pPr>
        <w:pStyle w:val="BodyText"/>
      </w:pPr>
      <w:r>
        <w:t xml:space="preserve">"Có xa hay không?" Lâm Cảnh siêu cấp lười.</w:t>
      </w:r>
    </w:p>
    <w:p>
      <w:pPr>
        <w:pStyle w:val="BodyText"/>
      </w:pPr>
      <w:r>
        <w:t xml:space="preserve">"Không xa." Tây Mặc lắc đầu, sau đó mạnh mẽ thò tay ôm eo cậu ta, từ cửa sổ nhảy xuống.</w:t>
      </w:r>
    </w:p>
    <w:p>
      <w:pPr>
        <w:pStyle w:val="BodyText"/>
      </w:pPr>
      <w:r>
        <w:t xml:space="preserve">“Anh có thể nói trước một tiếng không!" Lâm Cảnh bị dọa cho sợ, mẹ nó! Độ cao mấy trăm mét a!</w:t>
      </w:r>
    </w:p>
    <w:p>
      <w:pPr>
        <w:pStyle w:val="BodyText"/>
      </w:pPr>
      <w:r>
        <w:t xml:space="preserve">“Mới vầy đã sợ?” Tây Mặc buông eo cậu ta, “Muốn sống tại Ma giới, lá gan không thể nhỏ như vậy."</w:t>
      </w:r>
    </w:p>
    <w:p>
      <w:pPr>
        <w:pStyle w:val="BodyText"/>
      </w:pPr>
      <w:r>
        <w:t xml:space="preserve">"Ai nói tôi muốn sống ở đây?” Lâm Cảnh mắt trợn trắng, "Dật Phong về là tôi sẽ về… Mà Dật Phong đâu rồi?!”</w:t>
      </w:r>
    </w:p>
    <w:p>
      <w:pPr>
        <w:pStyle w:val="BodyText"/>
      </w:pPr>
      <w:r>
        <w:t xml:space="preserve">“Cậu ta mấy ngày nay luôn ở Vong linh thánh điện." Tây Mặc khiêu mi, "Hình như đang xem địa đồ và lịch sử... Cậu có muốn gọi cậu ta đi chung không?”</w:t>
      </w:r>
    </w:p>
    <w:p>
      <w:pPr>
        <w:pStyle w:val="BodyText"/>
      </w:pPr>
      <w:r>
        <w:t xml:space="preserve">"Không cần." Lâm Cảnh lắc đầu, rất khẳng định mà nói, "Anh ta nhất định sẽ không đi! Anh ta là một người đặc biệt nhàm chán!"</w:t>
      </w:r>
    </w:p>
    <w:p>
      <w:pPr>
        <w:pStyle w:val="BodyText"/>
      </w:pPr>
      <w:r>
        <w:t xml:space="preserve">“Tôi thì sao? Tôi là người như thế nào?" Tây Mặc hỏi cậu.</w:t>
      </w:r>
    </w:p>
    <w:p>
      <w:pPr>
        <w:pStyle w:val="BodyText"/>
      </w:pPr>
      <w:r>
        <w:t xml:space="preserve">“Anh?” Lâm Cảnh hừ hừ, "Anh không phải người."</w:t>
      </w:r>
    </w:p>
    <w:p>
      <w:pPr>
        <w:pStyle w:val="BodyText"/>
      </w:pPr>
      <w:r>
        <w:t xml:space="preserve">----oOo----</w:t>
      </w:r>
    </w:p>
    <w:p>
      <w:pPr>
        <w:pStyle w:val="BodyText"/>
      </w:pPr>
      <w:r>
        <w:t xml:space="preserve">Lời tác giả: Mới phát xong tiểu phiên ngoại 《 Bản ký sự trúc mã 》</w:t>
      </w:r>
    </w:p>
    <w:p>
      <w:pPr>
        <w:pStyle w:val="BodyText"/>
      </w:pPr>
      <w:r>
        <w:t xml:space="preserve">Bỏ chạy</w:t>
      </w:r>
    </w:p>
    <w:p>
      <w:pPr>
        <w:pStyle w:val="Compact"/>
      </w:pPr>
      <w:r>
        <w:t xml:space="preserve">~</w:t>
      </w:r>
      <w:r>
        <w:br w:type="textWrapping"/>
      </w:r>
      <w:r>
        <w:br w:type="textWrapping"/>
      </w:r>
    </w:p>
    <w:p>
      <w:pPr>
        <w:pStyle w:val="Heading2"/>
      </w:pPr>
      <w:bookmarkStart w:id="48" w:name="bộ-1---huyết-tộc-dụ-hoặc---chương-26-tiểu-tình-thú-giữa-tình-nhân"/>
      <w:bookmarkEnd w:id="48"/>
      <w:r>
        <w:t xml:space="preserve">26. Bộ 1] - Huyết Tộc Dụ Hoặc - Chương 26: Tiểu Tình Thú Giữa Tình Nhân</w:t>
      </w:r>
    </w:p>
    <w:p>
      <w:pPr>
        <w:pStyle w:val="Compact"/>
      </w:pPr>
      <w:r>
        <w:br w:type="textWrapping"/>
      </w:r>
      <w:r>
        <w:br w:type="textWrapping"/>
      </w:r>
      <w:r>
        <w:t xml:space="preserve">Chỗ Tây Mặc mang Lâm Cảnh đến gọi là Ma chi dực (dực: cánh), là một sòng bạc.</w:t>
      </w:r>
    </w:p>
    <w:p>
      <w:pPr>
        <w:pStyle w:val="BodyText"/>
      </w:pPr>
      <w:r>
        <w:t xml:space="preserve">Vừa vào cửa sòng bạc là một sân khấu cực lớn, quả nhiên có tỷ tỷ xinh đẹp múa tươi mát, eo mảnh chân dài ngực bự, quả thực là nữ chiến sĩ bốc lửa!</w:t>
      </w:r>
    </w:p>
    <w:p>
      <w:pPr>
        <w:pStyle w:val="BodyText"/>
      </w:pPr>
      <w:r>
        <w:t xml:space="preserve">Lâm Tiểu Cảnh rất hưng phấn, ngao ô ngao ô chảy nước miếng, ghé vào cạnh sân khấu không chịu đi.</w:t>
      </w:r>
    </w:p>
    <w:p>
      <w:pPr>
        <w:pStyle w:val="BodyText"/>
      </w:pPr>
      <w:r>
        <w:t xml:space="preserve">"Đẹp?” Tây Mặc mi mắt run lên.</w:t>
      </w:r>
    </w:p>
    <w:p>
      <w:pPr>
        <w:pStyle w:val="BodyText"/>
      </w:pPr>
      <w:r>
        <w:t xml:space="preserve">“Ừ ừ ừ, vóc người đẹp!" Lâm Cảnh ngây ngô.</w:t>
      </w:r>
    </w:p>
    <w:p>
      <w:pPr>
        <w:pStyle w:val="BodyText"/>
      </w:pPr>
      <w:r>
        <w:t xml:space="preserve">“… Vậy cậu tự mình xem, tôi vào trong trước.” Tây Mặc vỗ vỗ đầu cậu ta, “Một lát nếu các cô ấy tìm người múa chung, cậu nhớ chạy nhanh một chút nha, nếu không được thì phải la lên cứu mạng, ngàn vạn lần đừng để mấy cô ấy cởi quần áo đó!”</w:t>
      </w:r>
    </w:p>
    <w:p>
      <w:pPr>
        <w:pStyle w:val="BodyText"/>
      </w:pPr>
      <w:r>
        <w:t xml:space="preserve">"Cái gì?!" Lâm Cảnh khiếp sợ, "Còn có vụ lên nhảy chung nữa?”</w:t>
      </w:r>
    </w:p>
    <w:p>
      <w:pPr>
        <w:pStyle w:val="BodyText"/>
      </w:pPr>
      <w:r>
        <w:t xml:space="preserve">"Bảo bối, đây là Ma giới." Tây Mặc cười không có hảo ý, "Nhớ là ngàn vạn lần phải chạy cho nhanh, bằng không rất có thể sẽ bị cường đó.”</w:t>
      </w:r>
    </w:p>
    <w:p>
      <w:pPr>
        <w:pStyle w:val="BodyText"/>
      </w:pPr>
      <w:r>
        <w:t xml:space="preserve">Lâm Cảnh há to mồm, bị cường… Là có ý gì!!</w:t>
      </w:r>
    </w:p>
    <w:p>
      <w:pPr>
        <w:pStyle w:val="BodyText"/>
      </w:pPr>
      <w:r>
        <w:t xml:space="preserve">"Có vài tinh linh là song tính a, cho nên —— "</w:t>
      </w:r>
    </w:p>
    <w:p>
      <w:pPr>
        <w:pStyle w:val="BodyText"/>
      </w:pPr>
      <w:r>
        <w:t xml:space="preserve">“Tôi vào trong cùng anh!” Lâm Cảnh khẩn trương ôm lấy cánh tay Tây Mặc, “Tôi không xem múa tươi mát nữa! Hơi hơi khó coi!”</w:t>
      </w:r>
    </w:p>
    <w:p>
      <w:pPr>
        <w:pStyle w:val="BodyText"/>
      </w:pPr>
      <w:r>
        <w:t xml:space="preserve">“Tùy cậu!” Tây Mặc cười vô cùng ôn nhu, thò tay nắm cậu ta cùng vào trong.</w:t>
      </w:r>
    </w:p>
    <w:p>
      <w:pPr>
        <w:pStyle w:val="BodyText"/>
      </w:pPr>
      <w:r>
        <w:t xml:space="preserve">Trong đầu Lâm Cảnh vẫn không tự chủ được lặp lại song tính song tính song tính! A a a thật là khủng khiếp! Không biết cởi sạch thì trông thế nào… A a a sao cứ không tự chủ được nghĩ tới chuyện này!</w:t>
      </w:r>
    </w:p>
    <w:p>
      <w:pPr>
        <w:pStyle w:val="BodyText"/>
      </w:pPr>
      <w:r>
        <w:t xml:space="preserve">“Muốn uống gì?!” Tây Mặc xoa bóp mặt cậu, “Sao sắc mặt khó coi như vậy?"</w:t>
      </w:r>
    </w:p>
    <w:p>
      <w:pPr>
        <w:pStyle w:val="BodyText"/>
      </w:pPr>
      <w:r>
        <w:t xml:space="preserve">“Tôi muốn uống nước trái cây lạnh." Lâm Cảnh cảm giác mình cần trấn định một chút.</w:t>
      </w:r>
    </w:p>
    <w:p>
      <w:pPr>
        <w:pStyle w:val="BodyText"/>
      </w:pPr>
      <w:r>
        <w:t xml:space="preserve">"Đến sòng bạc uống nước trái cây?" Tây Mặc bật cười.</w:t>
      </w:r>
    </w:p>
    <w:p>
      <w:pPr>
        <w:pStyle w:val="BodyText"/>
      </w:pPr>
      <w:r>
        <w:t xml:space="preserve">“Vậy nước đá cũng được." Lâm Cảnh hạ yêu cầu xuống.</w:t>
      </w:r>
    </w:p>
    <w:p>
      <w:pPr>
        <w:pStyle w:val="BodyText"/>
      </w:pPr>
      <w:r>
        <w:t xml:space="preserve">Tây Mặc lắc đầu, từ quầy bar lấy lại hai ly chất lỏng màu xanh lam: “Có muốn thử cái này một chút không?”</w:t>
      </w:r>
    </w:p>
    <w:p>
      <w:pPr>
        <w:pStyle w:val="BodyText"/>
      </w:pPr>
      <w:r>
        <w:t xml:space="preserve">"Cái gì vậy?" Lâm Cảnh nhận lấy.</w:t>
      </w:r>
    </w:p>
    <w:p>
      <w:pPr>
        <w:pStyle w:val="BodyText"/>
      </w:pPr>
      <w:r>
        <w:t xml:space="preserve">“Rượu vang sủi.” Tây Mặc cùng cậu chạm một cái, “Cạn ly."</w:t>
      </w:r>
    </w:p>
    <w:p>
      <w:pPr>
        <w:pStyle w:val="BodyText"/>
      </w:pPr>
      <w:r>
        <w:t xml:space="preserve">Lâm Cảnh nếm một ngụm, cảm thấy hương vị tựa hồ cũng không tệ lắm, có chút hương nước cốt đào, vì vậy ừng ực ừng ực uống một hơi cạn sạch: "Còn muốn!"</w:t>
      </w:r>
    </w:p>
    <w:p>
      <w:pPr>
        <w:pStyle w:val="BodyText"/>
      </w:pPr>
      <w:r>
        <w:t xml:space="preserve">“Tự mình đi chọn, chỗ đó có rất nhiều vị.” Tây Mặc hướng quầy bar hất hất cằm.</w:t>
      </w:r>
    </w:p>
    <w:p>
      <w:pPr>
        <w:pStyle w:val="BodyText"/>
      </w:pPr>
      <w:r>
        <w:t xml:space="preserve">“Anh đi cùng tôi.” Lâm Cảnh kéo hắn.</w:t>
      </w:r>
    </w:p>
    <w:p>
      <w:pPr>
        <w:pStyle w:val="BodyText"/>
      </w:pPr>
      <w:r>
        <w:t xml:space="preserve">"Không nỡ xa tôi?" Tây Mặc khiêu mi cười cười.</w:t>
      </w:r>
    </w:p>
    <w:p>
      <w:pPr>
        <w:pStyle w:val="BodyText"/>
      </w:pPr>
      <w:r>
        <w:t xml:space="preserve">"Ai không nỡ xa anh, lão tử không có tiền!" Lâm Cảnh tạc mao.</w:t>
      </w:r>
    </w:p>
    <w:p>
      <w:pPr>
        <w:pStyle w:val="BodyText"/>
      </w:pPr>
      <w:r>
        <w:t xml:space="preserve">Tây Mặc lắc đầu cười cười, từ trong túi quần lấy ra ba kim tệ.</w:t>
      </w:r>
    </w:p>
    <w:p>
      <w:pPr>
        <w:pStyle w:val="BodyText"/>
      </w:pPr>
      <w:r>
        <w:t xml:space="preserve">"Nhỏ mọn như vậy!" Lâm Cảnh khinh bỉ.</w:t>
      </w:r>
    </w:p>
    <w:p>
      <w:pPr>
        <w:pStyle w:val="BodyText"/>
      </w:pPr>
      <w:r>
        <w:t xml:space="preserve">"Không được uống quá nhiều, sẽ say." Tây Mặc vò rối tóc cậu, “Tôi lên lầu hai, cậu uống rượu xong ở quầy bar chờ tôi.”</w:t>
      </w:r>
    </w:p>
    <w:p>
      <w:pPr>
        <w:pStyle w:val="BodyText"/>
      </w:pPr>
      <w:r>
        <w:t xml:space="preserve">Lâm Cảnh theo thói quen hừ hừ một cái, cầm kim tệ liền đến quầy bar.</w:t>
      </w:r>
    </w:p>
    <w:p>
      <w:pPr>
        <w:pStyle w:val="BodyText"/>
      </w:pPr>
      <w:r>
        <w:t xml:space="preserve">Người pha chế rượu là một đọa thiên sứ một cánh, vừa trẻ tuổi vừa anh tuấn, trước mặt bày biện một loạt vang sủi đỏ đỏ xanh xanh, nhìn qua đều rất ngon.</w:t>
      </w:r>
    </w:p>
    <w:p>
      <w:pPr>
        <w:pStyle w:val="BodyText"/>
      </w:pPr>
      <w:r>
        <w:t xml:space="preserve">Lâm Cảnh rất nghiêm túc lựa cả buổi, chỉ vào một cái ly hồng nhạt hỏi: "Đây là hương gì?”</w:t>
      </w:r>
    </w:p>
    <w:p>
      <w:pPr>
        <w:pStyle w:val="BodyText"/>
      </w:pPr>
      <w:r>
        <w:t xml:space="preserve">“Hả?” Nhà pha chế sửng sốt, “Hương? Ý ngươi nói là Vị?”</w:t>
      </w:r>
    </w:p>
    <w:p>
      <w:pPr>
        <w:pStyle w:val="BodyText"/>
      </w:pPr>
      <w:r>
        <w:t xml:space="preserve">"Được rồi, bao nhiêu tiền?" Lâm Cảnh quyết định không thể để cho người ta nhìn ra mình là đồ nhà quê chỉ uống nước giải khát, vì vậy không hề xoắn xuýt vấn đề này.</w:t>
      </w:r>
    </w:p>
    <w:p>
      <w:pPr>
        <w:pStyle w:val="BodyText"/>
      </w:pPr>
      <w:r>
        <w:t xml:space="preserve">"Ba kim tệ." Nhà pha chế trả lời.</w:t>
      </w:r>
    </w:p>
    <w:p>
      <w:pPr>
        <w:pStyle w:val="BodyText"/>
      </w:pPr>
      <w:r>
        <w:t xml:space="preserve">Mợ nó! Mắc như vậy! Hóa ra cái tên quỷ hẹp hòi kia chỉ cho mình đủ tiền một ly rượu!</w:t>
      </w:r>
    </w:p>
    <w:p>
      <w:pPr>
        <w:pStyle w:val="BodyText"/>
      </w:pPr>
      <w:r>
        <w:t xml:space="preserve">Một ly rượu sau khi uống xong, Lâm Cảnh rất chưa đã ghiền ngồi ở quầy bar xoay tới xoay lui, ly rượu kia nhìn như nước dưa hấu, muốn uống! Cái nhìn qua giống trà bưởi, cũng muốn uống! Cái như nước nho kia cũng không tệ... Nhưng mà không có tiền!</w:t>
      </w:r>
    </w:p>
    <w:p>
      <w:pPr>
        <w:pStyle w:val="BodyText"/>
      </w:pPr>
      <w:r>
        <w:t xml:space="preserve">"Muốn thử một chút vị mới không? “Thủy tinh thiên” mới điều phối.” Nhà pha chế rất ân cần đề cử, "Là vị các quý tộc Ma giới thích nhất, bên trong có thêm nước mắt thiên sứ."</w:t>
      </w:r>
    </w:p>
    <w:p>
      <w:pPr>
        <w:pStyle w:val="BodyText"/>
      </w:pPr>
      <w:r>
        <w:t xml:space="preserve">"Nước mắt?" Lâm Cảnh ghét bỏ nhíu mày, "Cái đó buồn nôn lắm."</w:t>
      </w:r>
    </w:p>
    <w:p>
      <w:pPr>
        <w:pStyle w:val="BodyText"/>
      </w:pPr>
      <w:r>
        <w:t xml:space="preserve">"Buồn nôn?" Nhà pha chế có chút ngoài ý muốn, "Vừa rồi ly rượu kia ngươi cũng không chê buồn nôn, ta còn tưởng ngươi khẩu vị rất nặng.”</w:t>
      </w:r>
    </w:p>
    <w:p>
      <w:pPr>
        <w:pStyle w:val="BodyText"/>
      </w:pPr>
      <w:r>
        <w:t xml:space="preserve">"Có ý gì?" Lâm Cảnh trong lòng trào lên dự cảm bất tường.</w:t>
      </w:r>
    </w:p>
    <w:p>
      <w:pPr>
        <w:pStyle w:val="BodyText"/>
      </w:pPr>
      <w:r>
        <w:t xml:space="preserve">“Cái ly đó gọi là Phấn hồng hỏa diễm, rượu trải qua chưng cất, sở dĩ màu hồng nhạt, là vì bên trong có huyết dịch của dơi Địa Ngục.” Nhà pha chế từ quầy bar đẩy ra một con dơi chết, “Chính là nó, đã chết hơn một ngàn năm, nhưng vì được bảo tồn thoả đáng, cho nên chưa bị hư thối... Này này ngươi làm sao vậy?"</w:t>
      </w:r>
    </w:p>
    <w:p>
      <w:pPr>
        <w:pStyle w:val="BodyText"/>
      </w:pPr>
      <w:r>
        <w:t xml:space="preserve">Lâm Cảnh ghé vào bên quầy nôn đến gan mật đều muốn trào hết ra, con dơi chết hơn một nghìn năm… Ọe...</w:t>
      </w:r>
    </w:p>
    <w:p>
      <w:pPr>
        <w:pStyle w:val="BodyText"/>
      </w:pPr>
      <w:r>
        <w:t xml:space="preserve">“Ngươi đừng có nôn ở đây a!” Nhà pha chế luống cuống tay chân, cầm một cái chuông đồng dùng sức lắc, rất nhanh vài Ác ma tuần tra mặc đồ đen đã tới.</w:t>
      </w:r>
    </w:p>
    <w:p>
      <w:pPr>
        <w:pStyle w:val="BodyText"/>
      </w:pPr>
      <w:r>
        <w:t xml:space="preserve">"Chuyện gì xảy ra?" Đầu lĩnh hỏi.</w:t>
      </w:r>
    </w:p>
    <w:p>
      <w:pPr>
        <w:pStyle w:val="BodyText"/>
      </w:pPr>
      <w:r>
        <w:t xml:space="preserve">"Trưởng quan, tên đó làm ảnh hưởng chuyện buôn bán của tôi.” Nhà pha chế chỉ vào Lâm Cảnh.</w:t>
      </w:r>
    </w:p>
    <w:p>
      <w:pPr>
        <w:pStyle w:val="BodyText"/>
      </w:pPr>
      <w:r>
        <w:t xml:space="preserve">Lâm Cảnh nôn đến chóng hết cả mặt, ngẩng đầu muốn giải thích một chút, lại cảm thấy một trận trời đất quay cuồng, rượu cô đặc phát huy đầy đủ tác dụng, ngay cả đứng cũng sắp đứng không vững, mơ mơ màng màng nhào lên quầy bar, kéo theo một mảnh chai rượu ly rượu.</w:t>
      </w:r>
    </w:p>
    <w:p>
      <w:pPr>
        <w:pStyle w:val="BodyText"/>
      </w:pPr>
      <w:r>
        <w:t xml:space="preserve">"Oh no!" Nhà pha chế đáng thương tuyệt vọng gào thét, "Nhanh đưa hắn đi!"</w:t>
      </w:r>
    </w:p>
    <w:p>
      <w:pPr>
        <w:pStyle w:val="BodyText"/>
      </w:pPr>
      <w:r>
        <w:t xml:space="preserve">Đội tuần tra bổ nhào qua bắt người, nhưng bọn họ rất nhanh liền phát hiện, mình căn bản không cách nào tới gần tên say rượu nhìn qua không hề có sức phản kháng này.</w:t>
      </w:r>
    </w:p>
    <w:p>
      <w:pPr>
        <w:pStyle w:val="BodyText"/>
      </w:pPr>
      <w:r>
        <w:t xml:space="preserve">Phản phệ kết giới Tây Mặc hạ trên người Lâm Cảnh là hắc ma pháp lợi hại nhất, toàn Ma giới không có mấy người có thể giải.</w:t>
      </w:r>
    </w:p>
    <w:p>
      <w:pPr>
        <w:pStyle w:val="BodyText"/>
      </w:pPr>
      <w:r>
        <w:t xml:space="preserve">Đang lúc toàn đội tuần tra hai mặt nhìn nhau, một Hắc y nhân sắc mặt tối tăm đã đi tới: “Xảy ra chuyện gì?”</w:t>
      </w:r>
    </w:p>
    <w:p>
      <w:pPr>
        <w:pStyle w:val="BodyText"/>
      </w:pPr>
      <w:r>
        <w:t xml:space="preserve">"Thân vương điện hạ!" Đội tuần tra ưỡn ngực hành lễ, "Nơi này có một tên say rượu đang quậy, chúng tôi đang chuẩn bị đem hắn mang về trại trị an!"</w:t>
      </w:r>
    </w:p>
    <w:p>
      <w:pPr>
        <w:pStyle w:val="BodyText"/>
      </w:pPr>
      <w:r>
        <w:t xml:space="preserve">Tây Mặc lạnh lùng liếc một vòng người xung quanh, xoay người nâng Lâm Cảnh tửu khí trùng thiên ôm vào trong lòng.</w:t>
      </w:r>
    </w:p>
    <w:p>
      <w:pPr>
        <w:pStyle w:val="BodyText"/>
      </w:pPr>
      <w:r>
        <w:t xml:space="preserve">Tình huống gì đây? Người ở chỗ này đều rớt bể mắt kính, ôm kiểu công chúa?!</w:t>
      </w:r>
    </w:p>
    <w:p>
      <w:pPr>
        <w:pStyle w:val="BodyText"/>
      </w:pPr>
      <w:r>
        <w:t xml:space="preserve">"Ta muốn uống sữa!" Lâm Cảnh níu cổ áo Tây Mặc giãy dụa, trong miệng bất mãn lầm bầm, "Không được thêm mấy thứ kỳ quái vào!”</w:t>
      </w:r>
    </w:p>
    <w:p>
      <w:pPr>
        <w:pStyle w:val="BodyText"/>
      </w:pPr>
      <w:r>
        <w:t xml:space="preserve">"Được, trở về chúng ta uống sữa." Tây Mặc cười cười, ôm cậu thuấn di biến mất.</w:t>
      </w:r>
    </w:p>
    <w:p>
      <w:pPr>
        <w:pStyle w:val="BodyText"/>
      </w:pPr>
      <w:r>
        <w:t xml:space="preserve">Phóng viên tiểu báo bát quái lại muộn lần nữa, chỉ chụp được một đống người vây xem đang trợn mắt há mồm.</w:t>
      </w:r>
    </w:p>
    <w:p>
      <w:pPr>
        <w:pStyle w:val="BodyText"/>
      </w:pPr>
      <w:r>
        <w:t xml:space="preserve">“Trời ạ, ta nhìn thấy Thân vương điện hạ nở nụ cười!" — người chứng kiến A nói.</w:t>
      </w:r>
    </w:p>
    <w:p>
      <w:pPr>
        <w:pStyle w:val="BodyText"/>
      </w:pPr>
      <w:r>
        <w:t xml:space="preserve">“Lại còn ôm kiểu công chúa!” —— người chứng kiến B nói.</w:t>
      </w:r>
    </w:p>
    <w:p>
      <w:pPr>
        <w:pStyle w:val="BodyText"/>
      </w:pPr>
      <w:r>
        <w:t xml:space="preserve">"Thân vương điện hạ còn dùng thanh âm ôn nhu nói, trở về cho ngươi uống sữa." —— người chứng kiến C nói.</w:t>
      </w:r>
    </w:p>
    <w:p>
      <w:pPr>
        <w:pStyle w:val="BodyText"/>
      </w:pPr>
      <w:r>
        <w:t xml:space="preserve">“Nhưng ta cảm thấy cái “sữa” kia tựa hồ có thâm ý khác" —— người chứng kiến D phân tích.</w:t>
      </w:r>
    </w:p>
    <w:p>
      <w:pPr>
        <w:pStyle w:val="BodyText"/>
      </w:pPr>
      <w:r>
        <w:t xml:space="preserve">Phóng viên tiểu báo bát quái hăng tiết vịt, một bên ghi chép một bên suy tư làm sao mới có thể viết thật lâm ly bi đát hương diễm khiến người rơi lệ, vì vậy tiếp sau Freddy cùng Lê Tư Đặc, tất cả trang đầu đại báo chí lần nữa bị bát quái chiếm lĩnh, nào là 《thân vương vĩ đại, nụ cười ôn nhu vượt trội 》, 《Siêu hot! Siêu hot! Huyết tộc thân vương kích tình sử! 》, 《Thân vương tự thuật —— tiểu tình nhân mềm yếu của ta 》 các loại tiêu đề tầng tầng lớp lớp, trình độ kỳ thị dị tính luyến nơi Ma giới lại leo lên một tầm cao mới, cuốn sách 《Dị tính luyến đều là Siêu Nhân Điện Quang 》 đứng đầu bảng xếp hạng tiêu thụ, hơn nữa lượt bán ra cao gấp mườn lần so với cuốn xếp hạng nhì!</w:t>
      </w:r>
    </w:p>
    <w:p>
      <w:pPr>
        <w:pStyle w:val="BodyText"/>
      </w:pPr>
      <w:r>
        <w:t xml:space="preserve">Mọi người đều muốn biết sau khi Thân vương ôm Tiểu tình nhân manh manh khả ái thích uống rượu của ngài về rồi, đến tột cùng chuyện gì xảy ra, bất quá đó hiển nhiên là bí mật, vì vậy tất cả mọi người cũng chỉ có thể điên cuồng YY, một bên YY một bên phun máu mũi, không thể tưởng tượng nổi a, quả thực quá hương diễm rồi!</w:t>
      </w:r>
    </w:p>
    <w:p>
      <w:pPr>
        <w:pStyle w:val="BodyText"/>
      </w:pPr>
      <w:r>
        <w:t xml:space="preserve">Mà sự thật lại cùng với hương diễm có chút khoảng cách nhỏ, ngày đó Tây Mặc đem Lâm Cảnh người đầy rượu về, một bên sai người hầu gái đi chuẩn bị sữa, một bên ôm cậu ta vào nhà tắm.</w:t>
      </w:r>
    </w:p>
    <w:p>
      <w:pPr>
        <w:pStyle w:val="BodyText"/>
      </w:pPr>
      <w:r>
        <w:t xml:space="preserve">Cái nhà tắm siêu cấp xa hoa này là lễ vật Freddy đưa cho Tây Mặc, Lâm Cảnh tửu lượng là số không, mà rượu Ma giới cũng thật có chút mạnh, vì vậy thẳng đến khi bị người cởi sạch trơn, Lâm Cảnh vẫn ngốc ngốc nhìn Tây Mặc cười.</w:t>
      </w:r>
    </w:p>
    <w:p>
      <w:pPr>
        <w:pStyle w:val="BodyText"/>
      </w:pPr>
      <w:r>
        <w:t xml:space="preserve">"Hôn một cái?" Tây Mặc chọt chọt mặt cậu ta.</w:t>
      </w:r>
    </w:p>
    <w:p>
      <w:pPr>
        <w:pStyle w:val="BodyText"/>
      </w:pPr>
      <w:r>
        <w:t xml:space="preserve">"Không hôn!” Lâm Cảnh kịch liệt lắc đầu.</w:t>
      </w:r>
    </w:p>
    <w:p>
      <w:pPr>
        <w:pStyle w:val="BodyText"/>
      </w:pPr>
      <w:r>
        <w:t xml:space="preserve">Uống say mà cũng không hôn? Tây Mặc nhíu mày, nghĩ nghĩ, cầm ly sữa một bên: “Hôn một cái sẽ cho cậu uống sữa.”</w:t>
      </w:r>
    </w:p>
    <w:p>
      <w:pPr>
        <w:pStyle w:val="BodyText"/>
      </w:pPr>
      <w:r>
        <w:t xml:space="preserve">Lâm Cảnh rất nghiêm túc nhìn chằm chằm ly sữa: “Vậy chỉ hôn một cái.”</w:t>
      </w:r>
    </w:p>
    <w:p>
      <w:pPr>
        <w:pStyle w:val="BodyText"/>
      </w:pPr>
      <w:r>
        <w:t xml:space="preserve">“Được.” Tây Mặc nghẹn cười.</w:t>
      </w:r>
    </w:p>
    <w:p>
      <w:pPr>
        <w:pStyle w:val="BodyText"/>
      </w:pPr>
      <w:r>
        <w:t xml:space="preserve">Lâm Cảnh sát lại ôm cổ hắn, chu môi hôn một cái.</w:t>
      </w:r>
    </w:p>
    <w:p>
      <w:pPr>
        <w:pStyle w:val="BodyText"/>
      </w:pPr>
      <w:r>
        <w:t xml:space="preserve">"Uống đi." Tây Mặc tâm tình rất tốt, nhìn cậu uống sữa xong, liền ôm cậu vào nhà tắm, cánh hoa hồng đỏ dính trên xương quai xanh tinh xảo của Lâm Cảnh, Tây Mặc nhìn mà miệng đắng lưỡi khô, vội vàng rửa sạch sẽ sau đó liền ôm người ném lên giường.</w:t>
      </w:r>
    </w:p>
    <w:p>
      <w:pPr>
        <w:pStyle w:val="BodyText"/>
      </w:pPr>
      <w:r>
        <w:t xml:space="preserve">Dù sao cũng là lần đầu của quả dưa ngốc này, trong nước độ khó có chút lớn, cũng không nỡ làm cậu ấy đau.</w:t>
      </w:r>
    </w:p>
    <w:p>
      <w:pPr>
        <w:pStyle w:val="BodyText"/>
      </w:pPr>
      <w:r>
        <w:t xml:space="preserve">Lâm Cảnh nhắm mắt lại, thân thể trắng nõn nằm trên ga giường màu đen, là phong cảnh mê người nhất.</w:t>
      </w:r>
    </w:p>
    <w:p>
      <w:pPr>
        <w:pStyle w:val="BodyText"/>
      </w:pPr>
      <w:r>
        <w:t xml:space="preserve">Tây Mặc cúi đầu hôn da thịt trắng nõn của cậu, bàn tay tham lam ve vuốt thắt lưng mỹ diệu cùng đôi gò mông mềm mại, hắn muốn nhân loại này, từ lần đầu tiên nhìn thấy cậu, đã muốn cậu rên rỉ dưới thân mình, muốn cậu ấy vì mình nở rộ, xương quai xanh hơi hõm, quả đỏ sắc anh đào, thắt lưng gầy đến khiến người thương tiếc, ngay tiểu đông tây yên tĩnh cuộn mình giữa hai chân, cũng xinh đẹp như khuôn mặt cậu.</w:t>
      </w:r>
    </w:p>
    <w:p>
      <w:pPr>
        <w:pStyle w:val="BodyText"/>
      </w:pPr>
      <w:r>
        <w:t xml:space="preserve">Lâm Cảnh bị hôn ngứa, bất mãn đẩy hắn, mơ mơ màng màng mở to mắt nhìn, nhất thời có chút tìm không thấy tiêu cự.</w:t>
      </w:r>
    </w:p>
    <w:p>
      <w:pPr>
        <w:pStyle w:val="BodyText"/>
      </w:pPr>
      <w:r>
        <w:t xml:space="preserve">"Bảo bối." Tây Mặc kéo tay cậu qua hôn lên, “Anh yêu em.”</w:t>
      </w:r>
    </w:p>
    <w:p>
      <w:pPr>
        <w:pStyle w:val="BodyText"/>
      </w:pPr>
      <w:r>
        <w:t xml:space="preserve">Dưới tình huống này nói ra lời yêu, ngay cả bản thân mình cũng không xác định được đến cùng là thật hay giả.</w:t>
      </w:r>
    </w:p>
    <w:p>
      <w:pPr>
        <w:pStyle w:val="BodyText"/>
      </w:pPr>
      <w:r>
        <w:t xml:space="preserve">"Ân?" Lâm Cảnh ngốc nghếch nhìn hắn, sau đó nuốt nước miếng, "Tôi không yêu anh."</w:t>
      </w:r>
    </w:p>
    <w:p>
      <w:pPr>
        <w:pStyle w:val="BodyText"/>
      </w:pPr>
      <w:r>
        <w:t xml:space="preserve">"Vậy sao?" Tây Mặc bất đắc dĩ cười, vươn tay ấn nhẹ nhũ tiêm nho nhỏ của cậu.</w:t>
      </w:r>
    </w:p>
    <w:p>
      <w:pPr>
        <w:pStyle w:val="BodyText"/>
      </w:pPr>
      <w:r>
        <w:t xml:space="preserve">“Ừm… Cũng không phải hoàn toàn không có." Lâm Cảnh say ánh mắt lờ đờ mê mang nghĩ nghĩ, vòng tay ôm cổ hắn, “Trước đó có rất nhiều, nhưng anh lại lừa tôi, cho nên đã không còn! Nhưng anh bây giờ hình như lại không quá đáng ghét, cho nên lại có lại một chút!”</w:t>
      </w:r>
    </w:p>
    <w:p>
      <w:pPr>
        <w:pStyle w:val="BodyText"/>
      </w:pPr>
      <w:r>
        <w:t xml:space="preserve">"... Đứa ngốc." Tây Mặc sửng sốt, niết niết mũi cậu.</w:t>
      </w:r>
    </w:p>
    <w:p>
      <w:pPr>
        <w:pStyle w:val="BodyText"/>
      </w:pPr>
      <w:r>
        <w:t xml:space="preserve">"Cho nên nếu anh tiếp tục nghe lời như vậy, tôi nói không chừng sẽ lại yêu anh một lần!" Lâm Cảnh vỗ vỗ vai Tây Mặc, “Anh đó! Phải cố gắng!”</w:t>
      </w:r>
    </w:p>
    <w:p>
      <w:pPr>
        <w:pStyle w:val="BodyText"/>
      </w:pPr>
      <w:r>
        <w:t xml:space="preserve">"Tuân mệnh." Tây Mặc cười khổ.</w:t>
      </w:r>
    </w:p>
    <w:p>
      <w:pPr>
        <w:pStyle w:val="BodyText"/>
      </w:pPr>
      <w:r>
        <w:t xml:space="preserve">Lâm Cảnh ngây ngô, sát lại hôn một cái lên môi Tây Mặc, sau đó ngã về ngủ tiếp.</w:t>
      </w:r>
    </w:p>
    <w:p>
      <w:pPr>
        <w:pStyle w:val="BodyText"/>
      </w:pPr>
      <w:r>
        <w:t xml:space="preserve">Người dưới thân đang say giấc, là bộ dạng không đề phòng nhất.</w:t>
      </w:r>
    </w:p>
    <w:p>
      <w:pPr>
        <w:pStyle w:val="BodyText"/>
      </w:pPr>
      <w:r>
        <w:t xml:space="preserve">Mình nếu cưỡng bức cậu ấy, không cần nghĩ cũng biết sáng mai cậu sẽ có phản ứng gì.</w:t>
      </w:r>
    </w:p>
    <w:p>
      <w:pPr>
        <w:pStyle w:val="BodyText"/>
      </w:pPr>
      <w:r>
        <w:t xml:space="preserve">Thật ra có thể dùng ma pháp khiến cậu ấy quên, nhưng mà tưởng tượng, lại đột nhiên cảm thấy không có gì hào hứng.</w:t>
      </w:r>
    </w:p>
    <w:p>
      <w:pPr>
        <w:pStyle w:val="BodyText"/>
      </w:pPr>
      <w:r>
        <w:t xml:space="preserve">Mình muốn quả dưa ngốc này, cũng là bởi vì cậu thích cười thích nháo thích giận, là tồn tại đặc biệt nhất chân thật nhất, nếu sau một đêm vui lại khiến cậu phải quên, vậy có ý nghĩa gì? Hơn nữa... Tựa hồ có chút không nỡ khiến cậu ủy khuất.</w:t>
      </w:r>
    </w:p>
    <w:p>
      <w:pPr>
        <w:pStyle w:val="BodyText"/>
      </w:pPr>
      <w:r>
        <w:t xml:space="preserve">“Cậu thật là đồ tiểu yêu tinh." Tây Mặc thở dài, vươn tay ôm cậu vào lòng, “Tôi nhận thua, ngủ đi."</w:t>
      </w:r>
    </w:p>
    <w:p>
      <w:pPr>
        <w:pStyle w:val="BodyText"/>
      </w:pPr>
      <w:r>
        <w:t xml:space="preserve">Lâm Cảnh hướng lồng ngực hắn dựa dựa, ngủ an ổn lại ngọt ngào.</w:t>
      </w:r>
    </w:p>
    <w:p>
      <w:pPr>
        <w:pStyle w:val="BodyText"/>
      </w:pPr>
      <w:r>
        <w:t xml:space="preserve">Tây Mặc vung tay, che khuất ánh sáng từ ngoài cửa sổ và sao sáu cánh trên trần.</w:t>
      </w:r>
    </w:p>
    <w:p>
      <w:pPr>
        <w:pStyle w:val="BodyText"/>
      </w:pPr>
      <w:r>
        <w:t xml:space="preserve">"Mộng đẹp, bảo bối."</w:t>
      </w:r>
    </w:p>
    <w:p>
      <w:pPr>
        <w:pStyle w:val="BodyText"/>
      </w:pPr>
      <w:r>
        <w:t xml:space="preserve">Thẳng đến giữa trưa hôm sau, Lâm Cảnh mới từ trên giường ngồi dậy, duỗi lưng xoa mặt.</w:t>
      </w:r>
    </w:p>
    <w:p>
      <w:pPr>
        <w:pStyle w:val="BodyText"/>
      </w:pPr>
      <w:r>
        <w:t xml:space="preserve">"Buổi sáng tốt lành." Tây Mặc nhanh chóng xuất hiện.</w:t>
      </w:r>
    </w:p>
    <w:p>
      <w:pPr>
        <w:pStyle w:val="BodyText"/>
      </w:pPr>
      <w:r>
        <w:t xml:space="preserve">"Chào buổi sáng..." Lâm Cảnh mơ mơ màng màng, vén chăn lên chuẩn bị xuống giường, lại sững sờ ——mình thay áo ngủ lúc nào?!</w:t>
      </w:r>
    </w:p>
    <w:p>
      <w:pPr>
        <w:pStyle w:val="BodyText"/>
      </w:pPr>
      <w:r>
        <w:t xml:space="preserve">“Hôm qua cậu ở quán bar uống say, tôi mang cậu về.” Tây Mặc giải thích.</w:t>
      </w:r>
    </w:p>
    <w:p>
      <w:pPr>
        <w:pStyle w:val="BodyText"/>
      </w:pPr>
      <w:r>
        <w:t xml:space="preserve">"Sau đó thì sao?" Lâm Cảnh cầm gối đầu chọi mạnh hắn, "Nói! Có thừa cơ chiếm tiện nghi không!"</w:t>
      </w:r>
    </w:p>
    <w:p>
      <w:pPr>
        <w:pStyle w:val="BodyText"/>
      </w:pPr>
      <w:r>
        <w:t xml:space="preserve">"Không có!"Tây Mặc nghiêm túc lắc đầu, "Tôi đưa cậu về sau đó đến Vong linh thánh điện, chỗ đó có việc gấp, quần áo của cậu là người hầu đổi đấy."</w:t>
      </w:r>
    </w:p>
    <w:p>
      <w:pPr>
        <w:pStyle w:val="BodyText"/>
      </w:pPr>
      <w:r>
        <w:t xml:space="preserve">"Thật?" Lâm Cảnh hoài nghi.</w:t>
      </w:r>
    </w:p>
    <w:p>
      <w:pPr>
        <w:pStyle w:val="BodyText"/>
      </w:pPr>
      <w:r>
        <w:t xml:space="preserve">"Đương nhiên." Tây Mặc cười xấu xa nhìn cậu, “Hay là cậu muốn tôi chiếm tiện nghi cậu? Vậy qua hôn một cái."</w:t>
      </w:r>
    </w:p>
    <w:p>
      <w:pPr>
        <w:pStyle w:val="BodyText"/>
      </w:pPr>
      <w:r>
        <w:t xml:space="preserve">"Cút!" Lâm Cảnh từ trên giường nhảy dựng lên, đuổi theo đánh hắn khắp phòng.</w:t>
      </w:r>
    </w:p>
    <w:p>
      <w:pPr>
        <w:pStyle w:val="BodyText"/>
      </w:pPr>
      <w:r>
        <w:t xml:space="preserve">Vì vậy một ngày mới cứ như vậy, rất náo nhiệt rất sung sướng bắt đầu.</w:t>
      </w:r>
    </w:p>
    <w:p>
      <w:pPr>
        <w:pStyle w:val="BodyText"/>
      </w:pPr>
      <w:r>
        <w:t xml:space="preserve">"Thân vương vì cái gì không thuấn di, chẳng lẽ ngài thích chạy bộ?” Trong lâu đài đám hầu gái thường thì thầm nghi ngờ.</w:t>
      </w:r>
    </w:p>
    <w:p>
      <w:pPr>
        <w:pStyle w:val="Compact"/>
      </w:pPr>
      <w:r>
        <w:t xml:space="preserve">“Đó là tiểu tình thú giữa tình nhân!” Bác gái phòng bếp hơi luống tuổi hảo tâm trả lời, "Tiểu cô nương, chờ các ngươi sau khi lớn lên sẽ hiểu."</w:t>
      </w:r>
      <w:r>
        <w:br w:type="textWrapping"/>
      </w:r>
      <w:r>
        <w:br w:type="textWrapping"/>
      </w:r>
    </w:p>
    <w:p>
      <w:pPr>
        <w:pStyle w:val="Heading2"/>
      </w:pPr>
      <w:bookmarkStart w:id="49" w:name="bộ-1---huyết-tộc-dụ-hoặc---chương-27-một-câu-chuyện-tình-thê-mỹ"/>
      <w:bookmarkEnd w:id="49"/>
      <w:r>
        <w:t xml:space="preserve">27. Bộ 1] - Huyết Tộc Dụ Hoặc - Chương 27: Một Câu Chuyện Tình Thê Mỹ</w:t>
      </w:r>
    </w:p>
    <w:p>
      <w:pPr>
        <w:pStyle w:val="Compact"/>
      </w:pPr>
      <w:r>
        <w:br w:type="textWrapping"/>
      </w:r>
      <w:r>
        <w:br w:type="textWrapping"/>
      </w:r>
      <w:r>
        <w:t xml:space="preserve">*Thê mỹ: Đẹp buồn</w:t>
      </w:r>
    </w:p>
    <w:p>
      <w:pPr>
        <w:pStyle w:val="BodyText"/>
      </w:pPr>
      <w:r>
        <w:t xml:space="preserve">Từ lần trước ở Ma chi dực quậy một trận, mọi người Ma giới đã biết thân vương gần đây rất sủng một tiểu manh manh nhân loại, vì vậy sau đó Lâm Cảnh ra khỏi cửa, phát hiện mình mặc kệ đi tới chỗ nào, ánh mắt mọi người quăng tới không hiểu sao đều tràn đầy một loại ý vị nóng bỏng rất khó nói rõ.</w:t>
      </w:r>
    </w:p>
    <w:p>
      <w:pPr>
        <w:pStyle w:val="BodyText"/>
      </w:pPr>
      <w:r>
        <w:t xml:space="preserve">"Đây là có chuyện gì?” Lâm Cảnh hung thần ác sát túm cổ áo Tây Mặc rống, "Mau ra ngoài làm sáng tỏ, cứ nói đó là lời đồn! Tôi với anh không có bất cứ quan hệ gì!”</w:t>
      </w:r>
    </w:p>
    <w:p>
      <w:pPr>
        <w:pStyle w:val="BodyText"/>
      </w:pPr>
      <w:r>
        <w:t xml:space="preserve">“Cậu càng để ý, họ càng hăng say." Tây Mặc khóe miệng câu lên, nắm cằm cậu ta sáp qua hôn một cái, "Không sao, qua một thời gian ngắn bọn họ sẽ tự động buông tha.”</w:t>
      </w:r>
    </w:p>
    <w:p>
      <w:pPr>
        <w:pStyle w:val="BodyText"/>
      </w:pPr>
      <w:r>
        <w:t xml:space="preserve">Trên môi truyền đến cảm giác ấm áp, đợi Lâm Cảnh kịp phản ứng, tiện nghi đã bị chiếm mất rồi!</w:t>
      </w:r>
    </w:p>
    <w:p>
      <w:pPr>
        <w:pStyle w:val="BodyText"/>
      </w:pPr>
      <w:r>
        <w:t xml:space="preserve">“Anh tên sắc lang này!” Lâm Cảnh phẫn nộ dùng tay áo lau miệng.</w:t>
      </w:r>
    </w:p>
    <w:p>
      <w:pPr>
        <w:pStyle w:val="BodyText"/>
      </w:pPr>
      <w:r>
        <w:t xml:space="preserve">"Thực xin lỗi, kìm lòng không được." Tây Mặc cười vô tội.</w:t>
      </w:r>
    </w:p>
    <w:p>
      <w:pPr>
        <w:pStyle w:val="BodyText"/>
      </w:pPr>
      <w:r>
        <w:t xml:space="preserve">“Cách tôi xa một chút!" Lâm Cảnh chỉ vào hắn, "Ba mét!”</w:t>
      </w:r>
    </w:p>
    <w:p>
      <w:pPr>
        <w:pStyle w:val="BodyText"/>
      </w:pPr>
      <w:r>
        <w:t xml:space="preserve">"Nhưng hôm nay chúng ta phải học hỏa cầu thuật." Tây Mặc thực khó xử, “Cách xa như vậy, làm sao dạy cậu vẽ ra ma pháp đồ?”</w:t>
      </w:r>
    </w:p>
    <w:p>
      <w:pPr>
        <w:pStyle w:val="BodyText"/>
      </w:pPr>
      <w:r>
        <w:t xml:space="preserve">"Cái gì?" Lâm Cảnh mắt sáng ngời, "Cái đó là gì?”</w:t>
      </w:r>
    </w:p>
    <w:p>
      <w:pPr>
        <w:pStyle w:val="BodyText"/>
      </w:pPr>
      <w:r>
        <w:t xml:space="preserve">"Ma giới lúc vào trận tác chiến sử dụng một loại ma pháp." Tây Mặc giải thích, "Lợi dụng minh tưởng thuật, lực khống chế cùng lực cảm ứng với hỏa nguyên tố trong không khí, trong đầu vẽ ra Lục Mang Tinh nguyên tố đồ, dùng để triệu tập lửa hội tụ cùng nhau, sau đó công kích trận doanh quân địch từ xa, tính phòng ngự tương đối kém, nhưng lực công kích là nhất lưu."</w:t>
      </w:r>
    </w:p>
    <w:p>
      <w:pPr>
        <w:pStyle w:val="BodyText"/>
      </w:pPr>
      <w:r>
        <w:t xml:space="preserve">"Thật? Tôi có thể học?" Lâm Cảnh kích động, tuy là…nghe không hiểu lắm! Nhưng mà! Tưởng tượng thôi cũng rất trâu bò! Giống như Super Mario! Super Mario xài hỏa cầu thuật!</w:t>
      </w:r>
    </w:p>
    <w:p>
      <w:pPr>
        <w:pStyle w:val="BodyText"/>
      </w:pPr>
      <w:r>
        <w:t xml:space="preserve">“Cậu đương nhiên có thể học." Tây Mặc lộ ra dáng tươi cười thực hiện được gian kế, “Tốt rồi, cậu ở đây luyện tập triệu tập hỏa nguyên tố một chút, tôi qua chỗ Freddy, rất nhanh sẽ trở lại.”</w:t>
      </w:r>
    </w:p>
    <w:p>
      <w:pPr>
        <w:pStyle w:val="BodyText"/>
      </w:pPr>
      <w:r>
        <w:t xml:space="preserve">"Được a!" Lâm Cảnh cuồng gật đầu, ôm sách ma pháp bắt đầu gặm, đọc mệt lại nghĩ đến Super Mario! Trong lòng mặc niệm không thể ngủ! Nhất định phải học được! Học xong rất trâu bò! Về sau nhìn ai không vừa mắt! Liền “oanh” một tiếng phóng cái hỏa cầu! Khoái không chịu nổi có biết không! Có biết không! Có! Biết! Không!</w:t>
      </w:r>
    </w:p>
    <w:p>
      <w:pPr>
        <w:pStyle w:val="BodyText"/>
      </w:pPr>
      <w:r>
        <w:t xml:space="preserve">Lâm Cảnh trong phòng một bên chảy nước miếng một bên ảo tưởng kịch liệt bành trướng, đến khi nghe được tiếng mở cửa mới hoàn hồn, sau đó chỉ thấy một người hầu gái đẩy một chiếc xe nhỏ đến.</w:t>
      </w:r>
    </w:p>
    <w:p>
      <w:pPr>
        <w:pStyle w:val="BodyText"/>
      </w:pPr>
      <w:r>
        <w:t xml:space="preserve">"Cái gì vậy?" Lâm Cảnh hiếu kỳ.</w:t>
      </w:r>
    </w:p>
    <w:p>
      <w:pPr>
        <w:pStyle w:val="BodyText"/>
      </w:pPr>
      <w:r>
        <w:t xml:space="preserve">“Là lễ vật dân chúng Ma giới dâng cho ngài.” Hầu gái trả lời.</w:t>
      </w:r>
    </w:p>
    <w:p>
      <w:pPr>
        <w:pStyle w:val="BodyText"/>
      </w:pPr>
      <w:r>
        <w:t xml:space="preserve">"Lễ vật? Cho tôi sao?" Lâm Cảnh khó hiểu, "Tại sao phải cho tôi lễ vật?"</w:t>
      </w:r>
    </w:p>
    <w:p>
      <w:pPr>
        <w:pStyle w:val="BodyText"/>
      </w:pPr>
      <w:r>
        <w:t xml:space="preserve">"Bởi vì bọn họ đều là fan hâm mộ của ngài." Hầu gái từ ngăn dưới cùng chiếc xe lấy ra một chồng tờ rơi đưa Lâm Cảnh, "Ngài xem."</w:t>
      </w:r>
    </w:p>
    <w:p>
      <w:pPr>
        <w:pStyle w:val="BodyText"/>
      </w:pPr>
      <w:r>
        <w:t xml:space="preserve">Lâm Cảnh nhận lấy khẽ lật, liền hết hồn, trên cùng của tờ rơi in ảnh chụp của mình, bên dưới tấm ảnh viết một hàng chữ to đùng —— Fan club nhiệt huyết chiêu mộ thành viên!</w:t>
      </w:r>
    </w:p>
    <w:p>
      <w:pPr>
        <w:pStyle w:val="BodyText"/>
      </w:pPr>
      <w:r>
        <w:t xml:space="preserve">"Gia nhập fanclub của tôi, còn được hưởng hai túi gạo cùng một kim tệ do bệ hạ trợ cấp?" Lâm Cảnh bị chấn kinh đến u mê rồi! Cái này là cái chuyện quái gì!</w:t>
      </w:r>
    </w:p>
    <w:p>
      <w:pPr>
        <w:pStyle w:val="BodyText"/>
      </w:pPr>
      <w:r>
        <w:t xml:space="preserve">"Thân vương tuy bề ngoài là Huyết tộc, nhưng trên người ngài ấy cũng có một nửa huyết thống Ma tộc." Hầu gái chủ động giải thích, "Lúc trước trong cuộc chiến Thần – Ma, thân vương một mình đánh lùi quân đoàn một vạn Thiên Sứ, là anh hùng của cả Ma giới, mọi người rất sùng bái ngài ấy, hơn nữa —— "</w:t>
      </w:r>
    </w:p>
    <w:p>
      <w:pPr>
        <w:pStyle w:val="BodyText"/>
      </w:pPr>
      <w:r>
        <w:t xml:space="preserve">"Ngừng!" Lâm Cảnh không thể không đánh gãy lời nàng, "Cái đó và tôi có quan hệ gì?"</w:t>
      </w:r>
    </w:p>
    <w:p>
      <w:pPr>
        <w:pStyle w:val="BodyText"/>
      </w:pPr>
      <w:r>
        <w:t xml:space="preserve">"Ngài là tình nhân của thân vương, toàn Ma giới đều biết.” Hầu gái có chút đỏ mặt, “Hơn nữa nghe nói Thần giới cũng biết."</w:t>
      </w:r>
    </w:p>
    <w:p>
      <w:pPr>
        <w:pStyle w:val="BodyText"/>
      </w:pPr>
      <w:r>
        <w:t xml:space="preserve">Câu chuyện trên tờ rơi duyên dáng đau thương lại động lòng người, Nhân tộc manh manh ốm yếu mềm mại nhu thuận xinh đẹp lúc đang bị quái thú đuổi giết đã gặp Huyết tộc thân vương thần bí uy mãnh cường thế bá đạo, sau đó hai người nhất kiến chung tình, từ nay về sau ngày ngày tư thủ* đêm đêm triền miên, tách ra một giây tâm đã đau đến run rẩy! Sáng sớm ngủ dậy thân vương sẽ ôn nhu hôn tỉnh tiểu tình nhân, lúc dùng cơm thân vương sẽ thử trước độ ấm cùng hương vị tất cả các món, rồi mới dùng muỗng bằng bạc đút vào miệng nhỏ xinh của em ấy, trong lúc đó còn không ngừng hôn lên nước mắt tiểu tình nhân vì ái tình mà rơi! Khi xử lý sự vụ, tiểu tình nhân thân thể xích lõa sẽ như mèo nhỏ cuộn mình trong lòng thân vương, thỉnh thoảng rên rỉ làm nũng! Lúc tắm rửa, thân vương lãng mạn và ôn nhu sẽ rải đầy cánh hoa hồng đến từ Châu Âu trong bồn tắm, sau đó trong hương thơm hoa hồng, ôn nhu tiến vào thân thể chặt chẽ nóng bỏng của tiểu tình nhân...</w:t>
      </w:r>
    </w:p>
    <w:p>
      <w:pPr>
        <w:pStyle w:val="BodyText"/>
      </w:pPr>
      <w:r>
        <w:t xml:space="preserve">*Tư thủ: Chăm lo cho nhau, nương tựa lẫn nhau</w:t>
      </w:r>
    </w:p>
    <w:p>
      <w:pPr>
        <w:pStyle w:val="BodyText"/>
      </w:pPr>
      <w:r>
        <w:t xml:space="preserve">Lâm Cảnh chấn kinh hết nửa ngày, mới kịp phản ứng cái Nhân tộc manh manh kia chính là mình! Là mình! Thì ra bản thân mình kích động một chút sẽ ngất!! Đang êm đẹp ca hát ăn lẩu, đột nhiên sẽ rơi xuống nước mắt ưu thương!! Một ngày phải uống ba mươi bốn loại thuốc!! Uống thuốc xong sẽ làm nũng đòi “sữa”!! Sữa ở chỗ này là cái gì!! Tại sao phải đánh dấu ngoặc kép!!</w:t>
      </w:r>
    </w:p>
    <w:p>
      <w:pPr>
        <w:pStyle w:val="BodyText"/>
      </w:pPr>
      <w:r>
        <w:t xml:space="preserve">Ta XXX ***!! Ta! X!</w:t>
      </w:r>
    </w:p>
    <w:p>
      <w:pPr>
        <w:pStyle w:val="BodyText"/>
      </w:pPr>
      <w:r>
        <w:t xml:space="preserve">Điên máu!</w:t>
      </w:r>
    </w:p>
    <w:p>
      <w:pPr>
        <w:pStyle w:val="BodyText"/>
      </w:pPr>
      <w:r>
        <w:t xml:space="preserve">Mà trong Vong linh thánh điện, Đường Đường đang rầu rĩ lật xem đống báo kia.</w:t>
      </w:r>
    </w:p>
    <w:p>
      <w:pPr>
        <w:pStyle w:val="BodyText"/>
      </w:pPr>
      <w:r>
        <w:t xml:space="preserve">"Làm sao vậy?" Hàn Dật Phong xem xong một đống sách, ngẩng đầu liền thấy tiểu gia hỏa đối diện mình đang ủ rũ.</w:t>
      </w:r>
    </w:p>
    <w:p>
      <w:pPr>
        <w:pStyle w:val="BodyText"/>
      </w:pPr>
      <w:r>
        <w:t xml:space="preserve">“Trên báo nói, Tiểu Cảnh là vì một con quái thú, mới cùng thân vương quen biết a.” Đường Đường ỉu ỉu xìu xìu hỏi, "Con quái thú kia, là nói em sao?”</w:t>
      </w:r>
    </w:p>
    <w:p>
      <w:pPr>
        <w:pStyle w:val="BodyText"/>
      </w:pPr>
      <w:r>
        <w:t xml:space="preserve">"Quái thú?" Hàn Dật Phong hồi tưởng lại tiểu khủng long ngốc nghếch lúc trước, rất không có tâm đồng tình mà cười ra tiếng.</w:t>
      </w:r>
    </w:p>
    <w:p>
      <w:pPr>
        <w:pStyle w:val="BodyText"/>
      </w:pPr>
      <w:r>
        <w:t xml:space="preserve">“Họ còn nói, lúc trước em vừa phun lửa vừa đuổi Tiểu Cảnh, muốn cướp anh ấy về làm công chúa của em.” Đường Đường vẻ mặt như đưa đám, “Đây đều là cái gì a!"</w:t>
      </w:r>
    </w:p>
    <w:p>
      <w:pPr>
        <w:pStyle w:val="BodyText"/>
      </w:pPr>
      <w:r>
        <w:t xml:space="preserve">“Không vui thì đừng xem." Hàn Dật Phong gõ gõ đầu cậu, “Mấy hôm nay luôn theo bồi anh đọc sách, có buồn không?”</w:t>
      </w:r>
    </w:p>
    <w:p>
      <w:pPr>
        <w:pStyle w:val="BodyText"/>
      </w:pPr>
      <w:r>
        <w:t xml:space="preserve">"Không buồn." Đường Đường lắc đầu.</w:t>
      </w:r>
    </w:p>
    <w:p>
      <w:pPr>
        <w:pStyle w:val="BodyText"/>
      </w:pPr>
      <w:r>
        <w:t xml:space="preserve">“Thật không buồn?” Hàn Dật Phong híp mắt hỏi lại lần nữa.</w:t>
      </w:r>
    </w:p>
    <w:p>
      <w:pPr>
        <w:pStyle w:val="BodyText"/>
      </w:pPr>
      <w:r>
        <w:t xml:space="preserve">"Ừm...... Có một chút.” Đường Đường có chút ngượng ngùng.</w:t>
      </w:r>
    </w:p>
    <w:p>
      <w:pPr>
        <w:pStyle w:val="BodyText"/>
      </w:pPr>
      <w:r>
        <w:t xml:space="preserve">“Anh mang em ra ngoài chơi." Hàn Dật Phong buồn cười nhìn cậu, "Chúng ta trước đi tìm Tiểu Cảnh?"</w:t>
      </w:r>
    </w:p>
    <w:p>
      <w:pPr>
        <w:pStyle w:val="BodyText"/>
      </w:pPr>
      <w:r>
        <w:t xml:space="preserve">“Được!” Đường Đường cười híp mắt, trước khi đi không quên lấy từ trong khay một bó kẹo trái cây cất vào túi áo.</w:t>
      </w:r>
    </w:p>
    <w:p>
      <w:pPr>
        <w:pStyle w:val="BodyText"/>
      </w:pPr>
      <w:r>
        <w:t xml:space="preserve">"Không được ăn nhiều như vậy." Hàn Dật Phong gõ đầu cậu, “Một ngày hai cái!”</w:t>
      </w:r>
    </w:p>
    <w:p>
      <w:pPr>
        <w:pStyle w:val="BodyText"/>
      </w:pPr>
      <w:r>
        <w:t xml:space="preserve">"Là cho Tiểu Cảnh đó." Đường Đường che túi áo, "Ăn ngon!"</w:t>
      </w:r>
    </w:p>
    <w:p>
      <w:pPr>
        <w:pStyle w:val="BodyText"/>
      </w:pPr>
      <w:r>
        <w:t xml:space="preserve">"Đối với cậu ta tốt như vậy?" Hàn Dật Phong niết mặt cậu.</w:t>
      </w:r>
    </w:p>
    <w:p>
      <w:pPr>
        <w:pStyle w:val="BodyText"/>
      </w:pPr>
      <w:r>
        <w:t xml:space="preserve">“Ừm.” Mặt Đường Đường bị kéo biến hình, "Bởi vì anh ấy là bằng hữu của chủ nhân, cũng là bằng hữu của em!"</w:t>
      </w:r>
    </w:p>
    <w:p>
      <w:pPr>
        <w:pStyle w:val="BodyText"/>
      </w:pPr>
      <w:r>
        <w:t xml:space="preserve">Hàn Dật Phong cười lắc đầu.</w:t>
      </w:r>
    </w:p>
    <w:p>
      <w:pPr>
        <w:pStyle w:val="BodyText"/>
      </w:pPr>
      <w:r>
        <w:t xml:space="preserve">Về đến lâu đài, Hàn Dật Phong còn chưa kịp đi vào, chỉ thấy Lâm Cảnh rống giận chạy ra.</w:t>
      </w:r>
    </w:p>
    <w:p>
      <w:pPr>
        <w:pStyle w:val="BodyText"/>
      </w:pPr>
      <w:r>
        <w:t xml:space="preserve">"Làm sao vậy?" Hàn Dật Phong vội túm cậu lại, "Ai khi dễ cậu?”</w:t>
      </w:r>
    </w:p>
    <w:p>
      <w:pPr>
        <w:pStyle w:val="BodyText"/>
      </w:pPr>
      <w:r>
        <w:t xml:space="preserve">“Anh tới vừa lúc, tôi đang muốn đi tìm anh!” Lâm Cảnh ôm tay áo Hàn Dật Phong, “Tôi phải đi về! Anh mau dẫn tôi về!”</w:t>
      </w:r>
    </w:p>
    <w:p>
      <w:pPr>
        <w:pStyle w:val="BodyText"/>
      </w:pPr>
      <w:r>
        <w:t xml:space="preserve">“Được.” Hàn Dật Phong gật đầu.</w:t>
      </w:r>
    </w:p>
    <w:p>
      <w:pPr>
        <w:pStyle w:val="BodyText"/>
      </w:pPr>
      <w:r>
        <w:t xml:space="preserve">“Hả?” Hàn Dật Phong sảng khoái như vậy, ngược lại làm cho Lâm Cảnh sợ, “Anh không hỏi tôi là nguyên nhân gì?"</w:t>
      </w:r>
    </w:p>
    <w:p>
      <w:pPr>
        <w:pStyle w:val="BodyText"/>
      </w:pPr>
      <w:r>
        <w:t xml:space="preserve">"Bị hắn cường?” Hàn Dật Phong hỏi.</w:t>
      </w:r>
    </w:p>
    <w:p>
      <w:pPr>
        <w:pStyle w:val="BodyText"/>
      </w:pPr>
      <w:r>
        <w:t xml:space="preserve">“… Anh thật là người đặc biệt nhàm chán!" Lâm Cảnh tức giận đẩy Hàn Dật Phong một cái, dắt Đường Đường đi lên phía trước, "Đi, bọn họ đều là người xấu, tôi mang cậu đi uống rượu."</w:t>
      </w:r>
    </w:p>
    <w:p>
      <w:pPr>
        <w:pStyle w:val="BodyText"/>
      </w:pPr>
      <w:r>
        <w:t xml:space="preserve">"Chủ nhân..." Đường Đường bị bắt thất tha thất thểu, đáng thương quay đầu nhìn Hàn Dật Phong.</w:t>
      </w:r>
    </w:p>
    <w:p>
      <w:pPr>
        <w:pStyle w:val="BodyText"/>
      </w:pPr>
      <w:r>
        <w:t xml:space="preserve">“Cậu tự đi mà uống rượu, đừng dạy hư Đường Đường." Hàn Dật Phong đem tiểu gia hỏa túm trở lại trong lòng mình, “Nhưng mà tôi nhắc nhở cậu, ra khỏi khu vực thành bảo, có tối thiểu một trăm phóng viên đang đợi cậu.”</w:t>
      </w:r>
    </w:p>
    <w:p>
      <w:pPr>
        <w:pStyle w:val="BodyText"/>
      </w:pPr>
      <w:r>
        <w:t xml:space="preserve">…</w:t>
      </w:r>
    </w:p>
    <w:p>
      <w:pPr>
        <w:pStyle w:val="BodyText"/>
      </w:pPr>
      <w:r>
        <w:t xml:space="preserve">“Tôi hận họ!” Lâm Cảnh ngay cả khí lực để xù lông cũng không có, đặt mông ngồi trên bồn hoa uể oải.</w:t>
      </w:r>
    </w:p>
    <w:p>
      <w:pPr>
        <w:pStyle w:val="BodyText"/>
      </w:pPr>
      <w:r>
        <w:t xml:space="preserve">"Nói thật, để tôi đưa cậu về đi.” Hàn Dật Phong ngồi xổm trước người cậu, “Thế nào?”</w:t>
      </w:r>
    </w:p>
    <w:p>
      <w:pPr>
        <w:pStyle w:val="BodyText"/>
      </w:pPr>
      <w:r>
        <w:t xml:space="preserve">"... Nhưng mà tôi gần đây đang học ma pháp." Lâm Cảnh do dự.</w:t>
      </w:r>
    </w:p>
    <w:p>
      <w:pPr>
        <w:pStyle w:val="BodyText"/>
      </w:pPr>
      <w:r>
        <w:t xml:space="preserve">"Ma pháp?" Hàn Dật Phong giật mình.</w:t>
      </w:r>
    </w:p>
    <w:p>
      <w:pPr>
        <w:pStyle w:val="BodyText"/>
      </w:pPr>
      <w:r>
        <w:t xml:space="preserve">"Đúng vậy đúng vậy!" Lâm Cảnh phấn khởi gật đầu.</w:t>
      </w:r>
    </w:p>
    <w:p>
      <w:pPr>
        <w:pStyle w:val="BodyText"/>
      </w:pPr>
      <w:r>
        <w:t xml:space="preserve">Ngao ô… Ngao ô…, mình còn chưa cùng Dật Phong với Đường Đường khoe nữa!</w:t>
      </w:r>
    </w:p>
    <w:p>
      <w:pPr>
        <w:pStyle w:val="BodyText"/>
      </w:pPr>
      <w:r>
        <w:t xml:space="preserve">"Đến đến tôi biểu diễn cho hai người xem, tôi sẽ biến ra hỏa cầu!” Lâm Cảnh thực trịnh trọng dặn dò Đường Đường, "Cậu cách xa một chút, coi chừng bị phỏng đó!”</w:t>
      </w:r>
    </w:p>
    <w:p>
      <w:pPr>
        <w:pStyle w:val="BodyText"/>
      </w:pPr>
      <w:r>
        <w:t xml:space="preserve">Đường Đường vội trốn ra sau lưng Hàn Dật Phong, ló ra nửa cái đầu nhỏ xem.</w:t>
      </w:r>
    </w:p>
    <w:p>
      <w:pPr>
        <w:pStyle w:val="BodyText"/>
      </w:pPr>
      <w:r>
        <w:t xml:space="preserve">Lâm Cảnh xắn tay áo, hít sâu hai hơi, sau đó nhớ lại chú ngữ một chút, sau đó! Bi kịch đã xảy ra!</w:t>
      </w:r>
    </w:p>
    <w:p>
      <w:pPr>
        <w:pStyle w:val="BodyText"/>
      </w:pPr>
      <w:r>
        <w:t xml:space="preserve">Bởi vì quá khẩn trương, cái đó… Chú ngữ gì đó, hoàn toàn quên rồi! Quên! Mất! Tiêu! Rồi!</w:t>
      </w:r>
    </w:p>
    <w:p>
      <w:pPr>
        <w:pStyle w:val="BodyText"/>
      </w:pPr>
      <w:r>
        <w:t xml:space="preserve">Mẹ nó có cần mất mặt vậy không a, Lâm Cảnh nuốt nuốt nước miếng, ngẩng đầu nhìn Hàn Dật Phong cùng Đường Đường đều đang không chớp mắt nhìn mình, vì vậy lại ho khan hai tiếng.</w:t>
      </w:r>
    </w:p>
    <w:p>
      <w:pPr>
        <w:pStyle w:val="BodyText"/>
      </w:pPr>
      <w:r>
        <w:t xml:space="preserve">“Cậu là đang tính hát hả?” Hàn Dật Phong khinh bỉ.</w:t>
      </w:r>
    </w:p>
    <w:p>
      <w:pPr>
        <w:pStyle w:val="BodyText"/>
      </w:pPr>
      <w:r>
        <w:t xml:space="preserve">“Anh lăn tăn cái gì!" Lâm Cảnh căm tức, “Không được quấy rầy!"</w:t>
      </w:r>
    </w:p>
    <w:p>
      <w:pPr>
        <w:pStyle w:val="BodyText"/>
      </w:pPr>
      <w:r>
        <w:t xml:space="preserve">“Được, tôi không quấy rầy, cậu tiếp tục." Hàn Dật Phong rất phối hợp.</w:t>
      </w:r>
    </w:p>
    <w:p>
      <w:pPr>
        <w:pStyle w:val="BodyText"/>
      </w:pPr>
      <w:r>
        <w:t xml:space="preserve">Lâm Cảnh xoa xoa mũi, định lấy cớ đi tiểu đi tiểu rồi liếc mắt coi lại sách ma pháp, nhưng còn chưa kịp mở miệng, cách đó không xa đột nhiên nổ tung một cái hỏa cầu!</w:t>
      </w:r>
    </w:p>
    <w:p>
      <w:pPr>
        <w:pStyle w:val="BodyText"/>
      </w:pPr>
      <w:r>
        <w:t xml:space="preserve">“A?” Lâm Cảnh mạc danh kỳ diệu, tình huống gì đây, mình rõ ràng còn chưa có làm gì hết trơn!</w:t>
      </w:r>
    </w:p>
    <w:p>
      <w:pPr>
        <w:pStyle w:val="BodyText"/>
      </w:pPr>
      <w:r>
        <w:t xml:space="preserve">"Oa! Tiểu Cảnh thật là lợi hại!" Đường Đường giật mình trừng to mắt.</w:t>
      </w:r>
    </w:p>
    <w:p>
      <w:pPr>
        <w:pStyle w:val="BodyText"/>
      </w:pPr>
      <w:r>
        <w:t xml:space="preserve">"Ách, bình thường bình thường, tiểu case.” Lâm Cảnh cười ngượng ngập, “Mấy chuyện gì gì đó, tôi đi toilet trước!”</w:t>
      </w:r>
    </w:p>
    <w:p>
      <w:pPr>
        <w:pStyle w:val="BodyText"/>
      </w:pPr>
      <w:r>
        <w:t xml:space="preserve">Nhìn thân ảnh Lâm Cảnh biến mất tại góc cầu thang, Hàn Dật Phong quay đầu nhìn về phía bên kia, lạnh lùng mở miệng: "Anh định ngồi xổm trên tàng cây tới khi nào?"</w:t>
      </w:r>
    </w:p>
    <w:p>
      <w:pPr>
        <w:pStyle w:val="BodyText"/>
      </w:pPr>
      <w:r>
        <w:t xml:space="preserve">Cách đó không xa cây cối sàn sạt rung động, từ trong đống lá cây nhảy ra một người.</w:t>
      </w:r>
    </w:p>
    <w:p>
      <w:pPr>
        <w:pStyle w:val="BodyText"/>
      </w:pPr>
      <w:r>
        <w:t xml:space="preserve">"Thân vương!" Đường Đường bị dọa, theo bản năng trốn ra sau Hàn Dật Phong, nhưng nghĩ đến phải dũng cảm, vì vậy lại nhích ra một tí xíu.</w:t>
      </w:r>
    </w:p>
    <w:p>
      <w:pPr>
        <w:pStyle w:val="BodyText"/>
      </w:pPr>
      <w:r>
        <w:t xml:space="preserve">"Lợi hại." Tây Mặc hướng Hàn Dật Phong khiêu mi, "Không cần bất luận ma pháp gì, cư nhiên có thể cảm giác được sự hiện hữu của tôi, độ nhạy cảm của cậu quả nhiên không tầm thường."</w:t>
      </w:r>
    </w:p>
    <w:p>
      <w:pPr>
        <w:pStyle w:val="BodyText"/>
      </w:pPr>
      <w:r>
        <w:t xml:space="preserve">“Anh đang dạy cậu ấy ma pháp?” Hàn Dật Phong sắc mặt thật không dễ coi, “Cậu ấy là nhân loại, học ma pháp rất có thể sẽ bị phản phệ, anh có ý tứ gì?!"</w:t>
      </w:r>
    </w:p>
    <w:p>
      <w:pPr>
        <w:pStyle w:val="BodyText"/>
      </w:pPr>
      <w:r>
        <w:t xml:space="preserve">“Chọc cho cậu ấy vui vẻ mà thôi." Tây Mặc nhún nhún vai, "Yên tâm, tôi lập kết giới bảo hộ trên người cậu ấy, chỉ cần ma pháp của tôi không biến mất, thì không có thứ gì có thể tổn hại đến cậu ấy, hơn nữa..."</w:t>
      </w:r>
    </w:p>
    <w:p>
      <w:pPr>
        <w:pStyle w:val="BodyText"/>
      </w:pPr>
      <w:r>
        <w:t xml:space="preserve">"Hơn nữa cái gì?" Hàn Dật Phong truy vấn.</w:t>
      </w:r>
    </w:p>
    <w:p>
      <w:pPr>
        <w:pStyle w:val="Compact"/>
      </w:pPr>
      <w:r>
        <w:t xml:space="preserve">“Hơn nữa cậu ta là đệ tử ngốc nhất của tôi, cho dù thật sự bị phản phệ, chắc cũng chỉ thiêu được lông mi cậu ta.” Tây Mặc cười lắc đầu, "Không nói những thứ này, cùng đi uống một ly thế nào? Thuận tiện mang cậu đi gặp vài gia hỏa thú vị.”</w:t>
      </w:r>
      <w:r>
        <w:br w:type="textWrapping"/>
      </w:r>
      <w:r>
        <w:br w:type="textWrapping"/>
      </w:r>
    </w:p>
    <w:p>
      <w:pPr>
        <w:pStyle w:val="Heading2"/>
      </w:pPr>
      <w:bookmarkStart w:id="50" w:name="bộ-1---huyết-tộc-dụ-hoặc---chương-28-đội-hình-xa-hoa"/>
      <w:bookmarkEnd w:id="50"/>
      <w:r>
        <w:t xml:space="preserve">28. Bộ 1] - Huyết Tộc Dụ Hoặc - Chương 28: Đội Hình Xa Hoa</w:t>
      </w:r>
    </w:p>
    <w:p>
      <w:pPr>
        <w:pStyle w:val="Compact"/>
      </w:pPr>
      <w:r>
        <w:br w:type="textWrapping"/>
      </w:r>
      <w:r>
        <w:br w:type="textWrapping"/>
      </w:r>
      <w:r>
        <w:t xml:space="preserve">Nghe nói có thể đi ra ngoài chơi, Lâm Cảnh lập tức mãnh liệt yêu cầu đi chung.</w:t>
      </w:r>
    </w:p>
    <w:p>
      <w:pPr>
        <w:pStyle w:val="BodyText"/>
      </w:pPr>
      <w:r>
        <w:t xml:space="preserve">“Chúng tôi muốn đi Ma chi dực." Tây Mặc sờ cằm, “Cậu xác định cậu muốn?”</w:t>
      </w:r>
    </w:p>
    <w:p>
      <w:pPr>
        <w:pStyle w:val="BodyText"/>
      </w:pPr>
      <w:r>
        <w:t xml:space="preserve">“Có thể cân nhắc đổi chỗ khác hay không?” Lâm Cảnh phiền muộn, lần trước mình ở đó huyên náo rất khó coi, thật sự không có mặt mũi đến lại.</w:t>
      </w:r>
    </w:p>
    <w:p>
      <w:pPr>
        <w:pStyle w:val="BodyText"/>
      </w:pPr>
      <w:r>
        <w:t xml:space="preserve">"Chỉ sợ không được, tôi đã thông tri những người khác hết rồi." Tây Mặc tỏ vẻ mình thực khó xử.</w:t>
      </w:r>
    </w:p>
    <w:p>
      <w:pPr>
        <w:pStyle w:val="BodyText"/>
      </w:pPr>
      <w:r>
        <w:t xml:space="preserve">"Không cho cậu đi.” Hàn Dật Phong cũng không đồng ý, "Bên ngoài còn có nhiều phóng viên chờ như vậy, lão tử một chút cũng không muốn cùng các người lên báo!”</w:t>
      </w:r>
    </w:p>
    <w:p>
      <w:pPr>
        <w:pStyle w:val="BodyText"/>
      </w:pPr>
      <w:r>
        <w:t xml:space="preserve">"... Tôi muốn Đường Đường theo bồi tôi!” Lâm Cảnh túm Đường Đường qua, hai người so với một người tốt hơn, một mình buồn chết!</w:t>
      </w:r>
    </w:p>
    <w:p>
      <w:pPr>
        <w:pStyle w:val="BodyText"/>
      </w:pPr>
      <w:r>
        <w:t xml:space="preserve">"Đường Đường?" Hàn Dật Phong nhìn tiểu gia hỏa, "Được không?"</w:t>
      </w:r>
    </w:p>
    <w:p>
      <w:pPr>
        <w:pStyle w:val="BodyText"/>
      </w:pPr>
      <w:r>
        <w:t xml:space="preserve">“Vâng.” Đường Đường ngoan ngoãn gật đầu, "Em ở lại đây.”</w:t>
      </w:r>
    </w:p>
    <w:p>
      <w:pPr>
        <w:pStyle w:val="BodyText"/>
      </w:pPr>
      <w:r>
        <w:t xml:space="preserve">"Ngoan." Hàn Dật Phong xoa mặt cậu, “Tối anh đến đón em.”</w:t>
      </w:r>
    </w:p>
    <w:p>
      <w:pPr>
        <w:pStyle w:val="BodyText"/>
      </w:pPr>
      <w:r>
        <w:t xml:space="preserve">"Được rồi được rồi, có cần buồn nôn vậy không a?” Lâm Cảnh khinh bỉ, lôi kéo Đường Đường tiến vào tòa thành.</w:t>
      </w:r>
    </w:p>
    <w:p>
      <w:pPr>
        <w:pStyle w:val="BodyText"/>
      </w:pPr>
      <w:r>
        <w:t xml:space="preserve">“Hôm nay chúng ta làm gì?" Đường Đường vừa đi vừa hỏi.</w:t>
      </w:r>
    </w:p>
    <w:p>
      <w:pPr>
        <w:pStyle w:val="BodyText"/>
      </w:pPr>
      <w:r>
        <w:t xml:space="preserve">“Đến phòng ngủ tìm Đặc Đặc và Phillip trước, sau đó tôi dẫn cậu đi coi sách ma pháp!" Đặc Đặc là tên mới Lâm Cảnh đặt cho tiểu cẩu!</w:t>
      </w:r>
    </w:p>
    <w:p>
      <w:pPr>
        <w:pStyle w:val="BodyText"/>
      </w:pPr>
      <w:r>
        <w:t xml:space="preserve">“Ừm.” Đường Đường gật gật đầu, sau đó lấy nắm kẹo trong túi cho cậu ta.</w:t>
      </w:r>
    </w:p>
    <w:p>
      <w:pPr>
        <w:pStyle w:val="BodyText"/>
      </w:pPr>
      <w:r>
        <w:t xml:space="preserve">“Thứ đó con nít mới ăn.” Lâm Cảnh khinh thường.</w:t>
      </w:r>
    </w:p>
    <w:p>
      <w:pPr>
        <w:pStyle w:val="BodyText"/>
      </w:pPr>
      <w:r>
        <w:t xml:space="preserve">“Là kẹo sữa hương đào mật đó.” Đường Đường rất nghiêm túc, “So với loại mua ngoài siêu thị hồi trước ngon hơn.”</w:t>
      </w:r>
    </w:p>
    <w:p>
      <w:pPr>
        <w:pStyle w:val="BodyText"/>
      </w:pPr>
      <w:r>
        <w:t xml:space="preserve">"Thật sao?" Lâm Cảnh bán tín bán nghi cầm qua một cái nếm nếm, lập tức mắt lòe lòe tỏa sáng, nhanh chóng đem kẹo trên người Đường Đường vơ vét sạch sẽ.</w:t>
      </w:r>
    </w:p>
    <w:p>
      <w:pPr>
        <w:pStyle w:val="BodyText"/>
      </w:pPr>
      <w:r>
        <w:t xml:space="preserve">Càng vào sâu trong lâu đài, xung quanh lại càng yên tĩnh, hành lang phủ thảm Ba Tư đen thẫm, tường treo giá nến như khô lâu (xương sọ đó a), Lâm Cảnh có chút sởn gai ốc, vì vậy dắt Đường Đường muốn nhanh chạy tới phòng ngủ.</w:t>
      </w:r>
    </w:p>
    <w:p>
      <w:pPr>
        <w:pStyle w:val="BodyText"/>
      </w:pPr>
      <w:r>
        <w:t xml:space="preserve">Chạy một hồi, Lâm Cảnh cảm thấy có chút không đúng, dừng bước lại nhìn quanh bốn phía, sau đó ngu luôn.</w:t>
      </w:r>
    </w:p>
    <w:p>
      <w:pPr>
        <w:pStyle w:val="BodyText"/>
      </w:pPr>
      <w:r>
        <w:t xml:space="preserve">Đây là cái chỗ nào?</w:t>
      </w:r>
    </w:p>
    <w:p>
      <w:pPr>
        <w:pStyle w:val="BodyText"/>
      </w:pPr>
      <w:r>
        <w:t xml:space="preserve">“Anh không biết phòng mình ở đâu?” Đường Đường kỳ quái nhìn cậu, “Anh bình thường đều không ra khỏi cửa?"</w:t>
      </w:r>
    </w:p>
    <w:p>
      <w:pPr>
        <w:pStyle w:val="BodyText"/>
      </w:pPr>
      <w:r>
        <w:t xml:space="preserve">"..." Lâm Cảnh nghẹn lời, bình thường đều là Tây Mặc mang mình vút vút thuấn di, căn bản không có đi qua cái cửa.</w:t>
      </w:r>
    </w:p>
    <w:p>
      <w:pPr>
        <w:pStyle w:val="BodyText"/>
      </w:pPr>
      <w:r>
        <w:t xml:space="preserve">"Làm sao bây giờ?" Đường Đường phiền muộn nhìn quanh, “Tôi muốn đi vệ sinh.”</w:t>
      </w:r>
    </w:p>
    <w:p>
      <w:pPr>
        <w:pStyle w:val="BodyText"/>
      </w:pPr>
      <w:r>
        <w:t xml:space="preserve">“Tiểu ở đây đi!” Lâm Cảnh rất hào phóng chỉa chỉa góc tường, "Dù sao cũng là chỗ của hắn!”</w:t>
      </w:r>
    </w:p>
    <w:p>
      <w:pPr>
        <w:pStyle w:val="BodyText"/>
      </w:pPr>
      <w:r>
        <w:t xml:space="preserve">"Mới không cần! Chủ nhân biết sẽ đánh mông tôi đó!” Đường Đường kịch liệt kháng nghị, "Nhanh tìm đường!"</w:t>
      </w:r>
    </w:p>
    <w:p>
      <w:pPr>
        <w:pStyle w:val="BodyText"/>
      </w:pPr>
      <w:r>
        <w:t xml:space="preserve">Nửa giờ sau...</w:t>
      </w:r>
    </w:p>
    <w:p>
      <w:pPr>
        <w:pStyle w:val="BodyText"/>
      </w:pPr>
      <w:r>
        <w:t xml:space="preserve">“Kháo, cái tòa thành này rốt cục lớn bao nhiêu!” Lâm Cảnh vừa đi vừa hùng hùng hổ hổ, đây rốt cuộc là thiết kế của thằng kiến trúc sư dốt nát nào, hành lang một cái lồng vào một cái, cửa phòng cũng y chang nhau!</w:t>
      </w:r>
    </w:p>
    <w:p>
      <w:pPr>
        <w:pStyle w:val="BodyText"/>
      </w:pPr>
      <w:r>
        <w:t xml:space="preserve">Đường Đường thần tình thống khổ theo ở phía sau chậm chạp nhích tới, làm sao bây giờ, nhịn không nổi, thật là khó chịu...</w:t>
      </w:r>
    </w:p>
    <w:p>
      <w:pPr>
        <w:pStyle w:val="BodyText"/>
      </w:pPr>
      <w:r>
        <w:t xml:space="preserve">"Đường Đường, cậu còn kẹo không?” Lâm Cảnh bụng ục ục kêu.</w:t>
      </w:r>
    </w:p>
    <w:p>
      <w:pPr>
        <w:pStyle w:val="BodyText"/>
      </w:pPr>
      <w:r>
        <w:t xml:space="preserve">Sau lưng không truyền đến thanh âm tiểu gia hỏa, Lâm Cảnh nhìn lại, ngây người, người đi đâu rồi?!</w:t>
      </w:r>
    </w:p>
    <w:p>
      <w:pPr>
        <w:pStyle w:val="BodyText"/>
      </w:pPr>
      <w:r>
        <w:t xml:space="preserve">"Đường Đường!" Lâm Cảnh vội vàng chạy ngược về, tìm hai cái hành lang cũng không tìm được, muốn quay trở lại, lại có chút cảm giác lạc đường.</w:t>
      </w:r>
    </w:p>
    <w:p>
      <w:pPr>
        <w:pStyle w:val="BodyText"/>
      </w:pPr>
      <w:r>
        <w:t xml:space="preserve">"Đầu heo a!" Lâm Cảnh ảo não đập vào đầu, cái tật xấu mù đường lại không cẩn thận đến cùng lúc nào mới có thể thay đổi!</w:t>
      </w:r>
    </w:p>
    <w:p>
      <w:pPr>
        <w:pStyle w:val="BodyText"/>
      </w:pPr>
      <w:r>
        <w:t xml:space="preserve">Không có biện pháp, đành phải dựa vào chút trí nhớ tận lực tìm.</w:t>
      </w:r>
    </w:p>
    <w:p>
      <w:pPr>
        <w:pStyle w:val="BodyText"/>
      </w:pPr>
      <w:r>
        <w:t xml:space="preserve">Mà trong Ma chi dực bên kia, Hàn Dật Phong theo Tây Mặc lên lầu hai, vào cửa chỉ thấy bên trong có bốn người, trong đó ba người đang vui vẻ đánh bài tú-lơ-khơ, người còn lại bưng rượu đỏ tựa trên ghế sa lon, đang hiếu kỳ nhìn mình.</w:t>
      </w:r>
    </w:p>
    <w:p>
      <w:pPr>
        <w:pStyle w:val="BodyText"/>
      </w:pPr>
      <w:r>
        <w:t xml:space="preserve">“Họ là… tướng lĩnh cao nhất Ma tộc mà anh nói?” Hàn Dật Phong nhìn ba thằng đàn ông ngậm thuốc lá chia bài kia, thật sự là không thể tiếp thu.</w:t>
      </w:r>
    </w:p>
    <w:p>
      <w:pPr>
        <w:pStyle w:val="BodyText"/>
      </w:pPr>
      <w:r>
        <w:t xml:space="preserve">“… Giờ là thời đại hòa bình, ngẫu nhiên thả lỏng một tí cũng được.” Tây Mặc đau đầu, trước khi đến đã báo trước những người này phải chú ý, sao vẫn là đức hạnh này.</w:t>
      </w:r>
    </w:p>
    <w:p>
      <w:pPr>
        <w:pStyle w:val="BodyText"/>
      </w:pPr>
      <w:r>
        <w:t xml:space="preserve">"Chư vị, tôi tới giới thiệu mọi người một chút.” Tây Mặc ý đồ vãn hồi một ít ấn tượng của Hàn Dật Phong đối với bọn họ, nhưng đáp lại hắn là một hồi chửi bậy.</w:t>
      </w:r>
    </w:p>
    <w:p>
      <w:pPr>
        <w:pStyle w:val="BodyText"/>
      </w:pPr>
      <w:r>
        <w:t xml:space="preserve">"Oh shit! Ta mới nãy đưa cho ngươi dư một thẻ jeton* xanh lá! Mau trả lại cho ta!"</w:t>
      </w:r>
    </w:p>
    <w:p>
      <w:pPr>
        <w:pStyle w:val="BodyText"/>
      </w:pPr>
      <w:r>
        <w:t xml:space="preserve">*Jeton: Thẻ đánh bài để tính điểm, thay cho tiền, có nhiều màu ứng với giá trị quy đổi ra tiền khác nhau.</w:t>
      </w:r>
    </w:p>
    <w:p>
      <w:pPr>
        <w:pStyle w:val="BodyText"/>
      </w:pPr>
      <w:r>
        <w:t xml:space="preserve">“Nhảm nhí!”</w:t>
      </w:r>
    </w:p>
    <w:p>
      <w:pPr>
        <w:pStyle w:val="BodyText"/>
      </w:pPr>
      <w:r>
        <w:t xml:space="preserve">"Vô sỉ! Trả lại cho ta!"</w:t>
      </w:r>
    </w:p>
    <w:p>
      <w:pPr>
        <w:pStyle w:val="BodyText"/>
      </w:pPr>
      <w:r>
        <w:t xml:space="preserve">"Cút!"</w:t>
      </w:r>
    </w:p>
    <w:p>
      <w:pPr>
        <w:pStyle w:val="BodyText"/>
      </w:pPr>
      <w:r>
        <w:t xml:space="preserve">"Phi!"</w:t>
      </w:r>
    </w:p>
    <w:p>
      <w:pPr>
        <w:pStyle w:val="BodyText"/>
      </w:pPr>
      <w:r>
        <w:t xml:space="preserve">"Ngươi tên hỗn đản này! Cư nhiên dám phun nước miếng vào ta!”</w:t>
      </w:r>
    </w:p>
    <w:p>
      <w:pPr>
        <w:pStyle w:val="BodyText"/>
      </w:pPr>
      <w:r>
        <w:t xml:space="preserve">“Jeton!”</w:t>
      </w:r>
    </w:p>
    <w:p>
      <w:pPr>
        <w:pStyle w:val="BodyText"/>
      </w:pPr>
      <w:r>
        <w:t xml:space="preserve">“Không đưa!”</w:t>
      </w:r>
    </w:p>
    <w:p>
      <w:pPr>
        <w:pStyle w:val="BodyText"/>
      </w:pPr>
      <w:r>
        <w:t xml:space="preserve">“Tôi có thể về trước không?” Hàn Dật Phong xoa xoa chân mày, “Sẵn tiện cân nhắc lại một chút, có nên đổi ý chuyện đã đáp ứng anh không, chiến hữu như vậy thật sự quá thái quá rồi.”</w:t>
      </w:r>
    </w:p>
    <w:p>
      <w:pPr>
        <w:pStyle w:val="BodyText"/>
      </w:pPr>
      <w:r>
        <w:t xml:space="preserve">Tây Mặc thở dài, phất tay gọi ra một tia sét, trực tiếp bổ vào chính giữa cái bàn.</w:t>
      </w:r>
    </w:p>
    <w:p>
      <w:pPr>
        <w:pStyle w:val="BodyText"/>
      </w:pPr>
      <w:r>
        <w:t xml:space="preserve">Ba người trợn mắt há hốc mồm nhìn Tây Mặc, lại nhìn cái bàn đang bốc khói…</w:t>
      </w:r>
    </w:p>
    <w:p>
      <w:pPr>
        <w:pStyle w:val="BodyText"/>
      </w:pPr>
      <w:r>
        <w:t xml:space="preserve">"Hỗn đản! Đây là bàn mạt chược bằng gỗ lim tôi cố tình đặt làm ở Trung Quốc đó!”</w:t>
      </w:r>
    </w:p>
    <w:p>
      <w:pPr>
        <w:pStyle w:val="BodyText"/>
      </w:pPr>
      <w:r>
        <w:t xml:space="preserve">“Jeton của ta!”</w:t>
      </w:r>
    </w:p>
    <w:p>
      <w:pPr>
        <w:pStyle w:val="BodyText"/>
      </w:pPr>
      <w:r>
        <w:t xml:space="preserve">“Tay của ta! Trúng tay ta rồi có biết không!”</w:t>
      </w:r>
    </w:p>
    <w:p>
      <w:pPr>
        <w:pStyle w:val="BodyText"/>
      </w:pPr>
      <w:r>
        <w:t xml:space="preserve">“Tất cả tổn thất ta bồi thường cho các ngươi." Tây Mặc tiệm cận ranh giới nổi giận, “Giờ thì lăn tới nói chuyện chính sự cho ta! Cậu ta là Hàn Dật Phong, sẽ cùng chúng ta đối kháng Quang Minh chi vực!"</w:t>
      </w:r>
    </w:p>
    <w:p>
      <w:pPr>
        <w:pStyle w:val="BodyText"/>
      </w:pPr>
      <w:r>
        <w:t xml:space="preserve">Ba người quăng ánh mắt hướng Hàn Dật Phong ngược lại rất hữu hảo, xem ra cũng không đem lửa giận vì bị sét đánh xả trên người anh.</w:t>
      </w:r>
    </w:p>
    <w:p>
      <w:pPr>
        <w:pStyle w:val="BodyText"/>
      </w:pPr>
      <w:r>
        <w:t xml:space="preserve">"Xin chào, ta gọi là Freddy, Ma giới vương tử."</w:t>
      </w:r>
    </w:p>
    <w:p>
      <w:pPr>
        <w:pStyle w:val="BodyText"/>
      </w:pPr>
      <w:r>
        <w:t xml:space="preserve">"Ta là Nặc Lôi, thống lĩnh Ma giới quân đoàn."</w:t>
      </w:r>
    </w:p>
    <w:p>
      <w:pPr>
        <w:pStyle w:val="BodyText"/>
      </w:pPr>
      <w:r>
        <w:t xml:space="preserve">"Morris, tổng lĩnh Ma giới biên cảnh trú quân*.”</w:t>
      </w:r>
    </w:p>
    <w:p>
      <w:pPr>
        <w:pStyle w:val="BodyText"/>
      </w:pPr>
      <w:r>
        <w:t xml:space="preserve">*Trú quân: Quân đội đóng quân ở một vị trí / địa phương nào đó.</w:t>
      </w:r>
    </w:p>
    <w:p>
      <w:pPr>
        <w:pStyle w:val="BodyText"/>
      </w:pPr>
      <w:r>
        <w:t xml:space="preserve">"Hai ta là một nhà!" Nặc Lôi cao hứng bừng bừng ôm chầm Morris, trên mặt hắn “Chụt” một cái vang dội, " Bảo bối ngươi nói có đúng không?"</w:t>
      </w:r>
    </w:p>
    <w:p>
      <w:pPr>
        <w:pStyle w:val="BodyText"/>
      </w:pPr>
      <w:r>
        <w:t xml:space="preserve">“… Phải.” Morris đáng thương hai chân phát run.</w:t>
      </w:r>
    </w:p>
    <w:p>
      <w:pPr>
        <w:pStyle w:val="BodyText"/>
      </w:pPr>
      <w:r>
        <w:t xml:space="preserve">"Ta là Lê Tư Đặc, Huyết tộc bá tước." Người trước đó tựa vào salon kia cũng đứng lên.</w:t>
      </w:r>
    </w:p>
    <w:p>
      <w:pPr>
        <w:pStyle w:val="BodyText"/>
      </w:pPr>
      <w:r>
        <w:t xml:space="preserve">Freddy rất ai oán nhìn y một cái, tại sao không nói mình là Ma giới Vương phi?</w:t>
      </w:r>
    </w:p>
    <w:p>
      <w:pPr>
        <w:pStyle w:val="BodyText"/>
      </w:pPr>
      <w:r>
        <w:t xml:space="preserve">"Nghe nói ngươi là ám linh?" Lê Tư Đặc nhìn Hàn Dật Phong hỏi.</w:t>
      </w:r>
    </w:p>
    <w:p>
      <w:pPr>
        <w:pStyle w:val="BodyText"/>
      </w:pPr>
      <w:r>
        <w:t xml:space="preserve">"Xem như thế đi, một nửa thôi.” Hàn Dật Phong tự giễu cười cười, "Ta không phải trời sinh, là sau này bị thay máu.”</w:t>
      </w:r>
    </w:p>
    <w:p>
      <w:pPr>
        <w:pStyle w:val="BodyText"/>
      </w:pPr>
      <w:r>
        <w:t xml:space="preserve">"Thay máu?" Lê Tư Đặc không thể tin nhìn anh, "Ngươi cư nhiên còn chưa chết?"</w:t>
      </w:r>
    </w:p>
    <w:p>
      <w:pPr>
        <w:pStyle w:val="BodyText"/>
      </w:pPr>
      <w:r>
        <w:t xml:space="preserve">Ám linh đã từng là chủng tộc Ma giới ưu tú nhất, thuộc tính hắc ám cùng năng lượng đều là nhất lưu, bất quá mấy ngàn năm trước đã toàn bộ diệt tuyệt, chỉ để lại một ít gene tổ, Ma giới cũng từng thử lợi dụng gene ám linh tạo ra máu mới, sau đó thay vào thân thể một người khác, nhưng đều chưa từng thành công.</w:t>
      </w:r>
    </w:p>
    <w:p>
      <w:pPr>
        <w:pStyle w:val="BodyText"/>
      </w:pPr>
      <w:r>
        <w:t xml:space="preserve">“Có lẽ bởi vì ta vận khí tốt." Hàn Dật Phong rõ ràng không muốn nhiều lời chuyện này, "Hôm nay các ngươi tới tìm ta, có chuyện gì?"</w:t>
      </w:r>
    </w:p>
    <w:p>
      <w:pPr>
        <w:pStyle w:val="BodyText"/>
      </w:pPr>
      <w:r>
        <w:t xml:space="preserve">"Không có việc gì!" Nặc Lôi đỉnh đạc vỗ vai anh, “Chỉ là muốn kết giao bằng hữu, cùng nhau uống một ly."</w:t>
      </w:r>
    </w:p>
    <w:p>
      <w:pPr>
        <w:pStyle w:val="BodyText"/>
      </w:pPr>
      <w:r>
        <w:t xml:space="preserve">Hàn Dật Phong khiêu mi, cảm thấy có chút ngoài ý muốn, bất quá vẫn rất sảng khoái gật đầu đáp ứng.</w:t>
      </w:r>
    </w:p>
    <w:p>
      <w:pPr>
        <w:pStyle w:val="BodyText"/>
      </w:pPr>
      <w:r>
        <w:t xml:space="preserve">Khi phái đoàn quan lớn VIP do mấy người tạo thành này xuất hiện tại quán bar lầu dưới, toàn bộ Ma chi dực đều sôi trào! Tiểu báo phóng viên lần nữa xuất động, chộp lấy tràng cảnh làm cho người kích động kia!</w:t>
      </w:r>
    </w:p>
    <w:p>
      <w:pPr>
        <w:pStyle w:val="BodyText"/>
      </w:pPr>
      <w:r>
        <w:t xml:space="preserve">Kỳ thật bình tĩnh mà xem xét, loại đội hình xa hoa này cũng không thập phần hiếm thấy, bởi vì đám Ma giới cấp cao tựa hồ rất thích tụ cùng một chỗ uống rượu đánh bài, bất quá trong những hình ảnh đó thường xuyên sẽ trộn lẫn vài nguyên lão râu bạc hoặc tướng lĩnh hói đầu, một chút chỗ cho người ta ảo tưởng cũng không có! Mà lần này lại không giống với lúc trước, Thân vương thần bí, Vương tử kiêu ngạo, Vương phi lạnh lùng, thống lĩnh dũng mãnh, tổng lĩnh suất khí, còn có một người không rõ thân phận, toàn bộ đều anh tuấn đến mức khiến người ta muốn rơi lệ! Quả thực có thể so sánh với người mẫu thời trang!</w:t>
      </w:r>
    </w:p>
    <w:p>
      <w:pPr>
        <w:pStyle w:val="BodyText"/>
      </w:pPr>
      <w:r>
        <w:t xml:space="preserve">"Các ngươi ngày thường đều uống rượu trong loại hoàn cảnh này?" Hàn Dật Phong bị đèn flash lóe đến đau mắt.</w:t>
      </w:r>
    </w:p>
    <w:p>
      <w:pPr>
        <w:pStyle w:val="BodyText"/>
      </w:pPr>
      <w:r>
        <w:t xml:space="preserve">"Không sao, chúng ta đều có cổ phần tại tòa soạn.” Nặc Lôi thụi thụi vào Hàn Dật Phong, "Thế nào, ngươi có hứng thú hay không? Rất dễ kiếm lời nha!"</w:t>
      </w:r>
    </w:p>
    <w:p>
      <w:pPr>
        <w:pStyle w:val="BodyText"/>
      </w:pPr>
      <w:r>
        <w:t xml:space="preserve">"Không cần." Hàn Dật Phong co rút khóe miệng.</w:t>
      </w:r>
    </w:p>
    <w:p>
      <w:pPr>
        <w:pStyle w:val="BodyText"/>
      </w:pPr>
      <w:r>
        <w:t xml:space="preserve">"Ta nghe nói tương lai ngươi sẽ suất lĩnh Khô Lâu binh?" Lê Tư Đặc đối với chiến tranh dị thường quan tâm.</w:t>
      </w:r>
    </w:p>
    <w:p>
      <w:pPr>
        <w:pStyle w:val="BodyText"/>
      </w:pPr>
      <w:r>
        <w:t xml:space="preserve">Hàn Dật Phong gật đầu.</w:t>
      </w:r>
    </w:p>
    <w:p>
      <w:pPr>
        <w:pStyle w:val="BodyText"/>
      </w:pPr>
      <w:r>
        <w:t xml:space="preserve">“Nhưng khô lâu quân đoàn rất khó quản lý." Lê Tư Đặc nhíu mày, "Nói cách khác chính là… rất phân tán, Freddy đã từng thử khiến họ phục tùng quân kỷ, nhưng hiệu quả không lớn."</w:t>
      </w:r>
    </w:p>
    <w:p>
      <w:pPr>
        <w:pStyle w:val="BodyText"/>
      </w:pPr>
      <w:r>
        <w:t xml:space="preserve">"Ta biết." Hàn Dật Phong khiêu mi cười cười.</w:t>
      </w:r>
    </w:p>
    <w:p>
      <w:pPr>
        <w:pStyle w:val="BodyText"/>
      </w:pPr>
      <w:r>
        <w:t xml:space="preserve">“Ngươi hình như rất tự tin.” Lê Tư Đặc nhìn anh, “Ngươi là ám linh, tại Ma giới sẽ có địa vị tôn quý, nhưng những khô lâu binh không hẳn sẽ vì vậy mà phục tùng ngươi."</w:t>
      </w:r>
    </w:p>
    <w:p>
      <w:pPr>
        <w:pStyle w:val="BodyText"/>
      </w:pPr>
      <w:r>
        <w:t xml:space="preserve">"Ta có biện pháp đối phó bọn họ.” Hàn Dật Phong lắc lắc ly rượu trong tay, “Rượu không tồi."</w:t>
      </w:r>
    </w:p>
    <w:p>
      <w:pPr>
        <w:pStyle w:val="BodyText"/>
      </w:pPr>
      <w:r>
        <w:t xml:space="preserve">“Đây là do ta cất đó." Lê Tư Đặc đối với Hàn Dật Phong ấn tượng rất tốt, “Ngươi nếu thích, ngày mai ta tặng ngươi một ít."</w:t>
      </w:r>
    </w:p>
    <w:p>
      <w:pPr>
        <w:pStyle w:val="BodyText"/>
      </w:pPr>
      <w:r>
        <w:t xml:space="preserve">"Không cần." Hàn Dật Phong lắc đầu cười cười.</w:t>
      </w:r>
    </w:p>
    <w:p>
      <w:pPr>
        <w:pStyle w:val="BodyText"/>
      </w:pPr>
      <w:r>
        <w:t xml:space="preserve">"Vì sao?" Lê Tư Đặc nhíu mày.</w:t>
      </w:r>
    </w:p>
    <w:p>
      <w:pPr>
        <w:pStyle w:val="BodyText"/>
      </w:pPr>
      <w:r>
        <w:t xml:space="preserve">"Bởi vì có người tròng mắt trừng sắp rớt rồi.” Tây Mặc thay Hàn Dật Phong trả lời.</w:t>
      </w:r>
    </w:p>
    <w:p>
      <w:pPr>
        <w:pStyle w:val="BodyText"/>
      </w:pPr>
      <w:r>
        <w:t xml:space="preserve">Lê Tư Đặc quay đầu nhìn lại, bên người Freddy đang vẻ mặt ai oán.</w:t>
      </w:r>
    </w:p>
    <w:p>
      <w:pPr>
        <w:pStyle w:val="BodyText"/>
      </w:pPr>
      <w:r>
        <w:t xml:space="preserve">“Trừng nữa thì cút về cho ta!" Lê Tư Đặc hung hăng mở miệng.</w:t>
      </w:r>
    </w:p>
    <w:p>
      <w:pPr>
        <w:pStyle w:val="BodyText"/>
      </w:pPr>
      <w:r>
        <w:t xml:space="preserve">“Oa, hảo nữ vương!" Nặc Lôi kích động vỗ tay.</w:t>
      </w:r>
    </w:p>
    <w:p>
      <w:pPr>
        <w:pStyle w:val="BodyText"/>
      </w:pPr>
      <w:r>
        <w:t xml:space="preserve">"Ngươi ngươi ngươi thích loại hình nữ vương?” Morris cả gan hỏi, trong mắt lóe ánh sáng chờ mong.</w:t>
      </w:r>
    </w:p>
    <w:p>
      <w:pPr>
        <w:pStyle w:val="BodyText"/>
      </w:pPr>
      <w:r>
        <w:t xml:space="preserve">"Đương nhiên không phải, ta yêu nhất loại hình như ngươi!” Nặc Lôi lập tức thổ lộ cõi lòng, ôm ngang hắn lại hôn lưỡi.</w:t>
      </w:r>
    </w:p>
    <w:p>
      <w:pPr>
        <w:pStyle w:val="BodyText"/>
      </w:pPr>
      <w:r>
        <w:t xml:space="preserve">Đám người vây xem thét lên, Morris đáng thương lần nữa hôn mê bất tỉnh.</w:t>
      </w:r>
    </w:p>
    <w:p>
      <w:pPr>
        <w:pStyle w:val="BodyText"/>
      </w:pPr>
      <w:r>
        <w:t xml:space="preserve">"Ma giới tựa hồ rất thú vị." Hàn Dật Phong dựa vào lưng ghế, có chút hưng trí đánh giá chung quanh, " Không quá giống so với tôi nghĩ.”</w:t>
      </w:r>
    </w:p>
    <w:p>
      <w:pPr>
        <w:pStyle w:val="BodyText"/>
      </w:pPr>
      <w:r>
        <w:t xml:space="preserve">"Thiên Đường cũng không sánh bằng nơi đây." Tây Mặc nâng ly rượu, khóe miệng câu lên, "Cạn ly."</w:t>
      </w:r>
    </w:p>
    <w:p>
      <w:pPr>
        <w:pStyle w:val="BodyText"/>
      </w:pPr>
      <w:r>
        <w:t xml:space="preserve">Sau khi uống rượu xong, những người liên can lại đến quân doanh Ma giới, đến xế chiều mới rời đi.</w:t>
      </w:r>
    </w:p>
    <w:p>
      <w:pPr>
        <w:pStyle w:val="BodyText"/>
      </w:pPr>
      <w:r>
        <w:t xml:space="preserve">"Ấn tượng đối với bọn họ thế nào?" Tây Mặc hỏi.</w:t>
      </w:r>
    </w:p>
    <w:p>
      <w:pPr>
        <w:pStyle w:val="BodyText"/>
      </w:pPr>
      <w:r>
        <w:t xml:space="preserve">“Bằng hữu không tệ, nhưng vẫn chưa thể khẳng định họ sẽ là chiến hữu tốt.” Hàn Dật Phong khẽ nhíu mày, "Nếu binh sĩ chứng kiến thống lĩnh của họ vì một cái thẻ đánh bài mà phun nước bọt vào người ta, hậu quả sẽ như thế nào?"</w:t>
      </w:r>
    </w:p>
    <w:p>
      <w:pPr>
        <w:pStyle w:val="BodyText"/>
      </w:pPr>
      <w:r>
        <w:t xml:space="preserve">"Ma giới chính là như vậy, những kẻ bảo thủ tuân thủ lễ nghi cũng có, bất quá đều tại nghị viện bên kia." Tây Mặc vỗ vỗ vai Hàn Dật Phong, “Cậu không cần phải hoài nghi thực lực của họ, về sau sẽ quen thôi.”</w:t>
      </w:r>
    </w:p>
    <w:p>
      <w:pPr>
        <w:pStyle w:val="BodyText"/>
      </w:pPr>
      <w:r>
        <w:t xml:space="preserve">Hàn Dật Phong khiêu mi, từ chối cho ý kiến.</w:t>
      </w:r>
    </w:p>
    <w:p>
      <w:pPr>
        <w:pStyle w:val="BodyText"/>
      </w:pPr>
      <w:r>
        <w:t xml:space="preserve">Sau khi trở lại thành, hai người ở phòng ngủ cùng thư phòng đều không tìm được Lâm Cảnh và Đường Đường, hỏi quản gia cũng nói không thấy.</w:t>
      </w:r>
    </w:p>
    <w:p>
      <w:pPr>
        <w:pStyle w:val="BodyText"/>
      </w:pPr>
      <w:r>
        <w:t xml:space="preserve">“Ra ngoài chơi sao?" Hàn Dật Phong nhíu mày, "Đã trễ thế này sao vẫn chưa trở lại, đi đâu tìm đây?"</w:t>
      </w:r>
    </w:p>
    <w:p>
      <w:pPr>
        <w:pStyle w:val="BodyText"/>
      </w:pPr>
      <w:r>
        <w:t xml:space="preserve">Chiếc nhẫn mã não huyết sắc trên tay ẩn ẩn phát ra ánh sáng, Tây Mặc cúi đầu xem xét, sắc mặt đột nhiên trầm xuống.</w:t>
      </w:r>
    </w:p>
    <w:p>
      <w:pPr>
        <w:pStyle w:val="BodyText"/>
      </w:pPr>
      <w:r>
        <w:t xml:space="preserve">"Làm sao vậy?" Hàn Dật Phong cả kinh, không phải xảy ra chuyện gì đó chứ?</w:t>
      </w:r>
    </w:p>
    <w:p>
      <w:pPr>
        <w:pStyle w:val="Compact"/>
      </w:pPr>
      <w:r>
        <w:t xml:space="preserve">“Cậu ấy xâm nhập cấm khu.” Tây Mặc mang theo Hàn Dật Phong thuấn di đến tầng cao nhất, "Chúng ta phải lập tức tìm được cậu ấy!"</w:t>
      </w:r>
      <w:r>
        <w:br w:type="textWrapping"/>
      </w:r>
      <w:r>
        <w:br w:type="textWrapping"/>
      </w:r>
    </w:p>
    <w:p>
      <w:pPr>
        <w:pStyle w:val="Heading2"/>
      </w:pPr>
      <w:bookmarkStart w:id="51" w:name="bộ-1---huyết-tộc-dụ-hoặc---chương-29-công-chúa-grint"/>
      <w:bookmarkEnd w:id="51"/>
      <w:r>
        <w:t xml:space="preserve">29. Bộ 1] - Huyết Tộc Dụ Hoặc - Chương 29: Công Chúa Grint</w:t>
      </w:r>
    </w:p>
    <w:p>
      <w:pPr>
        <w:pStyle w:val="Compact"/>
      </w:pPr>
      <w:r>
        <w:br w:type="textWrapping"/>
      </w:r>
      <w:r>
        <w:br w:type="textWrapping"/>
      </w:r>
      <w:r>
        <w:t xml:space="preserve">Trong lâu đài huyết sắc này, tầng cao nhất chính là cấm địa của cả Ma giới.</w:t>
      </w:r>
    </w:p>
    <w:p>
      <w:pPr>
        <w:pStyle w:val="BodyText"/>
      </w:pPr>
      <w:r>
        <w:t xml:space="preserve">“Họ ở đâu?” Hàn Dật Phong lo lắng nhìn quanh.</w:t>
      </w:r>
    </w:p>
    <w:p>
      <w:pPr>
        <w:pStyle w:val="BodyText"/>
      </w:pPr>
      <w:r>
        <w:t xml:space="preserve">“Tôi cũng không cảm ứng được, có điều không cần quá khẩn trương. Cấm khu không lớn, dù tìm nát toàn khu, cũng không tốn bao lâu.”Tây Mặc nhẹ vỗ tay một cái, nến hai bên hành lang lập tức cháy sáng, tro bụi nằm yên mấy ngàn năm thốc lên, mang đến một cỗ khí tức mốc meo khiến người buồn nôn.</w:t>
      </w:r>
    </w:p>
    <w:p>
      <w:pPr>
        <w:pStyle w:val="BodyText"/>
      </w:pPr>
      <w:r>
        <w:t xml:space="preserve">“Có khi nào trong những phòng này không?” Hàn Dật Phong nhìn vô số cánh cửa lớn đóng chặt hai bên hành lang hỏi.</w:t>
      </w:r>
    </w:p>
    <w:p>
      <w:pPr>
        <w:pStyle w:val="BodyText"/>
      </w:pPr>
      <w:r>
        <w:t xml:space="preserve">"Không có khả năng." Tây Mặc lắc đầu, "Những cửa phòng này đều bị hắc ma pháp phong ấn, trừ phi là Vương tộc, nếu không không ai mở ra được.”</w:t>
      </w:r>
    </w:p>
    <w:p>
      <w:pPr>
        <w:pStyle w:val="BodyText"/>
      </w:pPr>
      <w:r>
        <w:t xml:space="preserve">Đi tới trước một đoạn, bên tai đột nhiên truyền đến tiếng vù vù, Hàn Dật Phong cùng Tây Mặc đồng thời dừng bước, liếc mắt nhìn nhau, nghe như là tiếng gió, nhưng bên trong hành lang tứ phía phong bế này, sao có thể có gió?</w:t>
      </w:r>
    </w:p>
    <w:p>
      <w:pPr>
        <w:pStyle w:val="BodyText"/>
      </w:pPr>
      <w:r>
        <w:t xml:space="preserve">Lúc hai người còn đang chần chờ, phía trước cách đó không xa đột nhiên truyền đến một tiếng đóng cửa cực lớn</w:t>
      </w:r>
    </w:p>
    <w:p>
      <w:pPr>
        <w:pStyle w:val="BodyText"/>
      </w:pPr>
      <w:r>
        <w:t xml:space="preserve">Tây Mặc biến sắc, hướng về phía thanh âm vọt tới.</w:t>
      </w:r>
    </w:p>
    <w:p>
      <w:pPr>
        <w:pStyle w:val="BodyText"/>
      </w:pPr>
      <w:r>
        <w:t xml:space="preserve">Trước một cánh cửa đóng chặt bụi bay đầy ngập, hiển nhiên vừa mới có người đi vào, hoặc đi ra.</w:t>
      </w:r>
    </w:p>
    <w:p>
      <w:pPr>
        <w:pStyle w:val="BodyText"/>
      </w:pPr>
      <w:r>
        <w:t xml:space="preserve">“Anh có thể mở ra cánh cửa phòng này không?” Hàn Dật Phong hỏi.</w:t>
      </w:r>
    </w:p>
    <w:p>
      <w:pPr>
        <w:pStyle w:val="BodyText"/>
      </w:pPr>
      <w:r>
        <w:t xml:space="preserve">"Có thể." Tây Mặc ra hiệu Hàn Dật Phong cách xa một chút, bản thân thì ngưng kết một quả cầu năng lượng màu đen ở lòng bàn tay, “Những cửa phòng này bị phong ấn hàng trăm hàng ngàn năm, tôi cũng không nhớ rõ bên trong rốt cuộc là cái gì, cậu cẩn thận."</w:t>
      </w:r>
    </w:p>
    <w:p>
      <w:pPr>
        <w:pStyle w:val="BodyText"/>
      </w:pPr>
      <w:r>
        <w:t xml:space="preserve">Hàn Dật Phong gật đầu, nắm chặt súng ngưng thần nhìn chằm chằm cánh cửa phòng kia.</w:t>
      </w:r>
    </w:p>
    <w:p>
      <w:pPr>
        <w:pStyle w:val="BodyText"/>
      </w:pPr>
      <w:r>
        <w:t xml:space="preserve">Trong không khí tràn đầy khẩn trương, ngay lúc Tây Mặc chuẩn bị cường hành mở ra phong ấn, tay nắm cửa bắt đầu tự mình chuyển động, sau đó “cành cạch” một tiếng, cửa phòng chậm rãi mở ra, một thiếu niên đang dụi dụi mắt xuất hiện trước mắt hai người.</w:t>
      </w:r>
    </w:p>
    <w:p>
      <w:pPr>
        <w:pStyle w:val="BodyText"/>
      </w:pPr>
      <w:r>
        <w:t xml:space="preserve">"Đường Đường?" Hàn Dật Phong sửng sốt.</w:t>
      </w:r>
    </w:p>
    <w:p>
      <w:pPr>
        <w:pStyle w:val="BodyText"/>
      </w:pPr>
      <w:r>
        <w:t xml:space="preserve">“A!” Thấy rõ thân ảnh trước mắt, Đường Đường thiếu chút bị dọa khóc, "Chủ nhân!"</w:t>
      </w:r>
    </w:p>
    <w:p>
      <w:pPr>
        <w:pStyle w:val="BodyText"/>
      </w:pPr>
      <w:r>
        <w:t xml:space="preserve">“Sao lại là em?” Hàn Dật Phong kịp thời phản ứng, vội hạ súng trong tay xuống, "Tiểu Cảnh đâu?”</w:t>
      </w:r>
    </w:p>
    <w:p>
      <w:pPr>
        <w:pStyle w:val="BodyText"/>
      </w:pPr>
      <w:r>
        <w:t xml:space="preserve">“Em không biết." Đường Đường rất ủy khuất, "Bọn em lạc đường, sau đó em muốn đi vệ sinh, về sau nhịn không nổi, liền tùy tiện tìm một phòng, muốn nhìn xem có nhà vệ sinh bên trong không, sau đó em tự nhiên ngủ mất, sau đó vừa rồi bị “rầm” một tiếng đánh thức, đẩy cửa liền thấy chủ nhân dùng súng chỉa vào người em, oa oa oa..."</w:t>
      </w:r>
    </w:p>
    <w:p>
      <w:pPr>
        <w:pStyle w:val="BodyText"/>
      </w:pPr>
      <w:r>
        <w:t xml:space="preserve">"Không được khóc!" Hàn Dật Phong gõ đầu cậu, “Muốn khóc cũng phải đợi khi tìm được Tiểu Cảnh đã rồi hãy khóc!"</w:t>
      </w:r>
    </w:p>
    <w:p>
      <w:pPr>
        <w:pStyle w:val="BodyText"/>
      </w:pPr>
      <w:r>
        <w:t xml:space="preserve">Đường Đường khịt khịt vài cái, đem nước mắt nén lại.</w:t>
      </w:r>
    </w:p>
    <w:p>
      <w:pPr>
        <w:pStyle w:val="BodyText"/>
      </w:pPr>
      <w:r>
        <w:t xml:space="preserve">“Ngươi cư nhiên có thể đẩy cửa ra." Tây Mặc không thể tin nhìn Đường Đường, "Xem ra lúc tiến sĩ chế tạo ngươi, cũng không hoàn toàn thất bại."</w:t>
      </w:r>
    </w:p>
    <w:p>
      <w:pPr>
        <w:pStyle w:val="BodyText"/>
      </w:pPr>
      <w:r>
        <w:t xml:space="preserve">"Có ý tứ gì?" Hàn Dật Phong hỏi Tây Mặc.</w:t>
      </w:r>
    </w:p>
    <w:p>
      <w:pPr>
        <w:pStyle w:val="BodyText"/>
      </w:pPr>
      <w:r>
        <w:t xml:space="preserve">“Phong ấn trong cấm khu thuộc về vua Huyết tộc, tiểu đông tây này có thể mở ra, chứng tỏ trên người cậu ta có ẩn giấu một chút năng lượng Vương tộc, vào những thời điểm đặc biệt có thể bị kích phát ra.” Tây Mặc giải thích.</w:t>
      </w:r>
    </w:p>
    <w:p>
      <w:pPr>
        <w:pStyle w:val="BodyText"/>
      </w:pPr>
      <w:r>
        <w:t xml:space="preserve">“Ví dụ như… Khi muốn đi đi tiểu?” Hàn Dật Phong bật cười.</w:t>
      </w:r>
    </w:p>
    <w:p>
      <w:pPr>
        <w:pStyle w:val="BodyText"/>
      </w:pPr>
      <w:r>
        <w:t xml:space="preserve">“Ngô…” Đường Đường cảm thấy có chút buồn bực, trước kia chủ nhân kể chuyện cho mình, siêu nhân đều là vào thời điểm muốn cứu vớt Địa Cầu mới có thể bị kích phát siêu năng lượng! Sao đến phiên mình lại khôi hài như vậy?</w:t>
      </w:r>
    </w:p>
    <w:p>
      <w:pPr>
        <w:pStyle w:val="BodyText"/>
      </w:pPr>
      <w:r>
        <w:t xml:space="preserve">"Rất khó nói." Tây Mặc tán đi đoàn năng lượng trong tay, "Đi thôi, tìm một tiểu ngốc khác.”</w:t>
      </w:r>
    </w:p>
    <w:p>
      <w:pPr>
        <w:pStyle w:val="BodyText"/>
      </w:pPr>
      <w:r>
        <w:t xml:space="preserve">"Phòng trống tại sao phải phong ấn?" Hàn Dật Phong nhìn căn phòng vắng vẻ kia nhíu mày.</w:t>
      </w:r>
    </w:p>
    <w:p>
      <w:pPr>
        <w:pStyle w:val="BodyText"/>
      </w:pPr>
      <w:r>
        <w:t xml:space="preserve">“Vậy thì phải hỏi gia hỏa đã ngủ một ngàn năm kia rồi.” Tây Mặc tiếp tục đến phía trước tìm, may mà Cấm khu cũng không lớn, tìm đến trong cùng, rốt cục nhìn thấy một gia hỏa đáng thương, đang ôm đầu gối ngồi ở góc tường.</w:t>
      </w:r>
    </w:p>
    <w:p>
      <w:pPr>
        <w:pStyle w:val="BodyText"/>
      </w:pPr>
      <w:r>
        <w:t xml:space="preserve">"Tiểu Cảnh." Tây Mặc ngồi xổm trước mặt cậu.</w:t>
      </w:r>
    </w:p>
    <w:p>
      <w:pPr>
        <w:pStyle w:val="BodyText"/>
      </w:pPr>
      <w:r>
        <w:t xml:space="preserve">Lâm Cảnh từ trong đầu gối ngẩng đầu lên, hốc mắt đỏ bừng.</w:t>
      </w:r>
    </w:p>
    <w:p>
      <w:pPr>
        <w:pStyle w:val="BodyText"/>
      </w:pPr>
      <w:r>
        <w:t xml:space="preserve">“Sao lại khóc.” Tây Mặc giúp cậu lau nước mắt, "Lạc đường?"</w:t>
      </w:r>
    </w:p>
    <w:p>
      <w:pPr>
        <w:pStyle w:val="BodyText"/>
      </w:pPr>
      <w:r>
        <w:t xml:space="preserve">"Làm sao bây giờ, tôi để lạc mất Đường Đường rồi…” Lâm Cảnh khóc cơ hồ muốn ngất đi, "Tôi tìm cả ngày cũng không tìm được, anh mau giúp tôi tìm, tôi không có mặt mũi nào gặp Dật Phong ô ô ô..."</w:t>
      </w:r>
    </w:p>
    <w:p>
      <w:pPr>
        <w:pStyle w:val="BodyText"/>
      </w:pPr>
      <w:r>
        <w:t xml:space="preserve">Tây Mặc dở khóc dở cười nhìn cậu, rút khăn tay giúp cậu lau nước mũi.</w:t>
      </w:r>
    </w:p>
    <w:p>
      <w:pPr>
        <w:pStyle w:val="BodyText"/>
      </w:pPr>
      <w:r>
        <w:t xml:space="preserve">“Cậu thật đúng là đủ ngốc nghếch.” Hàn Dật Phong vô lực, ngồi xổm xuống gõ gõ đầu cậu ta, "Tốt rồi đừng khóc, Đường Đường tôi đã tìm được rồi."</w:t>
      </w:r>
    </w:p>
    <w:p>
      <w:pPr>
        <w:pStyle w:val="BodyText"/>
      </w:pPr>
      <w:r>
        <w:t xml:space="preserve">"Đã tìm được?" Lâm Cảnh sửng sốt, quay đầu liền thấy Đường Đường vẻ mặt áy náy.</w:t>
      </w:r>
    </w:p>
    <w:p>
      <w:pPr>
        <w:pStyle w:val="BodyText"/>
      </w:pPr>
      <w:r>
        <w:t xml:space="preserve">"Tiểu Cảnh..." Đường Đường nhào qua ôm lấy Lâm Cảnh, khóc so với cậu ta còn thương tâm hơn, "Thực xin lỗi oa oa oa... Đều tại tôi chạy loạn hại anh lo lắng oa oa oa..."</w:t>
      </w:r>
    </w:p>
    <w:p>
      <w:pPr>
        <w:pStyle w:val="BodyText"/>
      </w:pPr>
      <w:r>
        <w:t xml:space="preserve">“Cậu không có việc gì là tốt rồi... Làm tôi sợ muốn chết..." Lâm Cảnh nước mắt bay tứ tung.</w:t>
      </w:r>
    </w:p>
    <w:p>
      <w:pPr>
        <w:pStyle w:val="BodyText"/>
      </w:pPr>
      <w:r>
        <w:t xml:space="preserve">Tây Mặc cùng Hàn Dật Phong đứng ở một bên, cảm thấy có chút đau đầu.</w:t>
      </w:r>
    </w:p>
    <w:p>
      <w:pPr>
        <w:pStyle w:val="BodyText"/>
      </w:pPr>
      <w:r>
        <w:t xml:space="preserve">Hai đồ đần khóc đủ rồi, vô cùng bẩn bị từng người mang trở về phòng.</w:t>
      </w:r>
    </w:p>
    <w:p>
      <w:pPr>
        <w:pStyle w:val="BodyText"/>
      </w:pPr>
      <w:r>
        <w:t xml:space="preserve">"Trước tắm rửa a, bữa tối muốn ăn gì?" Tây Mặc giúp Lâm Cảnh lau mặt.</w:t>
      </w:r>
    </w:p>
    <w:p>
      <w:pPr>
        <w:pStyle w:val="BodyText"/>
      </w:pPr>
      <w:r>
        <w:t xml:space="preserve">“Anh tên khốn này!” Lâm Cảnh ôm ly uống nước, kêu Đường Đường một ngày, cuống họng khàn khàn.</w:t>
      </w:r>
    </w:p>
    <w:p>
      <w:pPr>
        <w:pStyle w:val="BodyText"/>
      </w:pPr>
      <w:r>
        <w:t xml:space="preserve">Tây Mặc tay run lên, bất đắc dĩ: "Tôi còn tưởng rằng cậu muốn nói cám ơn."</w:t>
      </w:r>
    </w:p>
    <w:p>
      <w:pPr>
        <w:pStyle w:val="BodyText"/>
      </w:pPr>
      <w:r>
        <w:t xml:space="preserve">“Chỗ đó là chỗ nào, khủng bố như vậy! Anh vì sao không nói trước nói cho tôi biết!" Lâm Cảnh không có chỗ xả giận, vì vậy cầm lấy áo choàng của Tây Mặc lau nước mũi.</w:t>
      </w:r>
    </w:p>
    <w:p>
      <w:pPr>
        <w:pStyle w:val="BodyText"/>
      </w:pPr>
      <w:r>
        <w:t xml:space="preserve">"Đó là Cấm khu, về sau đừng đến đó nữa.” Tây Mặc tốt tính giúp cậu ta lau sạch sẽ khuôn mặt, "Cổ họng không thoải mái cũng đừng nói chuyện, tối tôi cho người đưa cậu ít nước đường."</w:t>
      </w:r>
    </w:p>
    <w:p>
      <w:pPr>
        <w:pStyle w:val="BodyText"/>
      </w:pPr>
      <w:r>
        <w:t xml:space="preserve">Vì Tây Mặc thật sự quá ôn nhu, Lâm Cảnh sụt sịt mũi, cảm giác mình vừa rồi hình như có chút cố tình gây sự.</w:t>
      </w:r>
    </w:p>
    <w:p>
      <w:pPr>
        <w:pStyle w:val="BodyText"/>
      </w:pPr>
      <w:r>
        <w:t xml:space="preserve">A! Thật ấu trĩ! Mình thật đáng ghét!</w:t>
      </w:r>
    </w:p>
    <w:p>
      <w:pPr>
        <w:pStyle w:val="BodyText"/>
      </w:pPr>
      <w:r>
        <w:t xml:space="preserve">Sau khi tắm xong, Lâm Cảnh cầm khăn tắm vừa lau tóc vừa đến nhà ăn, phát hiện trên bàn có canh thịt cùng rau quả thơm ngào ngạt, còn có cánh gà rán coca!</w:t>
      </w:r>
    </w:p>
    <w:p>
      <w:pPr>
        <w:pStyle w:val="BodyText"/>
      </w:pPr>
      <w:r>
        <w:t xml:space="preserve">“Tôi tưởng đầu bếp của anh chỉ biết nướng pizza!" Lâm Cảnh trừng to mắt.</w:t>
      </w:r>
    </w:p>
    <w:p>
      <w:pPr>
        <w:pStyle w:val="BodyText"/>
      </w:pPr>
      <w:r>
        <w:t xml:space="preserve">"Hắn đích xác sẽ không làm những thứ này.” Tây Mặc giúp cậu kéo ghế ra, “Đây là tôi làm đó.”</w:t>
      </w:r>
    </w:p>
    <w:p>
      <w:pPr>
        <w:pStyle w:val="BodyText"/>
      </w:pPr>
      <w:r>
        <w:t xml:space="preserve">Dù sao ở chung lâu như vậy, Lâm Cảnh đối với tay nghề nấu nướng của Tây Mặc vẫn rất thích, hơn nữa lại đói bụng cả ngày, vì vậy ôm chén mà bắt đầu cuồng ăn.</w:t>
      </w:r>
    </w:p>
    <w:p>
      <w:pPr>
        <w:pStyle w:val="BodyText"/>
      </w:pPr>
      <w:r>
        <w:t xml:space="preserve">Tây Mặc cũng không chê cậu không có hình tượng, ngược lại ngồi một bên, rất ôn nhu giúp cậu gắp rau rót nước.</w:t>
      </w:r>
    </w:p>
    <w:p>
      <w:pPr>
        <w:pStyle w:val="BodyText"/>
      </w:pPr>
      <w:r>
        <w:t xml:space="preserve">“Anh để tự tôi ăn được không?” Lâm Cảnh có chút không được tự nhiên.</w:t>
      </w:r>
    </w:p>
    <w:p>
      <w:pPr>
        <w:pStyle w:val="BodyText"/>
      </w:pPr>
      <w:r>
        <w:t xml:space="preserve">“Tôi thích nhìn cậu ăn này nọ.” Tây Mặc sáp tới hôn lên mặt cậu, “Nhất là ăn đồ tôi làm.”</w:t>
      </w:r>
    </w:p>
    <w:p>
      <w:pPr>
        <w:pStyle w:val="BodyText"/>
      </w:pPr>
      <w:r>
        <w:t xml:space="preserve">Gần đây Tây Mặc thường xuyên tìm cơ hội trình diễn loại tiết mục hôn trộm này, ban đầu Lâm Cảnh còn có thể tạc mao, nhưng mà số lần càng nhiều cũng chết lặng luôn, huống hồ hiện tại còn rất đói, vì vậy sau khi bị hôn trộm, Lâm Cảnh cũng chỉ oán hận trừng mắt liếc hắn một cái, bưng chén chạy đến bên kia bàn gắp đồ ăn.</w:t>
      </w:r>
    </w:p>
    <w:p>
      <w:pPr>
        <w:pStyle w:val="BodyText"/>
      </w:pPr>
      <w:r>
        <w:t xml:space="preserve">"Bảo bối, chúng ta lúc nào kết hôn?" Tây Mặc một tay chống cằm, ngón trỏ tay phải trên bàn khẽ chọc, không hề để ý hỏi.</w:t>
      </w:r>
    </w:p>
    <w:p>
      <w:pPr>
        <w:pStyle w:val="BodyText"/>
      </w:pPr>
      <w:r>
        <w:t xml:space="preserve">"Cái gì?!" Lâm Cảnh nghẹn họng nhìn trân trối, thiếu chút nữa bị cơm nghẹn chết.</w:t>
      </w:r>
    </w:p>
    <w:p>
      <w:pPr>
        <w:pStyle w:val="BodyText"/>
      </w:pPr>
      <w:r>
        <w:t xml:space="preserve">"Mỗi lần vừa nhắc tới chuyện này cưng liền kích động." Tây Mặc thở dài, bưng một ly nước đi đến bên cạnh cậu, ôn nhu giúp cậu vỗ lưng.</w:t>
      </w:r>
    </w:p>
    <w:p>
      <w:pPr>
        <w:pStyle w:val="BodyText"/>
      </w:pPr>
      <w:r>
        <w:t xml:space="preserve">Kích động em gái ngươi! Ngươi mới kích động, cả nhà ngươi đều kích động! Lâm Cảnh thật vất vả mới đem cơm kẹt trong họng nuốt xuống, vừa định kịch liệt phản bác, đột nhiên bị một hơi hôn trụ, sau đó cảm thấy một trận trời đất quay cuồng, ngay sau đó chợt nghe thấy một cỗ mùi khét…</w:t>
      </w:r>
    </w:p>
    <w:p>
      <w:pPr>
        <w:pStyle w:val="BodyText"/>
      </w:pPr>
      <w:r>
        <w:t xml:space="preserve">Phát sinh chuyện gì? Lâm Cảnh nơm nớp lo sợ quay đầu nhìn lại, phát hiện chỗ mình ngồi ăn cơm vừa rồi, đã bị đốt thành màu đen thui, đang yếu ớt bốc khói.</w:t>
      </w:r>
    </w:p>
    <w:p>
      <w:pPr>
        <w:pStyle w:val="BodyText"/>
      </w:pPr>
      <w:r>
        <w:t xml:space="preserve">“Tôi mới vừa bị sét đánh?” Lâm Cảnh sụp đổ, cự tuyệt Tây Mặc lại bị sét đánh!</w:t>
      </w:r>
    </w:p>
    <w:p>
      <w:pPr>
        <w:pStyle w:val="BodyText"/>
      </w:pPr>
      <w:r>
        <w:t xml:space="preserve">“Tiểu ngốc.” Tây Mặc xoa xoa đầu cậu, "Đừng sợ."</w:t>
      </w:r>
    </w:p>
    <w:p>
      <w:pPr>
        <w:pStyle w:val="BodyText"/>
      </w:pPr>
      <w:r>
        <w:t xml:space="preserve">“Ngươi đủ rồi nha!” Đằng sau truyền đến một tiếng khẽ kêu.</w:t>
      </w:r>
    </w:p>
    <w:p>
      <w:pPr>
        <w:pStyle w:val="BodyText"/>
      </w:pPr>
      <w:r>
        <w:t xml:space="preserve">“Cô mới đủ rồi.” Tây Mặc lạnh lùng mở miệng, "Cô nên thấy may mắn cậu ấy không có việc gì."</w:t>
      </w:r>
    </w:p>
    <w:p>
      <w:pPr>
        <w:pStyle w:val="BodyText"/>
      </w:pPr>
      <w:r>
        <w:t xml:space="preserve">Lâm Cảnh theo ánh mắt của hắn nhìn sang, chỉ thấy một người hầu gái đang hầm hầm nhìn mình.</w:t>
      </w:r>
    </w:p>
    <w:p>
      <w:pPr>
        <w:pStyle w:val="BodyText"/>
      </w:pPr>
      <w:r>
        <w:t xml:space="preserve">"Rốt cục nhịn hết nổi? Tôi còn tưởng cô sẽ nắm chặt thời gian trốn về Quang Minh chi vực, không nghĩ tới cư nhiên còn nhàn hạ thoải mái giả trang người hầu, Grint công chúa điện hạ." Tây Mặc dùng tay che mắt Lâm Cảnh, mập mờ kề tai cậu nói nhỏ, "Bảo bối, không được dùng loại ánh mắt này nhìn người khác, anh sẽ ghen."</w:t>
      </w:r>
    </w:p>
    <w:p>
      <w:pPr>
        <w:pStyle w:val="BodyText"/>
      </w:pPr>
      <w:r>
        <w:t xml:space="preserve">Lâm Cảnh lỗ tai đỏ bừng, nghĩ thầm không nhìn thì không nhìn, lại chẳng đẹp gì.</w:t>
      </w:r>
    </w:p>
    <w:p>
      <w:pPr>
        <w:pStyle w:val="BodyText"/>
      </w:pPr>
      <w:r>
        <w:t xml:space="preserve">“Ngươi cái tên hỗn đản vong ân phụ nghĩa!” Vị công chúa Grint kia hiển nhiên rất tức giận.</w:t>
      </w:r>
    </w:p>
    <w:p>
      <w:pPr>
        <w:pStyle w:val="BodyText"/>
      </w:pPr>
      <w:r>
        <w:t xml:space="preserve">“Cô đi đi, trở về Quang Minh chi vực của cô." Thanh âm Tây Mặc không một chút độ ấm, "Xem như cảm tạ cô không thương hại tiểu gia hỏa đã thả cô ra.”</w:t>
      </w:r>
    </w:p>
    <w:p>
      <w:pPr>
        <w:pStyle w:val="BodyText"/>
      </w:pPr>
      <w:r>
        <w:t xml:space="preserve">“Ta sẽ còn trở về, ngươi nếu dám cùng người khác kết hôn, ta sẽ phá hủy ngươi!!” Grint hung dữ quăng tạp dề người hầu, từ cửa sổ nhảy ra ngoài.</w:t>
      </w:r>
    </w:p>
    <w:p>
      <w:pPr>
        <w:pStyle w:val="BodyText"/>
      </w:pPr>
      <w:r>
        <w:t xml:space="preserve">"Chuyện gì vậy?" Sau khi xung quanh khôi phục yên tĩnh, Lâm Cảnh chỉ vào Tây Mặc hí mắt, “Có phải anh bội tình bạc nghĩa, cho nên người ta tìm tới cửa! Thành thật khai báo!"</w:t>
      </w:r>
    </w:p>
    <w:p>
      <w:pPr>
        <w:pStyle w:val="BodyText"/>
      </w:pPr>
      <w:r>
        <w:t xml:space="preserve">“Không được nói lung tung!" Tây Mặc nắm ngón tay cậu trong tay mình dở khóc dở cười, "Cô ấy gọi là Grint, là công chúa Quang Minh chi vực, trong một lần chiến tranh bị Lê Tư Đặc bắt, sau đó liền bị phong ấn trong Cấm khu của lâu đài, chắc cũng mấy trăm năm rồi, không nghĩ tới hôm nay được Đường Đường thả ra rồi.”</w:t>
      </w:r>
    </w:p>
    <w:p>
      <w:pPr>
        <w:pStyle w:val="BodyText"/>
      </w:pPr>
      <w:r>
        <w:t xml:space="preserve">“Anh với cô ta là quan hệ gì?” Lâm Cảnh hoàn toàn không cảm giác ngữ khí lúc này của mình có chút chua, bị giam mấy trăm năm, trốn được còn không lo chạy cho nhanh, còn tới đây, hừ hừ.</w:t>
      </w:r>
    </w:p>
    <w:p>
      <w:pPr>
        <w:pStyle w:val="BodyText"/>
      </w:pPr>
      <w:r>
        <w:t xml:space="preserve">“Cô ấy thích tôi.” Tây Mặc ngược lại rất thẳng thắn.</w:t>
      </w:r>
    </w:p>
    <w:p>
      <w:pPr>
        <w:pStyle w:val="BodyText"/>
      </w:pPr>
      <w:r>
        <w:t xml:space="preserve">“… Anh thực tự kỷ.” Lâm Cảnh không nói gì.</w:t>
      </w:r>
    </w:p>
    <w:p>
      <w:pPr>
        <w:pStyle w:val="BodyText"/>
      </w:pPr>
      <w:r>
        <w:t xml:space="preserve">"Ăn ngay nói thật mà thôi." Tây Mặc khiêu mi, "Tốt rồi, bữa tối bị cô ta phá ăn không được nữa, tôi làm lại lần nữa cho cậu.”</w:t>
      </w:r>
    </w:p>
    <w:p>
      <w:pPr>
        <w:pStyle w:val="BodyText"/>
      </w:pPr>
      <w:r>
        <w:t xml:space="preserve">"Làm đơn giản a." Lâm Cảnh rất hảo tâm, "Cơm trứng chiên là được, với lại súp cà chua! Tôi ở đây chờ anh!”</w:t>
      </w:r>
    </w:p>
    <w:p>
      <w:pPr>
        <w:pStyle w:val="BodyText"/>
      </w:pPr>
      <w:r>
        <w:t xml:space="preserve">“Cùng làm đi.” Tây Mặc kéo lấy Lâm Cảnh vào bếp, "Giúp tôi đánh trứng!"</w:t>
      </w:r>
    </w:p>
    <w:p>
      <w:pPr>
        <w:pStyle w:val="BodyText"/>
      </w:pPr>
      <w:r>
        <w:t xml:space="preserve">“Tôi ghét nấu ăn!” Lâm Cảnh kháng nghị.</w:t>
      </w:r>
    </w:p>
    <w:p>
      <w:pPr>
        <w:pStyle w:val="BodyText"/>
      </w:pPr>
      <w:r>
        <w:t xml:space="preserve">“Tôi cũng ghét!” Tây Mặc dứt khoát đem cậu ta khiêng đến phòng bếp, sau đó rất tà ác cho Lâm Cảnh đeo một cái tạp dề hình con vịt, tiếp theo lại đưa cậu ba quả trứng gà và một cái tô.</w:t>
      </w:r>
    </w:p>
    <w:p>
      <w:pPr>
        <w:pStyle w:val="BodyText"/>
      </w:pPr>
      <w:r>
        <w:t xml:space="preserve">Bụng đói kêu ục ục, Lâm Cảnh chỉ có thể ngoan ngoãn đứng bên bồn rửa đánh trứng.</w:t>
      </w:r>
    </w:p>
    <w:p>
      <w:pPr>
        <w:pStyle w:val="BodyText"/>
      </w:pPr>
      <w:r>
        <w:t xml:space="preserve">“Có muốn ăn tôm ram cay không?” Tây Mặc hỏi.</w:t>
      </w:r>
    </w:p>
    <w:p>
      <w:pPr>
        <w:pStyle w:val="BodyText"/>
      </w:pPr>
      <w:r>
        <w:t xml:space="preserve">“Muốn.” Lâm Cảnh mắt lập tức sáng lấp lánh.</w:t>
      </w:r>
    </w:p>
    <w:p>
      <w:pPr>
        <w:pStyle w:val="BodyText"/>
      </w:pPr>
      <w:r>
        <w:t xml:space="preserve">“Vậy rửa tôm đi.”</w:t>
      </w:r>
    </w:p>
    <w:p>
      <w:pPr>
        <w:pStyle w:val="BodyText"/>
      </w:pPr>
      <w:r>
        <w:t xml:space="preserve">“… Không ăn, tôi muốn cơm trứng chiên, cơm trứng chiên ăn ngon!" Lâm Cảnh nhanh chóng xịu mặt xuống.</w:t>
      </w:r>
    </w:p>
    <w:p>
      <w:pPr>
        <w:pStyle w:val="Compact"/>
      </w:pPr>
      <w:r>
        <w:t xml:space="preserve">Tây Mặc dở khóc dở cười nhìn con sâu lười kia, nhận mệnh tự mình động thủ.</w:t>
      </w:r>
      <w:r>
        <w:br w:type="textWrapping"/>
      </w:r>
      <w:r>
        <w:br w:type="textWrapping"/>
      </w:r>
    </w:p>
    <w:p>
      <w:pPr>
        <w:pStyle w:val="Heading2"/>
      </w:pPr>
      <w:bookmarkStart w:id="52" w:name="bộ-1---huyết-tộc-dụ-hoặc---chương-30-kỹ-thuật-rách-nát"/>
      <w:bookmarkEnd w:id="52"/>
      <w:r>
        <w:t xml:space="preserve">30. Bộ 1] - Huyết Tộc Dụ Hoặc - Chương 30: Kỹ Thuật Rách Nát</w:t>
      </w:r>
    </w:p>
    <w:p>
      <w:pPr>
        <w:pStyle w:val="Compact"/>
      </w:pPr>
      <w:r>
        <w:br w:type="textWrapping"/>
      </w:r>
      <w:r>
        <w:br w:type="textWrapping"/>
      </w:r>
      <w:r>
        <w:t xml:space="preserve">Lâm Cảnh chơi bời lêu lổng da mặt dày, đánh xong trứng gà cầm quả táo, đứng trước mặt Tây Mặc gặm.</w:t>
      </w:r>
    </w:p>
    <w:p>
      <w:pPr>
        <w:pStyle w:val="BodyText"/>
      </w:pPr>
      <w:r>
        <w:t xml:space="preserve">“Có thể hỏi cậu một việc không?” Tây Mặc một bên rửa rau một bên hỏi.</w:t>
      </w:r>
    </w:p>
    <w:p>
      <w:pPr>
        <w:pStyle w:val="BodyText"/>
      </w:pPr>
      <w:r>
        <w:t xml:space="preserve">“Ừm.” Lâm Cảnh gật đầu.</w:t>
      </w:r>
    </w:p>
    <w:p>
      <w:pPr>
        <w:pStyle w:val="BodyText"/>
      </w:pPr>
      <w:r>
        <w:t xml:space="preserve">“Cậu có biết làm sao mà Hàn Dật Phong biến thành ám linh không?” Tây Mặc hỏi, "Cậu ta không có ma pháp trời sinh, nhưng lại có thuộc tính hắc ám cực mạnh, hẳn là từ Nhân tộc chuyển đổi đi?"</w:t>
      </w:r>
    </w:p>
    <w:p>
      <w:pPr>
        <w:pStyle w:val="BodyText"/>
      </w:pPr>
      <w:r>
        <w:t xml:space="preserve">“Ừ.” Lâm Cảnh gật gật đầu, lại cảm thấy có chút kỳ quái, "Anh ấy không nói cho anh biết sao?”</w:t>
      </w:r>
    </w:p>
    <w:p>
      <w:pPr>
        <w:pStyle w:val="BodyText"/>
      </w:pPr>
      <w:r>
        <w:t xml:space="preserve">“Cậu ta không chịu nói." Tây Mặc vẫy khô bọt nước trên tay, quay đầu nhìn Lâm Cảnh, "Nhưng tôi rất ngạc nhiên, cậu có thể nói cho tôi biết không?”</w:t>
      </w:r>
    </w:p>
    <w:p>
      <w:pPr>
        <w:pStyle w:val="BodyText"/>
      </w:pPr>
      <w:r>
        <w:t xml:space="preserve">"Kỳ thật cũng không phải bí mật lớn gì." Lâm Cảnh buông nửa quả táo trong tay, “Dật Phong từng nói qua với tôi, Nhân tộc muốn có được một nhánh quân đoàn ám linh, cho nên âm thầm tiến hành không ít thí nghiệm rất tàn nhẫn."</w:t>
      </w:r>
    </w:p>
    <w:p>
      <w:pPr>
        <w:pStyle w:val="BodyText"/>
      </w:pPr>
      <w:r>
        <w:t xml:space="preserve">“Tôi cũng có nghe nói."Tây Mặc gật đầu.</w:t>
      </w:r>
    </w:p>
    <w:p>
      <w:pPr>
        <w:pStyle w:val="BodyText"/>
      </w:pPr>
      <w:r>
        <w:t xml:space="preserve">"Cái căn cứ mà Dật Phong yêu cầu anh giúp anh ấy phá hủy kia, chính là hòn đảo của tổ chức chuyên chế tạo ám linh.” Lâm Cảnh nhìn Tây Mặc, "Anh ấy là từ đó trốn ra đó.”</w:t>
      </w:r>
    </w:p>
    <w:p>
      <w:pPr>
        <w:pStyle w:val="BodyText"/>
      </w:pPr>
      <w:r>
        <w:t xml:space="preserve">“Nhưng cậu ấy xác thực có được tính chất đặc biệt của ám linh." Tây Mặc cảm thấy có chút bất khả tư nghị, “Cho nên thí nghiệm của Nhân tộc đã thành công? Đây quả thực là kỳ tích, Huyết tộc cùng Ma giới đều đang nghiên cứu phục sinh ám linh, đáng tiếc cho tới bây giờ đều chưa từng thành công.”</w:t>
      </w:r>
    </w:p>
    <w:p>
      <w:pPr>
        <w:pStyle w:val="BodyText"/>
      </w:pPr>
      <w:r>
        <w:t xml:space="preserve">“Anh ấy là người duy nhất thành công.” Lâm Cảnh nhớ lại tình hình lúc đó, "Dật Phong là cô nhi được ba tôi nhặt về, lúc đầu anh ấy cái gì cũng không chịu nói, về sau quen thuộc rồi, anh ấy mới nói cho chúng tôi biết những chuyện từng trải qua, cái đảo nhỏ kia rất tàn nhẫn, mỗi ngày đều chết rất nhiều vật thí nghiệm, Dật Phong nói anh ấy bị hoán đổi máu toàn thân, đau đến hôn mê bất tỉnh, tỉnh lại thì thấy mình bị ném trong một cái hố to ở bờ biển, những người kia có lẽ cho rằng anh ấy cũng đã chết rồi đi. Sau đó đợi đến khi trời tối, anh ấy trốn được lên tàu tiếp tế, cùng trở lại đất liền.</w:t>
      </w:r>
    </w:p>
    <w:p>
      <w:pPr>
        <w:pStyle w:val="BodyText"/>
      </w:pPr>
      <w:r>
        <w:t xml:space="preserve">“Trải nghiệm khó tin.” Tây Mặc nhíu mày, "Nghe qua còn tàn nhẫn hơn thí nghiệm của tiến sĩ.”</w:t>
      </w:r>
    </w:p>
    <w:p>
      <w:pPr>
        <w:pStyle w:val="BodyText"/>
      </w:pPr>
      <w:r>
        <w:t xml:space="preserve">“Sau này Dật Phong tham gia đội đặc nhiệm, vốn muốn tìm cơ hội đến đảo nhỏ kia, đáng tiếc luôn không thành công.” Lâm Cảnh nhìn Tây Mặc, "Cho nên anh ấy mới có thể cùng anh hợp tác, không có ma pháp trợ giúp, dù có là người phương nào đều khó có khả năng tới gần hòn đảo đó.”</w:t>
      </w:r>
    </w:p>
    <w:p>
      <w:pPr>
        <w:pStyle w:val="BodyText"/>
      </w:pPr>
      <w:r>
        <w:t xml:space="preserve">"Thì ra là thế." Tây Mặc hiểu rõ, vươn tay cào cào mũi cậu, “Cảm ơn cậu nguyện ý nói cho tôi biết những chuyện này. Đến nhà ăn chờ đi, tôi nấu cơm cho cậu.”</w:t>
      </w:r>
    </w:p>
    <w:p>
      <w:pPr>
        <w:pStyle w:val="BodyText"/>
      </w:pPr>
      <w:r>
        <w:t xml:space="preserve">“Anh sẽ giúp anh ấy chứ?” Lâm Cảnh hỏi Tây Mặc, trên mặt là nghiêm túc chưa bao giờ có.</w:t>
      </w:r>
    </w:p>
    <w:p>
      <w:pPr>
        <w:pStyle w:val="BodyText"/>
      </w:pPr>
      <w:r>
        <w:t xml:space="preserve">“Sẽ.” Tây Mặc gật đầu.</w:t>
      </w:r>
    </w:p>
    <w:p>
      <w:pPr>
        <w:pStyle w:val="BodyText"/>
      </w:pPr>
      <w:r>
        <w:t xml:space="preserve">“Cảm ơn anh.” Đạt được câu trả lời khẳng định của Tây Mặc, Lâm Cảnh đột nhiên cảm thấy an tâm không ít, "Cái này đối với Dật Phong rất trọng yếu, cho nên xin nhờ anh, nhất định phải giúp anh ấy.”</w:t>
      </w:r>
    </w:p>
    <w:p>
      <w:pPr>
        <w:pStyle w:val="BodyText"/>
      </w:pPr>
      <w:r>
        <w:t xml:space="preserve">“Lời tôi đã nói chưa bao giờ đổi ý." Tây Mặc vỗ vỗ lưng cậu, “Tốt rồi bảo bối, lần duy nhất cám ơn anh, vẫn là vì nam nhân khác, anh ghen đó."</w:t>
      </w:r>
    </w:p>
    <w:p>
      <w:pPr>
        <w:pStyle w:val="BodyText"/>
      </w:pPr>
      <w:r>
        <w:t xml:space="preserve">“Đây là buổi nói chuyện giữa đàn ông với nhau!” Lâm Cảnh giận.</w:t>
      </w:r>
    </w:p>
    <w:p>
      <w:pPr>
        <w:pStyle w:val="BodyText"/>
      </w:pPr>
      <w:r>
        <w:t xml:space="preserve">“Anh chưa từng coi cưng là nữ nhân.” Tây Mặc nhịn cười.</w:t>
      </w:r>
    </w:p>
    <w:p>
      <w:pPr>
        <w:pStyle w:val="BodyText"/>
      </w:pPr>
      <w:r>
        <w:t xml:space="preserve">“Anh là tên khốn!” Lâm Cảnh rốt cục tạc mao.</w:t>
      </w:r>
    </w:p>
    <w:p>
      <w:pPr>
        <w:pStyle w:val="BodyText"/>
      </w:pPr>
      <w:r>
        <w:t xml:space="preserve">“Vậy là được rồi, tôi thích bộ dạng ngày thường của cậu.” Tây Mặc gật đầu.</w:t>
      </w:r>
    </w:p>
    <w:p>
      <w:pPr>
        <w:pStyle w:val="BodyText"/>
      </w:pPr>
      <w:r>
        <w:t xml:space="preserve">...</w:t>
      </w:r>
    </w:p>
    <w:p>
      <w:pPr>
        <w:pStyle w:val="BodyText"/>
      </w:pPr>
      <w:r>
        <w:t xml:space="preserve">Lâm Cảnh ngồi ở nhà ăn im lặng suy nghĩ một hồi, cho ra kết luận, hỗn đản kia là tên cuồng ngược đãi bẩm sinh! Hơn nữa còn là cái loại biến thái nhất!!</w:t>
      </w:r>
    </w:p>
    <w:p>
      <w:pPr>
        <w:pStyle w:val="BodyText"/>
      </w:pPr>
      <w:r>
        <w:t xml:space="preserve">Buổi tối lúc ngủ, Tây Mặc khoác áo tắm, ngồi ở bên giường Lâm Cảnh lau tóc.</w:t>
      </w:r>
    </w:p>
    <w:p>
      <w:pPr>
        <w:pStyle w:val="BodyText"/>
      </w:pPr>
      <w:r>
        <w:t xml:space="preserve">“Anh tại sao phải xuất hiện ở chỗ này!" Lâm Cảnh giận dữ chỉ vào hắn, "Trở về phòng của anh ngay!”</w:t>
      </w:r>
    </w:p>
    <w:p>
      <w:pPr>
        <w:pStyle w:val="BodyText"/>
      </w:pPr>
      <w:r>
        <w:t xml:space="preserve">"Sợ Grint khi dễ cậu.” Tây Mặc rất tự giác chiếm cứ một bên giường.</w:t>
      </w:r>
    </w:p>
    <w:p>
      <w:pPr>
        <w:pStyle w:val="BodyText"/>
      </w:pPr>
      <w:r>
        <w:t xml:space="preserve">“Anh là tên khốn! Ai bảo anh ban ngày trước mặt cô ta diễn!” Lâm Cảnh tức giận dùng gối đầu nện vào mặt hắn, “Liên lụy tôi!”</w:t>
      </w:r>
    </w:p>
    <w:p>
      <w:pPr>
        <w:pStyle w:val="BodyText"/>
      </w:pPr>
      <w:r>
        <w:t xml:space="preserve">“Tôi đâu có diễn.” Từ dưới gối đầu truyền đến thanh âm rầu rĩ, “Mỗi một câu của tôi đều là nói thật."</w:t>
      </w:r>
    </w:p>
    <w:p>
      <w:pPr>
        <w:pStyle w:val="BodyText"/>
      </w:pPr>
      <w:r>
        <w:t xml:space="preserve">“Mơ đi! Ai muốn cùng anh tên khốn này kết hôn a!” Lâm Cảnh rống.</w:t>
      </w:r>
    </w:p>
    <w:p>
      <w:pPr>
        <w:pStyle w:val="BodyText"/>
      </w:pPr>
      <w:r>
        <w:t xml:space="preserve">“Anh nói nhiều lời như vậy, sao cưng chỉ nhớ rõ mỗi câu này?" Tây Mặc kéo cái gối trên mặt ra, mặt đầy ý cười.</w:t>
      </w:r>
    </w:p>
    <w:p>
      <w:pPr>
        <w:pStyle w:val="BodyText"/>
      </w:pPr>
      <w:r>
        <w:t xml:space="preserve">"..." Lâm Cảnh lỗ tai nóng lên, vì vậy quyết định không cùng tên lưu manh này cãi nhau nữa. Chui vào chăn! Nhắm mắt! Ngủ!</w:t>
      </w:r>
    </w:p>
    <w:p>
      <w:pPr>
        <w:pStyle w:val="BodyText"/>
      </w:pPr>
      <w:r>
        <w:t xml:space="preserve">Một giờ sau, Lâm Cảnh vẫn còn mở to mắt, hơn nữa cảm giác mình có xu thế càng ngày càng thanh tỉnh, nghe một chút bên người không có động tĩnh, vì vậy hiếu kỳ cộng thêm thấp thỏm không yên xoay người muốn nhìn lén, không ngờ vừa vặn đối diện đôi mắt màu đỏ.</w:t>
      </w:r>
    </w:p>
    <w:p>
      <w:pPr>
        <w:pStyle w:val="BodyText"/>
      </w:pPr>
      <w:r>
        <w:t xml:space="preserve">“A a a a!” Lâm Cảnh quá kinh hoàng.</w:t>
      </w:r>
    </w:p>
    <w:p>
      <w:pPr>
        <w:pStyle w:val="BodyText"/>
      </w:pPr>
      <w:r>
        <w:t xml:space="preserve">“Lại làm sao vậy?” Tây Mặc bó tay.</w:t>
      </w:r>
    </w:p>
    <w:p>
      <w:pPr>
        <w:pStyle w:val="BodyText"/>
      </w:pPr>
      <w:r>
        <w:t xml:space="preserve">“Anh hơn nửa đêm trừng mắt làm gì!" Lâm Cảnh ngồi dậy rống.</w:t>
      </w:r>
    </w:p>
    <w:p>
      <w:pPr>
        <w:pStyle w:val="BodyText"/>
      </w:pPr>
      <w:r>
        <w:t xml:space="preserve">“Cậu thật khó hầu hạ." Tây Mặc cường hành đem cậu ta túm vào lòng mình, xoay người ngăn chặn.</w:t>
      </w:r>
    </w:p>
    <w:p>
      <w:pPr>
        <w:pStyle w:val="BodyText"/>
      </w:pPr>
      <w:r>
        <w:t xml:space="preserve">"Này! Làm gì!" Lâm Cảnh hồn phi phách tán.</w:t>
      </w:r>
    </w:p>
    <w:p>
      <w:pPr>
        <w:pStyle w:val="BodyText"/>
      </w:pPr>
      <w:r>
        <w:t xml:space="preserve">Tây Mặc cúi đầu, nhẹ hôn khẽ khóe miệng cậu, “Ngủ đi, không được náo loạn nữa."</w:t>
      </w:r>
    </w:p>
    <w:p>
      <w:pPr>
        <w:pStyle w:val="BodyText"/>
      </w:pPr>
      <w:r>
        <w:t xml:space="preserve">Lâm Cảnh trợn tròn mắt, gắt gao cầm lấy góc chăn, hơn nữa nhanh chóng tự hỏi làm sao mới có thể bảo vệ trinh tiết của thí thí!!</w:t>
      </w:r>
    </w:p>
    <w:p>
      <w:pPr>
        <w:pStyle w:val="BodyText"/>
      </w:pPr>
      <w:r>
        <w:t xml:space="preserve">Nhưng ngoài dự kiến của Lâm Cảnh, Tây Mặc kế tiếp cũng không thực cầm thú thực hạ lưu, chỉ là đem cậu ôm vào lòng, sau đó, liền thật sự ngủ!</w:t>
      </w:r>
    </w:p>
    <w:p>
      <w:pPr>
        <w:pStyle w:val="BodyText"/>
      </w:pPr>
      <w:r>
        <w:t xml:space="preserve">Lão tử cũng không phải gối ôm của ngươi! Lâm Cảnh thầm hò hét.</w:t>
      </w:r>
    </w:p>
    <w:p>
      <w:pPr>
        <w:pStyle w:val="BodyText"/>
      </w:pPr>
      <w:r>
        <w:t xml:space="preserve">"Hảo hảo ngủ." Tây Mặc siết chặt hai tay thêm một tí, "Lại lộn xộn nữa tự gánh lấy hậu quả."</w:t>
      </w:r>
    </w:p>
    <w:p>
      <w:pPr>
        <w:pStyle w:val="BodyText"/>
      </w:pPr>
      <w:r>
        <w:t xml:space="preserve">Trong nội tâm Lâm Cảnh xuất hiện một tên nhóc Q bản (bản Chibi) dựng thẳng ngón giữa.</w:t>
      </w:r>
    </w:p>
    <w:p>
      <w:pPr>
        <w:pStyle w:val="BodyText"/>
      </w:pPr>
      <w:r>
        <w:t xml:space="preserve">Vì vậy một đêm này, Lâm Cảnh ngủ cực kỳ khó chịu, trong mộng còn không ngừng bị lưu manh sờ mông!</w:t>
      </w:r>
    </w:p>
    <w:p>
      <w:pPr>
        <w:pStyle w:val="BodyText"/>
      </w:pPr>
      <w:r>
        <w:t xml:space="preserve">Mà tại Vong linh thánh điện, Hàn Dật Phong cùng Đường Đường hiển nhiên hài hòa hơn nhiều.</w:t>
      </w:r>
    </w:p>
    <w:p>
      <w:pPr>
        <w:pStyle w:val="BodyText"/>
      </w:pPr>
      <w:r>
        <w:t xml:space="preserve">“Hôm nay lúc lạc đường có sợ không?” Hàn Dật Phong vừa giúp Đường Đường lau tóc vừa hỏi cậu.</w:t>
      </w:r>
    </w:p>
    <w:p>
      <w:pPr>
        <w:pStyle w:val="BodyText"/>
      </w:pPr>
      <w:r>
        <w:t xml:space="preserve">"Không có!" Đường Đường lắc đầu, "Đi vệ sinh xong liền ngủ mất tiêu!”</w:t>
      </w:r>
    </w:p>
    <w:p>
      <w:pPr>
        <w:pStyle w:val="BodyText"/>
      </w:pPr>
      <w:r>
        <w:t xml:space="preserve">Hàn Dật Phong bật cười, sát lại hôn hôn mặt cậu.</w:t>
      </w:r>
    </w:p>
    <w:p>
      <w:pPr>
        <w:pStyle w:val="BodyText"/>
      </w:pPr>
      <w:r>
        <w:t xml:space="preserve">"Chủ nhân..." Đường Đường thanh âm mềm mại, đưa tay ôm cổ Hàn Dật Phong nhìn anh, chân cũng từ vạt áo tắm lộ ra một chút!</w:t>
      </w:r>
    </w:p>
    <w:p>
      <w:pPr>
        <w:pStyle w:val="BodyText"/>
      </w:pPr>
      <w:r>
        <w:t xml:space="preserve">“Gì?” Hàn Dật Phong dựa trên giường, để cho tiểu gia hỏa ngồi trên người mình.</w:t>
      </w:r>
    </w:p>
    <w:p>
      <w:pPr>
        <w:pStyle w:val="BodyText"/>
      </w:pPr>
      <w:r>
        <w:t xml:space="preserve">“Ngô…” Đường Đường dụi dụi đầu vào cổ anh, cố gắng dụi cho quần áo mình tuột xuống lộ ra bả vai!</w:t>
      </w:r>
    </w:p>
    <w:p>
      <w:pPr>
        <w:pStyle w:val="BodyText"/>
      </w:pPr>
      <w:r>
        <w:t xml:space="preserve">Hàn Dật Phong khiêu mi, ung dung tựa vào đầu giường, xem tiểu gia hỏa làm sao câu dẫn mình.</w:t>
      </w:r>
    </w:p>
    <w:p>
      <w:pPr>
        <w:pStyle w:val="BodyText"/>
      </w:pPr>
      <w:r>
        <w:t xml:space="preserve">"Chủ nhân chủ nhân..." Đường Đường một mình giằng co nửa ngày cũng không thấy Hàn Dật Phong động đậy chút nào, vì vậy rất thất bại ngẩng đầu nhìn anh.</w:t>
      </w:r>
    </w:p>
    <w:p>
      <w:pPr>
        <w:pStyle w:val="BodyText"/>
      </w:pPr>
      <w:r>
        <w:t xml:space="preserve">"Làm sao?" Hàn Dật Phong nhịn cười.</w:t>
      </w:r>
    </w:p>
    <w:p>
      <w:pPr>
        <w:pStyle w:val="BodyText"/>
      </w:pPr>
      <w:r>
        <w:t xml:space="preserve">“Ngô…” Đường Đường bĩu môi, "Khi dễ người!"</w:t>
      </w:r>
    </w:p>
    <w:p>
      <w:pPr>
        <w:pStyle w:val="BodyText"/>
      </w:pPr>
      <w:r>
        <w:t xml:space="preserve">“Là em khi dễ anh đi?” Hàn Dật Phong mặt mang biểu tình "Em chiếm tiện nghi anh".</w:t>
      </w:r>
    </w:p>
    <w:p>
      <w:pPr>
        <w:pStyle w:val="BodyText"/>
      </w:pPr>
      <w:r>
        <w:t xml:space="preserve">“Đi ngủ!” Đường Đường rất không cao hứng đem mình cuốn vào chăn, nghĩ thầm chủ nhân thật đáng ghét! Người ta đã chủ động như vậy rồi!</w:t>
      </w:r>
    </w:p>
    <w:p>
      <w:pPr>
        <w:pStyle w:val="BodyText"/>
      </w:pPr>
      <w:r>
        <w:t xml:space="preserve">“Này, châm lửa xong liền mặc kệ?" Hàn Dật Phong vỗ vỗ chăn.</w:t>
      </w:r>
    </w:p>
    <w:p>
      <w:pPr>
        <w:pStyle w:val="BodyText"/>
      </w:pPr>
      <w:r>
        <w:t xml:space="preserve">"Vừa rồi đâu có đốt!"Đường Đường hờn dỗi.</w:t>
      </w:r>
    </w:p>
    <w:p>
      <w:pPr>
        <w:pStyle w:val="BodyText"/>
      </w:pPr>
      <w:r>
        <w:t xml:space="preserve">Hàn Dật Phong bật cười, mạnh kéo tay phải cậu xuống hạ thân mình, “Vầy mà nói không đốt?”</w:t>
      </w:r>
    </w:p>
    <w:p>
      <w:pPr>
        <w:pStyle w:val="BodyText"/>
      </w:pPr>
      <w:r>
        <w:t xml:space="preserve">Cách một tầng vải mỏng, bàn tay tiếp xúc thứ vừa nóng vừa cứng, Đường Đường không thể tin nổi trừng to mắt, sau đó mặt "Xoát" cái đỏ lên.</w:t>
      </w:r>
    </w:p>
    <w:p>
      <w:pPr>
        <w:pStyle w:val="BodyText"/>
      </w:pPr>
      <w:r>
        <w:t xml:space="preserve">Hàn Dật Phong rất vừa lòng biểu tình của tiểu gia hỏa ngốc, kéo áo tắm cậu xuống bắt đầu hôn.</w:t>
      </w:r>
    </w:p>
    <w:p>
      <w:pPr>
        <w:pStyle w:val="BodyText"/>
      </w:pPr>
      <w:r>
        <w:t xml:space="preserve">"Chủ nhân..." Đường Đường ôm cổ Hàn Dật Phong, kích động khẩn trương, thiếu chút quên cả thở.</w:t>
      </w:r>
    </w:p>
    <w:p>
      <w:pPr>
        <w:pStyle w:val="BodyText"/>
      </w:pPr>
      <w:r>
        <w:t xml:space="preserve">Hàn Dật Phong cảm giác mình đôi khi cũng khá biến thái, ví dụ như rất thích nghe Đường Đường gọi mình là chủ nhân, thanh âm tiểu gia hỏa ngọt điềm, âm cuối còn có thể kéo dài một chút, mang theo điểm ý tứ sủng vật làm nũng, cơ bản mỗi lần đều thành công miểu sát* mình.</w:t>
      </w:r>
    </w:p>
    <w:p>
      <w:pPr>
        <w:pStyle w:val="BodyText"/>
      </w:pPr>
      <w:r>
        <w:t xml:space="preserve">*Miểu sát: Seckill, ngôn ngữ game, nghĩa là Giết trong một giây hoặc một chiêu.</w:t>
      </w:r>
    </w:p>
    <w:p>
      <w:pPr>
        <w:pStyle w:val="BodyText"/>
      </w:pPr>
      <w:r>
        <w:t xml:space="preserve">Ôm hôn hôn cọ cọ một trận, Đường Đường bị Hàn Dật Phong cởi sạch sẽ, như con mèo nhỏ ghé vào chăn, toàn thân phấn hồng.</w:t>
      </w:r>
    </w:p>
    <w:p>
      <w:pPr>
        <w:pStyle w:val="BodyText"/>
      </w:pPr>
      <w:r>
        <w:t xml:space="preserve">“Đau thì nói anh biết.” Hàn Dật Phong từ thắt lưng cậu chậm rãi sờ xuống, “Không cần chịu đựng, có biết không?”</w:t>
      </w:r>
    </w:p>
    <w:p>
      <w:pPr>
        <w:pStyle w:val="BodyText"/>
      </w:pPr>
      <w:r>
        <w:t xml:space="preserve">“Vâng.” Đường Đường mặt đỏ bừng, cố gắng khiến thân thể của mình buông lỏng một chút, để Hàn Dật Phong có thể dễ dàng tiến vào!</w:t>
      </w:r>
    </w:p>
    <w:p>
      <w:pPr>
        <w:pStyle w:val="BodyText"/>
      </w:pPr>
      <w:r>
        <w:t xml:space="preserve">Bởi vì Đường Đường cực độ phối hợp, Hàn Dật Phong tiến hành tương đối thuận lợi, đợi đến khi nơi nóng ướt kia chậm rãi mềm mại xuống, liền rút ngón tay ra, một tay nâng bụng cậu, để bản thân chậm rãi tiến nhập thân thể trẻ trung đó.</w:t>
      </w:r>
    </w:p>
    <w:p>
      <w:pPr>
        <w:pStyle w:val="BodyText"/>
      </w:pPr>
      <w:r>
        <w:t xml:space="preserve">"Có đau không?" Hàn Dật Phong cũng không vội động, mà nhẹ nhàng hỏi bên tai Đường Đường.</w:t>
      </w:r>
    </w:p>
    <w:p>
      <w:pPr>
        <w:pStyle w:val="BodyText"/>
      </w:pPr>
      <w:r>
        <w:t xml:space="preserve">Tiểu gia hỏa lắc đầu, mặt chôn vào gối không nói chuyện.</w:t>
      </w:r>
    </w:p>
    <w:p>
      <w:pPr>
        <w:pStyle w:val="BodyText"/>
      </w:pPr>
      <w:r>
        <w:t xml:space="preserve">Lần đầu hẳn là phải rất đau mới đúng chứ? Hàn Dật Phong có chút nghi hoặc, anh đối với kỹ thuật của mình một chút lòng tin cũng không có, bất quá nghĩ lại, tiểu gia hỏa là tiểu sủng vật trời sinh, nói không chừng cấu tạo thân thể có điểm đặc thù?</w:t>
      </w:r>
    </w:p>
    <w:p>
      <w:pPr>
        <w:pStyle w:val="BodyText"/>
      </w:pPr>
      <w:r>
        <w:t xml:space="preserve">"Chủ nhân..." Có lẽ thấy Hàn Dật Phong bất động, Đường Đường lại chủ động nâng thân thể lên cao, khiến Hàn Dật Phong có thể tiến vào càng sâu.</w:t>
      </w:r>
    </w:p>
    <w:p>
      <w:pPr>
        <w:pStyle w:val="BodyText"/>
      </w:pPr>
      <w:r>
        <w:t xml:space="preserve">"Tiểu yêu tinh." Hàn Dật Phong bị cậu gây sức ép thiếu chút nộp vũ khí đầu hàng.</w:t>
      </w:r>
    </w:p>
    <w:p>
      <w:pPr>
        <w:pStyle w:val="BodyText"/>
      </w:pPr>
      <w:r>
        <w:t xml:space="preserve">“Ngô…, khó chịu.” Đường Đường ủy khuất ghê gớm.</w:t>
      </w:r>
    </w:p>
    <w:p>
      <w:pPr>
        <w:pStyle w:val="BodyText"/>
      </w:pPr>
      <w:r>
        <w:t xml:space="preserve">Phản ứng của tiểu gia hỏa vừa vụng về lại non nớt, đối với Hàn Dật Phong thế nhưng chính là loại thuốc kích dục tốt nhất, khi tình cảm dâng trào, mỗi động tác đều thực tự nhiên, khoái cảm như điện lưu chạy khắp ngõ ngách, sâu trong thân thể chặt chẽ kết hợp, không bao giờ còn phân ly.</w:t>
      </w:r>
    </w:p>
    <w:p>
      <w:pPr>
        <w:pStyle w:val="BodyText"/>
      </w:pPr>
      <w:r>
        <w:t xml:space="preserve">Đường Đường mới đầu còn có thể nửa thật nửa giả phối hợp rên rỉ, có điều Hàn Dật Phong thật sự quá có thiên phú dị bẩm, vì vậy đến sau nửa đêm, tiểu gia hỏa đã khóc đến khàn cả cổ! Đến khi Hàn Dật Phong rốt cục cam lòng ngừng lại, tiểu gia hỏa đã triệt để hôn mê!</w:t>
      </w:r>
    </w:p>
    <w:p>
      <w:pPr>
        <w:pStyle w:val="BodyText"/>
      </w:pPr>
      <w:r>
        <w:t xml:space="preserve">Lúc thay Đường Đường lau người, Hàn Dật Phong bị máu dính trên giường dọa hết cả hồn, nhìn nhìn lại nơi đó của bảo bối, cơ bản có thể dùng vô cùng thê thảm để hình dung.</w:t>
      </w:r>
    </w:p>
    <w:p>
      <w:pPr>
        <w:pStyle w:val="BodyText"/>
      </w:pPr>
      <w:r>
        <w:t xml:space="preserve">Vì vậy tên dâm ma nào đó bắt đầu sâu sắc nghĩ lại, mình vừa rồi hình như ức hiếp có chút quá.</w:t>
      </w:r>
    </w:p>
    <w:p>
      <w:pPr>
        <w:pStyle w:val="BodyText"/>
      </w:pPr>
      <w:r>
        <w:t xml:space="preserve">Sáng hôm sau, Đường Đường đương nhiên nửa tê liệt, vì vậy dựa vào đầu giường không để ý tới Hàn Dật Phong.</w:t>
      </w:r>
    </w:p>
    <w:p>
      <w:pPr>
        <w:pStyle w:val="BodyText"/>
      </w:pPr>
      <w:r>
        <w:t xml:space="preserve">“Sao đau mà không nói với anh a?!” Hàn Dật Phong nhìn bộ dạng cậu động cũng không động đậy nổi, đau lòng trách.</w:t>
      </w:r>
    </w:p>
    <w:p>
      <w:pPr>
        <w:pStyle w:val="BodyText"/>
      </w:pPr>
      <w:r>
        <w:t xml:space="preserve">“Em lúc sau có nói đau.” Đường Đường ủy khuất vô cùng, "Nhưng mà mỗi lần em kêu đau, chủ nhân lại càng khi dễ người ta lợi hại hơn!"</w:t>
      </w:r>
    </w:p>
    <w:p>
      <w:pPr>
        <w:pStyle w:val="BodyText"/>
      </w:pPr>
      <w:r>
        <w:t xml:space="preserve">Hàn Dật Phong hiển nhiên đuối lý, chỉ đành mặt dày mày dạn dỗ cho bảo bối vui vẻ, thật vất vả thấy Đường Đường nở nụ cười một chút, vừa định tiếp tục nỗ lực đi qua muốn hôn hôn, ai ngờ ngoài cửa đột nhiên truyền đến một tiếng kêu vui mừng: "Tiểu Đường Đường!"</w:t>
      </w:r>
    </w:p>
    <w:p>
      <w:pPr>
        <w:pStyle w:val="BodyText"/>
      </w:pPr>
      <w:r>
        <w:t xml:space="preserve">Một giây sau, Lâm Cảnh cao hứng bừng bừng xuất hiện tại cửa ra vào.</w:t>
      </w:r>
    </w:p>
    <w:p>
      <w:pPr>
        <w:pStyle w:val="BodyText"/>
      </w:pPr>
      <w:r>
        <w:t xml:space="preserve">Ghét của nào trời trao của nấy, Hàn Dật Phong biết rõ dựa vào trái tim nhiều chuyện mãnh liệt của Lâm Cảnh cùng với năng lực liên tưởng, cơ bản chỉ cần liếc mắt một cái là có thể đoán được tối hôm qua chuyện gì xảy ra.</w:t>
      </w:r>
    </w:p>
    <w:p>
      <w:pPr>
        <w:pStyle w:val="BodyText"/>
      </w:pPr>
      <w:r>
        <w:t xml:space="preserve">Quả nhiên, 10 phút sau, Lâm Cảnh đã ngồi ở bên giường, một bên lôi kéo tay Đường Đường bày tỏ an ủi, một bên phẫn nộ trách cứ Hàn Dật Phong: "Nhìn cái kỹ thuật rách nát của anh kìa! Khi dễ người ta thành cái dạng gì rồi!"</w:t>
      </w:r>
    </w:p>
    <w:p>
      <w:pPr>
        <w:pStyle w:val="BodyText"/>
      </w:pPr>
      <w:r>
        <w:t xml:space="preserve">Hàn Dật Phong nhìn Đường Đường vẻ mặt ủy khuất, lại nhìn nhìn Lâm Cảnh vẻ mặt chính nghĩa, sau đó nhìn nhìn chỗ hai người nắm chặt tay nhau, chẳng hiểu sao, trong đầu đột nhiên hiện ra bốn chữ "Tỷ muội tình thâm".</w:t>
      </w:r>
    </w:p>
    <w:p>
      <w:pPr>
        <w:pStyle w:val="BodyText"/>
      </w:pPr>
      <w:r>
        <w:t xml:space="preserve">"Phốc..."</w:t>
      </w:r>
    </w:p>
    <w:p>
      <w:pPr>
        <w:pStyle w:val="BodyText"/>
      </w:pPr>
      <w:r>
        <w:t xml:space="preserve">"Cười cái gì? Bản mặt hạ lưu!” Lâm Cảnh khinh bỉ.</w:t>
      </w:r>
    </w:p>
    <w:p>
      <w:pPr>
        <w:pStyle w:val="Compact"/>
      </w:pPr>
      <w:r>
        <w:t xml:space="preserve">Cái người này quả nhiên rất dâm tiện!!</w:t>
      </w:r>
      <w:r>
        <w:br w:type="textWrapping"/>
      </w:r>
      <w:r>
        <w:br w:type="textWrapping"/>
      </w:r>
    </w:p>
    <w:p>
      <w:pPr>
        <w:pStyle w:val="Heading2"/>
      </w:pPr>
      <w:bookmarkStart w:id="53" w:name="bộ-1---huyết-tộc-dụ-hoặc---chương-31-đêm-ở-ma-giới"/>
      <w:bookmarkEnd w:id="53"/>
      <w:r>
        <w:t xml:space="preserve">31. Bộ 1] - Huyết Tộc Dụ Hoặc - Chương 31: Đêm Ở Ma Giới</w:t>
      </w:r>
    </w:p>
    <w:p>
      <w:pPr>
        <w:pStyle w:val="Compact"/>
      </w:pPr>
      <w:r>
        <w:br w:type="textWrapping"/>
      </w:r>
      <w:r>
        <w:br w:type="textWrapping"/>
      </w:r>
      <w:r>
        <w:t xml:space="preserve">“Sao cậu chạy được đến đây?” Hàn Dật Phong hỏi Lâm Cảnh, "Tây Mặc đưa cậu đến sao?”</w:t>
      </w:r>
    </w:p>
    <w:p>
      <w:pPr>
        <w:pStyle w:val="BodyText"/>
      </w:pPr>
      <w:r>
        <w:t xml:space="preserve">"Lão tử tại sao phải để hắn đưa!” Lâm Cảnh giận, “Cũng không phải nhược trí!"</w:t>
      </w:r>
    </w:p>
    <w:p>
      <w:pPr>
        <w:pStyle w:val="BodyText"/>
      </w:pPr>
      <w:r>
        <w:t xml:space="preserve">“Đám ký giả đó không theo cậu?” Hàn Dật Phong nghi hoặc.</w:t>
      </w:r>
    </w:p>
    <w:p>
      <w:pPr>
        <w:pStyle w:val="BodyText"/>
      </w:pPr>
      <w:r>
        <w:t xml:space="preserve">“Bọn họ đến hội nghị rồi.” Lâm Cảnh tự mình lấy quả táo gặm, "Qua vài ngày nữa là sinh nhật Lê Tư Đặc, Tây Mặc nói lúc này tất cả phóng viên đều đang thảo luận, làm sao mới có thể đem tình yêu của Vương tử cùng Vương phi viết thành một đoạn kinh thế truyền kỳ, không đếm xỉa tới tôi, cho nên tôi mới dám ra đây đó, mấy ngày nay buồn bực muốn chết rồi."</w:t>
      </w:r>
    </w:p>
    <w:p>
      <w:pPr>
        <w:pStyle w:val="BodyText"/>
      </w:pPr>
      <w:r>
        <w:t xml:space="preserve">“Cậu đã ngại Ma giới nhàm chán, vậy không bằng tôi đưa cậu về?” Hàn Dật Phong thủy chung không muốn để Lâm Cảnh ở lại Ma giới.</w:t>
      </w:r>
    </w:p>
    <w:p>
      <w:pPr>
        <w:pStyle w:val="BodyText"/>
      </w:pPr>
      <w:r>
        <w:t xml:space="preserve">"Không! Trở về phải đi làm, đi làm rất chán, còn có cái tên viện trưởng viện nghiên cứu hói đầu đáng khinh!” Lâm Cảnh mãnh liệt cự tuyệt, "Tôi không về!"</w:t>
      </w:r>
    </w:p>
    <w:p>
      <w:pPr>
        <w:pStyle w:val="BodyText"/>
      </w:pPr>
      <w:r>
        <w:t xml:space="preserve">“Tùy cậu.” Hàn Dật Phong bất đắc dĩ vò vò đầu cậu ta, “Cẩn thận đừng chịu thiệt là được.”</w:t>
      </w:r>
    </w:p>
    <w:p>
      <w:pPr>
        <w:pStyle w:val="BodyText"/>
      </w:pPr>
      <w:r>
        <w:t xml:space="preserve">"Yên tâm đi." Lâm Cảnh đỉnh đạc phất tay, thò tay chọt Tiểu Đường Đường, "Tôi cùng cậu đánh cờ được không?"</w:t>
      </w:r>
    </w:p>
    <w:p>
      <w:pPr>
        <w:pStyle w:val="BodyText"/>
      </w:pPr>
      <w:r>
        <w:t xml:space="preserve">“Không được.” Đường Đường mơ mơ màng màng cự tuyệt, tối hôm qua bị lật qua lật lại giằng co một đêm, xếp đặt thiệt nhiều tư thế kỳ quái, mệt mỏi muốn chết.</w:t>
      </w:r>
    </w:p>
    <w:p>
      <w:pPr>
        <w:pStyle w:val="BodyText"/>
      </w:pPr>
      <w:r>
        <w:t xml:space="preserve">“Đi mà đi mà.” Lâm Cảnh chưa từ bỏ ý định, Đường Đường là người duy nhất mình có thể chơi Cờ thỏ cáo* thắng!</w:t>
      </w:r>
    </w:p>
    <w:p>
      <w:pPr>
        <w:pStyle w:val="BodyText"/>
      </w:pPr>
      <w:r>
        <w:t xml:space="preserve">*Tiếng Anh là Backgammon, tiếng Trung là Ngũ tử kỳ, dịch ra là cờ năm quân. Muốn biết thêm chi tiết vui lòng liên hệ Google sama!</w:t>
      </w:r>
    </w:p>
    <w:p>
      <w:pPr>
        <w:pStyle w:val="BodyText"/>
      </w:pPr>
      <w:r>
        <w:t xml:space="preserve">"Chủ nhân em muốn ngủ..." Đường Đường giãy Lâm Cảnh ra không được, vì vậy nhắm mắt lại dùng sức hướng ngực Hàn Dật Phong dụi vào.</w:t>
      </w:r>
    </w:p>
    <w:p>
      <w:pPr>
        <w:pStyle w:val="BodyText"/>
      </w:pPr>
      <w:r>
        <w:t xml:space="preserve">“Tiểu Đường…” Lâm Cảnh túm chân tiểu gia hỏa lôi ra, kết quả bị Hàn Dật Phong một cước đá ra ngoài cửa.</w:t>
      </w:r>
    </w:p>
    <w:p>
      <w:pPr>
        <w:pStyle w:val="BodyText"/>
      </w:pPr>
      <w:r>
        <w:t xml:space="preserve">"Họ Hàn kia!" Lâm Cảnh từ trên mặt đất đứng lên phẫn nộ chỉ.</w:t>
      </w:r>
    </w:p>
    <w:p>
      <w:pPr>
        <w:pStyle w:val="BodyText"/>
      </w:pPr>
      <w:r>
        <w:t xml:space="preserve">"Không có việc gì thì nhanh về đi!” Hàn Dật Phong rất không có nhân tính đóng cửa, chính mình trở về cùng tiểu sủng vật chui vào ổ chăn.</w:t>
      </w:r>
    </w:p>
    <w:p>
      <w:pPr>
        <w:pStyle w:val="BodyText"/>
      </w:pPr>
      <w:r>
        <w:t xml:space="preserve">Lâm Cảnh trong lòng yên lặng giơ ngón giữa, vốn là vì Tây Mặc có việc, mình nhàm chán mới đến tìm Đường Đường chứ bộ! Không nghĩ tới cư nhiên bị cái tên trúc mã trúc mã trọng sắc khinh bạn tống cổ ra! Nhìn cửa phòng đóng chặt, tưởng tượng ra cảnh tượng hài hòa phát sinh bên trong, Lâm Cảnh không khỏi lần nữa cảm khái, lão xử nam hệ cấm dục một khi phá thân, đây thật sự là một chuyện phi thường đáng sợ!</w:t>
      </w:r>
    </w:p>
    <w:p>
      <w:pPr>
        <w:pStyle w:val="BodyText"/>
      </w:pPr>
      <w:r>
        <w:t xml:space="preserve">Chưa ra khỏi Vong linh thánh điện được hai bước, liền thấy một chiếc xe kết hoa trùng trùng điệp điệp dạo qua, nhìn vừa náo nhiệt vừa vui vẻ, Lâm Cảnh từ trong túi quần lấy ra cái kính râm bự trộm của Tây Mặc đeo lên, tự cho là rất điệu thấp rồi, đứng ở ven đường xem náo nhiệt.</w:t>
      </w:r>
    </w:p>
    <w:p>
      <w:pPr>
        <w:pStyle w:val="BodyText"/>
      </w:pPr>
      <w:r>
        <w:t xml:space="preserve">Trên xe hoa đứng hai ác ma, phân biệt sắm vai Vương tử và Vương phi, cầm tay tương vọng tình ý miên miên, khi có người hoan hô còn có thể thâm tình ôm hôn, vì thế người xung quanh ồn ào liên tục, hơn nữa thỉnh thoảng truyền đến "Cởi quần áo!" "Sờ!" "Làm a!" "Làm hai lần!" các loại tiếng gào linh tinh, đủ thấy trình độ cởi mở cùng khát khao của dân chúng Ma giới đến độ nào.</w:t>
      </w:r>
    </w:p>
    <w:p>
      <w:pPr>
        <w:pStyle w:val="BodyText"/>
      </w:pPr>
      <w:r>
        <w:t xml:space="preserve">Lâm Cảnh vui rạo rực đang nhìn tới cao hứng, đột nhiên cảm giác quần áo mình bị kéo một cái, quay đầu nhìn lại, chỉ thấy một bóng lưng hoảng hốt bỏ chạy bừa.</w:t>
      </w:r>
    </w:p>
    <w:p>
      <w:pPr>
        <w:pStyle w:val="BodyText"/>
      </w:pPr>
      <w:r>
        <w:t xml:space="preserve">Một màn này quả thực là tình tiết kinh điển trong kịch truyền hình, Lâm Cảnh vừa sờ túi áo, quả nhiên, túi tiền không còn!</w:t>
      </w:r>
    </w:p>
    <w:p>
      <w:pPr>
        <w:pStyle w:val="BodyText"/>
      </w:pPr>
      <w:r>
        <w:t xml:space="preserve">Lâm Tiểu Cảnh rất phẫn nộ, vùng đuổi theo, nhiều người như vậy! Dựa vào cái gì trộm của mình! Mình nhìn rất dễ bắt nạt sao?!</w:t>
      </w:r>
    </w:p>
    <w:p>
      <w:pPr>
        <w:pStyle w:val="BodyText"/>
      </w:pPr>
      <w:r>
        <w:t xml:space="preserve">Chạy qua ba con đường, Lâm Cảnh thở hổn hển rốt cục chặn được tên ăn trộm trong một ngõ hẻm.</w:t>
      </w:r>
    </w:p>
    <w:p>
      <w:pPr>
        <w:pStyle w:val="BodyText"/>
      </w:pPr>
      <w:r>
        <w:t xml:space="preserve">“Ta X.” Lâm Cảnh thở không ra hơi, mắng cực kỳ không có khí thế, "Đem bao tiền trả, trả lại cho ta.”</w:t>
      </w:r>
    </w:p>
    <w:p>
      <w:pPr>
        <w:pStyle w:val="BodyText"/>
      </w:pPr>
      <w:r>
        <w:t xml:space="preserve">"Ngươi thật là nhân loại? Cư nhiên mới chạy có chút xíu đã mệt thành như vậy." Tên trộm kia lấy mũ xuống, vẻ mặt bất khả tư nghị nhìn cậu.</w:t>
      </w:r>
    </w:p>
    <w:p>
      <w:pPr>
        <w:pStyle w:val="BodyText"/>
      </w:pPr>
      <w:r>
        <w:t xml:space="preserve">"Ngươi là... A!!!!!!!" Lâm Cảnh khiếp sợ, lại là cái cô công chúa gọi là cái gì Grint đó? Tiểu tam* gặp vợ cả, tình tiết cẩu huyết kinh điển thứ hai! A phi phi mình đến cùng suy nghĩ cái gì!</w:t>
      </w:r>
    </w:p>
    <w:p>
      <w:pPr>
        <w:pStyle w:val="BodyText"/>
      </w:pPr>
      <w:r>
        <w:t xml:space="preserve">*Tiểu tam: Kẻ thứ ba</w:t>
      </w:r>
    </w:p>
    <w:p>
      <w:pPr>
        <w:pStyle w:val="BodyText"/>
      </w:pPr>
      <w:r>
        <w:t xml:space="preserve">“Hắn sao lại thích loại người giống con sên như ngươi!" Grint công chúa giương cằm, vẻ mặt khinh bỉ nhìn Lâm Cảnh.</w:t>
      </w:r>
    </w:p>
    <w:p>
      <w:pPr>
        <w:pStyle w:val="BodyText"/>
      </w:pPr>
      <w:r>
        <w:t xml:space="preserve">“Cô mới là con sên!" Lâm Cảnh giận, “Cả nhà cô đều là sên!"</w:t>
      </w:r>
    </w:p>
    <w:p>
      <w:pPr>
        <w:pStyle w:val="BodyText"/>
      </w:pPr>
      <w:r>
        <w:t xml:space="preserve">“Vô sỉ!” Grint thẹn quá hoá giận, "Xoát" một tiếng xòe ra ba cặp cánh chim màu xám, hiển lộ rõ xuất thân bất phàm của mình, “Xuất thân của ngươi làm sao có thể cùng ta so!"</w:t>
      </w:r>
    </w:p>
    <w:p>
      <w:pPr>
        <w:pStyle w:val="BodyText"/>
      </w:pPr>
      <w:r>
        <w:t xml:space="preserve">“Dài thêm mấy cặp cánh gà là xuất thân cao quý?” Lâm Cảnh rất xem thường nhìn cô ta, “Đồ hai lúa, nhà quê, bà già!"</w:t>
      </w:r>
    </w:p>
    <w:p>
      <w:pPr>
        <w:pStyle w:val="BodyText"/>
      </w:pPr>
      <w:r>
        <w:t xml:space="preserve">"Ngươi nói cái gì?!" Grint tức giận đến bốc lửa.</w:t>
      </w:r>
    </w:p>
    <w:p>
      <w:pPr>
        <w:pStyle w:val="BodyText"/>
      </w:pPr>
      <w:r>
        <w:t xml:space="preserve">“Tôi nói cô là bà già, vài trăm tuổi còn không gả được ra ngoài!" Lâm Cảnh hướng cô ta nhăn mặt.</w:t>
      </w:r>
    </w:p>
    <w:p>
      <w:pPr>
        <w:pStyle w:val="BodyText"/>
      </w:pPr>
      <w:r>
        <w:t xml:space="preserve">"Ta muốn giết ngươi!" Grint thét lên.</w:t>
      </w:r>
    </w:p>
    <w:p>
      <w:pPr>
        <w:pStyle w:val="BodyText"/>
      </w:pPr>
      <w:r>
        <w:t xml:space="preserve">"Giết đi." Lâm Cảnh kiêu ngạo ưỡn bộ ngực nhỏ, nghĩ thầm lão tử trên người có vòng phòng hộ Huyết tộc VIP!</w:t>
      </w:r>
    </w:p>
    <w:p>
      <w:pPr>
        <w:pStyle w:val="BodyText"/>
      </w:pPr>
      <w:r>
        <w:t xml:space="preserve">Grint xanh cả mặt, nhanh chóng ngưng kết một quả cầu năng lượng màu xám trong tay.</w:t>
      </w:r>
    </w:p>
    <w:p>
      <w:pPr>
        <w:pStyle w:val="BodyText"/>
      </w:pPr>
      <w:r>
        <w:t xml:space="preserve">Lâm Cảnh từ trong túi quần lấy ra một cái kẹo cao su, bình tĩnh nhai nhai, thổi bong bóng.</w:t>
      </w:r>
    </w:p>
    <w:p>
      <w:pPr>
        <w:pStyle w:val="BodyText"/>
      </w:pPr>
      <w:r>
        <w:t xml:space="preserve">Grint hoàn toàn bị chọc giận muốn ngất, quả cầu năng lượng trong tay ngưng kết vô số năng lượng, hung hăng hướng Lâm Cảnh ném qua.</w:t>
      </w:r>
    </w:p>
    <w:p>
      <w:pPr>
        <w:pStyle w:val="BodyText"/>
      </w:pPr>
      <w:r>
        <w:t xml:space="preserve">Một tiếng nổ mạnh cực lớn truyền đến, không khí tràn ngập sương khói xám đen, Lâm Cảnh bị chấn lui về phía sau ba bước, bất quá lông tóc không tổn hao gì.</w:t>
      </w:r>
    </w:p>
    <w:p>
      <w:pPr>
        <w:pStyle w:val="BodyText"/>
      </w:pPr>
      <w:r>
        <w:t xml:space="preserve">"Thế nào, nhận thua chưa?” Lâm Cảnh cái gì cũng thấy không rõ, nhưng vẫn vô cùng đắc chí.</w:t>
      </w:r>
    </w:p>
    <w:p>
      <w:pPr>
        <w:pStyle w:val="BodyText"/>
      </w:pPr>
      <w:r>
        <w:t xml:space="preserve">"Ngươi yêu hắn sao?" Grint đột nhiên mở miệng.</w:t>
      </w:r>
    </w:p>
    <w:p>
      <w:pPr>
        <w:pStyle w:val="BodyText"/>
      </w:pPr>
      <w:r>
        <w:t xml:space="preserve">“Hả?” Lâm Cảnh sửng sốt, lòng nghĩ hỏi cái này làm gì.</w:t>
      </w:r>
    </w:p>
    <w:p>
      <w:pPr>
        <w:pStyle w:val="BodyText"/>
      </w:pPr>
      <w:r>
        <w:t xml:space="preserve">"Ngươi yêu hay không yêu hắn?" Đầu kia đám sương mù Grint lại hỏi một câu.</w:t>
      </w:r>
    </w:p>
    <w:p>
      <w:pPr>
        <w:pStyle w:val="BodyText"/>
      </w:pPr>
      <w:r>
        <w:t xml:space="preserve">"Đương nhiên không yêu." Lâm Cảnh lỗ mũi hếch lên trời, "Ai thèm yêu tên khốn đó chứ!”</w:t>
      </w:r>
    </w:p>
    <w:p>
      <w:pPr>
        <w:pStyle w:val="BodyText"/>
      </w:pPr>
      <w:r>
        <w:t xml:space="preserve">"Một chút cũng không yêu?" Grint hình như đối với vấn đề này rất hứng thú, hơn nữa trong giọng nói tựa hồ còn có chút vui sướng.</w:t>
      </w:r>
    </w:p>
    <w:p>
      <w:pPr>
        <w:pStyle w:val="BodyText"/>
      </w:pPr>
      <w:r>
        <w:t xml:space="preserve">"Một chút cũng không có!" Lâm Cảnh miệng rất cứng, "Là tự hắn ý dâm thôi! Tôi làm sao có thể yêu hắn!"</w:t>
      </w:r>
    </w:p>
    <w:p>
      <w:pPr>
        <w:pStyle w:val="BodyText"/>
      </w:pPr>
      <w:r>
        <w:t xml:space="preserve">"Có nghe hay không, cái tên nhân loại ti tiện kia nói hắn căn bản không yêu ngươi!" Grint thanh âm tràn đầy trào phúng.</w:t>
      </w:r>
    </w:p>
    <w:p>
      <w:pPr>
        <w:pStyle w:val="BodyText"/>
      </w:pPr>
      <w:r>
        <w:t xml:space="preserve">Lâm Cảnh chẳng hiểu ra sao, những lời này là có ý gì?</w:t>
      </w:r>
    </w:p>
    <w:p>
      <w:pPr>
        <w:pStyle w:val="BodyText"/>
      </w:pPr>
      <w:r>
        <w:t xml:space="preserve">Trong ngõ hẻm đột nhiên cuồng phong gào thét, lập tức thổi tan đoàn hắc vụ hỗn độn kia.</w:t>
      </w:r>
    </w:p>
    <w:p>
      <w:pPr>
        <w:pStyle w:val="BodyText"/>
      </w:pPr>
      <w:r>
        <w:t xml:space="preserve">Giữa Lâm Cảnh cùng Grint, Tây Mặc đứng đấy sắc mặt khó coi tới cực điểm.</w:t>
      </w:r>
    </w:p>
    <w:p>
      <w:pPr>
        <w:pStyle w:val="BodyText"/>
      </w:pPr>
      <w:r>
        <w:t xml:space="preserve">"Anh..." Lâm Cảnh sửng sốt, anh ta đến đây lúc nào?</w:t>
      </w:r>
    </w:p>
    <w:p>
      <w:pPr>
        <w:pStyle w:val="BodyText"/>
      </w:pPr>
      <w:r>
        <w:t xml:space="preserve">Vừa nghĩ tới lời mình nói vừa rồi, Lâm Cảnh cảm thấy trong lòng trống rỗng, ngẩng đầu nhìn Tây Mặc, lại phát hiện hắn căn bản không liếc đến mình.</w:t>
      </w:r>
    </w:p>
    <w:p>
      <w:pPr>
        <w:pStyle w:val="BodyText"/>
      </w:pPr>
      <w:r>
        <w:t xml:space="preserve">"Hắn không yêu ngươi." Grint nhìn Tây Mặc cười bén nhọn, “Thật nực cười, kẻ thống trị Huyết tộc cao quý yêu một nhân loại đê tiện, lại còn bị cự tuyệt!"</w:t>
      </w:r>
    </w:p>
    <w:p>
      <w:pPr>
        <w:pStyle w:val="BodyText"/>
      </w:pPr>
      <w:r>
        <w:t xml:space="preserve">“Cút!” Tây Mặc diện vô biểu tình nói ra một chữ, vươn tay kéo Lâm Cảnh qua, thuấn di về lâu đài.</w:t>
      </w:r>
    </w:p>
    <w:p>
      <w:pPr>
        <w:pStyle w:val="BodyText"/>
      </w:pPr>
      <w:r>
        <w:t xml:space="preserve">Lâm Cảnh tự biết đuối lý, vốn nghĩ nghĩ muốn xin lỗi, đáng tiếc Tây Mặc căn bản chưa cho cậu cơ hội nhận sai, đến phòng ngủ liền xoay người rời đi, kéo cũng kéo không nổi.</w:t>
      </w:r>
    </w:p>
    <w:p>
      <w:pPr>
        <w:pStyle w:val="BodyText"/>
      </w:pPr>
      <w:r>
        <w:t xml:space="preserve">Tiểu bạch cẩu từ dưới giường bò ra, rất đồng tình nhìn Lâm Cảnh.</w:t>
      </w:r>
    </w:p>
    <w:p>
      <w:pPr>
        <w:pStyle w:val="BodyText"/>
      </w:pPr>
      <w:r>
        <w:t xml:space="preserve">“Đặc Đặc…” Lâm Cảnh ôm cún con ngồi dưới đất, im lặng nghẹn ngào nhìn nó thông cảm, " Mày cũng làm Phillip tức giận sao?"</w:t>
      </w:r>
    </w:p>
    <w:p>
      <w:pPr>
        <w:pStyle w:val="BodyText"/>
      </w:pPr>
      <w:r>
        <w:t xml:space="preserve">Tiểu cẩu vội lắc đầu, ô ô kêu hai tiếng, dưới giường lại truyền đến thanh âm sột soạt, sau một lúc lâu, chỉ thấy Phillip chậm rãi xê dịch ra.</w:t>
      </w:r>
    </w:p>
    <w:p>
      <w:pPr>
        <w:pStyle w:val="BodyText"/>
      </w:pPr>
      <w:r>
        <w:t xml:space="preserve">"Gâu Gâu!" Tiểu cẩu sung sướng bổ nhào qua, chân trước ôm cái đầu to của Phillip đứng lên, thân mật cùng nó cọ mũi.</w:t>
      </w:r>
    </w:p>
    <w:p>
      <w:pPr>
        <w:pStyle w:val="BodyText"/>
      </w:pPr>
      <w:r>
        <w:t xml:space="preserve">Lâm Cảnh rầu rĩ thở dài, trong lòng muốn buồn phiền bao nhiêu có bấy nhiêu.</w:t>
      </w:r>
    </w:p>
    <w:p>
      <w:pPr>
        <w:pStyle w:val="BodyText"/>
      </w:pPr>
      <w:r>
        <w:t xml:space="preserve">Buổi tối lúc ăn cơm, Tây Mặc không đến nhà ăn, Lâm Cảnh nhìn cơm hải sản cùng salad trên bàn, không có khẩu vị gì.</w:t>
      </w:r>
    </w:p>
    <w:p>
      <w:pPr>
        <w:pStyle w:val="BodyText"/>
      </w:pPr>
      <w:r>
        <w:t xml:space="preserve">Đến lúc nghỉ ngơi, cũng rốt cuộc không có ai cùng mình đoạt gối đầu đoạt chăn, bên tai không có tiếng hít thở quen thuộc kia, yên tĩnh đến mức có chút lạnh.</w:t>
      </w:r>
    </w:p>
    <w:p>
      <w:pPr>
        <w:pStyle w:val="BodyText"/>
      </w:pPr>
      <w:r>
        <w:t xml:space="preserve">Liên tiếp ba bốn ngày sau đó, Tây Mặc cũng không hề xuất hiện, Lâm Cảnh một mình ngồi trong hoa viên, nhìn Đặc Đặc và Phillip thân thân mật mật cắn tới táp lui, cảm thấy trong lòng có chút xót xa.</w:t>
      </w:r>
    </w:p>
    <w:p>
      <w:pPr>
        <w:pStyle w:val="BodyText"/>
      </w:pPr>
      <w:r>
        <w:t xml:space="preserve">Lại sau đó, là đến sinh nhật Lê Tư Đặc, toàn Ma giới tụ quanh Vong linh thánh điện hoan hô chúc mừng, chỉ có Lâm Cảnh một mình ngồi trong lâu đài trống rỗng ngẩn người.</w:t>
      </w:r>
    </w:p>
    <w:p>
      <w:pPr>
        <w:pStyle w:val="BodyText"/>
      </w:pPr>
      <w:r>
        <w:t xml:space="preserve">Trong tủ áo có một bộ tây trang màu đen, sạch sẽ lại tinh xảo, vốn là Tây Mặc đưa tới, nói là sẽ cùng mình tham gia dạ tiệc sinh nhật Lê Tư Đặc.</w:t>
      </w:r>
    </w:p>
    <w:p>
      <w:pPr>
        <w:pStyle w:val="BodyText"/>
      </w:pPr>
      <w:r>
        <w:t xml:space="preserve">Mình lúc trước vẻ mặt khinh thường nói không đi, nhưng trong lòng biết rõ, thật ra là rất muốn đi, muốn xem bữa tiệc long trọng nhất Ma giới là dạng gì, muốn xem đọa thiên sứ mọc cánh xướng ca, muốn xem thử cú mèo vàng có phải thật có hàm răng màu đỏ máu không, càng muốn đứng bên cạnh Tây Mặc, cùng hắn cùng lúc xuất hiện trong tầm mắt mọi người.</w:t>
      </w:r>
    </w:p>
    <w:p>
      <w:pPr>
        <w:pStyle w:val="BodyText"/>
      </w:pPr>
      <w:r>
        <w:t xml:space="preserve">Lâm Cảnh cảm thấy có chút muốn cười lại có chút muốn khóc, ngay cả chính mình cũng không biết, cuối cùng là chuyện gì xảy ra.</w:t>
      </w:r>
    </w:p>
    <w:p>
      <w:pPr>
        <w:pStyle w:val="BodyText"/>
      </w:pPr>
      <w:r>
        <w:t xml:space="preserve">Đến sau nửa đêm, trong hành lang đột nhiên truyền đến một hồi tiềng ồn ào, Lâm Cảnh ra khỏi phòng, chỉ thấy mấy người hầu đang vội vàng vận chuyển thùng rượu.</w:t>
      </w:r>
    </w:p>
    <w:p>
      <w:pPr>
        <w:pStyle w:val="BodyText"/>
      </w:pPr>
      <w:r>
        <w:t xml:space="preserve">“Có chuyện gì vậy?” Lâm Cảnh giữ chặt một người trong đó hỏi.</w:t>
      </w:r>
    </w:p>
    <w:p>
      <w:pPr>
        <w:pStyle w:val="BodyText"/>
      </w:pPr>
      <w:r>
        <w:t xml:space="preserve">"Thân vương điện hạ muốn chúng ta đổ đầy rượu đỏ trong bồn tắm." Một người hầu vội vàng trả lời.</w:t>
      </w:r>
    </w:p>
    <w:p>
      <w:pPr>
        <w:pStyle w:val="BodyText"/>
      </w:pPr>
      <w:r>
        <w:t xml:space="preserve">Tây Mặc trở về rồi? Lâm Cảnh do dự một chút, vẫn chậm rãi đi về hướng phòng tắm.</w:t>
      </w:r>
    </w:p>
    <w:p>
      <w:pPr>
        <w:pStyle w:val="BodyText"/>
      </w:pPr>
      <w:r>
        <w:t xml:space="preserve">Trong hành lang có hương rượu nho lẫn với hoa hồng, cửa phòng tắm có hai người hầu đứng, thấy Lâm Cảnh đến, biểu tình đều có chút giật mình.</w:t>
      </w:r>
    </w:p>
    <w:p>
      <w:pPr>
        <w:pStyle w:val="BodyText"/>
      </w:pPr>
      <w:r>
        <w:t xml:space="preserve">Khi Lâm Cảnh đẩy cửa ra, một trong hai người hầu tựa hồ muốn ngăn cậu, bị người kia cản lại.</w:t>
      </w:r>
    </w:p>
    <w:p>
      <w:pPr>
        <w:pStyle w:val="BodyText"/>
      </w:pPr>
      <w:r>
        <w:t xml:space="preserve">“Không chừng Thân Vương muốn ba người cùng chơi đùa đó.”</w:t>
      </w:r>
    </w:p>
    <w:p>
      <w:pPr>
        <w:pStyle w:val="BodyText"/>
      </w:pPr>
      <w:r>
        <w:t xml:space="preserve">Trong tích tắc cửa bị đóng lại, Lâm Cảnh chỉ nghe được một câu như vậy.</w:t>
      </w:r>
    </w:p>
    <w:p>
      <w:pPr>
        <w:pStyle w:val="BodyText"/>
      </w:pPr>
      <w:r>
        <w:t xml:space="preserve">Trong bồn tắm thật to dập dềnh đầy cánh hoa hồng, Tây Mặc đang nhắm mắt tựa vào vách bồn, đầu hơi ngẩng cao, cái cằm hoàn mỹ cùng cổ hợp thành một đường cong xinh đẹp.</w:t>
      </w:r>
    </w:p>
    <w:p>
      <w:pPr>
        <w:pStyle w:val="BodyText"/>
      </w:pPr>
      <w:r>
        <w:t xml:space="preserve">Lâm Cảnh đứng tại cửa ra vào, đột nhiên cảm thấy có chút xấu hổ, đang lúc do dự, Tây Mặc lại đột nhiên mở mắt nhìn qua.</w:t>
      </w:r>
    </w:p>
    <w:p>
      <w:pPr>
        <w:pStyle w:val="BodyText"/>
      </w:pPr>
      <w:r>
        <w:t xml:space="preserve">"Ách..." Lâm Cảnh có chút bối rối không biết nói gì, “Cái đó, anh trở lại, trở lại rồi?”</w:t>
      </w:r>
    </w:p>
    <w:p>
      <w:pPr>
        <w:pStyle w:val="BodyText"/>
      </w:pPr>
      <w:r>
        <w:t xml:space="preserve">Tây Mặc khóe miệng câu lên, cười mị hoặc nhân tâm, như hoa hồng nở rộ trong đêm tối.</w:t>
      </w:r>
    </w:p>
    <w:p>
      <w:pPr>
        <w:pStyle w:val="BodyText"/>
      </w:pPr>
      <w:r>
        <w:t xml:space="preserve">Lâm Cảnh bị hắn cười đại não chập mạch bên tai ong ong suy nghĩ rối loạn, vừa định tổ chức lại ngôn ngữ rối rắm một chút, lại nghe Tây Mặc ngữ khí mập mờ hỏi một câu: "Muốn cùng chúng tôi chơi không?”</w:t>
      </w:r>
    </w:p>
    <w:p>
      <w:pPr>
        <w:pStyle w:val="BodyText"/>
      </w:pPr>
      <w:r>
        <w:t xml:space="preserve">Chúng tôi? Lâm Cảnh chỉ nghe được hai chữ này.</w:t>
      </w:r>
    </w:p>
    <w:p>
      <w:pPr>
        <w:pStyle w:val="BodyText"/>
      </w:pPr>
      <w:r>
        <w:t xml:space="preserve">Mặt nước lay động một mảnh, từ dưới nước đột nhiên chui ra một người, tóc đỏ ướt đẫm dính sát lên mặt, như một viên hồng ngọc xinh đẹp.</w:t>
      </w:r>
    </w:p>
    <w:p>
      <w:pPr>
        <w:pStyle w:val="BodyText"/>
      </w:pPr>
      <w:r>
        <w:t xml:space="preserve">"Thân vương." Thiếu niên làm nũng ôm cổ Tây Mặc.</w:t>
      </w:r>
    </w:p>
    <w:p>
      <w:pPr>
        <w:pStyle w:val="BodyText"/>
      </w:pPr>
      <w:r>
        <w:t xml:space="preserve">Tây Mặc hướng Lâm Cảnh vươn tay, như cũ cười mị hoặc vô cùng, "Tới, giới thiệu cho cậu tiểu sủng vật của tôi."</w:t>
      </w:r>
    </w:p>
    <w:p>
      <w:pPr>
        <w:pStyle w:val="Compact"/>
      </w:pPr>
      <w:r>
        <w:t xml:space="preserve">Gió nhẹ thổi bay bức rèm, đêm Ma giới không có tinh quang, đen kịt một mảnh.</w:t>
      </w:r>
      <w:r>
        <w:br w:type="textWrapping"/>
      </w:r>
      <w:r>
        <w:br w:type="textWrapping"/>
      </w:r>
    </w:p>
    <w:p>
      <w:pPr>
        <w:pStyle w:val="Heading2"/>
      </w:pPr>
      <w:bookmarkStart w:id="54" w:name="bộ-1---huyết-tộc-dụ-hoặc---chương-32-tại-sao-phải-giành-nhau-mua-bia"/>
      <w:bookmarkEnd w:id="54"/>
      <w:r>
        <w:t xml:space="preserve">32. Bộ 1] - Huyết Tộc Dụ Hoặc - Chương 32: Tại Sao Phải Giành Nhau Mua Bia</w:t>
      </w:r>
    </w:p>
    <w:p>
      <w:pPr>
        <w:pStyle w:val="Compact"/>
      </w:pPr>
      <w:r>
        <w:br w:type="textWrapping"/>
      </w:r>
      <w:r>
        <w:br w:type="textWrapping"/>
      </w:r>
      <w:r>
        <w:t xml:space="preserve">Đến Ma giới lâu như vậy, Lâm Cảnh lần đầu tiên cảm thấy, đêm ở đây thật dài.</w:t>
      </w:r>
    </w:p>
    <w:p>
      <w:pPr>
        <w:pStyle w:val="BodyText"/>
      </w:pPr>
      <w:r>
        <w:t xml:space="preserve">Không nhớ rõ bản thân vừa rồi làm sao ra khỏi phòng tắm, hình như là hướng Tây Mặc nở nụ cười một cái, còn nói gì đó, nhưng cụ thể chi tiết, lại không sao nhớ nổi.</w:t>
      </w:r>
    </w:p>
    <w:p>
      <w:pPr>
        <w:pStyle w:val="BodyText"/>
      </w:pPr>
      <w:r>
        <w:t xml:space="preserve">Cho nên, có lẽ vẫn là không yêu đi, hai người, đều không yêu.</w:t>
      </w:r>
    </w:p>
    <w:p>
      <w:pPr>
        <w:pStyle w:val="BodyText"/>
      </w:pPr>
      <w:r>
        <w:t xml:space="preserve">Sáng sớm hôm sau, Lâm Cảnh ra cửa, vừa ra liền thấy Đặc Đặc trước mắt, đang cuộn trên đầu Phillip, chảy nước miếng ngủ vù vù.</w:t>
      </w:r>
    </w:p>
    <w:p>
      <w:pPr>
        <w:pStyle w:val="BodyText"/>
      </w:pPr>
      <w:r>
        <w:t xml:space="preserve">Lâm Cảnh cười chua xót, trong lòng tuy không nỡ, nhưng vẫn đem tiểu cẩu để lại phòng ngủ, nơi đây không phải là thế giới của mình, nhưng lại là nơi sinh ra Đặc Đặc, huống hồ còn có Phillip ở đây, ai cũng không có quyền mang nó rời đi.</w:t>
      </w:r>
    </w:p>
    <w:p>
      <w:pPr>
        <w:pStyle w:val="BodyText"/>
      </w:pPr>
      <w:r>
        <w:t xml:space="preserve">Lúc này đây, là thật sự hạ quyết tâm phải đi. Vừa được 24 tuổi, Lâm Cảnh cho tới bây giờ chưa từng tự ti, nhưng từ sau khi gặp được Tây Mặc, dù có mạnh miệng thế nào, lòng vẫn hiểu rõ, kỳ thật vẫn có chút tự ti.</w:t>
      </w:r>
    </w:p>
    <w:p>
      <w:pPr>
        <w:pStyle w:val="BodyText"/>
      </w:pPr>
      <w:r>
        <w:t xml:space="preserve">Huyết tộc vốn chính là chủng tộc kiêu ngạo nhất, huống hồ người kia, còn là kẻ thống trị Huyết tộc có được siêu năng lực, hắc bào hoa lệ, mã não ám hồng, khuôn mặt tuấn mỹ, lúc giơ tay nhấc chân, đều đượm khí tức quý tộc không thể xâm phạm.</w:t>
      </w:r>
    </w:p>
    <w:p>
      <w:pPr>
        <w:pStyle w:val="BodyText"/>
      </w:pPr>
      <w:r>
        <w:t xml:space="preserve">Còn mình thì sao?</w:t>
      </w:r>
    </w:p>
    <w:p>
      <w:pPr>
        <w:pStyle w:val="BodyText"/>
      </w:pPr>
      <w:r>
        <w:t xml:space="preserve">Mặc quần bãi biển giá rẻ mang dép lê, thích nhất trốn trong nhà ăn mì gói dạo diễn đàn, không phân biệt được sự khác nhau giữa các loại rượu, nhìn miếng beafsteak còn máu sẽ buồn nôn, không biết ma pháp, ngược dòng nhìn lại tổ tông tám đời cũng không có một chút quan hệ với hai từ quý tộc.</w:t>
      </w:r>
    </w:p>
    <w:p>
      <w:pPr>
        <w:pStyle w:val="BodyText"/>
      </w:pPr>
      <w:r>
        <w:t xml:space="preserve">Cho nên, có những người trời sinh ra đã không hợp nhau, không có ai đúng ai sai, tan khi còn chưa quá muộn, mới có thể để cả hai sống tốt.</w:t>
      </w:r>
    </w:p>
    <w:p>
      <w:pPr>
        <w:pStyle w:val="BodyText"/>
      </w:pPr>
      <w:r>
        <w:t xml:space="preserve">Hơn mười năm bạn bè, chính là có điểm tốt này, Hàn Dật Phong thậm chí không hỏi vì cái gì, liền dẫn cậu ra khỏi Ma giới, trực tiếp về tới căn hộ trong thành C.</w:t>
      </w:r>
    </w:p>
    <w:p>
      <w:pPr>
        <w:pStyle w:val="BodyText"/>
      </w:pPr>
      <w:r>
        <w:t xml:space="preserve">"Cảm ơn anh.” Lâm Cảnh đưa cho Hàn Dật Phong một lon bia, “Còn nữa, lần này là tự tôi muốn về, không phải hắn khi dễ tôi, anh đừng hiểu lầm."</w:t>
      </w:r>
    </w:p>
    <w:p>
      <w:pPr>
        <w:pStyle w:val="BodyText"/>
      </w:pPr>
      <w:r>
        <w:t xml:space="preserve">Hàn Dật Phong gật gật đầu, trong lòng thở dài.</w:t>
      </w:r>
    </w:p>
    <w:p>
      <w:pPr>
        <w:pStyle w:val="BodyText"/>
      </w:pPr>
      <w:r>
        <w:t xml:space="preserve">Trong phòng lộn xộn, có một tầng bụi mỏng, tiễn Hàn Dật Phong về, Lâm Cảnh thay dép lê, bắt đầu chậm rãi dọn dẹp.</w:t>
      </w:r>
    </w:p>
    <w:p>
      <w:pPr>
        <w:pStyle w:val="BodyText"/>
      </w:pPr>
      <w:r>
        <w:t xml:space="preserve">Đáy lòng vẫn lạnh buốt một mảnh, nhưng mà không sao, sống một mình lâu, một ngày nào đó có lẽ sẽ quen đi?</w:t>
      </w:r>
    </w:p>
    <w:p>
      <w:pPr>
        <w:pStyle w:val="BodyText"/>
      </w:pPr>
      <w:r>
        <w:t xml:space="preserve">Tối về nhà thăm ba mẹ, cùng nhau ăn bữa tối, về lại nhà thay một tấm thảm mới thật đẹp, vô cùng vui vẻ cao hứng.</w:t>
      </w:r>
    </w:p>
    <w:p>
      <w:pPr>
        <w:pStyle w:val="BodyText"/>
      </w:pPr>
      <w:r>
        <w:t xml:space="preserve">Cho nên ngươi xem đi, chẳng có gì đáng lo, cái thế giới này, thiếu ai thì cũng vậy thôi.</w:t>
      </w:r>
    </w:p>
    <w:p>
      <w:pPr>
        <w:pStyle w:val="BodyText"/>
      </w:pPr>
      <w:r>
        <w:t xml:space="preserve">Sinh hoạt trở lại quỹ tích lúc trước, buổi sáng bắt đầu ra ngoài đi làm, chịu đựng viện trưởng hói đầu tra tấn, giữa trưa đến căng tin, cùng đồng sự bàn luận quầy số ba bán cơm đùi gà lớn quá, buổi tối mang đồ ăn mua bên ngoài về, xem xem tivi ăn ăn trái cây chơi chơi game dạo dạo diễn đàn, sau đó tắm rửa ngủ, chờ đợi một ngày mới đến.</w:t>
      </w:r>
    </w:p>
    <w:p>
      <w:pPr>
        <w:pStyle w:val="BodyText"/>
      </w:pPr>
      <w:r>
        <w:t xml:space="preserve">Nhà người dì họ giới thiệu một em gái xinh đẹp cho mình, lần đầu gặp mặt từ đầu tới cuối cô nàng đều thẹn thùng cúi đầu, ngồi ở bên kia bàn ăn không nói câu nào.</w:t>
      </w:r>
    </w:p>
    <w:p>
      <w:pPr>
        <w:pStyle w:val="BodyText"/>
      </w:pPr>
      <w:r>
        <w:t xml:space="preserve">"Tiểu Lộ thẹn thùng." Dì cười ha hả giải thích, "Tiểu Cảnh con phải chủ động một chút.”</w:t>
      </w:r>
    </w:p>
    <w:p>
      <w:pPr>
        <w:pStyle w:val="BodyText"/>
      </w:pPr>
      <w:r>
        <w:t xml:space="preserve">Xem hết một bộ phim, phát hiện bên ngoài sớm đã gió táp mưa sa, thân là một người đàn ông thuần khiết, Lâm Cảnh tự nhiên cởi áo khoác của mình khoác lên người em gái, mình thì xông vào trong mưa gọi xe taxi.</w:t>
      </w:r>
    </w:p>
    <w:p>
      <w:pPr>
        <w:pStyle w:val="BodyText"/>
      </w:pPr>
      <w:r>
        <w:t xml:space="preserve">Chen chúc trong xe nhỏ hẹp, cô nàng hiển nhiên rất hài lòng biểu hiện của Lâm Cảnh, khuôn mặt càng đỏ bừng, nghiêng thân thể định nhân lúc nào đó xe xóc nảy, ngả lên vai anh ấy. Mà Lâm Cảnh một bên không chút nào bị sóng điện phấn hồng của em gái ảnh hưởng, trong lòng tràn đầy hình ảnh một gương mặt khác.</w:t>
      </w:r>
    </w:p>
    <w:p>
      <w:pPr>
        <w:pStyle w:val="BodyText"/>
      </w:pPr>
      <w:r>
        <w:t xml:space="preserve">“Tôi kháo anh tên khốn này! Tôi không muốn dầm mưa! Anh coi truyện ngôn tình nhiều quá hả!”</w:t>
      </w:r>
    </w:p>
    <w:p>
      <w:pPr>
        <w:pStyle w:val="BodyText"/>
      </w:pPr>
      <w:r>
        <w:t xml:space="preserve">"Bảo bối, Ma giới rất ít khi đổ mưa, trốn trong phòng chán lắm, mau ra đây."</w:t>
      </w:r>
    </w:p>
    <w:p>
      <w:pPr>
        <w:pStyle w:val="BodyText"/>
      </w:pPr>
      <w:r>
        <w:t xml:space="preserve">"Không!"</w:t>
      </w:r>
    </w:p>
    <w:p>
      <w:pPr>
        <w:pStyle w:val="BodyText"/>
      </w:pPr>
      <w:r>
        <w:t xml:space="preserve">"Đi ra."</w:t>
      </w:r>
    </w:p>
    <w:p>
      <w:pPr>
        <w:pStyle w:val="BodyText"/>
      </w:pPr>
      <w:r>
        <w:t xml:space="preserve">"Không... A! Khốn nạn! Thả tôi xuống! Anh cái tên đáng ghét… Ngô...”</w:t>
      </w:r>
    </w:p>
    <w:p>
      <w:pPr>
        <w:pStyle w:val="BodyText"/>
      </w:pPr>
      <w:r>
        <w:t xml:space="preserve">Trong làn mưa như trút là nụ hôn bá đạo lại ôn nhu, mang theo độ ấm nóng bỏng, truyền vào tận trong tim.</w:t>
      </w:r>
    </w:p>
    <w:p>
      <w:pPr>
        <w:pStyle w:val="BodyText"/>
      </w:pPr>
      <w:r>
        <w:t xml:space="preserve">Sau khi xa cách mới phát hiện, thì ra những chi tiết nhỏ nhặt kia như là loài thực vật quật cường nhất, sớm đã vươn vô số rễ nhỏ ăn sâu dưới đáy lòng, nhổ cũng nhổ không được.</w:t>
      </w:r>
    </w:p>
    <w:p>
      <w:pPr>
        <w:pStyle w:val="BodyText"/>
      </w:pPr>
      <w:r>
        <w:t xml:space="preserve">Cho nên, phải làm sao mới tốt?</w:t>
      </w:r>
    </w:p>
    <w:p>
      <w:pPr>
        <w:pStyle w:val="BodyText"/>
      </w:pPr>
      <w:r>
        <w:t xml:space="preserve">Mà lúc này trong sòng bài nơi Ma giới, Tây Mặc đang diện vô biểu tình đem một đống lớn jeton đổ ra trước mắt Lê Tư Đặc.</w:t>
      </w:r>
    </w:p>
    <w:p>
      <w:pPr>
        <w:pStyle w:val="BodyText"/>
      </w:pPr>
      <w:r>
        <w:t xml:space="preserve">"Bảo bối cưng thực lợi hại." Freddy ôm Lê Tư Đặc hung hăng hôn, “Cưng lại thắng cho chúng ta một tòa biệt thự xa hoa!"</w:t>
      </w:r>
    </w:p>
    <w:p>
      <w:pPr>
        <w:pStyle w:val="BodyText"/>
      </w:pPr>
      <w:r>
        <w:t xml:space="preserve">"Tâm tình không tốt thì đừng có chơi, bằng không rất dễ phá sản." Nặc Lôi nhìn đỏ mắt, vì vậy ra vẻ lơ đãng mở miệng.</w:t>
      </w:r>
    </w:p>
    <w:p>
      <w:pPr>
        <w:pStyle w:val="BodyText"/>
      </w:pPr>
      <w:r>
        <w:t xml:space="preserve">"Các ngươi nhiều lời quá vậy!" Tây Mặc ném con bài trong tay, có chút bực bội dựa người ra ghế.</w:t>
      </w:r>
    </w:p>
    <w:p>
      <w:pPr>
        <w:pStyle w:val="BodyText"/>
      </w:pPr>
      <w:r>
        <w:t xml:space="preserve">“Thấy ngươi thất tình khổ sở như vậy, ta quả thực không đành lòng kích thích ngươi thêm.” Nặc Lôi thần tình thông cảm nhìn Tây Mặc, sau đó nhanh chóng đem Morris đứng ở một bên túm vào ngực, ôm eo y thật sâu hôn xuống.</w:t>
      </w:r>
    </w:p>
    <w:p>
      <w:pPr>
        <w:pStyle w:val="BodyText"/>
      </w:pPr>
      <w:r>
        <w:t xml:space="preserve">"Ta cảm thấy hắn sắp ăn sạch Morris.” Freddy đầu tiên là đồng tình nhìn Morris, sau đó thò tay ôm chầm Lê Tư Đặc, "Cưng à, bọn hắn quả thực quá đáng thương, chúng ta tới làm mẫu một chút cái gì gọi là nhiệt tình cách thức tiêu chuẩn... A!"</w:t>
      </w:r>
    </w:p>
    <w:p>
      <w:pPr>
        <w:pStyle w:val="BodyText"/>
      </w:pPr>
      <w:r>
        <w:t xml:space="preserve">"Ngươi cút ra ngoài cho ta!" Lê Tư Đặc thu hồi nắm đấm của mình, nghiến răng nghiến lợi nhìn hắn.</w:t>
      </w:r>
    </w:p>
    <w:p>
      <w:pPr>
        <w:pStyle w:val="BodyText"/>
      </w:pPr>
      <w:r>
        <w:t xml:space="preserve">Tây Mặc bị ầm ĩ khiến cho tâm phiền ý loạn, đứng lên ra cửa, muốn ra ngoài hít thở.</w:t>
      </w:r>
    </w:p>
    <w:p>
      <w:pPr>
        <w:pStyle w:val="BodyText"/>
      </w:pPr>
      <w:r>
        <w:t xml:space="preserve">"Tây Mặc!" Lê Tư Đặc đuổi theo ra, "Vì sao không đi tìm cậu ta?"</w:t>
      </w:r>
    </w:p>
    <w:p>
      <w:pPr>
        <w:pStyle w:val="BodyText"/>
      </w:pPr>
      <w:r>
        <w:t xml:space="preserve">"Ta tại sao phải đi tìm cậu ta?" Tây Mặc lãnh đạm hỏi lại.</w:t>
      </w:r>
    </w:p>
    <w:p>
      <w:pPr>
        <w:pStyle w:val="BodyText"/>
      </w:pPr>
      <w:r>
        <w:t xml:space="preserve">"Bởi vì ngươi để ý, nếu không sao lại không chịu triệt tiêu ma pháp phòng hộ trên người cậu ta?" Lê Tư Đặc từ trước đến nay không bao giờ chừa cho người ta mặt mũi.</w:t>
      </w:r>
    </w:p>
    <w:p>
      <w:pPr>
        <w:pStyle w:val="BodyText"/>
      </w:pPr>
      <w:r>
        <w:t xml:space="preserve">"Không để cậu ấy bị thương, đó là vì ta đã cam đoan với Hàn Dật Phong, không hơn." Thanh âm Tây Mặc không có một tia độ ấm.</w:t>
      </w:r>
    </w:p>
    <w:p>
      <w:pPr>
        <w:pStyle w:val="BodyText"/>
      </w:pPr>
      <w:r>
        <w:t xml:space="preserve">Lê Tư Đặc đầy mặt khinh bỉ.</w:t>
      </w:r>
    </w:p>
    <w:p>
      <w:pPr>
        <w:pStyle w:val="BodyText"/>
      </w:pPr>
      <w:r>
        <w:t xml:space="preserve">Khi Tây Mặc trở lại tòa thành, Hàn Dật Phong đã đợi tại thư phòng, trong phòng khách hoa lệ, ngồi đó hai thiếu niên nho nhỏ, đang chia một quả táo.</w:t>
      </w:r>
    </w:p>
    <w:p>
      <w:pPr>
        <w:pStyle w:val="BodyText"/>
      </w:pPr>
      <w:r>
        <w:t xml:space="preserve">"Cái này cho ngươi." Đường Đường chia cho Danny một nửa quả táo to hơn.</w:t>
      </w:r>
    </w:p>
    <w:p>
      <w:pPr>
        <w:pStyle w:val="BodyText"/>
      </w:pPr>
      <w:r>
        <w:t xml:space="preserve">Danny nhận lấy, hướng cậu cảm kích cười cười.</w:t>
      </w:r>
    </w:p>
    <w:p>
      <w:pPr>
        <w:pStyle w:val="BodyText"/>
      </w:pPr>
      <w:r>
        <w:t xml:space="preserve">Đều là tiểu sủng vật, tự nhiên không có nhiều khoảng cách, đến lúc ăn cơm, đã quen thuộc như nhận thức mấy trăm năm.</w:t>
      </w:r>
    </w:p>
    <w:p>
      <w:pPr>
        <w:pStyle w:val="BodyText"/>
      </w:pPr>
      <w:r>
        <w:t xml:space="preserve">Vì Hàn Dật Phong cùng Tây Mặc không rảnh ăn cơm, cho nên hai tiểu gia hỏa từ phòng bếp cầm bánh rán cùng súp, ngồi trên bậc thang trong hoa viên vừa nói chuyện phiếm vừa ăn.</w:t>
      </w:r>
    </w:p>
    <w:p>
      <w:pPr>
        <w:pStyle w:val="BodyText"/>
      </w:pPr>
      <w:r>
        <w:t xml:space="preserve">"Có thể hỏi ngươi một chuyện không?" Đường Đường do dự hỏi Danny.</w:t>
      </w:r>
    </w:p>
    <w:p>
      <w:pPr>
        <w:pStyle w:val="BodyText"/>
      </w:pPr>
      <w:r>
        <w:t xml:space="preserve">“Ừm.” Danny một bên quét thịt bằm lên bánh rán, một bên gật đầu.</w:t>
      </w:r>
    </w:p>
    <w:p>
      <w:pPr>
        <w:pStyle w:val="BodyText"/>
      </w:pPr>
      <w:r>
        <w:t xml:space="preserve">"Tiểu Cảnh ly khai Ma giới, có liên quan tới ngươi không?” Đường Đường nhìn Danny, "Ta cho rằng Tiểu Cảnh và thân vương đang quen nhau, nhưng mà chủ nhân nói không phải, rốt cuộc là chuyện gì xảy ra?"</w:t>
      </w:r>
    </w:p>
    <w:p>
      <w:pPr>
        <w:pStyle w:val="BodyText"/>
      </w:pPr>
      <w:r>
        <w:t xml:space="preserve">Danny lắc đầu, không nói gì.</w:t>
      </w:r>
    </w:p>
    <w:p>
      <w:pPr>
        <w:pStyle w:val="BodyText"/>
      </w:pPr>
      <w:r>
        <w:t xml:space="preserve">Mười ngày nữa là đêm trăng tròn, cũng là thời điểm Ma giới năng lượng cường đại nhất, hàng năm vào lúc này, quân đoàn khô lâu ở biên cảnh đều bạo động một lần, bình thường là Morris phụ trách trấn áp, mà lần này, nhiệm vụ này rơi xuống đầu Hàn Dật Phong.</w:t>
      </w:r>
    </w:p>
    <w:p>
      <w:pPr>
        <w:pStyle w:val="BodyText"/>
      </w:pPr>
      <w:r>
        <w:t xml:space="preserve">Sáng sớm hôm sau, Hàn Dật Phong liền mang theo Đường Đường, suất lĩnh một tiểu đội quân đoàn Ma giới, bí mật xuất phát tiến về biên cảnh.</w:t>
      </w:r>
    </w:p>
    <w:p>
      <w:pPr>
        <w:pStyle w:val="BodyText"/>
      </w:pPr>
      <w:r>
        <w:t xml:space="preserve">Đường Đường tuy rất không nỡ xa Danny, nhưng chủ nhân trọng yếu nhất, vì vậy chỉ đành cùng tiểu đồng bọn mới nhận thức không lâu cáo biệt, còn đưa cậu ấy một cái kẹo hình viên thủy tinh nhỏ.</w:t>
      </w:r>
    </w:p>
    <w:p>
      <w:pPr>
        <w:pStyle w:val="BodyText"/>
      </w:pPr>
      <w:r>
        <w:t xml:space="preserve">“Ngươi hình như rất biết làm người khác ưa thích." Tây Mặc nâng cằm Danny, “Cả đồng loại cũng rất thích ngươi, lần này lại mua chuộc lòng người thế nào đây?”</w:t>
      </w:r>
    </w:p>
    <w:p>
      <w:pPr>
        <w:pStyle w:val="BodyText"/>
      </w:pPr>
      <w:r>
        <w:t xml:space="preserve">Danny mi mắt run rẩy, biểu tình quyến rũ lại hấp dẫn.</w:t>
      </w:r>
    </w:p>
    <w:p>
      <w:pPr>
        <w:pStyle w:val="BodyText"/>
      </w:pPr>
      <w:r>
        <w:t xml:space="preserve">Tây Mặc đáy mắt lướt qua một tia khinh thị, cũng không quay đầu lại đi ra cửa.</w:t>
      </w:r>
    </w:p>
    <w:p>
      <w:pPr>
        <w:pStyle w:val="BodyText"/>
      </w:pPr>
      <w:r>
        <w:t xml:space="preserve">Nhìn cánh cửa phòng bị đóng sập thật mạnh, Danny cười chua xót, từ trong túi quần lấy ra viên kẹo thủy tinh sáng long lanh kia, như cầm bảo bối nắm chặt trong tay.</w:t>
      </w:r>
    </w:p>
    <w:p>
      <w:pPr>
        <w:pStyle w:val="BodyText"/>
      </w:pPr>
      <w:r>
        <w:t xml:space="preserve">Bằng hữu duy nhất của mình, dù có thế nào cũng không muốn vứt bỏ.</w:t>
      </w:r>
    </w:p>
    <w:p>
      <w:pPr>
        <w:pStyle w:val="BodyText"/>
      </w:pPr>
      <w:r>
        <w:t xml:space="preserve">Vì mấy ngày nay Freddy luôn bận rộn tổ chức hôn lễ cùng Lê Tư Đặc, nên sự vụ lớn nhỏ ở Ma giới liền rơi xuống đầu Tây Mặc.</w:t>
      </w:r>
    </w:p>
    <w:p>
      <w:pPr>
        <w:pStyle w:val="BodyText"/>
      </w:pPr>
      <w:r>
        <w:t xml:space="preserve">Nhìn không đến nửa giờ, Tây Mặc đã cảm thấy đại não sắp bị nổ tung.</w:t>
      </w:r>
    </w:p>
    <w:p>
      <w:pPr>
        <w:pStyle w:val="BodyText"/>
      </w:pPr>
      <w:r>
        <w:t xml:space="preserve">Biên cảnh có vài đọa thiên sứ đầu phục Quang Minh chi vực, giá cả bình quân bánh pizza ở Ma giới tăng nửa kim tệ, người dị tính luyến diễu hành trên đường phố yêu cầu được đãi ngộ bình đẳng, những chuyện này mà cũng để trưởng quan viết hơn mười trang báo cáo tình huống?! Còn có cái này, bởi vì gần đây núi lửa TKY* phun trào, làm cho dân chúng Ma giới bắt đầu trắng trợn tranh mua bia, khiến bia cháy hàng? Hai cái chuyện này liên quan gì với nhau?</w:t>
      </w:r>
    </w:p>
    <w:p>
      <w:pPr>
        <w:pStyle w:val="BodyText"/>
      </w:pPr>
      <w:r>
        <w:t xml:space="preserve">*TKY: Tên một quần thể núi lửa ở Yemen. Yemen là một nước Ả Rập ở Tây Nam châu Á, là nước lớn thứ hai trong bán đảo Ả Rập.</w:t>
      </w:r>
    </w:p>
    <w:p>
      <w:pPr>
        <w:pStyle w:val="BodyText"/>
      </w:pPr>
      <w:r>
        <w:t xml:space="preserve">"Nghe nói là bụi núi lửa rơi xuống sẽ ảnh hưởng nguồn nước Ma giới, từ đó làm cho bia ô nhiễm." Thư kí một bên giải thích.</w:t>
      </w:r>
    </w:p>
    <w:p>
      <w:pPr>
        <w:pStyle w:val="BodyText"/>
      </w:pPr>
      <w:r>
        <w:t xml:space="preserve">"Bọn họ dùng đầu gối để suy nghĩ sao?" Tây Mặc gắt gỏng, “Núi lửa TKY ở nhân giới! Bụi núi lửa làm sao có thể ô nhiễm nguồn nước Ma giới được!”</w:t>
      </w:r>
    </w:p>
    <w:p>
      <w:pPr>
        <w:pStyle w:val="BodyText"/>
      </w:pPr>
      <w:r>
        <w:t xml:space="preserve">“Qua phân tích của học giả nổi tiếng Ma giới Duncan tiên sinh, bụi núi lửa có thể sẽ theo khí lưu bay lên tới Thần giới, sau đó hình thành đám mây ô nhiễm, sau đó lại theo mưa rơi xuống Ma giới, cho nên vẫn có khả năng đó." Thư kí lưu loát trả lời.</w:t>
      </w:r>
    </w:p>
    <w:p>
      <w:pPr>
        <w:pStyle w:val="BodyText"/>
      </w:pPr>
      <w:r>
        <w:t xml:space="preserve">“Tìm Duncan đến cho ta!” Tây Mặc hung hăng đem bút lông ngỗng ném vào ống đựng bút, "Mỗi lần cái tên chuyên gia ngu ngốc kia phát biểu phân tích, dân chúng sẽ khủng hoảng một lần! Hắn quả thực so với Quang Minh chi vực còn là tai họa lớn hơn!”</w:t>
      </w:r>
    </w:p>
    <w:p>
      <w:pPr>
        <w:pStyle w:val="BodyText"/>
      </w:pPr>
      <w:r>
        <w:t xml:space="preserve">Duncan rất nhanh đã bị dẫn tới trước mặt Tây Mặc, là một tiểu lão đầu tóc bạc trắng, mang kính gọng vàng tinh tế, nhìn qua rất quyền uy.</w:t>
      </w:r>
    </w:p>
    <w:p>
      <w:pPr>
        <w:pStyle w:val="BodyText"/>
      </w:pPr>
      <w:r>
        <w:t xml:space="preserve">"Lập tức đem vụ náo động ngươi tạo ra bình ổn cho ta!” Tây Mặc không cho hắn cơ hội nói nhảm, “Nếu ngày mai còn có người trữ hàng bia, ta làm thịt ngươi!"</w:t>
      </w:r>
    </w:p>
    <w:p>
      <w:pPr>
        <w:pStyle w:val="BodyText"/>
      </w:pPr>
      <w:r>
        <w:t xml:space="preserve">"Ta cũng không ngờ sẽ tạo thành phiền toái lớn như vậy." Duncan nơm nớp lo sợ, "Ta có biện pháp bình ổn náo động, nhưng phải cần Thân vương điện hạ phối hợp."</w:t>
      </w:r>
    </w:p>
    <w:p>
      <w:pPr>
        <w:pStyle w:val="BodyText"/>
      </w:pPr>
      <w:r>
        <w:t xml:space="preserve">"Nói!" Tây Mặc lạnh lùng nhìn hắn.</w:t>
      </w:r>
    </w:p>
    <w:p>
      <w:pPr>
        <w:pStyle w:val="BodyText"/>
      </w:pPr>
      <w:r>
        <w:t xml:space="preserve">"Chỉ cần Thân vương điện hạ nguyện ý đến bờ sông Sphinx uống một ly nước sông, có thể chứng minh nguồn nước không bị ô nhiễm, mọi người sẽ bình ổn thôi.” Duncan cả gan đề nghị.</w:t>
      </w:r>
    </w:p>
    <w:p>
      <w:pPr>
        <w:pStyle w:val="BodyText"/>
      </w:pPr>
      <w:r>
        <w:t xml:space="preserve">"Lăn đi nói cho tất cả phóng viên, trưa mai đúng mười hai giờ đến bờ sông Sphinx!” Tây Mặc không kiên nhẫn đuổi người.</w:t>
      </w:r>
    </w:p>
    <w:p>
      <w:pPr>
        <w:pStyle w:val="BodyText"/>
      </w:pPr>
      <w:r>
        <w:t xml:space="preserve">“Vâng, điện hạ tôn kính của ta." Duncan giáo sư cung kính cúi đầu thối lui ra khỏi cửa phòng, trong tích tắc lúc quay người, đổi lại một biểu tình khác.</w:t>
      </w:r>
    </w:p>
    <w:p>
      <w:pPr>
        <w:pStyle w:val="Compact"/>
      </w:pPr>
      <w:r>
        <w:t xml:space="preserve">Mười hai giờ trưa, thời gian có vẻ không tồi.</w:t>
      </w:r>
      <w:r>
        <w:br w:type="textWrapping"/>
      </w:r>
      <w:r>
        <w:br w:type="textWrapping"/>
      </w:r>
    </w:p>
    <w:p>
      <w:pPr>
        <w:pStyle w:val="Heading2"/>
      </w:pPr>
      <w:bookmarkStart w:id="55" w:name="bộ-1---huyết-tộc-dụ-hoặc---chương-33-mưu-kế-hèn-hạ"/>
      <w:bookmarkEnd w:id="55"/>
      <w:r>
        <w:t xml:space="preserve">33. Bộ 1] - Huyết Tộc Dụ Hoặc - Chương 33: Mưu Kế Hèn Hạ</w:t>
      </w:r>
    </w:p>
    <w:p>
      <w:pPr>
        <w:pStyle w:val="Compact"/>
      </w:pPr>
      <w:r>
        <w:br w:type="textWrapping"/>
      </w:r>
      <w:r>
        <w:br w:type="textWrapping"/>
      </w:r>
      <w:r>
        <w:t xml:space="preserve">Bởi vì phóng viên tiểu báo tích cực tạo thanh thế, sáng sớm hôm sau, bờ sông Sphinx đã bị dân chúng Ma giới nghe tin mà đến chen kín.</w:t>
      </w:r>
    </w:p>
    <w:p>
      <w:pPr>
        <w:pStyle w:val="BodyText"/>
      </w:pPr>
      <w:r>
        <w:t xml:space="preserve">Vào những lúc có náo nhiệt để xem, ưu thế của đọa thiên sứ liền hiển hiện ra, ít nhất bọn họ có thể không cần như Ác ma cấp thấp, phải mang ghế đẩu chiếm chỗ phía trước. Các đọa thiên sứ chỉ cần trâu bò hò hét phất phất cánh, có thể xoát một tiếng bay lên giữa không trung, muốn xem kiểu gì thì xem kiểu đó!</w:t>
      </w:r>
    </w:p>
    <w:p>
      <w:pPr>
        <w:pStyle w:val="BodyText"/>
      </w:pPr>
      <w:r>
        <w:t xml:space="preserve">“Sao mà nhiều người như vậy!" Lê Tư Đặc rất buồn bực, "Trên báo đều sẽ đưa tin hết, bọn họ vì cái gì còn muốn chen đến bờ sông?"</w:t>
      </w:r>
    </w:p>
    <w:p>
      <w:pPr>
        <w:pStyle w:val="BodyText"/>
      </w:pPr>
      <w:r>
        <w:t xml:space="preserve">"Ta đánh cuộc, chín mươi chín phần trăm trong số họ là đến xem Tây Mặc.” Freddy che chở Lê Tư Đặc, cẩn thận từng li từng tí không cho y bị người khác đụng phải.</w:t>
      </w:r>
    </w:p>
    <w:p>
      <w:pPr>
        <w:pStyle w:val="BodyText"/>
      </w:pPr>
      <w:r>
        <w:t xml:space="preserve">"Tây Mặc có cái gì đẹp mắt hay sao?" Lê Tư Đặc càng thêm chẳng hiểu ra sao.</w:t>
      </w:r>
    </w:p>
    <w:p>
      <w:pPr>
        <w:pStyle w:val="BodyText"/>
      </w:pPr>
      <w:r>
        <w:t xml:space="preserve">“Truyền thuyết có liên quan đến Huyết tộc thân vương rất nhiều, hắn lại không thường xuyên xuất hiện trong tầm mắt công chúng, cho nên liền càng ngày càng thần bí, mà mọi người thì luôn hiếu kỳ.” Freddy mở tay ra, “Nghe nói hắn đã liên tục một trăm năm được bình chọn là “anh hùng trong lòng các thiếu nữ Ma giới muốn hôn môi nhất”.”</w:t>
      </w:r>
    </w:p>
    <w:p>
      <w:pPr>
        <w:pStyle w:val="BodyText"/>
      </w:pPr>
      <w:r>
        <w:t xml:space="preserve">"Thực nhàm chán." Lê Tư Đặc tỏ vẻ sự khinh bỉ của mình một chút, sau đó thò tay ôm eo Freddy, "Chúng ta lên không trung, người ở đây quá nhiều."</w:t>
      </w:r>
    </w:p>
    <w:p>
      <w:pPr>
        <w:pStyle w:val="BodyText"/>
      </w:pPr>
      <w:r>
        <w:t xml:space="preserve">Freddy không phải đọa thiên sứ, bất quá hắn có không gian ma pháp mạnh nhất, mang theo một người lơ lửng trên không trung không có chút vấn đề nào.</w:t>
      </w:r>
    </w:p>
    <w:p>
      <w:pPr>
        <w:pStyle w:val="BodyText"/>
      </w:pPr>
      <w:r>
        <w:t xml:space="preserve">Dân chúng Ma giới rất nhanh liền phát hiện Vương tử cùng Vương phi tôn quý của họ, vì vậy theo thói quen thét lên.</w:t>
      </w:r>
    </w:p>
    <w:p>
      <w:pPr>
        <w:pStyle w:val="BodyText"/>
      </w:pPr>
      <w:r>
        <w:t xml:space="preserve">Trong khoảng thời gian này dưới sự dẫn dắt của Lê Tư Đặc, kỳ trang dị phục tại Ma giới dần dần được tiếp thu, tỷ như hôm nay khi dân chúng chứng kiến Lê Tư Đặc ăn mặc một thân lông vũ màu đỏ xuất hiện, cũng không biểu hiện kinh ngạc quá lớn, ngược lại nhao nhao cảm khái Vương phi quả nhiên thiên sinh lệ chất, quần áo khó coi như vậy cũng có thể mặc đến thực có khí chất!</w:t>
      </w:r>
    </w:p>
    <w:p>
      <w:pPr>
        <w:pStyle w:val="BodyText"/>
      </w:pPr>
      <w:r>
        <w:t xml:space="preserve">“Đi nói cho đám nhà quê đó! Ta mặc là trang phục cung đình của Đế quốc Áo – Hung* năm xưa! Hiện tại trên sàn diễn thời trang chính là xu thế lưu hành nhất! Không phải cái gì mà lông gà rừng!” Nghe được dân chúng xì xào bàn tán bên dưới, Lê Tư Đặc có loại xu thế muốn nổi điên!</w:t>
      </w:r>
    </w:p>
    <w:p>
      <w:pPr>
        <w:pStyle w:val="BodyText"/>
      </w:pPr>
      <w:r>
        <w:t xml:space="preserve">*Đế Quốc Áo-Hung: Còn gọi là Nền quân chủ kép, được thành lập dựa trên sự hợp nhất của Đế quốc Áo và vương quốc Hungary. Trong thế chiến thứ nhất, đế quốc Áo – Hung là nước thuộc khối quân sự Liên Minh trung tâm.</w:t>
      </w:r>
    </w:p>
    <w:p>
      <w:pPr>
        <w:pStyle w:val="BodyText"/>
      </w:pPr>
      <w:r>
        <w:t xml:space="preserve">Freddy ôm sát eo của y, “Bảo bối đừng để ý, ta thích là tốt rồi... Bất quá khi chúng ta kết hôn, ngươi có thể nào… mộc mạc một chút hay không? Phải biết là, ảnh chụp hôn lễ chúng ta sẽ được treo trong thánh điện…”</w:t>
      </w:r>
    </w:p>
    <w:p>
      <w:pPr>
        <w:pStyle w:val="BodyText"/>
      </w:pPr>
      <w:r>
        <w:t xml:space="preserve">"Vậy thì sao?!" Lê Tư Đặc mắt bốc lên hung quang.</w:t>
      </w:r>
    </w:p>
    <w:p>
      <w:pPr>
        <w:pStyle w:val="BodyText"/>
      </w:pPr>
      <w:r>
        <w:t xml:space="preserve">“Không, không có gì, ngươi mặc cái gì cũng tốt hết." Freddy chân nhuyễn.</w:t>
      </w:r>
    </w:p>
    <w:p>
      <w:pPr>
        <w:pStyle w:val="BodyText"/>
      </w:pPr>
      <w:r>
        <w:t xml:space="preserve">"Hừ!" Lê Tư Đặc cao ngạo hất đầu.</w:t>
      </w:r>
    </w:p>
    <w:p>
      <w:pPr>
        <w:pStyle w:val="BodyText"/>
      </w:pPr>
      <w:r>
        <w:t xml:space="preserve">Vương tử điện hạ ủ rũ, nhìn Tiểu Vương phi màu đỏ choét trong ngực mình, rầu rĩ nhớ lại em ấy tối hôm qua tắm rửa xong, bộ dáng mặc áo sơ mi nhỏ đáng yêu.</w:t>
      </w:r>
    </w:p>
    <w:p>
      <w:pPr>
        <w:pStyle w:val="BodyText"/>
      </w:pPr>
      <w:r>
        <w:t xml:space="preserve">Giữa trưa mười hai giờ, Tây Mặc đúng giờ xuất hiện, như bình thường diện vô biểu tình cộng thêm một thân đồ đen, theo phía sau là Nặc Lôi cùng Morris một thân quân trang giày ủng, khí tràng mười phần.</w:t>
      </w:r>
    </w:p>
    <w:p>
      <w:pPr>
        <w:pStyle w:val="BodyText"/>
      </w:pPr>
      <w:r>
        <w:t xml:space="preserve">Mọi người thét chói tai một mảnh, về sau phóng viên công tác thống kê, trong nháy mắt này có ba mươi chín vị phu nhân cùng một lượng nam sĩ nhiều gấp mười lần bởi vì quá mức kích động mà té xỉu.</w:t>
      </w:r>
    </w:p>
    <w:p>
      <w:pPr>
        <w:pStyle w:val="BodyText"/>
      </w:pPr>
      <w:r>
        <w:t xml:space="preserve">"Hắn là tới bác bỏ tin đồn hay là mở buổi hòa nhạc?!” Lê Tư Đặc tiếp tục khinh bỉ.</w:t>
      </w:r>
    </w:p>
    <w:p>
      <w:pPr>
        <w:pStyle w:val="BodyText"/>
      </w:pPr>
      <w:r>
        <w:t xml:space="preserve">"Chúng ta có đi qua không?" Freddy hỏi y.</w:t>
      </w:r>
    </w:p>
    <w:p>
      <w:pPr>
        <w:pStyle w:val="BodyText"/>
      </w:pPr>
      <w:r>
        <w:t xml:space="preserve">“Không cần, đứng ở nơi đó phải uống nước sông, ghê tởm chết! Nói không chừng còn có người giặt vớ trong đó!” Lê Tư Đặc kiên quyết cự tuyệt.</w:t>
      </w:r>
    </w:p>
    <w:p>
      <w:pPr>
        <w:pStyle w:val="BodyText"/>
      </w:pPr>
      <w:r>
        <w:t xml:space="preserve">Freddy bật cười, bên tai y khẽ hôn một cái.</w:t>
      </w:r>
    </w:p>
    <w:p>
      <w:pPr>
        <w:pStyle w:val="BodyText"/>
      </w:pPr>
      <w:r>
        <w:t xml:space="preserve">Nước sông trong veo được rót vào ly thủy tinh đế cao, Tây Mặc nâng lên một hơi uống đến không còn một giọt, dân chúng nhao nhao hoan hô vỗ tay, bị loại hành vi vĩ đại này của thân vương cảm động lệ nóng doanh tròng.</w:t>
      </w:r>
    </w:p>
    <w:p>
      <w:pPr>
        <w:pStyle w:val="BodyText"/>
      </w:pPr>
      <w:r>
        <w:t xml:space="preserve">Phóng viên tiểu báo nhất loạt mà lên, ai cũng muốn đoạt một địa điểm quay chụp tuyệt hảo, đám fan ngưỡng mộ thân vương đã lâu kia cũng thừa cơ nhào tới, trong nhất thời bờ sông Sphinx loạn thành một bầy, tiếng thét chói tai cùng âm thanh cãi nhau hỗn độn trộn thành một mảnh.</w:t>
      </w:r>
    </w:p>
    <w:p>
      <w:pPr>
        <w:pStyle w:val="BodyText"/>
      </w:pPr>
      <w:r>
        <w:t xml:space="preserve">“Ta cảm thấy ta sắp không nhìn nổi nữa rồi.” Lê Tư Đặc túm túm Freddy, "Chúng ta trở về đi, không có ý nghĩa."</w:t>
      </w:r>
    </w:p>
    <w:p>
      <w:pPr>
        <w:pStyle w:val="BodyText"/>
      </w:pPr>
      <w:r>
        <w:t xml:space="preserve">Freddy gật gật đầu, mang theo Lê Tư Đặc rơi xuống bên ngoài đám người, tay trong tay chậm rãi đi trở về.</w:t>
      </w:r>
    </w:p>
    <w:p>
      <w:pPr>
        <w:pStyle w:val="BodyText"/>
      </w:pPr>
      <w:r>
        <w:t xml:space="preserve">Lại một tràng tiếng thét chói tai truyền đến, Lê Tư Đặc bị ồn đến đầu ong ong kêu, vừa mới chuẩn bị thuấn di trở về, lại đột nhiên bị Freddy ôm eo lên không trung.</w:t>
      </w:r>
    </w:p>
    <w:p>
      <w:pPr>
        <w:pStyle w:val="BodyText"/>
      </w:pPr>
      <w:r>
        <w:t xml:space="preserve">"Làm gì!" Lê Tư Đặc rống hắn, lại phát hiện Freddy căn bản là không nhìn mình, vẻ mặt kinh ngạc chằm chằm vào phía trước.</w:t>
      </w:r>
    </w:p>
    <w:p>
      <w:pPr>
        <w:pStyle w:val="BodyText"/>
      </w:pPr>
      <w:r>
        <w:t xml:space="preserve">Theo ánh mắt của hắn nhìn sang, Lê Tư Đặc cũng sững sờ.</w:t>
      </w:r>
    </w:p>
    <w:p>
      <w:pPr>
        <w:pStyle w:val="BodyText"/>
      </w:pPr>
      <w:r>
        <w:t xml:space="preserve">Tại sông Sphinx xa xa, một bức tường nước trắng xóa cực lớn đang cấp tốc di chuyển về phía trước, không ngừng có dân chúng không kịp trốn bị nước cuốn vào bên trong.</w:t>
      </w:r>
    </w:p>
    <w:p>
      <w:pPr>
        <w:pStyle w:val="BodyText"/>
      </w:pPr>
      <w:r>
        <w:t xml:space="preserve">Hiện trường một mảnh hỗn loạn, Tây Mặc không kịp nghĩ nhiều, nhanh chóng hướng bức tường nước kia vọt tới, lợi dụng ma pháp tạo ra vô số xoáy nước đen, ý đồ đem nước dẫn vào đất.</w:t>
      </w:r>
    </w:p>
    <w:p>
      <w:pPr>
        <w:pStyle w:val="BodyText"/>
      </w:pPr>
      <w:r>
        <w:t xml:space="preserve">Nặc Lôi cùng Morris muốn đến hỗ trợ, lại phát hiện mình chỉ cần đến gần bức tường nước, liền sẽ cảm thấy ngực đau như xé.</w:t>
      </w:r>
    </w:p>
    <w:p>
      <w:pPr>
        <w:pStyle w:val="BodyText"/>
      </w:pPr>
      <w:r>
        <w:t xml:space="preserve">"Đáng chết!" Nặc Lôi nâng Morris dậy, "Bảo bối ngươi thế nào rồi?”</w:t>
      </w:r>
    </w:p>
    <w:p>
      <w:pPr>
        <w:pStyle w:val="BodyText"/>
      </w:pPr>
      <w:r>
        <w:t xml:space="preserve">"Ta không sao." Morris kinh hồn chưa định, "Là bị trúng ma pháp Lời nguyền quang minh! Cái thứ biến mất đã một ngàn năm này sao lại xuất hiện!"</w:t>
      </w:r>
    </w:p>
    <w:p>
      <w:pPr>
        <w:pStyle w:val="BodyText"/>
      </w:pPr>
      <w:r>
        <w:t xml:space="preserve">Bọt nước vỡ tung không ngừng vẩy ra quang mang kim sắc, Lê Tư Đặc sắc mặt đột biến, ngay cả Freddy cũng chẳng quan tâm, phi thân vọt tới trước mặt Tây Mặc.</w:t>
      </w:r>
    </w:p>
    <w:p>
      <w:pPr>
        <w:pStyle w:val="BodyText"/>
      </w:pPr>
      <w:r>
        <w:t xml:space="preserve">"Quay về! Ở đây giao cho ta." Lê Tư Đặc kéo Tây Mặc, "Là Quang Minh chi vực giở trò quỷ!"</w:t>
      </w:r>
    </w:p>
    <w:p>
      <w:pPr>
        <w:pStyle w:val="BodyText"/>
      </w:pPr>
      <w:r>
        <w:t xml:space="preserve">"Ta tạo xoáy, ngươi phụ trách đem nước sông dẫn vào!” Tây Mặc toàn thân đều bị xối ướt, không dư thừa chút ma pháp nào tạo kết giới bảo hộ cho bản thân mình, chỉ đành mặc những mảnh vụn kim sắc đâm vào thân thể.</w:t>
      </w:r>
    </w:p>
    <w:p>
      <w:pPr>
        <w:pStyle w:val="BodyText"/>
      </w:pPr>
      <w:r>
        <w:t xml:space="preserve">Lê Tư Đặc là Sí Thiên Sứ, bởi vậy Lời nguyền quang minh trong nước sông đối với y không có chút nào tác dụng, dưới trợ giúp của y, tường nước rất nhanh bị phá hủy.</w:t>
      </w:r>
    </w:p>
    <w:p>
      <w:pPr>
        <w:pStyle w:val="BodyText"/>
      </w:pPr>
      <w:r>
        <w:t xml:space="preserve">Dân chúng và phóng viên hai bên bờ sông sớm đã chạy thoát hết, bởi thế bộ dạng lúc Huyết tộc Thân vương điện hạ vĩ đại té xỉu, cũng đã thành bí mật vĩnh viễn.</w:t>
      </w:r>
    </w:p>
    <w:p>
      <w:pPr>
        <w:pStyle w:val="BodyText"/>
      </w:pPr>
      <w:r>
        <w:t xml:space="preserve">Sau khi trở lại Vong linh thánh điện Lê Tư Đặc thay Tây Mặc kiểm tra một chút, xác định hắn ngất đi chỉ là do hao hết ma pháp, nghỉ ngơi một hai ngày sẽ bình thường, mới nhẹ nhàng thở ra.</w:t>
      </w:r>
    </w:p>
    <w:p>
      <w:pPr>
        <w:pStyle w:val="BodyText"/>
      </w:pPr>
      <w:r>
        <w:t xml:space="preserve">Freddy từ ngoài cửa tiến vào, bưng một ly trà đường nâu đưa cho y.</w:t>
      </w:r>
    </w:p>
    <w:p>
      <w:pPr>
        <w:pStyle w:val="BodyText"/>
      </w:pPr>
      <w:r>
        <w:t xml:space="preserve">Lê Tư Đặc nhìn Freddy, ẩn ẩn có chút áy náy.</w:t>
      </w:r>
    </w:p>
    <w:p>
      <w:pPr>
        <w:pStyle w:val="BodyText"/>
      </w:pPr>
      <w:r>
        <w:t xml:space="preserve">"Tây Mặc thế nào rồi?" Freddy hỏi.</w:t>
      </w:r>
    </w:p>
    <w:p>
      <w:pPr>
        <w:pStyle w:val="BodyText"/>
      </w:pPr>
      <w:r>
        <w:t xml:space="preserve">"Hắn không có việc gì, năng lực tự lành của Huyết tộc rất mạnh.” Lê Tư Đặc cắn cắn môi, "Vừa rồi, thực xin lỗi."</w:t>
      </w:r>
    </w:p>
    <w:p>
      <w:pPr>
        <w:pStyle w:val="BodyText"/>
      </w:pPr>
      <w:r>
        <w:t xml:space="preserve">Freddy là người có Hắc Ám thuộc tính mạnh nhất Ma giới, Lời nguyền quang minh với hắn mà nói so với thôn phệ (cắn nuốt) ma pháp còn nguy hiểm hơn, nhưng do mình lúc ấy quá sốt ruột, cư nhiên một tiếng dặn dò cũng không có, đã trực tiếp phóng đi cứu Tây Mặc.</w:t>
      </w:r>
    </w:p>
    <w:p>
      <w:pPr>
        <w:pStyle w:val="BodyText"/>
      </w:pPr>
      <w:r>
        <w:t xml:space="preserve">"Không sao." Freddy khóe miệng giương lên, xoa mặt y, “Ta không sao, đừng để ý. Bây giờ trở về đi tắm chứ? Bảo bối toàn thân đều ướt, trong nước sông, nói không chừng có người giặt vớ đó nha.”</w:t>
      </w:r>
    </w:p>
    <w:p>
      <w:pPr>
        <w:pStyle w:val="BodyText"/>
      </w:pPr>
      <w:r>
        <w:t xml:space="preserve">Lê Tư Đặc bị bộ dạng vô tâm vô phế của hắn chọc cười.</w:t>
      </w:r>
    </w:p>
    <w:p>
      <w:pPr>
        <w:pStyle w:val="BodyText"/>
      </w:pPr>
      <w:r>
        <w:t xml:space="preserve">Ngâm mình trong nước hồ ôn hòa, gương mặt tái nhợt của Lê Tư Đặc phiếm hồng, cả người đều lười biếng.</w:t>
      </w:r>
    </w:p>
    <w:p>
      <w:pPr>
        <w:pStyle w:val="BodyText"/>
      </w:pPr>
      <w:r>
        <w:t xml:space="preserve">Freddy ôm y vào trong ngực, dùng tay vén tóc y ra sau tai, lộ ra vành tai phấn nộn khả ái.</w:t>
      </w:r>
    </w:p>
    <w:p>
      <w:pPr>
        <w:pStyle w:val="BodyText"/>
      </w:pPr>
      <w:r>
        <w:t xml:space="preserve">“Nước sông hôm nay, là từ con sông Acheron đổ tới.” Lê Tư Đặc đột nhiên mở miệng.</w:t>
      </w:r>
    </w:p>
    <w:p>
      <w:pPr>
        <w:pStyle w:val="BodyText"/>
      </w:pPr>
      <w:r>
        <w:t xml:space="preserve">“Ừm.” Freddy không hề để ý trả lời một tiếng.</w:t>
      </w:r>
    </w:p>
    <w:p>
      <w:pPr>
        <w:pStyle w:val="BodyText"/>
      </w:pPr>
      <w:r>
        <w:t xml:space="preserve">"Ngươi biết?” Lê Tư Đặc ngẩng đầu nhìn hắn.</w:t>
      </w:r>
    </w:p>
    <w:p>
      <w:pPr>
        <w:pStyle w:val="BodyText"/>
      </w:pPr>
      <w:r>
        <w:t xml:space="preserve">"Dù sao cũng là một trong Minh Hà (những con sông chảy qua địa phủ), ta ít nhiều vẫn có hiểu biết.” Freddy điểm điểm đầu mũi y, “Ta chỉ là muốn biết, vì sao trong nước sông Acheron lại có Lời nguyền quang minh, người sáng tạo ra loại ma pháp tà ác này, hơn ngàn năm trước đã bị Thần Ma nhị giới liên thủ phá hủy, sao lại xuất hiện lần nữa?”</w:t>
      </w:r>
    </w:p>
    <w:p>
      <w:pPr>
        <w:pStyle w:val="BodyText"/>
      </w:pPr>
      <w:r>
        <w:t xml:space="preserve">"... Không rõ lắm." Lê Tư Đặc đem mặt chôn trong lồng ngực hắn, thanh âm rầu rĩ, “Có lẽ, chiến tranh sắp bắt đầu rồi đi.”</w:t>
      </w:r>
    </w:p>
    <w:p>
      <w:pPr>
        <w:pStyle w:val="BodyText"/>
      </w:pPr>
      <w:r>
        <w:t xml:space="preserve">"Cho nên trước khi chiến tranh bắt đầu, chúng ta kết hôn đi?” Freddy ôm chặt y, “Không biết chiến tranh sẽ kéo dài bao lâu, cũng không biết có thể xảy ra chuyện gì ngoài ý muốn hay không... Ta không muốn lưu lại tiếc nuối."</w:t>
      </w:r>
    </w:p>
    <w:p>
      <w:pPr>
        <w:pStyle w:val="BodyText"/>
      </w:pPr>
      <w:r>
        <w:t xml:space="preserve">Lê Tư Đặc lắc đầu, không nói gì.</w:t>
      </w:r>
    </w:p>
    <w:p>
      <w:pPr>
        <w:pStyle w:val="BodyText"/>
      </w:pPr>
      <w:r>
        <w:t xml:space="preserve">Freddy trong lòng cười khổ một tiếng, buộc chặt hai tay, ôm chặt hơn thân thể hơi lạnh kia.</w:t>
      </w:r>
    </w:p>
    <w:p>
      <w:pPr>
        <w:pStyle w:val="BodyText"/>
      </w:pPr>
      <w:r>
        <w:t xml:space="preserve">Không sao cả, ngươi không muốn, ta sẽ chờ, chờ đến lúc ngươi nguyện ý mới thôi.</w:t>
      </w:r>
    </w:p>
    <w:p>
      <w:pPr>
        <w:pStyle w:val="BodyText"/>
      </w:pPr>
      <w:r>
        <w:t xml:space="preserve">Giữa trưa hôm sau, Tây Mặc tỉnh lại, ngoại trừ ngực còn có chút khó chịu, đã không có vấn đề gì.</w:t>
      </w:r>
    </w:p>
    <w:p>
      <w:pPr>
        <w:pStyle w:val="BodyText"/>
      </w:pPr>
      <w:r>
        <w:t xml:space="preserve">Người Freddy phái đi điều tra cũng đã trở về, nói bức tường nước kia là từ chỗ giao nhau giữa sông Acheron và sông Sphinx đổ ra, hiện tại đã không có vấn đề gì rồi, dân chúng bị tổn thất đã được bồi thường, trật tự cơ bản xã hội trở lại bình thường, chỉ là, Duncan tiến sĩ đã biến mất.</w:t>
      </w:r>
    </w:p>
    <w:p>
      <w:pPr>
        <w:pStyle w:val="BodyText"/>
      </w:pPr>
      <w:r>
        <w:t xml:space="preserve">"Ta biết ngay tên khốn nạn đó nhất định là gian tế Quang Minh chi vực phái tới!" Freddy cáu kỉnh.</w:t>
      </w:r>
    </w:p>
    <w:p>
      <w:pPr>
        <w:pStyle w:val="BodyText"/>
      </w:pPr>
      <w:r>
        <w:t xml:space="preserve">“Nhưng bọn chúng tạo ra náo động lần này có mục đích gì?" Lê Tư Đặc có chút không hiểu, “Ngoại trừ có vài ác ma cấp thấp bị thương, kiến trúc hai bờ sông bị hao tổn bên ngoài, chúng ta không có bất kỳ tổn thất nào, chẳng lẽ là muốn cố ý nói cho chúng ta biết, bọn chúng đã mở ra Lời nguyền quang minh, muốn chúng ta chuẩn bị tốt cho chiến tranh?”</w:t>
      </w:r>
    </w:p>
    <w:p>
      <w:pPr>
        <w:pStyle w:val="BodyText"/>
      </w:pPr>
      <w:r>
        <w:t xml:space="preserve">“Bọn chúng não tàn, làm ra loại chuyện này cũng không phải là không được." Morris luôn rất khinh bỉ Quang Minh chi vực.</w:t>
      </w:r>
    </w:p>
    <w:p>
      <w:pPr>
        <w:pStyle w:val="BodyText"/>
      </w:pPr>
      <w:r>
        <w:t xml:space="preserve">“Mấy thằng khốn nạn đó! Cư nhiên thiếu chút nữa làm bị thương bảo bối của ta!" Nặc Lôi ôm Morris không buông tay.</w:t>
      </w:r>
    </w:p>
    <w:p>
      <w:pPr>
        <w:pStyle w:val="BodyText"/>
      </w:pPr>
      <w:r>
        <w:t xml:space="preserve">"Ngươi có ý kiến gì không?" Lê Tư Đặc hỏi Tây Mặc.</w:t>
      </w:r>
    </w:p>
    <w:p>
      <w:pPr>
        <w:pStyle w:val="BodyText"/>
      </w:pPr>
      <w:r>
        <w:t xml:space="preserve">"Không biết." Tây Mặc lắc đầu, "Bây giờ nhìn qua, chúng ta trên cơ bản không bị bất luận tổn thất nào. Hơn nữa cho dù không có trợ giúp của ngươi, ta một mình cũng có thể phá hủy tường nước đó, tối đa cũng chỉ khiến ma pháp biến mất năm ngày mà thôi, thời gian năm ngày đối với chiến tranh không có bất kỳ ảnh hưởng gì, Quang Minh chi vực không có khả năng không biết điểm này."</w:t>
      </w:r>
    </w:p>
    <w:p>
      <w:pPr>
        <w:pStyle w:val="BodyText"/>
      </w:pPr>
      <w:r>
        <w:t xml:space="preserve">“Nhưng Duncan chỉ nói muốn ngươi đến bờ sông, không hề nói tới những người khác, hắn cũng không biết chúng ta cũng sẽ đi." Freddy nhíu mày, "Cho nên mục đích của hắn, chỉ là muốn ma pháp của ngươi biến mất vài ngày?"</w:t>
      </w:r>
    </w:p>
    <w:p>
      <w:pPr>
        <w:pStyle w:val="BodyText"/>
      </w:pPr>
      <w:r>
        <w:t xml:space="preserve">"Ta đã nói bọn chúng não tàn." Morris tiếp tục khinh bỉ.</w:t>
      </w:r>
    </w:p>
    <w:p>
      <w:pPr>
        <w:pStyle w:val="BodyText"/>
      </w:pPr>
      <w:r>
        <w:t xml:space="preserve">“Có khi nào…” Lê Tư Đặc đột nhiên nghĩ đến một khả năng.</w:t>
      </w:r>
    </w:p>
    <w:p>
      <w:pPr>
        <w:pStyle w:val="BodyText"/>
      </w:pPr>
      <w:r>
        <w:t xml:space="preserve">Tây Mặc liếc nhìn Lê Tư Đặc, đột nhiên biến sắc.</w:t>
      </w:r>
    </w:p>
    <w:p>
      <w:pPr>
        <w:pStyle w:val="BodyText"/>
      </w:pPr>
      <w:r>
        <w:t xml:space="preserve">Khi ma pháp của chính mình hao hết, kết giới bảo hộ hạ trên người Lâm Cảnh, tự nhiên cũng sẽ biến mất.</w:t>
      </w:r>
    </w:p>
    <w:p>
      <w:pPr>
        <w:pStyle w:val="BodyText"/>
      </w:pPr>
      <w:r>
        <w:t xml:space="preserve">Thời gian một ngày một đêm, đủ làm quá nhiều chuyện.</w:t>
      </w:r>
    </w:p>
    <w:p>
      <w:pPr>
        <w:pStyle w:val="BodyText"/>
      </w:pPr>
      <w:r>
        <w:t xml:space="preserve">Cơ hồ trong nháy mắt, Tây Mặc thuấn di biến mất.</w:t>
      </w:r>
    </w:p>
    <w:p>
      <w:pPr>
        <w:pStyle w:val="Compact"/>
      </w:pPr>
      <w:r>
        <w:t xml:space="preserve">Nếu tên ngốc kia gặp chuyện không may, mình nhất định sẽ đích thân hủy toàn bộ Quang Minh chi vực.</w:t>
      </w:r>
      <w:r>
        <w:br w:type="textWrapping"/>
      </w:r>
      <w:r>
        <w:br w:type="textWrapping"/>
      </w:r>
    </w:p>
    <w:p>
      <w:pPr>
        <w:pStyle w:val="Heading2"/>
      </w:pPr>
      <w:bookmarkStart w:id="56" w:name="bộ-1---huyết-tộc-dụ-hoặc---chương-34-mấy-tên-ngốc-lúc-nào-vận-khí-cũng-tốt"/>
      <w:bookmarkEnd w:id="56"/>
      <w:r>
        <w:t xml:space="preserve">34. Bộ 1] - Huyết Tộc Dụ Hoặc - Chương 34: Mấy Tên Ngốc Lúc Nào Vận Khí Cũng Tốt</w:t>
      </w:r>
    </w:p>
    <w:p>
      <w:pPr>
        <w:pStyle w:val="Compact"/>
      </w:pPr>
      <w:r>
        <w:br w:type="textWrapping"/>
      </w:r>
      <w:r>
        <w:br w:type="textWrapping"/>
      </w:r>
      <w:r>
        <w:t xml:space="preserve">Trong căn hộ nơi C thành trống trơn, cửa sổ mở toang, trên bàn trong phòng khách bày mấy miếng mì xào ăn chưa hết và nửa lon coca, TV mở, bộ điều khiển từ xa bị ném trên đất nằm lẻ loi trơ trọi, vừa nhìn là đoán được đã xảy ra chuyện.</w:t>
      </w:r>
    </w:p>
    <w:p>
      <w:pPr>
        <w:pStyle w:val="BodyText"/>
      </w:pPr>
      <w:r>
        <w:t xml:space="preserve">Tây Mặc cảm giác đại não mình trống rỗng, mì xào trên bàn vẫn còn ẩn ẩn bốc hơi nóng, mình nếu đến sớm dù chỉ năm phút, nói không chừng tên ngu ngốc kia đã không có việc gì... Sống mấy ngàn mấy vạn năm lòng chưa từng nổi sóng, đột nhiên trong tích tắc đã biết cái gì gọi là sợ hãi, nghĩ cũng không dám nghĩ, nếu Lâm Cảnh rơi vào tay Grint, sẽ có kết cục gì.</w:t>
      </w:r>
    </w:p>
    <w:p>
      <w:pPr>
        <w:pStyle w:val="BodyText"/>
      </w:pPr>
      <w:r>
        <w:t xml:space="preserve">Nhìn phòng khách bừa bộn một đống, đôi con ngươi trong suốt như hồng mã não của Tây Mặc, từng chút từng chút biến thành màu đỏ sẫm sâu không thấy đáy, lòng dâng trào quá nhiều cảm xúc, lại không tìm được điểm bộc phát, đành phải trong tâm tình gần như điên loạn, tay trái ngưng tụ một quả cầu năng lượng, hướng cái bàn trà trong phòng khách hung hăng ném tới.</w:t>
      </w:r>
    </w:p>
    <w:p>
      <w:pPr>
        <w:pStyle w:val="BodyText"/>
      </w:pPr>
      <w:r>
        <w:t xml:space="preserve">Mặt bàn kính yếu ớt không chịu nổi một kích, trong khoảnh khắc liền biến thành một đống mảnh nhỏ.</w:t>
      </w:r>
    </w:p>
    <w:p>
      <w:pPr>
        <w:pStyle w:val="BodyText"/>
      </w:pPr>
      <w:r>
        <w:t xml:space="preserve">Quang Minh chi vực lớn như vậy, mình phải đi đâu tìm đây?</w:t>
      </w:r>
    </w:p>
    <w:p>
      <w:pPr>
        <w:pStyle w:val="BodyText"/>
      </w:pPr>
      <w:r>
        <w:t xml:space="preserve">Ngay lúc Tây Mặc cảm giác mình sắp phát điên, cửa ra vào đột nhiên truyền đến tiếng gầm giận dữ.</w:t>
      </w:r>
    </w:p>
    <w:p>
      <w:pPr>
        <w:pStyle w:val="BodyText"/>
      </w:pPr>
      <w:r>
        <w:t xml:space="preserve">"Anh tên khốn này! Ở trong nhà tôi làm cái khỉ gì!”</w:t>
      </w:r>
    </w:p>
    <w:p>
      <w:pPr>
        <w:pStyle w:val="BodyText"/>
      </w:pPr>
      <w:r>
        <w:t xml:space="preserve">Trên đời này, ngoại trừ tên ngu ngốc kia, còn ai vào đây dám gọi mình tên khốn?</w:t>
      </w:r>
    </w:p>
    <w:p>
      <w:pPr>
        <w:pStyle w:val="BodyText"/>
      </w:pPr>
      <w:r>
        <w:t xml:space="preserve">Tây Mặc không thể tin nghiêng đầu nhìn sang, liền thấy đồ ngốc nào đó đang mặc áo T-shirt hình chuột Mickey, vẻ mặt giận dữ đứng trước cửa, trong tay còn mang theo một cái túi xốp thật to.</w:t>
      </w:r>
    </w:p>
    <w:p>
      <w:pPr>
        <w:pStyle w:val="BodyText"/>
      </w:pPr>
      <w:r>
        <w:t xml:space="preserve">"Tiểu Cảnh?" Tây Mặc có chút ngơ ngẩn.</w:t>
      </w:r>
    </w:p>
    <w:p>
      <w:pPr>
        <w:pStyle w:val="BodyText"/>
      </w:pPr>
      <w:r>
        <w:t xml:space="preserve">"Cái gì!" Lâm Cảnh đem túi xốp trong tay ném lên đất, hung dữ xông lại, "Anh tên khốn này! Thừa dịp tôi không có ở nhà tới phá cái bàn của tôi! Thực quá đáng ghét quá hạ lưu quá hèn hạ!"</w:t>
      </w:r>
    </w:p>
    <w:p>
      <w:pPr>
        <w:pStyle w:val="BodyText"/>
      </w:pPr>
      <w:r>
        <w:t xml:space="preserve">“Cậu không có chuyện gì?” Tây Mặc vừa muốn khóc vừa muốn cười, mặc kệ cậu ấy túm cổ áo mình lắc lắc.</w:t>
      </w:r>
    </w:p>
    <w:p>
      <w:pPr>
        <w:pStyle w:val="BodyText"/>
      </w:pPr>
      <w:r>
        <w:t xml:space="preserve">“Có chuyện em gái anh! Anh mới có chuyện! Cả nhà anh đều có chuyện! Lão tử ra ngoài mua đồ! Có thể có chuyện gì!" Lâm Cảnh nhìn đống mảnh kính vỡ trên thảm, sợi mì xào, còn có coca chảy khắp nơi, tức giận đến thiếu chút nữa bất tỉnh mất.</w:t>
      </w:r>
    </w:p>
    <w:p>
      <w:pPr>
        <w:pStyle w:val="BodyText"/>
      </w:pPr>
      <w:r>
        <w:t xml:space="preserve">“Cậu không có chuyện là tốt rồi." Tây Mặc cầm cổ tay cậu, “Cùng tôi về lại Ma giới."</w:t>
      </w:r>
    </w:p>
    <w:p>
      <w:pPr>
        <w:pStyle w:val="BodyText"/>
      </w:pPr>
      <w:r>
        <w:t xml:space="preserve">“Ai muốn cùng tên khốn anh về a!” Lâm Cảnh dùng sức giãy ra, “Về nhìn anh cùng tiểu tình nhân của anh chàng chàng thiếp thiếp? Anh thích thể hiện là chuyện của anh! Lão tử cũng không phải cuồng nhìn lén!”</w:t>
      </w:r>
    </w:p>
    <w:p>
      <w:pPr>
        <w:pStyle w:val="BodyText"/>
      </w:pPr>
      <w:r>
        <w:t xml:space="preserve">“Cậu đang…ghen?” Tây Mặc nheo mắt, trong giọng nói có một tia trêu tức.</w:t>
      </w:r>
    </w:p>
    <w:p>
      <w:pPr>
        <w:pStyle w:val="BodyText"/>
      </w:pPr>
      <w:r>
        <w:t xml:space="preserve">“Hứ!” Lâm Cảnh trả về một chữ, sau đó nổi giận đùng đùng nhìn hắn, bụng ọt ọt kêu loạn.</w:t>
      </w:r>
    </w:p>
    <w:p>
      <w:pPr>
        <w:pStyle w:val="BodyText"/>
      </w:pPr>
      <w:r>
        <w:t xml:space="preserve">"Đói bụng?" Tây Mặc xoa xoa đầu cậu.</w:t>
      </w:r>
    </w:p>
    <w:p>
      <w:pPr>
        <w:pStyle w:val="BodyText"/>
      </w:pPr>
      <w:r>
        <w:t xml:space="preserve">"Cút! Lão tử mới không muốn ăn mì anh nấu!” Lâm Cảnh là con vịt.</w:t>
      </w:r>
    </w:p>
    <w:p>
      <w:pPr>
        <w:pStyle w:val="BodyText"/>
      </w:pPr>
      <w:r>
        <w:t xml:space="preserve">"Mì sợi? Muốn ăn mì bò sốt cà không? Hay mì thịt bằm kiểu Ý? Hay mì gà tiêu đen?”</w:t>
      </w:r>
    </w:p>
    <w:p>
      <w:pPr>
        <w:pStyle w:val="BodyText"/>
      </w:pPr>
      <w:r>
        <w:t xml:space="preserve">Lâm Cảnh oán hận đẩy hắn ra, từ trong túi xốp lôi ra một gói mì vị hải sản, vào bếp nấu nước.</w:t>
      </w:r>
    </w:p>
    <w:p>
      <w:pPr>
        <w:pStyle w:val="BodyText"/>
      </w:pPr>
      <w:r>
        <w:t xml:space="preserve">"Tiểu Cảnh." Tây Mặc theo vào bếp, "Thực xin lỗi."</w:t>
      </w:r>
    </w:p>
    <w:p>
      <w:pPr>
        <w:pStyle w:val="BodyText"/>
      </w:pPr>
      <w:r>
        <w:t xml:space="preserve">Lâm Cảnh khựng tay một chút, sau đó tiếp tục đem mì đổ vào tô.</w:t>
      </w:r>
    </w:p>
    <w:p>
      <w:pPr>
        <w:pStyle w:val="BodyText"/>
      </w:pPr>
      <w:r>
        <w:t xml:space="preserve">"Tiểu Cảnh." Tây Mặc từ phía sau ôm lấy cậu, “Anh yêu em.”</w:t>
      </w:r>
    </w:p>
    <w:p>
      <w:pPr>
        <w:pStyle w:val="BodyText"/>
      </w:pPr>
      <w:r>
        <w:t xml:space="preserve">Lâm Cảnh tiếp tục không để ý hắn.</w:t>
      </w:r>
    </w:p>
    <w:p>
      <w:pPr>
        <w:pStyle w:val="BodyText"/>
      </w:pPr>
      <w:r>
        <w:t xml:space="preserve">Tây Mặc bất đắc dĩ, đầu nóng lên, rất ngây thơ vươn tay giật lấy gói gia vị.</w:t>
      </w:r>
    </w:p>
    <w:p>
      <w:pPr>
        <w:pStyle w:val="BodyText"/>
      </w:pPr>
      <w:r>
        <w:t xml:space="preserve">“Anh đến cùng muốn làm gì!" Lâm Cảnh rốt cục xoay người, gào lên.</w:t>
      </w:r>
    </w:p>
    <w:p>
      <w:pPr>
        <w:pStyle w:val="BodyText"/>
      </w:pPr>
      <w:r>
        <w:t xml:space="preserve">Tây Mặc có chút vô lực, thổ lộ của mình cư nhiên không sánh bằng một gói gia vị mì?</w:t>
      </w:r>
    </w:p>
    <w:p>
      <w:pPr>
        <w:pStyle w:val="BodyText"/>
      </w:pPr>
      <w:r>
        <w:t xml:space="preserve">Hai người không nói lời nào nhìn nhau một lúc, Lâm Cảnh rốt cục mở miệng trước: "Anh nói anh yêu tôi?”</w:t>
      </w:r>
    </w:p>
    <w:p>
      <w:pPr>
        <w:pStyle w:val="BodyText"/>
      </w:pPr>
      <w:r>
        <w:t xml:space="preserve">Tây Mặc do dự một chút, gật đầu.</w:t>
      </w:r>
    </w:p>
    <w:p>
      <w:pPr>
        <w:pStyle w:val="BodyText"/>
      </w:pPr>
      <w:r>
        <w:t xml:space="preserve">"Đến!" Lâm Cảnh kéo Tây Mặc đi đến phòng ngủ, sau đó không nói hai lời liền cởi áo, tiếp đó lại cởi dây buộc quần thể thao.</w:t>
      </w:r>
    </w:p>
    <w:p>
      <w:pPr>
        <w:pStyle w:val="BodyText"/>
      </w:pPr>
      <w:r>
        <w:t xml:space="preserve">“Em làm gì!" Tây Mặc cả kinh, giữ chặt cổ tay cậu ngăn lại.</w:t>
      </w:r>
    </w:p>
    <w:p>
      <w:pPr>
        <w:pStyle w:val="BodyText"/>
      </w:pPr>
      <w:r>
        <w:t xml:space="preserve">“Mẹ nó anh chẳng phải muốn cái này sao?" Lâm Cảnh có chút không khống chế được cảm xúc, "Làm xong mau lăn đi! Lão tử không muốn gặp lại anh!”</w:t>
      </w:r>
    </w:p>
    <w:p>
      <w:pPr>
        <w:pStyle w:val="BodyText"/>
      </w:pPr>
      <w:r>
        <w:t xml:space="preserve">Tây Mặc sắc mặt âm trầm, nắm đấm lập tức siết lại, nhưng cuối cùng vẫn là chậm rãi buông ra, sau đó vươn tay, đem thân thể đơn bạc kia kéo vào lòng.</w:t>
      </w:r>
    </w:p>
    <w:p>
      <w:pPr>
        <w:pStyle w:val="BodyText"/>
      </w:pPr>
      <w:r>
        <w:t xml:space="preserve">"Thực xin lỗi, ngày đó anh không nên cùng người khác lên giường.” Tây Mặc thở dài, chủ động chịu thua.</w:t>
      </w:r>
    </w:p>
    <w:p>
      <w:pPr>
        <w:pStyle w:val="BodyText"/>
      </w:pPr>
      <w:r>
        <w:t xml:space="preserve">Lâm Cảnh vùi đầu trong ngực hắn, không nói chuyện.</w:t>
      </w:r>
    </w:p>
    <w:p>
      <w:pPr>
        <w:pStyle w:val="BodyText"/>
      </w:pPr>
      <w:r>
        <w:t xml:space="preserve">“Nhưng hôm đó anh thật sự rất tức giận, em sao có thể trước mặt người ngoài nói không yêu anh?” Tây Mặc nâng cằm cậu lên, cười có chút chua xót, “Cho dù thật sự không yêu, tốt xấu gì cũng nên giả bộ một chút chứ?”</w:t>
      </w:r>
    </w:p>
    <w:p>
      <w:pPr>
        <w:pStyle w:val="BodyText"/>
      </w:pPr>
      <w:r>
        <w:t xml:space="preserve">Lâm Cảnh vẫn không nói chuyện.</w:t>
      </w:r>
    </w:p>
    <w:p>
      <w:pPr>
        <w:pStyle w:val="BodyText"/>
      </w:pPr>
      <w:r>
        <w:t xml:space="preserve">Tây Mặc sát lại, trên cánh môi mềm mại của cậu nhẹ nhàng chạm một cái.</w:t>
      </w:r>
    </w:p>
    <w:p>
      <w:pPr>
        <w:pStyle w:val="BodyText"/>
      </w:pPr>
      <w:r>
        <w:t xml:space="preserve">“Anh là tên khốn!” Lâm Cảnh lấy tay lau miệng, đỏ hồng mắt trừng hắn.</w:t>
      </w:r>
    </w:p>
    <w:p>
      <w:pPr>
        <w:pStyle w:val="BodyText"/>
      </w:pPr>
      <w:r>
        <w:t xml:space="preserve">“Phải, anh là tên khốn.” Tây Mặc nhìn cậu cười, “Hỏi em một chuyện, nói dối là con cún."</w:t>
      </w:r>
    </w:p>
    <w:p>
      <w:pPr>
        <w:pStyle w:val="BodyText"/>
      </w:pPr>
      <w:r>
        <w:t xml:space="preserve">“Tôi sao phải trả lời anh!" Lâm Cảnh cự tuyệt hợp tác.</w:t>
      </w:r>
    </w:p>
    <w:p>
      <w:pPr>
        <w:pStyle w:val="BodyText"/>
      </w:pPr>
      <w:r>
        <w:t xml:space="preserve">“Em có yêu anh không?” Tây Mặc hỏi rất trắng trợn.</w:t>
      </w:r>
    </w:p>
    <w:p>
      <w:pPr>
        <w:pStyle w:val="BodyText"/>
      </w:pPr>
      <w:r>
        <w:t xml:space="preserve">“Đồ ngốc mới đi yêu tên khốn anh!” Lâm Cảnh mắt đỏ như chú thỏ con.</w:t>
      </w:r>
    </w:p>
    <w:p>
      <w:pPr>
        <w:pStyle w:val="BodyText"/>
      </w:pPr>
      <w:r>
        <w:t xml:space="preserve">Không nói không yêu? Tây Mặc khóe miệng nhịn không được giương lên.</w:t>
      </w:r>
    </w:p>
    <w:p>
      <w:pPr>
        <w:pStyle w:val="BodyText"/>
      </w:pPr>
      <w:r>
        <w:t xml:space="preserve">“Tôi muốn đi ăn mì! Muốn yêu anh tự yêu đi!” Lâm Cảnh cảm thấy có chút loạn, vì vậy muốn vào bếp thanh tĩnh một chút.</w:t>
      </w:r>
    </w:p>
    <w:p>
      <w:pPr>
        <w:pStyle w:val="BodyText"/>
      </w:pPr>
      <w:r>
        <w:t xml:space="preserve">“Anh đi nấu mì cho em ăn.” Tây Mặc đem Lâm Cảnh ấn vào salon phòng khách, “Mười phút.”</w:t>
      </w:r>
    </w:p>
    <w:p>
      <w:pPr>
        <w:pStyle w:val="BodyText"/>
      </w:pPr>
      <w:r>
        <w:t xml:space="preserve">"..." Lâm Cảnh nhặt điều khiển từ xa từ dưới đất lên, đổi kênh.</w:t>
      </w:r>
    </w:p>
    <w:p>
      <w:pPr>
        <w:pStyle w:val="BodyText"/>
      </w:pPr>
      <w:r>
        <w:t xml:space="preserve">Tây Mặc cười cười, chính mình vào bếp nấu ăn.</w:t>
      </w:r>
    </w:p>
    <w:p>
      <w:pPr>
        <w:pStyle w:val="BodyText"/>
      </w:pPr>
      <w:r>
        <w:t xml:space="preserve">Mở tủ lạnh ra xem xét, không khỏi nhíu mày, đồ hộp lạp xưởng đồ uống bia, trừ mấy thứ đó ra chỉ có mấy cái trứng gà cùng vài miếng rau xà lách.</w:t>
      </w:r>
    </w:p>
    <w:p>
      <w:pPr>
        <w:pStyle w:val="BodyText"/>
      </w:pPr>
      <w:r>
        <w:t xml:space="preserve">Hừ hừ, làm đi! Coi ngươi làm sao dùng trứng gà làm ra thịt bằm kiểu Ý!</w:t>
      </w:r>
    </w:p>
    <w:p>
      <w:pPr>
        <w:pStyle w:val="BodyText"/>
      </w:pPr>
      <w:r>
        <w:t xml:space="preserve">Lâm Cảnh ngồi ở trên ghế salon căm giận.</w:t>
      </w:r>
    </w:p>
    <w:p>
      <w:pPr>
        <w:pStyle w:val="BodyText"/>
      </w:pPr>
      <w:r>
        <w:t xml:space="preserve">Mất hứng là đập bể bàn người ta! Đồ mọi rợ!</w:t>
      </w:r>
    </w:p>
    <w:p>
      <w:pPr>
        <w:pStyle w:val="BodyText"/>
      </w:pPr>
      <w:r>
        <w:t xml:space="preserve">Mười phút sau, Tây Mặc bưng ra một khay mì xào trứng gà, có thêm rau xà lách cùng chân giò hun khói xắt mỏng.</w:t>
      </w:r>
    </w:p>
    <w:p>
      <w:pPr>
        <w:pStyle w:val="BodyText"/>
      </w:pPr>
      <w:r>
        <w:t xml:space="preserve">Lâm Cảnh không thể không thừa nhận, nhìn qua rất hấp dẫn.</w:t>
      </w:r>
    </w:p>
    <w:p>
      <w:pPr>
        <w:pStyle w:val="BodyText"/>
      </w:pPr>
      <w:r>
        <w:t xml:space="preserve">“Nếu em không thích…, anh đi siêu thị mua cái khác." Tây Mặc đưa cho cậu, "Nếm thử xem."</w:t>
      </w:r>
    </w:p>
    <w:p>
      <w:pPr>
        <w:pStyle w:val="BodyText"/>
      </w:pPr>
      <w:r>
        <w:t xml:space="preserve">Lâm Cảnh bưng dĩa, ngồi vào một góc sô pha, cúi đầu húp rột rột rất không có hình tượng.</w:t>
      </w:r>
    </w:p>
    <w:p>
      <w:pPr>
        <w:pStyle w:val="BodyText"/>
      </w:pPr>
      <w:r>
        <w:t xml:space="preserve">Tây Mặc lắc đầu cười cười, lại nấu canh rong biển, vì không có bàn trà, nên đành phải bưng tô ngồi trước mặt cậu.</w:t>
      </w:r>
    </w:p>
    <w:p>
      <w:pPr>
        <w:pStyle w:val="BodyText"/>
      </w:pPr>
      <w:r>
        <w:t xml:space="preserve">Dạ dày trống rỗng đã có thức ăn rồi, Lâm Cảnh tâm tình tốt hơn một chút, quay đầu lườm Tây Mặc.</w:t>
      </w:r>
    </w:p>
    <w:p>
      <w:pPr>
        <w:pStyle w:val="BodyText"/>
      </w:pPr>
      <w:r>
        <w:t xml:space="preserve">"Ăn canh?" Tây Mặc lau đi miếng hành dính trên mũi cậu.</w:t>
      </w:r>
    </w:p>
    <w:p>
      <w:pPr>
        <w:pStyle w:val="BodyText"/>
      </w:pPr>
      <w:r>
        <w:t xml:space="preserve">“Anh tới nhà tôi làm gì?" Lâm Cảnh rốt cục nhớ tới hỏi vấn đề này.</w:t>
      </w:r>
    </w:p>
    <w:p>
      <w:pPr>
        <w:pStyle w:val="BodyText"/>
      </w:pPr>
      <w:r>
        <w:t xml:space="preserve">"Mấy hôm trước Ma giới xảy ra chút chuyện ngoài ý muốn, ma pháp của anh cũng đã biến mất một thời gian ngắn, anh cho rằng Quang Minh chi vực sẽ thừa cơ bắt em đi." Tây Mặc xoa xoa đầu cậu, “Sau khi đến phát hiện không có em, trong phòng khách lại lộn xộn, anh đã cho rằng anh tới chậm, cho nên mới..."</w:t>
      </w:r>
    </w:p>
    <w:p>
      <w:pPr>
        <w:pStyle w:val="BodyText"/>
      </w:pPr>
      <w:r>
        <w:t xml:space="preserve">“Cho nên liền đập cái bàn của tôi?!” Lâm Cảnh rất phẫn uất, nhập khẩu từ Thụy Sĩ đó, rất quý có biết không!</w:t>
      </w:r>
    </w:p>
    <w:p>
      <w:pPr>
        <w:pStyle w:val="BodyText"/>
      </w:pPr>
      <w:r>
        <w:t xml:space="preserve">Được rồi, biết là cái bàn không phải trọng điểm, trọng điểm là... Vừa rồi nghe hắn nói Ma giới xảy ra chuyện ngoài ý muốn.</w:t>
      </w:r>
    </w:p>
    <w:p>
      <w:pPr>
        <w:pStyle w:val="BodyText"/>
      </w:pPr>
      <w:r>
        <w:t xml:space="preserve">"Mọi người không sao chứ?" Lâm Cảnh biệt biệt nữu nữu hỏi.</w:t>
      </w:r>
    </w:p>
    <w:p>
      <w:pPr>
        <w:pStyle w:val="BodyText"/>
      </w:pPr>
      <w:r>
        <w:t xml:space="preserve">"Mọi người là ai?" Tây Mặc tựa trên ghế salon, nhìn cậu.</w:t>
      </w:r>
    </w:p>
    <w:p>
      <w:pPr>
        <w:pStyle w:val="BodyText"/>
      </w:pPr>
      <w:r>
        <w:t xml:space="preserve">"Dật Phong, Đường Đường, Freddy, Lê Tư Đặc, Nặc Lôi, Morris." Lâm Cảnh hướng nguyên một đám đếm đủ, “Còn có Đặc Đặc và Phillip."</w:t>
      </w:r>
    </w:p>
    <w:p>
      <w:pPr>
        <w:pStyle w:val="BodyText"/>
      </w:pPr>
      <w:r>
        <w:t xml:space="preserve">"Còn gì nữa không!" Tây Mặc gõ đầu cậu ta, hận không thể đem tiểu biệt nữu mạnh miệng này hung hăng cắn một phát.</w:t>
      </w:r>
    </w:p>
    <w:p>
      <w:pPr>
        <w:pStyle w:val="BodyText"/>
      </w:pPr>
      <w:r>
        <w:t xml:space="preserve">“Nhìn anh là biết không có việc gì rồi, còn có khí lực đập cái bàn của tôi.” Lâm Cảnh lầm bầm.</w:t>
      </w:r>
    </w:p>
    <w:p>
      <w:pPr>
        <w:pStyle w:val="BodyText"/>
      </w:pPr>
      <w:r>
        <w:t xml:space="preserve">Tây Mặc vừa bực mình vừa buồn cười.</w:t>
      </w:r>
    </w:p>
    <w:p>
      <w:pPr>
        <w:pStyle w:val="BodyText"/>
      </w:pPr>
      <w:r>
        <w:t xml:space="preserve">Sau khi cơm nước xong, Lâm Cảnh chạy vào bếp cầm chén đũa ném vào bồn rửa, sau đó chạy về phòng ngủ lên mạng.</w:t>
      </w:r>
    </w:p>
    <w:p>
      <w:pPr>
        <w:pStyle w:val="BodyText"/>
      </w:pPr>
      <w:r>
        <w:t xml:space="preserve">“Em mấy ngày nay trôi qua thế nào vậy!” Tây Mặc đứng tại cửa ra vào vô lực, "Trong phòng bừa bộn như vậy! Em nhìn chẳng lẽ không khó chịu?"</w:t>
      </w:r>
    </w:p>
    <w:p>
      <w:pPr>
        <w:pStyle w:val="BodyText"/>
      </w:pPr>
      <w:r>
        <w:t xml:space="preserve">"Thoải mái lắm!" Lâm Cảnh ôm máy tính leo lên giường, không để ý tới hắn.</w:t>
      </w:r>
    </w:p>
    <w:p>
      <w:pPr>
        <w:pStyle w:val="BodyText"/>
      </w:pPr>
      <w:r>
        <w:t xml:space="preserve">Tây Mặc nghiến răng nghiến lợi, trở lại phòng bếp rửa chén, thuận tiện dùng thủy ma pháp vẽ một Lâm Cảnh Q bản trong không khí, sau đó thò tay chọt cái mông đô đô thịt của cậu ta.</w:t>
      </w:r>
    </w:p>
    <w:p>
      <w:pPr>
        <w:pStyle w:val="BodyText"/>
      </w:pPr>
      <w:r>
        <w:t xml:space="preserve">Không đến nửa giờ, căn phòng vốn hỏng bét đã được sửa sang lại sạch sẽ.</w:t>
      </w:r>
    </w:p>
    <w:p>
      <w:pPr>
        <w:pStyle w:val="BodyText"/>
      </w:pPr>
      <w:r>
        <w:t xml:space="preserve">“Uống nước trái cây không?" Tây Mặc từ trong tủ chén lấy ra mấy quả táo, cảm thấy tên ngốc kia đại khái là chẳng muốn gặm, vì vậy dứt khoát ép thành nước trái cây đưa cho cậu ta.</w:t>
      </w:r>
    </w:p>
    <w:p>
      <w:pPr>
        <w:pStyle w:val="BodyText"/>
      </w:pPr>
      <w:r>
        <w:t xml:space="preserve">Lâm Cảnh tiếp nhận đồ uống chua ngọt vừa miệng, yên lặng trong lòng cảm khái, đây quả thực là một dì nuôi trẻ tốt đẳng cấp chuyên nghiệp! Tùy tiện nhét vào công ty môi giới việc nhà nào đều sẽ là đầu bài*! Chính là cái loại ba trăm đồng một giờ còn phải hẹn trước hai tháng!</w:t>
      </w:r>
    </w:p>
    <w:p>
      <w:pPr>
        <w:pStyle w:val="BodyText"/>
      </w:pPr>
      <w:r>
        <w:t xml:space="preserve">*Đầu bài: Tên đứng đầu bảng, thường dùng cho kỹ nữ kỹ nam thời xưa</w:t>
      </w:r>
    </w:p>
    <w:p>
      <w:pPr>
        <w:pStyle w:val="BodyText"/>
      </w:pPr>
      <w:r>
        <w:t xml:space="preserve">Nhìn khuôn mặt tươi cười ngây ngô của Lâm Cảnh, Tây Mặc biết rõ cậu ta nhất định không suy nghĩ chuyện tốt gì, vì vậy rất tự giác không hỏi.</w:t>
      </w:r>
    </w:p>
    <w:p>
      <w:pPr>
        <w:pStyle w:val="BodyText"/>
      </w:pPr>
      <w:r>
        <w:t xml:space="preserve">Thời gian kế tiếp, Lâm Cảnh ở phòng ngủ lên mạng, Tây Mặc ngồi một bên đọc sách.</w:t>
      </w:r>
    </w:p>
    <w:p>
      <w:pPr>
        <w:pStyle w:val="BodyText"/>
      </w:pPr>
      <w:r>
        <w:t xml:space="preserve">Một tiếng hai tiếng ba tiếng, đến nửa đêm mười hai giờ, Lâm Cảnh mắt buồn ngủ mông lung ngáp.</w:t>
      </w:r>
    </w:p>
    <w:p>
      <w:pPr>
        <w:pStyle w:val="BodyText"/>
      </w:pPr>
      <w:r>
        <w:t xml:space="preserve">"Mệt?"Tây Mặc hỏi cậu.</w:t>
      </w:r>
    </w:p>
    <w:p>
      <w:pPr>
        <w:pStyle w:val="BodyText"/>
      </w:pPr>
      <w:r>
        <w:t xml:space="preserve">“Anh vì cái gì còn chưa về!” Lâm Cảnh cụp mí mắt.</w:t>
      </w:r>
    </w:p>
    <w:p>
      <w:pPr>
        <w:pStyle w:val="BodyText"/>
      </w:pPr>
      <w:r>
        <w:t xml:space="preserve">“Anh không về, lỡ Grint phái người đến bắt em thì sao?” Tây Mặc rất nghiêm túc.</w:t>
      </w:r>
    </w:p>
    <w:p>
      <w:pPr>
        <w:pStyle w:val="BodyText"/>
      </w:pPr>
      <w:r>
        <w:t xml:space="preserve">"..." Lâm Cảnh chăm chú suy tư một chút, cảm thấy cái cô Grint kia có chút đáng sợ, vậy, cứ miễn cưỡng để cho Tây Mặc lưu lại là tốt rồi.</w:t>
      </w:r>
    </w:p>
    <w:p>
      <w:pPr>
        <w:pStyle w:val="BodyText"/>
      </w:pPr>
      <w:r>
        <w:t xml:space="preserve">Tây Mặc tắm rửa xong, tự giác từ trong tủ lấy ra áo ngủ của Lâm Cảnh mặc lên người.</w:t>
      </w:r>
    </w:p>
    <w:p>
      <w:pPr>
        <w:pStyle w:val="BodyText"/>
      </w:pPr>
      <w:r>
        <w:t xml:space="preserve">“Anh cái đồ biến thái này! Tự biến ra quần áo mà mặc! Không cho đụng vào đồ của tôi!” Lâm Cảnh dùng gối đầu ném hắn, “Còn nữa! Anh ngủ ngoài sô pha!"</w:t>
      </w:r>
    </w:p>
    <w:p>
      <w:pPr>
        <w:pStyle w:val="BodyText"/>
      </w:pPr>
      <w:r>
        <w:t xml:space="preserve">“Anh phải bảo vệ em!” Tây Mặc nằm lên giường, thò tay túm Lâm Cảnh ôm vào lòng mình, "Ngủ đi."</w:t>
      </w:r>
    </w:p>
    <w:p>
      <w:pPr>
        <w:pStyle w:val="BodyText"/>
      </w:pPr>
      <w:r>
        <w:t xml:space="preserve">“Anh cái đồ biến thái này!” Lâm Cảnh trong lòng hắn giãy dụa.</w:t>
      </w:r>
    </w:p>
    <w:p>
      <w:pPr>
        <w:pStyle w:val="BodyText"/>
      </w:pPr>
      <w:r>
        <w:t xml:space="preserve">“Ồn nữa anh liền biến thái cho em xem!” Tây Mặc đôi mắt hẹp dài nheo thành một đường, tay phải hữu ý vô ý xẹt qua khe hở giữa mông cậu.</w:t>
      </w:r>
    </w:p>
    <w:p>
      <w:pPr>
        <w:pStyle w:val="BodyText"/>
      </w:pPr>
      <w:r>
        <w:t xml:space="preserve">Tuy là cách quần ngủ, Lâm Cảnh vẫn cảm thấy toàn thân tóc gáy đều dựng đứng.</w:t>
      </w:r>
    </w:p>
    <w:p>
      <w:pPr>
        <w:pStyle w:val="BodyText"/>
      </w:pPr>
      <w:r>
        <w:t xml:space="preserve">Biến thái a! Tại sao phải sờ chỗ đó của người ta! A a a!</w:t>
      </w:r>
    </w:p>
    <w:p>
      <w:pPr>
        <w:pStyle w:val="BodyText"/>
      </w:pPr>
      <w:r>
        <w:t xml:space="preserve">Trên bệ cửa sổ phành phạch đậu xuống một con cú mèo màu vàng, Tây Mặc có chút kinh ngạc, cầm qua lá thư nhìn lướt, biểu tình lập tức biến thành rất khó coi.</w:t>
      </w:r>
    </w:p>
    <w:p>
      <w:pPr>
        <w:pStyle w:val="BodyText"/>
      </w:pPr>
      <w:r>
        <w:t xml:space="preserve">"Làm sao vậy?" Lâm Cảnh hỏi hắn.</w:t>
      </w:r>
    </w:p>
    <w:p>
      <w:pPr>
        <w:pStyle w:val="BodyText"/>
      </w:pPr>
      <w:r>
        <w:t xml:space="preserve">"Không có gì." Tây Mặc phất phất tay, đem lá thư thiêu thành tro bụi, "Quang Minh chi vực lần này đích thật là cố ý nhằm vào em, bất quá, hình như bọn chúng vận khí không tốt lắm."</w:t>
      </w:r>
    </w:p>
    <w:p>
      <w:pPr>
        <w:pStyle w:val="BodyText"/>
      </w:pPr>
      <w:r>
        <w:t xml:space="preserve">"Bọn hắn bắt tôi làm gì?" Lâm Cảnh cảm thấy rất tức giận.</w:t>
      </w:r>
    </w:p>
    <w:p>
      <w:pPr>
        <w:pStyle w:val="BodyText"/>
      </w:pPr>
      <w:r>
        <w:t xml:space="preserve">“Em là tiểu manh manh của anh, Thần Ma nhị giới đều biết." Tây Mặc cười trêu chọc cậu.</w:t>
      </w:r>
    </w:p>
    <w:p>
      <w:pPr>
        <w:pStyle w:val="BodyText"/>
      </w:pPr>
      <w:r>
        <w:t xml:space="preserve">“Tôi là chú hai của anh!” Lâm Cảnh cuộn mình lăn qua một bên, đưa lưng về phía hắn bắt đầu ngủ.</w:t>
      </w:r>
    </w:p>
    <w:p>
      <w:pPr>
        <w:pStyle w:val="BodyText"/>
      </w:pPr>
      <w:r>
        <w:t xml:space="preserve">Tây Mặc nhìn mái tóc mềm mại của cậu, đưa tay, vò.</w:t>
      </w:r>
    </w:p>
    <w:p>
      <w:pPr>
        <w:pStyle w:val="BodyText"/>
      </w:pPr>
      <w:r>
        <w:t xml:space="preserve">“Anh có thôi đi không!” Lâm Cảnh xù lông, nhảy dựng lên cầm gối đầu đập hắn.</w:t>
      </w:r>
    </w:p>
    <w:p>
      <w:pPr>
        <w:pStyle w:val="BodyText"/>
      </w:pPr>
      <w:r>
        <w:t xml:space="preserve">Tây Mặc cười vui vẻ, kéo cậu ngã xuống giường, xoay người, hôn.</w:t>
      </w:r>
    </w:p>
    <w:p>
      <w:pPr>
        <w:pStyle w:val="BodyText"/>
      </w:pPr>
      <w:r>
        <w:t xml:space="preserve">Lâm Cảnh hiển nhiên có chút kinh ngạc, trì độn không kịp phản ứng.</w:t>
      </w:r>
    </w:p>
    <w:p>
      <w:pPr>
        <w:pStyle w:val="BodyText"/>
      </w:pPr>
      <w:r>
        <w:t xml:space="preserve">Tây Mặc khóe mắt có chút nheo lại, đầu lưỡi dễ dàng cạy mở đôi môi khẽ nhếch, tìm được đầu lưỡi đang chậm chạp bất động hôn môi duyện cắn, ôn nhu lại bá đạo.</w:t>
      </w:r>
    </w:p>
    <w:p>
      <w:pPr>
        <w:pStyle w:val="BodyText"/>
      </w:pPr>
      <w:r>
        <w:t xml:space="preserve">Đợi nụ hôn mềm mại triền miên kết thúc, cánh môi Lâm Cảnh vốn nhạt màu, đã bị chà đạp có chút sưng đỏ, nhìn qua hơi thảm thương.</w:t>
      </w:r>
    </w:p>
    <w:p>
      <w:pPr>
        <w:pStyle w:val="BodyText"/>
      </w:pPr>
      <w:r>
        <w:t xml:space="preserve">“Chúng ta như vầy là hòa rồi?” Tây Mặc cúi đầu, tại xương quai xanh hơi gồ lên của cậu hôn một cái, "Ngày đó kỳ thật anh cái gì cũng không làm, chỉ làm dáng cho em xem thôi… Đừng giận được không?"</w:t>
      </w:r>
    </w:p>
    <w:p>
      <w:pPr>
        <w:pStyle w:val="BodyText"/>
      </w:pPr>
      <w:r>
        <w:t xml:space="preserve">Lâm Cảnh đời này chưa bao giờ bị người dụng công hôn như vậy, thế nên trong khoảng thời gian ngắn miệng có chút tê tê, đại não cũng không kịp phản ứng.</w:t>
      </w:r>
    </w:p>
    <w:p>
      <w:pPr>
        <w:pStyle w:val="BodyText"/>
      </w:pPr>
      <w:r>
        <w:t xml:space="preserve">Tây Mặc thuận thế cởi bỏ cúc áo cậu, vươn tay khẽ vuốt qua thắt lưng mềm dẻo, sau đó một đường trượt xuống, vói vào bên trong cái quần ngủ lỏng lỏng lẻo lẻo.</w:t>
      </w:r>
    </w:p>
    <w:p>
      <w:pPr>
        <w:pStyle w:val="BodyText"/>
      </w:pPr>
      <w:r>
        <w:t xml:space="preserve">“Ưm…” Lâm Cảnh vô thức phát ra tiếng rên rỉ, giãy dụa thân thể muốn né tránh.</w:t>
      </w:r>
    </w:p>
    <w:p>
      <w:pPr>
        <w:pStyle w:val="BodyText"/>
      </w:pPr>
      <w:r>
        <w:t xml:space="preserve">Vui mừng với thân thể ngây ngô mẫn cảm của tên ngốc này, Tây Mặc ôm thắt lưng cậu, lần nữa thật sâu hôn xuống.</w:t>
      </w:r>
    </w:p>
    <w:p>
      <w:pPr>
        <w:pStyle w:val="BodyText"/>
      </w:pPr>
      <w:r>
        <w:t xml:space="preserve">Lâm Cảnh nhắm mắt lại, toàn thân đều yếu đuối trong lòng Tây Mặc, không có phản kháng, hoặc phải nói căn bản là quên phản kháng.</w:t>
      </w:r>
    </w:p>
    <w:p>
      <w:pPr>
        <w:pStyle w:val="Compact"/>
      </w:pPr>
      <w:r>
        <w:t xml:space="preserve">Đêm sâu lặng gió, tràn ngập trong không khí đều là trái tim nhỏ phấn hồng.</w:t>
      </w:r>
      <w:r>
        <w:br w:type="textWrapping"/>
      </w:r>
      <w:r>
        <w:br w:type="textWrapping"/>
      </w:r>
    </w:p>
    <w:p>
      <w:pPr>
        <w:pStyle w:val="Heading2"/>
      </w:pPr>
      <w:bookmarkStart w:id="57" w:name="bộ-1---huyết-tộc-dụ-hoặc---chương-35-tin-tưởng-anh-thêm-một-lần-cuối-cùng"/>
      <w:bookmarkEnd w:id="57"/>
      <w:r>
        <w:t xml:space="preserve">35. Bộ 1] - Huyết Tộc Dụ Hoặc - Chương 35: Tin Tưởng Anh Thêm Một Lần Cuối Cùng</w:t>
      </w:r>
    </w:p>
    <w:p>
      <w:pPr>
        <w:pStyle w:val="Compact"/>
      </w:pPr>
      <w:r>
        <w:br w:type="textWrapping"/>
      </w:r>
      <w:r>
        <w:br w:type="textWrapping"/>
      </w:r>
      <w:r>
        <w:t xml:space="preserve">Áo ngủ màu lam nhạt bị ném ra sàn, Lâm Cảnh hàng mi run nhè nhẹ, tay cũng khẩn trương cầm lấy chăn.</w:t>
      </w:r>
    </w:p>
    <w:p>
      <w:pPr>
        <w:pStyle w:val="BodyText"/>
      </w:pPr>
      <w:r>
        <w:t xml:space="preserve">"Đừng sợ." Tây Mặc liên tục hạ xuống những nụ hôn nhu hòa lên mặt cậu, “Nếu không thoải mái liền nói cho anh, đừng miễn cưỡng."</w:t>
      </w:r>
    </w:p>
    <w:p>
      <w:pPr>
        <w:pStyle w:val="BodyText"/>
      </w:pPr>
      <w:r>
        <w:t xml:space="preserve">“Cậu ta hiện tại rõ ràng cũng rất không thoải mái." Lâm Cảnh còn chưa kịp nói chuyện, cửa ra vào đột nhiên truyền đến một thanh âm lơ đãng.</w:t>
      </w:r>
    </w:p>
    <w:p>
      <w:pPr>
        <w:pStyle w:val="BodyText"/>
      </w:pPr>
      <w:r>
        <w:t xml:space="preserve">Cửa sổ bị mở mạnh ra, gió đêm hơi lạnh ùa vào phòng ngủ, đem không khí mập mờ ái muội thổi không còn một mảnh.</w:t>
      </w:r>
    </w:p>
    <w:p>
      <w:pPr>
        <w:pStyle w:val="BodyText"/>
      </w:pPr>
      <w:r>
        <w:t xml:space="preserve">Lâm Cảnh thân thể có chút run rẩy, không đợi kịp phản ứng, đã bị Tây Mặc dùng chăn bọc kín.</w:t>
      </w:r>
    </w:p>
    <w:p>
      <w:pPr>
        <w:pStyle w:val="BodyText"/>
      </w:pPr>
      <w:r>
        <w:t xml:space="preserve">“Có cần che luôn đầu vậy không a?” Lê Tư Đặc khinh bỉ.</w:t>
      </w:r>
    </w:p>
    <w:p>
      <w:pPr>
        <w:pStyle w:val="BodyText"/>
      </w:pPr>
      <w:r>
        <w:t xml:space="preserve">"Các ngươi cút ra ngoài cho ta!” Tây Mặc nghiến răng nghiến lợi.</w:t>
      </w:r>
    </w:p>
    <w:p>
      <w:pPr>
        <w:pStyle w:val="BodyText"/>
      </w:pPr>
      <w:r>
        <w:t xml:space="preserve">Freddy khóe miệng co rút, từ bệ cửa sổ nhảy xuống, lôi kéo Lê Tư Đặc ra phòng khách.</w:t>
      </w:r>
    </w:p>
    <w:p>
      <w:pPr>
        <w:pStyle w:val="BodyText"/>
      </w:pPr>
      <w:r>
        <w:t xml:space="preserve">Tây Mặc hận đến ngứa răng, bất quá hiện tại hiển nhiên không phải lúc đánh nhau, dù có nghĩ thế nào, cũng là đồ ngốc trong chăn kia trọng yếu hơn.</w:t>
      </w:r>
    </w:p>
    <w:p>
      <w:pPr>
        <w:pStyle w:val="BodyText"/>
      </w:pPr>
      <w:r>
        <w:t xml:space="preserve">"Tiểu Cảnh." Tây Mặc đem cậu từ trong chăn lôi ra.</w:t>
      </w:r>
    </w:p>
    <w:p>
      <w:pPr>
        <w:pStyle w:val="BodyText"/>
      </w:pPr>
      <w:r>
        <w:t xml:space="preserve">Lâm Cảnh mặt đỏ bừng, tay nắm chặt cái chăn.</w:t>
      </w:r>
    </w:p>
    <w:p>
      <w:pPr>
        <w:pStyle w:val="BodyText"/>
      </w:pPr>
      <w:r>
        <w:t xml:space="preserve">“Em ngủ trước một mình, anh đuổi bọn họ đi sẽ quay lại với em, được không?" Tây Mặc thanh âm ôn nhu muốn chảy nước.</w:t>
      </w:r>
    </w:p>
    <w:p>
      <w:pPr>
        <w:pStyle w:val="BodyText"/>
      </w:pPr>
      <w:r>
        <w:t xml:space="preserve">Lâm Cảnh lỗ tai đỏ như thể chỉ một giây sau sẽ bốc cháy.</w:t>
      </w:r>
    </w:p>
    <w:p>
      <w:pPr>
        <w:pStyle w:val="BodyText"/>
      </w:pPr>
      <w:r>
        <w:t xml:space="preserve">Tây Mặc thích nhất biểu tình ngốc ngốc của cậu, vì vậy lại nhịn không được cúi đầu, mút cắn cánh môi đã bị mình chà đạp đến sưng đỏ kia, không nỡ buông ra.</w:t>
      </w:r>
    </w:p>
    <w:p>
      <w:pPr>
        <w:pStyle w:val="BodyText"/>
      </w:pPr>
      <w:r>
        <w:t xml:space="preserve">"Bảo bối! Chúng ta cũng tới hôn một cái a!" Sau lưng đột nhiên nổ tung một thanh âm, y như tiếng sấm.</w:t>
      </w:r>
    </w:p>
    <w:p>
      <w:pPr>
        <w:pStyle w:val="BodyText"/>
      </w:pPr>
      <w:r>
        <w:t xml:space="preserve">Lâm Cảnh bị dọa đến khẽ run rẩy, thiếu chút nữa cắn luôn đầu lưỡi Tây Mặc.</w:t>
      </w:r>
    </w:p>
    <w:p>
      <w:pPr>
        <w:pStyle w:val="BodyText"/>
      </w:pPr>
      <w:r>
        <w:t xml:space="preserve">Tây Mặc cảm giác mình có xu thế bạo phát, quay đầu nhìn lại, Nặc Lôi đang ôm Morris hôn bất diệc nhạc hồ, Morris đáng thương mặc áo ngủ tơ lụa lỏng lẻo, dép lê cũng chỉ mang một chiếc, tóc vàng nhạt xinh đẹp lại càng lộn xộn hơn, hiển nhiên là bị người nào đó trực tiếp từ trên giường khiêng sang đây xem náo nhiệt.</w:t>
      </w:r>
    </w:p>
    <w:p>
      <w:pPr>
        <w:pStyle w:val="BodyText"/>
      </w:pPr>
      <w:r>
        <w:t xml:space="preserve">Tây Mặc nhịn thật lâu, mới không có trước mặt Lâm Cảnh quá bạo lực, chỉ là không nói một lời từ trên giường đứng lên, lại giúp Lâm Cảnh đắp kín chăn, cuối cùng mới kéo lấy hai người dư thừa kia ra phòng khách.</w:t>
      </w:r>
    </w:p>
    <w:p>
      <w:pPr>
        <w:pStyle w:val="BodyText"/>
      </w:pPr>
      <w:r>
        <w:t xml:space="preserve">Trên salon, Lê Tư Đặc đang ghé lên người Freddy ăn bữa ăn khuya.</w:t>
      </w:r>
    </w:p>
    <w:p>
      <w:pPr>
        <w:pStyle w:val="BodyText"/>
      </w:pPr>
      <w:r>
        <w:t xml:space="preserve">“Không phải ba giờ trước mới ăn xong sao?" Freddy có chút bất đắc dĩ lại có chút sủng nịch vân vê tóc y.</w:t>
      </w:r>
    </w:p>
    <w:p>
      <w:pPr>
        <w:pStyle w:val="BodyText"/>
      </w:pPr>
      <w:r>
        <w:t xml:space="preserve">Lê Tư Đặc thời điểm hút máu vô cùng chăm chú, cho nên hoàn toàn không để tâm Freddy đang nói cái gì.</w:t>
      </w:r>
    </w:p>
    <w:p>
      <w:pPr>
        <w:pStyle w:val="BodyText"/>
      </w:pPr>
      <w:r>
        <w:t xml:space="preserve">Tây Mặc ngồi trên ghế salon, sắc mặt khó coi xoay xoay chiếc nhẫn mã não trên tay, nhìn bốn người kia một lời không nói.</w:t>
      </w:r>
    </w:p>
    <w:p>
      <w:pPr>
        <w:pStyle w:val="BodyText"/>
      </w:pPr>
      <w:r>
        <w:t xml:space="preserve">Nặc Lôi tiếp tục ôm Morris nghiên cứu cách thức hôn sâu tiêu chuẩn, rất bất ngờ chính là, lần này Morris chẳng những không chóng mặt đến ngất, cư nhiên còn có chút phối hợp.</w:t>
      </w:r>
    </w:p>
    <w:p>
      <w:pPr>
        <w:pStyle w:val="BodyText"/>
      </w:pPr>
      <w:r>
        <w:t xml:space="preserve">Chúng ta mới không có thấy ánh mắt muốn giết người của thân vương! Chúng ta là tới hôn môi! Chụt!</w:t>
      </w:r>
    </w:p>
    <w:p>
      <w:pPr>
        <w:pStyle w:val="BodyText"/>
      </w:pPr>
      <w:r>
        <w:t xml:space="preserve">Hai tên khốn kiếp này! Freddy trong lòng âm thầm nguyền rủa một câu.</w:t>
      </w:r>
    </w:p>
    <w:p>
      <w:pPr>
        <w:pStyle w:val="BodyText"/>
      </w:pPr>
      <w:r>
        <w:t xml:space="preserve">Nhưng khi nhìn đến Lê Tư Đặc một mực nằm sấp trước ngực mình không chịu dậy, Freddy chỉ có u oán thở dài.</w:t>
      </w:r>
    </w:p>
    <w:p>
      <w:pPr>
        <w:pStyle w:val="BodyText"/>
      </w:pPr>
      <w:r>
        <w:t xml:space="preserve">Cho nên, vẫn là chính mình phải mở miệng?</w:t>
      </w:r>
    </w:p>
    <w:p>
      <w:pPr>
        <w:pStyle w:val="BodyText"/>
      </w:pPr>
      <w:r>
        <w:t xml:space="preserve">Nhân sinh thật sự là tịch mịch như tuyết.</w:t>
      </w:r>
    </w:p>
    <w:p>
      <w:pPr>
        <w:pStyle w:val="BodyText"/>
      </w:pPr>
      <w:r>
        <w:t xml:space="preserve">"Khụ khụ." Freddy ho khan một tiếng, đem đầu chuyển hướng Tây Mặc, "Không có nhận được hồi âm của cú mèo, lo lắng ngươi gặp chuyện không may, cho nên khụ khụ, sang đây xem một chút, kỳ thật ta muốn nói chính là, đêm nay ánh trăng rất không tồi..."</w:t>
      </w:r>
    </w:p>
    <w:p>
      <w:pPr>
        <w:pStyle w:val="BodyText"/>
      </w:pPr>
      <w:r>
        <w:t xml:space="preserve">Lê Tư Đặc thiếu chút nữa bị một ngụm máu tươi làm sặc.</w:t>
      </w:r>
    </w:p>
    <w:p>
      <w:pPr>
        <w:pStyle w:val="BodyText"/>
      </w:pPr>
      <w:r>
        <w:t xml:space="preserve">"Vâng, ánh trăng không tồi, đúng là giai đoạn sinh động của Huyết tộc.” Tây Mặc đồng ý gật đầu, chỉa chỉa Lê Tư Đặc, "Đêm nay hắn sẽ rất phấn khởi."</w:t>
      </w:r>
    </w:p>
    <w:p>
      <w:pPr>
        <w:pStyle w:val="BodyText"/>
      </w:pPr>
      <w:r>
        <w:t xml:space="preserve">"Vậy sao?" Freddy hai mắt tỏa sáng.</w:t>
      </w:r>
    </w:p>
    <w:p>
      <w:pPr>
        <w:pStyle w:val="BodyText"/>
      </w:pPr>
      <w:r>
        <w:t xml:space="preserve">"Ngu ngốc!" Lê Tư Đặc ngẩng đầu, hung hăng trừng mắt liếc hắn một cái, "Thu hồi ý niệm loạn thất bát tao của ngươi ngay!”</w:t>
      </w:r>
    </w:p>
    <w:p>
      <w:pPr>
        <w:pStyle w:val="BodyText"/>
      </w:pPr>
      <w:r>
        <w:t xml:space="preserve">"Ách..." Freddy thức thời không trêu chọc y.</w:t>
      </w:r>
    </w:p>
    <w:p>
      <w:pPr>
        <w:pStyle w:val="BodyText"/>
      </w:pPr>
      <w:r>
        <w:t xml:space="preserve">“Được rồi ta nói!” Morris thật sự chịu không được cái kiểu hôn gặm kéo cắn của Nặc Lôi, đẩy hắn ra không kịp thở nhìn Tây Mặc, "Chúng ta là tới hỏi, rốt cuộc có theo kế hoạch tiến hành không, thời gian sắp không còn kịp rồi!"</w:t>
      </w:r>
    </w:p>
    <w:p>
      <w:pPr>
        <w:pStyle w:val="BodyText"/>
      </w:pPr>
      <w:r>
        <w:t xml:space="preserve">"Ta không đáp ứng." Tây Mặc không cần suy nghĩ cự tuyệt.</w:t>
      </w:r>
    </w:p>
    <w:p>
      <w:pPr>
        <w:pStyle w:val="BodyText"/>
      </w:pPr>
      <w:r>
        <w:t xml:space="preserve">“Nhưng mà đây là cái cớ tốt nhất!” Nặc Lôi có chút sốt ruột, "Hiện tại quân đội Quang Minh chi vực đã giải tán, nếu như chúng ta có thể trước một bước phát binh, sẽ chiếm ưu thế rất lớn!"</w:t>
      </w:r>
    </w:p>
    <w:p>
      <w:pPr>
        <w:pStyle w:val="BodyText"/>
      </w:pPr>
      <w:r>
        <w:t xml:space="preserve">"Ta nói, ta không đáp ứng." Tây Mặc sắc mặt băng lãnh như sương.</w:t>
      </w:r>
    </w:p>
    <w:p>
      <w:pPr>
        <w:pStyle w:val="BodyText"/>
      </w:pPr>
      <w:r>
        <w:t xml:space="preserve">"Ngươi yêu hắn?" Freddy có chút không thể tin nhìn Tây Mặc, "Đùa hay thật vậy? Một nhân loại?"</w:t>
      </w:r>
    </w:p>
    <w:p>
      <w:pPr>
        <w:pStyle w:val="BodyText"/>
      </w:pPr>
      <w:r>
        <w:t xml:space="preserve">Tây Mặc không trả lời, sắc mặt vẫn lạnh băng như trước, đáy mắt lại hiện lên một tia ôn nhu không dễ phát giác.</w:t>
      </w:r>
    </w:p>
    <w:p>
      <w:pPr>
        <w:pStyle w:val="BodyText"/>
      </w:pPr>
      <w:r>
        <w:t xml:space="preserve">"Ta đã biết, vốn nghĩ ngươi lần này chỉ là chơi đùa, cho nên mới..." Freddy vỗ vỗ vai Tây Mặc, “Vừa rồi quấy rầy, thật xin lỗi."</w:t>
      </w:r>
    </w:p>
    <w:p>
      <w:pPr>
        <w:pStyle w:val="BodyText"/>
      </w:pPr>
      <w:r>
        <w:t xml:space="preserve">Sau khi nói xong, liền mang theo Lê Tư Đặc cùng nhảy ra ngoài cửa sổ.</w:t>
      </w:r>
    </w:p>
    <w:p>
      <w:pPr>
        <w:pStyle w:val="BodyText"/>
      </w:pPr>
      <w:r>
        <w:t xml:space="preserve">"Vầy là sao?” Nặc Lôi chẳng hiểu gì hết, “Kế hoạch của ta, cứ như vậy chết non rồi hả?"</w:t>
      </w:r>
    </w:p>
    <w:p>
      <w:pPr>
        <w:pStyle w:val="BodyText"/>
      </w:pPr>
      <w:r>
        <w:t xml:space="preserve">"Ta cũng phải về đây.” Morris đứng lên nhìn Nặc Lôi, " Ngươi có về không?”</w:t>
      </w:r>
    </w:p>
    <w:p>
      <w:pPr>
        <w:pStyle w:val="BodyText"/>
      </w:pPr>
      <w:r>
        <w:t xml:space="preserve">"Dựa theo kế hoạch của ta, quân đội Ma giới thương vong có thể giảm thiểu!” Nặc Lôi có chút kích động, cũng chẳng quan tâm Morris, chỉ nhìn Tây Mặc rống, "Ngài là một trong những kẻ thống trị cao nhất Ma giới đại lục, phải có trách nhiệm với tất cả binh sĩ!"</w:t>
      </w:r>
    </w:p>
    <w:p>
      <w:pPr>
        <w:pStyle w:val="BodyText"/>
      </w:pPr>
      <w:r>
        <w:t xml:space="preserve">“Đổi lại, nếu ta bảo ngươi phong ấn ma pháp cùng sức chiến đấu của Morris, sau đó đem hắn đưa đến Quang Minh chi vực, ngươi có nguyện ý hay không?" Tây Mặc không để ý hắn thất lễ, chỉ thần sắc bình tĩnh hỏi hắn.</w:t>
      </w:r>
    </w:p>
    <w:p>
      <w:pPr>
        <w:pStyle w:val="BodyText"/>
      </w:pPr>
      <w:r>
        <w:t xml:space="preserve">Nặc Lôi sững sờ, quay đầu nhìn Morris đứng bên cửa sổ.</w:t>
      </w:r>
    </w:p>
    <w:p>
      <w:pPr>
        <w:pStyle w:val="BodyText"/>
      </w:pPr>
      <w:r>
        <w:t xml:space="preserve">Ngươi thanh niên nam tử mặc áo ngủ môi có chút mím lại, mặc kệ thời gian trôi qua mấy ngàn mấy vạn năm, vẫn khiến mình kinh diễm, chói mắt như kim cương.</w:t>
      </w:r>
    </w:p>
    <w:p>
      <w:pPr>
        <w:pStyle w:val="BodyText"/>
      </w:pPr>
      <w:r>
        <w:t xml:space="preserve">Người như vậy, tình cảm như vậy, ai lại có thể tự tay đưa hắn vào chỗ nguy hiểm đó, đi đối mặt cái chủng tộc đê hèn đó?</w:t>
      </w:r>
    </w:p>
    <w:p>
      <w:pPr>
        <w:pStyle w:val="BodyText"/>
      </w:pPr>
      <w:r>
        <w:t xml:space="preserve">"Thực xin lỗi." Nặc Lôi đã có chút minh bạch khó xử của Tây Mặc, vì vậy áy náy nhìn hắn.</w:t>
      </w:r>
    </w:p>
    <w:p>
      <w:pPr>
        <w:pStyle w:val="BodyText"/>
      </w:pPr>
      <w:r>
        <w:t xml:space="preserve">"Trở về đi." Tây Mặc cười nhạt một tiếng, "Ta sẽ nghĩ ra cách tốt hơn, cũng sẽ chịu trách nhiệm tương ứng."</w:t>
      </w:r>
    </w:p>
    <w:p>
      <w:pPr>
        <w:pStyle w:val="BodyText"/>
      </w:pPr>
      <w:r>
        <w:t xml:space="preserve">Nặc Lôi khẽ gật đầu, cùng Morris thuấn di biến mất.</w:t>
      </w:r>
    </w:p>
    <w:p>
      <w:pPr>
        <w:pStyle w:val="BodyText"/>
      </w:pPr>
      <w:r>
        <w:t xml:space="preserve">Tây Mặc thở dài, quay người trở lại phòng ngủ.</w:t>
      </w:r>
    </w:p>
    <w:p>
      <w:pPr>
        <w:pStyle w:val="BodyText"/>
      </w:pPr>
      <w:r>
        <w:t xml:space="preserve">Đèn tường hôn ám mà ấm cúng rọi xuống, Lâm Cảnh bọc trong chăn, đang nhìn mình.</w:t>
      </w:r>
    </w:p>
    <w:p>
      <w:pPr>
        <w:pStyle w:val="BodyText"/>
      </w:pPr>
      <w:r>
        <w:t xml:space="preserve">“Đợi anh?” Tây Mặc ngồi xổm bên giường, vươn tay gẩy gẩy mũi cậu.</w:t>
      </w:r>
    </w:p>
    <w:p>
      <w:pPr>
        <w:pStyle w:val="BodyText"/>
      </w:pPr>
      <w:r>
        <w:t xml:space="preserve">“Các anh đang nói chuyện gì?" Lâm Cảnh hỏi.</w:t>
      </w:r>
    </w:p>
    <w:p>
      <w:pPr>
        <w:pStyle w:val="BodyText"/>
      </w:pPr>
      <w:r>
        <w:t xml:space="preserve">“Hửm?” Tây Mặc sửng sốt, trước khi ra khỏi mình đã bố trí kết giới quanh phòng ngủ, em ấy sao có thể nghe ra bên ngoài đang nói chuyện?</w:t>
      </w:r>
    </w:p>
    <w:p>
      <w:pPr>
        <w:pStyle w:val="BodyText"/>
      </w:pPr>
      <w:r>
        <w:t xml:space="preserve">“Kế hoạch gì?” Lâm Cảnh hỏi tiếp.</w:t>
      </w:r>
    </w:p>
    <w:p>
      <w:pPr>
        <w:pStyle w:val="BodyText"/>
      </w:pPr>
      <w:r>
        <w:t xml:space="preserve">Tây Mặc nhìn chung quanh, lập tức một trận lửa giận, kết giới mình bố trí đã bị triệt tiêu không còn một mảnh, rốt cuộc là gia hỏa nào nhiều chuyện như vậy!</w:t>
      </w:r>
    </w:p>
    <w:p>
      <w:pPr>
        <w:pStyle w:val="BodyText"/>
      </w:pPr>
      <w:r>
        <w:t xml:space="preserve">“Có liên quan tới tôi?” Lâm Cảnh dò xét.</w:t>
      </w:r>
    </w:p>
    <w:p>
      <w:pPr>
        <w:pStyle w:val="BodyText"/>
      </w:pPr>
      <w:r>
        <w:t xml:space="preserve">Tây Mặc do dự một chút, gật đầu.</w:t>
      </w:r>
    </w:p>
    <w:p>
      <w:pPr>
        <w:pStyle w:val="BodyText"/>
      </w:pPr>
      <w:r>
        <w:t xml:space="preserve">Lâm Cảnh khóe miệng giương lên, cố gắng muốn giả như không quan tâm mà cười, đáy mắt nhưng vẫn tràn đầy thất vọng.</w:t>
      </w:r>
    </w:p>
    <w:p>
      <w:pPr>
        <w:pStyle w:val="BodyText"/>
      </w:pPr>
      <w:r>
        <w:t xml:space="preserve">Cho nên, trước đó nói yêu, vẫn là vì lừa gạt mình sao?</w:t>
      </w:r>
    </w:p>
    <w:p>
      <w:pPr>
        <w:pStyle w:val="BodyText"/>
      </w:pPr>
      <w:r>
        <w:t xml:space="preserve">"Đừng nghĩ lung tung." Tây Mặc cầm chặt tay cậu, “Anh sẽ không ức hiếp em nữa, tin tưởng anh được không?"</w:t>
      </w:r>
    </w:p>
    <w:p>
      <w:pPr>
        <w:pStyle w:val="BodyText"/>
      </w:pPr>
      <w:r>
        <w:t xml:space="preserve">"Đó là kế hoạch gì?" Lâm Cảnh hỏi.</w:t>
      </w:r>
    </w:p>
    <w:p>
      <w:pPr>
        <w:pStyle w:val="BodyText"/>
      </w:pPr>
      <w:r>
        <w:t xml:space="preserve">"Còn nhớ trước đó anh đã nói với em, Ma giới cùng Quang Minh chi vực sớm muộn sẽ có một hồi chiến tranh không?” Tây Mặc nhìn cậu.</w:t>
      </w:r>
    </w:p>
    <w:p>
      <w:pPr>
        <w:pStyle w:val="BodyText"/>
      </w:pPr>
      <w:r>
        <w:t xml:space="preserve">Lâm Cảnh gật gật đầu, "Ừm" một tiếng.</w:t>
      </w:r>
    </w:p>
    <w:p>
      <w:pPr>
        <w:pStyle w:val="BodyText"/>
      </w:pPr>
      <w:r>
        <w:t xml:space="preserve">"Gần đây Quang Minh chi vực không biết vì cái gì, cư nhiên giải tán tất cả quân đội sở hữu, đây vốn là cơ hội tiến công tốt nhất, nhưng nếu không có một cái cớ phù hợp, Ma giới cũng không thể chủ động xuất binh."</w:t>
      </w:r>
    </w:p>
    <w:p>
      <w:pPr>
        <w:pStyle w:val="BodyText"/>
      </w:pPr>
      <w:r>
        <w:t xml:space="preserve">"Cho nên vừa rồi các anh nói lấy cớ, là có liên quan tới tôi?” đầu Lâm Cảnh thỉnh thoảng cũng sẽ phát linh quang.</w:t>
      </w:r>
    </w:p>
    <w:p>
      <w:pPr>
        <w:pStyle w:val="BodyText"/>
      </w:pPr>
      <w:r>
        <w:t xml:space="preserve">"Mấy ngày hôm trước Ma giới xảy ra chuyện, Grint cũng thừa dịp loạn dẫn theo người đến bắt em, đáng tiếc vận khí không tốt, nửa đường vừa vặn gặp Hàn Dật Phong." Tây Mặc cảm thấy có chút khôi hài, "Theo vệ binh tình báo, lúc ấy bọn chúng đang thương lượng trong Hắc sâm lâm (rừng rậm đen), sau khi bắt được em sẽ giam ở Nhân giới hay là Quang Minh chi vực, chỉ là không nghĩ tới mọi chuyện chúng nói đều bị một tiểu khủng long ham chơi nghe được."</w:t>
      </w:r>
    </w:p>
    <w:p>
      <w:pPr>
        <w:pStyle w:val="BodyText"/>
      </w:pPr>
      <w:r>
        <w:t xml:space="preserve">"Đường Đường?" Lâm Cảnh bật cười.</w:t>
      </w:r>
    </w:p>
    <w:p>
      <w:pPr>
        <w:pStyle w:val="BodyText"/>
      </w:pPr>
      <w:r>
        <w:t xml:space="preserve">"Sau đó tiểu khủng long kia liền bò về, nói cho Hàn Dật Phong, sau đó công chúa Grint không may, lại lần nữa rơi vào tay Ma giới.” Tây Mặc bóp mũi Lâm Cảnh, “Cho nên chúng ta ngày mai sẽ trở về tòa thành khi dễ cô ta!”</w:t>
      </w:r>
    </w:p>
    <w:p>
      <w:pPr>
        <w:pStyle w:val="BodyText"/>
      </w:pPr>
      <w:r>
        <w:t xml:space="preserve">“Anh còn chưa nói cho tôi biết, kế hoạch là gì.” Lâm Cảnh rất kiên trì hỏi.</w:t>
      </w:r>
    </w:p>
    <w:p>
      <w:pPr>
        <w:pStyle w:val="BodyText"/>
      </w:pPr>
      <w:r>
        <w:t xml:space="preserve">"... Nếu như vệ binh canh gác không cẩn thận lại để cho Grint chạy, cô ta nhất định sẽ tiếp tục tới tìm em, Thần Ma nhị giới đều biết, anh yêu em sắp phát điên rồi, nếu công chúa Quang Minh chi vực trói em mang đi, em cảm thấy anh có thể mất đi lý trí hay không?"</w:t>
      </w:r>
    </w:p>
    <w:p>
      <w:pPr>
        <w:pStyle w:val="BodyText"/>
      </w:pPr>
      <w:r>
        <w:t xml:space="preserve">"Sau đó Ma giới liền có cớ xuất binh rồi?” Lâm Cảnh bĩu môi, “Cớ rất tốt a, sao không đáp ứng đi?"</w:t>
      </w:r>
    </w:p>
    <w:p>
      <w:pPr>
        <w:pStyle w:val="BodyText"/>
      </w:pPr>
      <w:r>
        <w:t xml:space="preserve">“Em hi vọng anh đáp ứng?" Tây Mặc nhìn cậu.</w:t>
      </w:r>
    </w:p>
    <w:p>
      <w:pPr>
        <w:pStyle w:val="BodyText"/>
      </w:pPr>
      <w:r>
        <w:t xml:space="preserve">"Đương nhiên không hi vọng!" Lâm Cảnh cầm gối đầu nện hắn, "Lão tử lại không phải người ngu! Anh tên khốn này!"</w:t>
      </w:r>
    </w:p>
    <w:p>
      <w:pPr>
        <w:pStyle w:val="BodyText"/>
      </w:pPr>
      <w:r>
        <w:t xml:space="preserve">"Vậy ngày mai cùng anh trở về đi?" Tây Mặc nắm tay cậu.</w:t>
      </w:r>
    </w:p>
    <w:p>
      <w:pPr>
        <w:pStyle w:val="BodyText"/>
      </w:pPr>
      <w:r>
        <w:t xml:space="preserve">"Không đi." Lâm Cảnh đem tay của mình rụt về.</w:t>
      </w:r>
    </w:p>
    <w:p>
      <w:pPr>
        <w:pStyle w:val="BodyText"/>
      </w:pPr>
      <w:r>
        <w:t xml:space="preserve">"Vì sao?" Tây Mặc nhíu mày.</w:t>
      </w:r>
    </w:p>
    <w:p>
      <w:pPr>
        <w:pStyle w:val="BodyText"/>
      </w:pPr>
      <w:r>
        <w:t xml:space="preserve">“Tôi vừa mới trở về, lại đi nữa sẽ bị viện trưởng khai trừ đó! Hơn nữa ba mẹ tôi cũng nhất định sẽ hoài nghi!" Lâm Cảnh bọc chăn thật kín, chỉ lộ ra hai con mắt, "Anh tự mình trở lại Ma giới đi."</w:t>
      </w:r>
    </w:p>
    <w:p>
      <w:pPr>
        <w:pStyle w:val="BodyText"/>
      </w:pPr>
      <w:r>
        <w:t xml:space="preserve">“Anh có cách giúp em giải quyết." Tây Mặc ôm cuộn chăn, trên trán cậu hôn chụt một phát, “Cho nên, cùng anh về đi?"</w:t>
      </w:r>
    </w:p>
    <w:p>
      <w:pPr>
        <w:pStyle w:val="BodyText"/>
      </w:pPr>
      <w:r>
        <w:t xml:space="preserve">"Biện pháp gì?" Lâm Cảnh hiếu kỳ.</w:t>
      </w:r>
    </w:p>
    <w:p>
      <w:pPr>
        <w:pStyle w:val="BodyText"/>
      </w:pPr>
      <w:r>
        <w:t xml:space="preserve">“Hôn một cái sẽ nói cho em biết." Tây Mặc sáp mặt lại.</w:t>
      </w:r>
    </w:p>
    <w:p>
      <w:pPr>
        <w:pStyle w:val="BodyText"/>
      </w:pPr>
      <w:r>
        <w:t xml:space="preserve">"Cút!" Lâm Cảnh trực tiếp túm chăn trùm lên đầu.</w:t>
      </w:r>
    </w:p>
    <w:p>
      <w:pPr>
        <w:pStyle w:val="BodyText"/>
      </w:pPr>
      <w:r>
        <w:t xml:space="preserve">"Quỷ hẹp hòi, hôn một cái cũng sẽ không mang thai!" Tây Mặc kéo chăn xuống, túm cậu ta ôm vào lòng.</w:t>
      </w:r>
    </w:p>
    <w:p>
      <w:pPr>
        <w:pStyle w:val="BodyText"/>
      </w:pPr>
      <w:r>
        <w:t xml:space="preserve">“Anh mới mang được thai!" Lâm Cảnh ra sức cùng hắn vật lộn.</w:t>
      </w:r>
    </w:p>
    <w:p>
      <w:pPr>
        <w:pStyle w:val="BodyText"/>
      </w:pPr>
      <w:r>
        <w:t xml:space="preserve">“Em muốn mấy đứa?” Tây Mặc tiếp tục trêu chọc cậu.</w:t>
      </w:r>
    </w:p>
    <w:p>
      <w:pPr>
        <w:pStyle w:val="BodyText"/>
      </w:pPr>
      <w:r>
        <w:t xml:space="preserve">“A a a anh là tên khốn!” Tai Lâm Cảnh đỏ bừng.</w:t>
      </w:r>
    </w:p>
    <w:p>
      <w:pPr>
        <w:pStyle w:val="BodyText"/>
      </w:pPr>
      <w:r>
        <w:t xml:space="preserve">Tây Mặc tìm đúng cơ hội đem Lâm Cảnh bắt lại, sau đó sáp tới hôn một cái.</w:t>
      </w:r>
    </w:p>
    <w:p>
      <w:pPr>
        <w:pStyle w:val="BodyText"/>
      </w:pPr>
      <w:r>
        <w:t xml:space="preserve">“Đồ khốn.” Lâm Cảnh nói nhỏ, cầm tay áo lau miệng.</w:t>
      </w:r>
    </w:p>
    <w:p>
      <w:pPr>
        <w:pStyle w:val="BodyText"/>
      </w:pPr>
      <w:r>
        <w:t xml:space="preserve">"Chúng ta xem như chính thức quen nhau?” Tây Mặc không để ý thái độ xấu của cậu, tiếp tục ôm hỏi.</w:t>
      </w:r>
    </w:p>
    <w:p>
      <w:pPr>
        <w:pStyle w:val="BodyText"/>
      </w:pPr>
      <w:r>
        <w:t xml:space="preserve">Lâm Cảnh không nói chuyện.</w:t>
      </w:r>
    </w:p>
    <w:p>
      <w:pPr>
        <w:pStyle w:val="BodyText"/>
      </w:pPr>
      <w:r>
        <w:t xml:space="preserve">“Anh thích em.” Tây Mặc tiếp tục ghé vào tai cậu mở miệng, "Anh thừa nhận, ban đầu anh chỉ muốn cùng em lên giường, nhưng bây giờ, hình như anh thật sự có chút yêu em.”</w:t>
      </w:r>
    </w:p>
    <w:p>
      <w:pPr>
        <w:pStyle w:val="BodyText"/>
      </w:pPr>
      <w:r>
        <w:t xml:space="preserve">Hình như? Có chút?</w:t>
      </w:r>
    </w:p>
    <w:p>
      <w:pPr>
        <w:pStyle w:val="BodyText"/>
      </w:pPr>
      <w:r>
        <w:t xml:space="preserve">Đây là cái kiểu thổ lộ quỷ gì!</w:t>
      </w:r>
    </w:p>
    <w:p>
      <w:pPr>
        <w:pStyle w:val="BodyText"/>
      </w:pPr>
      <w:r>
        <w:t xml:space="preserve">Lâm Cảnh đẩy ra Tây Mặc, hổn hển giận nhìn hắn.</w:t>
      </w:r>
    </w:p>
    <w:p>
      <w:pPr>
        <w:pStyle w:val="BodyText"/>
      </w:pPr>
      <w:r>
        <w:t xml:space="preserve">"Cho anh một cơ hội, được không?" Tây Mặc nắm hai tay của cậu.</w:t>
      </w:r>
    </w:p>
    <w:p>
      <w:pPr>
        <w:pStyle w:val="BodyText"/>
      </w:pPr>
      <w:r>
        <w:t xml:space="preserve">Lâm Cảnh không được tự nhiên nhìn sang chỗ khác, không nói gì, nhưng cũng không cự tuyệt.</w:t>
      </w:r>
    </w:p>
    <w:p>
      <w:pPr>
        <w:pStyle w:val="BodyText"/>
      </w:pPr>
      <w:r>
        <w:t xml:space="preserve">Tây Mặc khóe miệng giương lên, sát lại hôn lên cánh môi cậu.</w:t>
      </w:r>
    </w:p>
    <w:p>
      <w:pPr>
        <w:pStyle w:val="BodyText"/>
      </w:pPr>
      <w:r>
        <w:t xml:space="preserve">Lâm Cảnh khẽ ngẩng đầu, lần đầu tiên ngây ngô mà lại nghiêm túc đáp lại, trong lòng vẫn không chắc chắn, rồi lại cố chấp không muốn hoài nghi thêm nữa.</w:t>
      </w:r>
    </w:p>
    <w:p>
      <w:pPr>
        <w:pStyle w:val="BodyText"/>
      </w:pPr>
      <w:r>
        <w:t xml:space="preserve">Nắng sớm nhẹ chiếu, Lâm Cảnh tựa vào lồng ngực ấm áp đó, nhẹ nhàng nhắm mắt lại.</w:t>
      </w:r>
    </w:p>
    <w:p>
      <w:pPr>
        <w:pStyle w:val="BodyText"/>
      </w:pPr>
      <w:r>
        <w:t xml:space="preserve">Tin tưởng thêm lần này, cũng là một lần cuối cùng.</w:t>
      </w:r>
    </w:p>
    <w:p>
      <w:pPr>
        <w:pStyle w:val="BodyText"/>
      </w:pPr>
      <w:r>
        <w:t xml:space="preserve">Nếu như kết quả cuối cùng vẫn là lừa gạt, tôi sẽ hận anh trọn đời này.</w:t>
      </w:r>
    </w:p>
    <w:p>
      <w:pPr>
        <w:pStyle w:val="BodyText"/>
      </w:pPr>
      <w:r>
        <w:t xml:space="preserve">Ma giới Vong linh thánh điện, Nặc Lôi bưng hai ly cà phê đến hoa viên, đưa cho Morris một ly.</w:t>
      </w:r>
    </w:p>
    <w:p>
      <w:pPr>
        <w:pStyle w:val="BodyText"/>
      </w:pPr>
      <w:r>
        <w:t xml:space="preserve">"Cảm ơn." Morris tiếp nhận ly, hướng hắn cười cười.</w:t>
      </w:r>
    </w:p>
    <w:p>
      <w:pPr>
        <w:pStyle w:val="BodyText"/>
      </w:pPr>
      <w:r>
        <w:t xml:space="preserve">"Ngươi có phải sợ ta không?” Nặc Lôi ngồi xổm trước mặt y.</w:t>
      </w:r>
    </w:p>
    <w:p>
      <w:pPr>
        <w:pStyle w:val="BodyText"/>
      </w:pPr>
      <w:r>
        <w:t xml:space="preserve">Morris tay run lên, cà phê thiếu chút nữa đổ ra.</w:t>
      </w:r>
    </w:p>
    <w:p>
      <w:pPr>
        <w:pStyle w:val="BodyText"/>
      </w:pPr>
      <w:r>
        <w:t xml:space="preserve">“Ngươi vẫn luôn trốn ta, ta biết rõ, trước đây ta xác thực rất khốn nạn." Nặc Lôi cười khổ, " Thế nhưng —— "</w:t>
      </w:r>
    </w:p>
    <w:p>
      <w:pPr>
        <w:pStyle w:val="BodyText"/>
      </w:pPr>
      <w:r>
        <w:t xml:space="preserve">"Ngươi nghĩ nhiều rồi.” Morris đánh gãy hắn, "Ta là đang nghĩ chuyện Quang Minh chi vực.”</w:t>
      </w:r>
    </w:p>
    <w:p>
      <w:pPr>
        <w:pStyle w:val="BodyText"/>
      </w:pPr>
      <w:r>
        <w:t xml:space="preserve">“Hả?” Nặc Lôi nhìn y, “Nghĩ cái gì?”</w:t>
      </w:r>
    </w:p>
    <w:p>
      <w:pPr>
        <w:pStyle w:val="BodyText"/>
      </w:pPr>
      <w:r>
        <w:t xml:space="preserve">“Cứ có cảm giác, sự tình không chỉ đơn giản là chuyện Grint tranh giành tình nhân.” Morris nhíu mày, "Lời nguyền Quang Minh mở ra vốn cũng rất quỷ dị, ta không tin chỉ vẻn vẹn một công chúa mà ngay cả Lê Tư Đặc cũng không đánh lại, lại có thể điều khiển nó, ta cũng không tin Duncan giáo sư ẩn nấp mấy ngàn năm ở Ma giới, sẽ nghe lệnh cô ta.”</w:t>
      </w:r>
    </w:p>
    <w:p>
      <w:pPr>
        <w:pStyle w:val="BodyText"/>
      </w:pPr>
      <w:r>
        <w:t xml:space="preserve">"Ngươi hoài nghi có Quang Minh Vương tham dự?" Nặc Lôi thần tình nghiêm túc.</w:t>
      </w:r>
    </w:p>
    <w:p>
      <w:pPr>
        <w:pStyle w:val="BodyText"/>
      </w:pPr>
      <w:r>
        <w:t xml:space="preserve">"Ta hoài nghi trò khôi hài của chúng ngày đó, không đơn giản chỉ là muốn bắt Lâm Cảnh.” Morris đứng lên, "Ta muốn đến thư viện tra tư liệu, ngươi đi tìm Freddy vương tử cùng Lê Tư Đặc, sau đó đợi lão đại trở về, chúng ta sẽ cùng thương lượng."</w:t>
      </w:r>
    </w:p>
    <w:p>
      <w:pPr>
        <w:pStyle w:val="BodyText"/>
      </w:pPr>
      <w:r>
        <w:t xml:space="preserve">Nặc Lôi gật gật đầu, nhìn Morris cười cười.</w:t>
      </w:r>
    </w:p>
    <w:p>
      <w:pPr>
        <w:pStyle w:val="BodyText"/>
      </w:pPr>
      <w:r>
        <w:t xml:space="preserve">"Làm sao vậy?" Morris mạc danh kỳ diệu.</w:t>
      </w:r>
    </w:p>
    <w:p>
      <w:pPr>
        <w:pStyle w:val="BodyText"/>
      </w:pPr>
      <w:r>
        <w:t xml:space="preserve">"Một ngàn năm trước ta lần đầu gặp ngươi, ngươi chính là bộ dạng lúc này, rất chân thành, cũng rất thông minh." Nặc Lôi chỉ chỉ ngực mình, “Có lẽ lúc đó, ta cũng đã yêu ngươi rồi, đáng tiếc —— "</w:t>
      </w:r>
    </w:p>
    <w:p>
      <w:pPr>
        <w:pStyle w:val="BodyText"/>
      </w:pPr>
      <w:r>
        <w:t xml:space="preserve">“Quên lâu rồi.” Morris đứng lên, "Ta phải đi."</w:t>
      </w:r>
    </w:p>
    <w:p>
      <w:pPr>
        <w:pStyle w:val="BodyText"/>
      </w:pPr>
      <w:r>
        <w:t xml:space="preserve">Nặc Lôi gật gật đầu, trong lòng cười khổ.</w:t>
      </w:r>
    </w:p>
    <w:p>
      <w:pPr>
        <w:pStyle w:val="Compact"/>
      </w:pPr>
      <w:r>
        <w:t xml:space="preserve">Phải chăng có vài sai lầm một khi phạm vào, thật sự không bao giờ sẽ được tha thứ?</w:t>
      </w:r>
      <w:r>
        <w:br w:type="textWrapping"/>
      </w:r>
      <w:r>
        <w:br w:type="textWrapping"/>
      </w:r>
    </w:p>
    <w:p>
      <w:pPr>
        <w:pStyle w:val="Heading2"/>
      </w:pPr>
      <w:bookmarkStart w:id="58" w:name="bộ-1---huyết-tộc-dụ-hoặc---chương-36-thực-phiền-lòng"/>
      <w:bookmarkEnd w:id="58"/>
      <w:r>
        <w:t xml:space="preserve">36. Bộ 1] - Huyết Tộc Dụ Hoặc - Chương 36: Thực Phiền Lòng!</w:t>
      </w:r>
    </w:p>
    <w:p>
      <w:pPr>
        <w:pStyle w:val="Compact"/>
      </w:pPr>
      <w:r>
        <w:br w:type="textWrapping"/>
      </w:r>
      <w:r>
        <w:br w:type="textWrapping"/>
      </w:r>
      <w:r>
        <w:t xml:space="preserve">Ngày hôm sau, Lâm Cảnh ngủ đến giữa trưa mới rời giường, mơ mơ màng màng xem điện thoại, lập tức thanh tỉnh.</w:t>
      </w:r>
    </w:p>
    <w:p>
      <w:pPr>
        <w:pStyle w:val="BodyText"/>
      </w:pPr>
      <w:r>
        <w:t xml:space="preserve">Ngao ngao! Sao đã mười hai giờ rồi!!</w:t>
      </w:r>
    </w:p>
    <w:p>
      <w:pPr>
        <w:pStyle w:val="BodyText"/>
      </w:pPr>
      <w:r>
        <w:t xml:space="preserve">"Làm sao vậy?" Tây Mặc tiến vào phòng ngủ, liền thấy Lâm Cảnh đang vô cùng lo lắng mặc quần áo.</w:t>
      </w:r>
    </w:p>
    <w:p>
      <w:pPr>
        <w:pStyle w:val="BodyText"/>
      </w:pPr>
      <w:r>
        <w:t xml:space="preserve">"Đến muộn! Đã nói hôm nay phải đem loại khuẩn nuôi cấy tốt đến viện nghiên cứu, muộn sẽ bị mắng!"Lâm Cảnh vội vàng cài cúc áo sơ mi.</w:t>
      </w:r>
    </w:p>
    <w:p>
      <w:pPr>
        <w:pStyle w:val="BodyText"/>
      </w:pPr>
      <w:r>
        <w:t xml:space="preserve">"Vậy thì đừng đi.” Tây Mặc buông cà phê trong tay, từ phía sau vòng qua eo cậu, cúi đầu hôn cổ cậu.</w:t>
      </w:r>
    </w:p>
    <w:p>
      <w:pPr>
        <w:pStyle w:val="BodyText"/>
      </w:pPr>
      <w:r>
        <w:t xml:space="preserve">"Đừng làm rộn!" Lâm Cảnh giãy dụa, đổi lại người nào đó động tác càng thêm làm càn.</w:t>
      </w:r>
    </w:p>
    <w:p>
      <w:pPr>
        <w:pStyle w:val="BodyText"/>
      </w:pPr>
      <w:r>
        <w:t xml:space="preserve">“Anh cái đồ biến thái này!" Lâm Cảnh xách quần chạy khắp nơi.</w:t>
      </w:r>
    </w:p>
    <w:p>
      <w:pPr>
        <w:pStyle w:val="BodyText"/>
      </w:pPr>
      <w:r>
        <w:t xml:space="preserve">Thật vất vả thoát khỏi đại sắc lang kia, Lâm Cảnh chà răng chà được một nửa, đột nhiên nghe tiếng chuông cửa vang.</w:t>
      </w:r>
    </w:p>
    <w:p>
      <w:pPr>
        <w:pStyle w:val="BodyText"/>
      </w:pPr>
      <w:r>
        <w:t xml:space="preserve">"Ai a!" Lâm Cảnh nổi giận đùng đùng ngậm bàn chải ra mở cửa, sao chuyện gì cũng dồn vào một lúc thế này!</w:t>
      </w:r>
    </w:p>
    <w:p>
      <w:pPr>
        <w:pStyle w:val="BodyText"/>
      </w:pPr>
      <w:r>
        <w:t xml:space="preserve">Kéo cửa ra, Lâm Cảnh sửng sốt, đem gào thét đã chuẩn bị sẵn toàn bộ nuốt trở vào!</w:t>
      </w:r>
    </w:p>
    <w:p>
      <w:pPr>
        <w:pStyle w:val="BodyText"/>
      </w:pPr>
      <w:r>
        <w:t xml:space="preserve">Ngoài cửa đứng đó một quý phụ trung niên khí chất cao quý, hoa tai kim cương sáng long lanh, túi Hermes trước ngực!</w:t>
      </w:r>
    </w:p>
    <w:p>
      <w:pPr>
        <w:pStyle w:val="BodyText"/>
      </w:pPr>
      <w:r>
        <w:t xml:space="preserve">"Mẹ." Lâm Tiểu Cảnh đem bàn chải đánh răng từ trong miệng đẩy ra ngoài, "Sao mẹ tới đây giờ này?"</w:t>
      </w:r>
    </w:p>
    <w:p>
      <w:pPr>
        <w:pStyle w:val="BodyText"/>
      </w:pPr>
      <w:r>
        <w:t xml:space="preserve">“Con không phải lại muốn xuất ngoại sao? Đến đưa cho con ít đồ!” Mẹ Lâm khí tràng mười phần từ trong giỏ Hermes lấy ra một cái túi xốp, mở túi ra là một lớp gói giấy báo, mở giấy báo ra, là một cái bình thủy tinh, trong bình tràn đầy tương ớt đỏ au!</w:t>
      </w:r>
    </w:p>
    <w:p>
      <w:pPr>
        <w:pStyle w:val="BodyText"/>
      </w:pPr>
      <w:r>
        <w:t xml:space="preserve">“Con xuất ngoại?" Lâm Cảnh sững sờ.</w:t>
      </w:r>
    </w:p>
    <w:p>
      <w:pPr>
        <w:pStyle w:val="BodyText"/>
      </w:pPr>
      <w:r>
        <w:t xml:space="preserve">"Đúng vậy a, viện trưởng của các con sáng nay gọi điện thoại cho ba ba." Mẹ Lâm nghi hoặc nhìn Lâm Cảnh, "Viện trưởng không có nói cho con biết?"</w:t>
      </w:r>
    </w:p>
    <w:p>
      <w:pPr>
        <w:pStyle w:val="BodyText"/>
      </w:pPr>
      <w:r>
        <w:t xml:space="preserve">"Ách, có nói.” Lâm Cảnh vừa nghĩ liền biết là Tây Mặc giở trò quỷ, vì vậy hắc hắc gượng cười cho có lệ.</w:t>
      </w:r>
    </w:p>
    <w:p>
      <w:pPr>
        <w:pStyle w:val="BodyText"/>
      </w:pPr>
      <w:r>
        <w:t xml:space="preserve">“Vừa về đã phải đi, Tiểu Phong cũng ở nước ngoài không trở lại! Tụi bây là hai đứa tiểu hỗn đản!” Mẹ Lâm phẫn hận.</w:t>
      </w:r>
    </w:p>
    <w:p>
      <w:pPr>
        <w:pStyle w:val="BodyText"/>
      </w:pPr>
      <w:r>
        <w:t xml:space="preserve">Lâm Cảnh rất không biết nói gì, Tây Mặc thì ở trong phòng ngủ cười, cuối cùng biết rõ tên ngốc kia mở miệng một tiếng hỗn đản là học được ở đâu rồi.</w:t>
      </w:r>
    </w:p>
    <w:p>
      <w:pPr>
        <w:pStyle w:val="BodyText"/>
      </w:pPr>
      <w:r>
        <w:t xml:space="preserve">"Mẹ, con về sau nhất định hảo hảo sống cùng hai người.” Lâm Cảnh chân chó nịnh nọt.</w:t>
      </w:r>
    </w:p>
    <w:p>
      <w:pPr>
        <w:pStyle w:val="BodyText"/>
      </w:pPr>
      <w:r>
        <w:t xml:space="preserve">“Con bồi thì mẹ không cần, tìm con dâu theo bồi mẹ đi?” Mẹ Lâm cười tủm tỉm.</w:t>
      </w:r>
    </w:p>
    <w:p>
      <w:pPr>
        <w:pStyle w:val="BodyText"/>
      </w:pPr>
      <w:r>
        <w:t xml:space="preserve">“Con không tìm!" Lâm Cảnh một hơi từ chối.</w:t>
      </w:r>
    </w:p>
    <w:p>
      <w:pPr>
        <w:pStyle w:val="BodyText"/>
      </w:pPr>
      <w:r>
        <w:t xml:space="preserve">“Vì sao?” Mẹ Lâm rất bất mãn.</w:t>
      </w:r>
    </w:p>
    <w:p>
      <w:pPr>
        <w:pStyle w:val="BodyText"/>
      </w:pPr>
      <w:r>
        <w:t xml:space="preserve">"Không có hứng thú." Lâm Cảnh lầm bầm.</w:t>
      </w:r>
    </w:p>
    <w:p>
      <w:pPr>
        <w:pStyle w:val="BodyText"/>
      </w:pPr>
      <w:r>
        <w:t xml:space="preserve">“Sao lại không có hứng thú? Chẳng lẽ con có vấn đề?" Mẹ Lâm quá sợ hãi.</w:t>
      </w:r>
    </w:p>
    <w:p>
      <w:pPr>
        <w:pStyle w:val="BodyText"/>
      </w:pPr>
      <w:r>
        <w:t xml:space="preserve">“Mẹ nói loạn cái gì vậy!” Lâm Cảnh vô lực.</w:t>
      </w:r>
    </w:p>
    <w:p>
      <w:pPr>
        <w:pStyle w:val="BodyText"/>
      </w:pPr>
      <w:r>
        <w:t xml:space="preserve">Tây Mặc tại phòng ngủ cười đến đau cả bụng.</w:t>
      </w:r>
    </w:p>
    <w:p>
      <w:pPr>
        <w:pStyle w:val="BodyText"/>
      </w:pPr>
      <w:r>
        <w:t xml:space="preserve">"Không có vấn đề? Khỏe mạnh? Vậy là con thích đàn ông?” Mẹ Lâm nói lời kinh người.</w:t>
      </w:r>
    </w:p>
    <w:p>
      <w:pPr>
        <w:pStyle w:val="BodyText"/>
      </w:pPr>
      <w:r>
        <w:t xml:space="preserve">Lâm Cảnh hận không thể ngất đi, đây rốt cuộc là người mẹ kiểu gì!</w:t>
      </w:r>
    </w:p>
    <w:p>
      <w:pPr>
        <w:pStyle w:val="BodyText"/>
      </w:pPr>
      <w:r>
        <w:t xml:space="preserve">Thật vất vả tống tiễn mẫu hậu đại nhân, Lâm Tiểu Cảnh hùng hổ kéo cửa phòng ngủ ra, xông vào chỉ thấy Tây Mặc đang nhàn nhã mà uống cà phê.</w:t>
      </w:r>
    </w:p>
    <w:p>
      <w:pPr>
        <w:pStyle w:val="BodyText"/>
      </w:pPr>
      <w:r>
        <w:t xml:space="preserve">“Anh nói với viện trưởng cái gì! Vì sao không nói cho tôi!” Lâm Cảnh gào thét.</w:t>
      </w:r>
    </w:p>
    <w:p>
      <w:pPr>
        <w:pStyle w:val="BodyText"/>
      </w:pPr>
      <w:r>
        <w:t xml:space="preserve">“Hôn một cái sẽ nói cho em biết.” Tây Mặc gần đây rất đam mê cái trò này.</w:t>
      </w:r>
    </w:p>
    <w:p>
      <w:pPr>
        <w:pStyle w:val="BodyText"/>
      </w:pPr>
      <w:r>
        <w:t xml:space="preserve">"Nằm mơ đi!” Lâm Cảnh tức giận, quay người vào nhà vệ sinh rửa mặt.</w:t>
      </w:r>
    </w:p>
    <w:p>
      <w:pPr>
        <w:pStyle w:val="BodyText"/>
      </w:pPr>
      <w:r>
        <w:t xml:space="preserve">Hôn ngươi cái mốc á! Biến thái! Hết nói nổi!</w:t>
      </w:r>
    </w:p>
    <w:p>
      <w:pPr>
        <w:pStyle w:val="BodyText"/>
      </w:pPr>
      <w:r>
        <w:t xml:space="preserve">Kem cạo râu vừa bôi lên mặt, chợt nghe ngoài cửa phòng vệ sinh truyền đến một thanh âm rất thiếu đánh.</w:t>
      </w:r>
    </w:p>
    <w:p>
      <w:pPr>
        <w:pStyle w:val="BodyText"/>
      </w:pPr>
      <w:r>
        <w:t xml:space="preserve">"Bảo bối cưng cũng có râu?”</w:t>
      </w:r>
    </w:p>
    <w:p>
      <w:pPr>
        <w:pStyle w:val="BodyText"/>
      </w:pPr>
      <w:r>
        <w:t xml:space="preserve">Ngữ khí vậy mà còn có chút kinh ngạc và vui sướng!</w:t>
      </w:r>
    </w:p>
    <w:p>
      <w:pPr>
        <w:pStyle w:val="BodyText"/>
      </w:pPr>
      <w:r>
        <w:t xml:space="preserve">Lâm Cảnh một búng máu phun đầy lavabo, ông đây một không phải nữ nhân hai không phải thái giám, râu dài có cái quái gì để kinh ngạc sao?</w:t>
      </w:r>
    </w:p>
    <w:p>
      <w:pPr>
        <w:pStyle w:val="BodyText"/>
      </w:pPr>
      <w:r>
        <w:t xml:space="preserve">Không thể nhịn được nữa, Lâm Tiểu Cảnh liều mạng đem Tây Mặc đẩy ra khỏi toilet, sau đó khóa trái cửa, thuận tiện dùng mông đè lên!</w:t>
      </w:r>
    </w:p>
    <w:p>
      <w:pPr>
        <w:pStyle w:val="BodyText"/>
      </w:pPr>
      <w:r>
        <w:t xml:space="preserve">Làm cái mốc gì vậy! Người khác nói yêu thương không phải đều là ấm áp ngọt ngào sao? Vì cái gì quá trình yêu đương của mình lại biến thái dung tục như vậy!</w:t>
      </w:r>
    </w:p>
    <w:p>
      <w:pPr>
        <w:pStyle w:val="BodyText"/>
      </w:pPr>
      <w:r>
        <w:t xml:space="preserve">Cảnh tượng trên bàn ăn sáng rất quỷ dị, Lâm Cảnh bọc áo ngủ nhiều nếp nhăn, cúi đầu rột rột húp cháo, trên chiếc đũa còn cắm một cái bánh bao, mà ở bên kia bàn ăn, Tây Mặc mặc áo choàng đen hoa lệ, tay nâng một ly cà phê, ưu nhã lại mê người.</w:t>
      </w:r>
    </w:p>
    <w:p>
      <w:pPr>
        <w:pStyle w:val="BodyText"/>
      </w:pPr>
      <w:r>
        <w:t xml:space="preserve">Đây tuyệt đối là tổ hợp mèo Ba Tư quý báu cùng chó nhà rẻ tiền…</w:t>
      </w:r>
    </w:p>
    <w:p>
      <w:pPr>
        <w:pStyle w:val="BodyText"/>
      </w:pPr>
      <w:r>
        <w:t xml:space="preserve">Lâm Cảnh một bên húp cháo một bên rầu rĩ liên tưởng.</w:t>
      </w:r>
    </w:p>
    <w:p>
      <w:pPr>
        <w:pStyle w:val="BodyText"/>
      </w:pPr>
      <w:r>
        <w:t xml:space="preserve">"Ăn xong điểm tâm, chúng ta liền về đi." Tây Mặc dùng ngón tay thon dài gõ gõ cái bàn, "Được không?"</w:t>
      </w:r>
    </w:p>
    <w:p>
      <w:pPr>
        <w:pStyle w:val="BodyText"/>
      </w:pPr>
      <w:r>
        <w:t xml:space="preserve">“Không được! Anh còn chưa nói cho tôi biết, rốt cuộc là làm sao thu phục được viện trưởng hói đầu!" Lâm Cảnh lau miệng ra điều kiện, "Không nói tôi không đi!"</w:t>
      </w:r>
    </w:p>
    <w:p>
      <w:pPr>
        <w:pStyle w:val="BodyText"/>
      </w:pPr>
      <w:r>
        <w:t xml:space="preserve">“Thì là tìm một người bạn, gọi điện thoại cho viện trưởng của các em, sau đó nói cho hắn biết gần đây Tòa thị chính có một danh ngạch xuất ngoại học tập, muốn cho em đi.” Tây Mặc mở tay, "Chỉ đơn giản như vậy."</w:t>
      </w:r>
    </w:p>
    <w:p>
      <w:pPr>
        <w:pStyle w:val="BodyText"/>
      </w:pPr>
      <w:r>
        <w:t xml:space="preserve">“Người bạn nào?” Lâm Cảnh ngạc nhiên, như vậy cũng được?</w:t>
      </w:r>
    </w:p>
    <w:p>
      <w:pPr>
        <w:pStyle w:val="BodyText"/>
      </w:pPr>
      <w:r>
        <w:t xml:space="preserve">"Thị trưởng." Tây Mặc hời hợt.</w:t>
      </w:r>
    </w:p>
    <w:p>
      <w:pPr>
        <w:pStyle w:val="BodyText"/>
      </w:pPr>
      <w:r>
        <w:t xml:space="preserve">"Cái gì?" Lâm Cảnh há to mồm, "Anh làm sao quen biết người của chính phủ?"</w:t>
      </w:r>
    </w:p>
    <w:p>
      <w:pPr>
        <w:pStyle w:val="BodyText"/>
      </w:pPr>
      <w:r>
        <w:t xml:space="preserve">"Hắn là Ma giới đọa thiên sứ." Tây Mặc rất kiên nhẫn giải thích, "Tới nhân giới thuần túy là vì đã yêu một cô gái nhân tộc, không hề có mục đích khác."</w:t>
      </w:r>
    </w:p>
    <w:p>
      <w:pPr>
        <w:pStyle w:val="BodyText"/>
      </w:pPr>
      <w:r>
        <w:t xml:space="preserve">Lâm Cảnh úp sấp trên bàn cơm vô lực, thế giới quả nhiên rất kỳ diệu.</w:t>
      </w:r>
    </w:p>
    <w:p>
      <w:pPr>
        <w:pStyle w:val="BodyText"/>
      </w:pPr>
      <w:r>
        <w:t xml:space="preserve">Sau khi trở lại Ma giới, Tây Mặc không hề nghĩ ngợi, trực tiếp đem Lâm Cảnh mang đến phòng ngủ của mình.</w:t>
      </w:r>
    </w:p>
    <w:p>
      <w:pPr>
        <w:pStyle w:val="BodyText"/>
      </w:pPr>
      <w:r>
        <w:t xml:space="preserve">“Tôi muốn về phòng mình!” Lâm Cảnh kháng nghị.</w:t>
      </w:r>
    </w:p>
    <w:p>
      <w:pPr>
        <w:pStyle w:val="BodyText"/>
      </w:pPr>
      <w:r>
        <w:t xml:space="preserve">"Vì sao?” Tây Mặc nhíu mày, "Chúng ta đâu có cãi nhau, tại sao phải ở riêng?"</w:t>
      </w:r>
    </w:p>
    <w:p>
      <w:pPr>
        <w:pStyle w:val="BodyText"/>
      </w:pPr>
      <w:r>
        <w:t xml:space="preserve">Ở riêng em gái anh! Lâm Cảnh trong lòng nhỏ máu và nước mắt, tôi ở chung với anh hồi nào?</w:t>
      </w:r>
    </w:p>
    <w:p>
      <w:pPr>
        <w:pStyle w:val="BodyText"/>
      </w:pPr>
      <w:r>
        <w:t xml:space="preserve">“Nếu em cảm thấy ủy khuất, chúng ta liền cử hành một hôn lễ long trọng?" Tây Mặc như có điều suy nghĩ, "Ngày mai thì sao?”</w:t>
      </w:r>
    </w:p>
    <w:p>
      <w:pPr>
        <w:pStyle w:val="BodyText"/>
      </w:pPr>
      <w:r>
        <w:t xml:space="preserve">Lâm Cảnh cảm thấy có chút tức ngực.</w:t>
      </w:r>
    </w:p>
    <w:p>
      <w:pPr>
        <w:pStyle w:val="BodyText"/>
      </w:pPr>
      <w:r>
        <w:t xml:space="preserve">Ma giới thoạt nhìn vẫn giống như trước đây, không có chút nào biến hóa, tiểu báo phấn hồng lượng tiêu thụ vẫn chót vót, nhóm cao tầng anh tuấn đẹp trai Ma giới, như cũ là đối tượng phóng viên tiểu báo thích bát quái nhất.</w:t>
      </w:r>
    </w:p>
    <w:p>
      <w:pPr>
        <w:pStyle w:val="BodyText"/>
      </w:pPr>
      <w:r>
        <w:t xml:space="preserve">Hôn lễ của Freddy cùng Lê Tư Đặc hiển nhiên là chiêu bài lớn nhất, Lâm Cảnh phát hiện trên báo mỗi ngày đều có các loại tin tức kiểu như 《Vén bức màn bí mật! Vương tử ngày mai cử hành hôn lễ! 》《 Bổn báo tin độc nhất! Freddy điện hạ ngày mai cưới Vương phi! 》《Bọn họ đều là gạt người! Hôn lễ chính thức thực ra là vào ngày mai! 》, nhưng mà ngày mai hết nguyên một tuần lễ, Lâm Cảnh vẫn không phát hiện hai người kia có bất kỳ dấu hiệu kết hôn nào.</w:t>
      </w:r>
    </w:p>
    <w:p>
      <w:pPr>
        <w:pStyle w:val="BodyText"/>
      </w:pPr>
      <w:r>
        <w:t xml:space="preserve">“Họ đến cùng lúc nào kết hôn?" Lâm Cảnh rất ngạc nhiên.</w:t>
      </w:r>
    </w:p>
    <w:p>
      <w:pPr>
        <w:pStyle w:val="BodyText"/>
      </w:pPr>
      <w:r>
        <w:t xml:space="preserve">“Anh làm sao biết.” Tây Mặc thõng tay, “Cũng không phải hôn lễ của anh và em, quan tâm làm gì?”</w:t>
      </w:r>
    </w:p>
    <w:p>
      <w:pPr>
        <w:pStyle w:val="BodyText"/>
      </w:pPr>
      <w:r>
        <w:t xml:space="preserve">Tai Lâm Cảnh lần nữa đỏ bừng.</w:t>
      </w:r>
    </w:p>
    <w:p>
      <w:pPr>
        <w:pStyle w:val="BodyText"/>
      </w:pPr>
      <w:r>
        <w:t xml:space="preserve">Mà trong Vong linh thánh điện, Lê Tư Đặc đang ngồi trong thư viện, một cuốn tiếp một cuốn đọc nhanh như bay.</w:t>
      </w:r>
    </w:p>
    <w:p>
      <w:pPr>
        <w:pStyle w:val="BodyText"/>
      </w:pPr>
      <w:r>
        <w:t xml:space="preserve">"Thời tiết tốt như vậy, ra ngoài uống một ly đi?” Freddy ngồi đối diện y ngáp mấy ngày liền.</w:t>
      </w:r>
    </w:p>
    <w:p>
      <w:pPr>
        <w:pStyle w:val="BodyText"/>
      </w:pPr>
      <w:r>
        <w:t xml:space="preserve">"Không đi." Lê Tư Đặc cự tuyệt.</w:t>
      </w:r>
    </w:p>
    <w:p>
      <w:pPr>
        <w:pStyle w:val="BodyText"/>
      </w:pPr>
      <w:r>
        <w:t xml:space="preserve">“Mấy cái lịch sử chiến tranh này có gì hay chứ?” Freddy bất đắc dĩ.</w:t>
      </w:r>
    </w:p>
    <w:p>
      <w:pPr>
        <w:pStyle w:val="BodyText"/>
      </w:pPr>
      <w:r>
        <w:t xml:space="preserve">"Ngươi câm miệng cho ta!" Lê Tư Đặc hung dữ, "Nói thêm câu nữa thì cút ra ngoài!”</w:t>
      </w:r>
    </w:p>
    <w:p>
      <w:pPr>
        <w:pStyle w:val="BodyText"/>
      </w:pPr>
      <w:r>
        <w:t xml:space="preserve">Freddy trong lòng thở dài, một tay chống quai hàm nhìn y.</w:t>
      </w:r>
    </w:p>
    <w:p>
      <w:pPr>
        <w:pStyle w:val="BodyText"/>
      </w:pPr>
      <w:r>
        <w:t xml:space="preserve">Điển tịch phủ bụi đã lâu vừa được mở ra, trong không khí bốc lên lớp bụi, có chút gay mũi, Lê Tư Đặc không chút nào để ý.</w:t>
      </w:r>
    </w:p>
    <w:p>
      <w:pPr>
        <w:pStyle w:val="BodyText"/>
      </w:pPr>
      <w:r>
        <w:t xml:space="preserve">"Ngươi đến cùng —— "</w:t>
      </w:r>
    </w:p>
    <w:p>
      <w:pPr>
        <w:pStyle w:val="BodyText"/>
      </w:pPr>
      <w:r>
        <w:t xml:space="preserve">"Đi mua một ly cà phê giúp ta, phải là cái tiệm ở góc đường ấy.” Lê Tư Đặc đoạt trước một bước đánh gãy hắn, "Phải thêm sữa.”</w:t>
      </w:r>
    </w:p>
    <w:p>
      <w:pPr>
        <w:pStyle w:val="BodyText"/>
      </w:pPr>
      <w:r>
        <w:t xml:space="preserve">“Được.” Freddy bất đắc dĩ thở dài, đứng lên đi ra ngoài.</w:t>
      </w:r>
    </w:p>
    <w:p>
      <w:pPr>
        <w:pStyle w:val="BodyText"/>
      </w:pPr>
      <w:r>
        <w:t xml:space="preserve">Trên trang sách ố vàng, dùng phù chú cổ xưa viết đủ loại truyền kỳ Thần Ma nhị giới.</w:t>
      </w:r>
    </w:p>
    <w:p>
      <w:pPr>
        <w:pStyle w:val="BodyText"/>
      </w:pPr>
      <w:r>
        <w:t xml:space="preserve">Tội danh kẻ phản bội ngàn năm trước, tự nhiên cũng bị ghi trong sách sử.</w:t>
      </w:r>
    </w:p>
    <w:p>
      <w:pPr>
        <w:pStyle w:val="BodyText"/>
      </w:pPr>
      <w:r>
        <w:t xml:space="preserve">Giữa những hàng chữ, mình đã bị viết thành hoàn toàn thay đổi, một mảnh bê bối.</w:t>
      </w:r>
    </w:p>
    <w:p>
      <w:pPr>
        <w:pStyle w:val="BodyText"/>
      </w:pPr>
      <w:r>
        <w:t xml:space="preserve">Nếu Freddy biết những lời không chịu nổi này đều là đang miêu tả mình, sẽ giận, hay là sẽ triệt để khinh bỉ mình?</w:t>
      </w:r>
    </w:p>
    <w:p>
      <w:pPr>
        <w:pStyle w:val="BodyText"/>
      </w:pPr>
      <w:r>
        <w:t xml:space="preserve">Lê Tư Đặc cười đầy chua chát, động tác thong thả gấp lại cuốn sách da dê cũ kỹ.</w:t>
      </w:r>
    </w:p>
    <w:p>
      <w:pPr>
        <w:pStyle w:val="BodyText"/>
      </w:pPr>
      <w:r>
        <w:t xml:space="preserve">Trời chiều hắt lên người y quầng sáng kim sắc, đôi mắt như thạch anh có chút nheo lại, tuy là cau mày, vẫn không che lấp được phấn khí chất ngạo mạn bẩm sinh.</w:t>
      </w:r>
    </w:p>
    <w:p>
      <w:pPr>
        <w:pStyle w:val="BodyText"/>
      </w:pPr>
      <w:r>
        <w:t xml:space="preserve">Suy cho cùng, vẫn là thiên sứ.</w:t>
      </w:r>
    </w:p>
    <w:p>
      <w:pPr>
        <w:pStyle w:val="BodyText"/>
      </w:pPr>
      <w:r>
        <w:t xml:space="preserve">Mua được cà phê, Lê Tư Đặc tiện tay đặt lên bàn, liếc cũng không liếc mắt tới một cái.</w:t>
      </w:r>
    </w:p>
    <w:p>
      <w:pPr>
        <w:pStyle w:val="BodyText"/>
      </w:pPr>
      <w:r>
        <w:t xml:space="preserve">Freddy không so đo tính xấu của y, buông ly, đứng phía sau giúp y xoa bả vai.</w:t>
      </w:r>
    </w:p>
    <w:p>
      <w:pPr>
        <w:pStyle w:val="BodyText"/>
      </w:pPr>
      <w:r>
        <w:t xml:space="preserve">Hai người cách nhau rất gần, Lê Tư Đặc thậm chí có thể cảm giác được độ ấm quen thuộc từ trên người Freddy truyền đến.</w:t>
      </w:r>
    </w:p>
    <w:p>
      <w:pPr>
        <w:pStyle w:val="BodyText"/>
      </w:pPr>
      <w:r>
        <w:t xml:space="preserve">Huyết tộc không có nhiệt độ cơ thể, bởi vậy đối với ấm áp vô cùng tham luyến, nhưng mà lần này, Lê Tư Đặc lại có chút muốn trốn.</w:t>
      </w:r>
    </w:p>
    <w:p>
      <w:pPr>
        <w:pStyle w:val="BodyText"/>
      </w:pPr>
      <w:r>
        <w:t xml:space="preserve">Thời gian một ngàn năm quá ngắn, ngắn đến mức vết thương còn chưa kịp lành hẳn, chỉ bằng một trang sách cũ ố vàng, là có thể một lần nữa vạch trần những chuyện cổ xưa kia, nhất điểm nhất tích, hồi ức bất kham.</w:t>
      </w:r>
    </w:p>
    <w:p>
      <w:pPr>
        <w:pStyle w:val="BodyText"/>
      </w:pPr>
      <w:r>
        <w:t xml:space="preserve">"Bảo bối, ngươi hôm nay rốt cục sao vậy?" Freddy từ phía sau ôm y, nhíu mày.</w:t>
      </w:r>
    </w:p>
    <w:p>
      <w:pPr>
        <w:pStyle w:val="BodyText"/>
      </w:pPr>
      <w:r>
        <w:t xml:space="preserve">Lê Tư Đặc lắc đầu, không nói gì.</w:t>
      </w:r>
    </w:p>
    <w:p>
      <w:pPr>
        <w:pStyle w:val="BodyText"/>
      </w:pPr>
      <w:r>
        <w:t xml:space="preserve">Trong lòng hiểu rõ, nên đến thì sẽ đến, ai cũng không trốn được.</w:t>
      </w:r>
    </w:p>
    <w:p>
      <w:pPr>
        <w:pStyle w:val="BodyText"/>
      </w:pPr>
      <w:r>
        <w:t xml:space="preserve">Buổi tối là tiệc mừng sinh nhật Nặc Lôi, với tư cách Ma giới được hoan nghênh nhất Vương lão ngũ*, Nặc Lôi tuyệt đối là cấp bậc kim cương, bởi thế buổi tiệc này cực kỳ long trọng, người người tấp nập tương đối náo nhiệt.</w:t>
      </w:r>
    </w:p>
    <w:p>
      <w:pPr>
        <w:pStyle w:val="BodyText"/>
      </w:pPr>
      <w:r>
        <w:t xml:space="preserve">*Kim cương Vương lão ngũ: Chỉ những người xuất thân từ gia đình có địa vị cao trong xã hội.</w:t>
      </w:r>
    </w:p>
    <w:p>
      <w:pPr>
        <w:pStyle w:val="BodyText"/>
      </w:pPr>
      <w:r>
        <w:t xml:space="preserve">Trong phòng nghỉ trên lầu hai, Lâm Cảnh đang nhàm chán ngáp.</w:t>
      </w:r>
    </w:p>
    <w:p>
      <w:pPr>
        <w:pStyle w:val="BodyText"/>
      </w:pPr>
      <w:r>
        <w:t xml:space="preserve">Rõ ràng đã nói mang mình đến xem náo nhiệt, vì cái gì không để cho mình xuống dưới!</w:t>
      </w:r>
    </w:p>
    <w:p>
      <w:pPr>
        <w:pStyle w:val="BodyText"/>
      </w:pPr>
      <w:r>
        <w:t xml:space="preserve">"Bên dưới phóng viên quá nhiều." Tây Mặc bưng rượu đỏ tựa vào salon, “Anh không muốn em lên trang nhất.”</w:t>
      </w:r>
    </w:p>
    <w:p>
      <w:pPr>
        <w:pStyle w:val="BodyText"/>
      </w:pPr>
      <w:r>
        <w:t xml:space="preserve">"Thực chán." Lâm Cảnh thở dài.</w:t>
      </w:r>
    </w:p>
    <w:p>
      <w:pPr>
        <w:pStyle w:val="BodyText"/>
      </w:pPr>
      <w:r>
        <w:t xml:space="preserve">Cú mèo kim sắc của Hàn Dật Phong đậu trên vai Lâm Cảnh, Lâm Tiểu Cảnh lấy thư xuống nhìn thoáng qua, bĩu môi.</w:t>
      </w:r>
    </w:p>
    <w:p>
      <w:pPr>
        <w:pStyle w:val="BodyText"/>
      </w:pPr>
      <w:r>
        <w:t xml:space="preserve">“Sao vậy?” Tây Mặc hỏi.</w:t>
      </w:r>
    </w:p>
    <w:p>
      <w:pPr>
        <w:pStyle w:val="BodyText"/>
      </w:pPr>
      <w:r>
        <w:t xml:space="preserve">"Nói là ở đầu nguồn sông Sphinx phát hiện dấu chân kỳ quái, mọi người đều không biết là cái gì nên vẽ lại gửi về, xem có ai biết không.” Lâm Cảnh đem giấy viết thư đưa cho Tây Mặc.</w:t>
      </w:r>
    </w:p>
    <w:p>
      <w:pPr>
        <w:pStyle w:val="BodyText"/>
      </w:pPr>
      <w:r>
        <w:t xml:space="preserve">Tây Mặc run rẩy mở thư nhìn thoáng qua, liền biến sắc, từ trên ghế đứng bật dậy.</w:t>
      </w:r>
    </w:p>
    <w:p>
      <w:pPr>
        <w:pStyle w:val="BodyText"/>
      </w:pPr>
      <w:r>
        <w:t xml:space="preserve">“Sao thế?” Lâm Cảnh hết hồn, rất ít khi thấy Tây Mặc mất bình tĩnh như vậy!</w:t>
      </w:r>
    </w:p>
    <w:p>
      <w:pPr>
        <w:pStyle w:val="BodyText"/>
      </w:pPr>
      <w:r>
        <w:t xml:space="preserve">“Em ở đây chơi, anh phải tìm Lê Tư Đặc một chuyến." Tây Mặc vỗ vỗ vai Lâm Cảnh, sau đó theo cửa sổ chui ra ngoài.</w:t>
      </w:r>
    </w:p>
    <w:p>
      <w:pPr>
        <w:pStyle w:val="BodyText"/>
      </w:pPr>
      <w:r>
        <w:t xml:space="preserve">"Này! Nói cho tôi biết chuyện gì đã chứ!” Lâm Cảnh ghé vào cửa sổ rống, "Lòng hiếu kỳ của tôi rất mạnh có biết không!”</w:t>
      </w:r>
    </w:p>
    <w:p>
      <w:pPr>
        <w:pStyle w:val="BodyText"/>
      </w:pPr>
      <w:r>
        <w:t xml:space="preserve">Vì vậy ngày hôm sau, nội dung đầu đề tiểu báo ngoại trừ tiệc sinh nhật long trọng của Nặc Lôi, còn có một chút 《 Nhân tộc tiểu manh manh tại sao phải rống giận? Bổn báo vì ngươi vạch trần bí mật 》《Sức bùng nổ vô hạn của nhu nhược manh manh—— ngài có nghe thấy thanh âm gào thét kia không? 》tin tức các loại.</w:t>
      </w:r>
    </w:p>
    <w:p>
      <w:pPr>
        <w:pStyle w:val="BodyText"/>
      </w:pPr>
      <w:r>
        <w:t xml:space="preserve">"Chán quá đi." Lâm Cảnh đem báo ném vào thùng rác.</w:t>
      </w:r>
    </w:p>
    <w:p>
      <w:pPr>
        <w:pStyle w:val="BodyText"/>
      </w:pPr>
      <w:r>
        <w:t xml:space="preserve">Tây Mặc từ hôm qua ra ngoài, liền không thấy quay về, cũng không biết đến cùng đã xảy ra chuyện gì.</w:t>
      </w:r>
    </w:p>
    <w:p>
      <w:pPr>
        <w:pStyle w:val="Compact"/>
      </w:pPr>
      <w:r>
        <w:t xml:space="preserve">Ngao! Thực phiền lòng!</w:t>
      </w:r>
      <w:r>
        <w:br w:type="textWrapping"/>
      </w:r>
      <w:r>
        <w:br w:type="textWrapping"/>
      </w:r>
    </w:p>
    <w:p>
      <w:pPr>
        <w:pStyle w:val="Heading2"/>
      </w:pPr>
      <w:bookmarkStart w:id="59" w:name="bộ-1---huyết-tộc-dụ-hoặc---chương-37-phấn-hồng-manh-manh-thủ-hộ-đoàn"/>
      <w:bookmarkEnd w:id="59"/>
      <w:r>
        <w:t xml:space="preserve">37. Bộ 1] - Huyết Tộc Dụ Hoặc - Chương 37: Phấn Hồng Manh Manh Thủ Hộ Đoàn</w:t>
      </w:r>
    </w:p>
    <w:p>
      <w:pPr>
        <w:pStyle w:val="Compact"/>
      </w:pPr>
      <w:r>
        <w:br w:type="textWrapping"/>
      </w:r>
      <w:r>
        <w:br w:type="textWrapping"/>
      </w:r>
      <w:r>
        <w:t xml:space="preserve">*Thủ hộ đoàn: Đội bảo vệ</w:t>
      </w:r>
    </w:p>
    <w:p>
      <w:pPr>
        <w:pStyle w:val="BodyText"/>
      </w:pPr>
      <w:r>
        <w:t xml:space="preserve">Đến tận ba ngày sau, Tây Mặc mới trở lại tòa thành, Lâm Cảnh đang tìm Đặc Đặc trong hoa viên vừa nghe tin này, lập tức chạy vội về phòng ngủ.</w:t>
      </w:r>
    </w:p>
    <w:p>
      <w:pPr>
        <w:pStyle w:val="BodyText"/>
      </w:pPr>
      <w:r>
        <w:t xml:space="preserve">Hầu gái xung quanh nhao nhao nâng gò má, ai nha hảo yêu nhau…Thật là làm cho người ta hâm mộ.</w:t>
      </w:r>
    </w:p>
    <w:p>
      <w:pPr>
        <w:pStyle w:val="BodyText"/>
      </w:pPr>
      <w:r>
        <w:t xml:space="preserve">Trong phòng, Tây Mặc đã nằm trên giường ngủ, ngay cả áo khoác cũng không cởi.</w:t>
      </w:r>
    </w:p>
    <w:p>
      <w:pPr>
        <w:pStyle w:val="BodyText"/>
      </w:pPr>
      <w:r>
        <w:t xml:space="preserve">Có thiếu đạo đức không! Vừa về đến đã ngủ! Không biết tôi rất hiếu kỳ sao?! Lâm Cảnh ngồi ở bên giường, phẫn hận dùng ngón tay chọt mặt hắn, chọt cả buổi cũng không chọt tỉnh, vì vậy dứt khoát cưỡi lên người hắn, “Anh tỉnh lại cho tôi!"</w:t>
      </w:r>
    </w:p>
    <w:p>
      <w:pPr>
        <w:pStyle w:val="BodyText"/>
      </w:pPr>
      <w:r>
        <w:t xml:space="preserve">Tây Mặc nhíu mày, bất đắc dĩ mở mắt.</w:t>
      </w:r>
    </w:p>
    <w:p>
      <w:pPr>
        <w:pStyle w:val="BodyText"/>
      </w:pPr>
      <w:r>
        <w:t xml:space="preserve">"Nói mau, chuyện gì xảy ra!" Lâm Cảnh mấy ngày nay một mực khó chịu, thật vất vả mới có cơ hội cầu chân tướng, vì vậy nắm cổ áo hắn không buông tay!</w:t>
      </w:r>
    </w:p>
    <w:p>
      <w:pPr>
        <w:pStyle w:val="BodyText"/>
      </w:pPr>
      <w:r>
        <w:t xml:space="preserve">"Không có gì, chỉ là lập một chút kế hoạch tác chiến." Tây Mặc cầm tay cậu, “Chiến tranh sắp bắt đầu rồi."</w:t>
      </w:r>
    </w:p>
    <w:p>
      <w:pPr>
        <w:pStyle w:val="BodyText"/>
      </w:pPr>
      <w:r>
        <w:t xml:space="preserve">"Nhanh như vậy?" Lâm Cảnh cả kinh, "Nhưng không phải trước đây có nói, Ma giới sẽ không chủ động khơi mào chiến tranh sao?"</w:t>
      </w:r>
    </w:p>
    <w:p>
      <w:pPr>
        <w:pStyle w:val="BodyText"/>
      </w:pPr>
      <w:r>
        <w:t xml:space="preserve">"Quang Minh chi vực thức tỉnh Khôi lỗi thú (thú bù nhìn, con rối) bị phong ấn, đã vi phạm ước định Thần Ma nhị giới lập ra trước đây.” Tây Mặc xoay người đem Lâm Cảnh áp dưới thân, cúi đầu hôn hôn đôi mắt cậu, “Sắp tới anh phải đến Thần giới một chuyến, cùng họ liên hợp xuất chiến, em có muốn đi cùng không?”</w:t>
      </w:r>
    </w:p>
    <w:p>
      <w:pPr>
        <w:pStyle w:val="BodyText"/>
      </w:pPr>
      <w:r>
        <w:t xml:space="preserve">“Tôi có thể sao?” Lâm Cảnh kích động trừng to mắt.</w:t>
      </w:r>
    </w:p>
    <w:p>
      <w:pPr>
        <w:pStyle w:val="BodyText"/>
      </w:pPr>
      <w:r>
        <w:t xml:space="preserve">"Đương nhiên." Tây Mặc mỏi mệt cười cười, "Tốt rồi bảo bối, anh thật sự rất mệt rồi a, đến tối lại nói với em, được không?"</w:t>
      </w:r>
    </w:p>
    <w:p>
      <w:pPr>
        <w:pStyle w:val="BodyText"/>
      </w:pPr>
      <w:r>
        <w:t xml:space="preserve">"Ngủ đi." Lâm Cảnh lòng hiếu kỳ đã được thỏa mãn, còn được khuyến mãi thêm cơ hội có một chuyến du lịch một ngày đến Thần giới, vì vậy cảm thấy mỹ mãn muốn xuống giường, lại bị Tây Mặc ôm trong lòng không thả.</w:t>
      </w:r>
    </w:p>
    <w:p>
      <w:pPr>
        <w:pStyle w:val="BodyText"/>
      </w:pPr>
      <w:r>
        <w:t xml:space="preserve">"Làm gì!" Lâm Cảnh giãy dụa.</w:t>
      </w:r>
    </w:p>
    <w:p>
      <w:pPr>
        <w:pStyle w:val="BodyText"/>
      </w:pPr>
      <w:r>
        <w:t xml:space="preserve">"Dù sao em cũng không có việc gì, theo bồi anh một lát thôi." Tây Mặc túm chăn qua phủ lên hai người.</w:t>
      </w:r>
    </w:p>
    <w:p>
      <w:pPr>
        <w:pStyle w:val="BodyText"/>
      </w:pPr>
      <w:r>
        <w:t xml:space="preserve">"Anh mấy tuổi a!" Lâm Cảnh khinh bỉ.</w:t>
      </w:r>
    </w:p>
    <w:p>
      <w:pPr>
        <w:pStyle w:val="BodyText"/>
      </w:pPr>
      <w:r>
        <w:t xml:space="preserve">Tây Mặc không nói gì, cũng không buông tay.</w:t>
      </w:r>
    </w:p>
    <w:p>
      <w:pPr>
        <w:pStyle w:val="BodyText"/>
      </w:pPr>
      <w:r>
        <w:t xml:space="preserve">Ánh nắng chiều lọt qua cửa sổ, chiếu rọi một mảnh ôn nhu.</w:t>
      </w:r>
    </w:p>
    <w:p>
      <w:pPr>
        <w:pStyle w:val="BodyText"/>
      </w:pPr>
      <w:r>
        <w:t xml:space="preserve">Lâm Cảnh am hiểu nhất chính là ngủ, lần này cũng vậy, một giấc từ giữa trưa trực tiếp ngủ đến trời tối, đợi đến lúc tỉnh ngủ, bên người đã sớm trống trơn.</w:t>
      </w:r>
    </w:p>
    <w:p>
      <w:pPr>
        <w:pStyle w:val="BodyText"/>
      </w:pPr>
      <w:r>
        <w:t xml:space="preserve">Lâm Cảnh mỹ mãn duỗi duỗi cái lưng mệt mỏi, sau đó ôm chăn ngồi ở trên giường, tính toán coi nên tiếp tục ngủ, hay là đi ăn ít đồ rồi ngủ tiếp.</w:t>
      </w:r>
    </w:p>
    <w:p>
      <w:pPr>
        <w:pStyle w:val="BodyText"/>
      </w:pPr>
      <w:r>
        <w:t xml:space="preserve">Trong chăn lòi ra một cái bọc nho nhỏ, sau đó từ bên trong chui ra một quả cầu màu trắng.</w:t>
      </w:r>
    </w:p>
    <w:p>
      <w:pPr>
        <w:pStyle w:val="BodyText"/>
      </w:pPr>
      <w:r>
        <w:t xml:space="preserve">"Đặc Đặc!" Lâm Cảnh kéo tiểu cẩu qua chà đạp, niết hết lỗ tai tới niết mông.</w:t>
      </w:r>
    </w:p>
    <w:p>
      <w:pPr>
        <w:pStyle w:val="BodyText"/>
      </w:pPr>
      <w:r>
        <w:t xml:space="preserve">Đặc Đặc gấp đến độ gâu gâu gọi loạn, cuộn giấy ngậm trong miệng cũng rớt xuống giường.</w:t>
      </w:r>
    </w:p>
    <w:p>
      <w:pPr>
        <w:pStyle w:val="BodyText"/>
      </w:pPr>
      <w:r>
        <w:t xml:space="preserve">"Đã nói với mày bao nhiêu lần rồi, không được ăn báo, cũng không cho chơi banh giấy!” Lâm Cảnh đem tờ báo giấu ra sau lưng, đáy lòng tự nhủ Ma giới thật là biến thái, cư nhiên đem mực in làm thành các loại hương vị đồ ăn, khiến cho Đặc Đặc sở thích lớn nhất bây giờ chính là thè lưỡi ra liếm báo vị thịt bò!</w:t>
      </w:r>
    </w:p>
    <w:p>
      <w:pPr>
        <w:pStyle w:val="BodyText"/>
      </w:pPr>
      <w:r>
        <w:t xml:space="preserve">"Gâu gâu." Tiểu cẩu tránh thoát ma trảo của Lâm Cảnh vội vàng bỏ trốn.</w:t>
      </w:r>
    </w:p>
    <w:p>
      <w:pPr>
        <w:pStyle w:val="BodyText"/>
      </w:pPr>
      <w:r>
        <w:t xml:space="preserve">“Đồ cẩu dốt nát!” Lâm Cảnh khinh bỉ, cầm tờ báo chuẩn bị ném vào thùng rác, lại phát hiện trên trang bìa hình như xuất hiện tên mình.</w:t>
      </w:r>
    </w:p>
    <w:p>
      <w:pPr>
        <w:pStyle w:val="BodyText"/>
      </w:pPr>
      <w:r>
        <w:t xml:space="preserve">Mang theo một chút hiếu kỳ mở báo ra, cư nhiên là một tờ báo in màu đầy chữ.</w:t>
      </w:r>
    </w:p>
    <w:p>
      <w:pPr>
        <w:pStyle w:val="BodyText"/>
      </w:pPr>
      <w:r>
        <w:t xml:space="preserve">Nhu nhuyễn nhu mỹ nhu nhược vô cốt (Mềm mại ôn nhu yếu đuối không xương) Nhân tộc manh manh bị tàn nhẫn tàn khốc tàn vô nhân đạo lão xử nữ biến thái Grint bắt về Quang Minh chi vực, nhận hết các loại tra tấn không cách nào tưởng tượng, rất nhanh liền hấp hối, Huyết tộc thân vương vĩ đại sau khi được biết đã nổi trận lôi đình lòng nóng như lửa đốt, suốt đêm triệu tập quân đội chuẩn bị tiến công Quang Minh chi vực, không nghĩ tới một ngày trước khi tiến công, Nhân tộc manh manh đột nhiên toàn thân là máu xuất hiện trước mắt thân vương, cũng trong tích tắc khi nhìn thấy tình nhân thì hôn mê bất tỉnh, trong giấc mộng còn không ngừng gọi tên Thân vương, hơn nữa một mực nói không được phát binh, đó là một âm mưu! Xuất phát từ lòng tin tưởng với người yêu manh manh, Thân vương hạ lệnh toàn quân nghe lệnh tạm thời giải tán, thậm chí không để ý hình tượng, cùng Nặc Lôi kiên trì muốn xuất binh văng nước bọt (ý nói cãi nhau).</w:t>
      </w:r>
    </w:p>
    <w:p>
      <w:pPr>
        <w:pStyle w:val="BodyText"/>
      </w:pPr>
      <w:r>
        <w:t xml:space="preserve">Hôn mê ba ngày tiểu manh manh mới tỉnh lại, nói ra câu nói đầu tiên, chính là mình tại Quang Minh chi vực thấy khôi lỗi thú được thức tỉnh.</w:t>
      </w:r>
    </w:p>
    <w:p>
      <w:pPr>
        <w:pStyle w:val="BodyText"/>
      </w:pPr>
      <w:r>
        <w:t xml:space="preserve">Thì ra Grint bắt đi tình nhân của thân vương, không chỉ vì nỗi ghen ghét đáng sợ, mà càng là vì muốn dụ dỗ Ma giới xuất binh, sau đó lợi dụng khôi lỗi thú, khiến Ma giới toàn quân bị diệt! Quả thực là hạ lưu đến cái loại cảnh giới mà không người nào có thể vượt qua!!</w:t>
      </w:r>
    </w:p>
    <w:p>
      <w:pPr>
        <w:pStyle w:val="BodyText"/>
      </w:pPr>
      <w:r>
        <w:t xml:space="preserve">Báo chí tán dóc đến không biên không giới, bề ngoài nhu nhược bên trong kiên cường Nhân tộc manh manh nhận hết hình phạt tàn khốc, cư nhiên còn có thể liều chết chạy về vội tới Ma giới báo tin, quả thực chính là Ma giới anh hùng! Mọi người nhao nhao biểu thị, đây là một loại hành vi phải được ghi vào sử sách! Những người trước đó đã từng cho rằng Lâm Cảnh không xứng với Tây Mặc cũng bắt đầu tự trách, hơn nữa biểu thị về sau nhất định phải gia nhập phấn hồng manh manh thủ hộ đoàn!</w:t>
      </w:r>
    </w:p>
    <w:p>
      <w:pPr>
        <w:pStyle w:val="BodyText"/>
      </w:pPr>
      <w:r>
        <w:t xml:space="preserve">Lâm Cảnh dở khóc dở cười, cầm báo đi tìm Tây Mặc.</w:t>
      </w:r>
    </w:p>
    <w:p>
      <w:pPr>
        <w:pStyle w:val="BodyText"/>
      </w:pPr>
      <w:r>
        <w:t xml:space="preserve">"Tỉnh?" Tây Mặc đang ở thư phòng đọc sách, thấy Lâm Cảnh tiến đến, vì vậy cười hướng cậu chìa tay.</w:t>
      </w:r>
    </w:p>
    <w:p>
      <w:pPr>
        <w:pStyle w:val="BodyText"/>
      </w:pPr>
      <w:r>
        <w:t xml:space="preserve">“Trong này nói âm mưu và khôi lỗi thú, đến cùng là có ý gì?" Lâm Cảnh hướng hắn giơ giơ tờ báo, có chút nghi hoặc.</w:t>
      </w:r>
    </w:p>
    <w:p>
      <w:pPr>
        <w:pStyle w:val="BodyText"/>
      </w:pPr>
      <w:r>
        <w:t xml:space="preserve">"Khôi lỗi thú là chó địa ngục biến dị, đầu óc ngu si, hung tàn, bạo lực, hơn nữa rất dễ bị người khống chế, thường tạo thành bạo động trên quy mô lớn." Tây Mặc giải thích, "Cho nên mấy ngàn năm trước, Thần Ma nhị giới đã liên thủ, đem tất cả khôi lỗi thú phong ấn tại đáy sông Acheron, còn lập lời thề, ai cũng không thể tự mình mở ra phong ấn."</w:t>
      </w:r>
    </w:p>
    <w:p>
      <w:pPr>
        <w:pStyle w:val="BodyText"/>
      </w:pPr>
      <w:r>
        <w:t xml:space="preserve">"Cho nên cái dấu chân Dật Phong đưa về, chính là của khôi lỗi thú… Quang Minh chi vực đã bỏ phong ấn khôi lỗi thú?" Lâm Cảnh giật mình, trách không được Tây Mặc khẩn trương như vậy.</w:t>
      </w:r>
    </w:p>
    <w:p>
      <w:pPr>
        <w:pStyle w:val="BodyText"/>
      </w:pPr>
      <w:r>
        <w:t xml:space="preserve">“Phải.” Tây Mặc gật đầu, "Cho nên thật may, anh không để bọn chúng bắt em đi.”</w:t>
      </w:r>
    </w:p>
    <w:p>
      <w:pPr>
        <w:pStyle w:val="BodyText"/>
      </w:pPr>
      <w:r>
        <w:t xml:space="preserve">Nếu mình thật sự nghe theo chủ ý của Nặc Lôi tên hỗn đản đó, để cho Grint đem Lâm Cảnh mang đến Quang Minh chi vực, sau đó Ma giới lại thừa cơ xuất binh, đoán chừng hiện tại khẳng định tổn thất thảm trọng.</w:t>
      </w:r>
    </w:p>
    <w:p>
      <w:pPr>
        <w:pStyle w:val="BodyText"/>
      </w:pPr>
      <w:r>
        <w:t xml:space="preserve">Hơn một tháng trước, Quang Minh chi vực lớn tiếng giải tán quân đội, lúc ấy bọn chuyên gia Ma giới ngu ngốc còn phân tích, nói đây là biểu hiện yếu thế, hiện tại xem ra, cái này căn bản là muốn cho Ma giới lơ là nhằm thực hiện mưu kế.</w:t>
      </w:r>
    </w:p>
    <w:p>
      <w:pPr>
        <w:pStyle w:val="BodyText"/>
      </w:pPr>
      <w:r>
        <w:t xml:space="preserve">“Anh đang nghĩ gì?” Lâm Cảnh lắc lắc tay trước mặt Tây Mặc.</w:t>
      </w:r>
    </w:p>
    <w:p>
      <w:pPr>
        <w:pStyle w:val="BodyText"/>
      </w:pPr>
      <w:r>
        <w:t xml:space="preserve">“… Hình như em luôn có thể mang cho anh may mắn.” Tây Mặc niết má cậu.</w:t>
      </w:r>
    </w:p>
    <w:p>
      <w:pPr>
        <w:pStyle w:val="BodyText"/>
      </w:pPr>
      <w:r>
        <w:t xml:space="preserve">"Bắt được Grint chính là Dật Phong, phát hiện dấu chân khôi lỗi thú cũng là Dật Phong." Lâm Cảnh bĩu môi, “Liên quan gì tới tôi?”</w:t>
      </w:r>
    </w:p>
    <w:p>
      <w:pPr>
        <w:pStyle w:val="BodyText"/>
      </w:pPr>
      <w:r>
        <w:t xml:space="preserve">“Anh nói có là có! ” Tây Mặc nhu nhu tóc cậu, “Đi ăn chút gì đi, ăn xong anh mang em đến Thần giới."</w:t>
      </w:r>
    </w:p>
    <w:p>
      <w:pPr>
        <w:pStyle w:val="BodyText"/>
      </w:pPr>
      <w:r>
        <w:t xml:space="preserve">“Đi ban đêm?” Lâm Cảnh ngạc nhiên.</w:t>
      </w:r>
    </w:p>
    <w:p>
      <w:pPr>
        <w:pStyle w:val="BodyText"/>
      </w:pPr>
      <w:r>
        <w:t xml:space="preserve">"Thần giới vĩnh viễn luôn là ban ngày." Tây Mặc kéo vai Lâm Cảnh qua, “Mấy ngàn năm trước, Ma giới cũng vĩnh viễn luôn là hắc ám, hiện tại Ma giới nhật nguyệt tinh thần (mặt trời, mặt trăng, sao), đều là các trưởng lão Ma tộc vĩ đại dùng ma pháp tinh thuần nhất chế tạo ra đó.”</w:t>
      </w:r>
    </w:p>
    <w:p>
      <w:pPr>
        <w:pStyle w:val="BodyText"/>
      </w:pPr>
      <w:r>
        <w:t xml:space="preserve">“Vậy vì cái gì Thần giới không tạo ra đêm tối? Luôn là ban ngày, phiền chết.” Lâm Cảnh khó hiểu.</w:t>
      </w:r>
    </w:p>
    <w:p>
      <w:pPr>
        <w:pStyle w:val="BodyText"/>
      </w:pPr>
      <w:r>
        <w:t xml:space="preserve">"Bởi vì thần chỉ yêu ánh sáng, bọn họ đều cho rằng hắc ám chỉ thuộc về ma quỷ, là thấp hèn và tà ác.” Tây Mặc cười cười, "Nhưng anh lại cho rằng, vì bọn họ sợ chết, dù sao nếu như muốn thay đổi quy luật vốn có, cần hao phí rất nhiều tinh lực."</w:t>
      </w:r>
    </w:p>
    <w:p>
      <w:pPr>
        <w:pStyle w:val="BodyText"/>
      </w:pPr>
      <w:r>
        <w:t xml:space="preserve">"Có ý gì?" Lâm Cảnh khó hiểu.</w:t>
      </w:r>
    </w:p>
    <w:p>
      <w:pPr>
        <w:pStyle w:val="BodyText"/>
      </w:pPr>
      <w:r>
        <w:t xml:space="preserve">“Các trưởng lão Ma tộc để tạo ra nhật nguyệt tinh thần, cũng tiêu hao hết tất cả ma pháp họ có, mất đi ma pháp che chở, bọn họ so với nhân loại bình thường còn dễ dàng tử vong hơn." Tây Mặc thu hồi thần tình trêu đùa, chỉ vào một ngọn tháp ở phía Đông, “Bọn họ sau khi chết, được Ma Vương an táng trong tòa tháp đó, họ mới là Ma giới anh hùng."</w:t>
      </w:r>
    </w:p>
    <w:p>
      <w:pPr>
        <w:pStyle w:val="BodyText"/>
      </w:pPr>
      <w:r>
        <w:t xml:space="preserve">Lâm Cảnh nhìn ngọn tháp như ẩn như hiện kia, nhớ tới trước đây Tây Mặc đã từng nói qua một câu.</w:t>
      </w:r>
    </w:p>
    <w:p>
      <w:pPr>
        <w:pStyle w:val="BodyText"/>
      </w:pPr>
      <w:r>
        <w:t xml:space="preserve">Nơi đây so với Thiên Đường còn khiến cho người lưu luyến hơn.</w:t>
      </w:r>
    </w:p>
    <w:p>
      <w:pPr>
        <w:pStyle w:val="Compact"/>
      </w:pPr>
      <w:r>
        <w:t xml:space="preserve">Hiện tại xem ra, đích thật là vậy.</w:t>
      </w:r>
      <w:r>
        <w:br w:type="textWrapping"/>
      </w:r>
      <w:r>
        <w:br w:type="textWrapping"/>
      </w:r>
    </w:p>
    <w:p>
      <w:pPr>
        <w:pStyle w:val="Heading2"/>
      </w:pPr>
      <w:bookmarkStart w:id="60" w:name="bộ-1---huyết-tộc-dụ-hoặc---chương-38-ma-giới-ma-quân"/>
      <w:bookmarkEnd w:id="60"/>
      <w:r>
        <w:t xml:space="preserve">38. Bộ 1] - Huyết Tộc Dụ Hoặc - Chương 38: Ma Giới Ma Quân</w:t>
      </w:r>
    </w:p>
    <w:p>
      <w:pPr>
        <w:pStyle w:val="Compact"/>
      </w:pPr>
      <w:r>
        <w:br w:type="textWrapping"/>
      </w:r>
      <w:r>
        <w:br w:type="textWrapping"/>
      </w:r>
      <w:r>
        <w:t xml:space="preserve">Trước khi đi Thần giới, Tây Mặc mang theo Lâm Cảnh đến một đại điện trống trải.</w:t>
      </w:r>
    </w:p>
    <w:p>
      <w:pPr>
        <w:pStyle w:val="BodyText"/>
      </w:pPr>
      <w:r>
        <w:t xml:space="preserve">"Tới nơi này làm gì?" Lâm Cảnh hiếu kỳ nhìn bốn phía.</w:t>
      </w:r>
    </w:p>
    <w:p>
      <w:pPr>
        <w:pStyle w:val="BodyText"/>
      </w:pPr>
      <w:r>
        <w:t xml:space="preserve">"Tắm rửa." Tây Mặc cởi áo ngoài của mình, chỉ chỉ cái hồ nước cực lớn ở chính giữa, “Cùng nhau.”</w:t>
      </w:r>
    </w:p>
    <w:p>
      <w:pPr>
        <w:pStyle w:val="BodyText"/>
      </w:pPr>
      <w:r>
        <w:t xml:space="preserve">“Anh cái đồ biến thái!" Lâm Cảnh bị hù sững sờ, lung tung túm lấy áo ngoài, lại bị một phát kéo lại.</w:t>
      </w:r>
    </w:p>
    <w:p>
      <w:pPr>
        <w:pStyle w:val="BodyText"/>
      </w:pPr>
      <w:r>
        <w:t xml:space="preserve">"Ngao ngao!" Lâm Cảnh giãy dụa.</w:t>
      </w:r>
    </w:p>
    <w:p>
      <w:pPr>
        <w:pStyle w:val="BodyText"/>
      </w:pPr>
      <w:r>
        <w:t xml:space="preserve">"Đây không phải nước suối bình thường." Tây Mặc gõ gõ đầu cậu ta, “Đây là để tăng thuộc tính của một người đó!”</w:t>
      </w:r>
    </w:p>
    <w:p>
      <w:pPr>
        <w:pStyle w:val="BodyText"/>
      </w:pPr>
      <w:r>
        <w:t xml:space="preserve">"Vậy thì sao!" Lâm Cảnh dùng sức gỡ tay hắn ra.</w:t>
      </w:r>
    </w:p>
    <w:p>
      <w:pPr>
        <w:pStyle w:val="BodyText"/>
      </w:pPr>
      <w:r>
        <w:t xml:space="preserve">A a đừng! Cái loại chuyện này! Tưởng tượng đã thấy khủng bố rồi! Thí thí sẽ rất thảm! Còn có thể tàn phế!</w:t>
      </w:r>
    </w:p>
    <w:p>
      <w:pPr>
        <w:pStyle w:val="BodyText"/>
      </w:pPr>
      <w:r>
        <w:t xml:space="preserve">“Thần giới không giống với Ma giới, em muốn đi vào trong đó, nhất định phải đề cao đẳng cấp phòng ngự của mình.” Tây Mặc một bên cởi cúc áo sơ mi của cậu ta một bên lừa gạt, "Nghe lời, thể chất bây giờ của em mà đi Thần giới sẽ gặp nguy hiểm."</w:t>
      </w:r>
    </w:p>
    <w:p>
      <w:pPr>
        <w:pStyle w:val="BodyText"/>
      </w:pPr>
      <w:r>
        <w:t xml:space="preserve">"Tôi nghe không hiểu!" Lâm Cảnh liều mạng che cổ áo mình.</w:t>
      </w:r>
    </w:p>
    <w:p>
      <w:pPr>
        <w:pStyle w:val="BodyText"/>
      </w:pPr>
      <w:r>
        <w:t xml:space="preserve">“Em không cần phải hiểu, ngoan ngoãn nghe anh là được!” Tây Mặc đẩy tay cậu ra, có chút luống cuống thuận tay kéo một cái, áo sơ mi hơi mỏng lập tức bị xé rách, lộ ra hơn phân nửa lồng ngực trắng nõn.</w:t>
      </w:r>
    </w:p>
    <w:p>
      <w:pPr>
        <w:pStyle w:val="BodyText"/>
      </w:pPr>
      <w:r>
        <w:t xml:space="preserve">“Anh khốn nạn!” Lâm Cảnh bị dọa mặt trắng bệch, “Đã nói là không khi dễ tôi nữa!”</w:t>
      </w:r>
    </w:p>
    <w:p>
      <w:pPr>
        <w:pStyle w:val="BodyText"/>
      </w:pPr>
      <w:r>
        <w:t xml:space="preserve">Tây Mặc dừng tay, ánh mắt phức tạp nhìn cậu.</w:t>
      </w:r>
    </w:p>
    <w:p>
      <w:pPr>
        <w:pStyle w:val="BodyText"/>
      </w:pPr>
      <w:r>
        <w:t xml:space="preserve">“Tôi không đi Thần giới nữa!” Lâm Cảnh khẩn trương vô cùng.</w:t>
      </w:r>
    </w:p>
    <w:p>
      <w:pPr>
        <w:pStyle w:val="BodyText"/>
      </w:pPr>
      <w:r>
        <w:t xml:space="preserve">“Vậy không cởi quần áo.” Tây Mặc thỏa hiệp một bước, cầm tay cậu, “Cứ như vậy vào nước, được không?”</w:t>
      </w:r>
    </w:p>
    <w:p>
      <w:pPr>
        <w:pStyle w:val="BodyText"/>
      </w:pPr>
      <w:r>
        <w:t xml:space="preserve">Lâm Cảnh suy tư một chút, cảm thấy có thể tiếp nhận, vì vậy gật đầu.</w:t>
      </w:r>
    </w:p>
    <w:p>
      <w:pPr>
        <w:pStyle w:val="BodyText"/>
      </w:pPr>
      <w:r>
        <w:t xml:space="preserve">“Em sẽ không hối hận chứ?" Thấy cậu đã đáp ứng, đáy mắt Tây Mặc ngược lại lướt qua một tia do dự, "Đây là hắc ma pháp tuyền (Tuyền: suối), một khi dây vào khí tức nơi đây, em sẽ… Thể chất của em, sẽ có chút biến hóa."</w:t>
      </w:r>
    </w:p>
    <w:p>
      <w:pPr>
        <w:pStyle w:val="BodyText"/>
      </w:pPr>
      <w:r>
        <w:t xml:space="preserve">"Cái gì biến hóa?" Lâm Cảnh hỏi.</w:t>
      </w:r>
    </w:p>
    <w:p>
      <w:pPr>
        <w:pStyle w:val="BodyText"/>
      </w:pPr>
      <w:r>
        <w:t xml:space="preserve">“… Thuộc tính hắc ám sẽ tăng cường." Tây Mặc trả lời.</w:t>
      </w:r>
    </w:p>
    <w:p>
      <w:pPr>
        <w:pStyle w:val="BodyText"/>
      </w:pPr>
      <w:r>
        <w:t xml:space="preserve">"Có thể sinh bệnh không?"</w:t>
      </w:r>
    </w:p>
    <w:p>
      <w:pPr>
        <w:pStyle w:val="BodyText"/>
      </w:pPr>
      <w:r>
        <w:t xml:space="preserve">“Sẽ không.”</w:t>
      </w:r>
    </w:p>
    <w:p>
      <w:pPr>
        <w:pStyle w:val="BodyText"/>
      </w:pPr>
      <w:r>
        <w:t xml:space="preserve">"Có khó chịu không?"</w:t>
      </w:r>
    </w:p>
    <w:p>
      <w:pPr>
        <w:pStyle w:val="BodyText"/>
      </w:pPr>
      <w:r>
        <w:t xml:space="preserve">“Sẽ không.”</w:t>
      </w:r>
    </w:p>
    <w:p>
      <w:pPr>
        <w:pStyle w:val="BodyText"/>
      </w:pPr>
      <w:r>
        <w:t xml:space="preserve">“Có thể biến thành hình thù gì kỳ lạ không?”</w:t>
      </w:r>
    </w:p>
    <w:p>
      <w:pPr>
        <w:pStyle w:val="BodyText"/>
      </w:pPr>
      <w:r>
        <w:t xml:space="preserve">"Sẽ không, em sẽ không có bất luận cảm giác gì, vẫn như hiện tại, chỉ có điều năng lực phòng ngự đối với Thần giới sẽ tăng cường, những thứ khác, cái gì cũng không thay đổi.” Tây Mặc vuốt sợi tóc lòa xòa trước trán cậu, “Được hay không?”</w:t>
      </w:r>
    </w:p>
    <w:p>
      <w:pPr>
        <w:pStyle w:val="BodyText"/>
      </w:pPr>
      <w:r>
        <w:t xml:space="preserve">Nghe qua không có gì lớn, Lâm Cảnh rất sảng khoái đáp ứng.</w:t>
      </w:r>
    </w:p>
    <w:p>
      <w:pPr>
        <w:pStyle w:val="BodyText"/>
      </w:pPr>
      <w:r>
        <w:t xml:space="preserve">Trong khoảnh khắc bước vào nước suối, không biết có phải là ảo giác không, Lâm Cảnh cảm thấy Tây Mặc cầm chặt tay phải của mình, giống như có một thoáng căng thẳng.</w:t>
      </w:r>
    </w:p>
    <w:p>
      <w:pPr>
        <w:pStyle w:val="BodyText"/>
      </w:pPr>
      <w:r>
        <w:t xml:space="preserve">Nước ở Ma pháp tuyền rất lạnh, ngâm không đến năm phút, Lâm Cảnh đã cảm thấy xương cốt cũng bắt đầu đau.</w:t>
      </w:r>
    </w:p>
    <w:p>
      <w:pPr>
        <w:pStyle w:val="BodyText"/>
      </w:pPr>
      <w:r>
        <w:t xml:space="preserve">"Bảo bối kiên trì một chút.” Tây Mặc ôm chặt thân thể cậu, “Một lát là tốt rồi."</w:t>
      </w:r>
    </w:p>
    <w:p>
      <w:pPr>
        <w:pStyle w:val="BodyText"/>
      </w:pPr>
      <w:r>
        <w:t xml:space="preserve">“Còn phải thêm bao lâu?” Lâm Cảnh đông lạnh đến môi trắng bệch.</w:t>
      </w:r>
    </w:p>
    <w:p>
      <w:pPr>
        <w:pStyle w:val="BodyText"/>
      </w:pPr>
      <w:r>
        <w:t xml:space="preserve">“Không lâu, sau khi ra ngoài sẽ không đau nữa.” Tây Mặc cúi đầu, trên cánh môi cậu nhẹ cọ một cái.</w:t>
      </w:r>
    </w:p>
    <w:p>
      <w:pPr>
        <w:pStyle w:val="BodyText"/>
      </w:pPr>
      <w:r>
        <w:t xml:space="preserve">Lâm Cảnh nhốt bàn tay vào ngực Tây Mặc, cố gắng muốn tìm kiếm một chút ấm áp, nhưng chỉ cảm thấy càng ngày càng lạnh, trước mắt cũng có chút hóa đen.</w:t>
      </w:r>
    </w:p>
    <w:p>
      <w:pPr>
        <w:pStyle w:val="BodyText"/>
      </w:pPr>
      <w:r>
        <w:t xml:space="preserve">Nhìn Lâm Cảnh té xỉu trong lòng mình, Tây Mặc vươn tay, chậm rãi kéo cổ áo sơ mi của cậu ra, lộ ra bả vai trắng nõn và xương quai xanh hơi lõm.</w:t>
      </w:r>
    </w:p>
    <w:p>
      <w:pPr>
        <w:pStyle w:val="BodyText"/>
      </w:pPr>
      <w:r>
        <w:t xml:space="preserve">Răng nanh bén nhọn chạm đến da thịt nhẵn nhụi, do dự một chút, vẫn là nhẹ nhàng đâm vào.</w:t>
      </w:r>
    </w:p>
    <w:p>
      <w:pPr>
        <w:pStyle w:val="BodyText"/>
      </w:pPr>
      <w:r>
        <w:t xml:space="preserve">Huyết dịch tuổi trẻ sạch sẽ ngọt ngào, là hương vị hoàn mỹ nhất mình từng hưởng qua.</w:t>
      </w:r>
    </w:p>
    <w:p>
      <w:pPr>
        <w:pStyle w:val="BodyText"/>
      </w:pPr>
      <w:r>
        <w:t xml:space="preserve">Trong mê ngủ Lâm Cảnh có lẽ cảm thấy gì đó, hai đầu lông mày ẩn ẩn có chút ý tứ kháng cự.</w:t>
      </w:r>
    </w:p>
    <w:p>
      <w:pPr>
        <w:pStyle w:val="BodyText"/>
      </w:pPr>
      <w:r>
        <w:t xml:space="preserve">Tây Mặc trấn an hôn lên mặt cậu một chút, sau đó ôm cậu ra khỏi ma pháp tuyền.</w:t>
      </w:r>
    </w:p>
    <w:p>
      <w:pPr>
        <w:pStyle w:val="BodyText"/>
      </w:pPr>
      <w:r>
        <w:t xml:space="preserve">Lo lắng cậu sẽ tổn thương do giá rét, Tây Mặc thuấn di trở về phòng ngủ của mình, giúp cậu thay áo ngủ sau đó nhét vào chăn.</w:t>
      </w:r>
    </w:p>
    <w:p>
      <w:pPr>
        <w:pStyle w:val="BodyText"/>
      </w:pPr>
      <w:r>
        <w:t xml:space="preserve">"Thân vương điện hạ." Quản gia ở ngoài nhẹ nhàng gõ cửa, "Freddy vương tử ở phòng khách."</w:t>
      </w:r>
    </w:p>
    <w:p>
      <w:pPr>
        <w:pStyle w:val="BodyText"/>
      </w:pPr>
      <w:r>
        <w:t xml:space="preserve">“Ta đã biết.” Tây Mặc lại kiểm tra tình huống Lâm Cảnh một chút, xác định cậu không quá mệt mỏi, mới giúp cậu đóng cửa phòng.</w:t>
      </w:r>
    </w:p>
    <w:p>
      <w:pPr>
        <w:pStyle w:val="BodyText"/>
      </w:pPr>
      <w:r>
        <w:t xml:space="preserve">“Ngươi vừa đến hắc ma pháp tuyền?” Tây Mặc mới bước vào phòng khách, Freddy liền cảm ứng được khí tức hắc ám mãnh liệt trên người hắn.</w:t>
      </w:r>
    </w:p>
    <w:p>
      <w:pPr>
        <w:pStyle w:val="BodyText"/>
      </w:pPr>
      <w:r>
        <w:t xml:space="preserve">Tây Mặc khiêu mi, độ nhạy cảm của Ma tộc quả nhiên rất cao.</w:t>
      </w:r>
    </w:p>
    <w:p>
      <w:pPr>
        <w:pStyle w:val="BodyText"/>
      </w:pPr>
      <w:r>
        <w:t xml:space="preserve">“Thuộc tính hắc ám của ngươi đã rất mạnh, còn đi vào trong đó làm gì?" Freddy có chút khó hiểu.</w:t>
      </w:r>
    </w:p>
    <w:p>
      <w:pPr>
        <w:pStyle w:val="BodyText"/>
      </w:pPr>
      <w:r>
        <w:t xml:space="preserve">"Mang người khác đi." Tây Mặc chậm rãi uống cà phê.</w:t>
      </w:r>
    </w:p>
    <w:p>
      <w:pPr>
        <w:pStyle w:val="BodyText"/>
      </w:pPr>
      <w:r>
        <w:t xml:space="preserve">"Người khác là ai?" Freddy sau khi hỏi xong kịp phản ứng, giật mình trừng to mắt, "Lâm Cảnh?!"</w:t>
      </w:r>
    </w:p>
    <w:p>
      <w:pPr>
        <w:pStyle w:val="BodyText"/>
      </w:pPr>
      <w:r>
        <w:t xml:space="preserve">Tây Mặc không phủ nhận.</w:t>
      </w:r>
    </w:p>
    <w:p>
      <w:pPr>
        <w:pStyle w:val="BodyText"/>
      </w:pPr>
      <w:r>
        <w:t xml:space="preserve">"Ngươi điên rồi, sao phải biến cậu ta thành Ác ma?” Freddy cảm giác mình không cách nào lý giải, "Ác ma cấp thấp tiến hóa thành Ác ma cấp cao mới cần ma pháp tuyền trợ giúp, cậu ta là nhân loại, ngươi chẳng lẽ không sợ cậu ta bị hắc ám ma pháp cắn nuốt?!"</w:t>
      </w:r>
    </w:p>
    <w:p>
      <w:pPr>
        <w:pStyle w:val="BodyText"/>
      </w:pPr>
      <w:r>
        <w:t xml:space="preserve">"Có ta ở đây, cậu ấy sẽ không có việc gì." Tây Mặc khẽ nhíu mày, "Hơn nữa ta cũng không để cậu ấy ngâm quá lâu, cho nên cậu ấy bây giờ không phải là Ác Ma, vẫn là nhân loại!"</w:t>
      </w:r>
    </w:p>
    <w:p>
      <w:pPr>
        <w:pStyle w:val="BodyText"/>
      </w:pPr>
      <w:r>
        <w:t xml:space="preserve">“Nhưng linh hồn cậu ta đã bị nhiễm đen tối, vĩnh viễn cũng không trút bỏ sạch!” Freddy có chút thương cảm cho Lâm Cảnh, "Ngươi biết rõ, nhân loại luôn hi vọng về sau có thể lên Thiên đường —— "</w:t>
      </w:r>
    </w:p>
    <w:p>
      <w:pPr>
        <w:pStyle w:val="BodyText"/>
      </w:pPr>
      <w:r>
        <w:t xml:space="preserve">“Cậu ấy không cần lên Thiên Đường!" Tây Mặc có chút thô bạo ngắt lời Freddy.</w:t>
      </w:r>
    </w:p>
    <w:p>
      <w:pPr>
        <w:pStyle w:val="BodyText"/>
      </w:pPr>
      <w:r>
        <w:t xml:space="preserve">Linh hồn một khi đã nhiễm đen tối như vực thẳm, vậy cũng chỉ có thể lưu lại ở Ma giới.</w:t>
      </w:r>
    </w:p>
    <w:p>
      <w:pPr>
        <w:pStyle w:val="BodyText"/>
      </w:pPr>
      <w:r>
        <w:t xml:space="preserve">Thân thể bị gieo xuống khí tức Huyết tộc, vậy cũng chỉ có thể thuộc về mình.</w:t>
      </w:r>
    </w:p>
    <w:p>
      <w:pPr>
        <w:pStyle w:val="BodyText"/>
      </w:pPr>
      <w:r>
        <w:t xml:space="preserve">Dù cho tương lai có một ngày hôi phi yên diệt (tan thành mây khói), cũng không thể nghịch chuyển.</w:t>
      </w:r>
    </w:p>
    <w:p>
      <w:pPr>
        <w:pStyle w:val="BodyText"/>
      </w:pPr>
      <w:r>
        <w:t xml:space="preserve">"Thật không biết ngươi đang suy nghĩ gì!" Freddy lắc đầu.</w:t>
      </w:r>
    </w:p>
    <w:p>
      <w:pPr>
        <w:pStyle w:val="BodyText"/>
      </w:pPr>
      <w:r>
        <w:t xml:space="preserve">"Ngươi tìm ta có chuyện gì?" Tây Mặc không muốn tiếp tục cùng hắn rối rắm vấn đề này.</w:t>
      </w:r>
    </w:p>
    <w:p>
      <w:pPr>
        <w:pStyle w:val="BodyText"/>
      </w:pPr>
      <w:r>
        <w:t xml:space="preserve">"Ta với ngươi cùng đi Thần giới." Freddy trả lời.</w:t>
      </w:r>
    </w:p>
    <w:p>
      <w:pPr>
        <w:pStyle w:val="BodyText"/>
      </w:pPr>
      <w:r>
        <w:t xml:space="preserve">"Ngươi đi chỗ đó làm gì?" Tây Mặc nhíu mày, ai cũng biết Freddy phiền nhất Thần giới.</w:t>
      </w:r>
    </w:p>
    <w:p>
      <w:pPr>
        <w:pStyle w:val="BodyText"/>
      </w:pPr>
      <w:r>
        <w:t xml:space="preserve">"Ta muốn đi xem nơi hắn sinh ra.” Lý do của Freddy rất đơn giản.</w:t>
      </w:r>
    </w:p>
    <w:p>
      <w:pPr>
        <w:pStyle w:val="BodyText"/>
      </w:pPr>
      <w:r>
        <w:t xml:space="preserve">"Ba giờ sau gặp." Tây Mặc gật đầu đáp ứng.</w:t>
      </w:r>
    </w:p>
    <w:p>
      <w:pPr>
        <w:pStyle w:val="BodyText"/>
      </w:pPr>
      <w:r>
        <w:t xml:space="preserve">Freddy tương lai sẽ là kẻ thống trị toàn Ma giới đại lục, hắn muốn đi Thần giới, mình không có bất kỳ lý do gì ngăn cản.</w:t>
      </w:r>
    </w:p>
    <w:p>
      <w:pPr>
        <w:pStyle w:val="BodyText"/>
      </w:pPr>
      <w:r>
        <w:t xml:space="preserve">Trong phòng ngủ, Lâm Cảnh đã tỉnh lại, đang cuộn trong chăn hắt xì.</w:t>
      </w:r>
    </w:p>
    <w:p>
      <w:pPr>
        <w:pStyle w:val="BodyText"/>
      </w:pPr>
      <w:r>
        <w:t xml:space="preserve">“Ngủ thêm một chút đi.” Tây Mặc ngồi xổm bên giường, giúp cậu chỉnh tốt chăn, “Ba giờ sau, chúng ta cùng đi Thần giới."</w:t>
      </w:r>
    </w:p>
    <w:p>
      <w:pPr>
        <w:pStyle w:val="BodyText"/>
      </w:pPr>
      <w:r>
        <w:t xml:space="preserve">"Khó chịu." Lâm Cảnh cảm thấy khớp xương toàn thân đều đau, vì vậy co co rụt rụt.</w:t>
      </w:r>
    </w:p>
    <w:p>
      <w:pPr>
        <w:pStyle w:val="BodyText"/>
      </w:pPr>
      <w:r>
        <w:t xml:space="preserve">"Ma pháp tuyền có chút lạnh, anh đã nói người hầu chuẩn bị canh nóng, sau khi uống xong sẽ tốt." Khó được thấy bộ dạng Lâm Cảnh nghe lời như vậy, Tây Mặc sát lại hôn hôn cậu, “Lần sau đi nữa uống chút rượu trước, sẽ thoải mái một chút.”</w:t>
      </w:r>
    </w:p>
    <w:p>
      <w:pPr>
        <w:pStyle w:val="BodyText"/>
      </w:pPr>
      <w:r>
        <w:t xml:space="preserve">"Còn phải đi?" Lâm Cảnh nhíu mày.</w:t>
      </w:r>
    </w:p>
    <w:p>
      <w:pPr>
        <w:pStyle w:val="BodyText"/>
      </w:pPr>
      <w:r>
        <w:t xml:space="preserve">"Lần sau anh sẽ rút ngắn thời gian.” Tây Mặc cong ngón tay, thân mật cọ mũi cậu một cái, “Có anh ở đây, em không cần sợ hãi."</w:t>
      </w:r>
    </w:p>
    <w:p>
      <w:pPr>
        <w:pStyle w:val="BodyText"/>
      </w:pPr>
      <w:r>
        <w:t xml:space="preserve">“Tôi mới không có sợ." Lâm Cảnh đem chăn kéo kéo lên, che khuất gương mặt có chút nóng lên của mình.</w:t>
      </w:r>
    </w:p>
    <w:p>
      <w:pPr>
        <w:pStyle w:val="BodyText"/>
      </w:pPr>
      <w:r>
        <w:t xml:space="preserve">Tây Mặc cười cười, tựa ở bên giường cùng cậu, hai người tay trong tay nói vài chủ đề rất không có dinh dưỡng, ngây thơ như trẻ con mới sinh.</w:t>
      </w:r>
    </w:p>
    <w:p>
      <w:pPr>
        <w:pStyle w:val="BodyText"/>
      </w:pPr>
      <w:r>
        <w:t xml:space="preserve">Mấy giờ sau, người hầu đưa đến một bộ ma pháp bào màu thuần đen mới tinh, chạm vào mềm mại tinh tế, ống tay áo khảm những viên mã não đỏ nhỏ vụn, mặt trong cũng thêu hình lục mang tinh đỏ sẫm.</w:t>
      </w:r>
    </w:p>
    <w:p>
      <w:pPr>
        <w:pStyle w:val="BodyText"/>
      </w:pPr>
      <w:r>
        <w:t xml:space="preserve">"Thử xem xem." Tây Mặc đem Lâm Cảnh kéo dậy.</w:t>
      </w:r>
    </w:p>
    <w:p>
      <w:pPr>
        <w:pStyle w:val="BodyText"/>
      </w:pPr>
      <w:r>
        <w:t xml:space="preserve">"Cho tôi sao?" Lâm Cảnh kinh ngạc.</w:t>
      </w:r>
    </w:p>
    <w:p>
      <w:pPr>
        <w:pStyle w:val="BodyText"/>
      </w:pPr>
      <w:r>
        <w:t xml:space="preserve">"Chẳng lẽ em muốn mặc áo sơ mi đi Thần giới?" Tây Mặc bật cười, "Đi nghe hòa nhạc còn phải mặc chính trang, huống hồ chúng ta đi chính là Thiên Đường."</w:t>
      </w:r>
    </w:p>
    <w:p>
      <w:pPr>
        <w:pStyle w:val="BodyText"/>
      </w:pPr>
      <w:r>
        <w:t xml:space="preserve">“Nhưng mà tôi mặc cái này có khi nào trông rất kỳ không?” Lâm Cảnh có chút không thể tưởng tượng bộ dạng chính mình mặc bộ quần áo này.</w:t>
      </w:r>
    </w:p>
    <w:p>
      <w:pPr>
        <w:pStyle w:val="BodyText"/>
      </w:pPr>
      <w:r>
        <w:t xml:space="preserve">"Đương nhiên sẽ không, hơn nữa nhất định nhìn rất đẹp." Tây Mặc hôn hôn khóe môi cậu, “Nhanh lên thay quần áo a, anh ở phòng khách chờ em."</w:t>
      </w:r>
    </w:p>
    <w:p>
      <w:pPr>
        <w:pStyle w:val="BodyText"/>
      </w:pPr>
      <w:r>
        <w:t xml:space="preserve">Mặc dù có điểm biệt nữu, Lâm Cảnh cuối cùng vẫn mặc bộ ma pháp bào kia.</w:t>
      </w:r>
    </w:p>
    <w:p>
      <w:pPr>
        <w:pStyle w:val="BodyText"/>
      </w:pPr>
      <w:r>
        <w:t xml:space="preserve">Ra khỏi phòng ngủ hướng đến phòng khách, gặp vài cô hầu, Lâm Cảnh như thường ngày, mỉm cười hướng các cô chào hỏi, không nghĩ tới những người hầu kia lập tức thối lui đến góc tường, cung kính khoanh tay đứng, đầu cũng không dám ngước lên – giống như bình thường nhìn thấy Tây Mặc.</w:t>
      </w:r>
    </w:p>
    <w:p>
      <w:pPr>
        <w:pStyle w:val="BodyText"/>
      </w:pPr>
      <w:r>
        <w:t xml:space="preserve">Lâm Cảnh có chút mạc danh kỳ diệu, đi đến phòng khách, chỉ thấy Tây Mặc và Freddy đang đợi mình.</w:t>
      </w:r>
    </w:p>
    <w:p>
      <w:pPr>
        <w:pStyle w:val="BodyText"/>
      </w:pPr>
      <w:r>
        <w:t xml:space="preserve">"Ngài khỏe chứ, tiểu điện hạ tôn kính của ta." Freddy một tay đặt ở trước ngực hành lễ, thần sắc nửa trêu chọc nửa nghiêm túc.</w:t>
      </w:r>
    </w:p>
    <w:p>
      <w:pPr>
        <w:pStyle w:val="BodyText"/>
      </w:pPr>
      <w:r>
        <w:t xml:space="preserve">Lâm Cảnh nhìn nhìn khắp nơi, mới kinh nghi chưa định chỉ vào chính mình: "Anh đang gọi tôi?”</w:t>
      </w:r>
    </w:p>
    <w:p>
      <w:pPr>
        <w:pStyle w:val="BodyText"/>
      </w:pPr>
      <w:r>
        <w:t xml:space="preserve">"Đương nhiên." Freddy khiêu mi, quay đầu nhìn Tây Mặc, "Chưa nói cho cậu ấy biết hàm nghĩa của bộ y phục này?”</w:t>
      </w:r>
    </w:p>
    <w:p>
      <w:pPr>
        <w:pStyle w:val="BodyText"/>
      </w:pPr>
      <w:r>
        <w:t xml:space="preserve">"Chưa kịp, bất quá giờ nói cũng không muộn." Tây Mặc cười cười, kéo tay Lâm Cảnh qua đặt lên môi hôn, “Từ giờ trở đi, em là một trong những Ma Quân.”</w:t>
      </w:r>
    </w:p>
    <w:p>
      <w:pPr>
        <w:pStyle w:val="BodyText"/>
      </w:pPr>
      <w:r>
        <w:t xml:space="preserve">“Đó là cái gì?” Lâm Cảnh kinh ngạc.</w:t>
      </w:r>
    </w:p>
    <w:p>
      <w:pPr>
        <w:pStyle w:val="BodyText"/>
      </w:pPr>
      <w:r>
        <w:t xml:space="preserve">"Ma Quân là kẻ thống trị Ma giới." Tây Mặc xoa mặt cậu, “Trở thành Ma Quân rồi, em có thể ăn cơm bá vương xem diễn bá vương*, đánh bạc thua cũng có thể quỵt nợ, rượu đỏ trong quán tùy tiện uống, thấy mỹ nữ tỷ tỷ trên đường cũng có thể tùy tiện sờ, mỗi tháng còn có thể cầm một rương kim tệ, em cảm thấy thế nào?”</w:t>
      </w:r>
    </w:p>
    <w:p>
      <w:pPr>
        <w:pStyle w:val="BodyText"/>
      </w:pPr>
      <w:r>
        <w:t xml:space="preserve">*Chữ ‘bá vương’ là ngang ngược, ý nói muốn làm gì thì làm, ăn thì giành phần người ta cũng được, xem náo nhiệt thì giành chỗ tốt nhất</w:t>
      </w:r>
    </w:p>
    <w:p>
      <w:pPr>
        <w:pStyle w:val="BodyText"/>
      </w:pPr>
      <w:r>
        <w:t xml:space="preserve">~~“…Nhưng tôi cái gì cũng không biết, sao có thể làm Ma Quân?" Lâm Cảnh bị Tây Mặc miêu tả đủ loại chỗ tốt kích thích đến choáng váng.</w:t>
      </w:r>
    </w:p>
    <w:p>
      <w:pPr>
        <w:pStyle w:val="BodyText"/>
      </w:pPr>
      <w:r>
        <w:t xml:space="preserve">“Em cái gì cũng không cần làm, chỉ cần ở bên cạnh anh.” Tây Mặc nắm tay của cậu, "Tốt rồi bảo bối, chúng ta xuất phát."</w:t>
      </w:r>
    </w:p>
    <w:p>
      <w:pPr>
        <w:pStyle w:val="BodyText"/>
      </w:pPr>
      <w:r>
        <w:t xml:space="preserve">Bởi vì Tây Mặc thuấn di thật sự quá trâu bò, cho nên Lâm Cảnh cái gì cũng không kịp thấy, đã cảm giác mình lâm vào một mảnh vô biên hắc ám.</w:t>
      </w:r>
    </w:p>
    <w:p>
      <w:pPr>
        <w:pStyle w:val="BodyText"/>
      </w:pPr>
      <w:r>
        <w:t xml:space="preserve">Bên tai là vù vù tiếng gió, Lâm Cảnh có chút khẩn trương, vươn tay nắm cổ áo Tây Mặc.</w:t>
      </w:r>
    </w:p>
    <w:p>
      <w:pPr>
        <w:pStyle w:val="BodyText"/>
      </w:pPr>
      <w:r>
        <w:t xml:space="preserve">Tây Mặc khóe miệng giương lên, đem cậu ôm chặt hơn: "Chúng ta sắp xuyên qua Hồng Hải, nhắm mắt lại đừng lộn xộn."</w:t>
      </w:r>
    </w:p>
    <w:p>
      <w:pPr>
        <w:pStyle w:val="BodyText"/>
      </w:pPr>
      <w:r>
        <w:t xml:space="preserve">Lâm Cảnh gật gật đầu, chôn mặt trong lồng ngực Tây Mặc.</w:t>
      </w:r>
    </w:p>
    <w:p>
      <w:pPr>
        <w:pStyle w:val="BodyText"/>
      </w:pPr>
      <w:r>
        <w:t xml:space="preserve">Lướt qua một mảnh sóng biển ầm ào, Lâm Cảnh cảm giác mình tựa hồ được người nào đó đặt lên mặt đất, tuy nhiên dù nhắm mắt, vẫn có thể cảm giác được ánh sáng chói mắt.</w:t>
      </w:r>
    </w:p>
    <w:p>
      <w:pPr>
        <w:pStyle w:val="BodyText"/>
      </w:pPr>
      <w:r>
        <w:t xml:space="preserve">"Chúng ta đến Thần giới rồi." Tây Mặc đưa tay che mắt cậu, “Ở đây sáng quá, nhớ là chậm rãi mở mắt, không nên gấp gáp."</w:t>
      </w:r>
    </w:p>
    <w:p>
      <w:pPr>
        <w:pStyle w:val="BodyText"/>
      </w:pPr>
      <w:r>
        <w:t xml:space="preserve">Lâm Cảnh gật gật đầu, mang theo một chút hiếu kỳ một chút thấp thỏm không yên, chậm rãi kéo tay Tây Mặc xuống.</w:t>
      </w:r>
    </w:p>
    <w:p>
      <w:pPr>
        <w:pStyle w:val="BodyText"/>
      </w:pPr>
      <w:r>
        <w:t xml:space="preserve">Lọt vào tầm mắt, là bốn phía ánh sáng vàng.</w:t>
      </w:r>
    </w:p>
    <w:p>
      <w:pPr>
        <w:pStyle w:val="BodyText"/>
      </w:pPr>
      <w:r>
        <w:t xml:space="preserve">Ngoại trừ đó, không có một vật.</w:t>
      </w:r>
    </w:p>
    <w:p>
      <w:pPr>
        <w:pStyle w:val="BodyText"/>
      </w:pPr>
      <w:r>
        <w:t xml:space="preserve">“Đây là Thần giới?" Lâm Cảnh có chút thất vọng.</w:t>
      </w:r>
    </w:p>
    <w:p>
      <w:pPr>
        <w:pStyle w:val="Compact"/>
      </w:pPr>
      <w:r>
        <w:t xml:space="preserve">"Đây là Thập hoàn thiên đệ tứ thiên*, là nơi ở của Thần trong truyền thuyết, là chốn thần thánh nhất trong lòng người trần thế.” Tây Mặc giúp Lâm Cảnh chỉnh y phục, ghé vào tai cậu nhỏ giọng khẽ nói, “Cũng là nơi nhàm chán nhất.”</w:t>
      </w:r>
      <w:r>
        <w:br w:type="textWrapping"/>
      </w:r>
      <w:r>
        <w:br w:type="textWrapping"/>
      </w:r>
    </w:p>
    <w:p>
      <w:pPr>
        <w:pStyle w:val="Heading2"/>
      </w:pPr>
      <w:bookmarkStart w:id="61" w:name="bộ-1---huyết-tộc-dụ-hoặc---chương-39-thiên-sứ-tóc-bạc"/>
      <w:bookmarkEnd w:id="61"/>
      <w:r>
        <w:t xml:space="preserve">39. Bộ 1] - Huyết Tộc Dụ Hoặc - Chương 39: Thiên Sứ Tóc Bạc</w:t>
      </w:r>
    </w:p>
    <w:p>
      <w:pPr>
        <w:pStyle w:val="Compact"/>
      </w:pPr>
      <w:r>
        <w:br w:type="textWrapping"/>
      </w:r>
      <w:r>
        <w:br w:type="textWrapping"/>
      </w:r>
      <w:r>
        <w:t xml:space="preserve">Lên trước một chút, ven đường xuất hiện một nhóm tiểu thiên sứ, cánh thuần trắng, tóc bạc, béo ục ịch lại mũm mĩm.</w:t>
      </w:r>
    </w:p>
    <w:p>
      <w:pPr>
        <w:pStyle w:val="BodyText"/>
      </w:pPr>
      <w:r>
        <w:t xml:space="preserve">“A!” Lâm Cảnh kinh hỉ, vui vẻ chạy tới.</w:t>
      </w:r>
    </w:p>
    <w:p>
      <w:pPr>
        <w:pStyle w:val="BodyText"/>
      </w:pPr>
      <w:r>
        <w:t xml:space="preserve">Có điều không đợi cậu tới gần, nhóm tiểu thiên sứ liền cảnh giác quay đầu lại, sau đó mở cánh xoạt một tiếng bay đi khắp nơi.</w:t>
      </w:r>
    </w:p>
    <w:p>
      <w:pPr>
        <w:pStyle w:val="BodyText"/>
      </w:pPr>
      <w:r>
        <w:t xml:space="preserve">"Làm gì!" Lâm Cảnh rất thất bại, chẳng lẽ mình trông rất giống người xấu?</w:t>
      </w:r>
    </w:p>
    <w:p>
      <w:pPr>
        <w:pStyle w:val="BodyText"/>
      </w:pPr>
      <w:r>
        <w:t xml:space="preserve">“Tụi nó đều là tiểu thiên sứ mới sinh, không hiểu chuyện." Tây Mặc xoa xoa tóc cậu, “Còn nữa, lát nữa lúc nhìn thấy Tát La, nhớ đừng nói lung tung, hắn là tổng lĩnh Thiên Sứ quân đoàn, rất bảo thủ rất vô vị.”</w:t>
      </w:r>
    </w:p>
    <w:p>
      <w:pPr>
        <w:pStyle w:val="BodyText"/>
      </w:pPr>
      <w:r>
        <w:t xml:space="preserve">Lâm Cảnh gật đầu đáp ứng, trong lòng có chút hối hận đã đến Thần giới, có lẽ vì nơi này bầu trời quá cao rộng, quá trắng thuần, hoặc là quá yên tĩnh, cảm thấy có chút không được tự nhiên là lạ.</w:t>
      </w:r>
    </w:p>
    <w:p>
      <w:pPr>
        <w:pStyle w:val="BodyText"/>
      </w:pPr>
      <w:r>
        <w:t xml:space="preserve">“Sao vậy?" Tây Mặc quay đầu nhìn Lâm Cảnh, "Sao sắc mặt khó coi như vậy?"</w:t>
      </w:r>
    </w:p>
    <w:p>
      <w:pPr>
        <w:pStyle w:val="BodyText"/>
      </w:pPr>
      <w:r>
        <w:t xml:space="preserve">“Trong lòng buồn bực." Lòng bàn tay Lâm Cảnh có chút đổ mồ hôi lạnh, không xa phía trước chính là cửa vào Thần giới nguy nga lộng lẫy, nhưng không biết vì cái gì, càng đến gần chỗ đó, càng cảm thấy ngực khó chịu.</w:t>
      </w:r>
    </w:p>
    <w:p>
      <w:pPr>
        <w:pStyle w:val="BodyText"/>
      </w:pPr>
      <w:r>
        <w:t xml:space="preserve">“Vậy nghỉ ngơi một chút." Tây Mặc nhíu mày, cùng Freddy liếc nhau một cái.</w:t>
      </w:r>
    </w:p>
    <w:p>
      <w:pPr>
        <w:pStyle w:val="BodyText"/>
      </w:pPr>
      <w:r>
        <w:t xml:space="preserve">"Các ngươi ở lại đây đi." Freddy vỗ vỗ vai Tây Mặc, “Ta đi gặp Tát La một mình."</w:t>
      </w:r>
    </w:p>
    <w:p>
      <w:pPr>
        <w:pStyle w:val="BodyText"/>
      </w:pPr>
      <w:r>
        <w:t xml:space="preserve">“Tôi không sao." Lâm Cảnh cự tuyệt, Tây Mặc là tới đàm phán cùng Thần giới, sao có thể để hắn ở bên ngoài.</w:t>
      </w:r>
    </w:p>
    <w:p>
      <w:pPr>
        <w:pStyle w:val="BodyText"/>
      </w:pPr>
      <w:r>
        <w:t xml:space="preserve">“Không sao, Freddy là kẻ thống trị Ma giới đại lục, hắn biết rõ nên làm thế nào." Tây Mặc chỉnh chỉnh cổ áo cậu, “Anh cũng không muốn đi gặp cái tên bảo thủ chết tiệt đó, mang em đi chỗ khác ngắm cảnh, hửm?”</w:t>
      </w:r>
    </w:p>
    <w:p>
      <w:pPr>
        <w:pStyle w:val="BodyText"/>
      </w:pPr>
      <w:r>
        <w:t xml:space="preserve">"Thật sự không sao?" Lâm Cảnh xác nhận lại một lần.</w:t>
      </w:r>
    </w:p>
    <w:p>
      <w:pPr>
        <w:pStyle w:val="BodyText"/>
      </w:pPr>
      <w:r>
        <w:t xml:space="preserve">"Đương nhiên." Tây Mặc kéo vai Lâm Cảnh, mang cậu thuấn di rời đi, đáp xuống một mảnh đồng cỏ có rất nhiều loại hoa nở giống như gấm.</w:t>
      </w:r>
    </w:p>
    <w:p>
      <w:pPr>
        <w:pStyle w:val="BodyText"/>
      </w:pPr>
      <w:r>
        <w:t xml:space="preserve">Rời khỏi chỗ kim quang chói mắt kia, Lâm Cảnh cảm thấy thoải mái rất nhiều, vì vậy rất buồn bực hỏi Tây Mặc, chẳng lẽ mình thật sự cùng Thần giới Bát tự không hợp?</w:t>
      </w:r>
    </w:p>
    <w:p>
      <w:pPr>
        <w:pStyle w:val="BodyText"/>
      </w:pPr>
      <w:r>
        <w:t xml:space="preserve">"Không thoải mái thì khỏi đi, dù sao cũng rất nhàm chán." Tây Mặc nhéo nhéo mũi cậu, “Ngoan ngoãn cùng anh ở Ma giới là tốt rồi."</w:t>
      </w:r>
    </w:p>
    <w:p>
      <w:pPr>
        <w:pStyle w:val="BodyText"/>
      </w:pPr>
      <w:r>
        <w:t xml:space="preserve">“Còn chưa thấy thống lĩnh Thiên Sứ quân đoàn kia bộ dạng ra sao." Lâm Cảnh có chút tiếc nuối, cái loại người vừa nghe đã thấy rất trâu bò này, hiển nhiên không phải lúc nào cũng gặp được.</w:t>
      </w:r>
    </w:p>
    <w:p>
      <w:pPr>
        <w:pStyle w:val="BodyText"/>
      </w:pPr>
      <w:r>
        <w:t xml:space="preserve">“Em muốn biết hắn bộ dạng ra sao?" Tây Mặc tiện tay cầm một nhánh cây, ở trên đất vẽ ra hai con mắt, sau đó vẽ cái mũi to, lại thêm vào cái miệng há to một loạt răng, cuối cùng vẽ một cái vòng lớn đem những thứ kia khoanh lại, rất nghiêm túc nói, “Đại khái như vầy.”</w:t>
      </w:r>
    </w:p>
    <w:p>
      <w:pPr>
        <w:pStyle w:val="BodyText"/>
      </w:pPr>
      <w:r>
        <w:t xml:space="preserve">Lâm Cảnh nhìn cái bản mặt bánh nướng kia, cười đau bụng.</w:t>
      </w:r>
    </w:p>
    <w:p>
      <w:pPr>
        <w:pStyle w:val="BodyText"/>
      </w:pPr>
      <w:r>
        <w:t xml:space="preserve">Tây Mặc ném đi nhánh cây, gõ gõ đầu cậu.</w:t>
      </w:r>
    </w:p>
    <w:p>
      <w:pPr>
        <w:pStyle w:val="BodyText"/>
      </w:pPr>
      <w:r>
        <w:t xml:space="preserve">"Đây là đâu a?” Lâm Cảnh tâm tình tốt hơn một chút, hiếu kỳ nhìn bốn phía.</w:t>
      </w:r>
    </w:p>
    <w:p>
      <w:pPr>
        <w:pStyle w:val="BodyText"/>
      </w:pPr>
      <w:r>
        <w:t xml:space="preserve">“Thập hoàn thiên đệ cửu thiên (Tầng 9), còn gọi là Nguyên động thiên, Thiên Sứ quân đoàn ở tầng này.” Tây Mặc chỉ chỉ hướng Tây, “Đại khái ở bên đó.”</w:t>
      </w:r>
    </w:p>
    <w:p>
      <w:pPr>
        <w:pStyle w:val="BodyText"/>
      </w:pPr>
      <w:r>
        <w:t xml:space="preserve">"Chúng ta có thể tới đây?” Lâm Cảnh giật mình, căn cứ quân sự... Nghe kiểu gì cũng thấy rất trọng yếu!</w:t>
      </w:r>
    </w:p>
    <w:p>
      <w:pPr>
        <w:pStyle w:val="BodyText"/>
      </w:pPr>
      <w:r>
        <w:t xml:space="preserve">"Không thể." Tây Mặc khóe miệng giương lên, cười có chút tà ác, "Chúng ta trộm vào.”</w:t>
      </w:r>
    </w:p>
    <w:p>
      <w:pPr>
        <w:pStyle w:val="BodyText"/>
      </w:pPr>
      <w:r>
        <w:t xml:space="preserve">"..." Lâm Cảnh cảm thấy có chút không biết nói gì.</w:t>
      </w:r>
    </w:p>
    <w:p>
      <w:pPr>
        <w:pStyle w:val="BodyText"/>
      </w:pPr>
      <w:r>
        <w:t xml:space="preserve">"Không có việc gì, Thần Ma nhị giới gần đây rất hữu hảo." Tây Mặc vỗ ót cậu, “Cho dù bị phát hiện cũng không sao cả."</w:t>
      </w:r>
    </w:p>
    <w:p>
      <w:pPr>
        <w:pStyle w:val="BodyText"/>
      </w:pPr>
      <w:r>
        <w:t xml:space="preserve">Thấy Tây Mặc khẳng định như vậy, Lâm Cảnh cảm thấy hơi hơi an tâm, sau đó vừa mới hết khẩn trương, chợt nghe bụng kêu ục ục.</w:t>
      </w:r>
    </w:p>
    <w:p>
      <w:pPr>
        <w:pStyle w:val="BodyText"/>
      </w:pPr>
      <w:r>
        <w:t xml:space="preserve">A! Thật đói! Đều không có hảo hảo ăn cơm!</w:t>
      </w:r>
    </w:p>
    <w:p>
      <w:pPr>
        <w:pStyle w:val="BodyText"/>
      </w:pPr>
      <w:r>
        <w:t xml:space="preserve">“Em chờ anh ở đây, anh đi lấy tiệc thánh* cho em.” Tây Mặc không cười, đưa tay vò đầu cậu.</w:t>
      </w:r>
    </w:p>
    <w:p>
      <w:pPr>
        <w:pStyle w:val="BodyText"/>
      </w:pPr>
      <w:r>
        <w:t xml:space="preserve">*QT là Thánh xan, còn có nghĩa là Lễ ban thánh thể, một lễ của Thiên Chúa Giáo.</w:t>
      </w:r>
    </w:p>
    <w:p>
      <w:pPr>
        <w:pStyle w:val="BodyText"/>
      </w:pPr>
      <w:r>
        <w:t xml:space="preserve">“Tôi ở đây một mình?” Lâm Cảnh tóc dựng thẳng, “Tôi muốn cùng đi với anh!"</w:t>
      </w:r>
    </w:p>
    <w:p>
      <w:pPr>
        <w:pStyle w:val="BodyText"/>
      </w:pPr>
      <w:r>
        <w:t xml:space="preserve">"Trên người em có kết giới, không có thiên sứ nào thấy em đâu.” Tây Mặc giương mày, "Hơn nữa một mình anh hành động dễ hơn.”</w:t>
      </w:r>
    </w:p>
    <w:p>
      <w:pPr>
        <w:pStyle w:val="BodyText"/>
      </w:pPr>
      <w:r>
        <w:t xml:space="preserve">"Có ý gì?" Lâm Cảnh nhíu mày.</w:t>
      </w:r>
    </w:p>
    <w:p>
      <w:pPr>
        <w:pStyle w:val="BodyText"/>
      </w:pPr>
      <w:r>
        <w:t xml:space="preserve">"Ý tứ chính là, anh muốn lẻn vào bếp.” Tây Mặc chọt chọt trán cậu ta, “Đã rõ chưa?”</w:t>
      </w:r>
    </w:p>
    <w:p>
      <w:pPr>
        <w:pStyle w:val="BodyText"/>
      </w:pPr>
      <w:r>
        <w:t xml:space="preserve">Lâm Cảnh khiếp sợ, kẻ thống trị Ma giới đến Thần giới, muốn ăn cơm còn phải trộm sao?</w:t>
      </w:r>
    </w:p>
    <w:p>
      <w:pPr>
        <w:pStyle w:val="BodyText"/>
      </w:pPr>
      <w:r>
        <w:t xml:space="preserve">Chờ Tây Mặc đi rồi, Lâm Cảnh đầu tiên đi bộ vòng vòng khắp nơi, lại không dám đi xa, vì vậy rất nhàm chán ngồi trên đồng cỏ ngẩn người.</w:t>
      </w:r>
    </w:p>
    <w:p>
      <w:pPr>
        <w:pStyle w:val="BodyText"/>
      </w:pPr>
      <w:r>
        <w:t xml:space="preserve">Thần giới quả thực chính là chỗ nhàm chán nhất mình từng đi! Không có một mống! So với nhân giới kém xa! So với Ma giới càng không bằng!</w:t>
      </w:r>
    </w:p>
    <w:p>
      <w:pPr>
        <w:pStyle w:val="BodyText"/>
      </w:pPr>
      <w:r>
        <w:t xml:space="preserve">“Xin chào.” Sau lưng đột nhiên truyền đến một thanh âm.</w:t>
      </w:r>
    </w:p>
    <w:p>
      <w:pPr>
        <w:pStyle w:val="BodyText"/>
      </w:pPr>
      <w:r>
        <w:t xml:space="preserve">Lâm Cảnh bị dọa đến giật nảy mình.</w:t>
      </w:r>
    </w:p>
    <w:p>
      <w:pPr>
        <w:pStyle w:val="BodyText"/>
      </w:pPr>
      <w:r>
        <w:t xml:space="preserve">Một nam tử tóc dài trắng bạc, đang cười vẻ mặt thân mật.</w:t>
      </w:r>
    </w:p>
    <w:p>
      <w:pPr>
        <w:pStyle w:val="BodyText"/>
      </w:pPr>
      <w:r>
        <w:t xml:space="preserve">"Ngươi là ai?" Lâm Cảnh khẩn trương, Tây Mặc không phải nói không ai có thể thấy mình sao?! Đây là cái tình huống gì!</w:t>
      </w:r>
    </w:p>
    <w:p>
      <w:pPr>
        <w:pStyle w:val="BodyText"/>
      </w:pPr>
      <w:r>
        <w:t xml:space="preserve">"Đừng sợ, ta không có ác ý." Tóc bạc nam tử lùi về sau vài bước, “Ngươi là Ma Quân?"</w:t>
      </w:r>
    </w:p>
    <w:p>
      <w:pPr>
        <w:pStyle w:val="BodyText"/>
      </w:pPr>
      <w:r>
        <w:t xml:space="preserve">“Liên quan gì tới ngươi!” Lâm Cảnh đối với hắn có chút địch ý.</w:t>
      </w:r>
    </w:p>
    <w:p>
      <w:pPr>
        <w:pStyle w:val="BodyText"/>
      </w:pPr>
      <w:r>
        <w:t xml:space="preserve">"Nơi này là lãnh địa của ta." Tóc bạc nam tử có chút buồn cười nhìn cậu, trên gương mặt có má lúm đồng tiền nhàn nhạt.</w:t>
      </w:r>
    </w:p>
    <w:p>
      <w:pPr>
        <w:pStyle w:val="BodyText"/>
      </w:pPr>
      <w:r>
        <w:t xml:space="preserve">“Ta chờ người, chờ được sẽ đi.” Lâm Cảnh cảm giác mình có chút đuối lý, Tây Mặc sao vẫn chưa trở lại!</w:t>
      </w:r>
    </w:p>
    <w:p>
      <w:pPr>
        <w:pStyle w:val="BodyText"/>
      </w:pPr>
      <w:r>
        <w:t xml:space="preserve">"Ngươi muốn đến đệ tứ thiên?” Tóc bạc nam tử lại hỏi.</w:t>
      </w:r>
    </w:p>
    <w:p>
      <w:pPr>
        <w:pStyle w:val="BodyText"/>
      </w:pPr>
      <w:r>
        <w:t xml:space="preserve">"Không!" Lâm Cảnh nhíu mày, cái người này sao phiền quá vậy!</w:t>
      </w:r>
    </w:p>
    <w:p>
      <w:pPr>
        <w:pStyle w:val="BodyText"/>
      </w:pPr>
      <w:r>
        <w:t xml:space="preserve">"Ngươi không phải Ác ma trời sinh?" Cảm ứng được Nhân tộc khí tức mãnh liệt trên người cậu, tóc bạc nam tử có chút kinh ngạc.</w:t>
      </w:r>
    </w:p>
    <w:p>
      <w:pPr>
        <w:pStyle w:val="BodyText"/>
      </w:pPr>
      <w:r>
        <w:t xml:space="preserve">"Ngươi mới là ác ma!" Lâm Cảnh bị hắn ầm ĩ đến choáng váng đầu, "Đi mau đi!”</w:t>
      </w:r>
    </w:p>
    <w:p>
      <w:pPr>
        <w:pStyle w:val="BodyText"/>
      </w:pPr>
      <w:r>
        <w:t xml:space="preserve">"Được rồi, chúc ngươi ở Thần giới chơi vui vẻ." Tóc bạc nam tử rất thức thời, "Bất quá, có thể làm một giao dịch không? Đừng nói cho người khác biết đã thấy ta.”</w:t>
      </w:r>
    </w:p>
    <w:p>
      <w:pPr>
        <w:pStyle w:val="BodyText"/>
      </w:pPr>
      <w:r>
        <w:t xml:space="preserve">"Tại sao phải đáp ứng ngươi?" Lâm Cảnh mắt trợn trắng.</w:t>
      </w:r>
    </w:p>
    <w:p>
      <w:pPr>
        <w:pStyle w:val="BodyText"/>
      </w:pPr>
      <w:r>
        <w:t xml:space="preserve">"Bởi vì ta lén chạy đến đây, ở Thần giới buồn bực sắp chết rồi." Tóc bạc nam tử nịnh nọt đưa cho Lâm Cảnh một viên kim cương, "Giúp ta giữ bí mật, nếu để cho thống lĩnh biết, ta sẽ bị chém rụng cánh đó."</w:t>
      </w:r>
    </w:p>
    <w:p>
      <w:pPr>
        <w:pStyle w:val="BodyText"/>
      </w:pPr>
      <w:r>
        <w:t xml:space="preserve">"Thảm như vậy?" Lâm Cảnh sợ.</w:t>
      </w:r>
    </w:p>
    <w:p>
      <w:pPr>
        <w:pStyle w:val="BodyText"/>
      </w:pPr>
      <w:r>
        <w:t xml:space="preserve">"Cái này là quy tắc của Thiên Sứ quân đoàn.” Tóc bạc nam tử nhìn qua có chút bất đắc dĩ.</w:t>
      </w:r>
    </w:p>
    <w:p>
      <w:pPr>
        <w:pStyle w:val="BodyText"/>
      </w:pPr>
      <w:r>
        <w:t xml:space="preserve">"Được rồi." Lâm Cảnh rất hảo tâm đáp ứng, chém rụng cánh sao, thực tàn nhẫn.</w:t>
      </w:r>
    </w:p>
    <w:p>
      <w:pPr>
        <w:pStyle w:val="BodyText"/>
      </w:pPr>
      <w:r>
        <w:t xml:space="preserve">"Cảm ơn." Tóc bạc nam tử mỉm cười, quay người ly khai.</w:t>
      </w:r>
    </w:p>
    <w:p>
      <w:pPr>
        <w:pStyle w:val="BodyText"/>
      </w:pPr>
      <w:r>
        <w:t xml:space="preserve">Lâm Cảnh nhìn viên kim cương trong tay, ngao ô…, lần đầu tiên trong đời nhận hối lộ! Cất vào túi.</w:t>
      </w:r>
    </w:p>
    <w:p>
      <w:pPr>
        <w:pStyle w:val="BodyText"/>
      </w:pPr>
      <w:r>
        <w:t xml:space="preserve">Lại qua một lát, Tây Mặc bưng hai cái khay to xuất hiện.</w:t>
      </w:r>
    </w:p>
    <w:p>
      <w:pPr>
        <w:pStyle w:val="BodyText"/>
      </w:pPr>
      <w:r>
        <w:t xml:space="preserve">"Đi lâu quá vậy!” Lâm Cảnh ngồi xếp bằng trên đồng cỏ, mắt trợn trắng nhìn hắn.</w:t>
      </w:r>
    </w:p>
    <w:p>
      <w:pPr>
        <w:pStyle w:val="BodyText"/>
      </w:pPr>
      <w:r>
        <w:t xml:space="preserve">“Hết cách, vừa lúc đến giờ cơm, trong bếp đầy người.” Tây Mặc đem đồ ăn đặt lên đất.</w:t>
      </w:r>
    </w:p>
    <w:p>
      <w:pPr>
        <w:pStyle w:val="BodyText"/>
      </w:pPr>
      <w:r>
        <w:t xml:space="preserve">“Toàn salad với bánh ngọt?” Lâm Cảnh ghét bỏ.</w:t>
      </w:r>
    </w:p>
    <w:p>
      <w:pPr>
        <w:pStyle w:val="BodyText"/>
      </w:pPr>
      <w:r>
        <w:t xml:space="preserve">"Thiên sứ là chủng tộc ưu nhã nhất, cho nên chỉ ăn những thứ này." Tây Mặc đưa cho cậu một khối bánh ngọt.</w:t>
      </w:r>
    </w:p>
    <w:p>
      <w:pPr>
        <w:pStyle w:val="BodyText"/>
      </w:pPr>
      <w:r>
        <w:t xml:space="preserve">Bánh ngọt chocolate bên trên trét đầy bơ và ô mai, nhìn đã thấy ngọt ngấy.</w:t>
      </w:r>
    </w:p>
    <w:p>
      <w:pPr>
        <w:pStyle w:val="BodyText"/>
      </w:pPr>
      <w:r>
        <w:t xml:space="preserve">“Tôi cảm thấy tôi nhất định không thể sinh hoạt ở chỗ này." Lâm Cảnh cảm khái, "Sẽ bị chết đói!”</w:t>
      </w:r>
    </w:p>
    <w:p>
      <w:pPr>
        <w:pStyle w:val="BodyText"/>
      </w:pPr>
      <w:r>
        <w:t xml:space="preserve">“Em không cần phải ở đây.” Tây Mặc tựa hồ rất thích nghe Lâm Cảnh nói những lời này, ôm lấy cậu hôn thật sâu, “Em chỉ cần theo anh ở Ma giới.”</w:t>
      </w:r>
    </w:p>
    <w:p>
      <w:pPr>
        <w:pStyle w:val="BodyText"/>
      </w:pPr>
      <w:r>
        <w:t xml:space="preserve">"A......" Lâm Cảnh đang ăn bánh ngọt, vì vậy bị dính một mặt bơ.</w:t>
      </w:r>
    </w:p>
    <w:p>
      <w:pPr>
        <w:pStyle w:val="BodyText"/>
      </w:pPr>
      <w:r>
        <w:t xml:space="preserve">“Anh làm gì vậy!” Lâm Cảnh mặt hoa giận dữ.</w:t>
      </w:r>
    </w:p>
    <w:p>
      <w:pPr>
        <w:pStyle w:val="BodyText"/>
      </w:pPr>
      <w:r>
        <w:t xml:space="preserve">Tây Mặc một tay ôm cậu, tay kia nắm cằm cậu, cúi đầu từng chút từng chút liếm sạch bơ trên mặt cậu.</w:t>
      </w:r>
    </w:p>
    <w:p>
      <w:pPr>
        <w:pStyle w:val="BodyText"/>
      </w:pPr>
      <w:r>
        <w:t xml:space="preserve">"Biến thái!" Lâm Cảnh mặt đỏ bừng.</w:t>
      </w:r>
    </w:p>
    <w:p>
      <w:pPr>
        <w:pStyle w:val="BodyText"/>
      </w:pPr>
      <w:r>
        <w:t xml:space="preserve">"Mùi vị không tệ, có chút ngọt.” Tây Mặc ghé vào tai cậu nhẹ cọ.</w:t>
      </w:r>
    </w:p>
    <w:p>
      <w:pPr>
        <w:pStyle w:val="BodyText"/>
      </w:pPr>
      <w:r>
        <w:t xml:space="preserve">"Ngươi tên khốn này!” Lâm Cảnh toàn thân dựng tóc gáy, đây rốt cuộc là cái giống gì, vì sao ăn bánh ngọt mà cũng có thể ăn đến động dục!</w:t>
      </w:r>
    </w:p>
    <w:p>
      <w:pPr>
        <w:pStyle w:val="BodyText"/>
      </w:pPr>
      <w:r>
        <w:t xml:space="preserve">Kế tiếp Lâm Cảnh vẫn thực bị động, bị Tây Mặc đặt trên đồng cỏ hôn đến thiên hôn địa ám, còn ôm nhau lăn qua lăn lại thiếu chút nữa ngất đi.</w:t>
      </w:r>
    </w:p>
    <w:p>
      <w:pPr>
        <w:pStyle w:val="BodyText"/>
      </w:pPr>
      <w:r>
        <w:t xml:space="preserve">"Bảo bối cho anh được không." Tây Mặc đem Lâm Cảnh áp dưới thân, cúi đầu lung tung hôn lên cổ cậu.</w:t>
      </w:r>
    </w:p>
    <w:p>
      <w:pPr>
        <w:pStyle w:val="BodyText"/>
      </w:pPr>
      <w:r>
        <w:t xml:space="preserve">“Không được!” Lâm Cảnh dùng sức đẩy hắn ra, mặt mũi tràn đầy đề phòng.</w:t>
      </w:r>
    </w:p>
    <w:p>
      <w:pPr>
        <w:pStyle w:val="BodyText"/>
      </w:pPr>
      <w:r>
        <w:t xml:space="preserve">"Không muốn cùng anh cùng một chỗ?" Tây Mặc cười đến bất đắc dĩ.</w:t>
      </w:r>
    </w:p>
    <w:p>
      <w:pPr>
        <w:pStyle w:val="BodyText"/>
      </w:pPr>
      <w:r>
        <w:t xml:space="preserve">"..." Lâm Cảnh cúi đầu buộc nút thắt, không nhìn hắn cũng không nói lời nào.</w:t>
      </w:r>
    </w:p>
    <w:p>
      <w:pPr>
        <w:pStyle w:val="BodyText"/>
      </w:pPr>
      <w:r>
        <w:t xml:space="preserve">“Vậy hôn anh một chút được không?" Tây Mặc vươn tay giúp cậu chỉnh tóc, “Vừa rồi là anh quá nóng vội, thế nhưng anh thật sự rất thích em, có thể chủ động hôn anh một cái không?”</w:t>
      </w:r>
    </w:p>
    <w:p>
      <w:pPr>
        <w:pStyle w:val="BodyText"/>
      </w:pPr>
      <w:r>
        <w:t xml:space="preserve">Lâm Cảnh lỗ tai đỏ bừng, nhìn bộ dạng Tây Mặc vì chính mình vẻ mặt ẩn nhẫn, cảm thấy có chút áy náy.</w:t>
      </w:r>
    </w:p>
    <w:p>
      <w:pPr>
        <w:pStyle w:val="BodyText"/>
      </w:pPr>
      <w:r>
        <w:t xml:space="preserve">Kẻ thống trị Ma giới cùng Huyết tộc, muốn cái gì, có lẽ cũng không phải việc khó đi?</w:t>
      </w:r>
    </w:p>
    <w:p>
      <w:pPr>
        <w:pStyle w:val="BodyText"/>
      </w:pPr>
      <w:r>
        <w:t xml:space="preserve">"Tiểu Cảnh?" Tây Mặc thần tình chờ mong nhìn cậu.</w:t>
      </w:r>
    </w:p>
    <w:p>
      <w:pPr>
        <w:pStyle w:val="BodyText"/>
      </w:pPr>
      <w:r>
        <w:t xml:space="preserve">Lâm Cảnh mím mím môi, sát lại trên gương mặt hắn chạm nhẹ một cái.</w:t>
      </w:r>
    </w:p>
    <w:p>
      <w:pPr>
        <w:pStyle w:val="BodyText"/>
      </w:pPr>
      <w:r>
        <w:t xml:space="preserve">Tây Mặc khóe miệng không thể ức chế giương lên, vươn tay đem cậu ôn nhu ôm vào lòng, đôi mắt hữu ý vô ý nhìn ra xa, mang theo một tia khiêu khích.</w:t>
      </w:r>
    </w:p>
    <w:p>
      <w:pPr>
        <w:pStyle w:val="BodyText"/>
      </w:pPr>
      <w:r>
        <w:t xml:space="preserve">Trong khu rừng rậm Ánh sáng, lẳng lặng đứng đấy một người, áo bào trắng không tỳ vết, cánh chim tinh thuần.</w:t>
      </w:r>
    </w:p>
    <w:p>
      <w:pPr>
        <w:pStyle w:val="BodyText"/>
      </w:pPr>
      <w:r>
        <w:t xml:space="preserve">Thần giới ánh mặt trời sáng lạn ấm áp, Lâm Cảnh gối lên chân Tây Mặc, ngủ thật an ổn say nồng.</w:t>
      </w:r>
    </w:p>
    <w:p>
      <w:pPr>
        <w:pStyle w:val="BodyText"/>
      </w:pPr>
      <w:r>
        <w:t xml:space="preserve">Tây Mặc tay trái che trên mắt cậu, giúp cậu ngăn trở ánh sáng chói mắt, trong tay phải cầm một viên kim cương, màu sắc lóng lánh trong suốt nhất, phản xạ ánh sáng vàng nhạt.</w:t>
      </w:r>
    </w:p>
    <w:p>
      <w:pPr>
        <w:pStyle w:val="BodyText"/>
      </w:pPr>
      <w:r>
        <w:t xml:space="preserve">Ngón tay xinh đẹp nắm chặt rồi buông ra, trong lòng bàn tay chỉ còn lại một đống bột phấn, gió nhẹ thổi qua, bột phấn tán lạc vào bùn đất, một tia dấu vết cũng không để lại.</w:t>
      </w:r>
    </w:p>
    <w:p>
      <w:pPr>
        <w:pStyle w:val="BodyText"/>
      </w:pPr>
      <w:r>
        <w:t xml:space="preserve">“Tiểu ngốc, sao em dễ bị lừa như vậy?” Tây Mặc gảy gảy mũi Lâm Cảnh.</w:t>
      </w:r>
    </w:p>
    <w:p>
      <w:pPr>
        <w:pStyle w:val="BodyText"/>
      </w:pPr>
      <w:r>
        <w:t xml:space="preserve">Lâm Cảnh bất mãn nhăn nhíu mày, trở mình đem mặt giấu đi.</w:t>
      </w:r>
    </w:p>
    <w:p>
      <w:pPr>
        <w:pStyle w:val="BodyText"/>
      </w:pPr>
      <w:r>
        <w:t xml:space="preserve">Lúc Freddy tìm tới, Lâm Cảnh còn chưa tỉnh ngủ.</w:t>
      </w:r>
    </w:p>
    <w:p>
      <w:pPr>
        <w:pStyle w:val="BodyText"/>
      </w:pPr>
      <w:r>
        <w:t xml:space="preserve">“Sao đàm phán lâu như vậy?" Tây Mặc hỏi Freddy.</w:t>
      </w:r>
    </w:p>
    <w:p>
      <w:pPr>
        <w:pStyle w:val="BodyText"/>
      </w:pPr>
      <w:r>
        <w:t xml:space="preserve">"Bởi vì Tát La tên khốn đó đến muộn cả nửa giờ!" Freddy cáu kỉnh, “Ta đã nói mà! Hắn vừa ngạo mạn lại biến thái!"</w:t>
      </w:r>
    </w:p>
    <w:p>
      <w:pPr>
        <w:pStyle w:val="BodyText"/>
      </w:pPr>
      <w:r>
        <w:t xml:space="preserve">"Trở về rồi hãy nói." Tây Mặc ôm Lâm Cảnh đứng lên.</w:t>
      </w:r>
    </w:p>
    <w:p>
      <w:pPr>
        <w:pStyle w:val="BodyText"/>
      </w:pPr>
      <w:r>
        <w:t xml:space="preserve">“Cậu ta không sao chứ?" Freddy lo lắng nhìn Lâm Cảnh, "Cũng đã ly khai đệ tứ thiên xa như vậy rồi, sao vẫn có thể hôn mê?"</w:t>
      </w:r>
    </w:p>
    <w:p>
      <w:pPr>
        <w:pStyle w:val="BodyText"/>
      </w:pPr>
      <w:r>
        <w:t xml:space="preserve">“Có lẽ linh hồn vừa mới bị nhuộm màu, cho nên có chút không thích ứng." Tây Mặc mắt nhìn Lâm Cảnh, "Không phải chuyện lớn gì.”</w:t>
      </w:r>
    </w:p>
    <w:p>
      <w:pPr>
        <w:pStyle w:val="BodyText"/>
      </w:pPr>
      <w:r>
        <w:t xml:space="preserve">"Ngươi có biết là ngươi đang mạo hiểm không." Freddy nhíu mày, "Chỉ tới gần đệ tứ thiên là đã hôn mê, nói rõ thể chất của cậu ta quá kém, căn bản là không thích hợp nhuộm màu linh hồn, càng không thích hợp chuyển hóa thành Ác ma cấp cao.”</w:t>
      </w:r>
    </w:p>
    <w:p>
      <w:pPr>
        <w:pStyle w:val="BodyText"/>
      </w:pPr>
      <w:r>
        <w:t xml:space="preserve">"Ta có chừng mực!" Tây Mặc không kiên nhẫn ngắt lời hắn.</w:t>
      </w:r>
    </w:p>
    <w:p>
      <w:pPr>
        <w:pStyle w:val="BodyText"/>
      </w:pPr>
      <w:r>
        <w:t xml:space="preserve">“Tình yêu của ngươi quả thực ích kỷ tới cực điểm." Freddy khinh bỉ.</w:t>
      </w:r>
    </w:p>
    <w:p>
      <w:pPr>
        <w:pStyle w:val="BodyText"/>
      </w:pPr>
      <w:r>
        <w:t xml:space="preserve">"Không cần ngươi quan tâm!" Tây Mặc sắc mặt tái nhợt, ôm Lâm Cảnh thuấn di về tới Ma giới.</w:t>
      </w:r>
    </w:p>
    <w:p>
      <w:pPr>
        <w:pStyle w:val="Compact"/>
      </w:pPr>
      <w:r>
        <w:t xml:space="preserve">Freddy thở dài.</w:t>
      </w:r>
      <w:r>
        <w:br w:type="textWrapping"/>
      </w:r>
      <w:r>
        <w:br w:type="textWrapping"/>
      </w:r>
    </w:p>
    <w:p>
      <w:pPr>
        <w:pStyle w:val="Heading2"/>
      </w:pPr>
      <w:bookmarkStart w:id="62" w:name="bộ-1---huyết-tộc-dụ-hoặc---chương-40-trước-giờ-chinh-chiến"/>
      <w:bookmarkEnd w:id="62"/>
      <w:r>
        <w:t xml:space="preserve">40. Bộ 1] - Huyết Tộc Dụ Hoặc - Chương 40: Trước Giờ Chinh Chiến</w:t>
      </w:r>
    </w:p>
    <w:p>
      <w:pPr>
        <w:pStyle w:val="Compact"/>
      </w:pPr>
      <w:r>
        <w:br w:type="textWrapping"/>
      </w:r>
      <w:r>
        <w:br w:type="textWrapping"/>
      </w:r>
      <w:r>
        <w:t xml:space="preserve">Chờ Freddy trở lại Ma giới, sắc trời đã hửng sáng, đẩy cửa thấy Lê Tư Đặc còn chưa ngủ, đang ngồi trên giường nhìn mình.</w:t>
      </w:r>
    </w:p>
    <w:p>
      <w:pPr>
        <w:pStyle w:val="BodyText"/>
      </w:pPr>
      <w:r>
        <w:t xml:space="preserve">“Không ngủ được?" Freddy ngồi vào bên cạnh y.</w:t>
      </w:r>
    </w:p>
    <w:p>
      <w:pPr>
        <w:pStyle w:val="BodyText"/>
      </w:pPr>
      <w:r>
        <w:t xml:space="preserve">"Đàm phán ra sao rồi?” Lê Tư Đặc hỏi hắn.</w:t>
      </w:r>
    </w:p>
    <w:p>
      <w:pPr>
        <w:pStyle w:val="BodyText"/>
      </w:pPr>
      <w:r>
        <w:t xml:space="preserve">"Không có vấn đề gì, ba ngày sau Thần Ma nhị giới cùng lúc xuất chiến, Tây Mặc sẽ mang theo Nặc Lôi cùng Morris xuất phát trước, chúng ta ở lại Ma giới chuẩn bị vật tư cho chiến tranh, đại khái ra biên cảnh muộn hơn bọn hắn khoảng mười ngày.” Freddy chui vào chăn, "Ngủ đi bảo bối, sáng mai còn phải mở hội nghị quân sự.”</w:t>
      </w:r>
    </w:p>
    <w:p>
      <w:pPr>
        <w:pStyle w:val="BodyText"/>
      </w:pPr>
      <w:r>
        <w:t xml:space="preserve">"Ta muốn xuất phát cùng lúc với Tây Mặc." Lê Tư Đặc nhìn Freddy, "Ngươi cùng Nặc Lôi áp hậu."</w:t>
      </w:r>
    </w:p>
    <w:p>
      <w:pPr>
        <w:pStyle w:val="BodyText"/>
      </w:pPr>
      <w:r>
        <w:t xml:space="preserve">"Vì sao?" Freddy nhíu mày.</w:t>
      </w:r>
    </w:p>
    <w:p>
      <w:pPr>
        <w:pStyle w:val="BodyText"/>
      </w:pPr>
      <w:r>
        <w:t xml:space="preserve">"Không tại sao." Lê Tư Đặc hất cằm lên, “Loại chuyện ngu xuẩn chuẩn bị vật tư này, ta mới không muốn làm!”</w:t>
      </w:r>
    </w:p>
    <w:p>
      <w:pPr>
        <w:pStyle w:val="BodyText"/>
      </w:pPr>
      <w:r>
        <w:t xml:space="preserve">“Nhưng mà—— "</w:t>
      </w:r>
    </w:p>
    <w:p>
      <w:pPr>
        <w:pStyle w:val="BodyText"/>
      </w:pPr>
      <w:r>
        <w:t xml:space="preserve">"Ngươi câm miệng cho ta!" Lê Tư Đặc hung hăng trừng mắt ngắt lời hắn, “Nói thêm câu nữa thì lăn đi ngủ trên sàn nhà!"</w:t>
      </w:r>
    </w:p>
    <w:p>
      <w:pPr>
        <w:pStyle w:val="BodyText"/>
      </w:pPr>
      <w:r>
        <w:t xml:space="preserve">"..." Freddy bất đắc dĩ nhìn y.</w:t>
      </w:r>
    </w:p>
    <w:p>
      <w:pPr>
        <w:pStyle w:val="BodyText"/>
      </w:pPr>
      <w:r>
        <w:t xml:space="preserve">Mà ở bên kia lâu đài, Lâm Cảnh đang cuộn trong chăn phát run.</w:t>
      </w:r>
    </w:p>
    <w:p>
      <w:pPr>
        <w:pStyle w:val="BodyText"/>
      </w:pPr>
      <w:r>
        <w:t xml:space="preserve">"Rất khó chịu?" Tây Mặc ngồi xổm bên giường, vươn tay giúp cậu lau mồ hôi lạnh.</w:t>
      </w:r>
    </w:p>
    <w:p>
      <w:pPr>
        <w:pStyle w:val="BodyText"/>
      </w:pPr>
      <w:r>
        <w:t xml:space="preserve">Lâm Cảnh gật gật đầu, bờ môi không có một điểm huyết sắc.</w:t>
      </w:r>
    </w:p>
    <w:p>
      <w:pPr>
        <w:pStyle w:val="BodyText"/>
      </w:pPr>
      <w:r>
        <w:t xml:space="preserve">Cảm giác không thể nói rõ, cũng không phải ở đau đâu, nhưng chính là khó chịu muốn chết.</w:t>
      </w:r>
    </w:p>
    <w:p>
      <w:pPr>
        <w:pStyle w:val="BodyText"/>
      </w:pPr>
      <w:r>
        <w:t xml:space="preserve">Nhìn bộ dạng Lâm Cảnh cuộn thành một đoàn trên giường, mày Tây Mặc nhăn lại, cởi áo tắm của mình ra, xích lõa thân trên tựa bên giường, túm Lâm Cảnh vào lồng ngực mình.</w:t>
      </w:r>
    </w:p>
    <w:p>
      <w:pPr>
        <w:pStyle w:val="BodyText"/>
      </w:pPr>
      <w:r>
        <w:t xml:space="preserve">"Ngươi tên cầm thú này!" Lâm Cảnh hữu khí vô lực.</w:t>
      </w:r>
    </w:p>
    <w:p>
      <w:pPr>
        <w:pStyle w:val="BodyText"/>
      </w:pPr>
      <w:r>
        <w:t xml:space="preserve">"Cắn anh.” Tây Mặc đem đầu cậu ấn vào đầu vai mình.</w:t>
      </w:r>
    </w:p>
    <w:p>
      <w:pPr>
        <w:pStyle w:val="BodyText"/>
      </w:pPr>
      <w:r>
        <w:t xml:space="preserve">"Làm chi?" Lâm Cảnh bị dọa lại càng hoảng sợ.</w:t>
      </w:r>
    </w:p>
    <w:p>
      <w:pPr>
        <w:pStyle w:val="BodyText"/>
      </w:pPr>
      <w:r>
        <w:t xml:space="preserve">"Máu của Huyết tộc có thể khiến em thoải mái một chút.” Tây Mặc ôn nhu vỗ vỗ cậu, "Ngoan, đừng sợ."</w:t>
      </w:r>
    </w:p>
    <w:p>
      <w:pPr>
        <w:pStyle w:val="BodyText"/>
      </w:pPr>
      <w:r>
        <w:t xml:space="preserve">“Không!” Lâm Cảnh mãnh liệt kháng nghị, hút máu? Tưởng tượng là muốn ói.</w:t>
      </w:r>
    </w:p>
    <w:p>
      <w:pPr>
        <w:pStyle w:val="BodyText"/>
      </w:pPr>
      <w:r>
        <w:t xml:space="preserve">“Nhưng em bây giờ rất khó chịu." Tây Mặc có chút bất đắc dĩ.</w:t>
      </w:r>
    </w:p>
    <w:p>
      <w:pPr>
        <w:pStyle w:val="BodyText"/>
      </w:pPr>
      <w:r>
        <w:t xml:space="preserve">"Ngủ một giấc thì tốt rồi." Lâm Cảnh ghé vào vai Tây Mặc, duỗi tay ôm cổ hắn, bướng bỉnh không chịu thỏa hiệp.</w:t>
      </w:r>
    </w:p>
    <w:p>
      <w:pPr>
        <w:pStyle w:val="BodyText"/>
      </w:pPr>
      <w:r>
        <w:t xml:space="preserve">Tây Mặc dưới đáy lòng thở dài, vỗ nhè nhẹ lưng cậu.</w:t>
      </w:r>
    </w:p>
    <w:p>
      <w:pPr>
        <w:pStyle w:val="BodyText"/>
      </w:pPr>
      <w:r>
        <w:t xml:space="preserve">"Tây Mặc." Qua một hồi, Lâm Cảnh đột nhiên mở miệng gọi hắn.</w:t>
      </w:r>
    </w:p>
    <w:p>
      <w:pPr>
        <w:pStyle w:val="BodyText"/>
      </w:pPr>
      <w:r>
        <w:t xml:space="preserve">“Ừm?” Tây Mặc ngừng lại động tác trong tay, "Sao vậy?"</w:t>
      </w:r>
    </w:p>
    <w:p>
      <w:pPr>
        <w:pStyle w:val="BodyText"/>
      </w:pPr>
      <w:r>
        <w:t xml:space="preserve">“Sao tôi lại trở nên như vậy?” Lâm Cảnh hỏi.</w:t>
      </w:r>
    </w:p>
    <w:p>
      <w:pPr>
        <w:pStyle w:val="BodyText"/>
      </w:pPr>
      <w:r>
        <w:t xml:space="preserve">"... Sinh bệnh đi.” Tây Mặc ngẩn ra, đưa tay xoa đầu cậu, “Hoặc là vì Thần giới, sau này chúng ta không đi nữa."</w:t>
      </w:r>
    </w:p>
    <w:p>
      <w:pPr>
        <w:pStyle w:val="BodyText"/>
      </w:pPr>
      <w:r>
        <w:t xml:space="preserve">Lâm Cảnh chôn đầu vào vai hắn, không nói gì.</w:t>
      </w:r>
    </w:p>
    <w:p>
      <w:pPr>
        <w:pStyle w:val="BodyText"/>
      </w:pPr>
      <w:r>
        <w:t xml:space="preserve">Đợi Lâm Cảnh ngủ rồi, Tây Mặc nhẹ nhàng nhét cậu vào chăn, mình thì xoay người xuống giường.</w:t>
      </w:r>
    </w:p>
    <w:p>
      <w:pPr>
        <w:pStyle w:val="BodyText"/>
      </w:pPr>
      <w:r>
        <w:t xml:space="preserve">Người hầu ngủ gật ngoài cửa còn chưa kịp phản ứng, liền cảm giác mình bị một cỗ lực lượng cường đại lôi dậy, một giây sau, đã bị hung hăng ném xuống đất.</w:t>
      </w:r>
    </w:p>
    <w:p>
      <w:pPr>
        <w:pStyle w:val="BodyText"/>
      </w:pPr>
      <w:r>
        <w:t xml:space="preserve">Bên cạnh truyền đến khí tức bùn đất, choáng váng ngẩng đầu, vừa vặn đối mặt với đôi mắt đầy giận dữ của Tây Mặc.</w:t>
      </w:r>
    </w:p>
    <w:p>
      <w:pPr>
        <w:pStyle w:val="BodyText"/>
      </w:pPr>
      <w:r>
        <w:t xml:space="preserve">"Thân vương điện hạ." Người hầu gái hồn phi phách tán.</w:t>
      </w:r>
    </w:p>
    <w:p>
      <w:pPr>
        <w:pStyle w:val="BodyText"/>
      </w:pPr>
      <w:r>
        <w:t xml:space="preserve">"Lúc ta không có ở đây, các ngươi nói gì trước mặt cậu ấy?” Tây Mặc thần sắc lạnh như băng, răng nanh sắc bén ẩn ẩn sáng lên, "Một chữ cũng không được sót, thuật lại một lần cho ta!"</w:t>
      </w:r>
    </w:p>
    <w:p>
      <w:pPr>
        <w:pStyle w:val="BodyText"/>
      </w:pPr>
      <w:r>
        <w:t xml:space="preserve">"Không có, không có nói gì hết.” Người hầu gái hoảng sợ nói năng lộn xộn, "Một câu cũng không có nói."</w:t>
      </w:r>
    </w:p>
    <w:p>
      <w:pPr>
        <w:pStyle w:val="BodyText"/>
      </w:pPr>
      <w:r>
        <w:t xml:space="preserve">"Thật?” Mắt Tây Mặc nguy hiểm nheo lại.</w:t>
      </w:r>
    </w:p>
    <w:p>
      <w:pPr>
        <w:pStyle w:val="BodyText"/>
      </w:pPr>
      <w:r>
        <w:t xml:space="preserve">"Dạ thật." Người hầu gái toàn thân đều đang phát run.</w:t>
      </w:r>
    </w:p>
    <w:p>
      <w:pPr>
        <w:pStyle w:val="BodyText"/>
      </w:pPr>
      <w:r>
        <w:t xml:space="preserve">Tây Mặc nhẹ nhàng thở ra, nhìn người hầu gái lạnh run, cảm giác mình vừa rồi hình như có chút lo lắng quá độ.</w:t>
      </w:r>
    </w:p>
    <w:p>
      <w:pPr>
        <w:pStyle w:val="BodyText"/>
      </w:pPr>
      <w:r>
        <w:t xml:space="preserve">"Thật có lỗi." Tây Mặc ngồi xổm trên mặt đất, thả một viên bảo thạch trước mặt cô.</w:t>
      </w:r>
    </w:p>
    <w:p>
      <w:pPr>
        <w:pStyle w:val="BodyText"/>
      </w:pPr>
      <w:r>
        <w:t xml:space="preserve">Cả đêm, Lâm Cảnh ngủ cực không an ổn, trên trán luôn đổ một tầng mồ hôi mỏng, đến hừng đông, thấy cậu không có chút dấu hiệu chuyển biến tốt, Tây Mặc dứt khoát tự mình rạch ngón tay, lấy vài giọt máu nhỏ vào chén súp, vừa dỗ vừa lừa cho cậu uống hết.</w:t>
      </w:r>
    </w:p>
    <w:p>
      <w:pPr>
        <w:pStyle w:val="BodyText"/>
      </w:pPr>
      <w:r>
        <w:t xml:space="preserve">Hội nghị quân sự định lúc một giờ chiều, Tây Mặc trước đó một tiếng đã đến Vong linh thánh điện.</w:t>
      </w:r>
    </w:p>
    <w:p>
      <w:pPr>
        <w:pStyle w:val="BodyText"/>
      </w:pPr>
      <w:r>
        <w:t xml:space="preserve">Trong tầng hầm u ám, chỉ có một ngọn nến theo gió khẽ động, phát ra ánh sáng mờ nhạt.</w:t>
      </w:r>
    </w:p>
    <w:p>
      <w:pPr>
        <w:pStyle w:val="BodyText"/>
      </w:pPr>
      <w:r>
        <w:t xml:space="preserve">"Ngươi tới đây làm gì?" Freddy nhíu mày từ bậc thang đi xuống.</w:t>
      </w:r>
    </w:p>
    <w:p>
      <w:pPr>
        <w:pStyle w:val="BodyText"/>
      </w:pPr>
      <w:r>
        <w:t xml:space="preserve">Tây Mặc không nói chuyện, chỉ lặng nhìn tấm da dê cũ kỹ mở ra trên bàn.</w:t>
      </w:r>
    </w:p>
    <w:p>
      <w:pPr>
        <w:pStyle w:val="BodyText"/>
      </w:pPr>
      <w:r>
        <w:t xml:space="preserve">"Ngươi điên rồi!" Thấy rõ đó là cái gì, Freddy quá sợ hãi.</w:t>
      </w:r>
    </w:p>
    <w:p>
      <w:pPr>
        <w:pStyle w:val="BodyText"/>
      </w:pPr>
      <w:r>
        <w:t xml:space="preserve">"Thể chất của cậu ấy đích xác hoàn toàn không thích hợp chuyển hóa Ác ma." Tây Mặc thở dài, nếu cứ tiếp tục miễn cưỡng, chỉ sợ chính mình muốn hối hận cũng không có cơ hội.</w:t>
      </w:r>
    </w:p>
    <w:p>
      <w:pPr>
        <w:pStyle w:val="BodyText"/>
      </w:pPr>
      <w:r>
        <w:t xml:space="preserve">"Vậy thì sao? Cho dù cậu ta là nhân loại, ngươi vẫn có thể cùng cậu ta một chỗ!" Freddy rút đi tấm da dê, "Loại phương pháp ngu xuẩn này, ta khuyên ngươi sớm buông tha đi.”</w:t>
      </w:r>
    </w:p>
    <w:p>
      <w:pPr>
        <w:pStyle w:val="BodyText"/>
      </w:pPr>
      <w:r>
        <w:t xml:space="preserve">"Nhân loại chỉ có thể theo bồi ta không đến một trăm năm." Tây Mặc tựa lưng vào ghế ngồi, "Một trăm năm sau thì sao? Chẳng lẽ ta phải trông coi linh hồn hư ảo của cậu ấy?"</w:t>
      </w:r>
    </w:p>
    <w:p>
      <w:pPr>
        <w:pStyle w:val="BodyText"/>
      </w:pPr>
      <w:r>
        <w:t xml:space="preserve">"Ngươi đến cùng thích cậu ta chỗ nào?” Freddy không thể tin, "Cư nhiên vì cậu ta làm chuyện nguy hiểm như vậy!"</w:t>
      </w:r>
    </w:p>
    <w:p>
      <w:pPr>
        <w:pStyle w:val="BodyText"/>
      </w:pPr>
      <w:r>
        <w:t xml:space="preserve">"Tựa như ngươi nói, ta có lẽ là điên rồi" Tây Mặc xoay xoay chiếc nhẫn trên tay, cảm thấy có chút đau đầu, "Được rồi, chuyện này sau này hãy nói."</w:t>
      </w:r>
    </w:p>
    <w:p>
      <w:pPr>
        <w:pStyle w:val="BodyText"/>
      </w:pPr>
      <w:r>
        <w:t xml:space="preserve">"Không phải là sau này hãy nói, mà là vĩnh viễn cũng đừng có nghĩ!” Freddy rít gào đem tấm da dê nhét vào trong túi quần.</w:t>
      </w:r>
    </w:p>
    <w:p>
      <w:pPr>
        <w:pStyle w:val="BodyText"/>
      </w:pPr>
      <w:r>
        <w:t xml:space="preserve">“Đến phòng họp đi.” Tây Mặc đứng lên vỗ vỗ vai hắn, xoay người đi ra ngoài.</w:t>
      </w:r>
    </w:p>
    <w:p>
      <w:pPr>
        <w:pStyle w:val="BodyText"/>
      </w:pPr>
      <w:r>
        <w:t xml:space="preserve">Tuy các vị quan quân Ma giới bình thường nhìn nhau không vừa mắt, hơn nữa thường xuyên vụng trộm nhổ nước bọt vào ly nước của đối phương, nhưng trong đại sự vẫn cực kỳ nhất trí.</w:t>
      </w:r>
    </w:p>
    <w:p>
      <w:pPr>
        <w:pStyle w:val="BodyText"/>
      </w:pPr>
      <w:r>
        <w:t xml:space="preserve">Kế hoạch tác chiến chỉ định tương đối thuận lợi, cho nên hội nghị cũng rất nhanh chấm dứt, không ít tướng lĩnh đều xoa tay, định lần này triệt để phá hủy Quang Minh chi vực.</w:t>
      </w:r>
    </w:p>
    <w:p>
      <w:pPr>
        <w:pStyle w:val="BodyText"/>
      </w:pPr>
      <w:r>
        <w:t xml:space="preserve">"Quang Minh chi vực một khi bị phá hủy, vậy biên cảnh cũng không còn uy hiếp." Thấy mọi người đã đi gần hết, Nặc Lôi sáp sáp lại bên người Morris, cẩn thận từng chút hỏi, “Vậy ngươi, có phải có thể trở về rồi không?”</w:t>
      </w:r>
    </w:p>
    <w:p>
      <w:pPr>
        <w:pStyle w:val="BodyText"/>
      </w:pPr>
      <w:r>
        <w:t xml:space="preserve">Morris gật gật đầu, thu thập xong văn kiện trên bàn, kẹp dưới nách ra cửa.</w:t>
      </w:r>
    </w:p>
    <w:p>
      <w:pPr>
        <w:pStyle w:val="BodyText"/>
      </w:pPr>
      <w:r>
        <w:t xml:space="preserve">"Lão tử muốn là người đầu tiên xuất chiến!" Nặc Lôi kích động vỗ bàn.</w:t>
      </w:r>
    </w:p>
    <w:p>
      <w:pPr>
        <w:pStyle w:val="BodyText"/>
      </w:pPr>
      <w:r>
        <w:t xml:space="preserve">"Chỉ sợ không được." Freddy một tay chống cằm, tay kia trên bàn khẽ gõ.</w:t>
      </w:r>
    </w:p>
    <w:p>
      <w:pPr>
        <w:pStyle w:val="BodyText"/>
      </w:pPr>
      <w:r>
        <w:t xml:space="preserve">"Vì cái gì?" Nặc Lôi gắt gỏng.</w:t>
      </w:r>
    </w:p>
    <w:p>
      <w:pPr>
        <w:pStyle w:val="BodyText"/>
      </w:pPr>
      <w:r>
        <w:t xml:space="preserve">"Lê Tư Đặc muốn cùng Tây Mặc xuất chinh.” Ánh mắt Freddy quăng về phía hắn, hơi có chút cảm giác bi thương đồng bệnh tương liên, "Cho nên ngươi phải cùng ta đi chuẩn bị vật tư.”</w:t>
      </w:r>
    </w:p>
    <w:p>
      <w:pPr>
        <w:pStyle w:val="BodyText"/>
      </w:pPr>
      <w:r>
        <w:t xml:space="preserve">"Ta kháng nghị!" Nặc Lôi giận dữ quơ tay phải.</w:t>
      </w:r>
    </w:p>
    <w:p>
      <w:pPr>
        <w:pStyle w:val="BodyText"/>
      </w:pPr>
      <w:r>
        <w:t xml:space="preserve">"Nếu như ngươi có thể thuyết phục Lê Tư Đặc đi cùng ta, ta nhất định sẽ nhịn không được muốn hôn ngươi." Freddy thở dài.</w:t>
      </w:r>
    </w:p>
    <w:p>
      <w:pPr>
        <w:pStyle w:val="BodyText"/>
      </w:pPr>
      <w:r>
        <w:t xml:space="preserve">"Hắn cũng đã là Vương phi rồi!" Nặc Lôi đạp một chân lên ghế, "Vì cái gì không áp đảo hắn làm luôn? Đến khi hắn nghe lời mới thôi! Nếu như Vương phi phản kháng, ngài đem hắn trói lại! Ta có thể cung cấp miễn phí các loại dây thừng! Nếu không thì roi da? Có muốn còng tay không? Còn có kiểu mới nhất ma pháp —— "</w:t>
      </w:r>
    </w:p>
    <w:p>
      <w:pPr>
        <w:pStyle w:val="BodyText"/>
      </w:pPr>
      <w:r>
        <w:t xml:space="preserve">"Ngươi câm miệng cho ta!" Freddy liều mạng xua tay.</w:t>
      </w:r>
    </w:p>
    <w:p>
      <w:pPr>
        <w:pStyle w:val="BodyText"/>
      </w:pPr>
      <w:r>
        <w:t xml:space="preserve">"Làm sao vậy?" Nặc Lôi chẳng hiểu gì hết, “Ta vẫn chưa nói xong, ta còn có thuốc kích dục từ cổ quốc phương Đông, chỉ cần một giọt, cam đoan có thể làm cho Vương phi —— ah!!!!!!!"</w:t>
      </w:r>
    </w:p>
    <w:p>
      <w:pPr>
        <w:pStyle w:val="BodyText"/>
      </w:pPr>
      <w:r>
        <w:t xml:space="preserve">"Cam đoan có thể làm cho ta thế nào?” Lê Tư Đặc diện vô biểu tình, "Tiếp tục."</w:t>
      </w:r>
    </w:p>
    <w:p>
      <w:pPr>
        <w:pStyle w:val="BodyText"/>
      </w:pPr>
      <w:r>
        <w:t xml:space="preserve">Nặc Lôi méo miệng cười gượng, so với khóc còn khó coi hơn.</w:t>
      </w:r>
    </w:p>
    <w:p>
      <w:pPr>
        <w:pStyle w:val="BodyText"/>
      </w:pPr>
      <w:r>
        <w:t xml:space="preserve">Vương phi là họ mèo sao? Đi đường kiểu gì mà một chút động tĩnh cũng không có.</w:t>
      </w:r>
    </w:p>
    <w:p>
      <w:pPr>
        <w:pStyle w:val="BodyText"/>
      </w:pPr>
      <w:r>
        <w:t xml:space="preserve">Lê Tư Đặc nhìn cũng không nhìn hai người, cầm tư liệu vừa rồi quên mang ra cửa.</w:t>
      </w:r>
    </w:p>
    <w:p>
      <w:pPr>
        <w:pStyle w:val="BodyText"/>
      </w:pPr>
      <w:r>
        <w:t xml:space="preserve">“Cưng à!” Freddy vội vàng đuổi theo, nhưng chết sống cũng không giữ lại được y.</w:t>
      </w:r>
    </w:p>
    <w:p>
      <w:pPr>
        <w:pStyle w:val="BodyText"/>
      </w:pPr>
      <w:r>
        <w:t xml:space="preserve">Phía trước Morris nghe được động tĩnh, hiếu kỳ quay đầu lại nhìn.</w:t>
      </w:r>
    </w:p>
    <w:p>
      <w:pPr>
        <w:pStyle w:val="BodyText"/>
      </w:pPr>
      <w:r>
        <w:t xml:space="preserve">"Morris." Lê Tư Đặc gọi hắn.</w:t>
      </w:r>
    </w:p>
    <w:p>
      <w:pPr>
        <w:pStyle w:val="BodyText"/>
      </w:pPr>
      <w:r>
        <w:t xml:space="preserve">"Có việc?" Morris đứng lại.</w:t>
      </w:r>
    </w:p>
    <w:p>
      <w:pPr>
        <w:pStyle w:val="BodyText"/>
      </w:pPr>
      <w:r>
        <w:t xml:space="preserve">"Nặc Lôi là tên khốn kiếp." Lê Tư Đặc nói lời kinh người, “Ngươi ngàn vạn lần đừng có cùng hắn một chỗ."</w:t>
      </w:r>
    </w:p>
    <w:p>
      <w:pPr>
        <w:pStyle w:val="BodyText"/>
      </w:pPr>
      <w:r>
        <w:t xml:space="preserve">"..." Morris ngẩn ra.</w:t>
      </w:r>
    </w:p>
    <w:p>
      <w:pPr>
        <w:pStyle w:val="BodyText"/>
      </w:pPr>
      <w:r>
        <w:t xml:space="preserve">Freddy thống khổ vò đầu, bảo bối sao có thể thiếu đạo đức như vậy!</w:t>
      </w:r>
    </w:p>
    <w:p>
      <w:pPr>
        <w:pStyle w:val="BodyText"/>
      </w:pPr>
      <w:r>
        <w:t xml:space="preserve">“Lúc không có ngươi, hắn thường xuyên gọi tinh linh và đọa thiên sứ về nhà chơi 3P 4P 5P, thường xuyên đem người ta tra tấn không xuống giường được, đi đường cũng đi không xong, là biến thái nổi danh ở Ma chi dực.” Lê Tư Đặc nhìn Freddy, "Ngươi nói có đúng không?"</w:t>
      </w:r>
    </w:p>
    <w:p>
      <w:pPr>
        <w:pStyle w:val="BodyText"/>
      </w:pPr>
      <w:r>
        <w:t xml:space="preserve">"A?" Freddy há to mồm.</w:t>
      </w:r>
    </w:p>
    <w:p>
      <w:pPr>
        <w:pStyle w:val="BodyText"/>
      </w:pPr>
      <w:r>
        <w:t xml:space="preserve">“Có đúng không a?” Cái miệng sáng màu của Lê Tư Đặc hơi dẩu lên, còn kéo dài âm cuối.</w:t>
      </w:r>
    </w:p>
    <w:p>
      <w:pPr>
        <w:pStyle w:val="BodyText"/>
      </w:pPr>
      <w:r>
        <w:t xml:space="preserve">Đây là đang... Làm nũng?</w:t>
      </w:r>
    </w:p>
    <w:p>
      <w:pPr>
        <w:pStyle w:val="BodyText"/>
      </w:pPr>
      <w:r>
        <w:t xml:space="preserve">Freddy kích động thiếu chút nữa ngất đi, sao mà còn lo lắng y đang nói cái gì, gật đầu gật đến thiếu chút nữa đầu bay mất.</w:t>
      </w:r>
    </w:p>
    <w:p>
      <w:pPr>
        <w:pStyle w:val="BodyText"/>
      </w:pPr>
      <w:r>
        <w:t xml:space="preserve">"Ta đã biết, cám ơn." Morris cười cười, sắc mặt lại có chút khó coi.</w:t>
      </w:r>
    </w:p>
    <w:p>
      <w:pPr>
        <w:pStyle w:val="BodyText"/>
      </w:pPr>
      <w:r>
        <w:t xml:space="preserve">“Không có gì, lần sau ta giới thiệu cho ngươi một quý tộc Huyết tộc.” Lê Tư Đặc vỗ vỗ vai hắn.</w:t>
      </w:r>
    </w:p>
    <w:p>
      <w:pPr>
        <w:pStyle w:val="BodyText"/>
      </w:pPr>
      <w:r>
        <w:t xml:space="preserve">"Không cần." Morris lắc đầu, ôm tư liệu rời đi.</w:t>
      </w:r>
    </w:p>
    <w:p>
      <w:pPr>
        <w:pStyle w:val="BodyText"/>
      </w:pPr>
      <w:r>
        <w:t xml:space="preserve">"Morris!" Nặc Lôi thở dồn dập hướng bên này đuổi theo.</w:t>
      </w:r>
    </w:p>
    <w:p>
      <w:pPr>
        <w:pStyle w:val="BodyText"/>
      </w:pPr>
      <w:r>
        <w:t xml:space="preserve">Lê Tư Đặc khóe miệng giương lên, quay người chậm rãi đi bộ về.</w:t>
      </w:r>
    </w:p>
    <w:p>
      <w:pPr>
        <w:pStyle w:val="BodyText"/>
      </w:pPr>
      <w:r>
        <w:t xml:space="preserve">"Hắn sao tới bây giờ mới đuổi theo?" Freddy rất buồn bực.</w:t>
      </w:r>
    </w:p>
    <w:p>
      <w:pPr>
        <w:pStyle w:val="BodyText"/>
      </w:pPr>
      <w:r>
        <w:t xml:space="preserve">"Bởi vì ta hạ kết giới quang ma pháp ở bìa rừng." Lê Tư Đặc tâm tình rất tốt, "Hắn là thuộc tính hắc ám, vào không được."</w:t>
      </w:r>
    </w:p>
    <w:p>
      <w:pPr>
        <w:pStyle w:val="BodyText"/>
      </w:pPr>
      <w:r>
        <w:t xml:space="preserve">Nhìn y vẻ mặt vui sướng khi người gặp họa, Freddy có chút dở khóc dở cười.</w:t>
      </w:r>
    </w:p>
    <w:p>
      <w:pPr>
        <w:pStyle w:val="BodyText"/>
      </w:pPr>
      <w:r>
        <w:t xml:space="preserve">"Morris." Nặc Lôi đuổi theo y.</w:t>
      </w:r>
    </w:p>
    <w:p>
      <w:pPr>
        <w:pStyle w:val="BodyText"/>
      </w:pPr>
      <w:r>
        <w:t xml:space="preserve">"Sao vậy?" Morris dừng bước lại, quay đầu nhìn hắn.</w:t>
      </w:r>
    </w:p>
    <w:p>
      <w:pPr>
        <w:pStyle w:val="BodyText"/>
      </w:pPr>
      <w:r>
        <w:t xml:space="preserve">"Vừa rồi, Vương phi đã nói gì với ngươi?" Nặc Lôi khẩn thiết.</w:t>
      </w:r>
    </w:p>
    <w:p>
      <w:pPr>
        <w:pStyle w:val="BodyText"/>
      </w:pPr>
      <w:r>
        <w:t xml:space="preserve">"Không có gì." Morris lắc đầu.</w:t>
      </w:r>
    </w:p>
    <w:p>
      <w:pPr>
        <w:pStyle w:val="BodyText"/>
      </w:pPr>
      <w:r>
        <w:t xml:space="preserve">"Không có gì? Vậy tại sao phải ngăn ta ở bên ngoài?" Nặc Lôi sốt ruột, "Mau nói cho ta biết."</w:t>
      </w:r>
    </w:p>
    <w:p>
      <w:pPr>
        <w:pStyle w:val="BodyText"/>
      </w:pPr>
      <w:r>
        <w:t xml:space="preserve">"Ngươi thật muốn biết?" Morris nhìn hắn.</w:t>
      </w:r>
    </w:p>
    <w:p>
      <w:pPr>
        <w:pStyle w:val="BodyText"/>
      </w:pPr>
      <w:r>
        <w:t xml:space="preserve">"Hắn nói cái gì ngươi cũng không thể tin tưởng!" Nặc Lôi nắm bả vai Morris, “Ta là thật tâm muốn sửa đổi, ngươi chỉ có thể tin tưởng ta!"</w:t>
      </w:r>
    </w:p>
    <w:p>
      <w:pPr>
        <w:pStyle w:val="BodyText"/>
      </w:pPr>
      <w:r>
        <w:t xml:space="preserve">“Đừng khẩn trương, bọn hắn thực không nói gì." Morris nhìn vào mắt hắn, “Chỉ có nói cho ta biết, ngươi lại tìm rất nhiều người cùng chơi mà thôi."</w:t>
      </w:r>
    </w:p>
    <w:p>
      <w:pPr>
        <w:pStyle w:val="BodyText"/>
      </w:pPr>
      <w:r>
        <w:t xml:space="preserve">"Hắn nói bậy đó! Ta không có! Từ khi..." Nặc Lôi nóng nảy, muốn giải thích cho mình, lại bị một câu nói chặn ở yết hầu.</w:t>
      </w:r>
    </w:p>
    <w:p>
      <w:pPr>
        <w:pStyle w:val="BodyText"/>
      </w:pPr>
      <w:r>
        <w:t xml:space="preserve">"Từ khi cái gì?" Morris cười.</w:t>
      </w:r>
    </w:p>
    <w:p>
      <w:pPr>
        <w:pStyle w:val="BodyText"/>
      </w:pPr>
      <w:r>
        <w:t xml:space="preserve">"Thực xin lỗi." Nặc Lôi Thần tình thống khổ.</w:t>
      </w:r>
    </w:p>
    <w:p>
      <w:pPr>
        <w:pStyle w:val="BodyText"/>
      </w:pPr>
      <w:r>
        <w:t xml:space="preserve">"Không sao.” Morris nhún nhún vai không sao cả, quay người rời đi.</w:t>
      </w:r>
    </w:p>
    <w:p>
      <w:pPr>
        <w:pStyle w:val="BodyText"/>
      </w:pPr>
      <w:r>
        <w:t xml:space="preserve">Nhìn thân hình cao gầy dưới chế phục phẳng phiu kia, Nặc Lôi mắt tràn ngập bi thương.</w:t>
      </w:r>
    </w:p>
    <w:p>
      <w:pPr>
        <w:pStyle w:val="BodyText"/>
      </w:pPr>
      <w:r>
        <w:t xml:space="preserve">Có những thương tổn, dù cho thời gian đã qua hàng trăm hàng ngàn năm, cũng vĩnh viễn không cách nào biến mất. Cho dù cố gắng muốn ra vẻ bình thường đến thế nào, cũng không cách nào cải biến sự thật.</w:t>
      </w:r>
    </w:p>
    <w:p>
      <w:pPr>
        <w:pStyle w:val="Compact"/>
      </w:pPr>
      <w:r>
        <w:t xml:space="preserve">Vết thương một khi bị vạch trần, liền đau đớn không cách nào xem nhẹ, càng không cách nào xóa đi.</w:t>
      </w:r>
      <w:r>
        <w:br w:type="textWrapping"/>
      </w:r>
      <w:r>
        <w:br w:type="textWrapping"/>
      </w:r>
    </w:p>
    <w:p>
      <w:pPr>
        <w:pStyle w:val="Heading2"/>
      </w:pPr>
      <w:bookmarkStart w:id="63" w:name="bộ-1---huyết-tộc-dụ-hoặc---chương-41-đến-biên-cảnh"/>
      <w:bookmarkEnd w:id="63"/>
      <w:r>
        <w:t xml:space="preserve">41. Bộ 1] - Huyết Tộc Dụ Hoặc - Chương 41: Đến Biên Cảnh</w:t>
      </w:r>
    </w:p>
    <w:p>
      <w:pPr>
        <w:pStyle w:val="Compact"/>
      </w:pPr>
      <w:r>
        <w:br w:type="textWrapping"/>
      </w:r>
      <w:r>
        <w:br w:type="textWrapping"/>
      </w:r>
      <w:r>
        <w:t xml:space="preserve">Sáng ngày Ma giới xuất binh, Tây Mặc rất sớm đã đem Lâm Cảnh từ trên giường kéo dậy.</w:t>
      </w:r>
    </w:p>
    <w:p>
      <w:pPr>
        <w:pStyle w:val="BodyText"/>
      </w:pPr>
      <w:r>
        <w:t xml:space="preserve">"Làm gì vậy?” Lâm Cảnh rúc vào chăn, dùng nửa con mắt nhìn hắn.</w:t>
      </w:r>
    </w:p>
    <w:p>
      <w:pPr>
        <w:pStyle w:val="BodyText"/>
      </w:pPr>
      <w:r>
        <w:t xml:space="preserve">"Cùng anh đến Vạn ma quảng trường." Tây Mặc đem cậu ta từ trong chăn lôi ra, “Nhớ là lát nữa phải biểu hiện ngoan một chút.”</w:t>
      </w:r>
    </w:p>
    <w:p>
      <w:pPr>
        <w:pStyle w:val="BodyText"/>
      </w:pPr>
      <w:r>
        <w:t xml:space="preserve">"Có ý gì?” Lâm Cảnh cảnh giác.</w:t>
      </w:r>
    </w:p>
    <w:p>
      <w:pPr>
        <w:pStyle w:val="BodyText"/>
      </w:pPr>
      <w:r>
        <w:t xml:space="preserve">“Mỗi lần trước khi xuất chiến, binh sĩ Ma giới đều đến Vạn ma quảng trường tuyên thệ, đến lúc đó nhất định sẽ có rất nhiều phóng viên tới." Tây Mặc cầm chặt hai tay Lâm Cảnh, “Cho nên em phải nghe lời một chút.”</w:t>
      </w:r>
    </w:p>
    <w:p>
      <w:pPr>
        <w:pStyle w:val="BodyText"/>
      </w:pPr>
      <w:r>
        <w:t xml:space="preserve">"Cái đó và tôi có quan hệ gì?" Lâm Cảnh chẳng hiểu gì hết.</w:t>
      </w:r>
    </w:p>
    <w:p>
      <w:pPr>
        <w:pStyle w:val="BodyText"/>
      </w:pPr>
      <w:r>
        <w:t xml:space="preserve">"Toàn bộ Ma giới đều biết, em là bảo bối của anh.” Tây Mặc gẩy gẩy mũi cậu, “Cho nên em phải đi.”</w:t>
      </w:r>
    </w:p>
    <w:p>
      <w:pPr>
        <w:pStyle w:val="BodyText"/>
      </w:pPr>
      <w:r>
        <w:t xml:space="preserve">"Bảo bối em gái anh!” Lâm Cảnh mắt trợn trắng, bò lại vào chăn tiếp tục ngủ, lỗ tai đỏ bừng.</w:t>
      </w:r>
    </w:p>
    <w:p>
      <w:pPr>
        <w:pStyle w:val="BodyText"/>
      </w:pPr>
      <w:r>
        <w:t xml:space="preserve">“Nếu em không đi…, Ma tộc sẽ mất đi tin tưởng vào lần xuất chiến này.” Tây Mặc tiếp tục dụ.</w:t>
      </w:r>
    </w:p>
    <w:p>
      <w:pPr>
        <w:pStyle w:val="BodyText"/>
      </w:pPr>
      <w:r>
        <w:t xml:space="preserve">“Lừa quỷ á!” Lâm Cảnh trùm chăn lên đầu, làm sao có thể!</w:t>
      </w:r>
    </w:p>
    <w:p>
      <w:pPr>
        <w:pStyle w:val="BodyText"/>
      </w:pPr>
      <w:r>
        <w:t xml:space="preserve">"Nếu nhìn không thấy em, phóng viên tiểu báo nhất định lại sẽ trắng trợn thổi phồng, đại khái sẽ suy đoán em không có lòng tin với chiến tranh, hoặc là rất sợ chết, hoặc căn bản chính là gian tế Quang Minh chi vực phái tới, hay là—— "</w:t>
      </w:r>
    </w:p>
    <w:p>
      <w:pPr>
        <w:pStyle w:val="BodyText"/>
      </w:pPr>
      <w:r>
        <w:t xml:space="preserve">“Nói bậy!” Lâm Cảnh phẫn nộ ngồi dậy.</w:t>
      </w:r>
    </w:p>
    <w:p>
      <w:pPr>
        <w:pStyle w:val="BodyText"/>
      </w:pPr>
      <w:r>
        <w:t xml:space="preserve">"Cho nên, đi với anh đi được không?” Tây Mặc giúp cậu sửa sang lại đầu tóc lộn xộn, “Em cái gì cũng không cần làm, chỉ cần đứng ở bên cạnh anh… Lần này nghe anh, sau này chuyện gì anh cũng nghe theo em.”</w:t>
      </w:r>
    </w:p>
    <w:p>
      <w:pPr>
        <w:pStyle w:val="BodyText"/>
      </w:pPr>
      <w:r>
        <w:t xml:space="preserve">"Thật?” Lâm Cảnh sờ cằm, đề nghị này có vẻ rất có lực hấp dẫn.</w:t>
      </w:r>
    </w:p>
    <w:p>
      <w:pPr>
        <w:pStyle w:val="BodyText"/>
      </w:pPr>
      <w:r>
        <w:t xml:space="preserve">"Ừ." Tây Mặc gật đầu.</w:t>
      </w:r>
    </w:p>
    <w:p>
      <w:pPr>
        <w:pStyle w:val="BodyText"/>
      </w:pPr>
      <w:r>
        <w:t xml:space="preserve">"Thành giao." Lâm Cảnh vui thích.</w:t>
      </w:r>
    </w:p>
    <w:p>
      <w:pPr>
        <w:pStyle w:val="BodyText"/>
      </w:pPr>
      <w:r>
        <w:t xml:space="preserve">Không phải chỉ là đứng một chút thôi sao? Đứng chút xíu ai mà chẳng làm được!</w:t>
      </w:r>
    </w:p>
    <w:p>
      <w:pPr>
        <w:pStyle w:val="BodyText"/>
      </w:pPr>
      <w:r>
        <w:t xml:space="preserve">Tây Mặc khóe miệng câu lên, ôn nhu hôn cậu.</w:t>
      </w:r>
    </w:p>
    <w:p>
      <w:pPr>
        <w:pStyle w:val="BodyText"/>
      </w:pPr>
      <w:r>
        <w:t xml:space="preserve">Lâm Cảnh ôm mơ màng với tương lai tốt đẹp, bị hôn đến thất điên bát đảo chóng mặt hoa mắt.</w:t>
      </w:r>
    </w:p>
    <w:p>
      <w:pPr>
        <w:pStyle w:val="BodyText"/>
      </w:pPr>
      <w:r>
        <w:t xml:space="preserve">Trên quảng trường Vạn ma, hàng ngàn hàng vạn Ma tộc trong quân tiên phong sớm đã chỉnh tề phân đội xong, đứng đầu là bán thú nhân cao lớn uy mãnh, xa hơn phía sau, theo thứ tự là kỵ binh, tinh linh, đọa thiên sứ cùng với Ác ma, xung quanh đội ngũ, còn phiêu đãng một vài quân đoàn U linh bán trong suốt.</w:t>
      </w:r>
    </w:p>
    <w:p>
      <w:pPr>
        <w:pStyle w:val="BodyText"/>
      </w:pPr>
      <w:r>
        <w:t xml:space="preserve">Ma giới trời sinh hiếu chiến, cho nên giờ này khắc này, bọn họ chẳng những không có chút nào cảm giác bi thương, ngược lại ẩn ẩn có chút phấn khởi.</w:t>
      </w:r>
    </w:p>
    <w:p>
      <w:pPr>
        <w:pStyle w:val="BodyText"/>
      </w:pPr>
      <w:r>
        <w:t xml:space="preserve">Lúc Freddy cùng Lê Tư Đặc xuất hiện tại vương tọa cao cao, bên dưới truyền đến một hồi tiếng hoan hô.</w:t>
      </w:r>
    </w:p>
    <w:p>
      <w:pPr>
        <w:pStyle w:val="BodyText"/>
      </w:pPr>
      <w:r>
        <w:t xml:space="preserve">“Tôi có thể không đi được không?" Nhìn quảng trường chi chít đầu người, Lâm Cảnh cảm thấy có chút nhũn chân.</w:t>
      </w:r>
    </w:p>
    <w:p>
      <w:pPr>
        <w:pStyle w:val="BodyText"/>
      </w:pPr>
      <w:r>
        <w:t xml:space="preserve">"Không thể." Tây Mặc cầm chặt tay của cậu, "Đừng sợ."</w:t>
      </w:r>
    </w:p>
    <w:p>
      <w:pPr>
        <w:pStyle w:val="BodyText"/>
      </w:pPr>
      <w:r>
        <w:t xml:space="preserve">"Tôi đổi ý rồi." Lâm Cảnh rất không quân tử, "Tôi phải đi về!"</w:t>
      </w:r>
    </w:p>
    <w:p>
      <w:pPr>
        <w:pStyle w:val="BodyText"/>
      </w:pPr>
      <w:r>
        <w:t xml:space="preserve">“Em nhẫn tâm bỏ anh một mình?” Tây Mặc chỉ chỉ phía trước.</w:t>
      </w:r>
    </w:p>
    <w:p>
      <w:pPr>
        <w:pStyle w:val="BodyText"/>
      </w:pPr>
      <w:r>
        <w:t xml:space="preserve">Lâm Cảnh theo ngón tay của hắn nhìn sang, chỉ thấy Freddy đang dẫn dắt quân đội làm lễ tuyên ngôn trước khi chiến đấu, bên cạnh là Lê Tư Đặc đứng đấy im lặng, ở phía sau hắn, là Nặc Lôi cùng Morris một thân quân trang.</w:t>
      </w:r>
    </w:p>
    <w:p>
      <w:pPr>
        <w:pStyle w:val="BodyText"/>
      </w:pPr>
      <w:r>
        <w:t xml:space="preserve">Đều có đôi có cặp…</w:t>
      </w:r>
    </w:p>
    <w:p>
      <w:pPr>
        <w:pStyle w:val="BodyText"/>
      </w:pPr>
      <w:r>
        <w:t xml:space="preserve">“Anh không muốn một mình.” Tây Mặc phóng ánh mắt yếu đuối nhìn cậu, “Hơn nữa chúng ta rõ ràng đang quen nhau, tại sao phải một mình?”</w:t>
      </w:r>
    </w:p>
    <w:p>
      <w:pPr>
        <w:pStyle w:val="BodyText"/>
      </w:pPr>
      <w:r>
        <w:t xml:space="preserve">Lâm Cảnh bĩu môi, quay đầu nhìn sang chỗ khác.</w:t>
      </w:r>
    </w:p>
    <w:p>
      <w:pPr>
        <w:pStyle w:val="BodyText"/>
      </w:pPr>
      <w:r>
        <w:t xml:space="preserve">Tây Mặc cười cười, kéo lấy tay của cậu trực tiếp thuấn di đến Vương Tọa.</w:t>
      </w:r>
    </w:p>
    <w:p>
      <w:pPr>
        <w:pStyle w:val="BodyText"/>
      </w:pPr>
      <w:r>
        <w:t xml:space="preserve">Quần chúng vây xem cùng phóng viên lần nữa thét lên, thậm chí một phần binh sĩ đang tuyên thệ tuyên đến một nửa cũng tò mò rướn cổ lên nhìn.</w:t>
      </w:r>
    </w:p>
    <w:p>
      <w:pPr>
        <w:pStyle w:val="BodyText"/>
      </w:pPr>
      <w:r>
        <w:t xml:space="preserve">Nhân tộc không có bất kỳ siêu năng lực nào trong vòng một đêm đã trở thành một trong những Ma Quân Ma giới, không có ai không hiếu kỳ.</w:t>
      </w:r>
    </w:p>
    <w:p>
      <w:pPr>
        <w:pStyle w:val="BodyText"/>
      </w:pPr>
      <w:r>
        <w:t xml:space="preserve">Lâm Cảnh không rõ nội tình, chỉ cảm thấy lần này tiếng hoan hô của mọi người hình như rất lâu, vì vậy khẩn trương có chút run rẩy.</w:t>
      </w:r>
    </w:p>
    <w:p>
      <w:pPr>
        <w:pStyle w:val="BodyText"/>
      </w:pPr>
      <w:r>
        <w:t xml:space="preserve">"Không có việc gì." Tây Mặc ôm thắt lưng cậu, “Về sau loại trường hợp này sẽ gặp rất nhiều, quen là tốt rồi."</w:t>
      </w:r>
    </w:p>
    <w:p>
      <w:pPr>
        <w:pStyle w:val="BodyText"/>
      </w:pPr>
      <w:r>
        <w:t xml:space="preserve">Lâm Cảnh chân tay luống cuống, căn bản không biết mình nên có biểu tình gì, bên dưới ngàn vạn người đang ngước cổ nhìn mình… Có cái gì đẹp mắt đâu mà nhìn!</w:t>
      </w:r>
    </w:p>
    <w:p>
      <w:pPr>
        <w:pStyle w:val="BodyText"/>
      </w:pPr>
      <w:r>
        <w:t xml:space="preserve">Nhìn bộ dạng ngốc manh ngốc manh của Lâm Cảnh, phóng viên tiểu báo kích động rơi lệ, tiểu manh manh quả nhiên vô cùng nhu nhược, cùng phúc hắc cường đại thân Vương quả thực là tuyệt phối, so với thần thoại còn thần thoại hơn!</w:t>
      </w:r>
    </w:p>
    <w:p>
      <w:pPr>
        <w:pStyle w:val="BodyText"/>
      </w:pPr>
      <w:r>
        <w:t xml:space="preserve">Đã có Tây Mặc cùng Lâm Cảnh xuất hiện, phóng viên rốt cục không đem toàn bộ lực chú ý tập trung ở vương tử điện nữa, vì vậy Freddy quyết đoán bắt đầu đem lời tuyên thệ bỏ năm ba câu đọc một câu, hận không thể trực tiếp nhảy đến câu cuối cùng, cái loại câu cú dài dòng dây dưa chán phèo này, rốt cuộc là ai viết ra!</w:t>
      </w:r>
    </w:p>
    <w:p>
      <w:pPr>
        <w:pStyle w:val="BodyText"/>
      </w:pPr>
      <w:r>
        <w:t xml:space="preserve">Lời tuyên thệ vốn trang nghiêm túc mục trở nên hài vô cùng, vốn là “Đức vua vĩ đại, xin ban cho ta dũng khí cùng lực lượng, để ta vì Ma giới mà chiến đấu, bảo vệ vùng đất thần thánh này, bảo vệ đất đai phì nhiêu, cô nương xinh đẹp!" biến thành “Đức vua vĩ đại, cô nương xinh đẹp!", Lâm Cảnh nghe thiếu chút dạ dày co rút.</w:t>
      </w:r>
    </w:p>
    <w:p>
      <w:pPr>
        <w:pStyle w:val="BodyText"/>
      </w:pPr>
      <w:r>
        <w:t xml:space="preserve">"Tiểu Cảnh." Lâm Cảnh đang nín cười rất thống khổ, Tây Mặc đột nhiên cầm chặt tay cậu, “Hãy luôn ở bên anh, được không?"</w:t>
      </w:r>
    </w:p>
    <w:p>
      <w:pPr>
        <w:pStyle w:val="BodyText"/>
      </w:pPr>
      <w:r>
        <w:t xml:space="preserve">“A?” Đột nhiên nghe Lâm Cảnh đầu óc có điểm không kịp phản ứng.</w:t>
      </w:r>
    </w:p>
    <w:p>
      <w:pPr>
        <w:pStyle w:val="BodyText"/>
      </w:pPr>
      <w:r>
        <w:t xml:space="preserve">“Cùng anh ở lại Ma giới." Tây Mặc lập lại một lần, "Vĩnh viễn đừng rời đi.”</w:t>
      </w:r>
    </w:p>
    <w:p>
      <w:pPr>
        <w:pStyle w:val="BodyText"/>
      </w:pPr>
      <w:r>
        <w:t xml:space="preserve">"Nói đùa gì vậy." Lâm Cảnh giãy tay hắn, thần tình không được tự nhiên.</w:t>
      </w:r>
    </w:p>
    <w:p>
      <w:pPr>
        <w:pStyle w:val="BodyText"/>
      </w:pPr>
      <w:r>
        <w:t xml:space="preserve">“Em không muốn?" Tây Mặc biến sắc.</w:t>
      </w:r>
    </w:p>
    <w:p>
      <w:pPr>
        <w:pStyle w:val="BodyText"/>
      </w:pPr>
      <w:r>
        <w:t xml:space="preserve">Lâm Cảnh mặt đỏ bừng, loại chuyện này, sao phải nói trước mặt mấy vạn người? Tuy bọn họ không thể nghe được, nhưng mà, nghĩ thế nào cũng thấy không tự nhiên.</w:t>
      </w:r>
    </w:p>
    <w:p>
      <w:pPr>
        <w:pStyle w:val="BodyText"/>
      </w:pPr>
      <w:r>
        <w:t xml:space="preserve">Thấy Lâm Cảnh trầm mặc không nói lời nào, con ngươi Tây Mặc trở nên đỏ sẫm, người quen với hắn đều biết, đây là điềm báo hắn nổi giận.</w:t>
      </w:r>
    </w:p>
    <w:p>
      <w:pPr>
        <w:pStyle w:val="BodyText"/>
      </w:pPr>
      <w:r>
        <w:t xml:space="preserve">Nặc Lôi nghiêng mình chắn trước mặt Morris, chuẩn bị tùy thời dẫn y chạy.</w:t>
      </w:r>
    </w:p>
    <w:p>
      <w:pPr>
        <w:pStyle w:val="BodyText"/>
      </w:pPr>
      <w:r>
        <w:t xml:space="preserve">Lê Tư Đặc nhướng mày, vừa định đi lên khuyên can, bỗng thấy Lâm Cảnh cư nhiên chủ động cầm tay trái Tây Mặc.</w:t>
      </w:r>
    </w:p>
    <w:p>
      <w:pPr>
        <w:pStyle w:val="BodyText"/>
      </w:pPr>
      <w:r>
        <w:t xml:space="preserve">Tuy mặt mày vẫn không tự nhiên, nhưng cuối cùng cũng không buông ra.</w:t>
      </w:r>
    </w:p>
    <w:p>
      <w:pPr>
        <w:pStyle w:val="BodyText"/>
      </w:pPr>
      <w:r>
        <w:t xml:space="preserve">Tây Mặc có chút giật mình nhìn Lâm Cảnh, nhưng chỉ có thể nhìn thấy sườn mặt thanh tú của cậu, cùng cái cổ đỏ một mảng lớn.</w:t>
      </w:r>
    </w:p>
    <w:p>
      <w:pPr>
        <w:pStyle w:val="BodyText"/>
      </w:pPr>
      <w:r>
        <w:t xml:space="preserve">Độ ấm trên tay truyền vào lòng, nhịn không được khóe miệng giương rồi lại giương lên.</w:t>
      </w:r>
    </w:p>
    <w:p>
      <w:pPr>
        <w:pStyle w:val="BodyText"/>
      </w:pPr>
      <w:r>
        <w:t xml:space="preserve">Vẫn luôn không hiểu rõ không xác định, trong lòng đồ ngốc này, mình đến tột cùng xếp thứ mấy, nên mới phải bắt buộc cậu ấy và mình cùng xuất hiện trong tầm mắt công chúng, cho nên mới phải ngầm đồng ý để phóng viên khoa trương những chuyện triền miên căn bản không tồn tại đó, nên mới có thể hỏi đi hỏi lại cậu ấy cùng một câu, lừa người, cũng để tự an ủi mình.</w:t>
      </w:r>
    </w:p>
    <w:p>
      <w:pPr>
        <w:pStyle w:val="BodyText"/>
      </w:pPr>
      <w:r>
        <w:t xml:space="preserve">Nhưng bây giờ xem ra, động tâm, có lẽ không chỉ có mỗi mình mình đi?</w:t>
      </w:r>
    </w:p>
    <w:p>
      <w:pPr>
        <w:pStyle w:val="BodyText"/>
      </w:pPr>
      <w:r>
        <w:t xml:space="preserve">Mười ngón tay giao nhau nắm chặt, trong lòng bàn tay đều là mồ hôi, phân không rõ rốt cuộc là của ai.</w:t>
      </w:r>
    </w:p>
    <w:p>
      <w:pPr>
        <w:pStyle w:val="BodyText"/>
      </w:pPr>
      <w:r>
        <w:t xml:space="preserve">Nghi thức tuyên thệ tiến hành đến một nửa, trên quảng trường toàn đầu người, mơ hồ có một bóng người chợt lóe.</w:t>
      </w:r>
    </w:p>
    <w:p>
      <w:pPr>
        <w:pStyle w:val="BodyText"/>
      </w:pPr>
      <w:r>
        <w:t xml:space="preserve">Lê Tư Đặc cả kinh, nhìn lại, đã không còn tung tích.</w:t>
      </w:r>
    </w:p>
    <w:p>
      <w:pPr>
        <w:pStyle w:val="BodyText"/>
      </w:pPr>
      <w:r>
        <w:t xml:space="preserve">Quay đầu nhìn Tây Mặc, lại phát hiện trên mặt hắn là ý cười không rõ nghĩa.</w:t>
      </w:r>
    </w:p>
    <w:p>
      <w:pPr>
        <w:pStyle w:val="BodyText"/>
      </w:pPr>
      <w:r>
        <w:t xml:space="preserve">"Là hắn?" Lê Tư Đặc không xác định nhỏ giọng hỏi.</w:t>
      </w:r>
    </w:p>
    <w:p>
      <w:pPr>
        <w:pStyle w:val="BodyText"/>
      </w:pPr>
      <w:r>
        <w:t xml:space="preserve">Tây Mặc gật đầu.</w:t>
      </w:r>
    </w:p>
    <w:p>
      <w:pPr>
        <w:pStyle w:val="BodyText"/>
      </w:pPr>
      <w:r>
        <w:t xml:space="preserve">"Hắn tới làm gì?" Lê Tư Đặc sắc mặt rất khó nhìn.</w:t>
      </w:r>
    </w:p>
    <w:p>
      <w:pPr>
        <w:pStyle w:val="BodyText"/>
      </w:pPr>
      <w:r>
        <w:t xml:space="preserve">"Yên tâm, hắn không phải vì ngươi mà đến.” Tây Mặc khóe miệng giương lên, quay đầu nhìn Lâm Cảnh.</w:t>
      </w:r>
    </w:p>
    <w:p>
      <w:pPr>
        <w:pStyle w:val="BodyText"/>
      </w:pPr>
      <w:r>
        <w:t xml:space="preserve">"Sao vậy?" Lâm Cảnh mờ mịt.</w:t>
      </w:r>
    </w:p>
    <w:p>
      <w:pPr>
        <w:pStyle w:val="BodyText"/>
      </w:pPr>
      <w:r>
        <w:t xml:space="preserve">"Không có gì, em vừa rồi biểu hiện rất tốt." Tây Mặc nhu hòa ôm chầm thắt lưng Lâm Cảnh, cúi đầu, ôn nhu hôn xuống.</w:t>
      </w:r>
    </w:p>
    <w:p>
      <w:pPr>
        <w:pStyle w:val="BodyText"/>
      </w:pPr>
      <w:r>
        <w:t xml:space="preserve">“Ocs*!” Đội quân bán thú nhân đứng đầu phản ứng trước nhất, tiếng hô vang dậy cả Thiên giới.</w:t>
      </w:r>
    </w:p>
    <w:p>
      <w:pPr>
        <w:pStyle w:val="BodyText"/>
      </w:pPr>
      <w:r>
        <w:t xml:space="preserve">*Đó là nguyên văn. Mình không hiểu luôn!!</w:t>
      </w:r>
    </w:p>
    <w:p>
      <w:pPr>
        <w:pStyle w:val="BodyText"/>
      </w:pPr>
      <w:r>
        <w:t xml:space="preserve">Sau đó tất cả mọi người có mặt, kể cả quân đội, phóng viên, dân chúng đến xem náo nhiệt, đều đồng loạt quỳ một gối trên đất, ngửa đầu nhìn hai người trên Vương tọa.</w:t>
      </w:r>
    </w:p>
    <w:p>
      <w:pPr>
        <w:pStyle w:val="BodyText"/>
      </w:pPr>
      <w:r>
        <w:t xml:space="preserve">Cho đến ngàn năm vạn năm sau, các con dân Ma giới đối với một màn này vẫn bàn tán say sưa, mà lúc này có ai sẽ ngờ tới, người thanh niên Nhân tộc nhìn qua không có bất kỳ ma pháp nào này, tương lai vào lúc cuối cùng của cuộc chiến, dẫn theo quân sĩ Ma tộc anh dũng chiến đấu, một đường giết tới Quang minh Vương điện.</w:t>
      </w:r>
    </w:p>
    <w:p>
      <w:pPr>
        <w:pStyle w:val="BodyText"/>
      </w:pPr>
      <w:r>
        <w:t xml:space="preserve">Theo tiếng kèn thổi lên, đội quân tiên phong Ma tộc do Tây Mặc cùng Lê Tư Đặc suất lĩnh, bước lên hành trình đầu tiên.</w:t>
      </w:r>
    </w:p>
    <w:p>
      <w:pPr>
        <w:pStyle w:val="BodyText"/>
      </w:pPr>
      <w:r>
        <w:t xml:space="preserve">Xế chiều hôm đó, Morris cũng mang theo đại quân chủ lực Ma tộc, bắt đầu hướng ra biên cảnh.</w:t>
      </w:r>
    </w:p>
    <w:p>
      <w:pPr>
        <w:pStyle w:val="BodyText"/>
      </w:pPr>
      <w:r>
        <w:t xml:space="preserve">Trong Vong linh thánh điện, Freddy cùng Nặc Lôi một bên sửa sang các loại quân nhu (nhu yếu phẩm cho quân đội) và tư liệu, một bên bi thương muốn rơi lệ.</w:t>
      </w:r>
    </w:p>
    <w:p>
      <w:pPr>
        <w:pStyle w:val="BodyText"/>
      </w:pPr>
      <w:r>
        <w:t xml:space="preserve">“Ta quả thực muốn điên rồi." Nặc Lôi cơ hồ khóc không thành tiếng, "Hai người chúng ta chính là người không cẩn thận nhất rành rành ra đó, tại sao phải lưu lại làm loại chuyện này?"</w:t>
      </w:r>
    </w:p>
    <w:p>
      <w:pPr>
        <w:pStyle w:val="BodyText"/>
      </w:pPr>
      <w:r>
        <w:t xml:space="preserve">"Ngươi câm miệng cho ta." Freddy hận không thể đem tư liệu trước mặt ném hết vào trong lò sưởi, vốn nghĩ cùng bảo bối ở chung chậm rãi sửa sang, thỉnh thoảng còn có thể hôn môi một chút, nói không chừng còn có thể nằm trên đống tài liệu này làm vài chuyện tốt đẹp, nhưng bây giờ, vì cái gì ở trước mặt mình lại là tên khốn Nặc Lôi này?</w:t>
      </w:r>
    </w:p>
    <w:p>
      <w:pPr>
        <w:pStyle w:val="BodyText"/>
      </w:pPr>
      <w:r>
        <w:t xml:space="preserve">Hai vị cấp cao Ma giới nhìn nhau thấy ghét, hiệu suất công tác liền cũng chậm thần kỳ, cho nên đợi đến khi nhóm quân nhu đầu tiên đưa được cho bộ đội, binh sĩ Ma tộc đáng thương đã ăn hết vài ngày rau dại.</w:t>
      </w:r>
    </w:p>
    <w:p>
      <w:pPr>
        <w:pStyle w:val="BodyText"/>
      </w:pPr>
      <w:r>
        <w:t xml:space="preserve">Đương nhiên, chuyện này là tuyệt đối không được ghi vào sử sách, đám sử quan Ma tộc bọn họ còn chưa có ngu xuẩn đến nước này, cho nên hậu nhân cũng không thể nào biết được.</w:t>
      </w:r>
    </w:p>
    <w:p>
      <w:pPr>
        <w:pStyle w:val="BodyText"/>
      </w:pPr>
      <w:r>
        <w:t xml:space="preserve">Đại quân Ma tộc trải qua hai tháng lặn lội đường xa, rốt cục đã tới thành thị lớn nhất biên cảnh —— Tỉnh Tạp La Mạch Cơ.</w:t>
      </w:r>
    </w:p>
    <w:p>
      <w:pPr>
        <w:pStyle w:val="BodyText"/>
      </w:pPr>
      <w:r>
        <w:t xml:space="preserve">Lâm Cảnh đi theo Tây Mặc vào một tòa lâu đài cổ huyết sắc, vào cửa liền cảm giác được một cỗ khí tức âm lãnh.</w:t>
      </w:r>
    </w:p>
    <w:p>
      <w:pPr>
        <w:pStyle w:val="BodyText"/>
      </w:pPr>
      <w:r>
        <w:t xml:space="preserve">"Chúng ta phải ở đây?” Lâm Cảnh không tự giác nhích lại gần bên người Tây Mặc.</w:t>
      </w:r>
    </w:p>
    <w:p>
      <w:pPr>
        <w:pStyle w:val="BodyText"/>
      </w:pPr>
      <w:r>
        <w:t xml:space="preserve">"Không thích?" Tây Mặc hỏi cậu.</w:t>
      </w:r>
    </w:p>
    <w:p>
      <w:pPr>
        <w:pStyle w:val="BodyText"/>
      </w:pPr>
      <w:r>
        <w:t xml:space="preserve">“U ám quá.” Lâm Cảnh ăn ngay nói thật, "Còn rất lạnh."</w:t>
      </w:r>
    </w:p>
    <w:p>
      <w:pPr>
        <w:pStyle w:val="BodyText"/>
      </w:pPr>
      <w:r>
        <w:t xml:space="preserve">“Tòa lâu đài này là do cha mẹ để lại cho anh.” Tây Mặc nhìn Lâm Cảnh, "Ở đây âm lãnh, là vì đã bị niêm phong hơn một ngàn năm, anh chưa bao giờ cho phép bất luận kẻ nào đi vào, trừ em.”</w:t>
      </w:r>
    </w:p>
    <w:p>
      <w:pPr>
        <w:pStyle w:val="BodyText"/>
      </w:pPr>
      <w:r>
        <w:t xml:space="preserve">Lâm Cảnh còn chưa có cách hoàn toàn thích ứng với các loại thổ lộ xuất kỳ bất ý* của Tây Mặc, vì thế lại biệt nữu.</w:t>
      </w:r>
    </w:p>
    <w:p>
      <w:pPr>
        <w:pStyle w:val="BodyText"/>
      </w:pPr>
      <w:r>
        <w:t xml:space="preserve">*Xuất kỳ bất ý: Hành động bất ngờ, khi người khác không kịp đề phòng</w:t>
      </w:r>
    </w:p>
    <w:p>
      <w:pPr>
        <w:pStyle w:val="BodyText"/>
      </w:pPr>
      <w:r>
        <w:t xml:space="preserve">“Em muốn ở chỗ khác cũng được, nhưng anh hy vọng em có thể ở nơi này.” Tây Mặc lôi kéo tay cậu, "Được không?"</w:t>
      </w:r>
    </w:p>
    <w:p>
      <w:pPr>
        <w:pStyle w:val="BodyText"/>
      </w:pPr>
      <w:r>
        <w:t xml:space="preserve">Anh đều nói như vậy rồi, tôi chẳng lẽ còn có thể nói không được? Lâm Cảnh trợn trắng mắt trong lòng, đầu lại rất không chịu thua kém gật rồi lại gật.</w:t>
      </w:r>
    </w:p>
    <w:p>
      <w:pPr>
        <w:pStyle w:val="BodyText"/>
      </w:pPr>
      <w:r>
        <w:t xml:space="preserve">Nghỉ ngơi một hồi, Lâm Cảnh kéo lấy Tây Mặc dạo dạo bộ trên đường.</w:t>
      </w:r>
    </w:p>
    <w:p>
      <w:pPr>
        <w:pStyle w:val="BodyText"/>
      </w:pPr>
      <w:r>
        <w:t xml:space="preserve">“Kêu Lê Tư Đặc đi chung không?” Tây Mặc đề nghị, "Chúng ta đi uống bia, Tạp La Mạch Cơ có các loại bia lúa mạch ngon nhất Ma giới, còn có lạp xưởng rất nổi danh.”</w:t>
      </w:r>
    </w:p>
    <w:p>
      <w:pPr>
        <w:pStyle w:val="BodyText"/>
      </w:pPr>
      <w:r>
        <w:t xml:space="preserve">Có lạp xưởng ngon? Lâm Cảnh vui phát điên.</w:t>
      </w:r>
    </w:p>
    <w:p>
      <w:pPr>
        <w:pStyle w:val="BodyText"/>
      </w:pPr>
      <w:r>
        <w:t xml:space="preserve">Đến chỗ ở của Lê Tư Đặc, quản gia lại nói bá tước một giờ trước đã ra ngoài, ăn mặc rất chính thức, hình như là đi gặp người nào rất quan trọng.</w:t>
      </w:r>
    </w:p>
    <w:p>
      <w:pPr>
        <w:pStyle w:val="BodyText"/>
      </w:pPr>
      <w:r>
        <w:t xml:space="preserve">“Có khi nào là ngoại tình sau lưng Freddy không?” Mắt Lâm Cảnh lòe lòe sáng.</w:t>
      </w:r>
    </w:p>
    <w:p>
      <w:pPr>
        <w:pStyle w:val="BodyText"/>
      </w:pPr>
      <w:r>
        <w:t xml:space="preserve">Trong phim truyền hình rất thường gặp, đây là định luật cẩu huyết!</w:t>
      </w:r>
    </w:p>
    <w:p>
      <w:pPr>
        <w:pStyle w:val="Compact"/>
      </w:pPr>
      <w:r>
        <w:t xml:space="preserve">Tây Mặc bất đắc dĩ gõ đầu cậu ta, quả dưa ngốc này.</w:t>
      </w:r>
      <w:r>
        <w:br w:type="textWrapping"/>
      </w:r>
      <w:r>
        <w:br w:type="textWrapping"/>
      </w:r>
    </w:p>
    <w:p>
      <w:pPr>
        <w:pStyle w:val="Heading2"/>
      </w:pPr>
      <w:bookmarkStart w:id="64" w:name="bộ-1---huyết-tộc-dụ-hoặc---chương-42-các-ngươi-đều-là-lưu-manh"/>
      <w:bookmarkEnd w:id="64"/>
      <w:r>
        <w:t xml:space="preserve">42. Bộ 1] - Huyết Tộc Dụ Hoặc - Chương 42: Các Ngươi Đều Là Lưu Manh</w:t>
      </w:r>
    </w:p>
    <w:p>
      <w:pPr>
        <w:pStyle w:val="Compact"/>
      </w:pPr>
      <w:r>
        <w:br w:type="textWrapping"/>
      </w:r>
      <w:r>
        <w:br w:type="textWrapping"/>
      </w:r>
      <w:r>
        <w:t xml:space="preserve">Bởi vì tìm không thấy Lê Tư Đặc, cho nên đội ngũ đi ăn lạp xưởng chỉ có hai người Tây Mặc và Lâm Cảnh.</w:t>
      </w:r>
    </w:p>
    <w:p>
      <w:pPr>
        <w:pStyle w:val="BodyText"/>
      </w:pPr>
      <w:r>
        <w:t xml:space="preserve">Trong nhà hàng nhỏ mờ tối, Lâm Cảnh ngồi trên ghế đẩu lúc ẩn lúc hiện, có chút thất vọng.</w:t>
      </w:r>
    </w:p>
    <w:p>
      <w:pPr>
        <w:pStyle w:val="BodyText"/>
      </w:pPr>
      <w:r>
        <w:t xml:space="preserve">Rõ ràng phố đối diện có một nhà hàng lớn nhìn rất xa hoa, miếng bò beafsteak trên poster ở cửa ra vào nhìn vừa đầy đặn lại gợi cảm, vì cái gì không đi vào đó!</w:t>
      </w:r>
    </w:p>
    <w:p>
      <w:pPr>
        <w:pStyle w:val="BodyText"/>
      </w:pPr>
      <w:r>
        <w:t xml:space="preserve">Quỷ hẹp hòi! Có tiền như vậy mà lại nhỏ mọn thấy ghê!</w:t>
      </w:r>
    </w:p>
    <w:p>
      <w:pPr>
        <w:pStyle w:val="BodyText"/>
      </w:pPr>
      <w:r>
        <w:t xml:space="preserve">“Thức ăn ngon nhất, phải ăn ở những chỗ như vầy.” Tây Mặc nhìn ra tâm sự của cậu, đưa tay gõ đầu cậu.</w:t>
      </w:r>
    </w:p>
    <w:p>
      <w:pPr>
        <w:pStyle w:val="BodyText"/>
      </w:pPr>
      <w:r>
        <w:t xml:space="preserve">Lâm Cảnh bĩu môi, từ chối cho ý kiến.</w:t>
      </w:r>
    </w:p>
    <w:p>
      <w:pPr>
        <w:pStyle w:val="BodyText"/>
      </w:pPr>
      <w:r>
        <w:t xml:space="preserve">Nhân viên phục vụ đưa tới hai ly bia lớn, Lâm Cảnh nếm thử một cái, càng thêm thất vọng.</w:t>
      </w:r>
    </w:p>
    <w:p>
      <w:pPr>
        <w:pStyle w:val="BodyText"/>
      </w:pPr>
      <w:r>
        <w:t xml:space="preserve">Cái này là bia nổi tiếng toàn Ma giới đều biết danh trong truyền thuyết? So với đồ bán trong siêu thị căn bản không khác nhau chút nào!</w:t>
      </w:r>
    </w:p>
    <w:p>
      <w:pPr>
        <w:pStyle w:val="BodyText"/>
      </w:pPr>
      <w:r>
        <w:t xml:space="preserve">"Dạy em một thứ thú vị." Tây Mặc chỉ chỉ bia trên bàn, “Hoa hublông* dùng làm bia ở Tạp La Mạch Cơ rất đặc biệt, ngậm trong miệng đừng nuốt, qua vài giây sẽ nếm được mùi vị của hoa.”*Hoa hublông: Còn gọi hoa bia, tiếng Anh là Hops, là loại hoa dùng làm ra bia. (Hình)</w:t>
      </w:r>
    </w:p>
    <w:p>
      <w:pPr>
        <w:pStyle w:val="BodyText"/>
      </w:pPr>
      <w:r>
        <w:t xml:space="preserve">"Thật sao?” Lâm Cảnh bán tín bán nghi ngậm một ngụm, một giây hai giây một phút hai phút, mùi vị của hoa ở nơi nào?!</w:t>
      </w:r>
    </w:p>
    <w:p>
      <w:pPr>
        <w:pStyle w:val="BodyText"/>
      </w:pPr>
      <w:r>
        <w:t xml:space="preserve">Tây Mặc dở khóc dở cười, lần đầu tiên gặp người không mẫn cảm với vị bia đến vậy.</w:t>
      </w:r>
    </w:p>
    <w:p>
      <w:pPr>
        <w:pStyle w:val="BodyText"/>
      </w:pPr>
      <w:r>
        <w:t xml:space="preserve">Lâm Cảnh đối với bia triệt để đánh mất hứng thú, chính mình chọn một ly nước ép cà chua, một bên uống một bên đợi lạp xưởng.</w:t>
      </w:r>
    </w:p>
    <w:p>
      <w:pPr>
        <w:pStyle w:val="BodyText"/>
      </w:pPr>
      <w:r>
        <w:t xml:space="preserve">“Anh chừng nào thì mang tôi đi tìm Dật Phong với Đường Đường?" Lâm Cảnh hỏi Tây Mặc.</w:t>
      </w:r>
    </w:p>
    <w:p>
      <w:pPr>
        <w:pStyle w:val="BodyText"/>
      </w:pPr>
      <w:r>
        <w:t xml:space="preserve">"Ngày mai a." Tây Mặc xem thời tiết, "Thời gian này là mùa mưa ở Tạp La Mạch Cơ, buổi tối thường sẽ mưa, chúng ta sáng mai xuất phát, giữa trưa có thể đến nơi bọn họ đóng quân.”</w:t>
      </w:r>
    </w:p>
    <w:p>
      <w:pPr>
        <w:pStyle w:val="BodyText"/>
      </w:pPr>
      <w:r>
        <w:t xml:space="preserve">"Dật Phong cũng phải cùng các anh ra chiến trường sao?" Lâm Cảnh có chút bận tâm.</w:t>
      </w:r>
    </w:p>
    <w:p>
      <w:pPr>
        <w:pStyle w:val="BodyText"/>
      </w:pPr>
      <w:r>
        <w:t xml:space="preserve">Tây Mặc gật đầu.</w:t>
      </w:r>
    </w:p>
    <w:p>
      <w:pPr>
        <w:pStyle w:val="BodyText"/>
      </w:pPr>
      <w:r>
        <w:t xml:space="preserve">“Nhưng anh ấy là nhân loại, lại còn không có ma pháp." Lâm Cảnh nhíu mày.</w:t>
      </w:r>
    </w:p>
    <w:p>
      <w:pPr>
        <w:pStyle w:val="BodyText"/>
      </w:pPr>
      <w:r>
        <w:t xml:space="preserve">"Đừng lo lắng." Tây Mặc thò đầu qua bên cậu uống một ngụm nước ép cà chua, “Cậu ta là ám linh, trời sinh có thể hấp thu hắc ma pháp, mà Tạp La Mạch Cơ là địa khu hắc ám nhất ma giới, cho nên trong thân thể cậu ta hiện giờ có hắc ma pháp nguyên tố, đủ để trên chiến trường bảo hộ cậu ta không bị thương tổn."</w:t>
      </w:r>
    </w:p>
    <w:p>
      <w:pPr>
        <w:pStyle w:val="BodyText"/>
      </w:pPr>
      <w:r>
        <w:t xml:space="preserve">"Có ý gì?" Lâm Cảnh lập tức hỏi, cái đó…Nghe không hiểu!!</w:t>
      </w:r>
    </w:p>
    <w:p>
      <w:pPr>
        <w:pStyle w:val="BodyText"/>
      </w:pPr>
      <w:r>
        <w:t xml:space="preserve">Tây Mặc đầu tiên là sửng sốt, sau đó cười phốc.</w:t>
      </w:r>
    </w:p>
    <w:p>
      <w:pPr>
        <w:pStyle w:val="BodyText"/>
      </w:pPr>
      <w:r>
        <w:t xml:space="preserve">“Sao chứ!” Lâm Cảnh giận, người xưa đã viết, phải không ngại học hỏi kẻ dưới!</w:t>
      </w:r>
    </w:p>
    <w:p>
      <w:pPr>
        <w:pStyle w:val="BodyText"/>
      </w:pPr>
      <w:r>
        <w:t xml:space="preserve">"Không có gì, em thật đáng yêu." Tây Mặc véo má cậu ta, mắt tràn đầy ý cười.</w:t>
      </w:r>
    </w:p>
    <w:p>
      <w:pPr>
        <w:pStyle w:val="BodyText"/>
      </w:pPr>
      <w:r>
        <w:t xml:space="preserve">"Biến thái!" Lâm Cảnh ôm ly rụt vào trong góc, cảm thấy mình và lưu manh quả nhiên không có cùng hình thức tư duy!</w:t>
      </w:r>
    </w:p>
    <w:p>
      <w:pPr>
        <w:pStyle w:val="BodyText"/>
      </w:pPr>
      <w:r>
        <w:t xml:space="preserve">Lạp xưởng nướng xong được đem lên rất nhanh, nhìn vừa béo ngậy lại rất non rất mềm, còn đi kèm rau quả xanh biếc và nấm, cộng thêm một muỗng nhỏ khoai tây nghiền.</w:t>
      </w:r>
    </w:p>
    <w:p>
      <w:pPr>
        <w:pStyle w:val="BodyText"/>
      </w:pPr>
      <w:r>
        <w:t xml:space="preserve">"Nếm thử xem." Tây Mặc săn sóc giúp cậu cắt thành miếng nhỏ.</w:t>
      </w:r>
    </w:p>
    <w:p>
      <w:pPr>
        <w:pStyle w:val="BodyText"/>
      </w:pPr>
      <w:r>
        <w:t xml:space="preserve">Lâm Cảnh xiên một miếng đưa vào miệng, mắt lập tức lóe sáng, thật ngon!</w:t>
      </w:r>
    </w:p>
    <w:p>
      <w:pPr>
        <w:pStyle w:val="BodyText"/>
      </w:pPr>
      <w:r>
        <w:t xml:space="preserve">“Thích sao?” Tây Mặc đem phần của mình giao luôn cho cậu, “Cái này cũng cho em.”</w:t>
      </w:r>
    </w:p>
    <w:p>
      <w:pPr>
        <w:pStyle w:val="BodyText"/>
      </w:pPr>
      <w:r>
        <w:t xml:space="preserve">"Đây là làm từ cái gì, thịt heo?" Lâm Cảnh hiếu kỳ hỏi.</w:t>
      </w:r>
    </w:p>
    <w:p>
      <w:pPr>
        <w:pStyle w:val="BodyText"/>
      </w:pPr>
      <w:r>
        <w:t xml:space="preserve">"Ách, không phải." Tây Mặc lắc đầu.</w:t>
      </w:r>
    </w:p>
    <w:p>
      <w:pPr>
        <w:pStyle w:val="BodyText"/>
      </w:pPr>
      <w:r>
        <w:t xml:space="preserve">"Thịt bò? Thịt dê? Gà? Cá?" Lâm Cảnh đem tất cả những thứ mình có thể nghĩ đến nói ra hết.</w:t>
      </w:r>
    </w:p>
    <w:p>
      <w:pPr>
        <w:pStyle w:val="BodyText"/>
      </w:pPr>
      <w:r>
        <w:t xml:space="preserve">"Không phải." Tây Mặc nâng lên ly bia trước mặt, quay đầu nhìn ngoài cửa sổ.</w:t>
      </w:r>
    </w:p>
    <w:p>
      <w:pPr>
        <w:pStyle w:val="BodyText"/>
      </w:pPr>
      <w:r>
        <w:t xml:space="preserve">Đây rõ ràng là không muốn nói!</w:t>
      </w:r>
    </w:p>
    <w:p>
      <w:pPr>
        <w:pStyle w:val="BodyText"/>
      </w:pPr>
      <w:r>
        <w:t xml:space="preserve">Lâm Cảnh lập tức cảm giác dạ dày mình bắt đầu khó chịu, rốt cuộc là dùng cái thứ kỳ quái gì làm ra! Chẳng lẽ là...</w:t>
      </w:r>
    </w:p>
    <w:p>
      <w:pPr>
        <w:pStyle w:val="BodyText"/>
      </w:pPr>
      <w:r>
        <w:t xml:space="preserve">"Thịt người?" Lâm Cảnh sắc mặt trắng bệch.</w:t>
      </w:r>
    </w:p>
    <w:p>
      <w:pPr>
        <w:pStyle w:val="BodyText"/>
      </w:pPr>
      <w:r>
        <w:t xml:space="preserve">"Không phải." Tây Mặc bất đắc dĩ nhìn cậu ta, sao mà có sức tưởng tượng dữ vậy?</w:t>
      </w:r>
    </w:p>
    <w:p>
      <w:pPr>
        <w:pStyle w:val="BodyText"/>
      </w:pPr>
      <w:r>
        <w:t xml:space="preserve">“Là thịt dơi.” Nhân viên phục vụ một bên hảo tâm trả lời.</w:t>
      </w:r>
    </w:p>
    <w:p>
      <w:pPr>
        <w:pStyle w:val="BodyText"/>
      </w:pPr>
      <w:r>
        <w:t xml:space="preserve">Lại là dơi... Lâm Cảnh sụp đổ, thiếu chút nữa lại nhổ ra.</w:t>
      </w:r>
    </w:p>
    <w:p>
      <w:pPr>
        <w:pStyle w:val="BodyText"/>
      </w:pPr>
      <w:r>
        <w:t xml:space="preserve">Tây Mặc thấy tình thế không ổn, đoạt trước một bước dắt Lâm Cảnh ra khỏi nhà hàng.</w:t>
      </w:r>
    </w:p>
    <w:p>
      <w:pPr>
        <w:pStyle w:val="BodyText"/>
      </w:pPr>
      <w:r>
        <w:t xml:space="preserve">Trên đường vừa vặn có mấy con dơi phạch phạch bay qua, Lâm Cảnh nhìn mấy cái cánh có màng mỏng hiện ra trước mắt, rốt cục nhịn không được, ôm một thân cây bắt đầu nôn.</w:t>
      </w:r>
    </w:p>
    <w:p>
      <w:pPr>
        <w:pStyle w:val="BodyText"/>
      </w:pPr>
      <w:r>
        <w:t xml:space="preserve">Tây Mặc thở dài, cùng ở một bên giúp cậu vỗ lưng.</w:t>
      </w:r>
    </w:p>
    <w:p>
      <w:pPr>
        <w:pStyle w:val="BodyText"/>
      </w:pPr>
      <w:r>
        <w:t xml:space="preserve">Phóng viên tiểu báo ngàn dặm theo tới trốn sau một cái cây không xa, kích động hai tay run rẩy.</w:t>
      </w:r>
    </w:p>
    <w:p>
      <w:pPr>
        <w:pStyle w:val="BodyText"/>
      </w:pPr>
      <w:r>
        <w:t xml:space="preserve">Có thai! Có thai có đúng không! Có đúng không!</w:t>
      </w:r>
    </w:p>
    <w:p>
      <w:pPr>
        <w:pStyle w:val="BodyText"/>
      </w:pPr>
      <w:r>
        <w:t xml:space="preserve">Thấy cậu nôn ra gần hết, Tây Mặc đưa cho cậu một ly nước.</w:t>
      </w:r>
    </w:p>
    <w:p>
      <w:pPr>
        <w:pStyle w:val="BodyText"/>
      </w:pPr>
      <w:r>
        <w:t xml:space="preserve">“Không.” Lâm Cảnh sắc mặt vàng như nến, ai biết lại là thứ kỳ quái gì!</w:t>
      </w:r>
    </w:p>
    <w:p>
      <w:pPr>
        <w:pStyle w:val="BodyText"/>
      </w:pPr>
      <w:r>
        <w:t xml:space="preserve">“Là nước lọc bình thường.” Tây Mặc giải thích.</w:t>
      </w:r>
    </w:p>
    <w:p>
      <w:pPr>
        <w:pStyle w:val="BodyText"/>
      </w:pPr>
      <w:r>
        <w:t xml:space="preserve">Lâm Cảnh vẫn cự tuyệt, ngồi trên ghế ở bên đường không nói lời nào.</w:t>
      </w:r>
    </w:p>
    <w:p>
      <w:pPr>
        <w:pStyle w:val="BodyText"/>
      </w:pPr>
      <w:r>
        <w:t xml:space="preserve">"Tức giận?" Tây Mặc ngồi vào bên cạnh cậu.</w:t>
      </w:r>
    </w:p>
    <w:p>
      <w:pPr>
        <w:pStyle w:val="BodyText"/>
      </w:pPr>
      <w:r>
        <w:t xml:space="preserve">Lâm Cảnh làm bộ không nghe thấy.</w:t>
      </w:r>
    </w:p>
    <w:p>
      <w:pPr>
        <w:pStyle w:val="BodyText"/>
      </w:pPr>
      <w:r>
        <w:t xml:space="preserve">“Anh không có lừa em, những thứ này tại Ma giới thật sự rất nổi danh." Tây Mặc cầm tay cậu qua, “Anh muốn mang em đi ăn món ngon nhất.”</w:t>
      </w:r>
    </w:p>
    <w:p>
      <w:pPr>
        <w:pStyle w:val="BodyText"/>
      </w:pPr>
      <w:r>
        <w:t xml:space="preserve">“Thịt dơi buồn nôn thấy mồ!” Lâm Cảnh bỏ tay hắn ra, “Anh rõ ràng biết tôi ghét nhất những thứ này!”</w:t>
      </w:r>
    </w:p>
    <w:p>
      <w:pPr>
        <w:pStyle w:val="BodyText"/>
      </w:pPr>
      <w:r>
        <w:t xml:space="preserve">“Dơi ở Ma giới thực sự là thức ăn bình thường.” Tây Mặc ôm cậu vào lòng, “Anh biết em là nhân loại, sẽ cảm thấy buồn nôn, nhưng anh vẫn hy vọng em có thể thích ứng."</w:t>
      </w:r>
    </w:p>
    <w:p>
      <w:pPr>
        <w:pStyle w:val="BodyText"/>
      </w:pPr>
      <w:r>
        <w:t xml:space="preserve">“Ăn thịt dơi?” Lâm Cảnh thanh âm rầu rĩ.</w:t>
      </w:r>
    </w:p>
    <w:p>
      <w:pPr>
        <w:pStyle w:val="BodyText"/>
      </w:pPr>
      <w:r>
        <w:t xml:space="preserve">"Không chỉ có dơi.” Tây Mặc hôn hôn xoáy tóc cậu, “Sau này ở lâu, em sẽ phát hiện nơi này và Nhân giới rất không giống nhau, có rất nhiều thứ em phải bắt đầu học lại từ đầu, hoặc phải thay đổi rất nhiều thói quen vốn có.”</w:t>
      </w:r>
    </w:p>
    <w:p>
      <w:pPr>
        <w:pStyle w:val="BodyText"/>
      </w:pPr>
      <w:r>
        <w:t xml:space="preserve">"Tôi —— "</w:t>
      </w:r>
    </w:p>
    <w:p>
      <w:pPr>
        <w:pStyle w:val="BodyText"/>
      </w:pPr>
      <w:r>
        <w:t xml:space="preserve">“Em hãy nghe anh nói trước.” Tây Mặc ngắt lời Lâm Cảnh, "Anh biết là rất khó, cũng có chút miễn cưỡng, nhưng anh không muốn em cự tuyệt, xem như là vì anh, em thử thích ứng với Ma giới một chút, có được không?"</w:t>
      </w:r>
    </w:p>
    <w:p>
      <w:pPr>
        <w:pStyle w:val="BodyText"/>
      </w:pPr>
      <w:r>
        <w:t xml:space="preserve">Lưu manh Huyết tộc thanh âm ôn nhu sắp tan chảy, Lâm Cảnh một điểm dũng khí cự tuyệt cũng không có, vì vậy không được tự nhiên gật đầu.</w:t>
      </w:r>
    </w:p>
    <w:p>
      <w:pPr>
        <w:pStyle w:val="BodyText"/>
      </w:pPr>
      <w:r>
        <w:t xml:space="preserve">"Cảm ơn em.” Tây Mặc nhẹ nhàng thở ra, vươn tay ôm cậu vào lòng, hận không thể cứ ôm như vậy cả đời.</w:t>
      </w:r>
    </w:p>
    <w:p>
      <w:pPr>
        <w:pStyle w:val="BodyText"/>
      </w:pPr>
      <w:r>
        <w:t xml:space="preserve">Mặt trời chiều ngả về tây, mây giăng khắp nơi.</w:t>
      </w:r>
    </w:p>
    <w:p>
      <w:pPr>
        <w:pStyle w:val="BodyText"/>
      </w:pPr>
      <w:r>
        <w:t xml:space="preserve">Đêm hôm đó, quả nhiên mưa to, Lâm Cảnh mặc áo ngủ đứng bên cửa sổ, nhìn có chút trợn mắt há mồm.</w:t>
      </w:r>
    </w:p>
    <w:p>
      <w:pPr>
        <w:pStyle w:val="BodyText"/>
      </w:pPr>
      <w:r>
        <w:t xml:space="preserve">Đây mà gọi là mưa sao? Rõ ràng là cầm nguyên bồn nước hắt xuống, nện vào cửa kính từng mảng từng mảng.</w:t>
      </w:r>
    </w:p>
    <w:p>
      <w:pPr>
        <w:pStyle w:val="BodyText"/>
      </w:pPr>
      <w:r>
        <w:t xml:space="preserve">"Có lạnh không?" Tây Mặc từ phía sau vòng tay ôm cậu.</w:t>
      </w:r>
    </w:p>
    <w:p>
      <w:pPr>
        <w:pStyle w:val="BodyText"/>
      </w:pPr>
      <w:r>
        <w:t xml:space="preserve">"Không lạnh." Lâm Cảnh lắc đầu, trong lâu đài tuy rất âm trầm, nhưng trong phòng ngủ đã có lò sưởi lớn trong tường rất ấm áp, dễ chịu lại vô cùng thoải mái.</w:t>
      </w:r>
    </w:p>
    <w:p>
      <w:pPr>
        <w:pStyle w:val="BodyText"/>
      </w:pPr>
      <w:r>
        <w:t xml:space="preserve">“Lúc trời mưa phải tận lực đừng ra ngoài." Tây Mặc kéo rèm lại, “Trong khoảng thời gian này trong mưa có thôn phệ ma pháp, em không phải thể chất hắc ám, mắc mưa có khi sẽ bệnh."</w:t>
      </w:r>
    </w:p>
    <w:p>
      <w:pPr>
        <w:pStyle w:val="BodyText"/>
      </w:pPr>
      <w:r>
        <w:t xml:space="preserve">Lâm Cảnh thở dài trong lòng, mình trước kia rõ ràng ngay cả cảm mạo cũng rất ít bị, vì sao sau khi đến Ma giới, liền lập tức biến thành cái loại suy yếu nhất? Ngay cả Đường Đường còn muốn mạnh hơn mình, bởi vì người ta là thể chất hắc ám!</w:t>
      </w:r>
    </w:p>
    <w:p>
      <w:pPr>
        <w:pStyle w:val="BodyText"/>
      </w:pPr>
      <w:r>
        <w:t xml:space="preserve">Thật sự là... Nghẹn uất nói không nên lời.</w:t>
      </w:r>
    </w:p>
    <w:p>
      <w:pPr>
        <w:pStyle w:val="BodyText"/>
      </w:pPr>
      <w:r>
        <w:t xml:space="preserve">Sáng hôm sau, Lâm Cảnh theo Tây Mặc cùng đi Tư Khố trấn, là nơi đóng quân của quân đoàn khô lâu, cũng là chỗ ở hiện tại của Hàn Dật Phong và Đường Đường.</w:t>
      </w:r>
    </w:p>
    <w:p>
      <w:pPr>
        <w:pStyle w:val="BodyText"/>
      </w:pPr>
      <w:r>
        <w:t xml:space="preserve">"Có sợ khô lâu không?" Đi đến nửa đường, Tây Mặc đột nhiên hỏi Lâm Cảnh.</w:t>
      </w:r>
    </w:p>
    <w:p>
      <w:pPr>
        <w:pStyle w:val="BodyText"/>
      </w:pPr>
      <w:r>
        <w:t xml:space="preserve">Lâm Cảnh thiếu chút nữa phun máu, sợ em gái anh! Ông đây là đàn ông!</w:t>
      </w:r>
    </w:p>
    <w:p>
      <w:pPr>
        <w:pStyle w:val="BodyText"/>
      </w:pPr>
      <w:r>
        <w:t xml:space="preserve">Vào Tư Khố trấn mới phát hiện, ở đây hoang vu đến mức khiến người ta khó mà tưởng tượng nổi, trên đường cái lãnh lãnh thanh thanh (lạnh tanh), cửa hàng trên cơ bản đều đóng cửa, chỉ có thể lẻ tẻ trông thấy vài khô lâu đi qua, phát ra thanh âm lách cách.</w:t>
      </w:r>
    </w:p>
    <w:p>
      <w:pPr>
        <w:pStyle w:val="BodyText"/>
      </w:pPr>
      <w:r>
        <w:t xml:space="preserve">Lâm Cảnh tự cho là đang coi tiêu bản khung xương, còn cảm thấy rất thú vị.</w:t>
      </w:r>
    </w:p>
    <w:p>
      <w:pPr>
        <w:pStyle w:val="BodyText"/>
      </w:pPr>
      <w:r>
        <w:t xml:space="preserve">Vượt qua hai con đường, phía trước đột nhiên xuất hiện một tòa biệt thự lớn xa hoa, trong sân còn có nguồn suối phun nước, dưới cánh cửa đóng chặt, người giữ cửa ngồi dựa vào ngủ gật.</w:t>
      </w:r>
    </w:p>
    <w:p>
      <w:pPr>
        <w:pStyle w:val="BodyText"/>
      </w:pPr>
      <w:r>
        <w:t xml:space="preserve">"Đây là đâu?” Lâm Cảnh hiếu kỳ đánh giá tòa kiến trúc rất không hợp với quang cảnh xung quanh này.</w:t>
      </w:r>
    </w:p>
    <w:p>
      <w:pPr>
        <w:pStyle w:val="BodyText"/>
      </w:pPr>
      <w:r>
        <w:t xml:space="preserve">"Trụ sở của Hàn Dật Phong." Tây Mặc nói lời kinh người.</w:t>
      </w:r>
    </w:p>
    <w:p>
      <w:pPr>
        <w:pStyle w:val="BodyText"/>
      </w:pPr>
      <w:r>
        <w:t xml:space="preserve">"Cái gì?" Lâm Cảnh kinh sợ, "Hủ bại như vậy? Họ có hai người thôi! Ở đây chứa được hai trăm người đó!”</w:t>
      </w:r>
    </w:p>
    <w:p>
      <w:pPr>
        <w:pStyle w:val="BodyText"/>
      </w:pPr>
      <w:r>
        <w:t xml:space="preserve">“Cậu ấy vì Ma giới thuần phục quân đoàn hơn mười vạn khô lâu.” Tây Mặc đẩy cửa ra, "Chỉ bằng vào điểm này, đừng nói là một tòa biệt thự, cho dù muốn làm Ma Quân, cũng tuyệt đối đủ tư cách."</w:t>
      </w:r>
    </w:p>
    <w:p>
      <w:pPr>
        <w:pStyle w:val="BodyText"/>
      </w:pPr>
      <w:r>
        <w:t xml:space="preserve">"Bưu hãn như vậy?" Lâm Cảnh có chút kinh ngạc, mình vẫn luôn biết Dật Phong rất lợi hại, nhưng thật không nghĩ tới, anh ta cư nhiên cường đại đến mức này!</w:t>
      </w:r>
    </w:p>
    <w:p>
      <w:pPr>
        <w:pStyle w:val="BodyText"/>
      </w:pPr>
      <w:r>
        <w:t xml:space="preserve">Trên cửa sổ lầu hai một người đang ghé vào, Lâm Cảnh ngẩng đầu nhìn, kinh hỉ phất tay: "Tiểu Đường Đường!"</w:t>
      </w:r>
    </w:p>
    <w:p>
      <w:pPr>
        <w:pStyle w:val="BodyText"/>
      </w:pPr>
      <w:r>
        <w:t xml:space="preserve">Đường Đường thần sắc có điểm kỳ quái, hơn nữa tựa hồ căn bản không chú ý tới Lâm Cảnh, chỉ là dùng răng cắn môi dưới, khuôn mặt ửng hồng, áo sơ mi trượt xuống bả vai, thân thể cũng có chút…lay động.</w:t>
      </w:r>
    </w:p>
    <w:p>
      <w:pPr>
        <w:pStyle w:val="BodyText"/>
      </w:pPr>
      <w:r>
        <w:t xml:space="preserve">Cơ hồ trong nháy mắt, Lâm Cảnh đã hiểu trên kia đang làm chuyện gì, vì vậy hết biết nói gì, có lầm không vậy! Giữa ban ngày a! Ngao! Bên cạnh mình đều là lưu manh! Suốt ngày chỉ biết nghĩ tới loại chuyện này! Chỉ có mình là thuần khiết nhất!</w:t>
      </w:r>
    </w:p>
    <w:p>
      <w:pPr>
        <w:pStyle w:val="BodyText"/>
      </w:pPr>
      <w:r>
        <w:t xml:space="preserve">Tây Mặc nhìn Lâm Cảnh cười không rõ nghĩa, mang theo cậu ta đến phòng khách.</w:t>
      </w:r>
    </w:p>
    <w:p>
      <w:pPr>
        <w:pStyle w:val="BodyText"/>
      </w:pPr>
      <w:r>
        <w:t xml:space="preserve">Trên bàn bày biện mô hình tinh xảo bằng vỏ đạn, được làm thành hình dạng tiểu khủng long, xem ra là người nào đó dùng để dỗ tiểu sủng vật vui vẻ, hơn nữa trên mông tiểu khủng long còn bị dùng mực đỏ vẽ lên một cái đào tâm.</w:t>
      </w:r>
    </w:p>
    <w:p>
      <w:pPr>
        <w:pStyle w:val="BodyText"/>
      </w:pPr>
      <w:r>
        <w:t xml:space="preserve">“Tôi quả thực không biết, cái loại biến thái tình dục cuồng như anh ta sao có thể làm cho cả khô lâu quân đoàn khuất phục." Lâm Cảnh khinh bỉ lắc đầu.</w:t>
      </w:r>
    </w:p>
    <w:p>
      <w:pPr>
        <w:pStyle w:val="BodyText"/>
      </w:pPr>
      <w:r>
        <w:t xml:space="preserve">Không đợi Tây Mặc trả lời, Lâm Cảnh lại sờ cằm suy đoán: "Chẳng lẽ anh ta đem toàn bộ quân đoàn lần lượt bạo cúc một lần, làm đến khi họ nhận thua mới thôi?"</w:t>
      </w:r>
    </w:p>
    <w:p>
      <w:pPr>
        <w:pStyle w:val="BodyText"/>
      </w:pPr>
      <w:r>
        <w:t xml:space="preserve">"Bảo bối." Tây Mặc nhíu mày.</w:t>
      </w:r>
    </w:p>
    <w:p>
      <w:pPr>
        <w:pStyle w:val="BodyText"/>
      </w:pPr>
      <w:r>
        <w:t xml:space="preserve">"Làm gì?" Lâm Cảnh nhìn hắn.</w:t>
      </w:r>
    </w:p>
    <w:p>
      <w:pPr>
        <w:pStyle w:val="BodyText"/>
      </w:pPr>
      <w:r>
        <w:t xml:space="preserve">“Em thật dung tục.”</w:t>
      </w:r>
    </w:p>
    <w:p>
      <w:pPr>
        <w:pStyle w:val="BodyText"/>
      </w:pPr>
      <w:r>
        <w:t xml:space="preserve">"..."</w:t>
      </w:r>
    </w:p>
    <w:p>
      <w:pPr>
        <w:pStyle w:val="BodyText"/>
      </w:pPr>
      <w:r>
        <w:t xml:space="preserve">Đợi đại khái một giờ, Hàn Dật Phong mới rốt cục từ trên cầu thang đi xuống.</w:t>
      </w:r>
    </w:p>
    <w:p>
      <w:pPr>
        <w:pStyle w:val="BodyText"/>
      </w:pPr>
      <w:r>
        <w:t xml:space="preserve">"Anh quả thực từ trong ra ngoài đều tản ra một cỗ khí chất dâm ma." Lâm Cảnh khinh bỉ.</w:t>
      </w:r>
    </w:p>
    <w:p>
      <w:pPr>
        <w:pStyle w:val="BodyText"/>
      </w:pPr>
      <w:r>
        <w:t xml:space="preserve">Mi mắt Hàn Dật Phong run lên, thói quen muốn bắt Lâm Cảnh qua ngược đãi, nhưng chưa tới đã bị Tây Mặc đoạt trước một bước chặn cánh tay.</w:t>
      </w:r>
    </w:p>
    <w:p>
      <w:pPr>
        <w:pStyle w:val="BodyText"/>
      </w:pPr>
      <w:r>
        <w:t xml:space="preserve">"Muốn làm gì?" Lâm Cảnh cáo mượn oai hùm la lối om sòm.</w:t>
      </w:r>
    </w:p>
    <w:p>
      <w:pPr>
        <w:pStyle w:val="BodyText"/>
      </w:pPr>
      <w:r>
        <w:t xml:space="preserve">“Quên mất, cậu bây giờ đã xuất giá." Hàn Dật Phong thu tay lại thở dài, "Xem ra sau này không thể tùy tiện khi dễ rồi."</w:t>
      </w:r>
    </w:p>
    <w:p>
      <w:pPr>
        <w:pStyle w:val="BodyText"/>
      </w:pPr>
      <w:r>
        <w:t xml:space="preserve">“Anh câm miệng cho ông!" Lâm Cảnh giận đỏ mặt, xuất giá em gái anh!</w:t>
      </w:r>
    </w:p>
    <w:p>
      <w:pPr>
        <w:pStyle w:val="BodyText"/>
      </w:pPr>
      <w:r>
        <w:t xml:space="preserve">“Đến biên cảnh hồi nào?” Hàn Dật Phong bỏ qua Lâm Cảnh, trực tiếp hỏi Tây Mặc.</w:t>
      </w:r>
    </w:p>
    <w:p>
      <w:pPr>
        <w:pStyle w:val="Compact"/>
      </w:pPr>
      <w:r>
        <w:t xml:space="preserve">“Vừa mới đến hôm qua, Tiểu Cảnh muốn gặp cậu và Đường Đường, cho nên liền tới đây.” Tây Mặc nhìn Hàn Dật Phong, "Hơn nữa tôi cũng muốn biết, cậu đến tột cùng là bằng cách nào khiến quân đoàn khô lâu khuất phục, bọn họ luôn là đội ngũ rời rạc nhất Ma giới.”"Rất đơn giản." Hàn Dật Phong đứng lên, "Đến thư phòng đi, chỗ đó có địa đồ, dễ giải thích rõ ràng hơn."</w:t>
      </w:r>
      <w:r>
        <w:br w:type="textWrapping"/>
      </w:r>
      <w:r>
        <w:br w:type="textWrapping"/>
      </w:r>
    </w:p>
    <w:p>
      <w:pPr>
        <w:pStyle w:val="Heading2"/>
      </w:pPr>
      <w:bookmarkStart w:id="65" w:name="bộ-1---huyết-tộc-dụ-hoặc---chương-43-quân-đoàn-khô-lâu-đáng-thương"/>
      <w:bookmarkEnd w:id="65"/>
      <w:r>
        <w:t xml:space="preserve">43. Bộ 1] - Huyết Tộc Dụ Hoặc - Chương 43: Quân Đoàn Khô Lâu Đáng Thương</w:t>
      </w:r>
    </w:p>
    <w:p>
      <w:pPr>
        <w:pStyle w:val="Compact"/>
      </w:pPr>
      <w:r>
        <w:br w:type="textWrapping"/>
      </w:r>
      <w:r>
        <w:br w:type="textWrapping"/>
      </w:r>
      <w:r>
        <w:t xml:space="preserve">Ba người vừa đi lên lầu hai, liền thấy một cái đầu nhỏ đang lén lút thò ra bên ngoài dò xét.</w:t>
      </w:r>
    </w:p>
    <w:p>
      <w:pPr>
        <w:pStyle w:val="BodyText"/>
      </w:pPr>
      <w:r>
        <w:t xml:space="preserve">“Về nằm ngay!” Hàn Dật Phong dựng thẳng lông mi, "Không phải đã nói không được phép lén chạy ra? Không nghe lời nữa sẽ đánh mông em!”</w:t>
      </w:r>
    </w:p>
    <w:p>
      <w:pPr>
        <w:pStyle w:val="BodyText"/>
      </w:pPr>
      <w:r>
        <w:t xml:space="preserve">“Ư…” Cái đầu nhỏ ỉu xìu rụt trở về.</w:t>
      </w:r>
    </w:p>
    <w:p>
      <w:pPr>
        <w:pStyle w:val="BodyText"/>
      </w:pPr>
      <w:r>
        <w:t xml:space="preserve">“Anh cái đồ biến thái, chỉ biết khi dễ tiểu Đường Đường!" Lâm Cảnh tức giận bất bình, "Cậu ấy ngoan như vậy anh còn khi dễ người ta!”</w:t>
      </w:r>
    </w:p>
    <w:p>
      <w:pPr>
        <w:pStyle w:val="BodyText"/>
      </w:pPr>
      <w:r>
        <w:t xml:space="preserve">“Cậu thì biết cái gì!" Hàn Dật Phong gõ đầu cậu ta, “Tôi là vì tốt cho cậu ấy, tỉnh Tạp La Mạch Cơ rất loạn, mỗi ngày đều có người mất tích."</w:t>
      </w:r>
    </w:p>
    <w:p>
      <w:pPr>
        <w:pStyle w:val="BodyText"/>
      </w:pPr>
      <w:r>
        <w:t xml:space="preserve">"Lấy cớ!" Lâm Cảnh khinh bỉ, "Rõ ràng chính là vì thỏa mãn ham muốn giam hãm biến thái hạ lưu của mình! Nhốt một tiểu ngoan ngoãn như thế ở nhà không cho người khác xem, có phải anh cảm thấy rất tự hào không?"</w:t>
      </w:r>
    </w:p>
    <w:p>
      <w:pPr>
        <w:pStyle w:val="BodyText"/>
      </w:pPr>
      <w:r>
        <w:t xml:space="preserve">Hàn Dật Phong hết biết nói gì.</w:t>
      </w:r>
    </w:p>
    <w:p>
      <w:pPr>
        <w:pStyle w:val="BodyText"/>
      </w:pPr>
      <w:r>
        <w:t xml:space="preserve">“Cậu ấy nói không sai, tỉnh Tạp La Mạch Cơ rất loạn." Tây Mặc vỗ vỗ Lâm Cảnh, "Cho nên em cũng không được chạy loạn, tại đây cơ hồ ai cũng biết em, tùy tiện ra ngoài sẽ gặp nguy hiểm."</w:t>
      </w:r>
    </w:p>
    <w:p>
      <w:pPr>
        <w:pStyle w:val="BodyText"/>
      </w:pPr>
      <w:r>
        <w:t xml:space="preserve">“Sao lại biết tôi?” Lâm Cảnh khiếp sợ.</w:t>
      </w:r>
    </w:p>
    <w:p>
      <w:pPr>
        <w:pStyle w:val="BodyText"/>
      </w:pPr>
      <w:r>
        <w:t xml:space="preserve">"Hình của cậu bình quân mỗi hai ngày đều lên trang nhất báo, muốn không biết cũng khó.” Hàn Dật Phong chỉ chỉ phòng ngủ, "Đi tìm Đường Đường đi, cậu ấy đem tin có liên quan tới cậu đều cắt ra giữ lại.”</w:t>
      </w:r>
    </w:p>
    <w:p>
      <w:pPr>
        <w:pStyle w:val="BodyText"/>
      </w:pPr>
      <w:r>
        <w:t xml:space="preserve">Tuy biết rõ những tin tức kia nhất định toàn nói dóc, Lâm Tiểu Cảnh vẫn rất hiếu kỳ, vì vậy vui vẻ đi phòng ngủ.</w:t>
      </w:r>
    </w:p>
    <w:p>
      <w:pPr>
        <w:pStyle w:val="BodyText"/>
      </w:pPr>
      <w:r>
        <w:t xml:space="preserve">Trong phòng ngủ, tiểu khủng long đang đem chính mình trùm trong chăn giận dỗi.</w:t>
      </w:r>
    </w:p>
    <w:p>
      <w:pPr>
        <w:pStyle w:val="BodyText"/>
      </w:pPr>
      <w:r>
        <w:t xml:space="preserve">"Đã nói hôm nay làm xong sẽ cho em ra ngoài chơi!” Nghe được có người đến, Đường Đường tưởng là Hàn Dật Phong, vì vậy bất mãn kháng nghị, "Hơn nữa trước đó đã đáp ứng em chỉ làm một lần! Kết quả làm thiệt nhiều lần! Còn bị Tiểu Cảnh với thân Vương chứng kiến! Chủ nhân lại lừa người ta!”</w:t>
      </w:r>
    </w:p>
    <w:p>
      <w:pPr>
        <w:pStyle w:val="BodyText"/>
      </w:pPr>
      <w:r>
        <w:t xml:space="preserve">"Ách..." Lâm Cảnh sờ cằm, “Cái đó, là tôi..."</w:t>
      </w:r>
    </w:p>
    <w:p>
      <w:pPr>
        <w:pStyle w:val="BodyText"/>
      </w:pPr>
      <w:r>
        <w:t xml:space="preserve">"A...?" Đường Đường từ trong chăn ló đầu ra.</w:t>
      </w:r>
    </w:p>
    <w:p>
      <w:pPr>
        <w:pStyle w:val="BodyText"/>
      </w:pPr>
      <w:r>
        <w:t xml:space="preserve">Lâm Cảnh nhìn cậu cười.</w:t>
      </w:r>
    </w:p>
    <w:p>
      <w:pPr>
        <w:pStyle w:val="BodyText"/>
      </w:pPr>
      <w:r>
        <w:t xml:space="preserve">“Nha!” Đường Đường mặt đỏ lên, nhanh chóng trốn về trong chăn.</w:t>
      </w:r>
    </w:p>
    <w:p>
      <w:pPr>
        <w:pStyle w:val="BodyText"/>
      </w:pPr>
      <w:r>
        <w:t xml:space="preserve">"Đi ra đi ra!" Lâm Cảnh thích nhất trêu chọc Đường Đường, bay nhào lên chăn vò cậu.</w:t>
      </w:r>
    </w:p>
    <w:p>
      <w:pPr>
        <w:pStyle w:val="BodyText"/>
      </w:pPr>
      <w:r>
        <w:t xml:space="preserve">Đường Đường khóc không ra nước mắt, vốn đã đau thắt lưng đau thí thí, giờ còn bị Lâm Cảnh coi là chè trôi nước nặn đến bóp đi, vì vậy nhanh chóng oa oa kêu toáng lên.</w:t>
      </w:r>
    </w:p>
    <w:p>
      <w:pPr>
        <w:pStyle w:val="BodyText"/>
      </w:pPr>
      <w:r>
        <w:t xml:space="preserve">Trong thư phòng cách đó không xa, Hàn Dật Phong và Tây Mặc nghe thanh âm phấn khởi đùa giỡn của hai người kia, đều cảm thấy có chút không biết nói gì.</w:t>
      </w:r>
    </w:p>
    <w:p>
      <w:pPr>
        <w:pStyle w:val="BodyText"/>
      </w:pPr>
      <w:r>
        <w:t xml:space="preserve">Trên bàn lớn trong thư phòng, chỉnh tề một chồng danh sách quân đoàn khô lâu, Tây Mặc rút một bản mở ra, phát hiện trong đó có một bộ phận danh tự được khoanh đỏ làm dấu.</w:t>
      </w:r>
    </w:p>
    <w:p>
      <w:pPr>
        <w:pStyle w:val="BodyText"/>
      </w:pPr>
      <w:r>
        <w:t xml:space="preserve">“Đều là vài thủ lĩnh không nghe lời?" Tây Mặc hiển nhiên đối với những danh tự kia rất quen thuộc.</w:t>
      </w:r>
    </w:p>
    <w:p>
      <w:pPr>
        <w:pStyle w:val="BodyText"/>
      </w:pPr>
      <w:r>
        <w:t xml:space="preserve">“Phải.” Hàn Dật Phong khóe miệng giương lên, "Cùng bọn họ liên hệ, là một chuyện rất thú vị."</w:t>
      </w:r>
    </w:p>
    <w:p>
      <w:pPr>
        <w:pStyle w:val="BodyText"/>
      </w:pPr>
      <w:r>
        <w:t xml:space="preserve">Khô lâu quân đoàn số lượng đông, hơn nữa sức chịu đựng mạnh hơn so với những chủng tộc khác ở Ma giới, cho nên luôn rất tự phụ.</w:t>
      </w:r>
    </w:p>
    <w:p>
      <w:pPr>
        <w:pStyle w:val="BodyText"/>
      </w:pPr>
      <w:r>
        <w:t xml:space="preserve">Mấy ngàn năm nay, kẻ cai trị tỉnh Tạp La Mạch Cơ tuy đã đổi không ít, lại không ai có thể khiến những gia hỏa ngoan cố kia triệt để phục tùng. Về sau có một lần, Freddy thậm chí tự mình tới biên cảnh, ý đồ thông qua hình phạt tàn khốc bắt bọn họ khuất phục, ai ngờ chẳng những không phát huy được bất cứ tác dụng nào, ngược lại kích thích bọn họ rục rịch, mắt thấy muốn bạo loạn, vì lấy đại cục làm trọng, Freddy cuối cùng không thể không công khai xin lỗi —— mặc dù trong lòng hắn nén giận sắp bốc cháy, nhưng trước mặt ánh đèn flash tới tấp của phóng viên tiểu báo, vẫn đầy mặt mỉm cười cùng thống lĩnh khô lâu quân đoàn bắt tay giảng hòa, lại còn phải mời y ăn tối.</w:t>
      </w:r>
    </w:p>
    <w:p>
      <w:pPr>
        <w:pStyle w:val="BodyText"/>
      </w:pPr>
      <w:r>
        <w:t xml:space="preserve">Sau sự kiện lần đó, khô lâu quân đoàn càng thêm hung hăng càn quấy, bởi vậy lúc Hàn Dật Phong mang theo một toán quân đội Ma tộc xuất hiện, tất cả khô lâu đều chẳng thèm ngó tới anh. Nghe nói hôm Hàn Dật Phong đến nhận chức, mọi sòng bài ở biên cảnh đều phát triển nghiệp vụ mới —— đoán xem đồ ngốc được phái tới lần này có thể chịu được bao lâu? Các hạng mục để chọn có từ một ngày đến một ngàn năm, bất quá cơ hồ tất cả mọi người đều chọn trong vòng một tháng, kể cả chủ sòng bạc.</w:t>
      </w:r>
    </w:p>
    <w:p>
      <w:pPr>
        <w:pStyle w:val="BodyText"/>
      </w:pPr>
      <w:r>
        <w:t xml:space="preserve">Đến nhận chức không quá vài ngày, Hàn Dật Phong liền triệu tập tất cả thống lĩnh mở họp, còn tuyên bố một mệnh lệnh —— vì tốt cho cuộc đối chiến với Quang Minh chi vực, tất cả quân lính khô lâu đều phải tiến hành diễn tập quân sự, bài đầu tiên là hành quân, đích đến là núi Khoa Lạp Long.</w:t>
      </w:r>
    </w:p>
    <w:p>
      <w:pPr>
        <w:pStyle w:val="BodyText"/>
      </w:pPr>
      <w:r>
        <w:t xml:space="preserve">“Sao phải làm loại chuyện vô nghĩa đó?” Có thống lĩnh khô lâu bất mãn vỗ bàn, "Từ đây đến núi Khoa Lạp Long, phải xuyên qua vô số đầm lầy, hồ nước và núi băng, ngươi đến cùng có đầu óc hay không?!"</w:t>
      </w:r>
    </w:p>
    <w:p>
      <w:pPr>
        <w:pStyle w:val="BodyText"/>
      </w:pPr>
      <w:r>
        <w:t xml:space="preserve">"Ta là người cai trị ở đây, ta định đoạt." Hàn Dật Phong lạnh lùng nhìn mọi người, "Hay là các ngươi căn bản không dám?"</w:t>
      </w:r>
    </w:p>
    <w:p>
      <w:pPr>
        <w:pStyle w:val="BodyText"/>
      </w:pPr>
      <w:r>
        <w:t xml:space="preserve">“Dám khích tướng!” Bên dưới ồn ào một mảnh, "Muốn diễn tập cũng được, nhưng ngươi cũng phải tham gia! Nếu kiên trì không được liền xéo đi!"</w:t>
      </w:r>
    </w:p>
    <w:p>
      <w:pPr>
        <w:pStyle w:val="BodyText"/>
      </w:pPr>
      <w:r>
        <w:t xml:space="preserve">"Tốt." Hàn Dật Phong gật đầu, "Ta cùng quân đội của ta cũng sẽ tham gia, nếu thua, ta lập tức lăn."</w:t>
      </w:r>
    </w:p>
    <w:p>
      <w:pPr>
        <w:pStyle w:val="BodyText"/>
      </w:pPr>
      <w:r>
        <w:t xml:space="preserve">Khô lâu tiểu phóng viên vội móc giấy bút ra ghi lại những lời này, hơn nữa hôm sau nhanh chóng đăng báo, đầu đề phô thiên cái địa.</w:t>
      </w:r>
    </w:p>
    <w:p>
      <w:pPr>
        <w:pStyle w:val="BodyText"/>
      </w:pPr>
      <w:r>
        <w:t xml:space="preserve">“Chúng ta phải so sức chịu đựng cùng bọn họ?" Đội trưởng Ma tộc theo Hàn Dật Phong đến đây có chút bận tâm, "Khô lâu quân đoàn mạnh nhất chính là sức chịu đựng, chúng ta không chiếm ưu thế."</w:t>
      </w:r>
    </w:p>
    <w:p>
      <w:pPr>
        <w:pStyle w:val="BodyText"/>
      </w:pPr>
      <w:r>
        <w:t xml:space="preserve">"Cho nên chúng ta sẽ không cùng bọn họ so sức chịu đựng." Hàn Dật Phong lấy bút ra, trên bức địa đồ vẽ một đường thẳng tắp từ Tạp La Mạch Cơ đến núi Khoa Lạp Long, “Mười bảy cái hồ, sáu ngọn núi tuyết, vô số đầm lầy, còn có cự thú trong Hắc sâm lâm, cho dù có sức chịu đựng, cũng không kiên trì nổi đến đích.”</w:t>
      </w:r>
    </w:p>
    <w:p>
      <w:pPr>
        <w:pStyle w:val="BodyText"/>
      </w:pPr>
      <w:r>
        <w:t xml:space="preserve">“Nhưng chúng ta cũng kiên trì không nổi.” Ma tộc đội trưởng khó hiểu.</w:t>
      </w:r>
    </w:p>
    <w:p>
      <w:pPr>
        <w:pStyle w:val="BodyText"/>
      </w:pPr>
      <w:r>
        <w:t xml:space="preserve">"Cho nên chúng ta đi đường nhỏ." Hàn Dật Phong gõ gõ địa đồ, "Ta đã tìm được người dẫn đường, hắn sẽ mang bọn ta đi một con đường khác, có chút ngoằn ngoèo, nhưng không có bất kỳ nguy hiểm nào."</w:t>
      </w:r>
    </w:p>
    <w:p>
      <w:pPr>
        <w:pStyle w:val="BodyText"/>
      </w:pPr>
      <w:r>
        <w:t xml:space="preserve">“Quân đoàn khô lâu chưa từng có thói quen đi đường vòng, bọn họ vĩnh viễn luôn xông thẳng về trước, ngài như vậy nhất định sẽ bị cười nhạo khinh bỉ.” Ma tộc đội trưởng nhíu mày.</w:t>
      </w:r>
    </w:p>
    <w:p>
      <w:pPr>
        <w:pStyle w:val="BodyText"/>
      </w:pPr>
      <w:r>
        <w:t xml:space="preserve">"Vậy hãy để cho bọn họ vì sự kiên trì ngu xuẩn của mình trả giá thật nhiều đi.” Hàn Dật Phong tựa lưng vào ghế ngồi, "Truyền lệnh xuống, trong quân đoàn khô lâu ai nguyện ý theo ta đi đường nhỏ, lập tức thăng chức."</w:t>
      </w:r>
    </w:p>
    <w:p>
      <w:pPr>
        <w:pStyle w:val="BodyText"/>
      </w:pPr>
      <w:r>
        <w:t xml:space="preserve">Khi quân đoàn khô lâu nhận được mệnh lệnh này, nguyên một đám phẫn nộ cơ hồ nhảy dựng, cư nhiên đi đường nhỏ? Quả thực quá hèn hạ!</w:t>
      </w:r>
    </w:p>
    <w:p>
      <w:pPr>
        <w:pStyle w:val="BodyText"/>
      </w:pPr>
      <w:r>
        <w:t xml:space="preserve">Hơn mười vị thống lĩnh quân đội suốt đêm đã viết một phong thư, nghiêm túc kháng nghị loại hành vi tiểu nhân đầu cơ trục lợi này của Hàn Dật Phong, còn cường điệu trốn tránh khó khăn là hành vi của kẻ yếu, cuối cùng mãnh liệt yêu cầu Ma giới quân đoàn cùng với khô lâu quân đoàn nhất trí một lộ tuyến, như vậy mới công bằng!</w:t>
      </w:r>
    </w:p>
    <w:p>
      <w:pPr>
        <w:pStyle w:val="BodyText"/>
      </w:pPr>
      <w:r>
        <w:t xml:space="preserve">Sau khi gửi thư đi, nhóm cấp cao trong quân đoàn trợn mắt trông chờ hồi âm, suốt đêm không ngủ, đến tận trưa hôm sau, Hàn Dật Phong rốt cục phái cú mèo đưa tới hồi âm, sau khi mở ra là một hàng chữ —— muốn công bằng, các ngươi cũng có thể cùng Ma tộc đi đường nhỏ, vô cùng hoan nghênh.</w:t>
      </w:r>
    </w:p>
    <w:p>
      <w:pPr>
        <w:pStyle w:val="BodyText"/>
      </w:pPr>
      <w:r>
        <w:t xml:space="preserve">Khô lâu quân đoàn tức giận đến kêu toáng lên, tại chỗ đem thư hủy thành bột phấn, còn tuyên bố nhất định phải thắng Hàn Dật Phong.</w:t>
      </w:r>
    </w:p>
    <w:p>
      <w:pPr>
        <w:pStyle w:val="BodyText"/>
      </w:pPr>
      <w:r>
        <w:t xml:space="preserve">Vào ngày ước định xuất phát, khô lâu quân đoàn cơ hồ vừa qua khỏi 0 giờ liền bước lên hành trình, giành giật từng giây muốn tới đích trước.</w:t>
      </w:r>
    </w:p>
    <w:p>
      <w:pPr>
        <w:pStyle w:val="BodyText"/>
      </w:pPr>
      <w:r>
        <w:t xml:space="preserve">Trái lại, quân đoàn Ma tộc thoạt nhìn lại một chút cũng không nóng nảy, thẳng đến giữa trưa hôm sau, mới thoải mái nhàn nhã ra đi.</w:t>
      </w:r>
    </w:p>
    <w:p>
      <w:pPr>
        <w:pStyle w:val="BodyText"/>
      </w:pPr>
      <w:r>
        <w:t xml:space="preserve">Phóng viên tiểu báo đi theo toàn bộ hành trình, ghi chép của hồi diễn tập nổi tiếng này về sau được đưa vào tài liệu giảng dạy quân sự ma giới.</w:t>
      </w:r>
    </w:p>
    <w:p>
      <w:pPr>
        <w:pStyle w:val="BodyText"/>
      </w:pPr>
      <w:r>
        <w:t xml:space="preserve">Khô lâu quân đoàn thiên tính tự phụ, gặp khó khăn chưa từng có ý niệm tránh né, dù cho đầu rơi máu chảy cũng sẽ xông lên, lại không có năng lực thuấn di, vì vậy ven đường ăn hết các loại đau khổ.</w:t>
      </w:r>
    </w:p>
    <w:p>
      <w:pPr>
        <w:pStyle w:val="BodyText"/>
      </w:pPr>
      <w:r>
        <w:t xml:space="preserve">Ví dụ có một lần, đại đội thật vất vả mới bò qua một ngọn núi tuyết, trước mặt lại xuất hiện một mảng lớn đầm lầy, vì vậy không thể không bốn phía tìm ván gỗ bắc cầu, cái này cũng chưa tính là gì, thê thảm nhất chính là, cây cầu ván gỗ vừa mới bắc xong, đột nhiên một đám cự thú sung sướng từ trong Hắc sâm lâm chạy ra, thùng thùng vài cái đem cây cầu giẫm nát bấy, ngăn cũng ngăn không được.</w:t>
      </w:r>
    </w:p>
    <w:p>
      <w:pPr>
        <w:pStyle w:val="BodyText"/>
      </w:pPr>
      <w:r>
        <w:t xml:space="preserve">Quân đoàn khô lâu dù có sức chịu đựng, cũng không chịu nổi hành quân không biết ngày đêm, vì vậy không ngừng có bạo động quy mô nhỏ, nhao nhao yêu cầu nghỉ ngơi —— cho dù là nghỉ ngơi một ngày cũng tốt a!</w:t>
      </w:r>
    </w:p>
    <w:p>
      <w:pPr>
        <w:pStyle w:val="BodyText"/>
      </w:pPr>
      <w:r>
        <w:t xml:space="preserve">Mà Ma tộc quân đoàn trên đường nhỏ, hiển nhiên thoải mái hơn nhiều.</w:t>
      </w:r>
    </w:p>
    <w:p>
      <w:pPr>
        <w:pStyle w:val="BodyText"/>
      </w:pPr>
      <w:r>
        <w:t xml:space="preserve">"Không phải thoải mái, quả thực là hưởng thụ!" —— Thành viên Ma tộc quân đoàn nào đó nói như thế.</w:t>
      </w:r>
    </w:p>
    <w:p>
      <w:pPr>
        <w:pStyle w:val="BodyText"/>
      </w:pPr>
      <w:r>
        <w:t xml:space="preserve">Ven đường nhỏ phong cảnh ưu mỹ, suối nước róc rách thảo trường oanh phi (cỏ mọc chim bay), thỉnh thoảng còn có thôn xóm nhỏ trấn nhỏ, mỗi khi đến một chỗ, Hàn Dật Phong đều hạ lệnh tặng cư dân địa phương bảo thạch và kim tệ, vì vậy Ma tộc quân đoàn liền sẽ nhận được đãi ngộ hệt như khách VIP, không chỉ có mỹ thực hảo tửu, thậm chí còn có mỹ nữ tương bồi.</w:t>
      </w:r>
    </w:p>
    <w:p>
      <w:pPr>
        <w:pStyle w:val="BodyText"/>
      </w:pPr>
      <w:r>
        <w:t xml:space="preserve">Thử nghĩ xem dưới ánh sao đầy trời, các binh sĩ Ma tộc khuôn mặt anh tuấn chế phục chỉnh tề ngồi vây quanh thành vòng, ăn heo sữa quay thơm ngào ngạt, uống mỹ tửu thơm ngon tinh khiết, trong lòng còn ôm cô nương xinh đẹp nũng nịu, làm cho người ta hâm mộ đến cỡ nào! Quả thực chính là hình ảnh kiểu mẫu quân dân hài hòa!</w:t>
      </w:r>
    </w:p>
    <w:p>
      <w:pPr>
        <w:pStyle w:val="BodyText"/>
      </w:pPr>
      <w:r>
        <w:t xml:space="preserve">Một màn khiến người rơi lệ này không ngoài dự liệu bị tiểu báo phóng viên chộp được, Hàn Dật Phong xem được bài báo, thật tình tán thưởng kỹ thuật chụp ảnh của phóng viên, lại còn đóng gói mấy trăm tờ báo, phái cú mèo đưa đến cho quân đoàn khô lâu cùng nhau thưởng thức.</w:t>
      </w:r>
    </w:p>
    <w:p>
      <w:pPr>
        <w:pStyle w:val="BodyText"/>
      </w:pPr>
      <w:r>
        <w:t xml:space="preserve">Nhóm khô lâu vốn đang chạy gấp rút thở không ra hơi, đột nhiên từ trên trời rơi xuống một cơn mưa báo phô thiên cái địa. Hơn nữa vì con cú mèo đưa thư nào đó thất trách nghiêm trọng, khiến một chồng báo chưa khui rớt xuống, đúng lúc nện trúng đầu thống lĩnh khô lâu, thiếu chút là đem đầu người ta đập rớt.</w:t>
      </w:r>
    </w:p>
    <w:p>
      <w:pPr>
        <w:pStyle w:val="BodyText"/>
      </w:pPr>
      <w:r>
        <w:t xml:space="preserve">Nội dung trên báo không thể nghi ngờ lần nữa đã kích thích nhóm khô lâu đáng thương, nhất là khi họ thấy trong tấm hình còn có một vị khô lâu cô nương xinh đẹp! (tớ rất tò mò, khô lâu cô nương có khác gì khô lâu công tử không?!)</w:t>
      </w:r>
    </w:p>
    <w:p>
      <w:pPr>
        <w:pStyle w:val="BodyText"/>
      </w:pPr>
      <w:r>
        <w:t xml:space="preserve">Để trấn an tâm tình các binh sĩ, thủ lĩnh khô lâu quân đoàn không thể không diễn thuyết mỗi ngày một lần, ý đồ nhân lúc hỗn loạn kích khởi ý chí chiến đấu của mọi người.</w:t>
      </w:r>
    </w:p>
    <w:p>
      <w:pPr>
        <w:pStyle w:val="BodyText"/>
      </w:pPr>
      <w:r>
        <w:t xml:space="preserve">Dựa vào bài diễn thuyết sục sôi kích thích của thủ lĩnh, khô lâu quân đoàn miễn cưỡng tiếp tục đi về phía trước, mà ở bên kia, Hàn Dật Phong đang cùng rất nhiều phóng viên tiểu báo sung sướng liên hoan, còn cho bọn họ mỗi người một viên hồng ngọc giá trị xa xỉ.</w:t>
      </w:r>
    </w:p>
    <w:p>
      <w:pPr>
        <w:pStyle w:val="BodyText"/>
      </w:pPr>
      <w:r>
        <w:t xml:space="preserve">Vì thế những ngày về sau, không ngừng có các loại báo bị ném vào quân đoàn khô lâu, trong hình, các binh sĩ Ma tộc ngâm suối nước nóng, hát Karaoke, đánh bài tú-lơ-khơ, ăn tiệc, uống rượu đỏ, mua xe xịn, thậm chí còn có đua ngựa đá gà, khô lâu quân đoàn nhìn thấy bi phẫn dị thường.</w:t>
      </w:r>
    </w:p>
    <w:p>
      <w:pPr>
        <w:pStyle w:val="BodyText"/>
      </w:pPr>
      <w:r>
        <w:t xml:space="preserve">"Chúng ta vì cái gì không thể giống như bọn họ?” Khô lâu A đọc báo chảy nước miếng.</w:t>
      </w:r>
    </w:p>
    <w:p>
      <w:pPr>
        <w:pStyle w:val="BodyText"/>
      </w:pPr>
      <w:r>
        <w:t xml:space="preserve">"Thống lĩnh nói trốn tránh khó khăn là hành vi của người nhu nhược!" Khô lâu B giải thích.</w:t>
      </w:r>
    </w:p>
    <w:p>
      <w:pPr>
        <w:pStyle w:val="BodyText"/>
      </w:pPr>
      <w:r>
        <w:t xml:space="preserve">“Thật mẹ nó dối trá!” Khô lâu C phun nước bọt, “Ta thấy hắn căn bản chính là hâm mộ ghen tị căm hận!”</w:t>
      </w:r>
    </w:p>
    <w:p>
      <w:pPr>
        <w:pStyle w:val="BodyText"/>
      </w:pPr>
      <w:r>
        <w:t xml:space="preserve">Đợi đến lúc khô lâu quân đoàn thật vất vả đến được núi Khoa Lạp Long, lại bi ai phát hiện, dù cho chính mình đã ra sức tiến về phía trước như vậy, cũng vẫn chậm một bước.</w:t>
      </w:r>
    </w:p>
    <w:p>
      <w:pPr>
        <w:pStyle w:val="BodyText"/>
      </w:pPr>
      <w:r>
        <w:t xml:space="preserve">"Trùng hợp như vậy?" Tại lối vào dãy núi, Hàn Dật Phong nhìn khô lâu quân đoàn khiêu mi, "Chúng ta đang chuẩn bị đi về, có muốn cùng đi không?”</w:t>
      </w:r>
    </w:p>
    <w:p>
      <w:pPr>
        <w:pStyle w:val="BodyText"/>
      </w:pPr>
      <w:r>
        <w:t xml:space="preserve">"Cái gì?" Nhóm khô lâu đáng thương bọn họ cơ hồ muốn ngất, vừa đến còn chưa có nghỉ ngơi được một phút, liền phải về lại đường cũ?</w:t>
      </w:r>
    </w:p>
    <w:p>
      <w:pPr>
        <w:pStyle w:val="BodyText"/>
      </w:pPr>
      <w:r>
        <w:t xml:space="preserve">"Xuất phát!" Hàn Dật Phong bỏ qua nhóm khô lâu ai oán kháng nghị, "Phía trước ba giờ đi đường có một thành trấn, chúng ta đêm nay nghỉ ngơi tại đó!"</w:t>
      </w:r>
    </w:p>
    <w:p>
      <w:pPr>
        <w:pStyle w:val="BodyText"/>
      </w:pPr>
      <w:r>
        <w:t xml:space="preserve">"Nằm mơ!" Khô lâu quân đoàn thống lĩnh phẫn nộ nhìn Hàn Dật Phong, "Chúng ta không có khả năng cùng đi với ngươi!"</w:t>
      </w:r>
    </w:p>
    <w:p>
      <w:pPr>
        <w:pStyle w:val="BodyText"/>
      </w:pPr>
      <w:r>
        <w:t xml:space="preserve">"Vậy thì lập tức quay lại đường cũ cho ta!” Hàn Dật Phong lạnh lùng nhìn hắn.</w:t>
      </w:r>
    </w:p>
    <w:p>
      <w:pPr>
        <w:pStyle w:val="BodyText"/>
      </w:pPr>
      <w:r>
        <w:t xml:space="preserve">Cái này rõ ràng là trắng trợn khiêu khích, thống lĩnh khô lâu quân đoàn tích tụ oán khí nhiều ngày lập tức bộc phát, hú lên quái dị sau đó điên cuồng hướng Hàn Dật Phong đánh tới.</w:t>
      </w:r>
    </w:p>
    <w:p>
      <w:pPr>
        <w:pStyle w:val="BodyText"/>
      </w:pPr>
      <w:r>
        <w:t xml:space="preserve">"Chủ nhân!" Đường Đường một bên kinh hô.</w:t>
      </w:r>
    </w:p>
    <w:p>
      <w:pPr>
        <w:pStyle w:val="BodyText"/>
      </w:pPr>
      <w:r>
        <w:t xml:space="preserve">Hàn Dật Phong nhanh nhẹn nghiêng người né được, không nghĩ tới khô lâu thống lĩnh lại lướt qua anh, thẳng tắp đánh về phía Đường Đường.</w:t>
      </w:r>
    </w:p>
    <w:p>
      <w:pPr>
        <w:pStyle w:val="BodyText"/>
      </w:pPr>
      <w:r>
        <w:t xml:space="preserve">"Đường Đường!" Hàn Dật Phong không ngờ mục tiêu của hắn lại là tiểu gia hỏa, vội vàng vọt tới muốn ngăn trở.</w:t>
      </w:r>
    </w:p>
    <w:p>
      <w:pPr>
        <w:pStyle w:val="BodyText"/>
      </w:pPr>
      <w:r>
        <w:t xml:space="preserve">Móng vuốt thống lĩnh khô lâu sắp cấu trúng Đường Đường, giữa lúc ranh giới chỉ còn như ngàn cân treo sợi tóc, may mắn có một binh sĩ Ma tộc ở gần phản ứng nhanh, phi thân đấy Đường Đường nhào qua một bên.</w:t>
      </w:r>
    </w:p>
    <w:p>
      <w:pPr>
        <w:pStyle w:val="BodyText"/>
      </w:pPr>
      <w:r>
        <w:t xml:space="preserve">Sau một khắc, cánh tay khô lâu thống lĩnh đã bị Hàn Dật Phong một đao chém đứt.</w:t>
      </w:r>
    </w:p>
    <w:p>
      <w:pPr>
        <w:pStyle w:val="BodyText"/>
      </w:pPr>
      <w:r>
        <w:t xml:space="preserve">Tuy không có cảm giác đau, nhưng khô lâu thống lĩnh vẫn không thể tin trừng to mắt.</w:t>
      </w:r>
    </w:p>
    <w:p>
      <w:pPr>
        <w:pStyle w:val="BodyText"/>
      </w:pPr>
      <w:r>
        <w:t xml:space="preserve">Sao có người có thể ra tay nhanh như vậy, nhanh đến mức vượt qua ma pháp, nhanh đến độ mình cư nhiên không hề phát giác được.</w:t>
      </w:r>
    </w:p>
    <w:p>
      <w:pPr>
        <w:pStyle w:val="BodyText"/>
      </w:pPr>
      <w:r>
        <w:t xml:space="preserve">"Ngươi không phục ta không sao, ta có rất nhiều kiên nhẫn cùng ngươi chơi, nhưng ngươi cư nhiên dám tổn thương Đường Đường." Hàn Dật Phong ánh mắt lạnh như băng.</w:t>
      </w:r>
    </w:p>
    <w:p>
      <w:pPr>
        <w:pStyle w:val="BodyText"/>
      </w:pPr>
      <w:r>
        <w:t xml:space="preserve">"Ngươi có bản lĩnh —— "</w:t>
      </w:r>
    </w:p>
    <w:p>
      <w:pPr>
        <w:pStyle w:val="BodyText"/>
      </w:pPr>
      <w:r>
        <w:t xml:space="preserve">Lời khô lâu thống lĩnh còn chưa nói hết, Hàn Dật Phong đã giơ tay chém xuống, chém hắn thành một đống mảnh vỡ.</w:t>
      </w:r>
    </w:p>
    <w:p>
      <w:pPr>
        <w:pStyle w:val="BodyText"/>
      </w:pPr>
      <w:r>
        <w:t xml:space="preserve">"Ai nguyện ý theo ta đi đường nhỏ, hiện tại lập tức theo sau quân đoàn Ma tộc!” Hàn Dật Phong mang đao xoay người, lạnh lùng nhìn khô lâu quân đoàn.</w:t>
      </w:r>
    </w:p>
    <w:p>
      <w:pPr>
        <w:pStyle w:val="BodyText"/>
      </w:pPr>
      <w:r>
        <w:t xml:space="preserve">Chần chờ một lúc, hơn phân nửa khô lâu đi qua.</w:t>
      </w:r>
    </w:p>
    <w:p>
      <w:pPr>
        <w:pStyle w:val="BodyText"/>
      </w:pPr>
      <w:r>
        <w:t xml:space="preserve">"Rất tốt." Hàn Dật Phong nhìn những người còn lại, "Cho các ngươi thêm một phút thời gian cân nhắc, muốn chết, hay là muốn phục tùng mệnh lệnh!"</w:t>
      </w:r>
    </w:p>
    <w:p>
      <w:pPr>
        <w:pStyle w:val="BodyText"/>
      </w:pPr>
      <w:r>
        <w:t xml:space="preserve">Khô lâu không có linh hồn, chết, nghĩa là vĩnh viễn biến mất.</w:t>
      </w:r>
    </w:p>
    <w:p>
      <w:pPr>
        <w:pStyle w:val="BodyText"/>
      </w:pPr>
      <w:r>
        <w:t xml:space="preserve">Thống lĩnh đã từng không ai bì nổi hiện tại đã biến thành một đống tàn phiến vỡ vụn, bị Hàn Dật Phong dẫm nát dưới chân.</w:t>
      </w:r>
    </w:p>
    <w:p>
      <w:pPr>
        <w:pStyle w:val="BodyText"/>
      </w:pPr>
      <w:r>
        <w:t xml:space="preserve">Trong lúc do do dự dự, lại có một lớp khô lâu cúi đầu bước qua.</w:t>
      </w:r>
    </w:p>
    <w:p>
      <w:pPr>
        <w:pStyle w:val="BodyText"/>
      </w:pPr>
      <w:r>
        <w:t xml:space="preserve">"Các ngươi rất có cốt khí." Hàn Dật Phong nhìn những người khác, "Nếu như các ngươi là địch nhân, nói không chừng trên chiến trường ta sẽ buông tha các ngươi, đáng tiếc các ngươi là thuộc hạ của ta, thuộc hạ không phục tùng mệnh lệnh, ta không cần."</w:t>
      </w:r>
    </w:p>
    <w:p>
      <w:pPr>
        <w:pStyle w:val="BodyText"/>
      </w:pPr>
      <w:r>
        <w:t xml:space="preserve">Đường Đường mắt nhìn Hàn Dật Phong, rồi nhắm mắt bịt tai.</w:t>
      </w:r>
    </w:p>
    <w:p>
      <w:pPr>
        <w:pStyle w:val="BodyText"/>
      </w:pPr>
      <w:r>
        <w:t xml:space="preserve">Không thích nhìn thấy bộ dạng chủ nhân lúc giết người, có chút lạ lẫm, cũng có chút đáng sợ.</w:t>
      </w:r>
    </w:p>
    <w:p>
      <w:pPr>
        <w:pStyle w:val="BodyText"/>
      </w:pPr>
      <w:r>
        <w:t xml:space="preserve">Cứ như vậy, toàn bộ khô lâu quân đoàn tại tỉnh Tạp La Mạch Cơ, chính thức được lập thành đội quân Ma giới thứ chín, hơn nữa trong chiến tranh sau này còn lập được chiến công bất hủ.</w:t>
      </w:r>
    </w:p>
    <w:p>
      <w:pPr>
        <w:pStyle w:val="BodyText"/>
      </w:pPr>
      <w:r>
        <w:t xml:space="preserve">Tuy các nhà sử học ngày sau đối với giết chóc thiết huyết của Hàn Dật Phong có kín đáo phê phán, nhưng anh đích thực là một trong những tướng lĩnh Ma giới quân đoàn vĩ đại nhất từ trước tới nay, về phương diện nào đó thậm chí đã vượt qua cả Tây Mặc và Nặc Lôi.</w:t>
      </w:r>
    </w:p>
    <w:p>
      <w:pPr>
        <w:pStyle w:val="Compact"/>
      </w:pPr>
      <w:r>
        <w:t xml:space="preserve">Về điểm này, không ai phủ nhận.</w:t>
      </w:r>
      <w:r>
        <w:br w:type="textWrapping"/>
      </w:r>
      <w:r>
        <w:br w:type="textWrapping"/>
      </w:r>
    </w:p>
    <w:p>
      <w:pPr>
        <w:pStyle w:val="Heading2"/>
      </w:pPr>
      <w:bookmarkStart w:id="66" w:name="bộ-1---huyết-tộc-dụ-hoặc---chương-44-shrek"/>
      <w:bookmarkEnd w:id="66"/>
      <w:r>
        <w:t xml:space="preserve">44. Bộ 1] - Huyết Tộc Dụ Hoặc - Chương 44: Shrek</w:t>
      </w:r>
    </w:p>
    <w:p>
      <w:pPr>
        <w:pStyle w:val="Compact"/>
      </w:pPr>
      <w:r>
        <w:br w:type="textWrapping"/>
      </w:r>
      <w:r>
        <w:br w:type="textWrapping"/>
      </w:r>
      <w:r>
        <w:t xml:space="preserve">Nếu mọi việc thuận lợi, Morris thống lĩnh đại quân Ma giới sẽ lập tức đến, chiến tranh cũng sẽ bùng phát bất cứ lúc nào.</w:t>
      </w:r>
    </w:p>
    <w:p>
      <w:pPr>
        <w:pStyle w:val="BodyText"/>
      </w:pPr>
      <w:r>
        <w:t xml:space="preserve">"Thần Ma nhị giới không phải tuyên chiến cùng lúc sao?” Lúc ăn cơm, Lâm Cảnh hiếu kỳ hỏi, "Vậy có phải cùng nhau xuất binh không?"</w:t>
      </w:r>
    </w:p>
    <w:p>
      <w:pPr>
        <w:pStyle w:val="BodyText"/>
      </w:pPr>
      <w:r>
        <w:t xml:space="preserve">“Không, họ đánh phần bọn họ, chúng ta đánh phần chúng ta,” Tây Mặc giúp Lâm Cảnh lau lau miệng, "Chúng ta chỉ có cùng địch nhân, chứ không phải minh hữu."</w:t>
      </w:r>
    </w:p>
    <w:p>
      <w:pPr>
        <w:pStyle w:val="BodyText"/>
      </w:pPr>
      <w:r>
        <w:t xml:space="preserve">“Vậy là trên chiến trường không thể đụng phải bọn họ?” Lâm Cảnh lại hỏi.</w:t>
      </w:r>
    </w:p>
    <w:p>
      <w:pPr>
        <w:pStyle w:val="BodyText"/>
      </w:pPr>
      <w:r>
        <w:t xml:space="preserve">"Đụng phải bọn họ làm gì?" Tây Mặc nhíu mày.</w:t>
      </w:r>
    </w:p>
    <w:p>
      <w:pPr>
        <w:pStyle w:val="BodyText"/>
      </w:pPr>
      <w:r>
        <w:t xml:space="preserve">“Tôi muốn nhìn." Lâm Cảnh vô hạn mơ màng, quân đoàn Thiên Sứ trong truyền thuyết ôi chao… Bay tới bay lui rất có cảm giác có biết không!</w:t>
      </w:r>
    </w:p>
    <w:p>
      <w:pPr>
        <w:pStyle w:val="BodyText"/>
      </w:pPr>
      <w:r>
        <w:t xml:space="preserve">"Không được.” Tây Mặc gõ gõ đầu cậu ta, “Sau khi chiến tranh bắt đầu em ngoan ngoãn ở lại trong lâu đài, ở đâu cũng không được đi!”</w:t>
      </w:r>
    </w:p>
    <w:p>
      <w:pPr>
        <w:pStyle w:val="BodyText"/>
      </w:pPr>
      <w:r>
        <w:t xml:space="preserve">"Vì sao!" Lâm Cảnh giận.</w:t>
      </w:r>
    </w:p>
    <w:p>
      <w:pPr>
        <w:pStyle w:val="BodyText"/>
      </w:pPr>
      <w:r>
        <w:t xml:space="preserve">“Em biết ma pháp sao?" Tây Mặc hỏi.</w:t>
      </w:r>
    </w:p>
    <w:p>
      <w:pPr>
        <w:pStyle w:val="BodyText"/>
      </w:pPr>
      <w:r>
        <w:t xml:space="preserve">"Không biết."</w:t>
      </w:r>
    </w:p>
    <w:p>
      <w:pPr>
        <w:pStyle w:val="BodyText"/>
      </w:pPr>
      <w:r>
        <w:t xml:space="preserve">"Thuấn di thì sao?”</w:t>
      </w:r>
    </w:p>
    <w:p>
      <w:pPr>
        <w:pStyle w:val="BodyText"/>
      </w:pPr>
      <w:r>
        <w:t xml:space="preserve">“Anh không có dạy tôi!"</w:t>
      </w:r>
    </w:p>
    <w:p>
      <w:pPr>
        <w:pStyle w:val="BodyText"/>
      </w:pPr>
      <w:r>
        <w:t xml:space="preserve">“Vậy đánh nhau?”</w:t>
      </w:r>
    </w:p>
    <w:p>
      <w:pPr>
        <w:pStyle w:val="BodyText"/>
      </w:pPr>
      <w:r>
        <w:t xml:space="preserve">“Chưa từng đánh lần nào.”</w:t>
      </w:r>
    </w:p>
    <w:p>
      <w:pPr>
        <w:pStyle w:val="BodyText"/>
      </w:pPr>
      <w:r>
        <w:t xml:space="preserve">“Vậy em ra chiến trường làm gì?"</w:t>
      </w:r>
    </w:p>
    <w:p>
      <w:pPr>
        <w:pStyle w:val="BodyText"/>
      </w:pPr>
      <w:r>
        <w:t xml:space="preserve">"..."</w:t>
      </w:r>
    </w:p>
    <w:p>
      <w:pPr>
        <w:pStyle w:val="BodyText"/>
      </w:pPr>
      <w:r>
        <w:t xml:space="preserve">Lâm Cảnh bị chặn không nói lại được, căm giận tiếp tục ăn cơm.</w:t>
      </w:r>
    </w:p>
    <w:p>
      <w:pPr>
        <w:pStyle w:val="BodyText"/>
      </w:pPr>
      <w:r>
        <w:t xml:space="preserve">"Ăn cái này." Tây Mặc thả một miếng sườn nhỏ vào dĩa của cậu.</w:t>
      </w:r>
    </w:p>
    <w:p>
      <w:pPr>
        <w:pStyle w:val="BodyText"/>
      </w:pPr>
      <w:r>
        <w:t xml:space="preserve">Lâm Cảnh cúi đầu, nhìn cũng không nhìn Tây Mặc, còn dùng muỗng chọc chọc miếng sườn ra rìa cái dĩa.</w:t>
      </w:r>
    </w:p>
    <w:p>
      <w:pPr>
        <w:pStyle w:val="BodyText"/>
      </w:pPr>
      <w:r>
        <w:t xml:space="preserve">Hàn Dật Phong ở bên kia bàn hứng thú nhìn cậu, thuận tiện đút rau vào miệng Đường Đường.</w:t>
      </w:r>
    </w:p>
    <w:p>
      <w:pPr>
        <w:pStyle w:val="BodyText"/>
      </w:pPr>
      <w:r>
        <w:t xml:space="preserve">“Ngô…” Tiểu khủng long rất mất hứng, không ăn cái này, muốn ăn đùi gà và sườn!</w:t>
      </w:r>
    </w:p>
    <w:p>
      <w:pPr>
        <w:pStyle w:val="BodyText"/>
      </w:pPr>
      <w:r>
        <w:t xml:space="preserve">“Nếu em nhổ ra thì ngày mai ăn nguyên chén rau, một chút thịt vụn cũng không có đâu.” Hàn Dật Phong kịp thời phát hiện ý đồ tiểu đông tây, vì vậy uy hiếp.</w:t>
      </w:r>
    </w:p>
    <w:p>
      <w:pPr>
        <w:pStyle w:val="BodyText"/>
      </w:pPr>
      <w:r>
        <w:t xml:space="preserve">"..." Đường Đường rối rắm nuốt rau xuống.</w:t>
      </w:r>
    </w:p>
    <w:p>
      <w:pPr>
        <w:pStyle w:val="BodyText"/>
      </w:pPr>
      <w:r>
        <w:t xml:space="preserve">Một bữa cơm ăn xong, Lâm Cảnh vẫn không để ý tới Tây Mặc, Huyết tộc thân vương nhìn tiểu tình nhân không được tự nhiên của mình, bất đắc dĩ nhận thua.</w:t>
      </w:r>
    </w:p>
    <w:p>
      <w:pPr>
        <w:pStyle w:val="BodyText"/>
      </w:pPr>
      <w:r>
        <w:t xml:space="preserve">"Được rồi anh mang em cùng ra chiến trường." Tây Mặc nhu nhu tóc cậu, “Nhưng em phải cam đoan không chạy loạn."</w:t>
      </w:r>
    </w:p>
    <w:p>
      <w:pPr>
        <w:pStyle w:val="BodyText"/>
      </w:pPr>
      <w:r>
        <w:t xml:space="preserve">Lâm Cảnh giương mắt nhìn hắn một cái, cân nhắc nếu mình lập tức tha thứ anh ta, có khi nào hơi mất mặt không.</w:t>
      </w:r>
    </w:p>
    <w:p>
      <w:pPr>
        <w:pStyle w:val="BodyText"/>
      </w:pPr>
      <w:r>
        <w:t xml:space="preserve">“Xin em đấy, đi cùng anh đi, anh thực sự vô cùng muốn em đi chung với anh.” Tây Mặc rất thức thời thần tình đầy thành khẩn.</w:t>
      </w:r>
    </w:p>
    <w:p>
      <w:pPr>
        <w:pStyle w:val="BodyText"/>
      </w:pPr>
      <w:r>
        <w:t xml:space="preserve">Lâm Cảnh nhịn không được, “phốc” cái bật cười.</w:t>
      </w:r>
    </w:p>
    <w:p>
      <w:pPr>
        <w:pStyle w:val="BodyText"/>
      </w:pPr>
      <w:r>
        <w:t xml:space="preserve">“Thật hết cách với em.” Tây Mặc véo má cậu, có chút dở khóc dở cười.</w:t>
      </w:r>
    </w:p>
    <w:p>
      <w:pPr>
        <w:pStyle w:val="BodyText"/>
      </w:pPr>
      <w:r>
        <w:t xml:space="preserve">Lâm Cảnh cảm giác mình hình như có chút ngây thơ, vì vậy sờ sờ mũi nhìn trời.</w:t>
      </w:r>
    </w:p>
    <w:p>
      <w:pPr>
        <w:pStyle w:val="BodyText"/>
      </w:pPr>
      <w:r>
        <w:t xml:space="preserve">Tây Mặc thuận thế cúi đầu, triền miên hôn.</w:t>
      </w:r>
    </w:p>
    <w:p>
      <w:pPr>
        <w:pStyle w:val="BodyText"/>
      </w:pPr>
      <w:r>
        <w:t xml:space="preserve">Lâm Tiểu Cảnh mỗi lần bị hôn sẽ chóng mặt, lần này cũng không ngoại lệ, đợi đến lúc kịp phản ứng, đã bị lừa gạt lên giường.</w:t>
      </w:r>
    </w:p>
    <w:p>
      <w:pPr>
        <w:pStyle w:val="BodyText"/>
      </w:pPr>
      <w:r>
        <w:t xml:space="preserve">"Này!" Lâm Cảnh giãy dụa.</w:t>
      </w:r>
    </w:p>
    <w:p>
      <w:pPr>
        <w:pStyle w:val="BodyText"/>
      </w:pPr>
      <w:r>
        <w:t xml:space="preserve">"Bảo bối ngoan." Tây Mặc một lần nữa hôn đôi môi của cậu, buộc cậu hé miệng nghênh hợp với mình, lục lọi cởi nút thắt, một tay vuốt ve thân thể gầy gầy của cậu, một đường chậm rãi hướng phía dưới, cho đến khi cầm lấy vật nhỏ mẫn cảm nhất.</w:t>
      </w:r>
    </w:p>
    <w:p>
      <w:pPr>
        <w:pStyle w:val="BodyText"/>
      </w:pPr>
      <w:r>
        <w:t xml:space="preserve">Lâm Cảnh đại não có chút thiếu dưỡng khí, nhắm mắt lại thở dốc, rất nhanh đã bị Tây Mặc mang lên đỉnh tình dục.</w:t>
      </w:r>
    </w:p>
    <w:p>
      <w:pPr>
        <w:pStyle w:val="BodyText"/>
      </w:pPr>
      <w:r>
        <w:t xml:space="preserve">"Bảo bối." Tây Mặc chạm nhẹ cánh môi cậu, "Không sao chứ?"</w:t>
      </w:r>
    </w:p>
    <w:p>
      <w:pPr>
        <w:pStyle w:val="BodyText"/>
      </w:pPr>
      <w:r>
        <w:t xml:space="preserve">Lâm Cảnh mở to mắt, vừa vặn đối diện ánh mắt sủng nịch của Tây Mặc, ngẩn ngơ, mới kịp phản ứng chuyện xảy ra vừa rồi, thế là mặt lập tức đỏ sắp thiêu cháy.</w:t>
      </w:r>
    </w:p>
    <w:p>
      <w:pPr>
        <w:pStyle w:val="BodyText"/>
      </w:pPr>
      <w:r>
        <w:t xml:space="preserve">Tây Mặc lau đi thứ trên tay, cười cúi đầu hôn hôn cậu, sau đó giúp cậu sửa sang lại quần áo.</w:t>
      </w:r>
    </w:p>
    <w:p>
      <w:pPr>
        <w:pStyle w:val="BodyText"/>
      </w:pPr>
      <w:r>
        <w:t xml:space="preserve">Lâm Cảnh nhẹ nhàng thở ra, còn tưởng kế tiếp phải làm chuyện đó đó…</w:t>
      </w:r>
    </w:p>
    <w:p>
      <w:pPr>
        <w:pStyle w:val="BodyText"/>
      </w:pPr>
      <w:r>
        <w:t xml:space="preserve">"Đừng sợ, anh đã nói sẽ không cưỡng bách em nữa.” Tây Mặc gẩy gẩy mũi cậu, “Anh sẽ chờ, nhưng đừng để anh chờ quá lâu.”</w:t>
      </w:r>
    </w:p>
    <w:p>
      <w:pPr>
        <w:pStyle w:val="BodyText"/>
      </w:pPr>
      <w:r>
        <w:t xml:space="preserve">Lâm Cảnh không nhìn vào mắt hắn, cảm thấy hơi sợ.</w:t>
      </w:r>
    </w:p>
    <w:p>
      <w:pPr>
        <w:pStyle w:val="BodyText"/>
      </w:pPr>
      <w:r>
        <w:t xml:space="preserve">Tây Mặc nhìn cậu cười, đáy mắt lại có chút bất đắc dĩ.</w:t>
      </w:r>
    </w:p>
    <w:p>
      <w:pPr>
        <w:pStyle w:val="BodyText"/>
      </w:pPr>
      <w:r>
        <w:t xml:space="preserve">Ở Tư Khố trấn đợi hai ngày, Tây Mặc liền mang theo Lâm Cảnh về lâu đài của mình, tụ họp cùng Morris sắp đến.</w:t>
      </w:r>
    </w:p>
    <w:p>
      <w:pPr>
        <w:pStyle w:val="BodyText"/>
      </w:pPr>
      <w:r>
        <w:t xml:space="preserve">Hai người mới vừa đi tới ngoài lâu đài, chợt thấy Lê Tư Đặc đang đứng cạnh Hắc sâm lâm, nhìn có vẻ là đang đợi người.</w:t>
      </w:r>
    </w:p>
    <w:p>
      <w:pPr>
        <w:pStyle w:val="BodyText"/>
      </w:pPr>
      <w:r>
        <w:t xml:space="preserve">"Lê ——" Lâm Cảnh một câu còn chưa nói hết, đã bị Tây Mặc bịt miệng lại.</w:t>
      </w:r>
    </w:p>
    <w:p>
      <w:pPr>
        <w:pStyle w:val="BodyText"/>
      </w:pPr>
      <w:r>
        <w:t xml:space="preserve">"!" Lâm Cảnh bất mãn trừng hắn.</w:t>
      </w:r>
    </w:p>
    <w:p>
      <w:pPr>
        <w:pStyle w:val="BodyText"/>
      </w:pPr>
      <w:r>
        <w:t xml:space="preserve">Tây Mặc ôm eo Lâm Cảnh, mang cậu thuấn di lên một cái cây cách đó không xa, còn tạo một cái kết giới ẩn nấp bao lấy hai người.</w:t>
      </w:r>
    </w:p>
    <w:p>
      <w:pPr>
        <w:pStyle w:val="BodyText"/>
      </w:pPr>
      <w:r>
        <w:t xml:space="preserve">“Sao vậy?” Lâm Cảnh khó hiểu nhìn hắn, "Là Lê Tư Đặc!"</w:t>
      </w:r>
    </w:p>
    <w:p>
      <w:pPr>
        <w:pStyle w:val="BodyText"/>
      </w:pPr>
      <w:r>
        <w:t xml:space="preserve">“Kế bên có khí tức kỳ quái." Tây Mặc nhíu mày.</w:t>
      </w:r>
    </w:p>
    <w:p>
      <w:pPr>
        <w:pStyle w:val="BodyText"/>
      </w:pPr>
      <w:r>
        <w:t xml:space="preserve">“Vậy nghĩa là sao?” Lâm Cảnh nhìn hắn.</w:t>
      </w:r>
    </w:p>
    <w:p>
      <w:pPr>
        <w:pStyle w:val="BodyText"/>
      </w:pPr>
      <w:r>
        <w:t xml:space="preserve">“Anh cũng không biết, cho nên mới phải ẩn trốn xem chân tướng." Tây Mặc ôm chặt Lâm Cảnh, phòng ngừa tên ngu ngốc này từ trên cây té xuống.</w:t>
      </w:r>
    </w:p>
    <w:p>
      <w:pPr>
        <w:pStyle w:val="BodyText"/>
      </w:pPr>
      <w:r>
        <w:t xml:space="preserve">Mấy phút sau, quả nhiên có một người từ trong Hắc sâm lâm đi ra, mặc áo bào thuần trắng giống như thiên sứ, nhưng ba đôi cánh sau lưng lại là màu xám đen.</w:t>
      </w:r>
    </w:p>
    <w:p>
      <w:pPr>
        <w:pStyle w:val="BodyText"/>
      </w:pPr>
      <w:r>
        <w:t xml:space="preserve">"Thật khó coi.” Lâm Cảnh bĩu môi, hệt như cái cánh gà phóng đại, bẩn chết được.</w:t>
      </w:r>
    </w:p>
    <w:p>
      <w:pPr>
        <w:pStyle w:val="BodyText"/>
      </w:pPr>
      <w:r>
        <w:t xml:space="preserve">“Sao lại là hắn?" Tây Mặc hiển nhiên có chút ngoài ý muốn.</w:t>
      </w:r>
    </w:p>
    <w:p>
      <w:pPr>
        <w:pStyle w:val="BodyText"/>
      </w:pPr>
      <w:r>
        <w:t xml:space="preserve">"Hắn là ai?" Lâm Cảnh hỏi.</w:t>
      </w:r>
    </w:p>
    <w:p>
      <w:pPr>
        <w:pStyle w:val="BodyText"/>
      </w:pPr>
      <w:r>
        <w:t xml:space="preserve">"Kẻ thống trị Quang Minh chi vực, Quang minh vương Phổ Thụy Khắc.” Tây Mặc trả lời.</w:t>
      </w:r>
    </w:p>
    <w:p>
      <w:pPr>
        <w:pStyle w:val="BodyText"/>
      </w:pPr>
      <w:r>
        <w:t xml:space="preserve">"Đó chính là địch nhân của chúng ta?" Lâm Cảnh trừng to mắt.</w:t>
      </w:r>
    </w:p>
    <w:p>
      <w:pPr>
        <w:pStyle w:val="BodyText"/>
      </w:pPr>
      <w:r>
        <w:t xml:space="preserve">"Phải, địch nhân của chúng ta." Tây Mặc cười xấu xa, nhấn mạnh hai từ ‘chúng ta’.</w:t>
      </w:r>
    </w:p>
    <w:p>
      <w:pPr>
        <w:pStyle w:val="BodyText"/>
      </w:pPr>
      <w:r>
        <w:t xml:space="preserve">“Anh thực nhàm chán." Lâm Cảnh trợn trắng mắt, rướn cổ lên muốn nhìn cái tên Phổ Thụy Khắc kia là cái dạng gì, kết quả thiếu chút nữa bị một màn trước mắt dọa té khỏi cây.</w:t>
      </w:r>
    </w:p>
    <w:p>
      <w:pPr>
        <w:pStyle w:val="BodyText"/>
      </w:pPr>
      <w:r>
        <w:t xml:space="preserve">“Họ họ họ họ đang làm gì đó?" Lâm Cảnh dốc sức dụi mắt.</w:t>
      </w:r>
    </w:p>
    <w:p>
      <w:pPr>
        <w:pStyle w:val="BodyText"/>
      </w:pPr>
      <w:r>
        <w:t xml:space="preserve">Tây Mặc cũng có chút ngơ ngẩn.</w:t>
      </w:r>
    </w:p>
    <w:p>
      <w:pPr>
        <w:pStyle w:val="BodyText"/>
      </w:pPr>
      <w:r>
        <w:t xml:space="preserve">Ở bìa rừng cách đó không xa, Quang Minh Vương bệ hạ đang vươn ra hai tay, đem Lê Tư Đặc ôm thật chặt vào lòng.</w:t>
      </w:r>
    </w:p>
    <w:p>
      <w:pPr>
        <w:pStyle w:val="BodyText"/>
      </w:pPr>
      <w:r>
        <w:t xml:space="preserve">"Mấy năm nay, trôi qua tốt không?” Phổ Thụy Khắc ghé vào tai y ôn nhu hỏi.</w:t>
      </w:r>
    </w:p>
    <w:p>
      <w:pPr>
        <w:pStyle w:val="BodyText"/>
      </w:pPr>
      <w:r>
        <w:t xml:space="preserve">"Ôm đủ rồi thì buông tay." Lê Tư Đặc mặt không biểu tình.</w:t>
      </w:r>
    </w:p>
    <w:p>
      <w:pPr>
        <w:pStyle w:val="BodyText"/>
      </w:pPr>
      <w:r>
        <w:t xml:space="preserve">"Làm sao có thể ôm đủ?" Phổ Thụy Khắc hôn lên vành tai y, “Bảo bối của ta, ta rất nhớ ngươi."</w:t>
      </w:r>
    </w:p>
    <w:p>
      <w:pPr>
        <w:pStyle w:val="BodyText"/>
      </w:pPr>
      <w:r>
        <w:t xml:space="preserve">"Ta đếm tới ba, buông tay." Trong thanh âm Lê Tư Đặc không có một tia độ ấm.</w:t>
      </w:r>
    </w:p>
    <w:p>
      <w:pPr>
        <w:pStyle w:val="BodyText"/>
      </w:pPr>
      <w:r>
        <w:t xml:space="preserve">"Được được, ngươi đừng nóng giận." Phổ Thụy Khắc thức thời buông lỏng tay ra.</w:t>
      </w:r>
    </w:p>
    <w:p>
      <w:pPr>
        <w:pStyle w:val="BodyText"/>
      </w:pPr>
      <w:r>
        <w:t xml:space="preserve">"Tới tìm ta có chuyện gì?" Lê Tư Đặc nhìn hắn.</w:t>
      </w:r>
    </w:p>
    <w:p>
      <w:pPr>
        <w:pStyle w:val="BodyText"/>
      </w:pPr>
      <w:r>
        <w:t xml:space="preserve">"Bởi vì ta muốn ngươi." Phổ Thụy Khắc trả lời rất trực tiếp.</w:t>
      </w:r>
    </w:p>
    <w:p>
      <w:pPr>
        <w:pStyle w:val="BodyText"/>
      </w:pPr>
      <w:r>
        <w:t xml:space="preserve">Lê Tư Đặc lạnh lùng nhìn hắn một cái, xoay người rời đi.</w:t>
      </w:r>
    </w:p>
    <w:p>
      <w:pPr>
        <w:pStyle w:val="BodyText"/>
      </w:pPr>
      <w:r>
        <w:t xml:space="preserve">"Lê Tư Đặc!" Phổ Thụy Khắc gọi y lại, “Ngươi có nguyện ý trở lại bên cạnh ta, làm Quang Minh chi vực Vương Hậu không?"</w:t>
      </w:r>
    </w:p>
    <w:p>
      <w:pPr>
        <w:pStyle w:val="BodyText"/>
      </w:pPr>
      <w:r>
        <w:t xml:space="preserve">"Không muốn." Lê Tư Đặc thần sắc lạnh lùng.</w:t>
      </w:r>
    </w:p>
    <w:p>
      <w:pPr>
        <w:pStyle w:val="BodyText"/>
      </w:pPr>
      <w:r>
        <w:t xml:space="preserve">"Ngươi nói dối!" Phổ Thụy Khắc túm cổ tay y, buộc y xoay người cùng mình đối mặt, "Lúc trước ngươi vì ta không tiếc phản bội Thiên Giới, ta không tin ngươi sẽ quên ta!"</w:t>
      </w:r>
    </w:p>
    <w:p>
      <w:pPr>
        <w:pStyle w:val="BodyText"/>
      </w:pPr>
      <w:r>
        <w:t xml:space="preserve">"Lúc trước là ta ngu ngốc, nhưng ta không có khả năng ngốc mấy ngàn năm." Lê Tư Đặc tránh tay hắn ra, “Ta vĩnh viễn cũng không thể nào tha thứ cho ngươi, càng không muốn gặp lại ngươi."</w:t>
      </w:r>
    </w:p>
    <w:p>
      <w:pPr>
        <w:pStyle w:val="BodyText"/>
      </w:pPr>
      <w:r>
        <w:t xml:space="preserve">"Ngươi thật sự cùng ta đối địch?” Phổ Thụy Khắc tựa hồ có chút không thể tin.</w:t>
      </w:r>
    </w:p>
    <w:p>
      <w:pPr>
        <w:pStyle w:val="BodyText"/>
      </w:pPr>
      <w:r>
        <w:t xml:space="preserve">"Ta sẽ tự tay giết ngươi trên chiến trường." Lê Tư Đặc lạnh lùng nhìn hắn.</w:t>
      </w:r>
    </w:p>
    <w:p>
      <w:pPr>
        <w:pStyle w:val="BodyText"/>
      </w:pPr>
      <w:r>
        <w:t xml:space="preserve">“Còn ta sẽ không." Phổ Thụy Khắc cười khổ, "Cho dù ta phải tự giết mình, ta cũng sẽ không cam lòng tổn thương ngươi."</w:t>
      </w:r>
    </w:p>
    <w:p>
      <w:pPr>
        <w:pStyle w:val="BodyText"/>
      </w:pPr>
      <w:r>
        <w:t xml:space="preserve">Lê Tư Đặc cười lạnh một tiếng, xoay người rời khỏi Hắc sâm lâm.</w:t>
      </w:r>
    </w:p>
    <w:p>
      <w:pPr>
        <w:pStyle w:val="BodyText"/>
      </w:pPr>
      <w:r>
        <w:t xml:space="preserve">Sương chiều nặng nề, trong rừng rậm ẩm ướt hệt như âm hồn dần vây quanh lấy Phổ Thụy Khắc, không nhìn rõ biểu tình của hắn.</w:t>
      </w:r>
    </w:p>
    <w:p>
      <w:pPr>
        <w:pStyle w:val="BodyText"/>
      </w:pPr>
      <w:r>
        <w:t xml:space="preserve">“Chuyện gì vậy?” Lâm Cảnh không biết ma pháp cái gì cũng không nghe thấy, vì vậy níu lấy Tây Mặc hỏi.</w:t>
      </w:r>
    </w:p>
    <w:p>
      <w:pPr>
        <w:pStyle w:val="BodyText"/>
      </w:pPr>
      <w:r>
        <w:t xml:space="preserve">"Không có gì." Tây Mặc qua loa, Phổ Thụy Khắc và Lê Tư Đặc, đây là tình huống gì?</w:t>
      </w:r>
    </w:p>
    <w:p>
      <w:pPr>
        <w:pStyle w:val="BodyText"/>
      </w:pPr>
      <w:r>
        <w:t xml:space="preserve">Không có gì ngươi nhíu mày cái P a! Lâm Cảnh nén giận, tò mò thật khó chịu.</w:t>
      </w:r>
    </w:p>
    <w:p>
      <w:pPr>
        <w:pStyle w:val="BodyText"/>
      </w:pPr>
      <w:r>
        <w:t xml:space="preserve">Trước khi vào lâu đài, Tây Mặc xoa xoa đầu Lâm Cảnh.</w:t>
      </w:r>
    </w:p>
    <w:p>
      <w:pPr>
        <w:pStyle w:val="BodyText"/>
      </w:pPr>
      <w:r>
        <w:t xml:space="preserve">“Làm cái khỉ gì?” Lâm Cảnh lòng hiếu kỳ không được thỏa mãn, vì vậy rất gắt gỏng.</w:t>
      </w:r>
    </w:p>
    <w:p>
      <w:pPr>
        <w:pStyle w:val="BodyText"/>
      </w:pPr>
      <w:r>
        <w:t xml:space="preserve">"Chuyện vừa rồi, vờ như không thấy.” Tây Mặc nhìn cậu, “Hơn nữa đừng hỏi trước mặt Lê Tư Đặc, có biết không?"</w:t>
      </w:r>
    </w:p>
    <w:p>
      <w:pPr>
        <w:pStyle w:val="BodyText"/>
      </w:pPr>
      <w:r>
        <w:t xml:space="preserve">"Không biết." Lâm Cảnh trợn trắng mắt.</w:t>
      </w:r>
    </w:p>
    <w:p>
      <w:pPr>
        <w:pStyle w:val="BodyText"/>
      </w:pPr>
      <w:r>
        <w:t xml:space="preserve">"..." Tây Mặc đau đầu.</w:t>
      </w:r>
    </w:p>
    <w:p>
      <w:pPr>
        <w:pStyle w:val="BodyText"/>
      </w:pPr>
      <w:r>
        <w:t xml:space="preserve">Đêm đến, Tây Mặc và cùng Lê Tư Đặc thương lượng chuyện tác chiến đến tận khuya, sau đó đương nhiên Lê Tư Đặc ở lại trong lâu đài huyết sắc.</w:t>
      </w:r>
    </w:p>
    <w:p>
      <w:pPr>
        <w:pStyle w:val="BodyText"/>
      </w:pPr>
      <w:r>
        <w:t xml:space="preserve">“Sao em còn chưa ngủ?” Tây Mặc tiến vào phòng ngủ, liền thấy Lâm Cảnh mắt sáng long lanh nhìn mình, vì vậy bị dọa sợ.</w:t>
      </w:r>
    </w:p>
    <w:p>
      <w:pPr>
        <w:pStyle w:val="BodyText"/>
      </w:pPr>
      <w:r>
        <w:t xml:space="preserve">"Lê Tư Đặc có phải vì sợ cái tên Shrek kia quấy rối hắn, nên mới ở lại nhà của chúng ta?" Lâm Cảnh sáng ngời tinh thần nhiều chuyện.</w:t>
      </w:r>
    </w:p>
    <w:p>
      <w:pPr>
        <w:pStyle w:val="BodyText"/>
      </w:pPr>
      <w:r>
        <w:t xml:space="preserve">"Quang Minh Vương gọi là Phổ Thụy Khắc, không phải Shrek*.” Tây Mặc buồn cười nhìn cậu, nhà của chúng ta? Nói rất thuận miệng a.</w:t>
      </w:r>
    </w:p>
    <w:p>
      <w:pPr>
        <w:pStyle w:val="BodyText"/>
      </w:pPr>
      <w:r>
        <w:t xml:space="preserve">*Lâm Cảnh đọc chệch thành Sở Thụy Khắc, là tên tiếng Hoa của Shrek.</w:t>
      </w:r>
    </w:p>
    <w:p>
      <w:pPr>
        <w:pStyle w:val="BodyText"/>
      </w:pPr>
      <w:r>
        <w:t xml:space="preserve">"Nhớ lầm thôi, danh tự không phải trọng điểm." Lâm Cảnh cưỡi lên người Tây Mặc, “Mau nói cho tôi biết hôm nay bọn họ trong Hắc sâm lâm nói gì, bằng không tôi ngủ không được!"</w:t>
      </w:r>
    </w:p>
    <w:p>
      <w:pPr>
        <w:pStyle w:val="BodyText"/>
      </w:pPr>
      <w:r>
        <w:t xml:space="preserve">"Tương lai em có thể cân nhắc đến tòa soạn báo Ma giới làm bát quái tiểu phóng viên." Tây Mặc kéo tay cậu qua, cùng cậu mười ngón đan xen, "Anh cam đoan em sẽ là người ưu tú nhất.”</w:t>
      </w:r>
    </w:p>
    <w:p>
      <w:pPr>
        <w:pStyle w:val="BodyText"/>
      </w:pPr>
      <w:r>
        <w:t xml:space="preserve">"Nói nhanh một chút!" Lâm Cảnh lay hắn.</w:t>
      </w:r>
    </w:p>
    <w:p>
      <w:pPr>
        <w:pStyle w:val="BodyText"/>
      </w:pPr>
      <w:r>
        <w:t xml:space="preserve">Tây Mặc sống mấy ngàn năm, lần đầu tiên trong đời gặp người nhiều chuyện như vậy, đành dở khóc dở cười đầu hàng, một năm một mười nói cho cậu ta.</w:t>
      </w:r>
    </w:p>
    <w:p>
      <w:pPr>
        <w:pStyle w:val="BodyText"/>
      </w:pPr>
      <w:r>
        <w:t xml:space="preserve">“Cho nên giữa bọn họ chính là quan hệ tình cũ?” Lâm Cảnh sau khi nghe xong rất thỏa mãn, quả nhiên y như mình tưởng tượng.</w:t>
      </w:r>
    </w:p>
    <w:p>
      <w:pPr>
        <w:pStyle w:val="BodyText"/>
      </w:pPr>
      <w:r>
        <w:t xml:space="preserve">"Chuyện này để cho Lê Tư Đặc tự mình giải quyết được không?" Tây Mặc đem Lâm Cảnh kéo vào lồng ngực, “Cho dù thật sự từng có gì, đó cũng là chuyện quá khứ rồi, anh tin tưởng Lê Tư Đặc."</w:t>
      </w:r>
    </w:p>
    <w:p>
      <w:pPr>
        <w:pStyle w:val="BodyText"/>
      </w:pPr>
      <w:r>
        <w:t xml:space="preserve">“Ừ, vậy anh có chuyện quá khứ không?” Lâm Cảnh hỏi hắn.</w:t>
      </w:r>
    </w:p>
    <w:p>
      <w:pPr>
        <w:pStyle w:val="BodyText"/>
      </w:pPr>
      <w:r>
        <w:t xml:space="preserve">“Hửm?” Tây Mặc khiêu mi.</w:t>
      </w:r>
    </w:p>
    <w:p>
      <w:pPr>
        <w:pStyle w:val="BodyText"/>
      </w:pPr>
      <w:r>
        <w:t xml:space="preserve">“Hửm gì mà hửm, nhất định là có.” Lâm Cảnh bĩu môi, "Anh là cái đồ biến thái!"</w:t>
      </w:r>
    </w:p>
    <w:p>
      <w:pPr>
        <w:pStyle w:val="BodyText"/>
      </w:pPr>
      <w:r>
        <w:t xml:space="preserve">"Ghen?” Tây Mặc buồn cười nhìn cậu.</w:t>
      </w:r>
    </w:p>
    <w:p>
      <w:pPr>
        <w:pStyle w:val="BodyText"/>
      </w:pPr>
      <w:r>
        <w:t xml:space="preserve">“Mơ đi, ai thèm ăn dấm của anh!” Lâm Cảnh thấy chua loét, hừ hừ, ôm người khác rồi! Hôn người khác rồi! Còn cùng người khác làm cái kia kia! Khốn nạn! Biến thái! Không có tiết tháo! Cuồng tình dục!</w:t>
      </w:r>
    </w:p>
    <w:p>
      <w:pPr>
        <w:pStyle w:val="BodyText"/>
      </w:pPr>
      <w:r>
        <w:t xml:space="preserve">"Đã từng có, nhưng đến mức độ này, thì chỉ có mình em.” Tây Mặc lôi kéo Lâm Cảnh đặt tay lên ngực mình, “Tin anh, được không?”</w:t>
      </w:r>
    </w:p>
    <w:p>
      <w:pPr>
        <w:pStyle w:val="BodyText"/>
      </w:pPr>
      <w:r>
        <w:t xml:space="preserve">"Lừa đảo." Lâm Cảnh nhỏ giọng nói thầm.</w:t>
      </w:r>
    </w:p>
    <w:p>
      <w:pPr>
        <w:pStyle w:val="BodyText"/>
      </w:pPr>
      <w:r>
        <w:t xml:space="preserve">"Không có lừa em.” Tây Mặc hôn hôn trán cậu, “Anh thề, anh chỉ thật lòng yêu một mình em.”</w:t>
      </w:r>
    </w:p>
    <w:p>
      <w:pPr>
        <w:pStyle w:val="BodyText"/>
      </w:pPr>
      <w:r>
        <w:t xml:space="preserve">Lâm Cảnh nháy mắt mấy cái, chôn mặt trong lòng Tây Mặc, bên tai đỏ bừng.</w:t>
      </w:r>
    </w:p>
    <w:p>
      <w:pPr>
        <w:pStyle w:val="BodyText"/>
      </w:pPr>
      <w:r>
        <w:t xml:space="preserve">"Tiểu Cảnh." Ngón tay dài mảnh của Tây Mặc ôn nhu luồn vào mái tóc đen của cậu, “Anh yêu em.”</w:t>
      </w:r>
    </w:p>
    <w:p>
      <w:pPr>
        <w:pStyle w:val="BodyText"/>
      </w:pPr>
      <w:r>
        <w:t xml:space="preserve">"... Ừm." Lâm Cảnh thanh âm rầu rĩ, cổ và bả vai đều phiếm hồng.</w:t>
      </w:r>
    </w:p>
    <w:p>
      <w:pPr>
        <w:pStyle w:val="BodyText"/>
      </w:pPr>
      <w:r>
        <w:t xml:space="preserve">Tây Mặc khóe miệng giương lên, đem cậu ôm vào lòng mình.</w:t>
      </w:r>
    </w:p>
    <w:p>
      <w:pPr>
        <w:pStyle w:val="Compact"/>
      </w:pPr>
      <w:r>
        <w:t xml:space="preserve">Bóng đêm như nước, Ma giới biên cảnh trước giờ chinh chiến đầy sao lập lòe, một mảnh tĩnh mịch vô tận.</w:t>
      </w:r>
      <w:r>
        <w:br w:type="textWrapping"/>
      </w:r>
      <w:r>
        <w:br w:type="textWrapping"/>
      </w:r>
    </w:p>
    <w:p>
      <w:pPr>
        <w:pStyle w:val="Heading2"/>
      </w:pPr>
      <w:bookmarkStart w:id="67" w:name="bộ-1---huyết-tộc-dụ-hoặc---chương-45-phúc-lợi-trước-khi-chiến-đấu"/>
      <w:bookmarkEnd w:id="67"/>
      <w:r>
        <w:t xml:space="preserve">45. Bộ 1] - Huyết Tộc Dụ Hoặc - Chương 45: Phúc Lợi Trước Khi Chiến Đấu</w:t>
      </w:r>
    </w:p>
    <w:p>
      <w:pPr>
        <w:pStyle w:val="Compact"/>
      </w:pPr>
      <w:r>
        <w:br w:type="textWrapping"/>
      </w:r>
      <w:r>
        <w:br w:type="textWrapping"/>
      </w:r>
      <w:r>
        <w:t xml:space="preserve">Vài ngày sau, Morris mang theo đại quân Ma tộc chính thức tiến nhập tỉnh Tạp La Mạch Cơ, tụ họp cùng toán quân do Tây Mặc suất lĩnh.</w:t>
      </w:r>
    </w:p>
    <w:p>
      <w:pPr>
        <w:pStyle w:val="BodyText"/>
      </w:pPr>
      <w:r>
        <w:t xml:space="preserve">Sau một hồi nghỉ ngơi ngắn, toàn quân lập tức lên đường, tiến về giao giới giữa Ma giới và Quang Minh chi vực – mà tại Tư Khố Trấn, mở màn của chiến tranh đã bắt đầu, khô lâu quân đoàn Ma tộc dưới suất lĩnh của Hàn Dật Phong đang anh dũng chém giết, ngăn cản đội quân tiên phong của Quang Minh chi vực xâm nhập Ma giới đại lục, cũng để đại quân Ma tộc có được thời gian quý giá chuẩn bị cho chiến tranh.</w:t>
      </w:r>
    </w:p>
    <w:p>
      <w:pPr>
        <w:pStyle w:val="BodyText"/>
      </w:pPr>
      <w:r>
        <w:t xml:space="preserve">"Chiến trường rất nguy hiểm, em phải một tấc cũng không rời anh, biết chưa?” Đêm cuối cùng trước chiến tranh, Tây Mặc thần sắc nghiêm túc nhìn Lâm Cảnh.</w:t>
      </w:r>
    </w:p>
    <w:p>
      <w:pPr>
        <w:pStyle w:val="BodyText"/>
      </w:pPr>
      <w:r>
        <w:t xml:space="preserve">“… Hay là tôi khỏi đi.” Lâm Cảnh do do dự dự, những ngày này thế cục biên cảnh càng ngày càng khẩn trương, lực chú ý của mọi người đều đặt ở chiến tranh, hôm trước Tây Mặc trên đường cái giữa ban ngày ban mặt hôn mình, cư nhiên không bị phóng viên phát hiện —— bởi vì tất cả phóng viên đều ở tiền tuyến, trên báo cũng toàn là tin tức về trận chiến tranh này.</w:t>
      </w:r>
    </w:p>
    <w:p>
      <w:pPr>
        <w:pStyle w:val="BodyText"/>
      </w:pPr>
      <w:r>
        <w:t xml:space="preserve">Trước kia muốn ra chiến trường, là vì đối với chiến tranh hoàn toàn không biết gì cả, chỉ cảm thấy nhất định rất kích thích, nhưng mà mấy ngày gần đây, thường xuyên có cú mèo mang đến danh sách thương vong và tình hình chiến đấu mới cập nhật, Tây Mặc cũng không hề như trước đây cả ngày không có việc gì liền trêu chọc mình, rốt cuộc đã biết, chiến tranh không chỉ không phải là một chuyện hay ho, trái lại còn tàn nhẫn huyết tinh, mình thì ma pháp gì cũng không biết, không thể giúp thì thôi, làm sao còn có thể gây thêm phiền?</w:t>
      </w:r>
    </w:p>
    <w:p>
      <w:pPr>
        <w:pStyle w:val="BodyText"/>
      </w:pPr>
      <w:r>
        <w:t xml:space="preserve">“Sao lại không đi?" Tây Mặc khẽ nhíu mày, "Anh lại chọc gì khiến em giận?”</w:t>
      </w:r>
    </w:p>
    <w:p>
      <w:pPr>
        <w:pStyle w:val="BodyText"/>
      </w:pPr>
      <w:r>
        <w:t xml:space="preserve">"Không phải." Lâm Cảnh lắc đầu, "Tôi không có giận, chính anh phải cẩn thận."</w:t>
      </w:r>
    </w:p>
    <w:p>
      <w:pPr>
        <w:pStyle w:val="BodyText"/>
      </w:pPr>
      <w:r>
        <w:t xml:space="preserve">“Vậy chính là sợ cho anh thêm phiền toái?" Tây Mặc nâng cằm cậu.</w:t>
      </w:r>
    </w:p>
    <w:p>
      <w:pPr>
        <w:pStyle w:val="BodyText"/>
      </w:pPr>
      <w:r>
        <w:t xml:space="preserve">"... Không phải." Lâm Cảnh không được tự nhiên không thừa nhận, "Chỉ là tôi không muốn đi."</w:t>
      </w:r>
    </w:p>
    <w:p>
      <w:pPr>
        <w:pStyle w:val="BodyText"/>
      </w:pPr>
      <w:r>
        <w:t xml:space="preserve">"Tùy em.” Lâm Cảnh luôn tư duy nhảy cóc, nên Tây Mặc cũng không truy vấn tiếp, chỉ liên tục ấn lên trán cậu những nụ hôn, sau đó một đường đi xuống ngậm lấy cánh môi.</w:t>
      </w:r>
    </w:p>
    <w:p>
      <w:pPr>
        <w:pStyle w:val="BodyText"/>
      </w:pPr>
      <w:r>
        <w:t xml:space="preserve">Đối mặt loại hành vi rõ ràng chính là chiếm tiện nghi này, Lâm Tiểu Cảnh lại ngoài dự liệu không có bất kỳ phản kháng nào, không chỉ không mắng khốn nạn không đạp người, trái lại cư nhiên có chút phối hợp.</w:t>
      </w:r>
    </w:p>
    <w:p>
      <w:pPr>
        <w:pStyle w:val="BodyText"/>
      </w:pPr>
      <w:r>
        <w:t xml:space="preserve">Tây Mặc bị cử chỉ khác thường của Lâm Cảnh dọa sợ, kinh nghi vị định dừng lại động tác, muốn biết em ấy rốt cục là giận hay là ngốc luôn rồi.</w:t>
      </w:r>
    </w:p>
    <w:p>
      <w:pPr>
        <w:pStyle w:val="BodyText"/>
      </w:pPr>
      <w:r>
        <w:t xml:space="preserve">"Nhìn gì vậy?" Lâm Cảnh mặt đỏ bừng, tại sao lại dừng lại ngay lúc này?!</w:t>
      </w:r>
    </w:p>
    <w:p>
      <w:pPr>
        <w:pStyle w:val="BodyText"/>
      </w:pPr>
      <w:r>
        <w:t xml:space="preserve">“… Phúc lợi cho anh trước cuộc chiến?” Tây Mặc hiểu ý, khóe miệng tràn ra ý cười.</w:t>
      </w:r>
    </w:p>
    <w:p>
      <w:pPr>
        <w:pStyle w:val="BodyText"/>
      </w:pPr>
      <w:r>
        <w:t xml:space="preserve">“Phúc lợi em gái anh!” Lâm Cảnh mạnh miệng, túm chăn qua trùm đầu, “Cút!”</w:t>
      </w:r>
    </w:p>
    <w:p>
      <w:pPr>
        <w:pStyle w:val="BodyText"/>
      </w:pPr>
      <w:r>
        <w:t xml:space="preserve">Tây Mặc kéo chăn ra ném lên đất, sau đó đem Lâm Cảnh kéo vào lòng mình.</w:t>
      </w:r>
    </w:p>
    <w:p>
      <w:pPr>
        <w:pStyle w:val="BodyText"/>
      </w:pPr>
      <w:r>
        <w:t xml:space="preserve">Những nụ hôn dày đặc không ngừng rơi trên vành tai mẫn cảm của cậu, áo tắm cũng bị kéo xả vạt trước, lộ ra lồng ngực trắng nõn.</w:t>
      </w:r>
    </w:p>
    <w:p>
      <w:pPr>
        <w:pStyle w:val="BodyText"/>
      </w:pPr>
      <w:r>
        <w:t xml:space="preserve">Điểm nhô lên sáng màu trước ngực tinh xảo như bảo thạch, trong không khí có chút đứng thẳng, nhịn không được liền cúi đầu ngậm vào miệng.</w:t>
      </w:r>
    </w:p>
    <w:p>
      <w:pPr>
        <w:pStyle w:val="BodyText"/>
      </w:pPr>
      <w:r>
        <w:t xml:space="preserve">Lâm Cảnh nằm trên giường, hai tay gắt gao cầm lấy chăn, trong lòng dù có chút hoảng loạn có chút luống cuống, nhưng rốt cục vẫn không kháng cự động tác ngày càng làm càn của hắn.</w:t>
      </w:r>
    </w:p>
    <w:p>
      <w:pPr>
        <w:pStyle w:val="BodyText"/>
      </w:pPr>
      <w:r>
        <w:t xml:space="preserve">Người đối với mình tốt như vậy, đời này cũng sẽ không gặp được người thứ hai.</w:t>
      </w:r>
    </w:p>
    <w:p>
      <w:pPr>
        <w:pStyle w:val="BodyText"/>
      </w:pPr>
      <w:r>
        <w:t xml:space="preserve">Anh ấy là Huyết tộc, có sinh mệnh ngàn năm vạn năm, còn mình?</w:t>
      </w:r>
    </w:p>
    <w:p>
      <w:pPr>
        <w:pStyle w:val="BodyText"/>
      </w:pPr>
      <w:r>
        <w:t xml:space="preserve">Ngắn ngủi vài thập niên, làm sao còn có thể lãng phí.</w:t>
      </w:r>
    </w:p>
    <w:p>
      <w:pPr>
        <w:pStyle w:val="BodyText"/>
      </w:pPr>
      <w:r>
        <w:t xml:space="preserve">Lâm Cảnh nhắm mắt lại, mũi có chút cay cay.</w:t>
      </w:r>
    </w:p>
    <w:p>
      <w:pPr>
        <w:pStyle w:val="BodyText"/>
      </w:pPr>
      <w:r>
        <w:t xml:space="preserve">Trăm năm ngàn năm sau, anh ấy có thể nào ngay cả mình là ai cũng nghĩ không ra?</w:t>
      </w:r>
    </w:p>
    <w:p>
      <w:pPr>
        <w:pStyle w:val="BodyText"/>
      </w:pPr>
      <w:r>
        <w:t xml:space="preserve">Ủy khuất trong tâm ùn ùn kéo đến, nước mắt còn chưa kịp trượt xuống má, đã bị người nửa đường ôn nhu hôn lấy.</w:t>
      </w:r>
    </w:p>
    <w:p>
      <w:pPr>
        <w:pStyle w:val="BodyText"/>
      </w:pPr>
      <w:r>
        <w:t xml:space="preserve">"Sao lại khóc?" Tây Mặc nhìn cậu, “Không muốn?"</w:t>
      </w:r>
    </w:p>
    <w:p>
      <w:pPr>
        <w:pStyle w:val="BodyText"/>
      </w:pPr>
      <w:r>
        <w:t xml:space="preserve">Lâm Cảnh lắc đầu, trên má hắn khẽ hôn một cái.</w:t>
      </w:r>
    </w:p>
    <w:p>
      <w:pPr>
        <w:pStyle w:val="BodyText"/>
      </w:pPr>
      <w:r>
        <w:t xml:space="preserve">"Bảo bối, em như vậy anh sẽ nhịn không được.” Tây Mặc cười khổ.</w:t>
      </w:r>
    </w:p>
    <w:p>
      <w:pPr>
        <w:pStyle w:val="BodyText"/>
      </w:pPr>
      <w:r>
        <w:t xml:space="preserve">Lâm Cảnh nhắm mắt lại, chủ động dâng lên cánh môi mềm mại của mình.</w:t>
      </w:r>
    </w:p>
    <w:p>
      <w:pPr>
        <w:pStyle w:val="BodyText"/>
      </w:pPr>
      <w:r>
        <w:t xml:space="preserve">Người trong ngực quần áo không chỉnh tề, áo tắm vắt ở khuỷu tay, lộ ra mảng lớn da thịt tinh tế tỉ mỉ, đôi má cũng ửng lên một tia hồng, tuy khẩn trương có chút run rẩy, nhưng vẫn rất nghiêm túc hôn môi dây dưa lẫn nhau, động tác tất nhiên là vừa ngây ngô vừa nhút nhát, nhưng đối với Tây Mặc mà nói, so với bất luận khiêu khích nào cũng hữu hiệu hơn.</w:t>
      </w:r>
    </w:p>
    <w:p>
      <w:pPr>
        <w:pStyle w:val="BodyText"/>
      </w:pPr>
      <w:r>
        <w:t xml:space="preserve">Lý trí bị triều tình xua đi không còn một mảnh, trong phòng ngủ trống trải, hai cỗ thân thể xích lõa chặt chẽ ôm nhau, dâm mỹ lại tình sắc.</w:t>
      </w:r>
    </w:p>
    <w:p>
      <w:pPr>
        <w:pStyle w:val="BodyText"/>
      </w:pPr>
      <w:r>
        <w:t xml:space="preserve">"Bảo bối, thả lỏng một chút.” Tây Mặc ôn nhu hôn phiến lưng trơn bóng của cậu, chậm rãi khiến cậu thử tiếp nhận chính mình.</w:t>
      </w:r>
    </w:p>
    <w:p>
      <w:pPr>
        <w:pStyle w:val="BodyText"/>
      </w:pPr>
      <w:r>
        <w:t xml:space="preserve">Lâm Cảnh chôn mặt trong gối đầu mềm mại, cắn răng muốn qua khỏi đau đớn khó chịu đựng này.</w:t>
      </w:r>
    </w:p>
    <w:p>
      <w:pPr>
        <w:pStyle w:val="BodyText"/>
      </w:pPr>
      <w:r>
        <w:t xml:space="preserve">Chưa từng nghĩ sẽ đau như vậy, tựa hồ tri giác toàn thân đều đã chết lặng, chỉ còn lại từng đợt đau nhức, từ nơi hai người kết hợp không ngừng truyền đến.</w:t>
      </w:r>
    </w:p>
    <w:p>
      <w:pPr>
        <w:pStyle w:val="BodyText"/>
      </w:pPr>
      <w:r>
        <w:t xml:space="preserve">“Còn chịu được chứ?” Cảm nhận được run rẩy của cậu, Tây Mặc có chút chần chờ ngừng lại, nhẹ nhàng xoay đầu cậu qua.</w:t>
      </w:r>
    </w:p>
    <w:p>
      <w:pPr>
        <w:pStyle w:val="BodyText"/>
      </w:pPr>
      <w:r>
        <w:t xml:space="preserve">Hốc mắt Lâm Cảnh đỏ bừng, môi dưới bị bản thân cắn để lại một loạt dấu răng thật sâu, trên lưng cũng toàn là mồ hôi lạnh.</w:t>
      </w:r>
    </w:p>
    <w:p>
      <w:pPr>
        <w:pStyle w:val="BodyText"/>
      </w:pPr>
      <w:r>
        <w:t xml:space="preserve">“Đau lắm sao?” Tây Mặc hỏi, hỏi xong lại cảm giác những lời này có chút dư thừa.</w:t>
      </w:r>
    </w:p>
    <w:p>
      <w:pPr>
        <w:pStyle w:val="BodyText"/>
      </w:pPr>
      <w:r>
        <w:t xml:space="preserve">"Không sao.” Lâm Cảnh sắc mặt hơi tái, "Tôi có thể chịu được."</w:t>
      </w:r>
    </w:p>
    <w:p>
      <w:pPr>
        <w:pStyle w:val="BodyText"/>
      </w:pPr>
      <w:r>
        <w:t xml:space="preserve">"Đồ ngốc." Tây Mặc thương tiếc nhìn cậu.</w:t>
      </w:r>
    </w:p>
    <w:p>
      <w:pPr>
        <w:pStyle w:val="BodyText"/>
      </w:pPr>
      <w:r>
        <w:t xml:space="preserve">“Xin anh, nhanh một chút." Lâm Cảnh miệng mở lớn thở dốc, thầm nghĩ sớm chấm dứt trận tra tấn thống khổ này.</w:t>
      </w:r>
    </w:p>
    <w:p>
      <w:pPr>
        <w:pStyle w:val="BodyText"/>
      </w:pPr>
      <w:r>
        <w:t xml:space="preserve">Biết rõ em ấy hiện tại nhất định không dễ chịu, nhưng sớm muộn phải có một ngày như vậy, Tây Mặc dưới đáy lòng thở dài, cúi người nhu hòa ôm lấy cậu, “Vậy bảo bối lại nhịn một chút, được không?"</w:t>
      </w:r>
    </w:p>
    <w:p>
      <w:pPr>
        <w:pStyle w:val="BodyText"/>
      </w:pPr>
      <w:r>
        <w:t xml:space="preserve">Lâm Cảnh gật gật đầu, bắt buộc chính mình thích ứng dị vật nóng bỏng kia ra vào.</w:t>
      </w:r>
    </w:p>
    <w:p>
      <w:pPr>
        <w:pStyle w:val="BodyText"/>
      </w:pPr>
      <w:r>
        <w:t xml:space="preserve">Đau đớn như tê liệt cứ từng cơn tiếp từng cơn, hận không thể cứ như vậy ngất đi.</w:t>
      </w:r>
    </w:p>
    <w:p>
      <w:pPr>
        <w:pStyle w:val="BodyText"/>
      </w:pPr>
      <w:r>
        <w:t xml:space="preserve">Lần đầu hoan ái, Lâm Cảnh tự nhiên là không cảm nhận được lạc thú gì, Tây Mặc cũng không có bao nhiêu thỏa mãn. Tuy nằm dưới thân chính là người mình yêu đến nhập cốt, nhưng mắt thấy cậu đau đến môi cũng mất đi huyết sắc, sao còn cam lòng dùng sức tổn thương cậu.</w:t>
      </w:r>
    </w:p>
    <w:p>
      <w:pPr>
        <w:pStyle w:val="BodyText"/>
      </w:pPr>
      <w:r>
        <w:t xml:space="preserve">Sau khi kết thúc trận hoan ái này, Lâm Cảnh toàn thân đều là mồ hôi lạnh, như mới từ trong nước vớt ra, hơn nữa dù cho Tây Mặc rất ôn nhu, nơi bị xâm nhập vẫn bị thương.</w:t>
      </w:r>
    </w:p>
    <w:p>
      <w:pPr>
        <w:pStyle w:val="BodyText"/>
      </w:pPr>
      <w:r>
        <w:t xml:space="preserve">"Thực xin lỗi." Tây Mặc hôn hôn chóp mũi cậu, "Muốn uống chút nước không?"</w:t>
      </w:r>
    </w:p>
    <w:p>
      <w:pPr>
        <w:pStyle w:val="BodyText"/>
      </w:pPr>
      <w:r>
        <w:t xml:space="preserve">Lâm Cảnh lắc đầu, ngay cả khí lực để nói cũng không có, nháy mắt sau đó liền nhắm mắt lại chìm vào giấc ngủ, một đêm không mộng mị, chỉ mông lung cảm giác có người một mực ôm thật chặt mình.</w:t>
      </w:r>
    </w:p>
    <w:p>
      <w:pPr>
        <w:pStyle w:val="BodyText"/>
      </w:pPr>
      <w:r>
        <w:t xml:space="preserve">Đợi đến lúc lần nữa mở mắt, đã là giữa trưa hôm sau.</w:t>
      </w:r>
    </w:p>
    <w:p>
      <w:pPr>
        <w:pStyle w:val="BodyText"/>
      </w:pPr>
      <w:r>
        <w:t xml:space="preserve">Nơi bị thương được người cẩn thận xức thuốc, lành lạnh, so với đêm qua thư thái hơn nhiều, trên người cũng được thay áo ngủ sạch, có chút rộng thùng thình —— hiển nhiên là của người nào đó.</w:t>
      </w:r>
    </w:p>
    <w:p>
      <w:pPr>
        <w:pStyle w:val="BodyText"/>
      </w:pPr>
      <w:r>
        <w:t xml:space="preserve">Bên gối đặt một phong thư, là chữ viết của Tây Mặc.</w:t>
      </w:r>
    </w:p>
    <w:p>
      <w:pPr>
        <w:pStyle w:val="BodyText"/>
      </w:pPr>
      <w:r>
        <w:t xml:space="preserve">—— Bảo bối thực xin lỗi, anh phải ra chiến trường, hảo hảo ở lại nhà nghỉ ngơi, chờ anh trở lại.</w:t>
      </w:r>
    </w:p>
    <w:p>
      <w:pPr>
        <w:pStyle w:val="BodyText"/>
      </w:pPr>
      <w:r>
        <w:t xml:space="preserve">Cái này xem như... Thư tình?</w:t>
      </w:r>
    </w:p>
    <w:p>
      <w:pPr>
        <w:pStyle w:val="BodyText"/>
      </w:pPr>
      <w:r>
        <w:t xml:space="preserve">Nghĩ đến bộ dạng Tây Mặc lúc ghi phong thư này, Lâm Cảnh nhịn không được ôm chăn cười ngây ngô.</w:t>
      </w:r>
    </w:p>
    <w:p>
      <w:pPr>
        <w:pStyle w:val="BodyText"/>
      </w:pPr>
      <w:r>
        <w:t xml:space="preserve">Lúc chiều, cửa phòng ngủ bị đẩy ra, chui vào hai chó tử thần màu trắng khổng lồ.</w:t>
      </w:r>
    </w:p>
    <w:p>
      <w:pPr>
        <w:pStyle w:val="BodyText"/>
      </w:pPr>
      <w:r>
        <w:t xml:space="preserve">"Phillip...?" Lâm Cảnh đang ngồi trên giường đọc sách, thấy hai con chó bự liền sửng sốt, Phillip thì mình biết, còn con kia là…</w:t>
      </w:r>
    </w:p>
    <w:p>
      <w:pPr>
        <w:pStyle w:val="BodyText"/>
      </w:pPr>
      <w:r>
        <w:t xml:space="preserve">"Đặc Đặc?" Lâm Cảnh khiếp sợ.</w:t>
      </w:r>
    </w:p>
    <w:p>
      <w:pPr>
        <w:pStyle w:val="BodyText"/>
      </w:pPr>
      <w:r>
        <w:t xml:space="preserve">Đại cẩu màu trắng mãnh liệt vẫy đuôi, nhảy lên giường cọ vào Lâm Cảnh làm nũng, hiển nhiên rất hài lòng hắn nhận ra mình.</w:t>
      </w:r>
    </w:p>
    <w:p>
      <w:pPr>
        <w:pStyle w:val="BodyText"/>
      </w:pPr>
      <w:r>
        <w:t xml:space="preserve">“Sao mày đã lớn như vậy rồi?” Lâm Cảnh không thể tin, lúc mình rời đi nó chỉ mới lớn cỡ bàn tay, vì sao qua mấy tháng, cư nhiên trưởng thành giống Phillip thành đại sư tử?</w:t>
      </w:r>
    </w:p>
    <w:p>
      <w:pPr>
        <w:pStyle w:val="BodyText"/>
      </w:pPr>
      <w:r>
        <w:t xml:space="preserve">“Chó tử thần lớn lên là chuyện chỉ trong một đêm.” Quản gia theo ở phía sau giải thích, "Lớn lên nghĩa là chúng đã có được ma pháp thuộc tính, cũng có đủ tư cách tham dự chiến tranh, cho nên thân vương nghe nói thế, liền phái người đem bọn nó tới.”</w:t>
      </w:r>
    </w:p>
    <w:p>
      <w:pPr>
        <w:pStyle w:val="BodyText"/>
      </w:pPr>
      <w:r>
        <w:t xml:space="preserve">“Tụi nó phải ra chiến trường?" Lâm Cảnh hỏi.</w:t>
      </w:r>
    </w:p>
    <w:p>
      <w:pPr>
        <w:pStyle w:val="BodyText"/>
      </w:pPr>
      <w:r>
        <w:t xml:space="preserve">"Không cần, thân vương đã phân phó, chức trách của bọn nó là bảo vệ ngài." Quản gia trả lời.</w:t>
      </w:r>
    </w:p>
    <w:p>
      <w:pPr>
        <w:pStyle w:val="BodyText"/>
      </w:pPr>
      <w:r>
        <w:t xml:space="preserve">"Gâu gâu!" Đặc Đặc uy phong lẫm lẫm ghé vào người Lâm Cảnh, ý đồ cọ cọ cậu như khi còn bé, kết quả còn chưa cọ được hai cái, Lâm Cảnh đã ôm nó ngã thẳng tắp ra sau.</w:t>
      </w:r>
    </w:p>
    <w:p>
      <w:pPr>
        <w:pStyle w:val="BodyText"/>
      </w:pPr>
      <w:r>
        <w:t xml:space="preserve">"Gâu!" Đặc Đặc cắn chặt lấy vạt áo cậu, phòng ngừa cậu rớt xuống giường.</w:t>
      </w:r>
    </w:p>
    <w:p>
      <w:pPr>
        <w:pStyle w:val="BodyText"/>
      </w:pPr>
      <w:r>
        <w:t xml:space="preserve">Lâm Cảnh rất thất bại, vì cái gì bất luận một loại sinh vật nào ở Ma giới thoạt nhìn đều mạnh hơn mình? Tốt xấu gì cũng là một cụ ông, cư nhiên một con chó cũng ôm không nổi, quả thực quá mất mặt!</w:t>
      </w:r>
    </w:p>
    <w:p>
      <w:pPr>
        <w:pStyle w:val="BodyText"/>
      </w:pPr>
      <w:r>
        <w:t xml:space="preserve">Mà trên chiến trường bên kia, máu tươi sớm đã nhuộm hồng mảnh đất.</w:t>
      </w:r>
    </w:p>
    <w:p>
      <w:pPr>
        <w:pStyle w:val="BodyText"/>
      </w:pPr>
      <w:r>
        <w:t xml:space="preserve">Quân chủ lực của Quang Minh chi vực là khôi lỗi thú đã bị giải phong ấn, thân hình cao lớn diện mục xấu xí, còn tán phát trận trận mùi khiến người buồn nôn.</w:t>
      </w:r>
    </w:p>
    <w:p>
      <w:pPr>
        <w:pStyle w:val="BodyText"/>
      </w:pPr>
      <w:r>
        <w:t xml:space="preserve">Nếu so hắc ám ma pháp, không có đội quân nào thắng được Ma giới, nhưng khôi lỗi thú đáng sợ ở chỗ chúng không chỉ có lực lượng cường đại, mà còn có năng lực tái sinh nhanh chóng.</w:t>
      </w:r>
    </w:p>
    <w:p>
      <w:pPr>
        <w:pStyle w:val="BodyText"/>
      </w:pPr>
      <w:r>
        <w:t xml:space="preserve">Dưới tình huống bình thường, binh sĩ Ma tộc một đao có thể giải quyết một con khôi lỗi thú, nhưng một giây sau, khôi lỗi thú bị chém thành hai khúc sẽ nhân bản ra một nửa khác, sau đó một lần nữa đầu nhập chiến đấu —— muốn triệt để tiêu diệt, trừ phi đem chúng xé thành mảnh nhỏ.</w:t>
      </w:r>
    </w:p>
    <w:p>
      <w:pPr>
        <w:pStyle w:val="BodyText"/>
      </w:pPr>
      <w:r>
        <w:t xml:space="preserve">Tây Mặc lơ lửng giữa không trung, hai tay ngưng kết một quả cầu năng lượng màu đen cực lớn, nhắm nơi người dày đặc nhất hung hăng ném xuống.</w:t>
      </w:r>
    </w:p>
    <w:p>
      <w:pPr>
        <w:pStyle w:val="BodyText"/>
      </w:pPr>
      <w:r>
        <w:t xml:space="preserve">Hắc ma pháp đối với binh sĩ Ma tộc không gây tổn thương, đối với khôi lỗi thú lại có thể một kích trí mạng, theo một tiếng nổ cực lớn, vô số cự thú bị nổ thành mảnh vỡ, giữa không trung dương khởi một trận huyết vũ.</w:t>
      </w:r>
    </w:p>
    <w:p>
      <w:pPr>
        <w:pStyle w:val="BodyText"/>
      </w:pPr>
      <w:r>
        <w:t xml:space="preserve">"Lão đại quá đẹp trai!" Morris xem náo nhiệt, lơ lửng ở một bên liều mạng vỗ tay.</w:t>
      </w:r>
    </w:p>
    <w:p>
      <w:pPr>
        <w:pStyle w:val="BodyText"/>
      </w:pPr>
      <w:r>
        <w:t xml:space="preserve">Lê Tư Đặc vô lực, cũng bất chấp hình tượng ưu nhã của mình, bay lên một cước đem Morris đạp về chiến trường.</w:t>
      </w:r>
    </w:p>
    <w:p>
      <w:pPr>
        <w:pStyle w:val="BodyText"/>
      </w:pPr>
      <w:r>
        <w:t xml:space="preserve">“Cứ tiếp tục như vậy, chúng ta chiếm không được ưu thế.” Lê Tư Đặc nhíu mày nhìn phía dưới, "Muốn rút quân không?”</w:t>
      </w:r>
    </w:p>
    <w:p>
      <w:pPr>
        <w:pStyle w:val="BodyText"/>
      </w:pPr>
      <w:r>
        <w:t xml:space="preserve">“Tình huống của Hàn Dật Phong và Thần giới thế nào?” Tây Mặc hỏi.</w:t>
      </w:r>
    </w:p>
    <w:p>
      <w:pPr>
        <w:pStyle w:val="BodyText"/>
      </w:pPr>
      <w:r>
        <w:t xml:space="preserve">"Khô lâu quân đoàn ở cánh tả Quang Minh chi vực, không ăn thiệt thòi nhưng cũng không chiếm tiện nghi, Thiên Sứ quân đoàn ở chiến trường bên kia, tình huống so với chúng ta cũng không khá hơn chút nào." Lê Tư Đặc trả lời.</w:t>
      </w:r>
    </w:p>
    <w:p>
      <w:pPr>
        <w:pStyle w:val="BodyText"/>
      </w:pPr>
      <w:r>
        <w:t xml:space="preserve">Trận chiến quy mô nhỏ này vốn là để thăm dò thực lực Quang Minh chi vực, bởi vậy Tây Mặc cũng không nhất thiết kiên trì, rất nhanh hạ lệnh Ma giới rút quân.</w:t>
      </w:r>
    </w:p>
    <w:p>
      <w:pPr>
        <w:pStyle w:val="BodyText"/>
      </w:pPr>
      <w:r>
        <w:t xml:space="preserve">Đêm đến, một hội nghị quân sự nhỏ được tổ chức tại nơi ở của Hàn Dật Phong, tham gia hội nghị ngoại trừ vài Ma giới cấp cao, còn có vài Thần giới thiên sứ tóc bạc áo bào trắng, trong đó có cả tổng thống lĩnh Thiên Sứ quân đoàn Tát La.</w:t>
      </w:r>
    </w:p>
    <w:p>
      <w:pPr>
        <w:pStyle w:val="BodyText"/>
      </w:pPr>
      <w:r>
        <w:t xml:space="preserve">"Lê Tư Đặc đâu?” Tát La vừa ngồi xuống liền hỏi.</w:t>
      </w:r>
    </w:p>
    <w:p>
      <w:pPr>
        <w:pStyle w:val="BodyText"/>
      </w:pPr>
      <w:r>
        <w:t xml:space="preserve">"Hắn không tham gia hội nghị lần này." Tây Mặc trả lời.</w:t>
      </w:r>
    </w:p>
    <w:p>
      <w:pPr>
        <w:pStyle w:val="BodyText"/>
      </w:pPr>
      <w:r>
        <w:t xml:space="preserve">"Thật đáng tiếc, ta còn tưởng rằng có thể nhìn thấy bằng hữu cũ." Tát La bộ dáng tiếc hận.</w:t>
      </w:r>
    </w:p>
    <w:p>
      <w:pPr>
        <w:pStyle w:val="BodyText"/>
      </w:pPr>
      <w:r>
        <w:t xml:space="preserve">"Hắn hiện tại thuộc về Ma giới, cùng các ngươi không có bất cứ quan hệ nào." Tây Mặc lạnh lùng mở miệng.</w:t>
      </w:r>
    </w:p>
    <w:p>
      <w:pPr>
        <w:pStyle w:val="BodyText"/>
      </w:pPr>
      <w:r>
        <w:t xml:space="preserve">Tát La khiêu mi cười cười, từ chối cho ý kiến.</w:t>
      </w:r>
    </w:p>
    <w:p>
      <w:pPr>
        <w:pStyle w:val="BodyText"/>
      </w:pPr>
      <w:r>
        <w:t xml:space="preserve">Trận chiến tranh này hiển nhiên so với dự đoán trước kia nghiêm trọng hơn, bằng không các thiên sứ cao quý cũng không có khả năng gạt đi cao ngạo, cùng Ma tộc ngồi một chỗ làm việc chung.</w:t>
      </w:r>
    </w:p>
    <w:p>
      <w:pPr>
        <w:pStyle w:val="BodyText"/>
      </w:pPr>
      <w:r>
        <w:t xml:space="preserve">Đêm không gió không trăng này nhất định sẽ được ghi vào sử sách, bởi vì đây là lần đầu tiên trong ngàn vạn năm qua, cũng là một lần cuối cùng Thần Ma nhị giới hợp tác.</w:t>
      </w:r>
    </w:p>
    <w:p>
      <w:pPr>
        <w:pStyle w:val="Compact"/>
      </w:pPr>
      <w:r>
        <w:t xml:space="preserve">Về sau, cũng chưa từng gặp lại.</w:t>
      </w:r>
      <w:r>
        <w:br w:type="textWrapping"/>
      </w:r>
      <w:r>
        <w:br w:type="textWrapping"/>
      </w:r>
    </w:p>
    <w:p>
      <w:pPr>
        <w:pStyle w:val="Heading2"/>
      </w:pPr>
      <w:bookmarkStart w:id="68" w:name="bộ-1---huyết-tộc-dụ-hoặc---chương-46-thiên-sứ-quân-đoàn"/>
      <w:bookmarkEnd w:id="68"/>
      <w:r>
        <w:t xml:space="preserve">46. Bộ 1] - Huyết Tộc Dụ Hoặc - Chương 46: Thiên Sứ Quân Đoàn</w:t>
      </w:r>
    </w:p>
    <w:p>
      <w:pPr>
        <w:pStyle w:val="Compact"/>
      </w:pPr>
      <w:r>
        <w:br w:type="textWrapping"/>
      </w:r>
      <w:r>
        <w:br w:type="textWrapping"/>
      </w:r>
      <w:r>
        <w:t xml:space="preserve">Trận chiến tiếp theo rất nhanh đã đến, không ít tiểu phóng viên xen lẫn trong đại quân Ma tộc, chuẩn bị ghi chép lại chiến dịch rung động nhân tâm này.</w:t>
      </w:r>
    </w:p>
    <w:p>
      <w:pPr>
        <w:pStyle w:val="BodyText"/>
      </w:pPr>
      <w:r>
        <w:t xml:space="preserve">Hàn Dật Phong suất lĩnh khô lâu quân đoàn, sắc mặt lạnh lùng đứng trong toán đầu đại quân Ma giới, nếu như nhìn kỹ, không khó phát hiện ở mép túi áo trước của anh, vắt vẻo hai cái móng vuốt màu xanh lục nho nhỏ.</w:t>
      </w:r>
    </w:p>
    <w:p>
      <w:pPr>
        <w:pStyle w:val="BodyText"/>
      </w:pPr>
      <w:r>
        <w:t xml:space="preserve">Đường Đường tối hôm qua bị Hàn Dật Phong lăn qua lăn lại giằng co cả đêm, chịu nỗi nhục nước mất chủ quyền ký hạ một số hiệp ước XXOO không bình đẳng, mới rốt cục đổi lấy cái gật đầu của anh, đáp ứng mang mình đi chiến trường, đáng tiếc vị chủ nhân nào đó quá thiếu đạo đức, vừa mới ra chiến trường đã thắt nút túi áo, tiểu sủng vật ở bên trong gấp đến độ quấy loạn.</w:t>
      </w:r>
    </w:p>
    <w:p>
      <w:pPr>
        <w:pStyle w:val="BodyText"/>
      </w:pPr>
      <w:r>
        <w:t xml:space="preserve">Cái gì cũng nhìn không tới! Lừa đảo! Sớm biết như vậy, còn không bằng ở nhà ngủ!</w:t>
      </w:r>
    </w:p>
    <w:p>
      <w:pPr>
        <w:pStyle w:val="BodyText"/>
      </w:pPr>
      <w:r>
        <w:t xml:space="preserve">Bên ngoài đột nhiên truyền đến một trận tiếng vang kỳ quái, Đường Đường hiếu kỳ khó chịu, duỗi ra chân trước vắt lên mép túi áo, liều mạng thò đầu ra.</w:t>
      </w:r>
    </w:p>
    <w:p>
      <w:pPr>
        <w:pStyle w:val="BodyText"/>
      </w:pPr>
      <w:r>
        <w:t xml:space="preserve">Hàn Dật Phong dở khóc dở cười, đem tiểu sủng vật lôi ra đặt lên đầu vai mình.</w:t>
      </w:r>
    </w:p>
    <w:p>
      <w:pPr>
        <w:pStyle w:val="BodyText"/>
      </w:pPr>
      <w:r>
        <w:t xml:space="preserve">Đường Đường cảm thấy mỹ mãn liếm liếm Hàn Dật Phong, sau đó trừng to mắt nhìn quanh.</w:t>
      </w:r>
    </w:p>
    <w:p>
      <w:pPr>
        <w:pStyle w:val="BodyText"/>
      </w:pPr>
      <w:r>
        <w:t xml:space="preserve">Sau lưng là Ma tộc đông nghìn nghịt, mà ở bên trên Ma tộc đại quân, là Thiên Sứ quân đoàn nhất tề mở cánh, lan tràn vô biên, che khuất bầu trời.</w:t>
      </w:r>
    </w:p>
    <w:p>
      <w:pPr>
        <w:pStyle w:val="BodyText"/>
      </w:pPr>
      <w:r>
        <w:t xml:space="preserve">Một đen một trắng, đều là sắc thái thuần túy nhất.</w:t>
      </w:r>
    </w:p>
    <w:p>
      <w:pPr>
        <w:pStyle w:val="BodyText"/>
      </w:pPr>
      <w:r>
        <w:t xml:space="preserve">Tát La xòe ba cặp cánh cực lớn, lơ lửng ở trước toàn bộ Thiên Sứ quân đoàn, y bào tinh thuần, tóc bạc đẹp mắt, quyền trượng kim sắc trong tay phát ra quang mang chói mắt, quả thật là kiệt tác hoàn mỹ nhất của Thần ngàn vạn năm qua.</w:t>
      </w:r>
    </w:p>
    <w:p>
      <w:pPr>
        <w:pStyle w:val="BodyText"/>
      </w:pPr>
      <w:r>
        <w:t xml:space="preserve">Hàng đầu Ma tộc đại quân, Lê Tư Đặc có chút nghiêng đầu, rõ ràng cho thấy không muốn khiến cho các thiên sứ chú ý, nhưng có người lại không phối hợp.</w:t>
      </w:r>
    </w:p>
    <w:p>
      <w:pPr>
        <w:pStyle w:val="BodyText"/>
      </w:pPr>
      <w:r>
        <w:t xml:space="preserve">"Lê Tư Đặc, đã lâu không gặp." Tát La mỉm cười.</w:t>
      </w:r>
    </w:p>
    <w:p>
      <w:pPr>
        <w:pStyle w:val="BodyText"/>
      </w:pPr>
      <w:r>
        <w:t xml:space="preserve">Ngàn năm trước, Phó thống lĩnh Thiên Sứ quân đoàn suất lĩnh một chi quân đoàn bội phản Phụ Thần*, chấn Kinh Thần ma nhị giới.</w:t>
      </w:r>
    </w:p>
    <w:p>
      <w:pPr>
        <w:pStyle w:val="BodyText"/>
      </w:pPr>
      <w:r>
        <w:t xml:space="preserve">*Phụ ở đây là Cha, Phụ Thần có thể hiểu là cha của các vị thần, là người địa vị cao nhất Thần giới.</w:t>
      </w:r>
    </w:p>
    <w:p>
      <w:pPr>
        <w:pStyle w:val="BodyText"/>
      </w:pPr>
      <w:r>
        <w:t xml:space="preserve">Không ai có thể miêu tả rõ ràng chiến dịch đó, chỉ biết sau khi hết thảy kết thúc, nước nơi sông thiêng bị nhuộm thành màu đỏ, mặc cho thời gian trôi qua, chưa từng rút xuống.</w:t>
      </w:r>
    </w:p>
    <w:p>
      <w:pPr>
        <w:pStyle w:val="BodyText"/>
      </w:pPr>
      <w:r>
        <w:t xml:space="preserve">Lê Tư Đặc, Lê Tư Đặc.</w:t>
      </w:r>
    </w:p>
    <w:p>
      <w:pPr>
        <w:pStyle w:val="BodyText"/>
      </w:pPr>
      <w:r>
        <w:t xml:space="preserve">Nghe danh tự tại Thần giới bị coi là cấm kị đó, cơ hồ tất cả thiên sứ đều theo ánh mắt Tát La nhìn xuống dưới.</w:t>
      </w:r>
    </w:p>
    <w:p>
      <w:pPr>
        <w:pStyle w:val="BodyText"/>
      </w:pPr>
      <w:r>
        <w:t xml:space="preserve">Trên mặt đất đen kịt, Ma tộc đại quân xếp hàng chỉnh tề.</w:t>
      </w:r>
    </w:p>
    <w:p>
      <w:pPr>
        <w:pStyle w:val="BodyText"/>
      </w:pPr>
      <w:r>
        <w:t xml:space="preserve">Mà ở phía trước đội ngũ, đứng đấy một hắc y nam tử thân hình đơn bạc, khuôn mặt trắng nõn cơ hồ trong suốt, hai mắt thế nhưng lại là màu đỏ thuần chính nhất.</w:t>
      </w:r>
    </w:p>
    <w:p>
      <w:pPr>
        <w:pStyle w:val="BodyText"/>
      </w:pPr>
      <w:r>
        <w:t xml:space="preserve">Nội dung trong Thánh sử có liên quan đến Lê Tư Đặc, chỉ ghi lại ngày đó y phản bội trốn khỏi Thần giới.</w:t>
      </w:r>
    </w:p>
    <w:p>
      <w:pPr>
        <w:pStyle w:val="BodyText"/>
      </w:pPr>
      <w:r>
        <w:t xml:space="preserve">Trăm ngàn năm qua, có người nói y đã chết trong chiến tranh, có người nói y bị nhốt dưới đáy sông thiêng, cũng có người nói y đọa thiên thành ma, nhưng rất ít người nghĩ tới, y cư nhiên biến thành Huyết tộc.</w:t>
      </w:r>
    </w:p>
    <w:p>
      <w:pPr>
        <w:pStyle w:val="BodyText"/>
      </w:pPr>
      <w:r>
        <w:t xml:space="preserve">"Đã lâu không gặp." Lê Tư Đặc lười biếng trả lời, thần sắc tuy đạm mạc, nhưng hai tay nắm chặt có chút run rẩy.</w:t>
      </w:r>
    </w:p>
    <w:p>
      <w:pPr>
        <w:pStyle w:val="BodyText"/>
      </w:pPr>
      <w:r>
        <w:t xml:space="preserve">Bị nhiều ánh mắt vây xem không thiện ý nhìn chăm chú như vậy, ai cũng sẽ tâm tình không tốt.</w:t>
      </w:r>
    </w:p>
    <w:p>
      <w:pPr>
        <w:pStyle w:val="BodyText"/>
      </w:pPr>
      <w:r>
        <w:t xml:space="preserve">Tây Mặc giận dữ liếc mắt nhìn Tát La, mang theo đại quân Ma tộc trùng điệp phóng về hướng Quang Minh chi vực.</w:t>
      </w:r>
    </w:p>
    <w:p>
      <w:pPr>
        <w:pStyle w:val="BodyText"/>
      </w:pPr>
      <w:r>
        <w:t xml:space="preserve">Tát La nhún nhún vai, cũng suất lĩnh Thiên Sứ quân đoàn theo sát.</w:t>
      </w:r>
    </w:p>
    <w:p>
      <w:pPr>
        <w:pStyle w:val="BodyText"/>
      </w:pPr>
      <w:r>
        <w:t xml:space="preserve">Trên đỉnh đầu, vô số thiên sứ nhanh chóng xẹt qua, hai cánh trắng noãn vạch phá trời không, phát ra tiếng vang quen thuộc.</w:t>
      </w:r>
    </w:p>
    <w:p>
      <w:pPr>
        <w:pStyle w:val="BodyText"/>
      </w:pPr>
      <w:r>
        <w:t xml:space="preserve">Trong một thoáng, ánh mắt Lê Tư Đặc tựa hồ có chút mê mang, bất quá rất nhanh hồi thần.</w:t>
      </w:r>
    </w:p>
    <w:p>
      <w:pPr>
        <w:pStyle w:val="BodyText"/>
      </w:pPr>
      <w:r>
        <w:t xml:space="preserve">Một thiếu niên mặc áo sơ-mi đen rơi xuống bên chân, camera trong tay đã nát thành mảnh vụn, chiếc cánh đen trên lưng cũng bắt đầu rụng xuống, rất nhanh liền thôi giãy dụa.</w:t>
      </w:r>
    </w:p>
    <w:p>
      <w:pPr>
        <w:pStyle w:val="BodyText"/>
      </w:pPr>
      <w:r>
        <w:t xml:space="preserve">Lê Tư Đặc nhận ra, cậu ấy là phóng viên thực tập ở tòa soạn báo, tuổi còn rất nhỏ, thường xuyên ôm camera trốn quanh Vong linh thánh điện, bị Freddy uy hiếp cũng không chịu đi, chỉ là mày dạn mặt dày cười ngốc.</w:t>
      </w:r>
    </w:p>
    <w:p>
      <w:pPr>
        <w:pStyle w:val="BodyText"/>
      </w:pPr>
      <w:r>
        <w:t xml:space="preserve">Một cự thú xấu xí hướng Lê Tư Đặc nhào đầu tới, cũng trong chớp mắt bị một quả cầu năng lượng kim sắc nổ nát vụn.</w:t>
      </w:r>
    </w:p>
    <w:p>
      <w:pPr>
        <w:pStyle w:val="BodyText"/>
      </w:pPr>
      <w:r>
        <w:t xml:space="preserve">Quang ma pháp cũng không hiếm thấy, nhưng có thể tinh thuần đến mức này, chỉ có hai người.</w:t>
      </w:r>
    </w:p>
    <w:p>
      <w:pPr>
        <w:pStyle w:val="BodyText"/>
      </w:pPr>
      <w:r>
        <w:t xml:space="preserve">Một là Tát La, người còn lại là Lê Tư Đặc.</w:t>
      </w:r>
    </w:p>
    <w:p>
      <w:pPr>
        <w:pStyle w:val="BodyText"/>
      </w:pPr>
      <w:r>
        <w:t xml:space="preserve">Trên chiến trường tiếng chém giết rung trời, ngay cả trong không khí cũng là một mảnh hỗn độn.</w:t>
      </w:r>
    </w:p>
    <w:p>
      <w:pPr>
        <w:pStyle w:val="BodyText"/>
      </w:pPr>
      <w:r>
        <w:t xml:space="preserve">Bởi vì Thần Ma nhị giới phối hợp, cuộc chiến lần này ưu thế dị thường rõ ràng, rất nhiều cự thú bị quả cầu năng lượng nổ nát, lục địa màu đen cơ hồ biến thành biển máu mênh mông.</w:t>
      </w:r>
    </w:p>
    <w:p>
      <w:pPr>
        <w:pStyle w:val="BodyText"/>
      </w:pPr>
      <w:r>
        <w:t xml:space="preserve">"Cái này cho ngươi." Một cánh tay đột nhiên đưa đến trước mặt Lê Tư Đặc, cầm một chiếc khăn tay trắng muốt.</w:t>
      </w:r>
    </w:p>
    <w:p>
      <w:pPr>
        <w:pStyle w:val="BodyText"/>
      </w:pPr>
      <w:r>
        <w:t xml:space="preserve">Lê Tư Đặc sửng sốt, ngẩng đầu nhìn lên, là Tát La.</w:t>
      </w:r>
    </w:p>
    <w:p>
      <w:pPr>
        <w:pStyle w:val="BodyText"/>
      </w:pPr>
      <w:r>
        <w:t xml:space="preserve">"Trên mặt có máu." Tát La giải thích.</w:t>
      </w:r>
    </w:p>
    <w:p>
      <w:pPr>
        <w:pStyle w:val="BodyText"/>
      </w:pPr>
      <w:r>
        <w:t xml:space="preserve">"Không cần." Lê Tư Đặc né tránh tay của hắn, quay đầu muốn đi.</w:t>
      </w:r>
    </w:p>
    <w:p>
      <w:pPr>
        <w:pStyle w:val="BodyText"/>
      </w:pPr>
      <w:r>
        <w:t xml:space="preserve">"Lê Tư Đặc!" Tát La gọi lại y, “Ta cho tới bây giờ chưa từng xem ngươi là địch nhân."</w:t>
      </w:r>
    </w:p>
    <w:p>
      <w:pPr>
        <w:pStyle w:val="BodyText"/>
      </w:pPr>
      <w:r>
        <w:t xml:space="preserve">"Chúng ta vốn cũng không phải địch nhân." Lê Tư Đặc chỉ hướng chiến trường bên kia, "Địch nhân của chúng ta, ở đó."</w:t>
      </w:r>
    </w:p>
    <w:p>
      <w:pPr>
        <w:pStyle w:val="BodyText"/>
      </w:pPr>
      <w:r>
        <w:t xml:space="preserve">Xuyên qua tầng tầng quân đội, Quang Minh Vương Phổ Thụy Khắc xòe cánh xám, lơ lửng giữa không trung nhìn về phía chiến trường.</w:t>
      </w:r>
    </w:p>
    <w:p>
      <w:pPr>
        <w:pStyle w:val="BodyText"/>
      </w:pPr>
      <w:r>
        <w:t xml:space="preserve">"Cách một ngàn năm, hắn vẫn như trước khiến người ta chán ghét." Tát La khiêu mi.</w:t>
      </w:r>
    </w:p>
    <w:p>
      <w:pPr>
        <w:pStyle w:val="BodyText"/>
      </w:pPr>
      <w:r>
        <w:t xml:space="preserve">“Vậy thì giết hắn đi.” Lê Tư Đặc niệm động chú ngữ, thuấn di đến chỗ Phổ Thụy Khắc.</w:t>
      </w:r>
    </w:p>
    <w:p>
      <w:pPr>
        <w:pStyle w:val="BodyText"/>
      </w:pPr>
      <w:r>
        <w:t xml:space="preserve">"Xin chào, bảo bối của ta." Quang Minh Vương bệ hạ thoạt nhìn tuyệt không kinh ngạc, ngược lại hướng về y mở ra hai tay.</w:t>
      </w:r>
    </w:p>
    <w:p>
      <w:pPr>
        <w:pStyle w:val="BodyText"/>
      </w:pPr>
      <w:r>
        <w:t xml:space="preserve">Trong đáy mắt Lê Tư Đặc không có một tia độ ấm, tay phải có chút nâng lên, rất nhanh liền ngưng kết một quả cầu năng lượng kim sắc.</w:t>
      </w:r>
    </w:p>
    <w:p>
      <w:pPr>
        <w:pStyle w:val="BodyText"/>
      </w:pPr>
      <w:r>
        <w:t xml:space="preserve">"Ta đã nói, không muốn cùng ngươi động thủ." Phổ Thụy Khắc lắc đầu cười.</w:t>
      </w:r>
    </w:p>
    <w:p>
      <w:pPr>
        <w:pStyle w:val="BodyText"/>
      </w:pPr>
      <w:r>
        <w:t xml:space="preserve">"Ta cũng đã nói, sẽ đích thân giết ngươi." Lê Tư Đặc sắc mặt lạnh lùng.</w:t>
      </w:r>
    </w:p>
    <w:p>
      <w:pPr>
        <w:pStyle w:val="BodyText"/>
      </w:pPr>
      <w:r>
        <w:t xml:space="preserve">"Thật sự không muốn trở về bên cạnh ta?" Phổ Thụy Khắc nhìn y, "Bảo bối, ngươi sẽ phải hối hận."</w:t>
      </w:r>
    </w:p>
    <w:p>
      <w:pPr>
        <w:pStyle w:val="BodyText"/>
      </w:pPr>
      <w:r>
        <w:t xml:space="preserve">Không đợi hắn nói xong, Lê Tư Đặc đã phất tay về phía hắn.</w:t>
      </w:r>
    </w:p>
    <w:p>
      <w:pPr>
        <w:pStyle w:val="BodyText"/>
      </w:pPr>
      <w:r>
        <w:t xml:space="preserve">Ma pháp cầu kim sắc ẩn chứa vô số năng lượng nổ tung trên người Phổ Thụy Khắc, nhưng hắn chỉ có chút lay động thân thể, cơ hồ không bị bất cứ thương tổn gì.</w:t>
      </w:r>
    </w:p>
    <w:p>
      <w:pPr>
        <w:pStyle w:val="BodyText"/>
      </w:pPr>
      <w:r>
        <w:t xml:space="preserve">Lê Tư Đặc lại bởi vì tiêu hao quá nhiều ma pháp, có chút đầu váng mắt hoa.</w:t>
      </w:r>
    </w:p>
    <w:p>
      <w:pPr>
        <w:pStyle w:val="BodyText"/>
      </w:pPr>
      <w:r>
        <w:t xml:space="preserve">"Ngươi cư nhiên thật sự muốn giết ta." Ánh mắt Phổ Thụy Khắc lập tức biến đổi.</w:t>
      </w:r>
    </w:p>
    <w:p>
      <w:pPr>
        <w:pStyle w:val="BodyText"/>
      </w:pPr>
      <w:r>
        <w:t xml:space="preserve">Lê Tư Đặc ngậm miệng, không nói lời nào nhìn hắn.</w:t>
      </w:r>
    </w:p>
    <w:p>
      <w:pPr>
        <w:pStyle w:val="BodyText"/>
      </w:pPr>
      <w:r>
        <w:t xml:space="preserve">Cuồng phong gào thét, giữa đất trời vô số hạt bụi bay lên.</w:t>
      </w:r>
    </w:p>
    <w:p>
      <w:pPr>
        <w:pStyle w:val="BodyText"/>
      </w:pPr>
      <w:r>
        <w:t xml:space="preserve">Phổ Thụy Khắc biểu tình âm lãnh, tay trái chậm rãi nắm chặt, quanh thân có một tầng khí lưu màu xám vây quanh.</w:t>
      </w:r>
    </w:p>
    <w:p>
      <w:pPr>
        <w:pStyle w:val="BodyText"/>
      </w:pPr>
      <w:r>
        <w:t xml:space="preserve">Lê Tư Đặc bờ môi tái nhợt đứng nguyên tại chỗ, trong lòng hiểu rõ mình bây giờ đã không có năng lực cùng hắn đối kháng, nhưng vẫn không muốn nhận thua, càng không muốn trốn tránh.</w:t>
      </w:r>
    </w:p>
    <w:p>
      <w:pPr>
        <w:pStyle w:val="BodyText"/>
      </w:pPr>
      <w:r>
        <w:t xml:space="preserve">"Bảo bối ngoan, ta sửa sang lại tốt quân nhu liền tới tìm ngươi." Trước khi xuất chiến, đã từng có người ôm mình hôn môi, tình ý sâu đậm, hận không thể đem toàn bộ thế giới đều cho mình.</w:t>
      </w:r>
    </w:p>
    <w:p>
      <w:pPr>
        <w:pStyle w:val="BodyText"/>
      </w:pPr>
      <w:r>
        <w:t xml:space="preserve">Được hắn cầu hôn nhiều lần như vậy, nhưng vẫn không đáp ứng, không phải không muốn, mà là không dám.</w:t>
      </w:r>
    </w:p>
    <w:p>
      <w:pPr>
        <w:pStyle w:val="BodyText"/>
      </w:pPr>
      <w:r>
        <w:t xml:space="preserve">Freddy, thực xin lỗi.</w:t>
      </w:r>
    </w:p>
    <w:p>
      <w:pPr>
        <w:pStyle w:val="BodyText"/>
      </w:pPr>
      <w:r>
        <w:t xml:space="preserve">Đoàn năng lượng màu xám đập vào mặt, bàn tay phải nắm chặt của Lê Tư Đặc chậm rãi buông ra.</w:t>
      </w:r>
    </w:p>
    <w:p>
      <w:pPr>
        <w:pStyle w:val="BodyText"/>
      </w:pPr>
      <w:r>
        <w:t xml:space="preserve">"Lê Tư Đặc!!!" Tát La quá sợ hãi, vỗ cánh muốn xông lại, nhưng vẫn chậm một bước.</w:t>
      </w:r>
    </w:p>
    <w:p>
      <w:pPr>
        <w:pStyle w:val="BodyText"/>
      </w:pPr>
      <w:r>
        <w:t xml:space="preserve">Một tiếng oanh động cực lớn truyền đến, trong làn điện quang hỏa thạch, ngay cả đại địa cũng run rẩy.</w:t>
      </w:r>
    </w:p>
    <w:p>
      <w:pPr>
        <w:pStyle w:val="BodyText"/>
      </w:pPr>
      <w:r>
        <w:t xml:space="preserve">"Lê Tư Đặc..." Tát La không thể tin gọi nhỏ, có chút không thể tiếp nhận hiện thực.</w:t>
      </w:r>
    </w:p>
    <w:p>
      <w:pPr>
        <w:pStyle w:val="BodyText"/>
      </w:pPr>
      <w:r>
        <w:t xml:space="preserve">Sau khi bụi tản đi hết, một thân ảnh thuần hắc sắc dần dần hiện rõ, trong lồng ngực hắn, là Lê Tư Đặc đã hôn mê.</w:t>
      </w:r>
    </w:p>
    <w:p>
      <w:pPr>
        <w:pStyle w:val="BodyText"/>
      </w:pPr>
      <w:r>
        <w:t xml:space="preserve">Xem ra có vài người thật đúng là vận khí tốt, muốn không phục cũng không được... Tát La nhẹ nhàng thở ra, cười lắc đầu, xoay người lại tập trung chiến đấu.</w:t>
      </w:r>
    </w:p>
    <w:p>
      <w:pPr>
        <w:pStyle w:val="BodyText"/>
      </w:pPr>
      <w:r>
        <w:t xml:space="preserve">“Thì ra là Vương tử điện hạ tôn quý." Phổ Thụy Khắc khiêu mi.</w:t>
      </w:r>
    </w:p>
    <w:p>
      <w:pPr>
        <w:pStyle w:val="BodyText"/>
      </w:pPr>
      <w:r>
        <w:t xml:space="preserve">Người trong lòng khóe miệng không ngừng tràn ra máu tươi, Freddy giương mắt, mặt không biểu tình nhìn Phổ Thụy Khắc.</w:t>
      </w:r>
    </w:p>
    <w:p>
      <w:pPr>
        <w:pStyle w:val="BodyText"/>
      </w:pPr>
      <w:r>
        <w:t xml:space="preserve">"Ngươi hình như rất quan tâm hắn." Phổ Thụy Khắc cười lạnh, "Là bạn giường mới của hắn? Thứ mười hay thứ một trăm?"</w:t>
      </w:r>
    </w:p>
    <w:p>
      <w:pPr>
        <w:pStyle w:val="BodyText"/>
      </w:pPr>
      <w:r>
        <w:t xml:space="preserve">Freddy không nói lời nào, ôm Lê Tư Đặc đứng lên.</w:t>
      </w:r>
    </w:p>
    <w:p>
      <w:pPr>
        <w:pStyle w:val="BodyText"/>
      </w:pPr>
      <w:r>
        <w:t xml:space="preserve">"Có muốn ta nói cho ngươi biết không, làm sao mới có thể khiến hắn trên giường kêu càng câu nhân?” Phổ Thụy Khắc ánh mắt tà ác, "Lúc trước khi ta thượng hắn, hắn cái gì cũng không biết, phí thật nhiều công phu mới điều giáo tốt—— "</w:t>
      </w:r>
    </w:p>
    <w:p>
      <w:pPr>
        <w:pStyle w:val="BodyText"/>
      </w:pPr>
      <w:r>
        <w:t xml:space="preserve">Lời còn chưa nói hết, một quả cầu năng lượng màu đen cực lớn đã nổ tung trước mắt, Phổ Thụy Khắc sớm có phòng bị lách mình tránh thoát, nhìn lại Freddy và Lê Tư Đặc, đã không còn bóng dáng.</w:t>
      </w:r>
    </w:p>
    <w:p>
      <w:pPr>
        <w:pStyle w:val="BodyText"/>
      </w:pPr>
      <w:r>
        <w:t xml:space="preserve">Tuy rất muốn làm thịt tên khốn nạn kia, nhưng Freddy cuối cùng vẫn lựa chọn trước tiên mang theo Lê Tư Đặc rời đi, miễn cho y bị kích thích càng lớn.</w:t>
      </w:r>
    </w:p>
    <w:p>
      <w:pPr>
        <w:pStyle w:val="BodyText"/>
      </w:pPr>
      <w:r>
        <w:t xml:space="preserve">Trở lại chỗ ở, Freddy đem Lê Tư Đặc đặt lên giường nằm, lấy sữa nóng đút cho y uống.</w:t>
      </w:r>
    </w:p>
    <w:p>
      <w:pPr>
        <w:pStyle w:val="BodyText"/>
      </w:pPr>
      <w:r>
        <w:t xml:space="preserve">Huyết tộc năng lực tự lành rất cường đại, huống hồ vừa rồi có Freddy bảo hộ, bởi vậy Lê Tư Đặc cũng không chịu quá nhiều tổn thương, rất nhanh liền tỉnh lại, ai biết vừa khôi phục thần trí, liền nghe được đoạn lời nói kia của Phổ Thụy Khắc.</w:t>
      </w:r>
    </w:p>
    <w:p>
      <w:pPr>
        <w:pStyle w:val="BodyText"/>
      </w:pPr>
      <w:r>
        <w:t xml:space="preserve">Vết thương trăm ngàn năm trước bị tàn nhẫn rạch mở, bày ra trước mắt Freddy.</w:t>
      </w:r>
    </w:p>
    <w:p>
      <w:pPr>
        <w:pStyle w:val="BodyText"/>
      </w:pPr>
      <w:r>
        <w:t xml:space="preserve">Lê Tư Đặc quay đầu, tuy nhắm mắt, khóe mắt vẫn có thủy quang.</w:t>
      </w:r>
    </w:p>
    <w:p>
      <w:pPr>
        <w:pStyle w:val="BodyText"/>
      </w:pPr>
      <w:r>
        <w:t xml:space="preserve">"Bảo bối không có việc gì." Freddy lau đi nước mắt của y, cúi người ôm y, “Đừng khóc, hôm nay tiện nghi cho tên khốn đó, hôm nào ta đi làm thịt hắn cho ngươi xả giận.”</w:t>
      </w:r>
    </w:p>
    <w:p>
      <w:pPr>
        <w:pStyle w:val="BodyText"/>
      </w:pPr>
      <w:r>
        <w:t xml:space="preserve">"Thực xin lỗi." Lê Tư Đặc thanh âm có chút khàn.</w:t>
      </w:r>
    </w:p>
    <w:p>
      <w:pPr>
        <w:pStyle w:val="BodyText"/>
      </w:pPr>
      <w:r>
        <w:t xml:space="preserve">"Không có việc gì, ta không quan tâm, ngươi biết rõ ta không quan tâm." Freddy cầm lấy tay y, kề lên môi hôn, "Về sau sẽ không còn ai khi dễ ngươi, vĩnh viễn không có.”</w:t>
      </w:r>
    </w:p>
    <w:p>
      <w:pPr>
        <w:pStyle w:val="BodyText"/>
      </w:pPr>
      <w:r>
        <w:t xml:space="preserve">"Ngươi muốn nghe quá khứ của ta không?” Lê Tư Đặc sắc mặt tái nhợt.</w:t>
      </w:r>
    </w:p>
    <w:p>
      <w:pPr>
        <w:pStyle w:val="BodyText"/>
      </w:pPr>
      <w:r>
        <w:t xml:space="preserve">"Ngươi muốn nói ta sẽ nghe, không muốn nói ta liền không nghe." Freddy cười cười, cúi đầu hôn khóe môi y, “Tùy ngươi."</w:t>
      </w:r>
    </w:p>
    <w:p>
      <w:pPr>
        <w:pStyle w:val="BodyText"/>
      </w:pPr>
      <w:r>
        <w:t xml:space="preserve">“Trước đây ta không đem mọi việc nói cho ngươi biết." Lê Tư Đặc nhắm mắt lại, “Ta là Sí Thiên Sứ, cũng là Phó thống lĩnh Thiên Sứ quân đoàn."</w:t>
      </w:r>
    </w:p>
    <w:p>
      <w:pPr>
        <w:pStyle w:val="BodyText"/>
      </w:pPr>
      <w:r>
        <w:t xml:space="preserve">Ngàn năm trước, Thiên Sứ quân đoàn có hai vị thống lĩnh, Tát La và Lê Tư Đặc, đều trẻ tuổi, đều ưu tú.</w:t>
      </w:r>
    </w:p>
    <w:p>
      <w:pPr>
        <w:pStyle w:val="BodyText"/>
      </w:pPr>
      <w:r>
        <w:t xml:space="preserve">Lê Tư Đặc không phải người nhiều lời, bởi vậy trong quân đội nhân duyên kém xa Tát La vừa nhiệt tình vừa thích náo nhiệt. Thần giới cơ hồ mỗi ngày đều tổ chức tiệc tùng, tuy lần nào Lê Tư Đặc cũng bị Tát La cưỡng chế túm đi, nhưng luôn lén trốn mất.</w:t>
      </w:r>
    </w:p>
    <w:p>
      <w:pPr>
        <w:pStyle w:val="BodyText"/>
      </w:pPr>
      <w:r>
        <w:t xml:space="preserve">Một lần trong số đó, Lê Tư Đặc lại kiếm cớ nửa đường rời đi, ai ngờ vừa ra ngoài, đã bị một Lục dực thiên sứ (thiên sứ sáu cánh) ngăn lại.</w:t>
      </w:r>
    </w:p>
    <w:p>
      <w:pPr>
        <w:pStyle w:val="BodyText"/>
      </w:pPr>
      <w:r>
        <w:t xml:space="preserve">"Có chuyện gì?" Lê Tư Đặc hỏi hắn.</w:t>
      </w:r>
    </w:p>
    <w:p>
      <w:pPr>
        <w:pStyle w:val="BodyText"/>
      </w:pPr>
      <w:r>
        <w:t xml:space="preserve">“Quân đoàn ba có chút náo động nhỏ, muốn mời ngài qua xem." Người đó nho nhã lễ độ hạ thấp người, "Tại hạ Phổ Thụy Khắc, đoàn trưởng Thiên Sứ quân đoàn ba.”</w:t>
      </w:r>
    </w:p>
    <w:p>
      <w:pPr>
        <w:pStyle w:val="BodyText"/>
      </w:pPr>
      <w:r>
        <w:t xml:space="preserve">Nếu như thời gian có thể quay lại, nếu đoán trước được việc sẽ xảy ra tương lai, Lê Tư Đặc nhất định sẽ không đi.</w:t>
      </w:r>
    </w:p>
    <w:p>
      <w:pPr>
        <w:pStyle w:val="Compact"/>
      </w:pPr>
      <w:r>
        <w:t xml:space="preserve">Đáng tiếc có những chuyện, đã xảy ra tức là đã xảy ra, dù là ai cũng không thể thay đổi.</w:t>
      </w:r>
      <w:r>
        <w:br w:type="textWrapping"/>
      </w:r>
      <w:r>
        <w:br w:type="textWrapping"/>
      </w:r>
    </w:p>
    <w:p>
      <w:pPr>
        <w:pStyle w:val="Heading2"/>
      </w:pPr>
      <w:bookmarkStart w:id="69" w:name="bộ-1---huyết-tộc-dụ-hoặc---chương-47-vực-sâu-vô-biên"/>
      <w:bookmarkEnd w:id="69"/>
      <w:r>
        <w:t xml:space="preserve">47. Bộ 1] - Huyết Tộc Dụ Hoặc - Chương 47: Vực Sâu Vô Biên</w:t>
      </w:r>
    </w:p>
    <w:p>
      <w:pPr>
        <w:pStyle w:val="Compact"/>
      </w:pPr>
      <w:r>
        <w:br w:type="textWrapping"/>
      </w:r>
      <w:r>
        <w:br w:type="textWrapping"/>
      </w:r>
      <w:r>
        <w:t xml:space="preserve">Thiên Sứ quân đoàn ba do vài Song dực (hai cánh) thiên sứ đẳng cấp tương đối thấp tạo thành, vì tính tình hơi nóng nảy, nên thường phát sinh xung đột.</w:t>
      </w:r>
    </w:p>
    <w:p>
      <w:pPr>
        <w:pStyle w:val="BodyText"/>
      </w:pPr>
      <w:r>
        <w:t xml:space="preserve">Bất quá xung đột giữa thiên sứ hiển nhiên không giống Ma tộc, Ma tộc động một tí là xắn tay áo giơ chân ân cần thăm hỏi hết phụ nữ trong nhà đối phương, mà các thiên sứ dù cho cãi nhau, cũng sẽ đặc biệt chú ý hình tượng ưu nhã của mình, thậm chí không thể quá lớn tiếng, trên mặt còn treo đầy mỉm cười.</w:t>
      </w:r>
    </w:p>
    <w:p>
      <w:pPr>
        <w:pStyle w:val="BodyText"/>
      </w:pPr>
      <w:r>
        <w:t xml:space="preserve">Lần này khi Lê Tư Đặc đuổi tới, cái gọi là bạo loạn đã được dẹp yên, hai thiên sứ thậm chí đặc biệt tự giác sâu sắc kiểm điểm.</w:t>
      </w:r>
    </w:p>
    <w:p>
      <w:pPr>
        <w:pStyle w:val="BodyText"/>
      </w:pPr>
      <w:r>
        <w:t xml:space="preserve">“Dù sao đã đến đây rồi, không biết Phó thống lĩnh có thể cho chút mặt mũi, cùng đi uống một ly?” Trong đôi mắt xám của Phổ Thụy Khắc chứa đầy ý cười, “Nhà của ta ở ngay phía trước, mấy hôm trước vừa vặn có người đưa tới rượu ngon phương Đông."</w:t>
      </w:r>
    </w:p>
    <w:p>
      <w:pPr>
        <w:pStyle w:val="BodyText"/>
      </w:pPr>
      <w:r>
        <w:t xml:space="preserve">“Được.” Lê Tư Đặc gật đầu.</w:t>
      </w:r>
    </w:p>
    <w:p>
      <w:pPr>
        <w:pStyle w:val="BodyText"/>
      </w:pPr>
      <w:r>
        <w:t xml:space="preserve">Phổ Thụy Khắc vui mừng quá đỗi, bình thường thấy Lê Tư Đặc lãnh lãnh đạm đạm, còn tưởng rằng phải rất khó khăn mới có thể lập chút quan hệ, vốn đã chuẩn bị tâm lý cho việc bị cự tuyệt, không nghĩ tới cư nhiên dễ bắt chuyện như vậy.</w:t>
      </w:r>
    </w:p>
    <w:p>
      <w:pPr>
        <w:pStyle w:val="BodyText"/>
      </w:pPr>
      <w:r>
        <w:t xml:space="preserve">Nơi ở của Phổ Thụy Khắc là một tòa Thần Điện trống trải, cửa ra vào sừng sững hai cây trụ lớn, Lê Tư Đặc nhìn thoáng qua, hơi nhíu mày.</w:t>
      </w:r>
    </w:p>
    <w:p>
      <w:pPr>
        <w:pStyle w:val="BodyText"/>
      </w:pPr>
      <w:r>
        <w:t xml:space="preserve">Chằng chịt trên thân cột, đều là khắc truyền kỳ và thơ ca liên quan đến mình.</w:t>
      </w:r>
    </w:p>
    <w:p>
      <w:pPr>
        <w:pStyle w:val="BodyText"/>
      </w:pPr>
      <w:r>
        <w:t xml:space="preserve">"Là ta làm đấy." Phổ Thụy Khắc ở một bên nhìn y, “Ta... Rất sùng bái ngài."</w:t>
      </w:r>
    </w:p>
    <w:p>
      <w:pPr>
        <w:pStyle w:val="BodyText"/>
      </w:pPr>
      <w:r>
        <w:t xml:space="preserve">"Hủy đi." Lê Tư Đặc nhàn nhạt vứt lại một câu.</w:t>
      </w:r>
    </w:p>
    <w:p>
      <w:pPr>
        <w:pStyle w:val="BodyText"/>
      </w:pPr>
      <w:r>
        <w:t xml:space="preserve">"Nếu như... Ta cự tuyệt thì sao?” Phổ Thụy Khắc cười.</w:t>
      </w:r>
    </w:p>
    <w:p>
      <w:pPr>
        <w:pStyle w:val="BodyText"/>
      </w:pPr>
      <w:r>
        <w:t xml:space="preserve">"Ta tự mình hủy.” Lê Tư Đặc nâng lên tay phải.</w:t>
      </w:r>
    </w:p>
    <w:p>
      <w:pPr>
        <w:pStyle w:val="BodyText"/>
      </w:pPr>
      <w:r>
        <w:t xml:space="preserve">"Xin đừng!” Phổ Thụy Khắc cầm chặt cổ tay y, “Ta mất thật lâu mới khắc xong, xin ngươi đấy."</w:t>
      </w:r>
    </w:p>
    <w:p>
      <w:pPr>
        <w:pStyle w:val="BodyText"/>
      </w:pPr>
      <w:r>
        <w:t xml:space="preserve">"..." Lê Tư Đặc mắt nhìn cổ tay của mình, Phổ Thụy Khắc rất thức thời buông tay.</w:t>
      </w:r>
    </w:p>
    <w:p>
      <w:pPr>
        <w:pStyle w:val="BodyText"/>
      </w:pPr>
      <w:r>
        <w:t xml:space="preserve">"Vậy thì để lại thêm mười ngày." Lê Tư Đặc vào cửa, "Mười ngày sau, xóa nó cho ta.”</w:t>
      </w:r>
    </w:p>
    <w:p>
      <w:pPr>
        <w:pStyle w:val="BodyText"/>
      </w:pPr>
      <w:r>
        <w:t xml:space="preserve">Nhìn bóng lưng hơi có vẻ đơn bạc kia, Phổ Thụy Khắc mập mờ cười cười.</w:t>
      </w:r>
    </w:p>
    <w:p>
      <w:pPr>
        <w:pStyle w:val="BodyText"/>
      </w:pPr>
      <w:r>
        <w:t xml:space="preserve">Mười ngày, mười ngày sau, nói không chừng ngươi đã rên rỉ dưới thân ta rồi, phó Thống lĩnh đại nhân của ta.</w:t>
      </w:r>
    </w:p>
    <w:p>
      <w:pPr>
        <w:pStyle w:val="BodyText"/>
      </w:pPr>
      <w:r>
        <w:t xml:space="preserve">Lê Tư Đặc tửu lượng không kém, bất quá rượu lần này có chút mạnh, rất nhanh thấy chóng mặt.</w:t>
      </w:r>
    </w:p>
    <w:p>
      <w:pPr>
        <w:pStyle w:val="BodyText"/>
      </w:pPr>
      <w:r>
        <w:t xml:space="preserve">“Muốn nghỉ ngơi một chút không?" Phổ Thụy Khắc ân cần nói.</w:t>
      </w:r>
    </w:p>
    <w:p>
      <w:pPr>
        <w:pStyle w:val="BodyText"/>
      </w:pPr>
      <w:r>
        <w:t xml:space="preserve">Lê Tư Đặc không nói gì, tự mình tựa lưng vào ghế ngồi nghỉ ngơi, bất tri bất giác liền ngủ.</w:t>
      </w:r>
    </w:p>
    <w:p>
      <w:pPr>
        <w:pStyle w:val="BodyText"/>
      </w:pPr>
      <w:r>
        <w:t xml:space="preserve">Đợi đến lúc tỉnh lại, phát hiện đã nằm trên giường của mình.</w:t>
      </w:r>
    </w:p>
    <w:p>
      <w:pPr>
        <w:pStyle w:val="BodyText"/>
      </w:pPr>
      <w:r>
        <w:t xml:space="preserve">"Là Phổ Thụy Khắc tiên sinh đưa ngài về đấy.” Mấy tiểu thiên sứ mới sinh líu ríu chen chúc bên giường, "Hắn còn nói, chờ ngài tỉnh, phải ăn chút gì, bằng không dạ dày sẽ khó chịu."</w:t>
      </w:r>
    </w:p>
    <w:p>
      <w:pPr>
        <w:pStyle w:val="BodyText"/>
      </w:pPr>
      <w:r>
        <w:t xml:space="preserve">Trên bàn đặt sữa và bánh ngọt, ấm áp hương vị ngọt ngào.</w:t>
      </w:r>
    </w:p>
    <w:p>
      <w:pPr>
        <w:pStyle w:val="BodyText"/>
      </w:pPr>
      <w:r>
        <w:t xml:space="preserve">Mấy ngàn mấy vạn năm lòng chưa từng ấm áp, tựa hồ bị cái gì dấy lên chút gợn sóng.</w:t>
      </w:r>
    </w:p>
    <w:p>
      <w:pPr>
        <w:pStyle w:val="BodyText"/>
      </w:pPr>
      <w:r>
        <w:t xml:space="preserve">Khi ở Thánh điện ngâm xướng tụng ca*, cũng lần đầu tiên trong đời lòng không yên tĩnh như nước.</w:t>
      </w:r>
    </w:p>
    <w:p>
      <w:pPr>
        <w:pStyle w:val="BodyText"/>
      </w:pPr>
      <w:r>
        <w:t xml:space="preserve">*Tụng ca: Mấy khúc nhạc ca tụng thần thánh…</w:t>
      </w:r>
    </w:p>
    <w:p>
      <w:pPr>
        <w:pStyle w:val="BodyText"/>
      </w:pPr>
      <w:r>
        <w:t xml:space="preserve">Nơi tận cùng Thiên giới, có thể chứng kiến nhân gian mặt trời lên mặt trời lặn, trong khoảnh khắc ngày đêm luân chuyển, là phong cảnh đẹp nhất.</w:t>
      </w:r>
    </w:p>
    <w:p>
      <w:pPr>
        <w:pStyle w:val="BodyText"/>
      </w:pPr>
      <w:r>
        <w:t xml:space="preserve">Thường xuyên nghe người ta nói đến, lại chưa một lần xem qua.</w:t>
      </w:r>
    </w:p>
    <w:p>
      <w:pPr>
        <w:pStyle w:val="BodyText"/>
      </w:pPr>
      <w:r>
        <w:t xml:space="preserve">“Có muốn tới xem không?” Phổ Thụy Khắc mỉm cười hỏi.</w:t>
      </w:r>
    </w:p>
    <w:p>
      <w:pPr>
        <w:pStyle w:val="BodyText"/>
      </w:pPr>
      <w:r>
        <w:t xml:space="preserve">"..." Lê Tư Đặc gật đầu.</w:t>
      </w:r>
    </w:p>
    <w:p>
      <w:pPr>
        <w:pStyle w:val="BodyText"/>
      </w:pPr>
      <w:r>
        <w:t xml:space="preserve">Lần đầu tiên trong đời nhìn thấy bóng tối, như một đầm nước tĩnh mịch, biết rõ là nguy hiểm, nhưng vẫn không thể ức chế muốn chạm vào.</w:t>
      </w:r>
    </w:p>
    <w:p>
      <w:pPr>
        <w:pStyle w:val="BodyText"/>
      </w:pPr>
      <w:r>
        <w:t xml:space="preserve">“Trốn xuống xem một chút?" Phổ Thụy Khắc đề nghị.</w:t>
      </w:r>
    </w:p>
    <w:p>
      <w:pPr>
        <w:pStyle w:val="BodyText"/>
      </w:pPr>
      <w:r>
        <w:t xml:space="preserve">Lê Tư Đặc còn chưa kịp mở miệng, đã bị người nắm lấy thắt lưng, hướng ra bên ngoài Cửu trọng thiên bay đi.</w:t>
      </w:r>
    </w:p>
    <w:p>
      <w:pPr>
        <w:pStyle w:val="BodyText"/>
      </w:pPr>
      <w:r>
        <w:t xml:space="preserve">Bên tai là tiếng gió rít, hòa với những giọt mưa lạnh như băng, tạt vào má đau rát.</w:t>
      </w:r>
    </w:p>
    <w:p>
      <w:pPr>
        <w:pStyle w:val="BodyText"/>
      </w:pPr>
      <w:r>
        <w:t xml:space="preserve">Còn chưa kịp dùng ma pháp phòng hộ, đã bị người ôm vào trong ngực.</w:t>
      </w:r>
    </w:p>
    <w:p>
      <w:pPr>
        <w:pStyle w:val="BodyText"/>
      </w:pPr>
      <w:r>
        <w:t xml:space="preserve">Chóp mũi truyền đến khí tức lạ lẫm, lại ngoài ý muốn không đẩy hắn ra.</w:t>
      </w:r>
    </w:p>
    <w:p>
      <w:pPr>
        <w:pStyle w:val="BodyText"/>
      </w:pPr>
      <w:r>
        <w:t xml:space="preserve">Cho đến khi hai chân tiếp xúc mặt đất chắc chắn, Phổ Thụy Khắc mới buông y ra.</w:t>
      </w:r>
    </w:p>
    <w:p>
      <w:pPr>
        <w:pStyle w:val="BodyText"/>
      </w:pPr>
      <w:r>
        <w:t xml:space="preserve">Chung quanh tối đen một mảnh, vì trời mưa, cho nên ngay cả trăng sao cũng không có.</w:t>
      </w:r>
    </w:p>
    <w:p>
      <w:pPr>
        <w:pStyle w:val="BodyText"/>
      </w:pPr>
      <w:r>
        <w:t xml:space="preserve">"Ngươi chờ ta một chút.” Phổ Thụy Khắc đột nhiên bỏ lại y chạy đi.</w:t>
      </w:r>
    </w:p>
    <w:p>
      <w:pPr>
        <w:pStyle w:val="BodyText"/>
      </w:pPr>
      <w:r>
        <w:t xml:space="preserve">"Ngươi..." Lê Tư Đặc lời còn chưa nói hết, Phổ Thụy Khắc đã biến mất không thấy gì nữa.</w:t>
      </w:r>
    </w:p>
    <w:p>
      <w:pPr>
        <w:pStyle w:val="BodyText"/>
      </w:pPr>
      <w:r>
        <w:t xml:space="preserve">Trên y bào trắng rơi đầy những giọt mưa, có chút chật vật, lại không muốn tạo ra một cái kết giới bảo vệ chính mình.</w:t>
      </w:r>
    </w:p>
    <w:p>
      <w:pPr>
        <w:pStyle w:val="BodyText"/>
      </w:pPr>
      <w:r>
        <w:t xml:space="preserve">Hoàn cảnh nơi đến hoàn toàn bất đồng với Thần giới, tâm tình cũng hoàn toàn bất đồng.</w:t>
      </w:r>
    </w:p>
    <w:p>
      <w:pPr>
        <w:pStyle w:val="BodyText"/>
      </w:pPr>
      <w:r>
        <w:t xml:space="preserve">“Sao ngươi không tránh mưa?” Phổ Thụy Khắc ôm một đống lớn đồ đạc chạy tới, đem Lê Tư Đặc túm vào dưới mái hiên oán trách.</w:t>
      </w:r>
    </w:p>
    <w:p>
      <w:pPr>
        <w:pStyle w:val="BodyText"/>
      </w:pPr>
      <w:r>
        <w:t xml:space="preserve">"Đây là cái gì?" Lê Tư Đặc hỏi.</w:t>
      </w:r>
    </w:p>
    <w:p>
      <w:pPr>
        <w:pStyle w:val="BodyText"/>
      </w:pPr>
      <w:r>
        <w:t xml:space="preserve">"Quần áo." Phổ Thụy Khắc cười, "Mặc như vậy sẽ rất kỳ cục, cho nên phải thay quần áo, rồi chúng ta đến một chỗ rất thú vị.”</w:t>
      </w:r>
    </w:p>
    <w:p>
      <w:pPr>
        <w:pStyle w:val="BodyText"/>
      </w:pPr>
      <w:r>
        <w:t xml:space="preserve">"Ở đâu?" Lê Tư Đặc hỏi.</w:t>
      </w:r>
    </w:p>
    <w:p>
      <w:pPr>
        <w:pStyle w:val="BodyText"/>
      </w:pPr>
      <w:r>
        <w:t xml:space="preserve">"Bí mật." Phổ Thụy Khắc thừa nước đục thả câu.</w:t>
      </w:r>
    </w:p>
    <w:p>
      <w:pPr>
        <w:pStyle w:val="BodyText"/>
      </w:pPr>
      <w:r>
        <w:t xml:space="preserve">Lê Tư Đặc cười cười, tiếp nhận quần áo tiến vào bóng tối.</w:t>
      </w:r>
    </w:p>
    <w:p>
      <w:pPr>
        <w:pStyle w:val="BodyText"/>
      </w:pPr>
      <w:r>
        <w:t xml:space="preserve">Nửa đêm, cửa một gian quán bar huyên náo nào đó đột nhiên bị đẩy ra, có hai người đi tới, nhìn có vẻ là thiếu gia quý tộc nhà ai mang theo người hầu, đến quán bar tìm kích thích.</w:t>
      </w:r>
    </w:p>
    <w:p>
      <w:pPr>
        <w:pStyle w:val="BodyText"/>
      </w:pPr>
      <w:r>
        <w:t xml:space="preserve">"Bọn họ sao cứ nhìn ta?” Lê Tư Đặc nhíu mày.</w:t>
      </w:r>
    </w:p>
    <w:p>
      <w:pPr>
        <w:pStyle w:val="BodyText"/>
      </w:pPr>
      <w:r>
        <w:t xml:space="preserve">"Đại khái là... Hiếu kỳ đi." Phổ Thụy Khắc giúp y vuốt thẳng cổ áo khoác, mang y đến ngồi ở một góc hẻo lánh yên tĩnh.</w:t>
      </w:r>
    </w:p>
    <w:p>
      <w:pPr>
        <w:pStyle w:val="BodyText"/>
      </w:pPr>
      <w:r>
        <w:t xml:space="preserve">Nữ nhân viên quán bar ăn bận váy ngắn mát mẻ bưng tới đĩa trái cây, nhưng lại không vội rời đi, mà là ánh mắt nóng bỏng nhìn Lê Tư Đặc.</w:t>
      </w:r>
    </w:p>
    <w:p>
      <w:pPr>
        <w:pStyle w:val="BodyText"/>
      </w:pPr>
      <w:r>
        <w:t xml:space="preserve">Lê Tư Đặc bị cô ta nhìn thì không hiểu gì, không biết mình nên nói cái gì.</w:t>
      </w:r>
    </w:p>
    <w:p>
      <w:pPr>
        <w:pStyle w:val="BodyText"/>
      </w:pPr>
      <w:r>
        <w:t xml:space="preserve">"Cái này cho ngươi, hai ly Nguyên động thiên.” Phổ Thụy Khắc nén cười, đưa cho cô gái mấy kim tệ.</w:t>
      </w:r>
    </w:p>
    <w:p>
      <w:pPr>
        <w:pStyle w:val="BodyText"/>
      </w:pPr>
      <w:r>
        <w:t xml:space="preserve">Cô ta cười khanh khách, hướng hai người quăng qua ánh mắt đưa tình, lắc lắc eo nhỏ ly khai.</w:t>
      </w:r>
    </w:p>
    <w:p>
      <w:pPr>
        <w:pStyle w:val="BodyText"/>
      </w:pPr>
      <w:r>
        <w:t xml:space="preserve">"Nguyên động thiên?" Lê Tư Đặc có chút kinh ngạc, " Chỗ ở của chúng ta?"</w:t>
      </w:r>
    </w:p>
    <w:p>
      <w:pPr>
        <w:pStyle w:val="BodyText"/>
      </w:pPr>
      <w:r>
        <w:t xml:space="preserve">“Là hương vị Ma tộc dựa theo tưởng tượng điều phối ra.” Phổ Thụy Khắc dùng ngón tay gõ gõ cái bàn, "Cũng không tệ lắm."</w:t>
      </w:r>
    </w:p>
    <w:p>
      <w:pPr>
        <w:pStyle w:val="BodyText"/>
      </w:pPr>
      <w:r>
        <w:t xml:space="preserve">"Ngươi thường xuyên đến Ma giới?" Lê Tư Đặc hơi nheo mắt.</w:t>
      </w:r>
    </w:p>
    <w:p>
      <w:pPr>
        <w:pStyle w:val="BodyText"/>
      </w:pPr>
      <w:r>
        <w:t xml:space="preserve">"Ách?" Phổ Thụy Khắc hiển nhiên không nghĩ tới hắn lại đột nhiên hỏi cái này.</w:t>
      </w:r>
    </w:p>
    <w:p>
      <w:pPr>
        <w:pStyle w:val="BodyText"/>
      </w:pPr>
      <w:r>
        <w:t xml:space="preserve">Dựa theo quy định, thiên sứ không thể tùy tiện rời khỏi Thần giới, nhất là Lục Dực Đại thiên sứ.</w:t>
      </w:r>
    </w:p>
    <w:p>
      <w:pPr>
        <w:pStyle w:val="BodyText"/>
      </w:pPr>
      <w:r>
        <w:t xml:space="preserve">"Thật có lỗi." Phổ Thụy Khắc thoạt nhìn hiển nhiên có chút ảo não, "Ta sao lại quên mất ngài là cấp trên của ta."</w:t>
      </w:r>
    </w:p>
    <w:p>
      <w:pPr>
        <w:pStyle w:val="BodyText"/>
      </w:pPr>
      <w:r>
        <w:t xml:space="preserve">Lê Tư Đặc sắc mặt lạnh lùng nhìn hắn cả buổi, vốn muốn giả vờ nghiêm túc, bất quá cuối cùng vẫn là nhịn không được, phì một tiếng bật cười.</w:t>
      </w:r>
    </w:p>
    <w:p>
      <w:pPr>
        <w:pStyle w:val="BodyText"/>
      </w:pPr>
      <w:r>
        <w:t xml:space="preserve">"Ngài không trừng phạt ta?" Phổ Thụy Khắc trong lòng nhẹ nhàng thở ra.</w:t>
      </w:r>
    </w:p>
    <w:p>
      <w:pPr>
        <w:pStyle w:val="BodyText"/>
      </w:pPr>
      <w:r>
        <w:t xml:space="preserve">"Không chắc." Lê Tư Đặc khiêu mi.</w:t>
      </w:r>
    </w:p>
    <w:p>
      <w:pPr>
        <w:pStyle w:val="BodyText"/>
      </w:pPr>
      <w:r>
        <w:t xml:space="preserve">"Cái này không công bằng." Phổ Thụy Khắc kháng nghị, "Ngài hiện tại đang ở Ma giới!"</w:t>
      </w:r>
    </w:p>
    <w:p>
      <w:pPr>
        <w:pStyle w:val="BodyText"/>
      </w:pPr>
      <w:r>
        <w:t xml:space="preserve">"Vậy thì sao?" Lê Tư Đặc lần đầu tiên trong đời không nói đạo lý.</w:t>
      </w:r>
    </w:p>
    <w:p>
      <w:pPr>
        <w:pStyle w:val="BodyText"/>
      </w:pPr>
      <w:r>
        <w:t xml:space="preserve">Phổ Thụy Khắc úp sấp lên bàn thần tình thất bại thở dài.</w:t>
      </w:r>
    </w:p>
    <w:p>
      <w:pPr>
        <w:pStyle w:val="BodyText"/>
      </w:pPr>
      <w:r>
        <w:t xml:space="preserve">Rượu cocktail Nguyên động thiên mang một màu vàng đậm đặc, Lê Tư Đặc uống một ngụm, cảm thấy hương vị hình như không tồi.</w:t>
      </w:r>
    </w:p>
    <w:p>
      <w:pPr>
        <w:pStyle w:val="BodyText"/>
      </w:pPr>
      <w:r>
        <w:t xml:space="preserve">“Thế nào?” Phổ Thụy Khắc hỏi y.</w:t>
      </w:r>
    </w:p>
    <w:p>
      <w:pPr>
        <w:pStyle w:val="BodyText"/>
      </w:pPr>
      <w:r>
        <w:t xml:space="preserve">"So với trong tưởng tượng ngon hơn nhiều." Lê Tư Đặc đặt ly rượu xuống, "Ta còn tưởng giống như cuộc sống ở Thần giới, chẳng có mùi vị gì cả."</w:t>
      </w:r>
    </w:p>
    <w:p>
      <w:pPr>
        <w:pStyle w:val="BodyText"/>
      </w:pPr>
      <w:r>
        <w:t xml:space="preserve">"Ngài nếu cảm thấy Thần giới nhàm chán, chúng ta có thể thường xuyên đến Ma giới." Phổ Thụy Khắc to gan, do dự cầm tay y.</w:t>
      </w:r>
    </w:p>
    <w:p>
      <w:pPr>
        <w:pStyle w:val="BodyText"/>
      </w:pPr>
      <w:r>
        <w:t xml:space="preserve">Ngoài cửa sổ sấm sét vang dội, như có lưỡi dao sắc bén bổ ngang bầu trời.</w:t>
      </w:r>
    </w:p>
    <w:p>
      <w:pPr>
        <w:pStyle w:val="BodyText"/>
      </w:pPr>
      <w:r>
        <w:t xml:space="preserve">Ma giới thật sự rất không giống với Thần giới, không chỉ có mặt trời lên mặt trời lặn, còn có các loại quán rượu và rạp hát kỳ diệu.</w:t>
      </w:r>
    </w:p>
    <w:p>
      <w:pPr>
        <w:pStyle w:val="BodyText"/>
      </w:pPr>
      <w:r>
        <w:t xml:space="preserve">Hai đọa thiên sứ dáng người mập ù, tóc vàng mặc áo bào trắng đứng trên sân khấu, mang tóc giả màu trắng đang sắm vai mình và Tát La.</w:t>
      </w:r>
    </w:p>
    <w:p>
      <w:pPr>
        <w:pStyle w:val="BodyText"/>
      </w:pPr>
      <w:r>
        <w:t xml:space="preserve">Hành động sứt sẹo, lời kịch khôi hài, Lê Tư Đặc thiếu chút nữa cười ra nước mắt.</w:t>
      </w:r>
    </w:p>
    <w:p>
      <w:pPr>
        <w:pStyle w:val="BodyText"/>
      </w:pPr>
      <w:r>
        <w:t xml:space="preserve">"Bọn hắn đang chửi bới ngài cùng Thống lĩnh đại nhân." Phổ Thụy Khắc bất đắc dĩ nhìn y, “Vậy mà còn cười?"</w:t>
      </w:r>
    </w:p>
    <w:p>
      <w:pPr>
        <w:pStyle w:val="BodyText"/>
      </w:pPr>
      <w:r>
        <w:t xml:space="preserve">"Rất thú vị." Lê Tư Đặc dùng thần lực ngưng kết ra một kim tệ, ném về phía sân khấu.</w:t>
      </w:r>
    </w:p>
    <w:p>
      <w:pPr>
        <w:pStyle w:val="BodyText"/>
      </w:pPr>
      <w:r>
        <w:t xml:space="preserve">Uống rượu xem kịch đánh bạc đua ngựa, trong vòng mười ngày, Phổ Thụy Khắc cơ hồ mang theo Lê Tư Đặc chơi hết một lượt những chỗ vui ở Ma giới.</w:t>
      </w:r>
    </w:p>
    <w:p>
      <w:pPr>
        <w:pStyle w:val="BodyText"/>
      </w:pPr>
      <w:r>
        <w:t xml:space="preserve">"Ngày mai sẽ phải trở lại Thần giới rồi." Đêm cuối cùng trước khi đi, Lê Tư Đặc có chút không nỡ nhìn ngoài cửa sổ.</w:t>
      </w:r>
    </w:p>
    <w:p>
      <w:pPr>
        <w:pStyle w:val="BodyText"/>
      </w:pPr>
      <w:r>
        <w:t xml:space="preserve">Trở lại Thần giới, nghĩa là tất cả những hoan nhạc đều kết thúc, ngàn năm vạn năm, đáy lòng luôn không gợn không sóng.</w:t>
      </w:r>
    </w:p>
    <w:p>
      <w:pPr>
        <w:pStyle w:val="BodyText"/>
      </w:pPr>
      <w:r>
        <w:t xml:space="preserve">"Nếu như ngài nguyện ý, chúng ta bất cứ lúc nào cũng có thể đến Ma giới.” Phổ Thụy Khắc từ phía sau ôm lấy y.</w:t>
      </w:r>
    </w:p>
    <w:p>
      <w:pPr>
        <w:pStyle w:val="BodyText"/>
      </w:pPr>
      <w:r>
        <w:t xml:space="preserve">Lê Tư Đặc thân thể cứng đờ, nhưng không tránh thoát.</w:t>
      </w:r>
    </w:p>
    <w:p>
      <w:pPr>
        <w:pStyle w:val="BodyText"/>
      </w:pPr>
      <w:r>
        <w:t xml:space="preserve">"Ngoại trừ mang ngài đến Ma giới, ta còn có những phương pháp khác khiến ngài khoái hoạt." Phổ Thụy Khắc nhu hòa ôm y đặt lên giường, cúi đầu ngưng mắt nhìn, "Đẹp quá."</w:t>
      </w:r>
    </w:p>
    <w:p>
      <w:pPr>
        <w:pStyle w:val="BodyText"/>
      </w:pPr>
      <w:r>
        <w:t xml:space="preserve">Lê Tư Đặc nghiêng đầu sang chỗ khác, không nói gì.</w:t>
      </w:r>
    </w:p>
    <w:p>
      <w:pPr>
        <w:pStyle w:val="BodyText"/>
      </w:pPr>
      <w:r>
        <w:t xml:space="preserve">"Thật sự rất đẹp." Phổ Thụy Khắc hôn lên cổ của y, “Đừng khẩn trương, hảo hảo hưởng thụ."</w:t>
      </w:r>
    </w:p>
    <w:p>
      <w:pPr>
        <w:pStyle w:val="BodyText"/>
      </w:pPr>
      <w:r>
        <w:t xml:space="preserve">Ánh đèn hôn ám, mơ hồ chiếu lên hai người điên cuồng dây dưa trên giường.</w:t>
      </w:r>
    </w:p>
    <w:p>
      <w:pPr>
        <w:pStyle w:val="BodyText"/>
      </w:pPr>
      <w:r>
        <w:t xml:space="preserve">Khoái cảm lạ lẫm như sóng trên Hồng Hải, từng đợt lại từng đợt kích thích Lê Tư Đặc, cho đến lúc bộc phát cuối cùng.</w:t>
      </w:r>
    </w:p>
    <w:p>
      <w:pPr>
        <w:pStyle w:val="BodyText"/>
      </w:pPr>
      <w:r>
        <w:t xml:space="preserve">Từ đó về sau, chính là vạn kiếp bất phục.</w:t>
      </w:r>
    </w:p>
    <w:p>
      <w:pPr>
        <w:pStyle w:val="BodyText"/>
      </w:pPr>
      <w:r>
        <w:t xml:space="preserve">Sau khi trở lại Thần giới, vì có người kia bên cạnh, dường như cũng không quá nhàm chán.</w:t>
      </w:r>
    </w:p>
    <w:p>
      <w:pPr>
        <w:pStyle w:val="BodyText"/>
      </w:pPr>
      <w:r>
        <w:t xml:space="preserve">"Ngươi gần đây hình như tâm tình rất tốt." Tát La tiến đến trước mặt y, "Có chuyện vui?"</w:t>
      </w:r>
    </w:p>
    <w:p>
      <w:pPr>
        <w:pStyle w:val="BodyText"/>
      </w:pPr>
      <w:r>
        <w:t xml:space="preserve">"Không có." Lê Tư Đặc ôm một quyển sách, không ngẩng đầu.</w:t>
      </w:r>
    </w:p>
    <w:p>
      <w:pPr>
        <w:pStyle w:val="BodyText"/>
      </w:pPr>
      <w:r>
        <w:t xml:space="preserve">"Mặt đỏ rần kìa!" Tát La đoạt lấy sách của y.</w:t>
      </w:r>
    </w:p>
    <w:p>
      <w:pPr>
        <w:pStyle w:val="BodyText"/>
      </w:pPr>
      <w:r>
        <w:t xml:space="preserve">Lê Tư Đặc tức giận, tiện tay nắm một đoàn tia chớp hướng hắn đánh qua.</w:t>
      </w:r>
    </w:p>
    <w:p>
      <w:pPr>
        <w:pStyle w:val="BodyText"/>
      </w:pPr>
      <w:r>
        <w:t xml:space="preserve">Hai vị thống lĩnh Thiên Sứ quân đoàn rất không có hình tượng trong phòng đánh nhau, Tát La hiển nhiên là đùa giỡn, Lê Tư Đặc thì lại hùng hổ gây sự.</w:t>
      </w:r>
    </w:p>
    <w:p>
      <w:pPr>
        <w:pStyle w:val="BodyText"/>
      </w:pPr>
      <w:r>
        <w:t xml:space="preserve">Tát La vừa trốn vừa buồn bực, bình thường không phải đều không thèm để ý mình sao, sao hôm nay nóng nảy như vậy, chẳng lẽ là... Bị nói trúng tâm sự rồi?</w:t>
      </w:r>
    </w:p>
    <w:p>
      <w:pPr>
        <w:pStyle w:val="BodyText"/>
      </w:pPr>
      <w:r>
        <w:t xml:space="preserve">Mỗi khi đến lúc nghỉ ngơi, Phổ Thụy Khắc đều đúng giờ xuất hiện ở phòng ngủ Lê Tư Đặc, chậm rãi dạy cho y hưởng thụ niềm vui thú của tình sự.</w:t>
      </w:r>
    </w:p>
    <w:p>
      <w:pPr>
        <w:pStyle w:val="BodyText"/>
      </w:pPr>
      <w:r>
        <w:t xml:space="preserve">Lúc đầu còn có đau đớn, càng về sau, lại chỉ còn lại vô biên khoái cảm.</w:t>
      </w:r>
    </w:p>
    <w:p>
      <w:pPr>
        <w:pStyle w:val="BodyText"/>
      </w:pPr>
      <w:r>
        <w:t xml:space="preserve">Gây sức ép xong, Phổ Thụy Khắc ngủ say sưa, lưu lại Lê Tư Đặc nằm sấp ở bên cạnh, im lặng nhìn hắn.</w:t>
      </w:r>
    </w:p>
    <w:p>
      <w:pPr>
        <w:pStyle w:val="BodyText"/>
      </w:pPr>
      <w:r>
        <w:t xml:space="preserve">Hẳn là đã yêu đi, bằng không, sao lại chịu được thủ đoạn trên giường hạ lưu của hắn như vậy.</w:t>
      </w:r>
    </w:p>
    <w:p>
      <w:pPr>
        <w:pStyle w:val="BodyText"/>
      </w:pPr>
      <w:r>
        <w:t xml:space="preserve">Lê Tư Đặc chôn mặt trong lồng ngực hắn, muốn tìm một chút ấm áp, có người bên cạnh, mấy ngàn mấy vạn năm có lẽ cũng sẽ không quá khó chịu.</w:t>
      </w:r>
    </w:p>
    <w:p>
      <w:pPr>
        <w:pStyle w:val="BodyText"/>
      </w:pPr>
      <w:r>
        <w:t xml:space="preserve">Vốn tưởng rằng quãng đời còn lại sẽ cứ như vậy không sóng không gió đi qua, lại hết lần này tới lần khác có chuyện tìm tới cửa.</w:t>
      </w:r>
    </w:p>
    <w:p>
      <w:pPr>
        <w:pStyle w:val="BodyText"/>
      </w:pPr>
      <w:r>
        <w:t xml:space="preserve">"Bảo bối, ngươi có phải rất thích chỗ này không?” Trong một khách sạn nhỏ ở Ma giới, khi kích tình qua đi, Phổ Thụy Khắc ôm y hỏi.</w:t>
      </w:r>
    </w:p>
    <w:p>
      <w:pPr>
        <w:pStyle w:val="BodyText"/>
      </w:pPr>
      <w:r>
        <w:t xml:space="preserve">"Ừm." Lê Tư Đặc lười biếng trả lời.</w:t>
      </w:r>
    </w:p>
    <w:p>
      <w:pPr>
        <w:pStyle w:val="BodyText"/>
      </w:pPr>
      <w:r>
        <w:t xml:space="preserve">"Chúng ta… rời khỏi Thần giới đi.” Phổ Thụy Khắc dò xét hỏi.</w:t>
      </w:r>
    </w:p>
    <w:p>
      <w:pPr>
        <w:pStyle w:val="BodyText"/>
      </w:pPr>
      <w:r>
        <w:t xml:space="preserve">“Ngươi muốn đọa thiên?" Lê Tư Đặc bỗng nhiên thanh tỉnh, "Ngươi điên rồi!"</w:t>
      </w:r>
    </w:p>
    <w:p>
      <w:pPr>
        <w:pStyle w:val="Compact"/>
      </w:pPr>
      <w:r>
        <w:t xml:space="preserve">"Không phải đọa thiên, chỉ là rời khỏi Thần giới, rời khỏi cái nơi nhàm chán dối trá đó.” Phổ Thụy Khắc cầm chặt tay y, “Chúng ta đến nơi tận cùng của Thần Ma nhị giới, sáng lập một đại lục hoàn toàn mới, tiếp tục làm Thần Tộc của chúng ta được không?"</w:t>
      </w:r>
      <w:r>
        <w:br w:type="textWrapping"/>
      </w:r>
      <w:r>
        <w:br w:type="textWrapping"/>
      </w:r>
    </w:p>
    <w:p>
      <w:pPr>
        <w:pStyle w:val="Heading2"/>
      </w:pPr>
      <w:bookmarkStart w:id="70" w:name="bộ-1---huyết-tộc-dụ-hoặc---chương-48-chuyện-cũ"/>
      <w:bookmarkEnd w:id="70"/>
      <w:r>
        <w:t xml:space="preserve">48. Bộ 1] - Huyết Tộc Dụ Hoặc - Chương 48: Chuyện Cũ</w:t>
      </w:r>
    </w:p>
    <w:p>
      <w:pPr>
        <w:pStyle w:val="Compact"/>
      </w:pPr>
      <w:r>
        <w:br w:type="textWrapping"/>
      </w:r>
      <w:r>
        <w:br w:type="textWrapping"/>
      </w:r>
      <w:r>
        <w:t xml:space="preserve">Tuy sớm đã chán ghét cuộc sống ngàn năm như một ngày nơi Thần giới, nhưng Lê Tư Đặc vẫn lập tức cự tuyệt đề nghị đào thoát khỏi Thần giới của Phổ Thụy Khắc.</w:t>
      </w:r>
    </w:p>
    <w:p>
      <w:pPr>
        <w:pStyle w:val="BodyText"/>
      </w:pPr>
      <w:r>
        <w:t xml:space="preserve">"Bảo bối ngươi thực cố chấp." Phổ Thụy Khắc khẽ nhíu mày, "Nếu như, ta nhất định khăng khăng thì sao?”</w:t>
      </w:r>
    </w:p>
    <w:p>
      <w:pPr>
        <w:pStyle w:val="BodyText"/>
      </w:pPr>
      <w:r>
        <w:t xml:space="preserve">"Ta sẽ tuân theo sứ mạng của ta." Lê Tư Đặc nhìn hắn, gằn từng chữ.</w:t>
      </w:r>
    </w:p>
    <w:p>
      <w:pPr>
        <w:pStyle w:val="BodyText"/>
      </w:pPr>
      <w:r>
        <w:t xml:space="preserve">"Nghĩa là, ngươi sẽ cùng ta đối nghịch, sau đó chém rụng cánh của ta, đem ta nhốt dưới đáy sông Thiêng trọn đời?” Phổ Thụy Khắc cười khổ, "Thân ái ngươi thực tàn nhẫn."</w:t>
      </w:r>
    </w:p>
    <w:p>
      <w:pPr>
        <w:pStyle w:val="BodyText"/>
      </w:pPr>
      <w:r>
        <w:t xml:space="preserve">"Ta không muốn." Lê Tư Đặc một tay xoa sườn mặt hắn, “Cho nên, xin ngươi đừng.”</w:t>
      </w:r>
    </w:p>
    <w:p>
      <w:pPr>
        <w:pStyle w:val="BodyText"/>
      </w:pPr>
      <w:r>
        <w:t xml:space="preserve">Phổ Thụy Khắc lắc đầu, cúi đầu chặn lên cánh môi y.</w:t>
      </w:r>
    </w:p>
    <w:p>
      <w:pPr>
        <w:pStyle w:val="BodyText"/>
      </w:pPr>
      <w:r>
        <w:t xml:space="preserve">Trong cuộc sống sau đó, Phổ Thụy Khắc cũng không đề cập lại chuyện này, Lê Tư Đặc cho rằng lần kia hắn chỉ là nhất thời cao hứng, cũng không hỏi lại, cho đến một ngày, Phổ Thụy Khắc thần tình hưng phấn mang theo y bay khỏi Thần giới, hướng đến một nơi hoàn toàn mới.</w:t>
      </w:r>
    </w:p>
    <w:p>
      <w:pPr>
        <w:pStyle w:val="BodyText"/>
      </w:pPr>
      <w:r>
        <w:t xml:space="preserve">Trên đại lục mênh mông cự thạch nằm từng cụm, sừng sững một tòa lâu đài xám do cự thạch làm nên, trên đỉnh nhọn là Thập giá dựng thẳng, vách tường phủ đầy hoa tường vi trắng, trước cửa nhà còn có một mảnh cỏ, xanh rờn mềm mại.</w:t>
      </w:r>
    </w:p>
    <w:p>
      <w:pPr>
        <w:pStyle w:val="BodyText"/>
      </w:pPr>
      <w:r>
        <w:t xml:space="preserve">“Lễ vật dành tặng ngươi, bảo bối." Phổ Thụy Khắc từ phía sau ôm y.</w:t>
      </w:r>
    </w:p>
    <w:p>
      <w:pPr>
        <w:pStyle w:val="BodyText"/>
      </w:pPr>
      <w:r>
        <w:t xml:space="preserve">Lê Tư Đặc quay đầu nhìn hắn.</w:t>
      </w:r>
    </w:p>
    <w:p>
      <w:pPr>
        <w:pStyle w:val="BodyText"/>
      </w:pPr>
      <w:r>
        <w:t xml:space="preserve">"Không có ý tứ gì khác, chỉ là một tòa lâu đài mà thôi." Phổ Thụy Khắc cười cười, "Về sau lúc nhàm chán, không cần lần nào cũng tới Ma giới, ở đây cũng rất đẹp, hơn nữa, chỉ thuộc về hai người chúng ta."</w:t>
      </w:r>
    </w:p>
    <w:p>
      <w:pPr>
        <w:pStyle w:val="BodyText"/>
      </w:pPr>
      <w:r>
        <w:t xml:space="preserve">"Phiến đại lục này không thuộc về Thần giới, ngươi không có tư cách có được nó." Lê Tư Đặc tránh khỏi vòng tay ôm ấp của hắn.</w:t>
      </w:r>
    </w:p>
    <w:p>
      <w:pPr>
        <w:pStyle w:val="BodyText"/>
      </w:pPr>
      <w:r>
        <w:t xml:space="preserve">“Nhưng nó cũng không thuộc về Ma giới." Phổ Thụy Khắc không để tâm nhún vai, "Nói cách khác, đây chỉ là một mảnh đại lục hỗn độn vô chủ, ta vì cái gì không thể chiếm lĩnh nó?"</w:t>
      </w:r>
    </w:p>
    <w:p>
      <w:pPr>
        <w:pStyle w:val="BodyText"/>
      </w:pPr>
      <w:r>
        <w:t xml:space="preserve">Lê Tư Đặc lạnh lùng nhìn hắn.</w:t>
      </w:r>
    </w:p>
    <w:p>
      <w:pPr>
        <w:pStyle w:val="BodyText"/>
      </w:pPr>
      <w:r>
        <w:t xml:space="preserve">“Được rồi bảo bối, đừng cáu gắt với ta.” Phổ Thụy Khắc kéo vai y qua, “Cùng nhau vào xem, ta bỏ ra rất nhiều tâm tư."</w:t>
      </w:r>
    </w:p>
    <w:p>
      <w:pPr>
        <w:pStyle w:val="BodyText"/>
      </w:pPr>
      <w:r>
        <w:t xml:space="preserve">Trong lâu đài thật tráng lệ, so với Thần Điện còn sáng lạn hơn.</w:t>
      </w:r>
    </w:p>
    <w:p>
      <w:pPr>
        <w:pStyle w:val="BodyText"/>
      </w:pPr>
      <w:r>
        <w:t xml:space="preserve">"Ta muốn vì ngươi lập nên một đại lục hoàn toàn mới." Phổ Thụy Khắc ôn nhu hôn y, “Bảo bối ta vô cùng yêu ngươi, ngươi chính là lý do cho tất cả những việc ta làm, vậy nên, cho dù không ủng hộ ta, cũng xin ngươi đừng phản đối ta."</w:t>
      </w:r>
    </w:p>
    <w:p>
      <w:pPr>
        <w:pStyle w:val="BodyText"/>
      </w:pPr>
      <w:r>
        <w:t xml:space="preserve">Lê Tư Đặc sửng sốt.</w:t>
      </w:r>
    </w:p>
    <w:p>
      <w:pPr>
        <w:pStyle w:val="BodyText"/>
      </w:pPr>
      <w:r>
        <w:t xml:space="preserve">Phổ Thụy Khắc cười cười, ôm y đặt lên giường.</w:t>
      </w:r>
    </w:p>
    <w:p>
      <w:pPr>
        <w:pStyle w:val="BodyText"/>
      </w:pPr>
      <w:r>
        <w:t xml:space="preserve">Trong phòng ngủ, chiếc phong linh (chuông gió) hình hoa bách hợp va chạm phát ra từng tiếng từng tiếng thanh thúy, cùng âm thanh rên rỉ trầm thấp trên giường hòa lẫn, tràn đầy khí tức tình dục.</w:t>
      </w:r>
    </w:p>
    <w:p>
      <w:pPr>
        <w:pStyle w:val="BodyText"/>
      </w:pPr>
      <w:r>
        <w:t xml:space="preserve">Trong cuộc sống từ đó về sau, Phổ Thụy Khắc thường xuyên mang theo Lê Tư Đặc đến lâu đài, ân ái, hoặc là ngắm phong cảnh.</w:t>
      </w:r>
    </w:p>
    <w:p>
      <w:pPr>
        <w:pStyle w:val="BodyText"/>
      </w:pPr>
      <w:r>
        <w:t xml:space="preserve">"Bảo bối ta không muốn quay lại Thần giới." Mỗi lần trước khi rời đi, Phổ Thụy Khắc đều ôm y oán trách.</w:t>
      </w:r>
    </w:p>
    <w:p>
      <w:pPr>
        <w:pStyle w:val="BodyText"/>
      </w:pPr>
      <w:r>
        <w:t xml:space="preserve">Biết rõ hắn đang suy nghĩ gì, nhưng Lê Tư Đặc lại luôn cười cười, sau đó mang theo hắn cùng về.</w:t>
      </w:r>
    </w:p>
    <w:p>
      <w:pPr>
        <w:pStyle w:val="BodyText"/>
      </w:pPr>
      <w:r>
        <w:t xml:space="preserve">Lần đầu tiên trong đời phản bội Phụ Thần, ở nơi cấm kỵ có được một mảnh đất thuộc về mình, đã là điểm mấu chốt, không muốn, cũng không dám lần nữa vượt rào.</w:t>
      </w:r>
    </w:p>
    <w:p>
      <w:pPr>
        <w:pStyle w:val="BodyText"/>
      </w:pPr>
      <w:r>
        <w:t xml:space="preserve">Thần giới đã gió êm sóng lặng mấy ngàn mấy vạn năm, ai cũng không nghĩ tới, bão táp gào thét tới chỉ trong một đêm.</w:t>
      </w:r>
    </w:p>
    <w:p>
      <w:pPr>
        <w:pStyle w:val="BodyText"/>
      </w:pPr>
      <w:r>
        <w:t xml:space="preserve">Lê Tư Đặc đang đọc sách trong Thần Điện, đột nhiên thấy một Song dực thiên sứ lảo đảo chạy đến, đầy người máu tươi.</w:t>
      </w:r>
    </w:p>
    <w:p>
      <w:pPr>
        <w:pStyle w:val="BodyText"/>
      </w:pPr>
      <w:r>
        <w:t xml:space="preserve">"Làm sao vậy?" Lê Tư Đặc cả kinh.</w:t>
      </w:r>
    </w:p>
    <w:p>
      <w:pPr>
        <w:pStyle w:val="BodyText"/>
      </w:pPr>
      <w:r>
        <w:t xml:space="preserve">“Phụ Thần, Phụ Thần phái Thiên Sứ quân đoàn đi bắt Phổ Thụy Khắc đại nhân." Song dực thiên sứ chạy trốn cơ hồ thở không nổi, "Tại Hoắc Lâm Thần Điện."</w:t>
      </w:r>
    </w:p>
    <w:p>
      <w:pPr>
        <w:pStyle w:val="BodyText"/>
      </w:pPr>
      <w:r>
        <w:t xml:space="preserve">Lời còn chưa nói hết, Lê Tư Đặc đã vọt đi.</w:t>
      </w:r>
    </w:p>
    <w:p>
      <w:pPr>
        <w:pStyle w:val="BodyText"/>
      </w:pPr>
      <w:r>
        <w:t xml:space="preserve">Sáu chiếc cánh thuần trắng mở rộng dưới ánh mặt trời, chiết xạ kim sắc chói mắt.</w:t>
      </w:r>
    </w:p>
    <w:p>
      <w:pPr>
        <w:pStyle w:val="BodyText"/>
      </w:pPr>
      <w:r>
        <w:t xml:space="preserve">Hoắc Lâm Thần Điện là chốn riêng của Phụ Thần, là cấm địa của Thần giới, không có Phụ thần cho phép, ai cũng không được vào.</w:t>
      </w:r>
    </w:p>
    <w:p>
      <w:pPr>
        <w:pStyle w:val="BodyText"/>
      </w:pPr>
      <w:r>
        <w:t xml:space="preserve">Mà bây giờ, trong lãnh địa thần thánh này lại đầy ắp người.</w:t>
      </w:r>
    </w:p>
    <w:p>
      <w:pPr>
        <w:pStyle w:val="BodyText"/>
      </w:pPr>
      <w:r>
        <w:t xml:space="preserve">Xẹt qua tầng tầng lớp lớp Thiên Sứ quân đoàn, Lê Tư Đặc trực tiếp rơi xuống bên người Phổ Thụy Khắc.</w:t>
      </w:r>
    </w:p>
    <w:p>
      <w:pPr>
        <w:pStyle w:val="BodyText"/>
      </w:pPr>
      <w:r>
        <w:t xml:space="preserve">"Bảo bối." Phổ Thụy Khắc cả người đầy vết thương.</w:t>
      </w:r>
    </w:p>
    <w:p>
      <w:pPr>
        <w:pStyle w:val="BodyText"/>
      </w:pPr>
      <w:r>
        <w:t xml:space="preserve">"Chuyện gì xảy ra?" Lê Tư Đặc sắc mặt tái nhợt, trong đầu hỗn loạn một mảnh.</w:t>
      </w:r>
    </w:p>
    <w:p>
      <w:pPr>
        <w:pStyle w:val="BodyText"/>
      </w:pPr>
      <w:r>
        <w:t xml:space="preserve">"Phụ thần đã biết chuyện ta một mình đến cấm địa.” Phổ Thụy Khắc khóe miệng tràn ra máu tươi, đem hết toàn lực cười với y, “Bất quá không sao, hắn cho rằng chỉ có một mình ta, cho nên ngươi không có việc gì... Bảo bối thực xin lỗi, không thể giúp ngươi."</w:t>
      </w:r>
    </w:p>
    <w:p>
      <w:pPr>
        <w:pStyle w:val="BodyText"/>
      </w:pPr>
      <w:r>
        <w:t xml:space="preserve">Lê Tư Đặc bờ môi run rẩy, ngày hôm qua hắn còn ôm mình hôn mình, mới qua gần một ngày mà thôi, sự tình sao đã biến thành như vậy? Không cần suy nghĩ, ôm Phổ Thụy Khắc liền vọt vào chỗ sâu nhất Thần Điện, nơi đó có một suối nước nóng, là nguồn nước sinh mệnh của tất cả thiên sứ, sẽ đề cao đẳng cấp ma pháp thiên sứ thật lớn, chỉ trong những lễ mừng long trọng, Phụ thần mới có thể thêm một giọt vào nước mưa.</w:t>
      </w:r>
    </w:p>
    <w:p>
      <w:pPr>
        <w:pStyle w:val="BodyText"/>
      </w:pPr>
      <w:r>
        <w:t xml:space="preserve">Tuy các thiên sứ đều tự nhận chính trực thiện lương, nhưng bất kỳ một chủng tộc nào đều có trường hợp đặc biệt, vì phòng ngừa nước sinh mệnh bị người làm bẩn, ở xung quanh suối nước nóng, được Phụ thần hạ một tầng kết giới kim sắc.</w:t>
      </w:r>
    </w:p>
    <w:p>
      <w:pPr>
        <w:pStyle w:val="BodyText"/>
      </w:pPr>
      <w:r>
        <w:t xml:space="preserve">Không ai có thể tùy tiện phá tan kết giới, mà ngay cả Lê Tư Đặc, cũng không xác định chính mình có năng lực làm được hay không.</w:t>
      </w:r>
    </w:p>
    <w:p>
      <w:pPr>
        <w:pStyle w:val="BodyText"/>
      </w:pPr>
      <w:r>
        <w:t xml:space="preserve">Nhưng hơi thở Phổ Thụy Khắc đã càng ngày càng yếu ớt, cho dù không nắm chắc, cũng nhất định phải thử.</w:t>
      </w:r>
    </w:p>
    <w:p>
      <w:pPr>
        <w:pStyle w:val="BodyText"/>
      </w:pPr>
      <w:r>
        <w:t xml:space="preserve">"Ta thử mở ra kết giới, chính ngươi đi vào." Lê Tư Đặc ôm hắn đặt cạnh bên suối nước nóng.</w:t>
      </w:r>
    </w:p>
    <w:p>
      <w:pPr>
        <w:pStyle w:val="BodyText"/>
      </w:pPr>
      <w:r>
        <w:t xml:space="preserve">Phổ Thụy Khắc gật đầu.</w:t>
      </w:r>
    </w:p>
    <w:p>
      <w:pPr>
        <w:pStyle w:val="BodyText"/>
      </w:pPr>
      <w:r>
        <w:t xml:space="preserve">Để tạo ra một quả cầu năng lượng có thể cùng Phụ thần đối kháng, Lê Tư Đặc đã dùng hết tất cả khí lực mình có.</w:t>
      </w:r>
    </w:p>
    <w:p>
      <w:pPr>
        <w:pStyle w:val="BodyText"/>
      </w:pPr>
      <w:r>
        <w:t xml:space="preserve">Trong nháy mắt trùng phá kết giới, Lê Tư Đặc cơ hồ cảm giác toàn thân mình đều bị đánh nát.</w:t>
      </w:r>
    </w:p>
    <w:p>
      <w:pPr>
        <w:pStyle w:val="BodyText"/>
      </w:pPr>
      <w:r>
        <w:t xml:space="preserve">Từng ngụm từng ngụm máu tươi không ngừng từ trong miệng tuôn ra, sau một khắc, liền lâm vào vô biên bóng tối.</w:t>
      </w:r>
    </w:p>
    <w:p>
      <w:pPr>
        <w:pStyle w:val="BodyText"/>
      </w:pPr>
      <w:r>
        <w:t xml:space="preserve">Nếu như chết ngay lúc đó, không chừng sẽ tốt hơn.</w:t>
      </w:r>
    </w:p>
    <w:p>
      <w:pPr>
        <w:pStyle w:val="BodyText"/>
      </w:pPr>
      <w:r>
        <w:t xml:space="preserve">Đáng tiếc sau cùng, bản thân vẫn tỉnh lại, hơn nữa trở thành chuyện cười của toàn bộ Thần giới. Xiềng xích ngân sắc chế trụ mắt cá chân, chỉ có thể dừng trên một hoang đảo mấy ngàn năm như một ngày kia. Trước đó, Lê Tư Đặc thậm chí không biết, Thần giới còn có một chốn hoang vu như vậy.</w:t>
      </w:r>
    </w:p>
    <w:p>
      <w:pPr>
        <w:pStyle w:val="BodyText"/>
      </w:pPr>
      <w:r>
        <w:t xml:space="preserve">Phụ thần đã nhân từ rồi, dù cho Lê Tư Đặc phạm vào sai lầm lớn như vậy, cũng không chém rụng cánh y, chỉ phong ấn pháp lực, hạn chế tự do của y.</w:t>
      </w:r>
    </w:p>
    <w:p>
      <w:pPr>
        <w:pStyle w:val="BodyText"/>
      </w:pPr>
      <w:r>
        <w:t xml:space="preserve">"Ngươi quả thực ngu xuẩn đến mức khiến ta muốn khóc!" Tát La đến thăm y, “Phổ Thụy Khắc căn bản là đang lợi dụng ngươi! Phụ thần chưa từng phái người đi bắt hắn! Những kẻ trong thần điện đều là người của hắn! Hắn chính là vì muốn ngươi thay hắn mở ra kết giới! Sau đó tên khốn đó bây giờ đẳng cấp năng lượng so với chúng ta cộng lại còn cao hơn! Hắn đã suất lĩnh quân đoàn ba phản bội đào thoát khỏi Thần giới!"</w:t>
      </w:r>
    </w:p>
    <w:p>
      <w:pPr>
        <w:pStyle w:val="BodyText"/>
      </w:pPr>
      <w:r>
        <w:t xml:space="preserve">Lê Tư Đặc vùi đầu vào đầu gối, không nói chuyện.</w:t>
      </w:r>
    </w:p>
    <w:p>
      <w:pPr>
        <w:pStyle w:val="BodyText"/>
      </w:pPr>
      <w:r>
        <w:t xml:space="preserve">"Ngươi ở lại đây đi.” Tát La có chút thương cảm cho y, “Hiện tại toàn bộ Thần giới đều nói ngươi cùng Phổ Thụy Khắc là đồng đảng... Chờ thêm mấy ngàn năm sự tình hết loạn rồi, ngươi hãy ra ngoài.”</w:t>
      </w:r>
    </w:p>
    <w:p>
      <w:pPr>
        <w:pStyle w:val="BodyText"/>
      </w:pPr>
      <w:r>
        <w:t xml:space="preserve">Một mình ở chỗ này, cô độc đợi mấy ngàn năm?</w:t>
      </w:r>
    </w:p>
    <w:p>
      <w:pPr>
        <w:pStyle w:val="BodyText"/>
      </w:pPr>
      <w:r>
        <w:t xml:space="preserve">Nhìn bóng lưng Tát La, Lê Tư Đặc tươi cười đắng chát.</w:t>
      </w:r>
    </w:p>
    <w:p>
      <w:pPr>
        <w:pStyle w:val="BodyText"/>
      </w:pPr>
      <w:r>
        <w:t xml:space="preserve">Rốt cục vẫn tự mình thoát khỏi xiềng xích giam cầm, mở cánh hướng về nơi tận cùng Thần giới bay đi.</w:t>
      </w:r>
    </w:p>
    <w:p>
      <w:pPr>
        <w:pStyle w:val="BodyText"/>
      </w:pPr>
      <w:r>
        <w:t xml:space="preserve">Sí Thiên Sứ bị phong ấn linh lực một khi ly khai nguồn sáng Đệ tứ thiên, sẽ nhanh chóng bị ma pháp phản phệ.</w:t>
      </w:r>
    </w:p>
    <w:p>
      <w:pPr>
        <w:pStyle w:val="BodyText"/>
      </w:pPr>
      <w:r>
        <w:t xml:space="preserve">Nhưng thà chết, cũng phải đi tìm hắn.</w:t>
      </w:r>
    </w:p>
    <w:p>
      <w:pPr>
        <w:pStyle w:val="BodyText"/>
      </w:pPr>
      <w:r>
        <w:t xml:space="preserve">Vừa đến bờ sông Thiêng, chiếc cánh bên trái đã bị ma pháp ăn mòn tróc ra, cắn răng muốn kiên trì, nhưng vẫn ngã vật ra đất.</w:t>
      </w:r>
    </w:p>
    <w:p>
      <w:pPr>
        <w:pStyle w:val="BodyText"/>
      </w:pPr>
      <w:r>
        <w:t xml:space="preserve">Toàn thân đau như bị lưỡi dao sắc bén cắt vào, trong cơn hấp hối, lại nghe được có người đang hỏi: "Này, ngươi có nguyện ý theo ta làm Huyết tộc?"</w:t>
      </w:r>
    </w:p>
    <w:p>
      <w:pPr>
        <w:pStyle w:val="BodyText"/>
      </w:pPr>
      <w:r>
        <w:t xml:space="preserve">Ngẩng đầu, liền nhìn thấy một đôi mắt đỏ sẫm.</w:t>
      </w:r>
    </w:p>
    <w:p>
      <w:pPr>
        <w:pStyle w:val="BodyText"/>
      </w:pPr>
      <w:r>
        <w:t xml:space="preserve">Cơ hồ không chút do dự, Lê Tư Đặc gật đầu.</w:t>
      </w:r>
    </w:p>
    <w:p>
      <w:pPr>
        <w:pStyle w:val="BodyText"/>
      </w:pPr>
      <w:r>
        <w:t xml:space="preserve">Các thiên sứ đều xem thường chủng tộc mỏng manh tà ác lại tự cho mình siêu phàm này, nhưng trở thành Huyết tộc, ít nhất sẽ có được sinh mệnh vĩnh hằng.</w:t>
      </w:r>
    </w:p>
    <w:p>
      <w:pPr>
        <w:pStyle w:val="BodyText"/>
      </w:pPr>
      <w:r>
        <w:t xml:space="preserve">Về sau mới biết được, người đó tên là Khải Y Vạn, kẻ thống trị Huyết tộc đại lục, Huyết tộc chi Vương.</w:t>
      </w:r>
    </w:p>
    <w:p>
      <w:pPr>
        <w:pStyle w:val="BodyText"/>
      </w:pPr>
      <w:r>
        <w:t xml:space="preserve">“Tiểu đông tây, ta là phụ thân ngươi!" Y Vạn thoả mãn nhìn Lê Tư Đặc, "Gọi cha mau!"</w:t>
      </w:r>
    </w:p>
    <w:p>
      <w:pPr>
        <w:pStyle w:val="BodyText"/>
      </w:pPr>
      <w:r>
        <w:t xml:space="preserve">Lê Tư Đặc có chút không biết nói gì.</w:t>
      </w:r>
    </w:p>
    <w:p>
      <w:pPr>
        <w:pStyle w:val="BodyText"/>
      </w:pPr>
      <w:r>
        <w:t xml:space="preserve">"Dựa theo quy định của Huyết tộc, thật sự hắn là phụ thân ngươi, bởi vì hắn đã cho ngươi một khởi đầu, biến ngươi thành Huyết tộc." Từ bên ngoài tiến đến một hắc y nhân ngũ quan tuấn mỹ, cười nhìn y, “Xin chào, ta là Tây Mặc."</w:t>
      </w:r>
    </w:p>
    <w:p>
      <w:pPr>
        <w:pStyle w:val="BodyText"/>
      </w:pPr>
      <w:r>
        <w:t xml:space="preserve">Lê Tư Đặc hướng hắn khẽ gật đầu, xem như chào hỏi.</w:t>
      </w:r>
    </w:p>
    <w:p>
      <w:pPr>
        <w:pStyle w:val="BodyText"/>
      </w:pPr>
      <w:r>
        <w:t xml:space="preserve">"Ngoan, gọi cha đi, có kẹo ăn nga!” Vua Huyết tộc tiếp tục dụ dỗ.</w:t>
      </w:r>
    </w:p>
    <w:p>
      <w:pPr>
        <w:pStyle w:val="BodyText"/>
      </w:pPr>
      <w:r>
        <w:t xml:space="preserve">"Không cần để ý đến hắn." Tây Mặc nắm vai Lê Tư Đặc kéo đi, “Ta dẫn ngươi đi mấy chỗ chơi vui!”</w:t>
      </w:r>
    </w:p>
    <w:p>
      <w:pPr>
        <w:pStyle w:val="BodyText"/>
      </w:pPr>
      <w:r>
        <w:t xml:space="preserve">Do nguyên nhân thể chất, Lê Tư Đặc cũng không sợ ánh mặt trời.</w:t>
      </w:r>
    </w:p>
    <w:p>
      <w:pPr>
        <w:pStyle w:val="BodyText"/>
      </w:pPr>
      <w:r>
        <w:t xml:space="preserve">Lần đầu hút máu có lẽ rất buồn nôn, nhưng lâu dần, lại thích loại khoái cảm cấm kỵ này. Thức ăn hoàn toàn mới, hoàn cảnh hoàn toàn mới, cách sống hoàn toàn mới.</w:t>
      </w:r>
    </w:p>
    <w:p>
      <w:pPr>
        <w:pStyle w:val="BodyText"/>
      </w:pPr>
      <w:r>
        <w:t xml:space="preserve">Rất nhanh, Huyết tộc cùng Ma giới đại lục đều biết, trong lâu đài Bỉ Địch Tư có một vị bá tước, tuổi trẻ tướng mạo đẹp lại nhiệt tình động lòng người.</w:t>
      </w:r>
    </w:p>
    <w:p>
      <w:pPr>
        <w:pStyle w:val="BodyText"/>
      </w:pPr>
      <w:r>
        <w:t xml:space="preserve">Tình nhân phải anh tuấn nhất, thức ăn phải tinh xảo nhất, ngay cả nước tắm cũng phải dùng rượu nho sản xuất từ các nông trường nước Pháp, lai vãng trong các loại tiệc tùng của xã hội thượng lưu, cùng với sinh hoạt tại Thần giới trước kia, hoàn toàn bất đồng.</w:t>
      </w:r>
    </w:p>
    <w:p>
      <w:pPr>
        <w:pStyle w:val="BodyText"/>
      </w:pPr>
      <w:r>
        <w:t xml:space="preserve">Chỉ duy mối hận trong tâm, lại thủy chung không bỏ xuống được.</w:t>
      </w:r>
    </w:p>
    <w:p>
      <w:pPr>
        <w:pStyle w:val="BodyText"/>
      </w:pPr>
      <w:r>
        <w:t xml:space="preserve">Quang Minh Vương Phổ Thụy Khắc.</w:t>
      </w:r>
    </w:p>
    <w:p>
      <w:pPr>
        <w:pStyle w:val="BodyText"/>
      </w:pPr>
      <w:r>
        <w:t xml:space="preserve">Một ngày nào đó, chúng ta sẽ gặp lại.</w:t>
      </w:r>
    </w:p>
    <w:p>
      <w:pPr>
        <w:pStyle w:val="BodyText"/>
      </w:pPr>
      <w:r>
        <w:t xml:space="preserve">Nghe y nói hết, Freddy đau lòng ôm chặt y, “Trước đây vì sao không nói cho ta?"</w:t>
      </w:r>
    </w:p>
    <w:p>
      <w:pPr>
        <w:pStyle w:val="BodyText"/>
      </w:pPr>
      <w:r>
        <w:t xml:space="preserve">Lê Tư Đặc nhắm mắt lại, trên má có giọt nước mắt lăn xuống.</w:t>
      </w:r>
    </w:p>
    <w:p>
      <w:pPr>
        <w:pStyle w:val="BodyText"/>
      </w:pPr>
      <w:r>
        <w:t xml:space="preserve">Gặp được Freddy, là niềm vui lớn nhất trong đời mình.</w:t>
      </w:r>
    </w:p>
    <w:p>
      <w:pPr>
        <w:pStyle w:val="BodyText"/>
      </w:pPr>
      <w:r>
        <w:t xml:space="preserve">Vốn tưởng sẽ không bao giờ yêu nữa, nhưng vị Ma giới vương tử có chút thô lỗ này, lại gần như ngang ngược tiến vào lòng mình.</w:t>
      </w:r>
    </w:p>
    <w:p>
      <w:pPr>
        <w:pStyle w:val="BodyText"/>
      </w:pPr>
      <w:r>
        <w:t xml:space="preserve">Lần đầu tiên cùng hắn lên giường, chỉ là bởi vì vẻ ngoài anh tuấn của hắn, có ai lại nghĩ tới, từ đó về sau, sẽ dây dưa đến rốt cuộc không rời.</w:t>
      </w:r>
    </w:p>
    <w:p>
      <w:pPr>
        <w:pStyle w:val="BodyText"/>
      </w:pPr>
      <w:r>
        <w:t xml:space="preserve">Bởi vì quá để ý, cho nên mới một mực không dám nói cho hắn biết quá khứ của mình, mấy tạp chí lá cải sớm đã đem trận phản loạn năm đó miêu tả thành câu chuyện diễm tình trắng trợn, vô cùng tình sắc.</w:t>
      </w:r>
    </w:p>
    <w:p>
      <w:pPr>
        <w:pStyle w:val="BodyText"/>
      </w:pPr>
      <w:r>
        <w:t xml:space="preserve">Không dám nghĩ, nếu Freddy biết mình là nhân vật chính trong những tiểu thuyết đó, sự tình sẽ thành ra thế nào.</w:t>
      </w:r>
    </w:p>
    <w:p>
      <w:pPr>
        <w:pStyle w:val="BodyText"/>
      </w:pPr>
      <w:r>
        <w:t xml:space="preserve">"Không sao.” Freddy đem y ôm đến không thể chặt hơn, “Ta thay ngươi dạy dỗ tên khốn nạn đó, sau đó chúng ta trở về Vong linh thánh điện cử hành hôn lễ, được không?"</w:t>
      </w:r>
    </w:p>
    <w:p>
      <w:pPr>
        <w:pStyle w:val="BodyText"/>
      </w:pPr>
      <w:r>
        <w:t xml:space="preserve">"Nhưng mà —— "</w:t>
      </w:r>
    </w:p>
    <w:p>
      <w:pPr>
        <w:pStyle w:val="BodyText"/>
      </w:pPr>
      <w:r>
        <w:t xml:space="preserve">"Đồ ngốc." Freddy ngắt lời, “Ta không quan tâm, về sau sẽ không còn ai dám khi dễ ngươi.”</w:t>
      </w:r>
    </w:p>
    <w:p>
      <w:pPr>
        <w:pStyle w:val="BodyText"/>
      </w:pPr>
      <w:r>
        <w:t xml:space="preserve">Nhìn thần sắc hắn tràn đầy kiên định, Lê Tư Đặc tuy hốc mắt vẫn đỏ bừng, nhưng khóe miệng lại khẽ giương lên.</w:t>
      </w:r>
    </w:p>
    <w:p>
      <w:pPr>
        <w:pStyle w:val="Compact"/>
      </w:pPr>
      <w:r>
        <w:t xml:space="preserve">"Nghỉ ngơi cho tốt.” Freddy hôn hôn trán y, “Chiến tranh kết thúc, ta sẽ đích thân làm thịt tên khốn đó cho ngươi hả giận.”</w:t>
      </w:r>
      <w:r>
        <w:br w:type="textWrapping"/>
      </w:r>
      <w:r>
        <w:br w:type="textWrapping"/>
      </w:r>
    </w:p>
    <w:p>
      <w:pPr>
        <w:pStyle w:val="Heading2"/>
      </w:pPr>
      <w:bookmarkStart w:id="71" w:name="bộ-1---huyết-tộc-dụ-hoặc---chương-49-quỷ-hút-máu-khế-ước"/>
      <w:bookmarkEnd w:id="71"/>
      <w:r>
        <w:t xml:space="preserve">49. Bộ 1] - Huyết Tộc Dụ Hoặc - Chương 49: Quỷ Hút Máu Khế Ước</w:t>
      </w:r>
    </w:p>
    <w:p>
      <w:pPr>
        <w:pStyle w:val="Compact"/>
      </w:pPr>
      <w:r>
        <w:br w:type="textWrapping"/>
      </w:r>
      <w:r>
        <w:br w:type="textWrapping"/>
      </w:r>
      <w:r>
        <w:t xml:space="preserve">Đợi cho Lê Tư Đặc ngủ, Freddy mới vô cùng cẩn thận từ bên cạnh y đứng lên, vừa ra phòng ngủ chỉ thấy Tây Mặc đang hướng về phía này.</w:t>
      </w:r>
    </w:p>
    <w:p>
      <w:pPr>
        <w:pStyle w:val="BodyText"/>
      </w:pPr>
      <w:r>
        <w:t xml:space="preserve">"Hắn ra sao rồi?" Tây Mặc hỏi.</w:t>
      </w:r>
    </w:p>
    <w:p>
      <w:pPr>
        <w:pStyle w:val="BodyText"/>
      </w:pPr>
      <w:r>
        <w:t xml:space="preserve">"Không có việc gì, ngủ rồi." Freddy mắt nhìn cửa phòng ngủ, "Để hắn nghỉ ngơi một lát đi, chúng ta ra phòng khách, trận chiến đã xong?"</w:t>
      </w:r>
    </w:p>
    <w:p>
      <w:pPr>
        <w:pStyle w:val="BodyText"/>
      </w:pPr>
      <w:r>
        <w:t xml:space="preserve">“Phải.” Tây Mặc gật đầu.</w:t>
      </w:r>
    </w:p>
    <w:p>
      <w:pPr>
        <w:pStyle w:val="BodyText"/>
      </w:pPr>
      <w:r>
        <w:t xml:space="preserve">"Chúc mừng." Freddy vỗ vỗ vai hắn.</w:t>
      </w:r>
    </w:p>
    <w:p>
      <w:pPr>
        <w:pStyle w:val="BodyText"/>
      </w:pPr>
      <w:r>
        <w:t xml:space="preserve">"Chúng ta thua." Tây Mặc cười khổ.</w:t>
      </w:r>
    </w:p>
    <w:p>
      <w:pPr>
        <w:pStyle w:val="BodyText"/>
      </w:pPr>
      <w:r>
        <w:t xml:space="preserve">"Cái gì?!" Freddy nghe vậy cả kinh, trước khi mình rời khỏi chiến trường, Thần Ma đại quân rõ ràng đang chiếm ưu thế lớn, sao có thể chỉ trong vài tiếng ngắn ngủi đã thua trận?”</w:t>
      </w:r>
    </w:p>
    <w:p>
      <w:pPr>
        <w:pStyle w:val="BodyText"/>
      </w:pPr>
      <w:r>
        <w:t xml:space="preserve">"Vốn chúng ta sắp thắng lợi rồi.” Tây Mặc thở dài, "Nhưng quang ma pháp của Phổ Thụy Khắc quá lợi hại, ngay lúc khẩn yếu nhất của cuộc chiến, hắn dùng Thánh Quang Thuật chữa khỏi tất cả khôi lỗi thú bị thương, làm cho cục diện nghịch chuyển."</w:t>
      </w:r>
    </w:p>
    <w:p>
      <w:pPr>
        <w:pStyle w:val="BodyText"/>
      </w:pPr>
      <w:r>
        <w:t xml:space="preserve">“Cái tên đáng chết đó!” Freddy nghiến răng nghiến lợi.</w:t>
      </w:r>
    </w:p>
    <w:p>
      <w:pPr>
        <w:pStyle w:val="BodyText"/>
      </w:pPr>
      <w:r>
        <w:t xml:space="preserve">"Hiện tại Thiên Sứ quân đoàn và Ma tộc đại quân đã rút về nơi trú quân nghỉ ngơi và hồi phục, sáng mai họp." Tây Mặc đứng lên, "Ta đi trước, chăm sóc tốt Lê Tư Đặc."</w:t>
      </w:r>
    </w:p>
    <w:p>
      <w:pPr>
        <w:pStyle w:val="BodyText"/>
      </w:pPr>
      <w:r>
        <w:t xml:space="preserve">"Ngươi đêm nay không ở đây?” Freddy hỏi.</w:t>
      </w:r>
    </w:p>
    <w:p>
      <w:pPr>
        <w:pStyle w:val="BodyText"/>
      </w:pPr>
      <w:r>
        <w:t xml:space="preserve">“Ta về lâu đài, thăm tiểu ngốc kia.” Tây Mặc cười cười, xoay người thuấn di biến mất.</w:t>
      </w:r>
    </w:p>
    <w:p>
      <w:pPr>
        <w:pStyle w:val="BodyText"/>
      </w:pPr>
      <w:r>
        <w:t xml:space="preserve">Trong lâu đài, Lâm Cảnh đang ngồi bên bàn ăn ăn, đột nhiên thấy Tây Mặc từ trên trời giáng xuống, vì vậy giật cả mình.</w:t>
      </w:r>
    </w:p>
    <w:p>
      <w:pPr>
        <w:pStyle w:val="BodyText"/>
      </w:pPr>
      <w:r>
        <w:t xml:space="preserve">“Sao lại ăn thứ này?” Tây Mặc nhìn chocolate và bánh mì nướng nhíu mày.</w:t>
      </w:r>
    </w:p>
    <w:p>
      <w:pPr>
        <w:pStyle w:val="BodyText"/>
      </w:pPr>
      <w:r>
        <w:t xml:space="preserve">"Ách, trận chiến đã xong?" Lâm Cảnh thả xuống bánh mì trong tay hỏi hắn.</w:t>
      </w:r>
    </w:p>
    <w:p>
      <w:pPr>
        <w:pStyle w:val="BodyText"/>
      </w:pPr>
      <w:r>
        <w:t xml:space="preserve">“Chưa, về trước thăm em một chút." Tây Mặc lau chocolate trên mặt cậu, "Chưa ăn tối sao?”</w:t>
      </w:r>
    </w:p>
    <w:p>
      <w:pPr>
        <w:pStyle w:val="BodyText"/>
      </w:pPr>
      <w:r>
        <w:t xml:space="preserve">"Chưa ăn no." Lâm Cảnh lau lau miệng, "Vậy anh đêm nay còn đi sao?"</w:t>
      </w:r>
    </w:p>
    <w:p>
      <w:pPr>
        <w:pStyle w:val="BodyText"/>
      </w:pPr>
      <w:r>
        <w:t xml:space="preserve">"Không đi, ở lại với em.” Tây Mặc vẻ mặt cười xấu xa hôn hôn cậu, “Bảo bối vừa bị anh ăn tươi, sao có thể vứt bỏ mặc kệ.”</w:t>
      </w:r>
    </w:p>
    <w:p>
      <w:pPr>
        <w:pStyle w:val="BodyText"/>
      </w:pPr>
      <w:r>
        <w:t xml:space="preserve">“Ăn em gái anh!” Lâm Cảnh bên tai "Xoát" cái đỏ bừng.</w:t>
      </w:r>
    </w:p>
    <w:p>
      <w:pPr>
        <w:pStyle w:val="BodyText"/>
      </w:pPr>
      <w:r>
        <w:t xml:space="preserve">"Buổi tối đừng ăn quá nhiều, chúng ta đi nghỉ ngơi đi." Tây Mặc lôi kéo cậu đứng lên.</w:t>
      </w:r>
    </w:p>
    <w:p>
      <w:pPr>
        <w:pStyle w:val="BodyText"/>
      </w:pPr>
      <w:r>
        <w:t xml:space="preserve">"Ách..." Lâm Cảnh chớp chớp mắt nhìn hắn.</w:t>
      </w:r>
    </w:p>
    <w:p>
      <w:pPr>
        <w:pStyle w:val="BodyText"/>
      </w:pPr>
      <w:r>
        <w:t xml:space="preserve">"Làm sao vậy?" Tây Mặc gẩy gẩy mũi cậu.</w:t>
      </w:r>
    </w:p>
    <w:p>
      <w:pPr>
        <w:pStyle w:val="BodyText"/>
      </w:pPr>
      <w:r>
        <w:t xml:space="preserve">“Chúng ta cái đó a… Đừng đến phòng ngủ!” Lâm Cảnh ấp úng.</w:t>
      </w:r>
    </w:p>
    <w:p>
      <w:pPr>
        <w:pStyle w:val="BodyText"/>
      </w:pPr>
      <w:r>
        <w:t xml:space="preserve">"Chẳng lẽ em muốn làm bên ngoài?” Tây Mặc cho rằng cậu thẹn thùng, vì vậy cười đến không có hảo ý.</w:t>
      </w:r>
    </w:p>
    <w:p>
      <w:pPr>
        <w:pStyle w:val="BodyText"/>
      </w:pPr>
      <w:r>
        <w:t xml:space="preserve">"..." Lâm Cảnh sờ sờ mũi, lại không phản đối, nghe lời vượt mức bình thường.</w:t>
      </w:r>
    </w:p>
    <w:p>
      <w:pPr>
        <w:pStyle w:val="BodyText"/>
      </w:pPr>
      <w:r>
        <w:t xml:space="preserve">"Đã xảy ra chuyện?" Tây Mặc nhướng mày.</w:t>
      </w:r>
    </w:p>
    <w:p>
      <w:pPr>
        <w:pStyle w:val="BodyText"/>
      </w:pPr>
      <w:r>
        <w:t xml:space="preserve">"Không có." Lâm Cảnh kịch liệt lắc đầu.</w:t>
      </w:r>
    </w:p>
    <w:p>
      <w:pPr>
        <w:pStyle w:val="BodyText"/>
      </w:pPr>
      <w:r>
        <w:t xml:space="preserve">Tây Mặc xoay người hướng về phòng ngủ.</w:t>
      </w:r>
    </w:p>
    <w:p>
      <w:pPr>
        <w:pStyle w:val="BodyText"/>
      </w:pPr>
      <w:r>
        <w:t xml:space="preserve">"Này này!" Lâm Cảnh đuổi theo sau.</w:t>
      </w:r>
    </w:p>
    <w:p>
      <w:pPr>
        <w:pStyle w:val="BodyText"/>
      </w:pPr>
      <w:r>
        <w:t xml:space="preserve">Đi đến cửa phòng ngủ, Tây Mặc dừng bước.</w:t>
      </w:r>
    </w:p>
    <w:p>
      <w:pPr>
        <w:pStyle w:val="BodyText"/>
      </w:pPr>
      <w:r>
        <w:t xml:space="preserve">"... Chỉ là chuyện ngoài ý muốn, tôi không sao." Lâm Cảnh thật cẩn thận nhìn hắn.</w:t>
      </w:r>
    </w:p>
    <w:p>
      <w:pPr>
        <w:pStyle w:val="BodyText"/>
      </w:pPr>
      <w:r>
        <w:t xml:space="preserve">Trong phòng ngủ chiếc giường lớn vốn mềm mại thoải mái nay đã thành một phiến đá cháy đen, lục mang tinh trên trần nhà cũng bị nổ thành mảnh vỡ.</w:t>
      </w:r>
    </w:p>
    <w:p>
      <w:pPr>
        <w:pStyle w:val="BodyText"/>
      </w:pPr>
      <w:r>
        <w:t xml:space="preserve">"Chuyện gì xảy ra?" Tây Mặc sắc mặt âm trầm, quay đầu nhìn về phía quản gia đứng ở một bên.</w:t>
      </w:r>
    </w:p>
    <w:p>
      <w:pPr>
        <w:pStyle w:val="BodyText"/>
      </w:pPr>
      <w:r>
        <w:t xml:space="preserve">"Mấy hôm trước ngài không có đây, Quang Minh chi vực có người lén đến tập kích lâu đài.” Quản gia trả lời.</w:t>
      </w:r>
    </w:p>
    <w:p>
      <w:pPr>
        <w:pStyle w:val="BodyText"/>
      </w:pPr>
      <w:r>
        <w:t xml:space="preserve">Lâm Cảnh lúc ấy đang ngủ trong phòng ngủ, đột nhiên bị Phillip và Đặc Đặc cắn tay áo lôi xuống giường, còn chưa kịp thanh tỉnh, chợt nghe bên người một tiếng vang thật lớn, nếu không phải trên người có kết giới của Tây Mặc bảo hộ, đoán chừng mười cái mạng nhỏ cũng đã sớm mất!</w:t>
      </w:r>
    </w:p>
    <w:p>
      <w:pPr>
        <w:pStyle w:val="BodyText"/>
      </w:pPr>
      <w:r>
        <w:t xml:space="preserve">“Vì sao không báo cho ta?!” Tây Mặc ánh mắt âm lãnh, trong thanh âm tràn đầy vị đạo nguy hiểm.</w:t>
      </w:r>
    </w:p>
    <w:p>
      <w:pPr>
        <w:pStyle w:val="BodyText"/>
      </w:pPr>
      <w:r>
        <w:t xml:space="preserve">“Là tôi không cho họ báo.” Lâm Cảnh kéo kéo tay áo Tây Mặc, “Anh đừng trách bác ấy.”</w:t>
      </w:r>
    </w:p>
    <w:p>
      <w:pPr>
        <w:pStyle w:val="BodyText"/>
      </w:pPr>
      <w:r>
        <w:t xml:space="preserve">“Em vì sao không cho họ nói với anh?!” Tây Mặc hai mắt huyết hồng gầm nhẹ.</w:t>
      </w:r>
    </w:p>
    <w:p>
      <w:pPr>
        <w:pStyle w:val="BodyText"/>
      </w:pPr>
      <w:r>
        <w:t xml:space="preserve">“Tôi lại không bị gì, hơn nữa anh đang trên chiến trường..." Lâm Cảnh thấp giọng mở miệng, "Tôi không muốn thêm phiền toái cho anh."</w:t>
      </w:r>
    </w:p>
    <w:p>
      <w:pPr>
        <w:pStyle w:val="BodyText"/>
      </w:pPr>
      <w:r>
        <w:t xml:space="preserve">“Em đứa ngu ngốc này!” Tây Mặc tức giận đến bốc hỏa.</w:t>
      </w:r>
    </w:p>
    <w:p>
      <w:pPr>
        <w:pStyle w:val="BodyText"/>
      </w:pPr>
      <w:r>
        <w:t xml:space="preserve">“Anh mới ngu ngốc á.” Lâm Cảnh nhỏ giọng nói thầm.</w:t>
      </w:r>
    </w:p>
    <w:p>
      <w:pPr>
        <w:pStyle w:val="BodyText"/>
      </w:pPr>
      <w:r>
        <w:t xml:space="preserve">Tây Mặc dở khóc dở cười, gia hỏa này rốt cục có đầu óc hay không?</w:t>
      </w:r>
    </w:p>
    <w:p>
      <w:pPr>
        <w:pStyle w:val="BodyText"/>
      </w:pPr>
      <w:r>
        <w:t xml:space="preserve">Hận đến ngứa răng, lại cứ cố tình không nỡ làm gì cậu ấy.</w:t>
      </w:r>
    </w:p>
    <w:p>
      <w:pPr>
        <w:pStyle w:val="BodyText"/>
      </w:pPr>
      <w:r>
        <w:t xml:space="preserve">Lâm Cảnh thì cảm thấy mình đã cao thượng như vậy rồi! Sao còn bị mắng! Vì vậy cũng rất tức giận.</w:t>
      </w:r>
    </w:p>
    <w:p>
      <w:pPr>
        <w:pStyle w:val="BodyText"/>
      </w:pPr>
      <w:r>
        <w:t xml:space="preserve">Tây Mặc vốn cũng rất muốn nổi giận, nhưng mắt thấy Lâm Cảnh lục tung tìm gối đầu chuẩn bị ra sô pha ngủ, chỉ đành đầu hàng.</w:t>
      </w:r>
    </w:p>
    <w:p>
      <w:pPr>
        <w:pStyle w:val="BodyText"/>
      </w:pPr>
      <w:r>
        <w:t xml:space="preserve">“Thật hết cách với em.” Tây Mặc đem cậu kéo về đặt dưới thân, cúi đầu vốn muốn hôn cậu, lại cảm thấy thật sự có chút giận, vì vậy không nhẹ không mạnh cắn lên mặt cậu một cái, lưu lại một loạt dấu răng.</w:t>
      </w:r>
    </w:p>
    <w:p>
      <w:pPr>
        <w:pStyle w:val="BodyText"/>
      </w:pPr>
      <w:r>
        <w:t xml:space="preserve">Lâm Cảnh lau lau mặt, quyết định không so đo với hắn!</w:t>
      </w:r>
    </w:p>
    <w:p>
      <w:pPr>
        <w:pStyle w:val="BodyText"/>
      </w:pPr>
      <w:r>
        <w:t xml:space="preserve">“Sau này dù chuyện gì cũng không được giấu anh, biết chưa?” Tây Mặc dặn dò.</w:t>
      </w:r>
    </w:p>
    <w:p>
      <w:pPr>
        <w:pStyle w:val="BodyText"/>
      </w:pPr>
      <w:r>
        <w:t xml:space="preserve">"Ờ." Lâm Cảnh qua loa gật đầu.</w:t>
      </w:r>
    </w:p>
    <w:p>
      <w:pPr>
        <w:pStyle w:val="BodyText"/>
      </w:pPr>
      <w:r>
        <w:t xml:space="preserve">“Kết giới trên người em không thể hoàn toàn bảo hộ em.” Tây Mặc cầm lấy tay cậu, “Nếu gặp phải một địch nhân rất lợi hại, em vẫn sẽ gặp nguy hiểm."</w:t>
      </w:r>
    </w:p>
    <w:p>
      <w:pPr>
        <w:pStyle w:val="BodyText"/>
      </w:pPr>
      <w:r>
        <w:t xml:space="preserve">"Rất lợi hại là khái niệm gì?" Lâm Cảnh hỏi.</w:t>
      </w:r>
    </w:p>
    <w:p>
      <w:pPr>
        <w:pStyle w:val="BodyText"/>
      </w:pPr>
      <w:r>
        <w:t xml:space="preserve">“Đẳng cấp ma pháp tương đương một phần mười anh." Tây Mặc trả lời.</w:t>
      </w:r>
    </w:p>
    <w:p>
      <w:pPr>
        <w:pStyle w:val="BodyText"/>
      </w:pPr>
      <w:r>
        <w:t xml:space="preserve">“… Anh xác định anh không phải đang trá hình tự khen mình?” Lâm Cảnh hết biết nói gì.</w:t>
      </w:r>
    </w:p>
    <w:p>
      <w:pPr>
        <w:pStyle w:val="BodyText"/>
      </w:pPr>
      <w:r>
        <w:t xml:space="preserve">"Không phải chuyện đùa đâu." Tây Mặc nhíu mày, "Em là nhân loại, cho nên anh chỉ có thể sử dụng một phần mười ma pháp để tạo kết giới bảo hộ em, nếu nhiều quá em sẽ có thể bị phản phệ.”</w:t>
      </w:r>
    </w:p>
    <w:p>
      <w:pPr>
        <w:pStyle w:val="BodyText"/>
      </w:pPr>
      <w:r>
        <w:t xml:space="preserve">Lâm Cảnh gật gật đầu, mình là nhân loại... Đột nhiên cảm thấy lòng có điểm buồn phiền.</w:t>
      </w:r>
    </w:p>
    <w:p>
      <w:pPr>
        <w:pStyle w:val="BodyText"/>
      </w:pPr>
      <w:r>
        <w:t xml:space="preserve">"Làm sao vậy?" Tây Mặc đối với biến hóa cảm xúc của Lâm Cảnh rất mẫn cảm.</w:t>
      </w:r>
    </w:p>
    <w:p>
      <w:pPr>
        <w:pStyle w:val="BodyText"/>
      </w:pPr>
      <w:r>
        <w:t xml:space="preserve">“Có phải anh vĩnh viễn cũng không già không?” Lâm Cảnh hỏi hắn.</w:t>
      </w:r>
    </w:p>
    <w:p>
      <w:pPr>
        <w:pStyle w:val="BodyText"/>
      </w:pPr>
      <w:r>
        <w:t xml:space="preserve">“Ừ, Huyết tộc là bất tử.” Tây Mặc gật đầu.</w:t>
      </w:r>
    </w:p>
    <w:p>
      <w:pPr>
        <w:pStyle w:val="BodyText"/>
      </w:pPr>
      <w:r>
        <w:t xml:space="preserve">Lâm Cảnh rầu rĩ "À" một tiếng, cúi đầu không nói thêm gì nữa.</w:t>
      </w:r>
    </w:p>
    <w:p>
      <w:pPr>
        <w:pStyle w:val="BodyText"/>
      </w:pPr>
      <w:r>
        <w:t xml:space="preserve">"Đồ ngốc." Trong nháy mắt minh bạch nguyên nhân cậu không được tự nhiên, Tây Mặc vươn tay ôm cậu vào lòng.</w:t>
      </w:r>
    </w:p>
    <w:p>
      <w:pPr>
        <w:pStyle w:val="BodyText"/>
      </w:pPr>
      <w:r>
        <w:t xml:space="preserve">"Vậy sau này chờ tôi mất, anh nhớ tôi thêm vài năm được không, rồi mới tìm người khác?" Lâm Cảnh vừa ủy khuất vừa chua xót.</w:t>
      </w:r>
    </w:p>
    <w:p>
      <w:pPr>
        <w:pStyle w:val="BodyText"/>
      </w:pPr>
      <w:r>
        <w:t xml:space="preserve">"Không cho phép nghĩ ngợi lung tung." Tây Mặc xoa xoa đầu cậu.</w:t>
      </w:r>
    </w:p>
    <w:p>
      <w:pPr>
        <w:pStyle w:val="BodyText"/>
      </w:pPr>
      <w:r>
        <w:t xml:space="preserve">"Bằng không, bằng không, anh cũng đem tôi biến thành Huyết tộc đi.” Lâm Cảnh do dự nói.</w:t>
      </w:r>
    </w:p>
    <w:p>
      <w:pPr>
        <w:pStyle w:val="BodyText"/>
      </w:pPr>
      <w:r>
        <w:t xml:space="preserve">"Cái gì?" Tây Mặc cả kinh.</w:t>
      </w:r>
    </w:p>
    <w:p>
      <w:pPr>
        <w:pStyle w:val="BodyText"/>
      </w:pPr>
      <w:r>
        <w:t xml:space="preserve">"Biến thành Huyết tộc, có lẽ có thể bất tử đi?” Lâm Cảnh cúi đầu không dám nhìn hắn.</w:t>
      </w:r>
    </w:p>
    <w:p>
      <w:pPr>
        <w:pStyle w:val="BodyText"/>
      </w:pPr>
      <w:r>
        <w:t xml:space="preserve">"... Tiểu ngốc." Tây Mặc trong lòng mềm mại đến sắp tan chảy.</w:t>
      </w:r>
    </w:p>
    <w:p>
      <w:pPr>
        <w:pStyle w:val="BodyText"/>
      </w:pPr>
      <w:r>
        <w:t xml:space="preserve">“Được hay không được?" Lâm Cảnh thấp giọng hỏi.</w:t>
      </w:r>
    </w:p>
    <w:p>
      <w:pPr>
        <w:pStyle w:val="BodyText"/>
      </w:pPr>
      <w:r>
        <w:t xml:space="preserve">"Không được." Tây Mặc ôm sát cậu, “Không phải ai cũng thích hợp biến thành Huyết tộc, đêm đầu biến đổi sẽ rất đau, lại có thể gặp nguy hiểm, anh không muốn.”</w:t>
      </w:r>
    </w:p>
    <w:p>
      <w:pPr>
        <w:pStyle w:val="BodyText"/>
      </w:pPr>
      <w:r>
        <w:t xml:space="preserve">“Tôi không sợ đau." Lâm Cảnh vội nói.</w:t>
      </w:r>
    </w:p>
    <w:p>
      <w:pPr>
        <w:pStyle w:val="BodyText"/>
      </w:pPr>
      <w:r>
        <w:t xml:space="preserve">"Huyết tộc có gì tốt?" Tây Mặc kéo tay cậu áp lên má mình, “Không có tim đập, không có nhiệt độ cơ thể, cũng không thể nhìn thấy ánh mặt trời, không có máu tươi sẽ chết, bị thế nhân phỉ nhổ, anh làm sao nỡ khiến bảo bối biến thành như vậy."</w:t>
      </w:r>
    </w:p>
    <w:p>
      <w:pPr>
        <w:pStyle w:val="BodyText"/>
      </w:pPr>
      <w:r>
        <w:t xml:space="preserve">“Nhưng Huyết tộc có thể bất tử.” Lâm Cảnh thanh âm rất thấp, "Tôi sẽ đi thuyết phục ba mẹ tôi—— "</w:t>
      </w:r>
    </w:p>
    <w:p>
      <w:pPr>
        <w:pStyle w:val="BodyText"/>
      </w:pPr>
      <w:r>
        <w:t xml:space="preserve">“Em không cần." Tây Mặc ngắt lời cậu.</w:t>
      </w:r>
    </w:p>
    <w:p>
      <w:pPr>
        <w:pStyle w:val="BodyText"/>
      </w:pPr>
      <w:r>
        <w:t xml:space="preserve">Lâm Cảnh không nói thêm gì nữa, hốc mắt có chút đỏ lên.</w:t>
      </w:r>
    </w:p>
    <w:p>
      <w:pPr>
        <w:pStyle w:val="BodyText"/>
      </w:pPr>
      <w:r>
        <w:t xml:space="preserve">Tây Mặc hôn hôn trán cậu, lại cảm thấy một mảnh lạnh buốt.</w:t>
      </w:r>
    </w:p>
    <w:p>
      <w:pPr>
        <w:pStyle w:val="BodyText"/>
      </w:pPr>
      <w:r>
        <w:t xml:space="preserve">“Tôi thật sự muốn sống cùng anh.” Lâm Cảnh cay mũi, “Tuy anh rất khốn nạn, nhưng tôi cứ không muốn anh ở cùng người khác, một giây cũng không muốn."</w:t>
      </w:r>
    </w:p>
    <w:p>
      <w:pPr>
        <w:pStyle w:val="BodyText"/>
      </w:pPr>
      <w:r>
        <w:t xml:space="preserve">"Bảo bối đừng như vậy." Tây Mặc đau lòng nhìn cậu.</w:t>
      </w:r>
    </w:p>
    <w:p>
      <w:pPr>
        <w:pStyle w:val="BodyText"/>
      </w:pPr>
      <w:r>
        <w:t xml:space="preserve">“Sau này khi tôi chết—— "</w:t>
      </w:r>
    </w:p>
    <w:p>
      <w:pPr>
        <w:pStyle w:val="BodyText"/>
      </w:pPr>
      <w:r>
        <w:t xml:space="preserve">“Em sẽ không chết!" Tây Mặc hung hăng ôm cậu vào lòng, tất cả lý trí đều bại bởi tình yêu, “Anh có cách, em không cần biến thành Huyết tộc, cũng có thể vĩnh viễn cùng anh.”</w:t>
      </w:r>
    </w:p>
    <w:p>
      <w:pPr>
        <w:pStyle w:val="BodyText"/>
      </w:pPr>
      <w:r>
        <w:t xml:space="preserve">"Thật sao?" Lâm Cảnh có chút không tin.</w:t>
      </w:r>
    </w:p>
    <w:p>
      <w:pPr>
        <w:pStyle w:val="BodyText"/>
      </w:pPr>
      <w:r>
        <w:t xml:space="preserve">"... Phải." Tây Mặc ôm cậu ngồi dậy, “Nhưng anh muốn em cam đoan, vĩnh viễn cũng không rời khỏi anh.”</w:t>
      </w:r>
    </w:p>
    <w:p>
      <w:pPr>
        <w:pStyle w:val="BodyText"/>
      </w:pPr>
      <w:r>
        <w:t xml:space="preserve">“Anh không tin tôi?” Lòng Lâm Cảnh có chút lạnh.</w:t>
      </w:r>
    </w:p>
    <w:p>
      <w:pPr>
        <w:pStyle w:val="BodyText"/>
      </w:pPr>
      <w:r>
        <w:t xml:space="preserve">"Đương nhiên không phải." Tây Mặc cầm tay cậu, cười khổ nhìn cậu.</w:t>
      </w:r>
    </w:p>
    <w:p>
      <w:pPr>
        <w:pStyle w:val="BodyText"/>
      </w:pPr>
      <w:r>
        <w:t xml:space="preserve">"Nhìn cái gì?" Lâm Cảnh không được tự nhiên.</w:t>
      </w:r>
    </w:p>
    <w:p>
      <w:pPr>
        <w:pStyle w:val="BodyText"/>
      </w:pPr>
      <w:r>
        <w:t xml:space="preserve">“Lúc này đây, anh đánh cuộc,” Tây Mặc vươn tay ôm cậu vào lòng, thanh âm có chút khó chịu, "Em đừng để anh phải thua.”</w:t>
      </w:r>
    </w:p>
    <w:p>
      <w:pPr>
        <w:pStyle w:val="BodyText"/>
      </w:pPr>
      <w:r>
        <w:t xml:space="preserve">"Có ý tứ gì?" Lâm Cảnh có nghe không hiểu.</w:t>
      </w:r>
    </w:p>
    <w:p>
      <w:pPr>
        <w:pStyle w:val="BodyText"/>
      </w:pPr>
      <w:r>
        <w:t xml:space="preserve">"Đi thôi bảo bối, mang em đến một chỗ.” Tây Mặc niết niết mặt cậu, không trả lời câu hỏi.</w:t>
      </w:r>
    </w:p>
    <w:p>
      <w:pPr>
        <w:pStyle w:val="BodyText"/>
      </w:pPr>
      <w:r>
        <w:t xml:space="preserve">Xuyên qua hành lang u ám, hai người đến một chỗ âm lãnh ẩm ướt, đối diện, là một cánh cửa nhỏ trông cũ nát vô cùng.</w:t>
      </w:r>
    </w:p>
    <w:p>
      <w:pPr>
        <w:pStyle w:val="BodyText"/>
      </w:pPr>
      <w:r>
        <w:t xml:space="preserve">"Tại sao lại muốn tới đây?" Lâm Cảnh rùng mình, không tự chủ được nhích lại gần Tây Mặc.</w:t>
      </w:r>
    </w:p>
    <w:p>
      <w:pPr>
        <w:pStyle w:val="BodyText"/>
      </w:pPr>
      <w:r>
        <w:t xml:space="preserve">"Đừng sợ." Tây Mặc đẩy cửa ra, cầm tay Lâm Cảnh, “Coi chừng ngã.”</w:t>
      </w:r>
    </w:p>
    <w:p>
      <w:pPr>
        <w:pStyle w:val="BodyText"/>
      </w:pPr>
      <w:r>
        <w:t xml:space="preserve">Phía sau cửa là một thềm đá, xem ra đã rất lâu không có người đi qua, bên trên mọc đầy rong rêu xanh rì, ẩm ướt trơn trượt, nếu không có Tây Mặc dắt, mấy lần Lâm Cảnh thiếu chút là trực tiếp ngồi xuống.</w:t>
      </w:r>
    </w:p>
    <w:p>
      <w:pPr>
        <w:pStyle w:val="BodyText"/>
      </w:pPr>
      <w:r>
        <w:t xml:space="preserve">Cuối bậc thang là một gian phòng, bên trong bày biện rất đơn giản, chỉ có một cái bàn vẽ đồ hình kỳ quái, mấy cái ghế, còn có một cái rương lớn.</w:t>
      </w:r>
    </w:p>
    <w:p>
      <w:pPr>
        <w:pStyle w:val="BodyText"/>
      </w:pPr>
      <w:r>
        <w:t xml:space="preserve">"Ngồi đi bảo bối." Tây Mặc giúp Lâm Cảnh lau sạch một cái ghế.</w:t>
      </w:r>
    </w:p>
    <w:p>
      <w:pPr>
        <w:pStyle w:val="BodyText"/>
      </w:pPr>
      <w:r>
        <w:t xml:space="preserve">"Đây là cái gì?" Lâm Cảnh nhìn đồ án vẽ trên bàn, có chút tò mò hỏi.</w:t>
      </w:r>
    </w:p>
    <w:p>
      <w:pPr>
        <w:pStyle w:val="BodyText"/>
      </w:pPr>
      <w:r>
        <w:t xml:space="preserve">" Huy hiệu Gia tộc." Tây Mặc từ trong rương lấy ra vài món đồ đặt lên bàn.</w:t>
      </w:r>
    </w:p>
    <w:p>
      <w:pPr>
        <w:pStyle w:val="BodyText"/>
      </w:pPr>
      <w:r>
        <w:t xml:space="preserve">"Chúng ta sắp làm gì?" Lâm Cảnh hỏi.</w:t>
      </w:r>
    </w:p>
    <w:p>
      <w:pPr>
        <w:pStyle w:val="BodyText"/>
      </w:pPr>
      <w:r>
        <w:t xml:space="preserve">"Ký kết khế ước." Tây Mặc đốt lên một ngọn nến.</w:t>
      </w:r>
    </w:p>
    <w:p>
      <w:pPr>
        <w:pStyle w:val="BodyText"/>
      </w:pPr>
      <w:r>
        <w:t xml:space="preserve">"... Đem linh hồn của tôi giao cho ma quỷ, sau đó đổi lấy sinh mệnh vĩnh hằng?” Lâm Cảnh sức tưởng tượng rất phong phú.</w:t>
      </w:r>
    </w:p>
    <w:p>
      <w:pPr>
        <w:pStyle w:val="BodyText"/>
      </w:pPr>
      <w:r>
        <w:t xml:space="preserve">"Có sợ không?" Tây Mặc câu lên khóe miệng nhìn cậu.</w:t>
      </w:r>
    </w:p>
    <w:p>
      <w:pPr>
        <w:pStyle w:val="BodyText"/>
      </w:pPr>
      <w:r>
        <w:t xml:space="preserve">“…Sẽ bất tử chứ?” Lâm Cảnh do dự hỏi.</w:t>
      </w:r>
    </w:p>
    <w:p>
      <w:pPr>
        <w:pStyle w:val="BodyText"/>
      </w:pPr>
      <w:r>
        <w:t xml:space="preserve">“Sẽ.” Tây Mặc trả lời vô cùng kiên định.</w:t>
      </w:r>
    </w:p>
    <w:p>
      <w:pPr>
        <w:pStyle w:val="BodyText"/>
      </w:pPr>
      <w:r>
        <w:t xml:space="preserve">"... Vậy được rồi." Lâm Cảnh cắn răng.</w:t>
      </w:r>
    </w:p>
    <w:p>
      <w:pPr>
        <w:pStyle w:val="BodyText"/>
      </w:pPr>
      <w:r>
        <w:t xml:space="preserve">“Tiểu ngốc, gạt em thôi.” Tây Mặc nhịn không được cười, "Linh hồn của em chỉ có thể cho mình anh, người khác nghĩ cũng đừng nghĩ."</w:t>
      </w:r>
    </w:p>
    <w:p>
      <w:pPr>
        <w:pStyle w:val="BodyText"/>
      </w:pPr>
      <w:r>
        <w:t xml:space="preserve">"Đó là khế ước gì?" Lâm Cảnh nhẹ nhàng thở ra, lại hiếu kỳ hỏi.</w:t>
      </w:r>
    </w:p>
    <w:p>
      <w:pPr>
        <w:pStyle w:val="BodyText"/>
      </w:pPr>
      <w:r>
        <w:t xml:space="preserve">"Huyết tộc khế ước." Tây Mặc trải một tấm da dê lên bàn, sau đó dùng răng nanh cắn rách ngón tay mình, nhỏ một giọt máu lên.</w:t>
      </w:r>
    </w:p>
    <w:p>
      <w:pPr>
        <w:pStyle w:val="BodyText"/>
      </w:pPr>
      <w:r>
        <w:t xml:space="preserve">"Huyết tộc khế ước là cái gì?" Lâm Cảnh vẫn còn hỏi.</w:t>
      </w:r>
    </w:p>
    <w:p>
      <w:pPr>
        <w:pStyle w:val="BodyText"/>
      </w:pPr>
      <w:r>
        <w:t xml:space="preserve">"Bảo bối, dùng cái này chấm máu làm mực, viết tên em.” Tây Mặc đưa cho cậu một cây bút lông ngỗng.</w:t>
      </w:r>
    </w:p>
    <w:p>
      <w:pPr>
        <w:pStyle w:val="BodyText"/>
      </w:pPr>
      <w:r>
        <w:t xml:space="preserve">"Nga." Lâm Cảnh gật gật đầu, theo lời mà làm.</w:t>
      </w:r>
    </w:p>
    <w:p>
      <w:pPr>
        <w:pStyle w:val="BodyText"/>
      </w:pPr>
      <w:r>
        <w:t xml:space="preserve">Nét cuối vừa xong, Lâm Cảnh đột nhiên cảm thấy, trong thân thể tựa hồ lập tức tràn vào thứ gì đó vốn không thuộc về mình.</w:t>
      </w:r>
    </w:p>
    <w:p>
      <w:pPr>
        <w:pStyle w:val="BodyText"/>
      </w:pPr>
      <w:r>
        <w:t xml:space="preserve">“Sao lại…Này, anh làm sao vậy?" Lâm Cảnh vốn còn muốn hỏi Tây Mặc là chuyện gì xảy ra, nhưng vừa xoay người qua liền thấy hắn thần sắc tựa hồ rất thống khổ, vì vậy bị dọa sợ.</w:t>
      </w:r>
    </w:p>
    <w:p>
      <w:pPr>
        <w:pStyle w:val="BodyText"/>
      </w:pPr>
      <w:r>
        <w:t xml:space="preserve">"Không có việc gì." Tây Mặc lau máu tươi bên môi, nhìn Lâm Cảnh khóe miệng giương lên, tay phải đặt ở ngực khẽ khom người.</w:t>
      </w:r>
    </w:p>
    <w:p>
      <w:pPr>
        <w:pStyle w:val="Compact"/>
      </w:pPr>
      <w:r>
        <w:t xml:space="preserve">"Xin chào, tiểu chủ nhân tôn kính của ta."</w:t>
      </w:r>
      <w:r>
        <w:br w:type="textWrapping"/>
      </w:r>
      <w:r>
        <w:br w:type="textWrapping"/>
      </w:r>
    </w:p>
    <w:p>
      <w:pPr>
        <w:pStyle w:val="Heading2"/>
      </w:pPr>
      <w:bookmarkStart w:id="72" w:name="bộ-1---huyết-tộc-dụ-hoặc---chương-50-chúng-ta-đều-là-kẻ-điên"/>
      <w:bookmarkEnd w:id="72"/>
      <w:r>
        <w:t xml:space="preserve">50. Bộ 1] - Huyết Tộc Dụ Hoặc - Chương 50: Chúng Ta Đều Là Kẻ Điên</w:t>
      </w:r>
    </w:p>
    <w:p>
      <w:pPr>
        <w:pStyle w:val="Compact"/>
      </w:pPr>
      <w:r>
        <w:br w:type="textWrapping"/>
      </w:r>
      <w:r>
        <w:br w:type="textWrapping"/>
      </w:r>
      <w:r>
        <w:t xml:space="preserve">Lâm Cảnh hoàn toàn không hiểu được chuyện gì, vì vậy cứ bám theo Tây Mặc hỏi, nhưng mặc kệ cậu hỏi thế nào, Tây Mặc đều chỉ nói cho cậu hai câu.</w:t>
      </w:r>
    </w:p>
    <w:p>
      <w:pPr>
        <w:pStyle w:val="BodyText"/>
      </w:pPr>
      <w:r>
        <w:t xml:space="preserve">Thứ nhất, em bây giờ đã có được sinh mệnh vĩnh hằng.</w:t>
      </w:r>
    </w:p>
    <w:p>
      <w:pPr>
        <w:pStyle w:val="BodyText"/>
      </w:pPr>
      <w:r>
        <w:t xml:space="preserve">Thứ hai, em vĩnh viễn không được rời khỏi anh, nếu không hậu quả sẽ rất nghiêm trọng.</w:t>
      </w:r>
    </w:p>
    <w:p>
      <w:pPr>
        <w:pStyle w:val="BodyText"/>
      </w:pPr>
      <w:r>
        <w:t xml:space="preserve">“Hậu quả gì?” Lâm Cảnh hiếu kỳ.</w:t>
      </w:r>
    </w:p>
    <w:p>
      <w:pPr>
        <w:pStyle w:val="BodyText"/>
      </w:pPr>
      <w:r>
        <w:t xml:space="preserve">“Ví dụ như… Sẽ bị anh làm đến không xuống được giường.” Tây Mặc cười xấu xa nhìn cậu.</w:t>
      </w:r>
    </w:p>
    <w:p>
      <w:pPr>
        <w:pStyle w:val="BodyText"/>
      </w:pPr>
      <w:r>
        <w:t xml:space="preserve">“Anh là tên khốn!” Mặt Lâm Cảnh lập tức đỏ bừng.</w:t>
      </w:r>
    </w:p>
    <w:p>
      <w:pPr>
        <w:pStyle w:val="BodyText"/>
      </w:pPr>
      <w:r>
        <w:t xml:space="preserve">Tây Mặc xoa xoa đầu cậu, dẫn cậu ra khỏi hầm, từ đầu đến cuối cũng chưa nói cho cậu biết, hậu quả rất nghiêm trọng kia rốt cuộc là gì.</w:t>
      </w:r>
    </w:p>
    <w:p>
      <w:pPr>
        <w:pStyle w:val="BodyText"/>
      </w:pPr>
      <w:r>
        <w:t xml:space="preserve">Vì ký kết khế ước sẽ hao phí rất nhiều tinh lực của Huyết tộc, nên vừa lên giường, Tây Mặc rất nhanh đã ngủ, mà Lâm Tiểu Cảnh một bên lại vì phấn khởi cộng thêm kích động, một chút buồn ngủ cũng không có.</w:t>
      </w:r>
    </w:p>
    <w:p>
      <w:pPr>
        <w:pStyle w:val="BodyText"/>
      </w:pPr>
      <w:r>
        <w:t xml:space="preserve">Ghé vào trước mặt Tây Mặc muốn gọi tỉnh hắn cùng mình nói chuyện phiếm, lại phát hiện trán hắn có chút mồ hôi lạnh, môi cũng tái nhợt.</w:t>
      </w:r>
    </w:p>
    <w:p>
      <w:pPr>
        <w:pStyle w:val="BodyText"/>
      </w:pPr>
      <w:r>
        <w:t xml:space="preserve">Chưa từng thấy bộ dạng hắn thế này bao giờ, Lâm Cảnh mặt nhăn mày nhíu, xuống giường cầm khăn mặt giúp hắn lau mồ hôi.</w:t>
      </w:r>
    </w:p>
    <w:p>
      <w:pPr>
        <w:pStyle w:val="BodyText"/>
      </w:pPr>
      <w:r>
        <w:t xml:space="preserve">Tây Mặc mở mắt, nhìn cậu cười, khuôn mặt có chút mỏi mệt.</w:t>
      </w:r>
    </w:p>
    <w:p>
      <w:pPr>
        <w:pStyle w:val="BodyText"/>
      </w:pPr>
      <w:r>
        <w:t xml:space="preserve">"Anh rất khó chịu?" Lâm Cảnh hỏi hắn.</w:t>
      </w:r>
    </w:p>
    <w:p>
      <w:pPr>
        <w:pStyle w:val="BodyText"/>
      </w:pPr>
      <w:r>
        <w:t xml:space="preserve">"Có chút lạnh, bất quá nghỉ ngơi một đêm thì tốt rồi." Tây Mặc xoa mặt cậu, “Đừng lo."</w:t>
      </w:r>
    </w:p>
    <w:p>
      <w:pPr>
        <w:pStyle w:val="BodyText"/>
      </w:pPr>
      <w:r>
        <w:t xml:space="preserve">"Lạnh?" Lâm Cảnh ngồi ở bên giường, "Tôi đi lấy thêm chăn cho anh.”</w:t>
      </w:r>
    </w:p>
    <w:p>
      <w:pPr>
        <w:pStyle w:val="BodyText"/>
      </w:pPr>
      <w:r>
        <w:t xml:space="preserve">"Không cần." Tây Mặc đem cậu kéo vào lồng ngực mình, dùng chăn chặt chẽ bao lấy, "Ngủ cùng anh là tốt rồi.”</w:t>
      </w:r>
    </w:p>
    <w:p>
      <w:pPr>
        <w:pStyle w:val="BodyText"/>
      </w:pPr>
      <w:r>
        <w:t xml:space="preserve">"..." Lâm Cảnh thân thể cứng ngắc, một lát sau, lại cảm thấy giữa tình nhân thì không nên không được tự nhiên như vậy.</w:t>
      </w:r>
    </w:p>
    <w:p>
      <w:pPr>
        <w:pStyle w:val="BodyText"/>
      </w:pPr>
      <w:r>
        <w:t xml:space="preserve">Bất quá vừa nghĩ tới từ ‘tình nhân’, Lâm Cảnh lập tức cảm thấy càng thêm ngượng ngùng.</w:t>
      </w:r>
    </w:p>
    <w:p>
      <w:pPr>
        <w:pStyle w:val="BodyText"/>
      </w:pPr>
      <w:r>
        <w:t xml:space="preserve">Ngẩng đầu lén lút nhìn hắn một cái, lại phát hiện hắn đã ngủ.</w:t>
      </w:r>
    </w:p>
    <w:p>
      <w:pPr>
        <w:pStyle w:val="BodyText"/>
      </w:pPr>
      <w:r>
        <w:t xml:space="preserve">Thật sự rất mệt sao? Lâm Cảnh thò tay sờ sờ mặt của hắn, sau đó nhích lại gần.</w:t>
      </w:r>
    </w:p>
    <w:p>
      <w:pPr>
        <w:pStyle w:val="BodyText"/>
      </w:pPr>
      <w:r>
        <w:t xml:space="preserve">Bản thân từ nhỏ nhiệt độ cơ thể đều cao hơn người bình thường, dựa vào hắn gần một chút, có phải hắn sẽ không lạnh nữa?</w:t>
      </w:r>
    </w:p>
    <w:p>
      <w:pPr>
        <w:pStyle w:val="BodyText"/>
      </w:pPr>
      <w:r>
        <w:t xml:space="preserve">Sáng sớm hôm sau, hai người vẫn còn ngủ say, liền nghe được có người nhẹ nhàng gõ cửa.</w:t>
      </w:r>
    </w:p>
    <w:p>
      <w:pPr>
        <w:pStyle w:val="BodyText"/>
      </w:pPr>
      <w:r>
        <w:t xml:space="preserve">Lâm Cảnh mở to mắt, nhìn thấy Tây Mặc còn chưa tỉnh, vì vậy thật cẩn thận trượt xuống giường đi mở cửa.</w:t>
      </w:r>
    </w:p>
    <w:p>
      <w:pPr>
        <w:pStyle w:val="BodyText"/>
      </w:pPr>
      <w:r>
        <w:t xml:space="preserve">"Xin ngài nói cho thân vương bệ hạ, nên rời giường." Quản gia nho nhã lễ độ cúi đầu.</w:t>
      </w:r>
    </w:p>
    <w:p>
      <w:pPr>
        <w:pStyle w:val="BodyText"/>
      </w:pPr>
      <w:r>
        <w:t xml:space="preserve">"Sớm như vậy?" Lâm Cảnh nhíu mày.</w:t>
      </w:r>
    </w:p>
    <w:p>
      <w:pPr>
        <w:pStyle w:val="BodyText"/>
      </w:pPr>
      <w:r>
        <w:t xml:space="preserve">Tây Mặc thoạt nhìn ngủ vô cùng say giấc, Lâm Tiểu Cảnh thích ngủ biết rõ lúc thế này mà bị đánh thức sẽ rất khó chịu, hơn nữa mình vốn cũng không nỡ đánh thức hắn!</w:t>
      </w:r>
    </w:p>
    <w:p>
      <w:pPr>
        <w:pStyle w:val="BodyText"/>
      </w:pPr>
      <w:r>
        <w:t xml:space="preserve">Nhưng hôm qua hắn hình như có nói, hôm nay phải mở hội nghị gì thì phải…</w:t>
      </w:r>
    </w:p>
    <w:p>
      <w:pPr>
        <w:pStyle w:val="BodyText"/>
      </w:pPr>
      <w:r>
        <w:t xml:space="preserve">Lâm Cảnh vô cùng mâu thuẫn, ngồi xổm bên giường nhìn Tây Mặc, trong lòng kịch liệt đấu tranh một phen, cảm thấy hội nghị kia có liên quan tới chiến tranh chắc là quan trọng, vì vậy thò tay đẩy đẩy hắn.</w:t>
      </w:r>
    </w:p>
    <w:p>
      <w:pPr>
        <w:pStyle w:val="BodyText"/>
      </w:pPr>
      <w:r>
        <w:t xml:space="preserve">Tây Mặc cau mày, không tỉnh.</w:t>
      </w:r>
    </w:p>
    <w:p>
      <w:pPr>
        <w:pStyle w:val="BodyText"/>
      </w:pPr>
      <w:r>
        <w:t xml:space="preserve">"Nên rời giường thôi." Lâm Cảnh nhỏ giọng gọi.</w:t>
      </w:r>
    </w:p>
    <w:p>
      <w:pPr>
        <w:pStyle w:val="BodyText"/>
      </w:pPr>
      <w:r>
        <w:t xml:space="preserve">Tây Mặc kéo chăn trùm lên đầu.</w:t>
      </w:r>
    </w:p>
    <w:p>
      <w:pPr>
        <w:pStyle w:val="BodyText"/>
      </w:pPr>
      <w:r>
        <w:t xml:space="preserve">Vì thế Lâm Cảnh cũng rất khó xử ngồi một bên, xem ra hắn thật sự rất không muốn rời giường… Vậy mình có nên kêu nữa không?</w:t>
      </w:r>
    </w:p>
    <w:p>
      <w:pPr>
        <w:pStyle w:val="BodyText"/>
      </w:pPr>
      <w:r>
        <w:t xml:space="preserve">Quên đi! Ngủ tiếp! Cái hội nghị kia có Freddy còn thêm Hàn Dật Phong, vì cái gì nhất định phải hắn đi!</w:t>
      </w:r>
    </w:p>
    <w:p>
      <w:pPr>
        <w:pStyle w:val="BodyText"/>
      </w:pPr>
      <w:r>
        <w:t xml:space="preserve">Chủ ý đã quyết định, Lâm Cảnh vén chăn lên, bản thân cũng chui vào tiếp tục vù vù ngủ!</w:t>
      </w:r>
    </w:p>
    <w:p>
      <w:pPr>
        <w:pStyle w:val="BodyText"/>
      </w:pPr>
      <w:r>
        <w:t xml:space="preserve">Một phút sau, Tây Mặc rốt cục nhịn không được, cười run người.</w:t>
      </w:r>
    </w:p>
    <w:p>
      <w:pPr>
        <w:pStyle w:val="BodyText"/>
      </w:pPr>
      <w:r>
        <w:t xml:space="preserve">"Làm cái khỉ gì vậy!” Lâm Cảnh phát hiện mình cư nhiên lại bị trêu ghẹo, vì vậy rất tức giận, bất quá còn chưa kịp gào thét đã bị Tây Mặc kéo qua hôn loạn một trận.</w:t>
      </w:r>
    </w:p>
    <w:p>
      <w:pPr>
        <w:pStyle w:val="BodyText"/>
      </w:pPr>
      <w:r>
        <w:t xml:space="preserve">"Bảo bối em sao lại đáng yêu như thế." Tây Mặc nhìn cậu cười.</w:t>
      </w:r>
    </w:p>
    <w:p>
      <w:pPr>
        <w:pStyle w:val="BodyText"/>
      </w:pPr>
      <w:r>
        <w:t xml:space="preserve">"Đáng yêu em gái anh!” Lâm Cảnh giận, tên này quả thực là vua nhàm chán! Mệt mình còn rối rắm như vậy!</w:t>
      </w:r>
    </w:p>
    <w:p>
      <w:pPr>
        <w:pStyle w:val="BodyText"/>
      </w:pPr>
      <w:r>
        <w:t xml:space="preserve">“Anh cũng không muốn dự cái hội nghị kia, bất quá không còn cách nào.” Tây Mặc ôm cậu ngồi dậy, "Theo anh ra biên cảnh đi?"</w:t>
      </w:r>
    </w:p>
    <w:p>
      <w:pPr>
        <w:pStyle w:val="BodyText"/>
      </w:pPr>
      <w:r>
        <w:t xml:space="preserve">“Tôi cũng có thể đi?” Lâm Cảnh kích động.</w:t>
      </w:r>
    </w:p>
    <w:p>
      <w:pPr>
        <w:pStyle w:val="BodyText"/>
      </w:pPr>
      <w:r>
        <w:t xml:space="preserve">"Ừm." Tây Mặc gật đầu, nhéo mũi cậu.</w:t>
      </w:r>
    </w:p>
    <w:p>
      <w:pPr>
        <w:pStyle w:val="BodyText"/>
      </w:pPr>
      <w:r>
        <w:t xml:space="preserve">Vì không có thời gian ăn điểm tâm, cho nên Lâm Cảnh cầm mẩu bánh mì, vừa đi về trung tâm hội nghị vừa gặm.</w:t>
      </w:r>
    </w:p>
    <w:p>
      <w:pPr>
        <w:pStyle w:val="BodyText"/>
      </w:pPr>
      <w:r>
        <w:t xml:space="preserve">"Tiểu Cảnh." Tây Mặc nhìn cậu.</w:t>
      </w:r>
    </w:p>
    <w:p>
      <w:pPr>
        <w:pStyle w:val="BodyText"/>
      </w:pPr>
      <w:r>
        <w:t xml:space="preserve">"Làm sao?” Lâm Cảnh ngẩng đầu, khóe miệng còn dính vụn bánh mì.</w:t>
      </w:r>
    </w:p>
    <w:p>
      <w:pPr>
        <w:pStyle w:val="BodyText"/>
      </w:pPr>
      <w:r>
        <w:t xml:space="preserve">“Sau này trước mặt nhiều người, phải hơi thành thục một chút.” Tây Mặc lau sạch sẽ miệng cậu.</w:t>
      </w:r>
    </w:p>
    <w:p>
      <w:pPr>
        <w:pStyle w:val="BodyText"/>
      </w:pPr>
      <w:r>
        <w:t xml:space="preserve">“Anh cảm thấy tôi không thành thục?" Lâm Cảnh mạc danh kỳ diệu, mình không thành thục sao? Rõ ràng rất thành thục a! Đàn ông chuẩn không cần chỉnh có biết không!</w:t>
      </w:r>
    </w:p>
    <w:p>
      <w:pPr>
        <w:pStyle w:val="BodyText"/>
      </w:pPr>
      <w:r>
        <w:t xml:space="preserve">"Đương nhiên thành thục, bất quá còn thiếu một chút xíu.” Tây Mặc rất biết dụ Lâm Cảnh.</w:t>
      </w:r>
    </w:p>
    <w:p>
      <w:pPr>
        <w:pStyle w:val="BodyText"/>
      </w:pPr>
      <w:r>
        <w:t xml:space="preserve">"Vậy sao? Thiếu chỗ nào?” Lâm Cảnh đắc chí.</w:t>
      </w:r>
    </w:p>
    <w:p>
      <w:pPr>
        <w:pStyle w:val="BodyText"/>
      </w:pPr>
      <w:r>
        <w:t xml:space="preserve">“Ví dụ như, lát nữa chúng ta sẽ gặp rất nhiều thiên sứ đáng ghét, nếu bọn họ nói gì với em, em nhất thiết đừng có để ý họ.” Tây Mặc kiên nhẫn dụ dỗ.</w:t>
      </w:r>
    </w:p>
    <w:p>
      <w:pPr>
        <w:pStyle w:val="BodyText"/>
      </w:pPr>
      <w:r>
        <w:t xml:space="preserve">"Cái đó và thành thục có liên quan?” Lâm Cảnh nghi hoặc.</w:t>
      </w:r>
    </w:p>
    <w:p>
      <w:pPr>
        <w:pStyle w:val="BodyText"/>
      </w:pPr>
      <w:r>
        <w:t xml:space="preserve">"Đương nhiên là có." Tây Mặc khẳng định gật đầu.</w:t>
      </w:r>
    </w:p>
    <w:p>
      <w:pPr>
        <w:pStyle w:val="BodyText"/>
      </w:pPr>
      <w:r>
        <w:t xml:space="preserve">"... Được rồi." Lâm Cảnh miễn cưỡng tiếp nhận.</w:t>
      </w:r>
    </w:p>
    <w:p>
      <w:pPr>
        <w:pStyle w:val="BodyText"/>
      </w:pPr>
      <w:r>
        <w:t xml:space="preserve">"Ngoan." Tây Mặc tán dương cười.</w:t>
      </w:r>
    </w:p>
    <w:p>
      <w:pPr>
        <w:pStyle w:val="BodyText"/>
      </w:pPr>
      <w:r>
        <w:t xml:space="preserve">Lâm Cảnh phối hợp để cho anh ta vò đầu mình, sau đó trong lòng yên lặng dựng thẳng ngón giữa khinh bỉ.</w:t>
      </w:r>
    </w:p>
    <w:p>
      <w:pPr>
        <w:pStyle w:val="BodyText"/>
      </w:pPr>
      <w:r>
        <w:t xml:space="preserve">Coi ông là con nít sao? Bịa đặt mà thiếu chuyên nghiệp như vậy! Ông cũng không phải nhược trí! Không muốn để ông nói chuyện với thiên sứ thì cứ nói rõ ra! Cư nhiên quanh co lòng vòng bịa cái cớ thối nát như vậy! Nát đến mức mình cũng không đành lòng vạch trần hắn!</w:t>
      </w:r>
    </w:p>
    <w:p>
      <w:pPr>
        <w:pStyle w:val="BodyText"/>
      </w:pPr>
      <w:r>
        <w:t xml:space="preserve">Quả thực khiến cho người ta nhịn không được muốn gào thét!!!!</w:t>
      </w:r>
    </w:p>
    <w:p>
      <w:pPr>
        <w:pStyle w:val="BodyText"/>
      </w:pPr>
      <w:r>
        <w:t xml:space="preserve">Đến phòng họp, mọi người đều đã đến đủ, nên khi Tây Mặc mang theo Lâm Cảnh xuất hiện, ai cũng nhất tề quay đầu vây xem.</w:t>
      </w:r>
    </w:p>
    <w:p>
      <w:pPr>
        <w:pStyle w:val="BodyText"/>
      </w:pPr>
      <w:r>
        <w:t xml:space="preserve">Nhìn em gái mấy người! Lâm Cảnh trợn trắng mắt trong lòng, ỷ có Tây Mặc làm chỗ dựa, không chút khách khí trợn mắt nhìn lại!</w:t>
      </w:r>
    </w:p>
    <w:p>
      <w:pPr>
        <w:pStyle w:val="BodyText"/>
      </w:pPr>
      <w:r>
        <w:t xml:space="preserve">Freddy Lê Tư Đặc Hàn Dật Phong Morris, khi tầm mắt Lâm Cảnh giao với một thiên sứ tóc bạc, không khỏi sững sờ.</w:t>
      </w:r>
    </w:p>
    <w:p>
      <w:pPr>
        <w:pStyle w:val="BodyText"/>
      </w:pPr>
      <w:r>
        <w:t xml:space="preserve">Là cái thiên sứ cho mình kim cương lúc Tây Mặc mang mình đến Thần giới, mình còn cho rằng hắn rất bình thường, không nghĩ tới cư nhiên là quan lớn!</w:t>
      </w:r>
    </w:p>
    <w:p>
      <w:pPr>
        <w:pStyle w:val="BodyText"/>
      </w:pPr>
      <w:r>
        <w:t xml:space="preserve">"Xin chào, ta là Tát La." Tóc bạc thiên sứ hướng cậu mỉm cười, "Tổng thống lĩnh Thiên Sứ quân đoàn."</w:t>
      </w:r>
    </w:p>
    <w:p>
      <w:pPr>
        <w:pStyle w:val="BodyText"/>
      </w:pPr>
      <w:r>
        <w:t xml:space="preserve">Tổng thống lĩnh Thiên Sứ quân đoàn? Lâm Cảnh đầu váng mắt hoa, thoạt nghe vô cùng trâu bò!</w:t>
      </w:r>
    </w:p>
    <w:p>
      <w:pPr>
        <w:pStyle w:val="BodyText"/>
      </w:pPr>
      <w:r>
        <w:t xml:space="preserve">Tây Mặc bất mãn trừng mắt nhìn Tát La, lôi kéo Lâm Cảnh ngồi xuống ghế.</w:t>
      </w:r>
    </w:p>
    <w:p>
      <w:pPr>
        <w:pStyle w:val="BodyText"/>
      </w:pPr>
      <w:r>
        <w:t xml:space="preserve">Nội dung hội nghị đơn giản là kế hoạch tác chiến giai đoạn tiếp theo, Lâm Cảnh nghe không hiểu, hơn nữa bởi vì tối hôm qua ngủ không ngon, vì vậy rất muốn lăn ra ngủ, nhưng nghĩ lại không thể khiến Tây Mặc mất mặt, vì vậy cố giữ vững tinh thần chống đỡ.</w:t>
      </w:r>
    </w:p>
    <w:p>
      <w:pPr>
        <w:pStyle w:val="BodyText"/>
      </w:pPr>
      <w:r>
        <w:t xml:space="preserve">Một tiểu đông tây bò lên chân Lâm Cảnh, thân mật cọ cọ cậu.</w:t>
      </w:r>
    </w:p>
    <w:p>
      <w:pPr>
        <w:pStyle w:val="BodyText"/>
      </w:pPr>
      <w:r>
        <w:t xml:space="preserve">Đường Đường?! Lâm Cảnh lập tức thanh tỉnh, duỗi ra một ngón tay chọt chọt nhóc.</w:t>
      </w:r>
    </w:p>
    <w:p>
      <w:pPr>
        <w:pStyle w:val="BodyText"/>
      </w:pPr>
      <w:r>
        <w:t xml:space="preserve">Đường Đường rất phối hợp cuộn thành một đoàn, xoay người bốn vuốt chổng lên trời, lộ ra bụng nhỏ cho cậu ta sờ.</w:t>
      </w:r>
    </w:p>
    <w:p>
      <w:pPr>
        <w:pStyle w:val="BodyText"/>
      </w:pPr>
      <w:r>
        <w:t xml:space="preserve">Lâm Cảnh vui vẻ, từ trong túi quần lấy ra một cục kẹo sữa, cắn nửa cái ăn, nửa còn lại chia cho Đường Đường, cùng nhóc đùa quên trời quên đất.</w:t>
      </w:r>
    </w:p>
    <w:p>
      <w:pPr>
        <w:pStyle w:val="BodyText"/>
      </w:pPr>
      <w:r>
        <w:t xml:space="preserve">"Khụ khụ..." Tây Mặc bất đắc dĩ ho khan.</w:t>
      </w:r>
    </w:p>
    <w:p>
      <w:pPr>
        <w:pStyle w:val="BodyText"/>
      </w:pPr>
      <w:r>
        <w:t xml:space="preserve">Lâm Cảnh hoàn toàn xem nhẹ tình huống chung quanh, tiếp tục rất lưu manh kéo hai cái chân sau của tiểu khủng long ra xem thí thí!</w:t>
      </w:r>
    </w:p>
    <w:p>
      <w:pPr>
        <w:pStyle w:val="BodyText"/>
      </w:pPr>
      <w:r>
        <w:t xml:space="preserve">"Tiểu Cảnh..." Tây Mặc thần tình hắc tuyến.</w:t>
      </w:r>
    </w:p>
    <w:p>
      <w:pPr>
        <w:pStyle w:val="BodyText"/>
      </w:pPr>
      <w:r>
        <w:t xml:space="preserve">“Hả?” Lâm Cảnh hào hứng bừng bừng ngẩng đầu.</w:t>
      </w:r>
    </w:p>
    <w:p>
      <w:pPr>
        <w:pStyle w:val="BodyText"/>
      </w:pPr>
      <w:r>
        <w:t xml:space="preserve">"Chúng ta đang…họp.” Tây Mặc sờ cằm, “Em có thể đừng cười ra tiếng không?"</w:t>
      </w:r>
    </w:p>
    <w:p>
      <w:pPr>
        <w:pStyle w:val="BodyText"/>
      </w:pPr>
      <w:r>
        <w:t xml:space="preserve">"..." Lâm Cảnh lập tức hóa đá, quay đầu nhìn chung quanh một chút, phát hiện tất cả mọi người đều đang nhìn mình, Hàn Dật Phong đối diện, đã nín cười nín đến mức mặt nổi gân xanh!</w:t>
      </w:r>
    </w:p>
    <w:p>
      <w:pPr>
        <w:pStyle w:val="BodyText"/>
      </w:pPr>
      <w:r>
        <w:t xml:space="preserve">Đậu xanh rau má! Đời này chưa từng mất mặt thế này!</w:t>
      </w:r>
    </w:p>
    <w:p>
      <w:pPr>
        <w:pStyle w:val="BodyText"/>
      </w:pPr>
      <w:r>
        <w:t xml:space="preserve">Tiểu khủng long mơ hồ cảm thấy hình như mình mới gây họa, vì vậy nhanh chóng từ trên đùi cậu trượt xuống, bò lại vào lòng Hàn Dật Phong.</w:t>
      </w:r>
    </w:p>
    <w:p>
      <w:pPr>
        <w:pStyle w:val="BodyText"/>
      </w:pPr>
      <w:r>
        <w:t xml:space="preserve">Vì vậy trong thời gian kế tiếp, hội nghị tiếp tục tiến hành, Lâm Cảnh một chữ cũng không nghe lọt, chỉ cúi đầu ngồi trên ghế.</w:t>
      </w:r>
    </w:p>
    <w:p>
      <w:pPr>
        <w:pStyle w:val="BodyText"/>
      </w:pPr>
      <w:r>
        <w:t xml:space="preserve">Đợi đến lúc Tây Mặc đẩy cậu, mới phát hiện hội nghị cư nhiên xong rồi, cái phòng họp to đùng trống trơn, chỉ còn lại bản thân và hắn.</w:t>
      </w:r>
    </w:p>
    <w:p>
      <w:pPr>
        <w:pStyle w:val="BodyText"/>
      </w:pPr>
      <w:r>
        <w:t xml:space="preserve">“Giận sao?” Tây Mặc kéo tay cậu qua.</w:t>
      </w:r>
    </w:p>
    <w:p>
      <w:pPr>
        <w:pStyle w:val="BodyText"/>
      </w:pPr>
      <w:r>
        <w:t xml:space="preserve">“Có phải tôi khiến cho anh rất xấu hổ không?” Lâm Cảnh rầu rĩ không vui, khó trách hắn lại bảo mình thành thục một chút, hành vi vừa rồi chính mình còn thấy rất ngây thơ!</w:t>
      </w:r>
    </w:p>
    <w:p>
      <w:pPr>
        <w:pStyle w:val="BodyText"/>
      </w:pPr>
      <w:r>
        <w:t xml:space="preserve">"Không có." Tây Mặc lắc đầu.</w:t>
      </w:r>
    </w:p>
    <w:p>
      <w:pPr>
        <w:pStyle w:val="BodyText"/>
      </w:pPr>
      <w:r>
        <w:t xml:space="preserve">“Tôi một chút cũng không thích ứng được loại trường hợp này." Lâm Cảnh uể oải, "Hơn nữa thêm mấy ngàn mấy vạn năm nữa chắc cũng không thích ứng được.”</w:t>
      </w:r>
    </w:p>
    <w:p>
      <w:pPr>
        <w:pStyle w:val="BodyText"/>
      </w:pPr>
      <w:r>
        <w:t xml:space="preserve">“Em không cần thích ứng." Tây Mặc cười cười, "Anh không cần em thay đổi bất kỳ điều gì.”</w:t>
      </w:r>
    </w:p>
    <w:p>
      <w:pPr>
        <w:pStyle w:val="BodyText"/>
      </w:pPr>
      <w:r>
        <w:t xml:space="preserve">“Vậy anh dẫn tôi tới đây làm chi?” Lâm Cảnh bĩu môi.</w:t>
      </w:r>
    </w:p>
    <w:p>
      <w:pPr>
        <w:pStyle w:val="BodyText"/>
      </w:pPr>
      <w:r>
        <w:t xml:space="preserve">“Vì anh muốn em hiểu rõ cuộc sống của anh.” Tây Mặc nhìn cậu, “Còn nữa, trận chiến tiếp theo, em cùng anh ra chiến trường."</w:t>
      </w:r>
    </w:p>
    <w:p>
      <w:pPr>
        <w:pStyle w:val="BodyText"/>
      </w:pPr>
      <w:r>
        <w:t xml:space="preserve">"Tôi không đi." Lâm Cảnh nhíu mày.</w:t>
      </w:r>
    </w:p>
    <w:p>
      <w:pPr>
        <w:pStyle w:val="BodyText"/>
      </w:pPr>
      <w:r>
        <w:t xml:space="preserve">"Em phải đi." Tây Mặc hôn hôn trán cậu, “Xem như vì anh, chỉ lần này thôi.”</w:t>
      </w:r>
    </w:p>
    <w:p>
      <w:pPr>
        <w:pStyle w:val="BodyText"/>
      </w:pPr>
      <w:r>
        <w:t xml:space="preserve">“Vì sao?” Lâm Cảnh khó hiểu.</w:t>
      </w:r>
    </w:p>
    <w:p>
      <w:pPr>
        <w:pStyle w:val="BodyText"/>
      </w:pPr>
      <w:r>
        <w:t xml:space="preserve">“Trong Ma tộc nghị viện có vài lão già.” Tây Mặc cười có chút bất đắc dĩ, "Bọn họ gần đây luôn liên kết lại phản đối em.”</w:t>
      </w:r>
    </w:p>
    <w:p>
      <w:pPr>
        <w:pStyle w:val="BodyText"/>
      </w:pPr>
      <w:r>
        <w:t xml:space="preserve">“Phản đối tôi làm gì?" Lâm Cảnh khiếp sợ, mình đâu có đắc tội bọn họ, sao nằm cũng trúng đạn?!</w:t>
      </w:r>
    </w:p>
    <w:p>
      <w:pPr>
        <w:pStyle w:val="BodyText"/>
      </w:pPr>
      <w:r>
        <w:t xml:space="preserve">“Theo quy định Ma giới, chỉ có tham dự qua các cuộc chiến lớn, mới có tư cách trở thành Ma Quân." Tây Mặc nhìn cậu, “Bọn họ đều là nguyên lão, vì cãi nhau mà trở mặt sẽ rất khó coi, cho nên..."</w:t>
      </w:r>
    </w:p>
    <w:p>
      <w:pPr>
        <w:pStyle w:val="BodyText"/>
      </w:pPr>
      <w:r>
        <w:t xml:space="preserve">Vì cái gì chủng tộc nào cũng có vài sinh vật bảo thủ như vậy!! Lâm Cảnh bi phẫn, vốn muốn nói mình đối với việc làm Ma Quân một chút hứng thú cũng không có, bất quá nghĩ chắc Tây Mặc có lẽ sẽ không vui, vì vậy vẫn là nuốt lại những lời này, gật đầu đáp ứng ra chiến trường.</w:t>
      </w:r>
    </w:p>
    <w:p>
      <w:pPr>
        <w:pStyle w:val="BodyText"/>
      </w:pPr>
      <w:r>
        <w:t xml:space="preserve">Lúc chiều, thấy Tây Mặc hình như có chút mỏi mệt, Lâm Cảnh rất thức thời không quấy rối hắn, chạy đi tìm Hàn Dật Phong và Đường Đường.</w:t>
      </w:r>
    </w:p>
    <w:p>
      <w:pPr>
        <w:pStyle w:val="BodyText"/>
      </w:pPr>
      <w:r>
        <w:t xml:space="preserve">Tây Mặc một mình ở nhà còn chưa kịp nghỉ ngơi, đã thấy Freddy từ ngoài cửa bước vào.</w:t>
      </w:r>
    </w:p>
    <w:p>
      <w:pPr>
        <w:pStyle w:val="BodyText"/>
      </w:pPr>
      <w:r>
        <w:t xml:space="preserve">"Sao ngươi lại tới đây?" Tây Mặc cố giữ vững tinh thần.</w:t>
      </w:r>
    </w:p>
    <w:p>
      <w:pPr>
        <w:pStyle w:val="BodyText"/>
      </w:pPr>
      <w:r>
        <w:t xml:space="preserve">"Bị bệnh?" Nhìn hắn sắc mặt khó coi, Freddy có chút ngoài ý muốn, năng lực phục hồi của Huyết tộc siêu cao, huống hồ Tây Mặc là kẻ thống trị Huyết tộc, sao còn có thể sinh bệnh?</w:t>
      </w:r>
    </w:p>
    <w:p>
      <w:pPr>
        <w:pStyle w:val="BodyText"/>
      </w:pPr>
      <w:r>
        <w:t xml:space="preserve">Quả thực là quá thần kỳ!</w:t>
      </w:r>
    </w:p>
    <w:p>
      <w:pPr>
        <w:pStyle w:val="BodyText"/>
      </w:pPr>
      <w:r>
        <w:t xml:space="preserve">"Tìm ta có việc?" Tây Mặc bưng ly hồng trà lạnh ngắt trên bàn uống một ngụm, bắt buộc chính mình thanh tỉnh một chút.</w:t>
      </w:r>
    </w:p>
    <w:p>
      <w:pPr>
        <w:pStyle w:val="BodyText"/>
      </w:pPr>
      <w:r>
        <w:t xml:space="preserve">“Ngươi không phải thực cùng cậu ta ký kết khế ước chứ?” Freddy khiếp sợ.</w:t>
      </w:r>
    </w:p>
    <w:p>
      <w:pPr>
        <w:pStyle w:val="BodyText"/>
      </w:pPr>
      <w:r>
        <w:t xml:space="preserve">Tây Mặc cười khổ, không nói gì.</w:t>
      </w:r>
    </w:p>
    <w:p>
      <w:pPr>
        <w:pStyle w:val="BodyText"/>
      </w:pPr>
      <w:r>
        <w:t xml:space="preserve">"Ngươi điên rồi!” Freddy nhìn hắn không thể tin.</w:t>
      </w:r>
    </w:p>
    <w:p>
      <w:pPr>
        <w:pStyle w:val="BodyText"/>
      </w:pPr>
      <w:r>
        <w:t xml:space="preserve">"Ta biết.” Tây Mặc cùng hắn đối mặt, "Bất quá nếu đem cậu ấy đổi thành Lê Tư Đặc, ta chắc ngươi cũng sẽ là kẻ điên."</w:t>
      </w:r>
    </w:p>
    <w:p>
      <w:pPr>
        <w:pStyle w:val="BodyText"/>
      </w:pPr>
      <w:r>
        <w:t xml:space="preserve">“Ít nhất ta xác định Lê Tư Đặc yêu ta." Freddy ngồi đối diện hắn, “Nhưng vừa rồi khi ta đến đụng phải tên ngốc nhân loại kia, cậu ta trông có vẻ rất nhẹ nhàng, tựa hồ một chút cũng không để ý ngươi đã đem tính mạng giao cho cậu ta."</w:t>
      </w:r>
    </w:p>
    <w:p>
      <w:pPr>
        <w:pStyle w:val="BodyText"/>
      </w:pPr>
      <w:r>
        <w:t xml:space="preserve">"Ta không có nói cho Tiểu Cảnh, các ngươi cũng đừng nói cho cậu ấy biết, chuyện này dừng ở đây.” Tây Mặc dựa ra ghế salon, "Ngươi tìm ta có chuyện gì?"</w:t>
      </w:r>
    </w:p>
    <w:p>
      <w:pPr>
        <w:pStyle w:val="BodyText"/>
      </w:pPr>
      <w:r>
        <w:t xml:space="preserve">"Nặc Lôi vừa đến nơi trú quân rồi." Freddy nhìn Tây Mặc, "Hơn nữa hắn còn mang đến cái cô công chúa Cách Lâm Đặc* bị chúng ta nhốt kia.”</w:t>
      </w:r>
    </w:p>
    <w:p>
      <w:pPr>
        <w:pStyle w:val="BodyText"/>
      </w:pPr>
      <w:r>
        <w:t xml:space="preserve">*Công chúa Cách Lâm Đặc chính là công chúa Grint, dịch đến đoạn sau phát hiện bạn này có bà con với Phổ Thụy Khắc nên đành đổi lại dùng tên tiếng Trung.</w:t>
      </w:r>
    </w:p>
    <w:p>
      <w:pPr>
        <w:pStyle w:val="BodyText"/>
      </w:pPr>
      <w:r>
        <w:t xml:space="preserve">"Mang cô ta tới làm gì?" Tây Mặc cau mày.</w:t>
      </w:r>
    </w:p>
    <w:p>
      <w:pPr>
        <w:pStyle w:val="BodyText"/>
      </w:pPr>
      <w:r>
        <w:t xml:space="preserve">"Ai biết." Freddy nhún vai, "Hỏi hắn cũng không chịu nói."</w:t>
      </w:r>
    </w:p>
    <w:p>
      <w:pPr>
        <w:pStyle w:val="Compact"/>
      </w:pPr>
      <w:r>
        <w:t xml:space="preserve">"Nói cho Nặc Lôi, nếu đã mang đến thì phải trông coi được!” Tây Mặc xoa xoa trán, "Nữ nhân đó rất khó đối phó, nếu chạy, sẽ phiền toái lớn."</w:t>
      </w:r>
      <w:r>
        <w:br w:type="textWrapping"/>
      </w:r>
      <w:r>
        <w:br w:type="textWrapping"/>
      </w:r>
    </w:p>
    <w:p>
      <w:pPr>
        <w:pStyle w:val="Heading2"/>
      </w:pPr>
      <w:bookmarkStart w:id="73" w:name="bộ-1---huyết-tộc-dụ-hoặc---chương-51-một-đêm-không-mộng"/>
      <w:bookmarkEnd w:id="73"/>
      <w:r>
        <w:t xml:space="preserve">51. Bộ 1] - Huyết Tộc Dụ Hoặc - Chương 51: Một Đêm Không Mộng</w:t>
      </w:r>
    </w:p>
    <w:p>
      <w:pPr>
        <w:pStyle w:val="Compact"/>
      </w:pPr>
      <w:r>
        <w:br w:type="textWrapping"/>
      </w:r>
      <w:r>
        <w:br w:type="textWrapping"/>
      </w:r>
      <w:r>
        <w:t xml:space="preserve">Mấy ngày kế tiếp, Tây Mặc một mực ở nhà dạy Lâm Cảnh ma pháp.</w:t>
      </w:r>
    </w:p>
    <w:p>
      <w:pPr>
        <w:pStyle w:val="BodyText"/>
      </w:pPr>
      <w:r>
        <w:t xml:space="preserve">“Tôi thật sự phải ra chiến trường giết giặc?” Lâm Cảnh vừa khẩn trương lại kích động, một đoạn chú ngữ đọc bốn năm lượt còn chưa thuộc.</w:t>
      </w:r>
    </w:p>
    <w:p>
      <w:pPr>
        <w:pStyle w:val="BodyText"/>
      </w:pPr>
      <w:r>
        <w:t xml:space="preserve">"Không cần." Tây Mặc gõ gõ đầu cậu, “Em chỉ cần có thể biến ra hỏa cầu, để ký giả chụp được là được."</w:t>
      </w:r>
    </w:p>
    <w:p>
      <w:pPr>
        <w:pStyle w:val="BodyText"/>
      </w:pPr>
      <w:r>
        <w:t xml:space="preserve">"Gạt người rất đê tiện.” Lâm Cảnh ghét bỏ.</w:t>
      </w:r>
    </w:p>
    <w:p>
      <w:pPr>
        <w:pStyle w:val="BodyText"/>
      </w:pPr>
      <w:r>
        <w:t xml:space="preserve">"Không muốn gạt người? Vậy thì đem những thứ này học thuộc lòng trong vòng ba ngày." Tây Mặc ném cho cậu ta một cuốn sách bìa cứng như cục gạch.</w:t>
      </w:r>
    </w:p>
    <w:p>
      <w:pPr>
        <w:pStyle w:val="BodyText"/>
      </w:pPr>
      <w:r>
        <w:t xml:space="preserve">"Ba ngày?!" Lâm Cảnh kinh sợ, "Tôi cũng không phải máy chụp ảnh!"</w:t>
      </w:r>
    </w:p>
    <w:p>
      <w:pPr>
        <w:pStyle w:val="BodyText"/>
      </w:pPr>
      <w:r>
        <w:t xml:space="preserve">"Cho nên em bây giờ chỉ cần học được biến ra hỏa cầu." Tây Mặc đem sách để qua một bên, “Chú ngữ dạy em lúc trước còn nhớ không?”</w:t>
      </w:r>
    </w:p>
    <w:p>
      <w:pPr>
        <w:pStyle w:val="BodyText"/>
      </w:pPr>
      <w:r>
        <w:t xml:space="preserve">“Quên rồi.” Lâm Cảnh đáp rất dứt khoát.</w:t>
      </w:r>
    </w:p>
    <w:p>
      <w:pPr>
        <w:pStyle w:val="BodyText"/>
      </w:pPr>
      <w:r>
        <w:t xml:space="preserve">"..." Tây Mặc hộc máu.</w:t>
      </w:r>
    </w:p>
    <w:p>
      <w:pPr>
        <w:pStyle w:val="BodyText"/>
      </w:pPr>
      <w:r>
        <w:t xml:space="preserve">"Chú ngữ dài như vậy!" Lâm Cảnh kiếm cớ.</w:t>
      </w:r>
    </w:p>
    <w:p>
      <w:pPr>
        <w:pStyle w:val="BodyText"/>
      </w:pPr>
      <w:r>
        <w:t xml:space="preserve">"Biến không ra được, tối nay đừng mong được ngủ.” Tây Mặc nheo mắt uy hiếp.</w:t>
      </w:r>
    </w:p>
    <w:p>
      <w:pPr>
        <w:pStyle w:val="BodyText"/>
      </w:pPr>
      <w:r>
        <w:t xml:space="preserve">“Ngươi cái tên sắc lang! Nghĩ cái khỉ gì vậy chứ!” Lâm Cảnh giận chỉ thẳng, “Đêm nay không được đụng vào tôi! Muốn làm cũng là toi thượng anh! Tôi cũng là đàn ông, mỗi người một lần mới công bình!"</w:t>
      </w:r>
    </w:p>
    <w:p>
      <w:pPr>
        <w:pStyle w:val="BodyText"/>
      </w:pPr>
      <w:r>
        <w:t xml:space="preserve">“… Hả?” Tây Mặc biểu tình ban đầu là ngạc nhiên, sau đó càng ngày càng quỷ dị, cuối cùng rốt cục nhịn không được cười phun.</w:t>
      </w:r>
    </w:p>
    <w:p>
      <w:pPr>
        <w:pStyle w:val="BodyText"/>
      </w:pPr>
      <w:r>
        <w:t xml:space="preserve">"Cười cái gì!" Lâm Cảnh túm quần áo nhìn hắn chằm chằm.</w:t>
      </w:r>
    </w:p>
    <w:p>
      <w:pPr>
        <w:pStyle w:val="BodyText"/>
      </w:pPr>
      <w:r>
        <w:t xml:space="preserve">“Anh chỉ muốn nói nếu em học không xong, đêm nay chúng ta học suốt đêm, không có ý tứ gì khác... Bảo bối em suy nghĩ nhiều quá." Tây Mặc cười ra nước mắt.</w:t>
      </w:r>
    </w:p>
    <w:p>
      <w:pPr>
        <w:pStyle w:val="BodyText"/>
      </w:pPr>
      <w:r>
        <w:t xml:space="preserve">"... Không học nữa!” Lâm Cảnh ghét bỏ chính mình, ngao ô… ngao ô…! Xấu hổ chết đi được!</w:t>
      </w:r>
    </w:p>
    <w:p>
      <w:pPr>
        <w:pStyle w:val="BodyText"/>
      </w:pPr>
      <w:r>
        <w:t xml:space="preserve">"Tiểu ngốc." Thấy cậu đỏ mặt sắp nhỏ máu, Tây Mặc rốt cục nhịn cười được, lôi kéo cậu dạy từng câu từng câu chú ngữ.</w:t>
      </w:r>
    </w:p>
    <w:p>
      <w:pPr>
        <w:pStyle w:val="BodyText"/>
      </w:pPr>
      <w:r>
        <w:t xml:space="preserve">Học đến đêm, Lâm Cảnh rốt cục có chút thành tựu, vì vậy ngồi trên giường nói lẩm bẩm, jiu jiu khắp nơi biến ra mấy đốm lửa chơi.</w:t>
      </w:r>
    </w:p>
    <w:p>
      <w:pPr>
        <w:pStyle w:val="BodyText"/>
      </w:pPr>
      <w:r>
        <w:t xml:space="preserve">"Đừng chơi nữa, ngủ đi." Tây Mặc nằm bên cạnh cậu.</w:t>
      </w:r>
    </w:p>
    <w:p>
      <w:pPr>
        <w:pStyle w:val="BodyText"/>
      </w:pPr>
      <w:r>
        <w:t xml:space="preserve">"Ngày mai sẽ phải ra chiến trường rồi." Lâm Cảnh rất phấn khởi.</w:t>
      </w:r>
    </w:p>
    <w:p>
      <w:pPr>
        <w:pStyle w:val="BodyText"/>
      </w:pPr>
      <w:r>
        <w:t xml:space="preserve">"Trên chiến trường rất nguy hiểm, em phải cẩn thận." Tây Mặc túm cậu vào lòng ôm tốt, “Một tấc cũng không được rời anh, biết không?”</w:t>
      </w:r>
    </w:p>
    <w:p>
      <w:pPr>
        <w:pStyle w:val="BodyText"/>
      </w:pPr>
      <w:r>
        <w:t xml:space="preserve">"Vậy anh có thể bị nguy hiểm không?" Lâm Cảnh ngẩng đầu nhìn hắn.</w:t>
      </w:r>
    </w:p>
    <w:p>
      <w:pPr>
        <w:pStyle w:val="BodyText"/>
      </w:pPr>
      <w:r>
        <w:t xml:space="preserve">"Không đâu." Tây Mặc cười cười, "Chỉ cần em không rời xa anh, anh sẽ không có bất kỳ nguy hiểm nào."</w:t>
      </w:r>
    </w:p>
    <w:p>
      <w:pPr>
        <w:pStyle w:val="BodyText"/>
      </w:pPr>
      <w:r>
        <w:t xml:space="preserve">Lâm Cảnh bĩu môi, buồn nôn chết được!</w:t>
      </w:r>
    </w:p>
    <w:p>
      <w:pPr>
        <w:pStyle w:val="BodyText"/>
      </w:pPr>
      <w:r>
        <w:t xml:space="preserve">"Ngày mai anh sẽ tăng cường kết giới bảo hộ em, tới lúc xung quanh có phóng viên, em chỉ cần biến ra cái hỏa cầu, vậy là xong chuyện rồi.” Tây Mặc vò đầu cậu, “Có nhớ kỹ chưa?”</w:t>
      </w:r>
    </w:p>
    <w:p>
      <w:pPr>
        <w:pStyle w:val="BodyText"/>
      </w:pPr>
      <w:r>
        <w:t xml:space="preserve">"Nếu biến không ra thì phải làm sao?" Lâm Cảnh không tự tin, lỡ mình quên chú ngữ, hoặc là chỉ có thể biến ra đốm lửa… Rất mất mặt biết không!</w:t>
      </w:r>
    </w:p>
    <w:p>
      <w:pPr>
        <w:pStyle w:val="BodyText"/>
      </w:pPr>
      <w:r>
        <w:t xml:space="preserve">"... Biến hỏa cầu rất đơn giản, em hôm nay không phải đã học xong rồi sao? Không cần khẩn trương." Tây Mặc kiên nhẫn an ủi.</w:t>
      </w:r>
    </w:p>
    <w:p>
      <w:pPr>
        <w:pStyle w:val="BodyText"/>
      </w:pPr>
      <w:r>
        <w:t xml:space="preserve">“Tôi tôi tôi sợ lỡ như.” Lâm Cảnh cảm giác mình lúc này đã bắt đầu khẩn trương!</w:t>
      </w:r>
    </w:p>
    <w:p>
      <w:pPr>
        <w:pStyle w:val="BodyText"/>
      </w:pPr>
      <w:r>
        <w:t xml:space="preserve">Tây Mặc thật sâu im lặng, rồi đành thở dài: "Vậy em chỉ cần trước khi biến thì lén nói cho anh, sau đó khoa tay múa chân ra vẻ vài cái, anh giúp em biến ra hỏa cầu.”</w:t>
      </w:r>
    </w:p>
    <w:p>
      <w:pPr>
        <w:pStyle w:val="BodyText"/>
      </w:pPr>
      <w:r>
        <w:t xml:space="preserve">"Cái này được." Lâm Cảnh gật đầu biểu thị đồng ý, "Chẳng có gì khó!"</w:t>
      </w:r>
    </w:p>
    <w:p>
      <w:pPr>
        <w:pStyle w:val="BodyText"/>
      </w:pPr>
      <w:r>
        <w:t xml:space="preserve">Tây Mặc vừa bực mình vừa buồn cười, xoay người áp lên tiểu ngốc kia, cúi đầu tinh tế mật mật hôn môi, ôn nhu nhưng lại không thể kháng cự.</w:t>
      </w:r>
    </w:p>
    <w:p>
      <w:pPr>
        <w:pStyle w:val="BodyText"/>
      </w:pPr>
      <w:r>
        <w:t xml:space="preserve">"... Mai tôi còn phải đi chiến trường." Lâm Cảnh khẩn trương kháng nghị, làm chuyện đó xong sẽ không thể đi đường! Chẳng lẽ mình phải bị khiêng ra chiến trường?!</w:t>
      </w:r>
    </w:p>
    <w:p>
      <w:pPr>
        <w:pStyle w:val="BodyText"/>
      </w:pPr>
      <w:r>
        <w:t xml:space="preserve">"Đừng sợ, chúng ta không làm đến cuối, em sẽ không đau." Tây Mặc khóe miệng giương lên, nhẹ nhàng ngăn chặn miệng cậu.</w:t>
      </w:r>
    </w:p>
    <w:p>
      <w:pPr>
        <w:pStyle w:val="BodyText"/>
      </w:pPr>
      <w:r>
        <w:t xml:space="preserve">Lâm Tiểu Cảnh vừa thoát ly thân xử nam không bao lâu, lần đầu lại đau gần chết, cho nên đối với loại chuyện này tự nhiên không có nhiều khái niệm và kinh nghiệm, bất quá Tây Mặc lần này dùng đủ công phu muốn lấy lòng cậu, cả tay lẫn miệng đều dị thường ra sức, Lâm Cảnh vùng vẫy vài cái sau đã bị tước hết khí lực, mặc kệ hắn giở trò với mình, tuy môi đã mím thật chặt, nhưng vẫn nhịn không được rên rỉ ra tiếng.</w:t>
      </w:r>
    </w:p>
    <w:p>
      <w:pPr>
        <w:pStyle w:val="BodyText"/>
      </w:pPr>
      <w:r>
        <w:t xml:space="preserve">"Bảo bối thật ngoan.” Tây Mặc hôn hôn miệng cậu, lôi kéo tay cậu đến chỗ nào đó của mình.</w:t>
      </w:r>
    </w:p>
    <w:p>
      <w:pPr>
        <w:pStyle w:val="BodyText"/>
      </w:pPr>
      <w:r>
        <w:t xml:space="preserve">Lâm Cảnh xấu hổ đỏ cả cổ, cuối cùng vẫn do dự mà nhẹ nhàng cầm chặt.</w:t>
      </w:r>
    </w:p>
    <w:p>
      <w:pPr>
        <w:pStyle w:val="BodyText"/>
      </w:pPr>
      <w:r>
        <w:t xml:space="preserve">Trong lòng bàn tay truyền đến xúc cảm nóng hổi cứng rắn, Lâm Cảnh cảm giác mình toàn thân run lên, bị cái đồ chơi này giày vò mấy lần, chắc mình không chết cũng sẽ tàn phế quá?</w:t>
      </w:r>
    </w:p>
    <w:p>
      <w:pPr>
        <w:pStyle w:val="BodyText"/>
      </w:pPr>
      <w:r>
        <w:t xml:space="preserve">Vừa khẩn trương lại xấu hổ, Lâm Cảnh không cẩn thận dùng sức một cái, niết người nào đó hít một hơi lãnh khí.</w:t>
      </w:r>
    </w:p>
    <w:p>
      <w:pPr>
        <w:pStyle w:val="BodyText"/>
      </w:pPr>
      <w:r>
        <w:t xml:space="preserve">"Bảo bối em có thù với anh sao?” Tây Mặc cầm chặt cổ tay của cậu dở khóc dở cười.</w:t>
      </w:r>
    </w:p>
    <w:p>
      <w:pPr>
        <w:pStyle w:val="BodyText"/>
      </w:pPr>
      <w:r>
        <w:t xml:space="preserve">“Hả?” Lâm Cảnh mờ mịt.</w:t>
      </w:r>
    </w:p>
    <w:p>
      <w:pPr>
        <w:pStyle w:val="BodyText"/>
      </w:pPr>
      <w:r>
        <w:t xml:space="preserve">“Em cư nhiên thất thần ngay lúc này?!" Tây Mặc hận đến ngứa răng.</w:t>
      </w:r>
    </w:p>
    <w:p>
      <w:pPr>
        <w:pStyle w:val="BodyText"/>
      </w:pPr>
      <w:r>
        <w:t xml:space="preserve">"..." Lâm Cảnh tự biết đuối lý, sáp lại hôn hôn miệng hắn.</w:t>
      </w:r>
    </w:p>
    <w:p>
      <w:pPr>
        <w:pStyle w:val="BodyText"/>
      </w:pPr>
      <w:r>
        <w:t xml:space="preserve">Tây Mặc thở dài, mình thật sự không có biện pháp với em ấy.</w:t>
      </w:r>
    </w:p>
    <w:p>
      <w:pPr>
        <w:pStyle w:val="BodyText"/>
      </w:pPr>
      <w:r>
        <w:t xml:space="preserve">Cúi đầu, lại một lần nữa hôn thật sâu.</w:t>
      </w:r>
    </w:p>
    <w:p>
      <w:pPr>
        <w:pStyle w:val="BodyText"/>
      </w:pPr>
      <w:r>
        <w:t xml:space="preserve">"Bảo bối đừng khẩn trương, không sao hết, anh dạy cho em.”</w:t>
      </w:r>
    </w:p>
    <w:p>
      <w:pPr>
        <w:pStyle w:val="BodyText"/>
      </w:pPr>
      <w:r>
        <w:t xml:space="preserve">Hầu gái ngồi đến ê mông ở cửa nghe trong phòng ngủ truyền đến tiếng thở dốc, đỏ bừng cả khuôn mặt.</w:t>
      </w:r>
    </w:p>
    <w:p>
      <w:pPr>
        <w:pStyle w:val="BodyText"/>
      </w:pPr>
      <w:r>
        <w:t xml:space="preserve">Các nhà sử học đời sau trải qua nghiên cứu kết luận được, Ma tộc đại quân sở dĩ không trận nào không thắng, chủ yếu là bởi vì đám quan quân trẻ tuổi bọn họ cực kỳ dũng mãnh, này dũng mãnh không chỉ biểu hiện trên chiến trường, mà còn biểu hiện ở đêm trước chiến tranh!</w:t>
      </w:r>
    </w:p>
    <w:p>
      <w:pPr>
        <w:pStyle w:val="BodyText"/>
      </w:pPr>
      <w:r>
        <w:t xml:space="preserve">Thiên Sứ quân đoàn trước khi tác chiến đều tranh thủ thời gian nghỉ ngơi, nhưng các vị quân quan Ma giới thì không, đêm trước trận chiến bọn họ thường xuyên hưng phấn quá độ, thế nên không thể không làm vài chuyện tốt đẹp để phát tiết bớt tinh lực.</w:t>
      </w:r>
    </w:p>
    <w:p>
      <w:pPr>
        <w:pStyle w:val="BodyText"/>
      </w:pPr>
      <w:r>
        <w:t xml:space="preserve">Kết luận này không phải bịa đặt, mà là tuyệt đối có căn cứ! Mỗi người hầu trong lâu đài đều có thể nhấc tay thề, những thanh âm khiến người ta mặt đỏ tim đập kia tuyệt đối không phải do mình tưởng tượng ra, hơn nữa mỗi ngày khi quét dọn phòng ngủ, trong thùng rác đều rớt ra các loại gói mà ngươi hiểu là gì rồi đó đã dùng qua!</w:t>
      </w:r>
    </w:p>
    <w:p>
      <w:pPr>
        <w:pStyle w:val="BodyText"/>
      </w:pPr>
      <w:r>
        <w:t xml:space="preserve">Thói quen xấu sẽ lây, ví dụ như Hàn Dật Phong trước kia rõ ràng là một nhân loại, hơn nữa còn là nhân loại hệ cấm dục! Nhưng từ khi anh đến Ma giới, hiển nhiên đối với chuyện nào đó cực kỳ ham thích, thậm chí vượt qua mấy vị thống lĩnh khác, đương nhiên, một phần nguyên nhân cũng là bởi vì Đường Đường quá ngoan, bị khi dễ cũng chỉ nước mắt lưng tròng, khiến cho vị chủ nhân biến thái nào đó nhịn không được muốn chà đạp.</w:t>
      </w:r>
    </w:p>
    <w:p>
      <w:pPr>
        <w:pStyle w:val="BodyText"/>
      </w:pPr>
      <w:r>
        <w:t xml:space="preserve">"Đường Đường." Hàn Dật Phong ôm tiểu gia hỏa hôn môi, "Em chừng nào mới trưởng thành một chút, cứ luôn nhỏ như vậy gầy như vậy, mỗi lần cùng em lên giường đều có cảm giác tội ác."</w:t>
      </w:r>
    </w:p>
    <w:p>
      <w:pPr>
        <w:pStyle w:val="BodyText"/>
      </w:pPr>
      <w:r>
        <w:t xml:space="preserve">Đường Đường nằm lỳ trên giường tức giận mắt trợn trắng, có cảm giác tội ác thì đừng có làm! Có cảm giác tội ác còn đè người ta không thả! Hôm qua có làm! Hôm kia cũng có làm! Hôm nay rõ ràng đáp ứng mình hảo hảo ngủ đó!</w:t>
      </w:r>
    </w:p>
    <w:p>
      <w:pPr>
        <w:pStyle w:val="BodyText"/>
      </w:pPr>
      <w:r>
        <w:t xml:space="preserve">"Bảo bối thả lỏng một chút.” Hàn Dật Phong nâng lên eo cậu.</w:t>
      </w:r>
    </w:p>
    <w:p>
      <w:pPr>
        <w:pStyle w:val="BodyText"/>
      </w:pPr>
      <w:r>
        <w:t xml:space="preserve">Đường Đường rất không phối hợp trái vặn phải vẹo, Hàn Dật Phong nghiến răng nghiến lợi, xoay người đem cậu đè xuống chăn, ôn nhu trước đó bay mất sạch sẽ.</w:t>
      </w:r>
    </w:p>
    <w:p>
      <w:pPr>
        <w:pStyle w:val="BodyText"/>
      </w:pPr>
      <w:r>
        <w:t xml:space="preserve">"A......" Đường Đường khóc không ra nước mắt, "Chủ nhân em sai rồi..."</w:t>
      </w:r>
    </w:p>
    <w:p>
      <w:pPr>
        <w:pStyle w:val="BodyText"/>
      </w:pPr>
      <w:r>
        <w:t xml:space="preserve">Hàn Dật Phong không nói hai lời, kéo chăn đắp lại.</w:t>
      </w:r>
    </w:p>
    <w:p>
      <w:pPr>
        <w:pStyle w:val="BodyText"/>
      </w:pPr>
      <w:r>
        <w:t xml:space="preserve">Một đêm dây dưa, lưu luyến ngàn vạn.</w:t>
      </w:r>
    </w:p>
    <w:p>
      <w:pPr>
        <w:pStyle w:val="BodyText"/>
      </w:pPr>
      <w:r>
        <w:t xml:space="preserve">Trong phòng ngủ Freddy, ngược lại thật hiếm thấy không có xuất hiện hình ảnh hạn chế tuổi.</w:t>
      </w:r>
    </w:p>
    <w:p>
      <w:pPr>
        <w:pStyle w:val="BodyText"/>
      </w:pPr>
      <w:r>
        <w:t xml:space="preserve">"Ngày mai có ra chiến trường không?" Freddy dựa vào trên giường, vươn tay xoa nhẹ tóc y.</w:t>
      </w:r>
    </w:p>
    <w:p>
      <w:pPr>
        <w:pStyle w:val="BodyText"/>
      </w:pPr>
      <w:r>
        <w:t xml:space="preserve">"Đi." Lê Tư Đặc gật đầu.</w:t>
      </w:r>
    </w:p>
    <w:p>
      <w:pPr>
        <w:pStyle w:val="BodyText"/>
      </w:pPr>
      <w:r>
        <w:t xml:space="preserve">“Vậy cùng nhau đi?” Freddy nhìn y.</w:t>
      </w:r>
    </w:p>
    <w:p>
      <w:pPr>
        <w:pStyle w:val="BodyText"/>
      </w:pPr>
      <w:r>
        <w:t xml:space="preserve">“Ừ, được.” Lê Tư Đặc ghé vào trên người hắn, cằm chống lên ngực hắn.</w:t>
      </w:r>
    </w:p>
    <w:p>
      <w:pPr>
        <w:pStyle w:val="BodyText"/>
      </w:pPr>
      <w:r>
        <w:t xml:space="preserve">"Có ăn khuya không?" Freddy thần tình tràn đầy sủng nịch.</w:t>
      </w:r>
    </w:p>
    <w:p>
      <w:pPr>
        <w:pStyle w:val="BodyText"/>
      </w:pPr>
      <w:r>
        <w:t xml:space="preserve">Lê Tư Đặc liếm liếm môi, chuyển lên cắn vai hắn, hút hai hơi lại dừng lại.</w:t>
      </w:r>
    </w:p>
    <w:p>
      <w:pPr>
        <w:pStyle w:val="BodyText"/>
      </w:pPr>
      <w:r>
        <w:t xml:space="preserve">"Ách..." Freddy chột dạ, "Hương vị không ngon?”</w:t>
      </w:r>
    </w:p>
    <w:p>
      <w:pPr>
        <w:pStyle w:val="BodyText"/>
      </w:pPr>
      <w:r>
        <w:t xml:space="preserve">Lê Tư Đặc nheo mắt nhìn hắn.</w:t>
      </w:r>
    </w:p>
    <w:p>
      <w:pPr>
        <w:pStyle w:val="BodyText"/>
      </w:pPr>
      <w:r>
        <w:t xml:space="preserve">“Ta hôm nay có hút một điếu thuốc..." Freddy trung thực thừa nhận, Lê Tư Đặc khẩu vị rất kén chọn, cho nên mình không thể ăn cay không ăn gia vị không ăn thực phẩm rác rưởi càng không thể hút thuốc, bởi vì nghe nói hương vị của máu sẽ biến đổi.</w:t>
      </w:r>
    </w:p>
    <w:p>
      <w:pPr>
        <w:pStyle w:val="BodyText"/>
      </w:pPr>
      <w:r>
        <w:t xml:space="preserve">"Không uống nữa!” Lê Tư Đặc ghét bỏ.</w:t>
      </w:r>
    </w:p>
    <w:p>
      <w:pPr>
        <w:pStyle w:val="BodyText"/>
      </w:pPr>
      <w:r>
        <w:t xml:space="preserve">"Giận rồi?" Freddy ảo não.</w:t>
      </w:r>
    </w:p>
    <w:p>
      <w:pPr>
        <w:pStyle w:val="BodyText"/>
      </w:pPr>
      <w:r>
        <w:t xml:space="preserve">“Phải!” Khí tràng nữ vương của Lê Tư Đặc toàn bộ triển khai.</w:t>
      </w:r>
    </w:p>
    <w:p>
      <w:pPr>
        <w:pStyle w:val="BodyText"/>
      </w:pPr>
      <w:r>
        <w:t xml:space="preserve">"Ta sai rồi." Freddy da mặt dày sáp tới cọ cọ, càng cọ càng châm lửa, dứt khoát đè xuống.</w:t>
      </w:r>
    </w:p>
    <w:p>
      <w:pPr>
        <w:pStyle w:val="BodyText"/>
      </w:pPr>
      <w:r>
        <w:t xml:space="preserve">"Ngươi cái đồ biến thái! Ta không làm! Thả ta ra! Lấy tay ra! Trả áo ngủ lại cho ta! Không cho phép hôn chỗ đó! Hỗn đản! A….Ưm…”</w:t>
      </w:r>
    </w:p>
    <w:p>
      <w:pPr>
        <w:pStyle w:val="BodyText"/>
      </w:pPr>
      <w:r>
        <w:t xml:space="preserve">"Bảo bối ngoan.” Freddy ánh mắt ôn nhu sắp chảy nước.</w:t>
      </w:r>
    </w:p>
    <w:p>
      <w:pPr>
        <w:pStyle w:val="BodyText"/>
      </w:pPr>
      <w:r>
        <w:t xml:space="preserve">Tiểu phóng viên núp ngoài cửa sổ nâng má mắt đầy sao, ai nha vương tử cùng Vương phi thật yêu nhau!</w:t>
      </w:r>
    </w:p>
    <w:p>
      <w:pPr>
        <w:pStyle w:val="BodyText"/>
      </w:pPr>
      <w:r>
        <w:t xml:space="preserve">Mà trong phòng ngủ bên kia, Morris đang ngủ say trong chăn.</w:t>
      </w:r>
    </w:p>
    <w:p>
      <w:pPr>
        <w:pStyle w:val="BodyText"/>
      </w:pPr>
      <w:r>
        <w:t xml:space="preserve">Ngoài cửa sổ một đạo bóng đen xẹt qua, chỉ trong nháy mắt công phu, bên giường có thêm một người, một thân quân trang giày ủng, trông mười phần khí khái hào hùng.</w:t>
      </w:r>
    </w:p>
    <w:p>
      <w:pPr>
        <w:pStyle w:val="BodyText"/>
      </w:pPr>
      <w:r>
        <w:t xml:space="preserve">Nặc Lôi ngồi bên giường yên lặng nhìn y, mắt không nỡ chớp.</w:t>
      </w:r>
    </w:p>
    <w:p>
      <w:pPr>
        <w:pStyle w:val="BodyText"/>
      </w:pPr>
      <w:r>
        <w:t xml:space="preserve">Morris khi ngủ hàng mi thật dài, so với lúc ban ngày chỉ huy đại quân huấn luyện tưởng như hai người.</w:t>
      </w:r>
    </w:p>
    <w:p>
      <w:pPr>
        <w:pStyle w:val="BodyText"/>
      </w:pPr>
      <w:r>
        <w:t xml:space="preserve">Hắn như vậy so với mấy trăm năm trước, dường như không có bất kỳ thay đổi nào, vẫn như cũ đơn thuần ngây thơ, mang theo chút tự ti, không hề phòng bị đứng trước mặt mình.</w:t>
      </w:r>
    </w:p>
    <w:p>
      <w:pPr>
        <w:pStyle w:val="BodyText"/>
      </w:pPr>
      <w:r>
        <w:t xml:space="preserve">Đáng tiếc đoạn thời gian đó, không quay trở lại được nữa.</w:t>
      </w:r>
    </w:p>
    <w:p>
      <w:pPr>
        <w:pStyle w:val="BodyText"/>
      </w:pPr>
      <w:r>
        <w:t xml:space="preserve">Gió đêm thổi vào cửa sổ, Nặc Lôi cảm giác trên mặt mình một trận lạnh buốt, sờ lên mới hay chẳng biết từ lúc nào trên mặt đã tràn đầy nước mắt.</w:t>
      </w:r>
    </w:p>
    <w:p>
      <w:pPr>
        <w:pStyle w:val="BodyText"/>
      </w:pPr>
      <w:r>
        <w:t xml:space="preserve">"Thực xin lỗi." Nặc Lôi thì thào tự nói.</w:t>
      </w:r>
    </w:p>
    <w:p>
      <w:pPr>
        <w:pStyle w:val="BodyText"/>
      </w:pPr>
      <w:r>
        <w:t xml:space="preserve">Morris xoay người, giấu mình vào chăn.</w:t>
      </w:r>
    </w:p>
    <w:p>
      <w:pPr>
        <w:pStyle w:val="BodyText"/>
      </w:pPr>
      <w:r>
        <w:t xml:space="preserve">"Bảo bối thực xin lỗi." Nặc Lôi ôm y vào ngực, lòng biết rõ y kháng cự, nhưng vẫn không cách nào buông bỏ.</w:t>
      </w:r>
    </w:p>
    <w:p>
      <w:pPr>
        <w:pStyle w:val="BodyText"/>
      </w:pPr>
      <w:r>
        <w:t xml:space="preserve">"Trở về đi." Morris thanh âm nhàn nhạt, “Vốn ta có thể giả vờ như chuyện gì cũng không xảy ra, vẫn có thể lên giường có thể ân ái, nhưng ngươi không nên cứ mãi nhắc nhở ta, đã như vậy, chúng ta về sau —— "</w:t>
      </w:r>
    </w:p>
    <w:p>
      <w:pPr>
        <w:pStyle w:val="BodyText"/>
      </w:pPr>
      <w:r>
        <w:t xml:space="preserve">"Đừng.” Nặc Lôi hoảng loạn đánh gãy lời y, sợ nghe được những lời “Không bao giờ gặp mặt nữa”.</w:t>
      </w:r>
    </w:p>
    <w:p>
      <w:pPr>
        <w:pStyle w:val="BodyText"/>
      </w:pPr>
      <w:r>
        <w:t xml:space="preserve">"Có ý nghĩa sao?" Morris nhìn hắn.</w:t>
      </w:r>
    </w:p>
    <w:p>
      <w:pPr>
        <w:pStyle w:val="BodyText"/>
      </w:pPr>
      <w:r>
        <w:t xml:space="preserve">"Có." Nặc Lôi cầm tay y qua, “Chỉ cần ngươi nguyện ý một lần nữa cho ta cơ hội, chỉ một lần, một lần cuối cùng, được không?"</w:t>
      </w:r>
    </w:p>
    <w:p>
      <w:pPr>
        <w:pStyle w:val="BodyText"/>
      </w:pPr>
      <w:r>
        <w:t xml:space="preserve">"Không được.” Giọng nói Morris không mang bất kỳ cảm tình nào.</w:t>
      </w:r>
    </w:p>
    <w:p>
      <w:pPr>
        <w:pStyle w:val="BodyText"/>
      </w:pPr>
      <w:r>
        <w:t xml:space="preserve">"Thực xin lỗi." Nặc Lôi đáy mắt có chút tuyệt vọng.</w:t>
      </w:r>
    </w:p>
    <w:p>
      <w:pPr>
        <w:pStyle w:val="BodyText"/>
      </w:pPr>
      <w:r>
        <w:t xml:space="preserve">"Trở về đi, ta mệt.” Morris quay đầu.</w:t>
      </w:r>
    </w:p>
    <w:p>
      <w:pPr>
        <w:pStyle w:val="BodyText"/>
      </w:pPr>
      <w:r>
        <w:t xml:space="preserve">"... Nghỉ ngơi thật tốt." Nặc Lôi lòng vô cùng đau đớn, nhưng vẫn bắt buộc chính mình rời khỏi phòng.</w:t>
      </w:r>
    </w:p>
    <w:p>
      <w:pPr>
        <w:pStyle w:val="BodyText"/>
      </w:pPr>
      <w:r>
        <w:t xml:space="preserve">Nghe thấy âm thanh nhẹ nhàng đóng cửa, Morris nhắm mắt lại, rốt cục cũng không ngủ được.</w:t>
      </w:r>
    </w:p>
    <w:p>
      <w:pPr>
        <w:pStyle w:val="BodyText"/>
      </w:pPr>
      <w:r>
        <w:t xml:space="preserve">Bàn tay nắm chặt lấy ga giường sớm đã tràn đầy mồ hôi lạnh, lúc buông ra, đã chết lặng không có một tia tri giác.</w:t>
      </w:r>
    </w:p>
    <w:p>
      <w:pPr>
        <w:pStyle w:val="Compact"/>
      </w:pPr>
      <w:r>
        <w:t xml:space="preserve">Đêm nay, dường như ai cũng không có được giấc mộng đẹp.</w:t>
      </w:r>
      <w:r>
        <w:br w:type="textWrapping"/>
      </w:r>
      <w:r>
        <w:br w:type="textWrapping"/>
      </w:r>
    </w:p>
    <w:p>
      <w:pPr>
        <w:pStyle w:val="Heading2"/>
      </w:pPr>
      <w:bookmarkStart w:id="74" w:name="bộ-1---huyết-tộc-dụ-hoặc---chương-52-không-có-ai-đáng-chết-hơn-ngươi"/>
      <w:bookmarkEnd w:id="74"/>
      <w:r>
        <w:t xml:space="preserve">52. Bộ 1] - Huyết Tộc Dụ Hoặc - Chương 52: Không Có Ai Đáng Chết Hơn Ngươi</w:t>
      </w:r>
    </w:p>
    <w:p>
      <w:pPr>
        <w:pStyle w:val="Compact"/>
      </w:pPr>
      <w:r>
        <w:br w:type="textWrapping"/>
      </w:r>
      <w:r>
        <w:br w:type="textWrapping"/>
      </w:r>
      <w:r>
        <w:t xml:space="preserve">Chiến tranh tàn khốc, Lâm Cảnh rốt cục hiểu được toàn bộ ý nghĩa của những lời này.</w:t>
      </w:r>
    </w:p>
    <w:p>
      <w:pPr>
        <w:pStyle w:val="BodyText"/>
      </w:pPr>
      <w:r>
        <w:t xml:space="preserve">Xung quanh là tiếng chém giết rung trời, khôi lỗi thú cực lớn như cơn hồng thủy đánh tới, cánh trắng muốt của các thiên sứ sớm đã nhuộm đầy máu tươi, binh sĩ Ma tộc cũng không còn bộ dạng bỡn cợt bình thường, khôi lỗi thú bị phanh thây tỏa mùi buồn nôn, không ngừng có người bị ma pháp thôn phệ, cầu năng lượng va chạm phát tán ánh sáng cường liệt, so với mặt trời còn chói mắt hơn.</w:t>
      </w:r>
    </w:p>
    <w:p>
      <w:pPr>
        <w:pStyle w:val="BodyText"/>
      </w:pPr>
      <w:r>
        <w:t xml:space="preserve">"Đừng sợ." Tây Mặc kéo thắt lưng Lâm Cảnh qua, mang cậu thuấn di lên không trung.</w:t>
      </w:r>
    </w:p>
    <w:p>
      <w:pPr>
        <w:pStyle w:val="BodyText"/>
      </w:pPr>
      <w:r>
        <w:t xml:space="preserve">“Tôi nên làm gì?" Lâm Cảnh khẩn trương đại não trống rỗng, chú ngữ một câu cũng không nhớ, tay cũng không biết để đâu!</w:t>
      </w:r>
    </w:p>
    <w:p>
      <w:pPr>
        <w:pStyle w:val="BodyText"/>
      </w:pPr>
      <w:r>
        <w:t xml:space="preserve">Tây Mặc dở khóc dở cười, biết ngay sẽ thế này mà.</w:t>
      </w:r>
    </w:p>
    <w:p>
      <w:pPr>
        <w:pStyle w:val="BodyText"/>
      </w:pPr>
      <w:r>
        <w:t xml:space="preserve">“Em không cần làm gì hết." Huyết tộc thân vương không có hảo ý, "Chỉ cần đêm nay hảo hảo đền bù tổn thất cho anh là được."</w:t>
      </w:r>
    </w:p>
    <w:p>
      <w:pPr>
        <w:pStyle w:val="BodyText"/>
      </w:pPr>
      <w:r>
        <w:t xml:space="preserve">“A, được.” Lâm Cảnh trì độn gật đầu, hoàn toàn không biết Tây Mặc đang nói cái gì.</w:t>
      </w:r>
    </w:p>
    <w:p>
      <w:pPr>
        <w:pStyle w:val="BodyText"/>
      </w:pPr>
      <w:r>
        <w:t xml:space="preserve">Sợ thành như vậy? Tây Mặc bật cười, phất tay lập một lá chắn bằng sương mù đen.</w:t>
      </w:r>
    </w:p>
    <w:p>
      <w:pPr>
        <w:pStyle w:val="BodyText"/>
      </w:pPr>
      <w:r>
        <w:t xml:space="preserve">Tiểu phóng viên núp xung quanh rất sốt ruột, sao lại che lại, như vậy đâu có chụp được cái gì đâu nha!</w:t>
      </w:r>
    </w:p>
    <w:p>
      <w:pPr>
        <w:pStyle w:val="BodyText"/>
      </w:pPr>
      <w:r>
        <w:t xml:space="preserve">Ngay lúc các phóng viên cố gắng gọi ra gió thổi tan sương mù, đột nhiên thấy trên mặt đất lần lượt nổ tung hai quả cầu năng lượng đen và đỏ.</w:t>
      </w:r>
    </w:p>
    <w:p>
      <w:pPr>
        <w:pStyle w:val="BodyText"/>
      </w:pPr>
      <w:r>
        <w:t xml:space="preserve">Các tiểu phóng viên tung tăng hoan hô như chim sẻ, ai cũng biết, màu đen là thuộc về Ám ma pháp của Tây Mặc, màu đỏ là thuộc về hỏa ma pháp của Lâm Cảnh, thật sự rất xứng đôi!</w:t>
      </w:r>
    </w:p>
    <w:p>
      <w:pPr>
        <w:pStyle w:val="BodyText"/>
      </w:pPr>
      <w:r>
        <w:t xml:space="preserve">"Gạt người không tốt đi?” Lâm Cảnh thấp thỏm không yên, bị vạch trần thì phải làm sao?</w:t>
      </w:r>
    </w:p>
    <w:p>
      <w:pPr>
        <w:pStyle w:val="BodyText"/>
      </w:pPr>
      <w:r>
        <w:t xml:space="preserve">“Cái đó chính em biến ra.” Tây Mặc cười nhìn cậu.</w:t>
      </w:r>
    </w:p>
    <w:p>
      <w:pPr>
        <w:pStyle w:val="BodyText"/>
      </w:pPr>
      <w:r>
        <w:t xml:space="preserve">Lâm Cảnh sờ sờ mũi nhìn trời.</w:t>
      </w:r>
    </w:p>
    <w:p>
      <w:pPr>
        <w:pStyle w:val="BodyText"/>
      </w:pPr>
      <w:r>
        <w:t xml:space="preserve">Ở chiến trường bên kia, là Freddy và Lê Tư Đặc.</w:t>
      </w:r>
    </w:p>
    <w:p>
      <w:pPr>
        <w:pStyle w:val="BodyText"/>
      </w:pPr>
      <w:r>
        <w:t xml:space="preserve">"Đáng chết, đám gia hỏa buồn nôn này vì cái gì giết không sạch!” Freddy bực bội gào rú.</w:t>
      </w:r>
    </w:p>
    <w:p>
      <w:pPr>
        <w:pStyle w:val="BodyText"/>
      </w:pPr>
      <w:r>
        <w:t xml:space="preserve">"Ngươi ở lại đây, ta đi giúp Tây Mặc." Lê Tư Đặc thần sắc có chút cổ quái.</w:t>
      </w:r>
    </w:p>
    <w:p>
      <w:pPr>
        <w:pStyle w:val="BodyText"/>
      </w:pPr>
      <w:r>
        <w:t xml:space="preserve">"Tốt." Freddy không cảm thấy gì khác thường, gật đầu đáp ứng.</w:t>
      </w:r>
    </w:p>
    <w:p>
      <w:pPr>
        <w:pStyle w:val="BodyText"/>
      </w:pPr>
      <w:r>
        <w:t xml:space="preserve">Lê Tư Đặc nhìn bóng lưng Freddy, rồi xoay người ly khai, lại không đi về hướng Tây Mặc.</w:t>
      </w:r>
    </w:p>
    <w:p>
      <w:pPr>
        <w:pStyle w:val="BodyText"/>
      </w:pPr>
      <w:r>
        <w:t xml:space="preserve">Tuy binh sĩ Ma tộc đẳng cấp ma pháp đều cao hơn so với khôi lỗi thú, nhưng lại không thích hợp tác chiến lâu dài, nếu cứ tiếp tục kéo dài, trận chiến này không có bất kỳ phần thắng nào.</w:t>
      </w:r>
    </w:p>
    <w:p>
      <w:pPr>
        <w:pStyle w:val="BodyText"/>
      </w:pPr>
      <w:r>
        <w:t xml:space="preserve">Khôi lỗi thú sở dĩ không thể giết tận, là vì có người hạ ma pháp tái sinh trên người chúng, người khác không biết, nhưng Lê Tư Đặc rất rõ ràng.</w:t>
      </w:r>
    </w:p>
    <w:p>
      <w:pPr>
        <w:pStyle w:val="BodyText"/>
      </w:pPr>
      <w:r>
        <w:t xml:space="preserve">Đằng sau ngàn vạn khôi lỗi thú, là Quang Minh Vương Phổ Thụy Khắc.</w:t>
      </w:r>
    </w:p>
    <w:p>
      <w:pPr>
        <w:pStyle w:val="BodyText"/>
      </w:pPr>
      <w:r>
        <w:t xml:space="preserve">"Bảo bối." Phổ Thụy Khắc hướng Lê Tư Đặc khiêu mi, "Nghĩ thông suốt rồi?"</w:t>
      </w:r>
    </w:p>
    <w:p>
      <w:pPr>
        <w:pStyle w:val="BodyText"/>
      </w:pPr>
      <w:r>
        <w:t xml:space="preserve">Lê Tư Đặc nhìn hắn không nói.</w:t>
      </w:r>
    </w:p>
    <w:p>
      <w:pPr>
        <w:pStyle w:val="BodyText"/>
      </w:pPr>
      <w:r>
        <w:t xml:space="preserve">"Tới." Phổ Thụy Khắc vươn tay về phía y.</w:t>
      </w:r>
    </w:p>
    <w:p>
      <w:pPr>
        <w:pStyle w:val="BodyText"/>
      </w:pPr>
      <w:r>
        <w:t xml:space="preserve">Lê Tư Đặc do dự một chút, vẫn chậm rãi đi tới.</w:t>
      </w:r>
    </w:p>
    <w:p>
      <w:pPr>
        <w:pStyle w:val="BodyText"/>
      </w:pPr>
      <w:r>
        <w:t xml:space="preserve">"Sau khi biến thành Huyết tộc, hình như so với trước còn đẹp hơn.” Phổ Thụy Khắc nâng cằm y, “Đừng biến lại thiên sứ nữa, thế này rất tốt."</w:t>
      </w:r>
    </w:p>
    <w:p>
      <w:pPr>
        <w:pStyle w:val="BodyText"/>
      </w:pPr>
      <w:r>
        <w:t xml:space="preserve">"Ta nhớ ngươi từng nói, ngươi xem thường nhất là Huyết tộc." Lê Tư Đặc mặt không biểu tình.</w:t>
      </w:r>
    </w:p>
    <w:p>
      <w:pPr>
        <w:pStyle w:val="BodyText"/>
      </w:pPr>
      <w:r>
        <w:t xml:space="preserve">“Nhưng mà ngoại trừ ngươi." Phổ Thụy Khắc hôn hôn trán y, “Ta thích bộ dạng ngươi bây giờ.”</w:t>
      </w:r>
    </w:p>
    <w:p>
      <w:pPr>
        <w:pStyle w:val="BodyText"/>
      </w:pPr>
      <w:r>
        <w:t xml:space="preserve">"Vậy sao?" Lê Tư Đặc đáy mắt có chút không tín nhiệm.</w:t>
      </w:r>
    </w:p>
    <w:p>
      <w:pPr>
        <w:pStyle w:val="BodyText"/>
      </w:pPr>
      <w:r>
        <w:t xml:space="preserve">"Đương nhiên." Phổ Thụy Khắc dùng ngón cái nhẹ nhàng lướt qua gương mặt y, “Sau khi đào ngũ khỏi Thần giới ta từng có ý định đi cứu ngươi, đáng tiếc bị Phụ thần ngăn trở."</w:t>
      </w:r>
    </w:p>
    <w:p>
      <w:pPr>
        <w:pStyle w:val="BodyText"/>
      </w:pPr>
      <w:r>
        <w:t xml:space="preserve">"Ta còn tưởng rằng... Ngươi không quan tâm ta nữa.” Lê Tư Đặc thanh âm rất thấp.</w:t>
      </w:r>
    </w:p>
    <w:p>
      <w:pPr>
        <w:pStyle w:val="BodyText"/>
      </w:pPr>
      <w:r>
        <w:t xml:space="preserve">"Làm sao có thể." Phổ Thụy Khắc đem y kéo vào lòng, “Ta đã nói ta yêu ngươi nhất, ngàn năm vạn năm cũng sẽ không thay đổi.”</w:t>
      </w:r>
    </w:p>
    <w:p>
      <w:pPr>
        <w:pStyle w:val="BodyText"/>
      </w:pPr>
      <w:r>
        <w:t xml:space="preserve">Lê Tư Đặc im lặng đứng tại chỗ không nhúc nhích.</w:t>
      </w:r>
    </w:p>
    <w:p>
      <w:pPr>
        <w:pStyle w:val="BodyText"/>
      </w:pPr>
      <w:r>
        <w:t xml:space="preserve">"Ngươi ngoan như vậy, sẽ khiến ta nhịn không được muốn ngươi đó.” Phổ Thụy Khắc mập mờ liếm liếm tai y, “Ngươi thì sao? Đã qua một ngàn năm, có muốn ta không?”</w:t>
      </w:r>
    </w:p>
    <w:p>
      <w:pPr>
        <w:pStyle w:val="BodyText"/>
      </w:pPr>
      <w:r>
        <w:t xml:space="preserve">"Muốn." Lê Tư Đặc chỉ trả lời một chữ.</w:t>
      </w:r>
    </w:p>
    <w:p>
      <w:pPr>
        <w:pStyle w:val="BodyText"/>
      </w:pPr>
      <w:r>
        <w:t xml:space="preserve">"A..." Phổ Thụy Khắc cười khẽ, "Ta biết ngay mà, ngoại trừ ta, ai còn có thể trên giường đút ngươi ăn no, có phải ngàn năm qua, chưa từng thỏa mãn lần nào không?”</w:t>
      </w:r>
    </w:p>
    <w:p>
      <w:pPr>
        <w:pStyle w:val="BodyText"/>
      </w:pPr>
      <w:r>
        <w:t xml:space="preserve">Lê Tư Đặc không nói, tay nhẹ khoác lên lưng hắn.</w:t>
      </w:r>
    </w:p>
    <w:p>
      <w:pPr>
        <w:pStyle w:val="BodyText"/>
      </w:pPr>
      <w:r>
        <w:t xml:space="preserve">"Kỳ thật ta thật sự rất luyến tiếc ngươi." Phổ Thụy Khắc hôn vành tai y, “Trước kia tại Thần giới, ngươi là thiên sứ chói mắt nhất, đến Huyết tộc, ngươi vẫn xinh đẹp trước sau như một.”</w:t>
      </w:r>
    </w:p>
    <w:p>
      <w:pPr>
        <w:pStyle w:val="BodyText"/>
      </w:pPr>
      <w:r>
        <w:t xml:space="preserve">"Vậy sao?" Lê Tư Đặc thanh âm nhàn nhạt.</w:t>
      </w:r>
    </w:p>
    <w:p>
      <w:pPr>
        <w:pStyle w:val="BodyText"/>
      </w:pPr>
      <w:r>
        <w:t xml:space="preserve">"Đương nhiên.” Phổ Thụy Khắc thở dài, "Muốn tìm một người có khuôn mặt hoàn mỹ như ngươi, thật sự rất không dễ dàng, cho nên ta thật sự muốn mang ngươi về Quang Minh chi vực, đáng tiếc vì cái gì, ngươi luôn muốn giết ta?"</w:t>
      </w:r>
    </w:p>
    <w:p>
      <w:pPr>
        <w:pStyle w:val="BodyText"/>
      </w:pPr>
      <w:r>
        <w:t xml:space="preserve">Lê Tư Đặc nghe vậy cả kinh, còn chưa kịp làm ra phản ứng, cổ tay phải đã bị hắn nắm trong tay.</w:t>
      </w:r>
    </w:p>
    <w:p>
      <w:pPr>
        <w:pStyle w:val="BodyText"/>
      </w:pPr>
      <w:r>
        <w:t xml:space="preserve">Một đạo ma pháp hư ảo hình thành ánh sáng, đang phát ra quang mang vàng nhạt.</w:t>
      </w:r>
    </w:p>
    <w:p>
      <w:pPr>
        <w:pStyle w:val="BodyText"/>
      </w:pPr>
      <w:r>
        <w:t xml:space="preserve">"Rõ ràng xinh đẹp như vậy, cớ sao tính tình lại liều lĩnh đến thế?” Phổ Thụy Khắc nhẹ nhàng quăng nguồn sáng trong tay ra, ngữ khí bình thản, đáy mắt lại tràn đầy âm lãnh.</w:t>
      </w:r>
    </w:p>
    <w:p>
      <w:pPr>
        <w:pStyle w:val="BodyText"/>
      </w:pPr>
      <w:r>
        <w:t xml:space="preserve">"Thả ta ra!" Lê Tư Đặc nghiến răng nghiến lợi.</w:t>
      </w:r>
    </w:p>
    <w:p>
      <w:pPr>
        <w:pStyle w:val="BodyText"/>
      </w:pPr>
      <w:r>
        <w:t xml:space="preserve">"Ngươi muốn giết ta, ta làm sao có thể thả ngươi.” Phổ Thụy Khắc nheo lại mắt, trên tay dùng lực một chút, thanh âm xương cốt đứt gãy truyền đến, Lê Tư Đặc lập tức sắc mặt trắng bệch.</w:t>
      </w:r>
    </w:p>
    <w:p>
      <w:pPr>
        <w:pStyle w:val="BodyText"/>
      </w:pPr>
      <w:r>
        <w:t xml:space="preserve">"Đau không?" Phổ Thụy Khắc buông tay ra, nghiền ngẫm nhìn y, “Cái tay này của bảo bối không nghe lời, cho nên phải cho nó chút trừng phạt."</w:t>
      </w:r>
    </w:p>
    <w:p>
      <w:pPr>
        <w:pStyle w:val="BodyText"/>
      </w:pPr>
      <w:r>
        <w:t xml:space="preserve">"Ta sẽ không bỏ qua cho ngươi." Lê Tư Đặc trán toát ra mồ hôi lạnh, nhưng vẫn hung hăng trừng mắt nhìn hắn.</w:t>
      </w:r>
    </w:p>
    <w:p>
      <w:pPr>
        <w:pStyle w:val="BodyText"/>
      </w:pPr>
      <w:r>
        <w:t xml:space="preserve">"Vô hạn chờ mong." Phổ Thụy Khắc mở ra hai tay, "Ta cứ đứng đây, xem ngươi làm sao ngăn lại ta?”</w:t>
      </w:r>
    </w:p>
    <w:p>
      <w:pPr>
        <w:pStyle w:val="BodyText"/>
      </w:pPr>
      <w:r>
        <w:t xml:space="preserve">Nhìn vẻ mặt vô lại của hắn, Lê Tư Đặc cảm thấy có chút buồn nôn, mình trước đây đúng là ngu mà, cư nhiên cùng loại người này dây dưa mấy trăm năm.</w:t>
      </w:r>
    </w:p>
    <w:p>
      <w:pPr>
        <w:pStyle w:val="BodyText"/>
      </w:pPr>
      <w:r>
        <w:t xml:space="preserve">Sau lưng khôi lỗi thú vẫn liên tục không ngừng từ khe đất xuất hiện, đã có tái sinh ma pháp che chở, những gia hỏa xấu xí như dung nham chảy ra từ miệng núi lửa, ai cũng ngăn không được.</w:t>
      </w:r>
    </w:p>
    <w:p>
      <w:pPr>
        <w:pStyle w:val="BodyText"/>
      </w:pPr>
      <w:r>
        <w:t xml:space="preserve">Tái sinh ma pháp là Thánh Quang Thuật đẳng cấp cao nhất, chỉ có Thần Tộc tinh thông quang ma pháp mới có thể mở ra, phụ thần có thể, Phổ Thụy Khắc được chính mình tự tay đưa vào suối sinh mệnh cũng có thể.</w:t>
      </w:r>
    </w:p>
    <w:p>
      <w:pPr>
        <w:pStyle w:val="BodyText"/>
      </w:pPr>
      <w:r>
        <w:t xml:space="preserve">Nếu không phải vì hành vi ngây thơ của mình một ngàn năm trước, hôm nay căn bản là không có trận chiến tranh này.</w:t>
      </w:r>
    </w:p>
    <w:p>
      <w:pPr>
        <w:pStyle w:val="BodyText"/>
      </w:pPr>
      <w:r>
        <w:t xml:space="preserve">Những việc không thể chạy thoát, vậy cũng chỉ có thể gánh chịu.</w:t>
      </w:r>
    </w:p>
    <w:p>
      <w:pPr>
        <w:pStyle w:val="BodyText"/>
      </w:pPr>
      <w:r>
        <w:t xml:space="preserve">“Ngươi không phải muốn cùng hắn đồng quy vu tận chứ?” Sau lưng đột nhiên truyền đến một thanh âm.</w:t>
      </w:r>
    </w:p>
    <w:p>
      <w:pPr>
        <w:pStyle w:val="BodyText"/>
      </w:pPr>
      <w:r>
        <w:t xml:space="preserve">Lê Tư Đặc quay đầu lại, chỉ thấy Tát La đang khép cánh đáp xuống phía sau mình.</w:t>
      </w:r>
    </w:p>
    <w:p>
      <w:pPr>
        <w:pStyle w:val="BodyText"/>
      </w:pPr>
      <w:r>
        <w:t xml:space="preserve">Cầu năng lượng xám đánh tới trước mặt, may mắn Tát La kịp thời kéo Lê Tư Đặc một phát, hai người mới chật vật né tránh.</w:t>
      </w:r>
    </w:p>
    <w:p>
      <w:pPr>
        <w:pStyle w:val="BodyText"/>
      </w:pPr>
      <w:r>
        <w:t xml:space="preserve">"Đây là lễ gặp mặt, hai vị Thống lĩnh đại nhân thân yêu." Phổ Thụy Khắc mỉm cười.</w:t>
      </w:r>
    </w:p>
    <w:p>
      <w:pPr>
        <w:pStyle w:val="BodyText"/>
      </w:pPr>
      <w:r>
        <w:t xml:space="preserve">"Ta một chút cũng không thích lễ gặp mặt của ngươi." Tát La đem Lê Tư Đặc ném cho Freddy theo sát mình tới, xoay người nhìn Phổ Thụy Khắc, "Phụ thần đã từng nói, ta lần này phải đem ngươi về."</w:t>
      </w:r>
    </w:p>
    <w:p>
      <w:pPr>
        <w:pStyle w:val="BodyText"/>
      </w:pPr>
      <w:r>
        <w:t xml:space="preserve">"Không biết tự lượng sức.” Phổ Thụy Khắc cười lạnh.</w:t>
      </w:r>
    </w:p>
    <w:p>
      <w:pPr>
        <w:pStyle w:val="BodyText"/>
      </w:pPr>
      <w:r>
        <w:t xml:space="preserve">Tát La không muốn cùng hắn nhiều lời, trong tay biến ra thần trượng kim sắc, tung cánh xông tới.</w:t>
      </w:r>
    </w:p>
    <w:p>
      <w:pPr>
        <w:pStyle w:val="BodyText"/>
      </w:pPr>
      <w:r>
        <w:t xml:space="preserve">Freddy đem Lê Tư Đặc bị thương đặt ở khu vực an toàn, cũng xoay người gia nhập chiến đấu.</w:t>
      </w:r>
    </w:p>
    <w:p>
      <w:pPr>
        <w:pStyle w:val="BodyText"/>
      </w:pPr>
      <w:r>
        <w:t xml:space="preserve">"Hai chọi một, hình nhưng không quá công bằng đi.” Phổ Thụy Khắc nhảy khỏi vòng chiến.</w:t>
      </w:r>
    </w:p>
    <w:p>
      <w:pPr>
        <w:pStyle w:val="BodyText"/>
      </w:pPr>
      <w:r>
        <w:t xml:space="preserve">Freddy không nói hai lời, ngưng kết một cầu năng lượng đen hung hăng ném qua.</w:t>
      </w:r>
    </w:p>
    <w:p>
      <w:pPr>
        <w:pStyle w:val="BodyText"/>
      </w:pPr>
      <w:r>
        <w:t xml:space="preserve">Chỉ nghĩ đến những việc hắn từng làm với Lê Tư Đặc, liền hận không thể cột hắn lên cột róc xương lóc thịt.</w:t>
      </w:r>
    </w:p>
    <w:p>
      <w:pPr>
        <w:pStyle w:val="BodyText"/>
      </w:pPr>
      <w:r>
        <w:t xml:space="preserve">"Bên kia là cái gì?" Lâm Cảnh nghe được động tĩnh, hiếu kỳ nhìn qua, nhưng vì quá xa, chỉ có thể nhìn thấy cầu năng lượng vàng xám đen không ngừng va chạm nổ tung, chấn động rung chuyển đại địa.</w:t>
      </w:r>
    </w:p>
    <w:p>
      <w:pPr>
        <w:pStyle w:val="BodyText"/>
      </w:pPr>
      <w:r>
        <w:t xml:space="preserve">"Là Freddy và Tát La." Tây Mặc nhìn thoáng qua, "Freddy hình như đang liều mạng."</w:t>
      </w:r>
    </w:p>
    <w:p>
      <w:pPr>
        <w:pStyle w:val="BodyText"/>
      </w:pPr>
      <w:r>
        <w:t xml:space="preserve">"Đương nhiên sẽ dốc sức liều mạng, nếu có người khi dễ anh, tôi cũng sẽ liều mạng giúp anh khi dễ lại!” Lâm Cảnh miệng trơn tuột đầu óc lại ngu ngốc, nói xong mới hậu tri hậu giác thấy có chút mất mặt, nhìn lại Tây Mặc, đã cười đến mắt cũng không thấy đâu.</w:t>
      </w:r>
    </w:p>
    <w:p>
      <w:pPr>
        <w:pStyle w:val="BodyText"/>
      </w:pPr>
      <w:r>
        <w:t xml:space="preserve">"Cười cái gì! Tôi chỉ là đơn cử một ví dụ!" Lâm Cảnh mạnh miệng, "Hoàn toàn không có ý tứ gì khác!"</w:t>
      </w:r>
    </w:p>
    <w:p>
      <w:pPr>
        <w:pStyle w:val="BodyText"/>
      </w:pPr>
      <w:r>
        <w:t xml:space="preserve">Tây Mặc không để ý cậu khẩu thị tâm phi, phất tay biến ra lưỡi dao màu đen sắc bén, quét hết địch nhân xung quanh, chặn ngang ôm Lâm Cảnh hôn xuống.</w:t>
      </w:r>
    </w:p>
    <w:p>
      <w:pPr>
        <w:pStyle w:val="BodyText"/>
      </w:pPr>
      <w:r>
        <w:t xml:space="preserve">“Á…” Lâm Cảnh thật không ngờ ở loại địa phương này hắn cư nhiên còn có thể động dục, vì vậy ngốc luôn.</w:t>
      </w:r>
    </w:p>
    <w:p>
      <w:pPr>
        <w:pStyle w:val="BodyText"/>
      </w:pPr>
      <w:r>
        <w:t xml:space="preserve">Các tiểu phóng viên kích động hai tay run rẩy, lệ nóng doanh tròng chụp lại hình ảnh khiến người ta nhiệt huyết dâng trào này.</w:t>
      </w:r>
    </w:p>
    <w:p>
      <w:pPr>
        <w:pStyle w:val="BodyText"/>
      </w:pPr>
      <w:r>
        <w:t xml:space="preserve">Xa xa kịch chiến vẫn còn tiếp tục, hơn nữa nhìn qua hình như là Phổ Thụy Khắc chiếm được ưu thế.</w:t>
      </w:r>
    </w:p>
    <w:p>
      <w:pPr>
        <w:pStyle w:val="BodyText"/>
      </w:pPr>
      <w:r>
        <w:t xml:space="preserve">"Ta đi giúp bọn họ.” Nặc Lôi không hề có dấu hiệu đột nhiên xuất hiện bên người Morris, dọa y kêu to một tiếng.</w:t>
      </w:r>
    </w:p>
    <w:p>
      <w:pPr>
        <w:pStyle w:val="BodyText"/>
      </w:pPr>
      <w:r>
        <w:t xml:space="preserve">Morris vốn không muốn để ý đến hắn, bất quá nhìn Cách Lâm Đặc hắn mang theo trong tay, vẫn là nhíu mày.</w:t>
      </w:r>
    </w:p>
    <w:p>
      <w:pPr>
        <w:pStyle w:val="BodyText"/>
      </w:pPr>
      <w:r>
        <w:t xml:space="preserve">"Thân vương đã từng nói nữ nhân này rất giảo hoạt, không thể để cho cô ta chạy." Nặc Lôi giải thích.</w:t>
      </w:r>
    </w:p>
    <w:p>
      <w:pPr>
        <w:pStyle w:val="BodyText"/>
      </w:pPr>
      <w:r>
        <w:t xml:space="preserve">"Vậy cũng không cần trói thành như vậy đi?" Morris có chút không biết nói gì, “Dầu gì cũng là nữ —— "</w:t>
      </w:r>
    </w:p>
    <w:p>
      <w:pPr>
        <w:pStyle w:val="BodyText"/>
      </w:pPr>
      <w:r>
        <w:t xml:space="preserve">"Các ngươi những tên cặn bã khốn nạn này quả thực là thô lỗ đê tiện vô sỉ hèn hạ!” Cách Lâm Đặc chửi ầm lên, "Thả ta ra!"</w:t>
      </w:r>
    </w:p>
    <w:p>
      <w:pPr>
        <w:pStyle w:val="BodyText"/>
      </w:pPr>
      <w:r>
        <w:t xml:space="preserve">“Trói thêm vài vòng đi!” Morris quyết đoán hạ lệnh.</w:t>
      </w:r>
    </w:p>
    <w:p>
      <w:pPr>
        <w:pStyle w:val="BodyText"/>
      </w:pPr>
      <w:r>
        <w:t xml:space="preserve">"Vâng!" Nặc Lôi lấy ra dây thừng trói thêm hai vòng, khiêng cô ta hướng chiến trường bên kia bay đi.</w:t>
      </w:r>
    </w:p>
    <w:p>
      <w:pPr>
        <w:pStyle w:val="BodyText"/>
      </w:pPr>
      <w:r>
        <w:t xml:space="preserve">"Hắn sẽ không bị ngươi uy hiếp đâu!” Cách Lâm Đặc nhìn Nặc Lôi, gió thổi bay một đầu tóc dài, "Tuyệt đối sẽ không."</w:t>
      </w:r>
    </w:p>
    <w:p>
      <w:pPr>
        <w:pStyle w:val="BodyText"/>
      </w:pPr>
      <w:r>
        <w:t xml:space="preserve">“Lừa quỷ á, cô là muội muội duy nhất của hắn." Nặc Lôi không tin.</w:t>
      </w:r>
    </w:p>
    <w:p>
      <w:pPr>
        <w:pStyle w:val="BodyText"/>
      </w:pPr>
      <w:r>
        <w:t xml:space="preserve">Cách Lâm Đặc lạnh lùng cười cười, không nói gì thêm.</w:t>
      </w:r>
    </w:p>
    <w:p>
      <w:pPr>
        <w:pStyle w:val="BodyText"/>
      </w:pPr>
      <w:r>
        <w:t xml:space="preserve">Đợi Nặc Lôi đuổi tới nơi bọn họ đánh nhau, Freddy đã có chút bị thương, Tát La đang cùng Phổ Thụy Khắc đánh cược một lần cuối cùng.</w:t>
      </w:r>
    </w:p>
    <w:p>
      <w:pPr>
        <w:pStyle w:val="BodyText"/>
      </w:pPr>
      <w:r>
        <w:t xml:space="preserve">"Dừng tay!" Nặc Lôi mang theo Cách Lâm Đặc đáp xuống mặt đất, “Không thì ta làm thịt cô ta.”</w:t>
      </w:r>
    </w:p>
    <w:p>
      <w:pPr>
        <w:pStyle w:val="BodyText"/>
      </w:pPr>
      <w:r>
        <w:t xml:space="preserve">Cách Lâm Đặc sắc mặt hờ hững, nhìn Phổ Thụy Khắc xa xa.</w:t>
      </w:r>
    </w:p>
    <w:p>
      <w:pPr>
        <w:pStyle w:val="BodyText"/>
      </w:pPr>
      <w:r>
        <w:t xml:space="preserve">"Ta nghĩ đám các ngươi đã sớm làm thịt nó rồi." Phổ Thụy Khắc thậm chí liếc cũng không liếc Cách Lâm Đặc một cái.</w:t>
      </w:r>
    </w:p>
    <w:p>
      <w:pPr>
        <w:pStyle w:val="BodyText"/>
      </w:pPr>
      <w:r>
        <w:t xml:space="preserve">Nặc Lôi sững sờ, thực không quan tâm?</w:t>
      </w:r>
    </w:p>
    <w:p>
      <w:pPr>
        <w:pStyle w:val="BodyText"/>
      </w:pPr>
      <w:r>
        <w:t xml:space="preserve">"Ta nói rồi, hắn sẽ không để ý sinh tử của người khác, dù có là em gái ruột, thì cũng là người khác." Cách Lâm Đặc nhìn Nặc Lôi cười khẽ.</w:t>
      </w:r>
    </w:p>
    <w:p>
      <w:pPr>
        <w:pStyle w:val="BodyText"/>
      </w:pPr>
      <w:r>
        <w:t xml:space="preserve">“Bớt nói nhảm!" Nặc Lôi thô lỗ ngắt lời cô, mắt thấy Phổ Thụy Khắc đã biến ra một lưỡi dao màu xám sắc bén bổ về phía Freddy, dưới tình thế cấp bách không thể trông nom được nhiều, xách Cách Lâm Đặc hướng hắn ném qua.</w:t>
      </w:r>
    </w:p>
    <w:p>
      <w:pPr>
        <w:pStyle w:val="BodyText"/>
      </w:pPr>
      <w:r>
        <w:t xml:space="preserve">Nếu Phổ Thụy Khắc muốn tiếp được Cách Lâm Đặc, nhất định phải phân tán tinh lực, như vậy Freddy có thể tranh thủ né được lưỡi dao kia.</w:t>
      </w:r>
    </w:p>
    <w:p>
      <w:pPr>
        <w:pStyle w:val="BodyText"/>
      </w:pPr>
      <w:r>
        <w:t xml:space="preserve">Đáng tiếc sự tình phát triển khác xa Nặc Lôi dự liệu, Phổ Thụy Khắc không chỉ không muốn cứu Cách Lâm Đặc, mà để phòng ngừa cô ngăn trở quang nhận, thậm chí nhấc tay, hất cô văng qua một bên.</w:t>
      </w:r>
    </w:p>
    <w:p>
      <w:pPr>
        <w:pStyle w:val="BodyText"/>
      </w:pPr>
      <w:r>
        <w:t xml:space="preserve">Cách Lâm Đặc như một mảnh cánh bướm, trên không trung xẹt qua một vòng cung đập thật mạnh lên cây, sau đó rơi xuống đất, thống khổ vùng vẫy một phen, rất nhanh ngừng hô hấp.</w:t>
      </w:r>
    </w:p>
    <w:p>
      <w:pPr>
        <w:pStyle w:val="BodyText"/>
      </w:pPr>
      <w:r>
        <w:t xml:space="preserve">Lê Tư Đặc ngồi dưới tàng cây được Freddy lập kết giới bảo hộ, không nhúc nhích được cũng không ra được, chỉ có thể trơ mắt nhìn Cách Lâm Đặc chết bên cạnh mình.</w:t>
      </w:r>
    </w:p>
    <w:p>
      <w:pPr>
        <w:pStyle w:val="BodyText"/>
      </w:pPr>
      <w:r>
        <w:t xml:space="preserve">Lúc còn ở Thần giới, Cách Lâm Đặc vẫn chỉ là tiểu thiên sứ vừa mới sinh ra, cánh còn chưa mọc, đôi khi sẽ xuất hiện trong thần điện của Phổ Thụy Khắc, đuổi theo mình đòi kẹo ăn.</w:t>
      </w:r>
    </w:p>
    <w:p>
      <w:pPr>
        <w:pStyle w:val="BodyText"/>
      </w:pPr>
      <w:r>
        <w:t xml:space="preserve">Về sau Phổ Thụy Khắc phản bội trốn khỏi Thần giới, mình chưa từng gặp lại cô ấy, lần nữa gặp mặt đã là mấy trăm năm sau, năm đó tiểu thiên sứ đã trưởng thành thành một cô nương xinh đẹp, dã tâm bừng bừng, cũng không biết tự lượng sức mình, chỉ đem một toán quân nhỏ đã muốn tiến công Ma tộc.</w:t>
      </w:r>
    </w:p>
    <w:p>
      <w:pPr>
        <w:pStyle w:val="BodyText"/>
      </w:pPr>
      <w:r>
        <w:t xml:space="preserve">Mình khi ấy vừa lúc ở biên cảnh, thấy cô ấy tuổi còn nhỏ, nên khi bắt được cũng không tổn thương, chỉ mang về tòa thành giao cho Tây Mặc.</w:t>
      </w:r>
    </w:p>
    <w:p>
      <w:pPr>
        <w:pStyle w:val="BodyText"/>
      </w:pPr>
      <w:r>
        <w:t xml:space="preserve">Lê Tư Đặc còn nhớ bộ dáng Cách Lâm Đặc lần đầu gặp trên chiến trường, lúc đó cô mặc áo da bó sát người, thần sắc kiêu căng, tóc dài như rong biển uốn lượn.</w:t>
      </w:r>
    </w:p>
    <w:p>
      <w:pPr>
        <w:pStyle w:val="BodyText"/>
      </w:pPr>
      <w:r>
        <w:t xml:space="preserve">Ai sẽ nghĩ tới, công chúa kiêu ngạo đó vậy mà sẽ dùng loại phương thức này chấm dứt sinh mệnh, đầy người máu đen, chật vật không chịu nổi.</w:t>
      </w:r>
    </w:p>
    <w:p>
      <w:pPr>
        <w:pStyle w:val="Compact"/>
      </w:pPr>
      <w:r>
        <w:t xml:space="preserve">Phổ Thụy Khắc, ngươi thật sự là kẻ đáng chết nhất trên cái thế giới này.</w:t>
      </w:r>
      <w:r>
        <w:br w:type="textWrapping"/>
      </w:r>
      <w:r>
        <w:br w:type="textWrapping"/>
      </w:r>
    </w:p>
    <w:p>
      <w:pPr>
        <w:pStyle w:val="Heading2"/>
      </w:pPr>
      <w:bookmarkStart w:id="75" w:name="bộ-1---huyết-tộc-dụ-hoặc---chương-53-phốc"/>
      <w:bookmarkEnd w:id="75"/>
      <w:r>
        <w:t xml:space="preserve">53. Bộ 1] - Huyết Tộc Dụ Hoặc - Chương 53: Phốc…</w:t>
      </w:r>
    </w:p>
    <w:p>
      <w:pPr>
        <w:pStyle w:val="Compact"/>
      </w:pPr>
      <w:r>
        <w:br w:type="textWrapping"/>
      </w:r>
      <w:r>
        <w:br w:type="textWrapping"/>
      </w:r>
      <w:r>
        <w:t xml:space="preserve">Đã có Nặc Lôi gia nhập, Phổ Thụy Khắc ứng đối bắt đầu có chút cật lực, nhưng tình thế xấu cũng không quá rõ ràng.</w:t>
      </w:r>
    </w:p>
    <w:p>
      <w:pPr>
        <w:pStyle w:val="BodyText"/>
      </w:pPr>
      <w:r>
        <w:t xml:space="preserve">Lê Tư Đặc dựa vào dưới tàng cây, đầy người đều là mồ hôi lạnh, tay phải bị bẻ gãy truyền đến từng đợt đau đớn như bị khoan dùi, ngay cả ngất đi cũng là hy vọng xa vời.</w:t>
      </w:r>
    </w:p>
    <w:p>
      <w:pPr>
        <w:pStyle w:val="BodyText"/>
      </w:pPr>
      <w:r>
        <w:t xml:space="preserve">Năng lực tự lành của Huyết tộc luôn rất mạnh, chút tổn thương đó vốn nên không có việc gì rất nhanh mới phải, nhưng bây giờ nghiêm trọng như vậy, lý do giải thích duy nhất chính là bị Phổ Thụy Khắc hạ ma pháp quấy nhiễu, mới có thể trì hoãn thậm chí ngăn chặn quá trình lành thương.</w:t>
      </w:r>
    </w:p>
    <w:p>
      <w:pPr>
        <w:pStyle w:val="BodyText"/>
      </w:pPr>
      <w:r>
        <w:t xml:space="preserve">Kịch chiến đằng xa vẫn còn tiếp tục, Lê Tư Đặc cố nén đau đớn ngẩng đầu nhìn qua, lại vừa vặn cùng Phổ Thụy Khắc đối mắt.</w:t>
      </w:r>
    </w:p>
    <w:p>
      <w:pPr>
        <w:pStyle w:val="BodyText"/>
      </w:pPr>
      <w:r>
        <w:t xml:space="preserve">Thấy Lê Tư Đặc nhìn mình, Phổ Thụy Khắc khóe miệng câu lên, đột nhiên ngưng kết một quả cầu năng lượng cực lớn đánh mạnh về phía y.</w:t>
      </w:r>
    </w:p>
    <w:p>
      <w:pPr>
        <w:pStyle w:val="BodyText"/>
      </w:pPr>
      <w:r>
        <w:t xml:space="preserve">"Lê Tư Đặc!" Freddy quá sợ hãi, muốn qua cứu y đã không còn kịp, chỉ có thể đọc chú ngữ, đem tất cả ma pháp phòng ngự mình có thuấn di đến hợp vào kết giới bảo hộ trên người y.</w:t>
      </w:r>
    </w:p>
    <w:p>
      <w:pPr>
        <w:pStyle w:val="BodyText"/>
      </w:pPr>
      <w:r>
        <w:t xml:space="preserve">“Ngu ngốc!” Lê Tư Đặc gào lên, Phổ Thụy Khắc luôn quỷ kế đa đoan, Freddy sao có thể làm chuyện nguy hiểm như vậy!</w:t>
      </w:r>
    </w:p>
    <w:p>
      <w:pPr>
        <w:pStyle w:val="BodyText"/>
      </w:pPr>
      <w:r>
        <w:t xml:space="preserve">Quả nhiên, năng lượng cầu trong tích tắc sắp chạm tới Lê Tư Đặc đột nhiên nghịch chuyển, gào thét lượn vòng lại về phía Freddy.</w:t>
      </w:r>
    </w:p>
    <w:p>
      <w:pPr>
        <w:pStyle w:val="BodyText"/>
      </w:pPr>
      <w:r>
        <w:t xml:space="preserve">Một tiếng nổ mạnh truyền đến, Lê Tư Đặc nhìn bụi mù dâng lên phía xa, sắc mặt trắng bệch.</w:t>
      </w:r>
    </w:p>
    <w:p>
      <w:pPr>
        <w:pStyle w:val="BodyText"/>
      </w:pPr>
      <w:r>
        <w:t xml:space="preserve">Freddy đem tất cả phòng ngự thuộc tính đều cho mình, vậy hắn làm sao đây?</w:t>
      </w:r>
    </w:p>
    <w:p>
      <w:pPr>
        <w:pStyle w:val="BodyText"/>
      </w:pPr>
      <w:r>
        <w:t xml:space="preserve">"Shit!" Nặc Lôi nghiến răng nghiến lợi, đem hết toàn lực ngưng kết ra quang nhận quét về phía Phổ Thụy Khắc, thừa dịp hắn tránh né, ôm lấy Freddy đã hôn mê thoát khỏi vòng chiến, hướng nơi trú quân chạy vội về.</w:t>
      </w:r>
    </w:p>
    <w:p>
      <w:pPr>
        <w:pStyle w:val="BodyText"/>
      </w:pPr>
      <w:r>
        <w:t xml:space="preserve">"Lui quân!" Tiếng hô của Tát La vang vọng toàn chiến trường.</w:t>
      </w:r>
    </w:p>
    <w:p>
      <w:pPr>
        <w:pStyle w:val="BodyText"/>
      </w:pPr>
      <w:r>
        <w:t xml:space="preserve">Tuy mệnh lệnh này tại thời điểm đó thập phần tất yếu và chính xác, nhưng mấy trăm mấy ngàn năm sau, Tát La vẫn bị coi là sự sỉ nhục, hơn nữa ngay sau đó Tây Mặc rõ ràng cũng hướng Ma quân hạ lệnh y hệt, vì cái gì trong tất cả sử sách đều chỉ ghi lại mỗi mình mình?!</w:t>
      </w:r>
    </w:p>
    <w:p>
      <w:pPr>
        <w:pStyle w:val="BodyText"/>
      </w:pPr>
      <w:r>
        <w:t xml:space="preserve">Đương nhiên, tổng thống lĩnh Thiên Sứ quân đoàn cao quý vĩnh viễn sẽ không biết, khi hắn hướng Phụ thần thành kính cầu nguyện chuyện này tốt nhất mau bị tất cả mọi người quên đi, các vị sử quan đang xếp hàng ở Ma giới lĩnh lễ vật —— trong vài chuyện nào đó, bảo thạch với rượu ngon đích xác hữu dụng hơn so với cầu nguyện.</w:t>
      </w:r>
    </w:p>
    <w:p>
      <w:pPr>
        <w:pStyle w:val="BodyText"/>
      </w:pPr>
      <w:r>
        <w:t xml:space="preserve">Nhìn Thần Ma đại quân lui binh, Phổ Thụy Khắc cũng không hạ lệnh truy kích, vừa rồi kịch chiến cũng hao phí của hắn lượng lớn ma pháp và tinh lực, còn bị thương, nhất định phải trở về nghỉ ngơi.</w:t>
      </w:r>
    </w:p>
    <w:p>
      <w:pPr>
        <w:pStyle w:val="BodyText"/>
      </w:pPr>
      <w:r>
        <w:t xml:space="preserve">Nặc Lôi lưng cõng Freddy trọng thương trở lại quân doanh, vươn tay run rẩy dò hơi thở hắn.</w:t>
      </w:r>
    </w:p>
    <w:p>
      <w:pPr>
        <w:pStyle w:val="BodyText"/>
      </w:pPr>
      <w:r>
        <w:t xml:space="preserve">“Để ta.” Tây Mặc kéo Nặc Lôi ra, ngồi xuống bên giường.</w:t>
      </w:r>
    </w:p>
    <w:p>
      <w:pPr>
        <w:pStyle w:val="BodyText"/>
      </w:pPr>
      <w:r>
        <w:t xml:space="preserve">Lê Tư Đặc đứng ở cạnh cửa, ngơ ngẩn nhìn chằm chằm vào Freddy không nhúc nhích.</w:t>
      </w:r>
    </w:p>
    <w:p>
      <w:pPr>
        <w:pStyle w:val="BodyText"/>
      </w:pPr>
      <w:r>
        <w:t xml:space="preserve">"Chúng ta qua xem anh ta." Lâm Cảnh thật cẩn thận nói chuyện cùng Lê Tư Đặc.</w:t>
      </w:r>
    </w:p>
    <w:p>
      <w:pPr>
        <w:pStyle w:val="BodyText"/>
      </w:pPr>
      <w:r>
        <w:t xml:space="preserve">"Hắn không có việc gì đâu.” Lê Tư Đặc thấp giọng nói.</w:t>
      </w:r>
    </w:p>
    <w:p>
      <w:pPr>
        <w:pStyle w:val="BodyText"/>
      </w:pPr>
      <w:r>
        <w:t xml:space="preserve">"Đương nhiên đương nhiên." Lâm Cảnh cuồng gật đầu.</w:t>
      </w:r>
    </w:p>
    <w:p>
      <w:pPr>
        <w:pStyle w:val="BodyText"/>
      </w:pPr>
      <w:r>
        <w:t xml:space="preserve">"Chúng ta còn chưa có kết hôn mà." Lê Tư Đặc hốc mắt đỏ bừng, khóe môi lại giương lên, "Hắn luyến tiếc ta."</w:t>
      </w:r>
    </w:p>
    <w:p>
      <w:pPr>
        <w:pStyle w:val="BodyText"/>
      </w:pPr>
      <w:r>
        <w:t xml:space="preserve">"Ừ." Lâm Cảnh cái mũi cay xè.</w:t>
      </w:r>
    </w:p>
    <w:p>
      <w:pPr>
        <w:pStyle w:val="BodyText"/>
      </w:pPr>
      <w:r>
        <w:t xml:space="preserve">"Yên tâm đi, tình huống không nghiêm trọng như chúng ta tưởng.” Tây Mặc kiểm tra một lần cho Freddy, có chút nhẹ nhàng thở ra.</w:t>
      </w:r>
    </w:p>
    <w:p>
      <w:pPr>
        <w:pStyle w:val="BodyText"/>
      </w:pPr>
      <w:r>
        <w:t xml:space="preserve">Freddy bị thương tuy không nhẹ, nhưng cũng may không nguy hiểm tính mạng, nghỉ ngơi thật tốt một thời gian ngắn, là có thể chậm rãi tỉnh lại.</w:t>
      </w:r>
    </w:p>
    <w:p>
      <w:pPr>
        <w:pStyle w:val="BodyText"/>
      </w:pPr>
      <w:r>
        <w:t xml:space="preserve">Đây quả thực là kỳ tích.</w:t>
      </w:r>
    </w:p>
    <w:p>
      <w:pPr>
        <w:pStyle w:val="BodyText"/>
      </w:pPr>
      <w:r>
        <w:t xml:space="preserve">“Vết thương trên tay ngươi có sao không?" Nặc Lôi đột nhiên nhớ tới, Lê Tư Đặc cũng bị thương.</w:t>
      </w:r>
    </w:p>
    <w:p>
      <w:pPr>
        <w:pStyle w:val="BodyText"/>
      </w:pPr>
      <w:r>
        <w:t xml:space="preserve">"Không có việc gì." Lê Tư Đặc lắc đầu.</w:t>
      </w:r>
    </w:p>
    <w:p>
      <w:pPr>
        <w:pStyle w:val="BodyText"/>
      </w:pPr>
      <w:r>
        <w:t xml:space="preserve">"Ngươi cũng bị thương?" Tây Mặc nhíu mày, kéo tay Lê Tư Đặc qua nhìn, lập tức hận không thể làm thịt Phổ Thụy Khắc.</w:t>
      </w:r>
    </w:p>
    <w:p>
      <w:pPr>
        <w:pStyle w:val="BodyText"/>
      </w:pPr>
      <w:r>
        <w:t xml:space="preserve">"Ta không sao." Lê Tư Đặc rút tay của mình về, "Quấy nhiễu ma pháp tối đa cũng chỉ duy trì hơn mười ngày, sau đó sẽ từ từ tự khỏi.”</w:t>
      </w:r>
    </w:p>
    <w:p>
      <w:pPr>
        <w:pStyle w:val="BodyText"/>
      </w:pPr>
      <w:r>
        <w:t xml:space="preserve">“Nhưng sưng lên rồi.” Lâm Cảnh nhìn mà đau giùm y.</w:t>
      </w:r>
    </w:p>
    <w:p>
      <w:pPr>
        <w:pStyle w:val="BodyText"/>
      </w:pPr>
      <w:r>
        <w:t xml:space="preserve">Lê Tư Đặc không nói gì thêm, chỉ ngồi bên người Freddy cùng hắn.</w:t>
      </w:r>
    </w:p>
    <w:p>
      <w:pPr>
        <w:pStyle w:val="BodyText"/>
      </w:pPr>
      <w:r>
        <w:t xml:space="preserve">Tây Mặc thở dài, đắp túi chườm nước đá lên cổ tay y, rồi cùng những người khác ra khỏi phòng.</w:t>
      </w:r>
    </w:p>
    <w:p>
      <w:pPr>
        <w:pStyle w:val="BodyText"/>
      </w:pPr>
      <w:r>
        <w:t xml:space="preserve">Buổi tối lúc nghỉ ngơi, chờ Tây Mặc trở lại phòng ngủ đã là nửa đêm, Lâm Cảnh thế nhưng còn chưa ngủ.</w:t>
      </w:r>
    </w:p>
    <w:p>
      <w:pPr>
        <w:pStyle w:val="BodyText"/>
      </w:pPr>
      <w:r>
        <w:t xml:space="preserve">"Đang đợi anh?" Tây Mặc ngồi vào bên giường, vươn tay gẩy gẩy mũi cậu.</w:t>
      </w:r>
    </w:p>
    <w:p>
      <w:pPr>
        <w:pStyle w:val="BodyText"/>
      </w:pPr>
      <w:r>
        <w:t xml:space="preserve">“Anh đi đâu vậy?" Lâm Cảnh nghiêm túc hỏi.</w:t>
      </w:r>
    </w:p>
    <w:p>
      <w:pPr>
        <w:pStyle w:val="BodyText"/>
      </w:pPr>
      <w:r>
        <w:t xml:space="preserve">“Đến quân doanh một chuyến." Tây Mặc bật cười, đây coi như là … Tra hỏi hành tung của chồng về muộn?</w:t>
      </w:r>
    </w:p>
    <w:p>
      <w:pPr>
        <w:pStyle w:val="BodyText"/>
      </w:pPr>
      <w:r>
        <w:t xml:space="preserve">"Không cho cười!" Lâm Cảnh cầm gối đầu đập hắn, "Nghiêm túc chút cho tôi!"</w:t>
      </w:r>
    </w:p>
    <w:p>
      <w:pPr>
        <w:pStyle w:val="BodyText"/>
      </w:pPr>
      <w:r>
        <w:t xml:space="preserve">"Ừ." Tây Mặc bất đắc dĩ, "Em còn muốn hỏi gì?"</w:t>
      </w:r>
    </w:p>
    <w:p>
      <w:pPr>
        <w:pStyle w:val="BodyText"/>
      </w:pPr>
      <w:r>
        <w:t xml:space="preserve">"Ngày mai còn phải khai chiến sao?" Lâm Cảnh rất quan tâm chuyện này.</w:t>
      </w:r>
    </w:p>
    <w:p>
      <w:pPr>
        <w:pStyle w:val="BodyText"/>
      </w:pPr>
      <w:r>
        <w:t xml:space="preserve">"Tạm thời sẽ không, sáng mai có một hội nghị quân sự." Tây Mặc nằm chết dí bên cạnh cậu, “Phải đợi mọi người thương lượng mới có thể ra quyết định."</w:t>
      </w:r>
    </w:p>
    <w:p>
      <w:pPr>
        <w:pStyle w:val="BodyText"/>
      </w:pPr>
      <w:r>
        <w:t xml:space="preserve">“Nhưng Freddy và Lê Tư Đặc đều bị thương, nếu lập tức khai chiến, chúng ta chẳng phải là càng không có phần thắng?" Lâm Cảnh nhíu mày, cái đồ biến thái kia thoạt nghe rất lợi hại, lỡ như lại có người bị thương thì làm sao?</w:t>
      </w:r>
    </w:p>
    <w:p>
      <w:pPr>
        <w:pStyle w:val="BodyText"/>
      </w:pPr>
      <w:r>
        <w:t xml:space="preserve">"Không có chuyện gì nữa tiểu ngốc." Tây Mặc ôn nhu hôn hôn cậu, “Đừng lo.”</w:t>
      </w:r>
    </w:p>
    <w:p>
      <w:pPr>
        <w:pStyle w:val="BodyText"/>
      </w:pPr>
      <w:r>
        <w:t xml:space="preserve">“Sao lại không có việc gì, Freddy lợi hại như vậy mà cũng bị thương, còn có Lê Tư... Ngô...."</w:t>
      </w:r>
    </w:p>
    <w:p>
      <w:pPr>
        <w:pStyle w:val="BodyText"/>
      </w:pPr>
      <w:r>
        <w:t xml:space="preserve">Lâm Cảnh nói còn chưa dứt lời đã bị chặn miệng, bị hôn đến thiên hôn địa ám.</w:t>
      </w:r>
    </w:p>
    <w:p>
      <w:pPr>
        <w:pStyle w:val="BodyText"/>
      </w:pPr>
      <w:r>
        <w:t xml:space="preserve">"Freddy là ngoài ý muốn." Tây Mặc nhẹ chạm cánh môi sưng đỏ của cậu, "Đừng thảo luận những vấn đề này được không? Anh một chút cũng không muốn trong thời khắc tươi đẹp như vầy phải nghe thấy cái tên vô liêm sỉ đó.”</w:t>
      </w:r>
    </w:p>
    <w:p>
      <w:pPr>
        <w:pStyle w:val="BodyText"/>
      </w:pPr>
      <w:r>
        <w:t xml:space="preserve">“Nhưng tôi không muốn anh bị thương." Lâm Cảnh thanh âm rất thấp, "Cũng không muốn Dật Phong bị thương."</w:t>
      </w:r>
    </w:p>
    <w:p>
      <w:pPr>
        <w:pStyle w:val="BodyText"/>
      </w:pPr>
      <w:r>
        <w:t xml:space="preserve">"Sẽ không đâu." Tây Mặc ôn nhu nhìn cậu, “Bọn anh đều sẽ không có việc gì, anh cam đoan."</w:t>
      </w:r>
    </w:p>
    <w:p>
      <w:pPr>
        <w:pStyle w:val="BodyText"/>
      </w:pPr>
      <w:r>
        <w:t xml:space="preserve">"... Vậy được rồi." Lâm Cảnh rầu rĩ không vui, "Anh đi ngủ sớm một chút."</w:t>
      </w:r>
    </w:p>
    <w:p>
      <w:pPr>
        <w:pStyle w:val="BodyText"/>
      </w:pPr>
      <w:r>
        <w:t xml:space="preserve">"Có làm không?" Tây Mặc cọ cọ tai cậu.</w:t>
      </w:r>
    </w:p>
    <w:p>
      <w:pPr>
        <w:pStyle w:val="BodyText"/>
      </w:pPr>
      <w:r>
        <w:t xml:space="preserve">"Làm, làm cái gì?" Lâm Cảnh cà lăm.</w:t>
      </w:r>
    </w:p>
    <w:p>
      <w:pPr>
        <w:pStyle w:val="BodyText"/>
      </w:pPr>
      <w:r>
        <w:t xml:space="preserve">"Em cứ nói đi?" Tây Mặc xoay người đè lên cậu.</w:t>
      </w:r>
    </w:p>
    <w:p>
      <w:pPr>
        <w:pStyle w:val="BodyText"/>
      </w:pPr>
      <w:r>
        <w:t xml:space="preserve">Lâm Tiểu Cảnh khẩn trương sắp không thở được, dứt khoát nhắm mắt lại giả chết.</w:t>
      </w:r>
    </w:p>
    <w:p>
      <w:pPr>
        <w:pStyle w:val="BodyText"/>
      </w:pPr>
      <w:r>
        <w:t xml:space="preserve">"Ngoan." Tây Mặc cầm chặt tay cậu, "Đừng sợ, lần này sẽ không đau."</w:t>
      </w:r>
    </w:p>
    <w:p>
      <w:pPr>
        <w:pStyle w:val="BodyText"/>
      </w:pPr>
      <w:r>
        <w:t xml:space="preserve">"Chẳng lẽ lần này đến lượt tôi thượng anh?” Lâm Cảnh mở to hai mắt.</w:t>
      </w:r>
    </w:p>
    <w:p>
      <w:pPr>
        <w:pStyle w:val="BodyText"/>
      </w:pPr>
      <w:r>
        <w:t xml:space="preserve">"... Không phải." Tây Mặc lộ ra biểu tình co rút.</w:t>
      </w:r>
    </w:p>
    <w:p>
      <w:pPr>
        <w:pStyle w:val="BodyText"/>
      </w:pPr>
      <w:r>
        <w:t xml:space="preserve">"Chúng ta đều là đàn ông!” Lâm Cảnh kháng nghị.</w:t>
      </w:r>
    </w:p>
    <w:p>
      <w:pPr>
        <w:pStyle w:val="BodyText"/>
      </w:pPr>
      <w:r>
        <w:t xml:space="preserve">"Lần sau cho em làm, lần này anh trước." Tây Mặc ôn nhu ôm cậu, cúi đầu hôn.</w:t>
      </w:r>
    </w:p>
    <w:p>
      <w:pPr>
        <w:pStyle w:val="BodyText"/>
      </w:pPr>
      <w:r>
        <w:t xml:space="preserve">Xúc cảm da thịt tốt đẹp như tơ lụa, một đêm lưu luyến, ngàn vạn triền miên.</w:t>
      </w:r>
    </w:p>
    <w:p>
      <w:pPr>
        <w:pStyle w:val="BodyText"/>
      </w:pPr>
      <w:r>
        <w:t xml:space="preserve">[Chỗ này các bạn hiểu đó…Làm chưa bao lâu hòm thư đã bị hài hòa (bị che) rồi… Cho nên mọi người để lại địa chỉ hòm thư a… Tôi sẽ từng cái từng cái gửi qua…]</w:t>
      </w:r>
    </w:p>
    <w:p>
      <w:pPr>
        <w:pStyle w:val="BodyText"/>
      </w:pPr>
      <w:r>
        <w:t xml:space="preserve">Cho đến tận sau nửa đêm, Tây Mặc mới buông tha Lâm Cảnh, ôm cậu vào phòng tắm.</w:t>
      </w:r>
    </w:p>
    <w:p>
      <w:pPr>
        <w:pStyle w:val="BodyText"/>
      </w:pPr>
      <w:r>
        <w:t xml:space="preserve">Nước suối ấm áp rửa sạch dính dấp trên người, Lâm Cảnh cảm thấy thoải mái hơn nhiều, mơ mơ màng màng tựa vào ngực Tây Mặc nhẹ cọ.</w:t>
      </w:r>
    </w:p>
    <w:p>
      <w:pPr>
        <w:pStyle w:val="BodyText"/>
      </w:pPr>
      <w:r>
        <w:t xml:space="preserve">“Luôn nghe lời như vậy thật tốt." Tây Mặc xoa xoa tóc cậu.</w:t>
      </w:r>
    </w:p>
    <w:p>
      <w:pPr>
        <w:pStyle w:val="BodyText"/>
      </w:pPr>
      <w:r>
        <w:t xml:space="preserve">"Ân..." Lâm Cảnh cau mày né tránh.</w:t>
      </w:r>
    </w:p>
    <w:p>
      <w:pPr>
        <w:pStyle w:val="BodyText"/>
      </w:pPr>
      <w:r>
        <w:t xml:space="preserve">"Bất quá trừng mắt cũng thật đáng yêu." Tây Mặc cười ra tiếng, ôn nhu tẩy sạch thân thể cậu.</w:t>
      </w:r>
    </w:p>
    <w:p>
      <w:pPr>
        <w:pStyle w:val="BodyText"/>
      </w:pPr>
      <w:r>
        <w:t xml:space="preserve">Đợi hai người trở lại trên giường, hừng đông đã hơi rạng, chưa từng trải qua tình ái kịch liệt khiến Lâm Cảnh thoạt nhìn có chút tái nhợt, lại càng thêm xinh đẹp tinh xảo.</w:t>
      </w:r>
    </w:p>
    <w:p>
      <w:pPr>
        <w:pStyle w:val="BodyText"/>
      </w:pPr>
      <w:r>
        <w:t xml:space="preserve">"Làm sao bây giờ, không rời em được rồi.” Tây Mặc kéo tay cậu qua, “Luôn ở bên anh, được không?"</w:t>
      </w:r>
    </w:p>
    <w:p>
      <w:pPr>
        <w:pStyle w:val="BodyText"/>
      </w:pPr>
      <w:r>
        <w:t xml:space="preserve">“Được.” Lâm Cảnh mơ mơ màng màng đáp ứng, len lỏi vào lồng ngực Tây Mặc.</w:t>
      </w:r>
    </w:p>
    <w:p>
      <w:pPr>
        <w:pStyle w:val="BodyText"/>
      </w:pPr>
      <w:r>
        <w:t xml:space="preserve">Tây Mặc cười khẽ, chặt chẽ ôm cậu vào lòng.</w:t>
      </w:r>
    </w:p>
    <w:p>
      <w:pPr>
        <w:pStyle w:val="Compact"/>
      </w:pPr>
      <w:r>
        <w:t xml:space="preserve">Ngàn năm vạn năm, không bao giờ buông ra nữa.</w:t>
      </w:r>
      <w:r>
        <w:br w:type="textWrapping"/>
      </w:r>
      <w:r>
        <w:br w:type="textWrapping"/>
      </w:r>
    </w:p>
    <w:p>
      <w:pPr>
        <w:pStyle w:val="Heading2"/>
      </w:pPr>
      <w:bookmarkStart w:id="76" w:name="bộ-1---huyết-tộc-dụ-hoặc---chương-54-không-cho-phép-ngươi-ra-chiến-trường"/>
      <w:bookmarkEnd w:id="76"/>
      <w:r>
        <w:t xml:space="preserve">54. Bộ 1] - Huyết Tộc Dụ Hoặc - Chương 54: Không Cho Phép Ngươi Ra Chiến Trường</w:t>
      </w:r>
    </w:p>
    <w:p>
      <w:pPr>
        <w:pStyle w:val="Compact"/>
      </w:pPr>
      <w:r>
        <w:br w:type="textWrapping"/>
      </w:r>
      <w:r>
        <w:br w:type="textWrapping"/>
      </w:r>
      <w:r>
        <w:t xml:space="preserve">Đêm trước Lâm Cảnh bị mình giày vò có chút thảm, Tây Mặc vốn cho là cậu ấy ít nhất phải đến giữa trưa mới có thể tỉnh lại, không nghĩ tới hôm sau phương đông vừa rạng, Lâm Cảnh đã rời khỏi giường cùng lúc với mình.</w:t>
      </w:r>
    </w:p>
    <w:p>
      <w:pPr>
        <w:pStyle w:val="BodyText"/>
      </w:pPr>
      <w:r>
        <w:t xml:space="preserve">“Anh đi họp, em ngủ thêm đi.” Tây Mặc xoa xoa đầu cậu.</w:t>
      </w:r>
    </w:p>
    <w:p>
      <w:pPr>
        <w:pStyle w:val="BodyText"/>
      </w:pPr>
      <w:r>
        <w:t xml:space="preserve">“Tôi cũng phải đi họp!" Lâm Cảnh ngậm bàn chải đánh răng rất bá đạo.</w:t>
      </w:r>
    </w:p>
    <w:p>
      <w:pPr>
        <w:pStyle w:val="BodyText"/>
      </w:pPr>
      <w:r>
        <w:t xml:space="preserve">“Nhưng mà em ngay cả đi đường cũng không vững —— "</w:t>
      </w:r>
    </w:p>
    <w:p>
      <w:pPr>
        <w:pStyle w:val="BodyText"/>
      </w:pPr>
      <w:r>
        <w:t xml:space="preserve">Lời còn chưa nói hết, Lâm Cảnh liền cực kỳ oán độc quay đầu trừng qua, Tây Mặc đành phải thức thời ngậm miệng.</w:t>
      </w:r>
    </w:p>
    <w:p>
      <w:pPr>
        <w:pStyle w:val="BodyText"/>
      </w:pPr>
      <w:r>
        <w:t xml:space="preserve">“Lát nữa nếu thấy có phóng viên, em phải biểu hiện chín chắn một chút.” Lúc ăn điểm tâm, Tây Mặc không quên lần nữa dặn dò Lâm Cảnh, "Nếu có phóng viên hỏi em mấy chuyện nhàm chán, đừng để ý đến họ là được, không cho phép lại như lần trước dựng thẳng ngón giữa với người ta, có biết không?”</w:t>
      </w:r>
    </w:p>
    <w:p>
      <w:pPr>
        <w:pStyle w:val="BodyText"/>
      </w:pPr>
      <w:r>
        <w:t xml:space="preserve">Đoán chừng trong đoạn thời gian này, đám nguyên lão bảo thủ trong viện mỗi ngày đều xem báo, để xác nhận Lâm Cảnh đến cùng có phải một Ma Quân đủ tư cách không, cho nên sớm chuẩn bị vẫn tốt hơn.</w:t>
      </w:r>
    </w:p>
    <w:p>
      <w:pPr>
        <w:pStyle w:val="BodyText"/>
      </w:pPr>
      <w:r>
        <w:t xml:space="preserve">"Tôi không thành thục?" Lâm Cảnh buồn bực, giơ muỗng lên làm gương soi, rõ ràng cũng rất chín a!</w:t>
      </w:r>
    </w:p>
    <w:p>
      <w:pPr>
        <w:pStyle w:val="BodyText"/>
      </w:pPr>
      <w:r>
        <w:t xml:space="preserve">Ai cũng biết hội nghị lần này cực kỳ trọng yếu, bởi vậy bên ngoài phòng họp sớm có vô số tiểu phóng viên chờ đợi, Tây Mặc và Lâm Cảnh mới vừa xuất hiện, đèn flash lập tức sáng ngời một mảnh.</w:t>
      </w:r>
    </w:p>
    <w:p>
      <w:pPr>
        <w:pStyle w:val="BodyText"/>
      </w:pPr>
      <w:r>
        <w:t xml:space="preserve">Tây Mặc vẫn như trước mặt than thêm một thân đồ đen, Lâm Cảnh thì đeo kính râm thật to của Tây Mặc, hai tay cắm vào túi quần, khí tràng mười phần đi theo sau lưng Tây Mặc tiến vào phòng họp.</w:t>
      </w:r>
    </w:p>
    <w:p>
      <w:pPr>
        <w:pStyle w:val="BodyText"/>
      </w:pPr>
      <w:r>
        <w:t xml:space="preserve">"Diễn có giống không?” Vừa đến nơi không có người, Lâm Cảnh lập tức tháo xuống kính râm, hỉ hả hỏi Tây Mặc, "Có phải là rất khí phách rất thành thục?!".</w:t>
      </w:r>
    </w:p>
    <w:p>
      <w:pPr>
        <w:pStyle w:val="BodyText"/>
      </w:pPr>
      <w:r>
        <w:t xml:space="preserve">Mẹ nó thật đã ghiền, giống như đang quay phim truyền hình!!</w:t>
      </w:r>
    </w:p>
    <w:p>
      <w:pPr>
        <w:pStyle w:val="BodyText"/>
      </w:pPr>
      <w:r>
        <w:t xml:space="preserve">Tây Mặc buồn cười, nắm vai cậu ta cùng vào phòng họp.</w:t>
      </w:r>
    </w:p>
    <w:p>
      <w:pPr>
        <w:pStyle w:val="BodyText"/>
      </w:pPr>
      <w:r>
        <w:t xml:space="preserve">Đường Đường vốn đang nằm trên vai Hàn Dật Phong ngủ gà ngủ gật, vừa thấy Lâm Cảnh vào, lập tức vứt bỏ chủ cũ, xòe bốn cái tiểu móng vuốt hướng cậu phóng tới.</w:t>
      </w:r>
    </w:p>
    <w:p>
      <w:pPr>
        <w:pStyle w:val="BodyText"/>
      </w:pPr>
      <w:r>
        <w:t xml:space="preserve">Vì trước đây mỗi lần họp Hàn Dật Phong đều mang theo Đường Đường cùng đến, nên mọi người trên bàn hội nghị đối với Đường Đường đều rất quen thuộc, mỗi lần cậu bò qua bò lại trên mặt bàn, đều sẽ có người duỗi ngón tay trêu chọc cậu, có khi còn cho kẹo bánh các thứ, bất quá lần này lại ngoại lệ, mỗi người nhìn qua đều sắc mặt nghiêm túc, tình huống tựa hồ rất nghiêm trọng.</w:t>
      </w:r>
    </w:p>
    <w:p>
      <w:pPr>
        <w:pStyle w:val="BodyText"/>
      </w:pPr>
      <w:r>
        <w:t xml:space="preserve">Lâm Cảnh ôm Đường Đường lên, đặt lên miếng đệm ly trà trước mặt mình.</w:t>
      </w:r>
    </w:p>
    <w:p>
      <w:pPr>
        <w:pStyle w:val="BodyText"/>
      </w:pPr>
      <w:r>
        <w:t xml:space="preserve">Người đã đến đủ, hội nghị cũng lập tức bắt đầu, Tát La cường liệt đề nghị Thần Ma nhị giới mau chóng xuất binh, một lần hành động diệt gọn Quang Minh chi vực.</w:t>
      </w:r>
    </w:p>
    <w:p>
      <w:pPr>
        <w:pStyle w:val="BodyText"/>
      </w:pPr>
      <w:r>
        <w:t xml:space="preserve">"Phổ Thụy Khắc đã bị thương, đó là một cơ hội tuyệt hảo!" Tát La có chút kích động.</w:t>
      </w:r>
    </w:p>
    <w:p>
      <w:pPr>
        <w:pStyle w:val="BodyText"/>
      </w:pPr>
      <w:r>
        <w:t xml:space="preserve">“Nhưng Freddy và Lê Tư Đặc cũng bị thương." Tây Mặc lạnh lùng nhìn hắn.</w:t>
      </w:r>
    </w:p>
    <w:p>
      <w:pPr>
        <w:pStyle w:val="BodyText"/>
      </w:pPr>
      <w:r>
        <w:t xml:space="preserve">"Ngươi, ta, Nặc Lôi cùng đối phó Phổ Thụy Khắc, toàn bộ Thiên Sứ quân đoàn đi ngăn trở tiến công chính diện của khôi lỗi thú, Morris và Hàn Dật Phong dẫn đầu quân đội Ma tộc giữ vững vị trí hai bên khe vực, phần thắng cơ hồ là trăm phần trăm!” Tát La chỉ vào địa đồ, "Phổ Thụy Khắc sau khi bị thương năng lực phòng ngự sẽ hạ xuống cực thấp, cơ hội này không thể lãng phí!"</w:t>
      </w:r>
    </w:p>
    <w:p>
      <w:pPr>
        <w:pStyle w:val="BodyText"/>
      </w:pPr>
      <w:r>
        <w:t xml:space="preserve">Tây Mặc cau mày, tựa hồ đang cân nhắc có nên đồng ý.</w:t>
      </w:r>
    </w:p>
    <w:p>
      <w:pPr>
        <w:pStyle w:val="BodyText"/>
      </w:pPr>
      <w:r>
        <w:t xml:space="preserve">"Không được." Morris đột nhiên mở miệng.</w:t>
      </w:r>
    </w:p>
    <w:p>
      <w:pPr>
        <w:pStyle w:val="BodyText"/>
      </w:pPr>
      <w:r>
        <w:t xml:space="preserve">"Vì sao?" Không chỉ có Tát La, mọi người trên bàn đầu quay đầu nhìn hắn.</w:t>
      </w:r>
    </w:p>
    <w:p>
      <w:pPr>
        <w:pStyle w:val="BodyText"/>
      </w:pPr>
      <w:r>
        <w:t xml:space="preserve">"Nặc Lôi không thể ra chiến trường." Morris thản nhiên nói.</w:t>
      </w:r>
    </w:p>
    <w:p>
      <w:pPr>
        <w:pStyle w:val="BodyText"/>
      </w:pPr>
      <w:r>
        <w:t xml:space="preserve">"Ta không sao." Nặc Lôi sốt ruột.</w:t>
      </w:r>
    </w:p>
    <w:p>
      <w:pPr>
        <w:pStyle w:val="BodyText"/>
      </w:pPr>
      <w:r>
        <w:t xml:space="preserve">"Ngươi câm miệng!" Morris đánh gãy lời hắn.</w:t>
      </w:r>
    </w:p>
    <w:p>
      <w:pPr>
        <w:pStyle w:val="BodyText"/>
      </w:pPr>
      <w:r>
        <w:t xml:space="preserve">"Chuyện gì đã xảy ra?" Tây Mặc nhíu mày.</w:t>
      </w:r>
    </w:p>
    <w:p>
      <w:pPr>
        <w:pStyle w:val="BodyText"/>
      </w:pPr>
      <w:r>
        <w:t xml:space="preserve">"Hắn cũng bị thương." Morris mắt nhìn Nặc Lôi, "Hơn nữa bị thương rất nặng."</w:t>
      </w:r>
    </w:p>
    <w:p>
      <w:pPr>
        <w:pStyle w:val="BodyText"/>
      </w:pPr>
      <w:r>
        <w:t xml:space="preserve">Trong hồi kịch chiến lần trước, khi cầu năng lượng xám của Phổ Thụy Khắc đột nhiên chuyển hướng, Nặc Lôi đã biết rõ đại sự không ổn, thực sự không kịp đẩy Freddy ra, chỉ có thể chắn phía trước hắn, mở cánh tiếp một kích trầm trọng đó.</w:t>
      </w:r>
    </w:p>
    <w:p>
      <w:pPr>
        <w:pStyle w:val="BodyText"/>
      </w:pPr>
      <w:r>
        <w:t xml:space="preserve">Cho nên Freddy mới có thể không nguy hiểm đến tính mạng, mà xương cánh Nặc Lôi, lại cơ hồ toàn bộ bị chấn nát.</w:t>
      </w:r>
    </w:p>
    <w:p>
      <w:pPr>
        <w:pStyle w:val="BodyText"/>
      </w:pPr>
      <w:r>
        <w:t xml:space="preserve">“Vì sao không nói?" Tây Mặc sau khi nghe xong Morris giải thích, sắc mặt âm trầm nhìn Nặc Lôi, "Ngươi có biết ngươi bây giờ căn bản không thích hợp ở chiến trường không!"</w:t>
      </w:r>
    </w:p>
    <w:p>
      <w:pPr>
        <w:pStyle w:val="BodyText"/>
      </w:pPr>
      <w:r>
        <w:t xml:space="preserve">Cánh của Đọa thiên sứ một khi đứt rời, cũng chỉ có thể chờ nó tự lành, nếu trong khoảng thời gian này sử dụng ma pháp, vùng cánh bị thương sẽ vĩnh viễn không khỏi, chỉ có thể trơ mắt nhìn nó héo rút từng chút từng chút, cho đến khi tróc ra.</w:t>
      </w:r>
    </w:p>
    <w:p>
      <w:pPr>
        <w:pStyle w:val="BodyText"/>
      </w:pPr>
      <w:r>
        <w:t xml:space="preserve">"Không có cánh, ta còn có thể thuấn di, cũng không phải chuyện gì lớn.” Nặc Lôi nhún nhún vai.</w:t>
      </w:r>
    </w:p>
    <w:p>
      <w:pPr>
        <w:pStyle w:val="BodyText"/>
      </w:pPr>
      <w:r>
        <w:t xml:space="preserve">"Ta không đồng ý!" Tây Mặc đánh gãy hắn.</w:t>
      </w:r>
    </w:p>
    <w:p>
      <w:pPr>
        <w:pStyle w:val="BodyText"/>
      </w:pPr>
      <w:r>
        <w:t xml:space="preserve">“Vậy Phổ Thụy Khắc thì sao?” Nặc Lôi nhìn Tây Mặc, "Ba người phần thắng nhiều hơn so với hai người, không có cánh, cùng lắm thì không làm đọa thiên sứ nữa, đến hắc ma pháp tuyền tắm rửa, làm Ác ma cấp cao cũng không tệ."</w:t>
      </w:r>
    </w:p>
    <w:p>
      <w:pPr>
        <w:pStyle w:val="BodyText"/>
      </w:pPr>
      <w:r>
        <w:t xml:space="preserve">“Nhưng đọa thiên sứ cũng giống như thiên sứ, khi bị thương chỉ số phòng ngự sẽ giảm.” Tây Mặc nhíu mày, "Ngươi sẽ có nguy cơ bị ma pháp thôn phệ.”</w:t>
      </w:r>
    </w:p>
    <w:p>
      <w:pPr>
        <w:pStyle w:val="BodyText"/>
      </w:pPr>
      <w:r>
        <w:t xml:space="preserve">“Không s—— "</w:t>
      </w:r>
    </w:p>
    <w:p>
      <w:pPr>
        <w:pStyle w:val="BodyText"/>
      </w:pPr>
      <w:r>
        <w:t xml:space="preserve">"Ta đi." Morris nói tiếp.</w:t>
      </w:r>
    </w:p>
    <w:p>
      <w:pPr>
        <w:pStyle w:val="BodyText"/>
      </w:pPr>
      <w:r>
        <w:t xml:space="preserve">"A?" Nặc Lôi có chút kinh ngạc.</w:t>
      </w:r>
    </w:p>
    <w:p>
      <w:pPr>
        <w:pStyle w:val="BodyText"/>
      </w:pPr>
      <w:r>
        <w:t xml:space="preserve">"Ta thay thế ngươi, đi cùng thân Vương bọn họ đối phó Phổ Thụy Khắc." Morris nhìn hắn, "Ngươi ở nhà nghỉ ngơi."</w:t>
      </w:r>
    </w:p>
    <w:p>
      <w:pPr>
        <w:pStyle w:val="BodyText"/>
      </w:pPr>
      <w:r>
        <w:t xml:space="preserve">“Vậy bên khe vực ai sẽ thủ?” Nặc Lôi cười khổ.</w:t>
      </w:r>
    </w:p>
    <w:p>
      <w:pPr>
        <w:pStyle w:val="BodyText"/>
      </w:pPr>
      <w:r>
        <w:t xml:space="preserve">Khe vực đó bị hạ hắc ma pháp Trớ chú (nguyền rủa), thiên sứ quân đoàn thuộc tính quang căn bản không có cách nào tiến vào, Ma tộc và Quang Minh chi vực lại có thể, cho nên chỉ có thể do Ma tộc đóng tại đó.</w:t>
      </w:r>
    </w:p>
    <w:p>
      <w:pPr>
        <w:pStyle w:val="BodyText"/>
      </w:pPr>
      <w:r>
        <w:t xml:space="preserve">“Chỗ của ta có rất nhiều tướng lĩnh trung cấp, bọn họ kinh nghiệm tác chiến rất phong phú, có thể phái họ đi.” Morris do dự.</w:t>
      </w:r>
    </w:p>
    <w:p>
      <w:pPr>
        <w:pStyle w:val="BodyText"/>
      </w:pPr>
      <w:r>
        <w:t xml:space="preserve">"Ngươi cũng nói, bọn họ là trung cấp.” Nặc Lôi thở dài, trung cấp tướng lĩnh là Ác ma cấp thấp không trải qua tẩy lễ (lễ rửa tội) hắc ma pháp, thông thường mỗi lần sau khi chiến tranh kết thúc, Freddy đều chọn ra vài trung cấp tướng lĩnh biểu hiện ưu tú, cho họ cơ hội chuyển hóa thành Ác ma cao cấp, ở xã hội Ma giới tuân theo đẳng cấp này, cũng là một trong những nhân tố kích thích binh sĩ anh dũng tác chiến.</w:t>
      </w:r>
    </w:p>
    <w:p>
      <w:pPr>
        <w:pStyle w:val="BodyText"/>
      </w:pPr>
      <w:r>
        <w:t xml:space="preserve">Morris không nói thêm gì nữa, ai cũng biết binh sĩ Ma tộc đối với đẳng cấp rất sùng bái, đối với bọn họ, một thống lĩnh đáng tôn kính không chỉ phải có thủ đoạn hơn người, mà càng phải có xuất thân cao quý, Ác ma cấp thấp dù lợi hại thế nào, bọn họ vẫn ôm hoài nghi trong lòng.</w:t>
      </w:r>
    </w:p>
    <w:p>
      <w:pPr>
        <w:pStyle w:val="BodyText"/>
      </w:pPr>
      <w:r>
        <w:t xml:space="preserve">Mà những điều này, chính là tối kỵ trên chiến trường.</w:t>
      </w:r>
    </w:p>
    <w:p>
      <w:pPr>
        <w:pStyle w:val="BodyText"/>
      </w:pPr>
      <w:r>
        <w:t xml:space="preserve">Hội nghị tựa hồ lâm vào cục diện bế tắc, đúng lúc này, Tát La đột nhiên nhàn nhã mở miệng.</w:t>
      </w:r>
    </w:p>
    <w:p>
      <w:pPr>
        <w:pStyle w:val="BodyText"/>
      </w:pPr>
      <w:r>
        <w:t xml:space="preserve">"Rất đơn giản a, phái một Ma tộc cấp cao đi, sau đó lại phái những trung cấp tướng lĩnh trợ giúp hắn, không phải là được rồi?"</w:t>
      </w:r>
    </w:p>
    <w:p>
      <w:pPr>
        <w:pStyle w:val="BodyText"/>
      </w:pPr>
      <w:r>
        <w:t xml:space="preserve">"Không được!" Morris đứng bật dậy, “Vết thương của Nặc Lôi so với tưởng tượng của bất cứ người nào trong các ngươi đều nghiêm trọng hơn! Đẳng cấp phòng ngự của hắn đã rất thấp, trong khe vực lại vừa có thôn phệ ma pháp vừa có chướng khí, cho dù hắn chỉ đứng đó thì cũng gặp nguy hiểm! Ta tuyệt đối không cho phép hắn đi vào đó!!"</w:t>
      </w:r>
    </w:p>
    <w:p>
      <w:pPr>
        <w:pStyle w:val="BodyText"/>
      </w:pPr>
      <w:r>
        <w:t xml:space="preserve">Tây Mặc sờ cằm, cúi đầu nín cười.</w:t>
      </w:r>
    </w:p>
    <w:p>
      <w:pPr>
        <w:pStyle w:val="BodyText"/>
      </w:pPr>
      <w:r>
        <w:t xml:space="preserve">Nặc Lôi nhìn Morris thần tình tràn ngập lửa giận, nội tâm đột nhiên trở nên rất ấm rất ấm.</w:t>
      </w:r>
    </w:p>
    <w:p>
      <w:pPr>
        <w:pStyle w:val="BodyText"/>
      </w:pPr>
      <w:r>
        <w:t xml:space="preserve">Tối hôm qua lúc mình ở trong phòng cắn răng bôi thuốc, lại bị Morris bên ngoài cửa sổ nhìn thấy, vốn cho rằng hắn sẽ bỏ đi, không ngờ hắn cư nhiên vào phòng, giúp mình xử lý tất cả vết thương, hôm nay lại vì mình mà kích động như vậy...</w:t>
      </w:r>
    </w:p>
    <w:p>
      <w:pPr>
        <w:pStyle w:val="BodyText"/>
      </w:pPr>
      <w:r>
        <w:t xml:space="preserve">Cho nên, vẫn là có chút quan tâm đi?</w:t>
      </w:r>
    </w:p>
    <w:p>
      <w:pPr>
        <w:pStyle w:val="BodyText"/>
      </w:pPr>
      <w:r>
        <w:t xml:space="preserve">"Ta không có nói là Nặc Lôi." Tát La khóe miệng giương lên, "Không phải còn có một vị Ma tộc cấp cao sao?"</w:t>
      </w:r>
    </w:p>
    <w:p>
      <w:pPr>
        <w:pStyle w:val="BodyText"/>
      </w:pPr>
      <w:r>
        <w:t xml:space="preserve">"Ai?" Mọi người hai mặt nhìn nhau, Lê Tư Đặc? Nhưng hắn là Sí Thiên Sứ, căn bản không có khả năng tiến vào khe vực.</w:t>
      </w:r>
    </w:p>
    <w:p>
      <w:pPr>
        <w:pStyle w:val="BodyText"/>
      </w:pPr>
      <w:r>
        <w:t xml:space="preserve">Lâm Cảnh cũng mạc danh kỳ diệu nhìn Tát La, thấy hắn cũng đang cười cười nhìn lại mình.</w:t>
      </w:r>
    </w:p>
    <w:p>
      <w:pPr>
        <w:pStyle w:val="BodyText"/>
      </w:pPr>
      <w:r>
        <w:t xml:space="preserve">"... Ta?" Lâm Cảnh kinh nghi chưa định chỉ chỉ vào mình.</w:t>
      </w:r>
    </w:p>
    <w:p>
      <w:pPr>
        <w:pStyle w:val="BodyText"/>
      </w:pPr>
      <w:r>
        <w:t xml:space="preserve">“Đúng vậy.” Tát La đuôi mày nhếch lên, “Ma Quân tiểu điện hạ tôn kính."</w:t>
      </w:r>
    </w:p>
    <w:p>
      <w:pPr>
        <w:pStyle w:val="BodyText"/>
      </w:pPr>
      <w:r>
        <w:t xml:space="preserve">"Không thể nào!!” Tây Mặc và Hàn Dật Phong đồng thời vỗ bàn.</w:t>
      </w:r>
    </w:p>
    <w:p>
      <w:pPr>
        <w:pStyle w:val="BodyText"/>
      </w:pPr>
      <w:r>
        <w:t xml:space="preserve">Đường Đường vốn đang ôm cái đuôi ngủ, ai ngờ bị cái bàn chấn run lên, sợ hết hồn bật dậy, trán đập vào ngực Lâm Cảnh.</w:t>
      </w:r>
    </w:p>
    <w:p>
      <w:pPr>
        <w:pStyle w:val="BodyText"/>
      </w:pPr>
      <w:r>
        <w:t xml:space="preserve">Lâm Cảnh vươn tay ôm lấy Đường Đường, liếc nhìn Tây Mặc.</w:t>
      </w:r>
    </w:p>
    <w:p>
      <w:pPr>
        <w:pStyle w:val="BodyText"/>
      </w:pPr>
      <w:r>
        <w:t xml:space="preserve">"Đừng sợ, anh không bao giờ để em đến loại địa phương đó!" Tây Mặc cầm chặt tay cậu.</w:t>
      </w:r>
    </w:p>
    <w:p>
      <w:pPr>
        <w:pStyle w:val="BodyText"/>
      </w:pPr>
      <w:r>
        <w:t xml:space="preserve">“Vì cái gì ngươi cảm thấy ta có thể?" Lâm Cảnh không để ý đến Tây Mặc, quay đầu nhìn Tát La, "Ta cái gì cũng không biết."</w:t>
      </w:r>
    </w:p>
    <w:p>
      <w:pPr>
        <w:pStyle w:val="BodyText"/>
      </w:pPr>
      <w:r>
        <w:t xml:space="preserve">“Nhưng trên người của ngươi có khí tức Ác ma cấp cao, còn là một trong những Ma Quân, các bài báo Địa ngục ra hôm nay, toàn bộ đều viết lại chuyện ngươi hôm qua trong chiến tranh có bao nhiêu dũng cảm." Tát La nhìn cậu, “Nói cách khác, ngươi trong quân đội ma giới có uy tín rất cao."</w:t>
      </w:r>
    </w:p>
    <w:p>
      <w:pPr>
        <w:pStyle w:val="BodyText"/>
      </w:pPr>
      <w:r>
        <w:t xml:space="preserve">“Nhưng mà ta không biết ma pháp." Lâm Cảnh nghi hoặc.</w:t>
      </w:r>
    </w:p>
    <w:p>
      <w:pPr>
        <w:pStyle w:val="BodyText"/>
      </w:pPr>
      <w:r>
        <w:t xml:space="preserve">"Cho nên em không cần đi." Tây Mặc cắt ngang đối thoại của họ, kéo Lâm Cảnh đứng lên, "Bảo bối anh đưa em về trước.”</w:t>
      </w:r>
    </w:p>
    <w:p>
      <w:pPr>
        <w:pStyle w:val="BodyText"/>
      </w:pPr>
      <w:r>
        <w:t xml:space="preserve">"Dù sao chỉ cần ngươi không có việc gì, hắn cũng liền không bị thương tổn, vì cái gì không cho hắn đi?” Tát La thu hồi trêu chọc, đứng lên nhìn Tây Mặc, "Hắn chỉ cần đứng đầu toán quân mà thôi, ngươi còn có thể phái rất nhiều người bảo hộ hắn —— "</w:t>
      </w:r>
    </w:p>
    <w:p>
      <w:pPr>
        <w:pStyle w:val="BodyText"/>
      </w:pPr>
      <w:r>
        <w:t xml:space="preserve">"Ngươi câm miệng cho ta!" Tây Mặc trừng mắt liếc hắn một cái, dắt Lâm Cảnh ra khỏi phòng họp.</w:t>
      </w:r>
    </w:p>
    <w:p>
      <w:pPr>
        <w:pStyle w:val="BodyText"/>
      </w:pPr>
      <w:r>
        <w:t xml:space="preserve">“Sao anh phản ứng lớn dữ vậy?” Lâm Cảnh bị kéo đi thất tha thất thểu, "Tát La vừa rồi không có ác ý, hắn chỉ là muốn đánh thắng chiến tranh mà thôi."</w:t>
      </w:r>
    </w:p>
    <w:p>
      <w:pPr>
        <w:pStyle w:val="BodyText"/>
      </w:pPr>
      <w:r>
        <w:t xml:space="preserve">“Anh sẽ không đáp ứng loại đề nghị vô liêm sỉ đến mức tận cùng này.” Tây Mặc sắc mặt tái nhợt, "Cho nên em cũng câm miệng cho anh!”</w:t>
      </w:r>
    </w:p>
    <w:p>
      <w:pPr>
        <w:pStyle w:val="BodyText"/>
      </w:pPr>
      <w:r>
        <w:t xml:space="preserve">Lâm Cảnh rút cổ tay mình ra, trong lòng có chút mất hứng.</w:t>
      </w:r>
    </w:p>
    <w:p>
      <w:pPr>
        <w:pStyle w:val="BodyText"/>
      </w:pPr>
      <w:r>
        <w:t xml:space="preserve">Tây Mặc ôm ngang cậu thuấn di về lâu đài, đặt vào phòng ngủ lại xoay người rời đi, trước khi đi vẫn không quên phân phó quản gia coi chừng không cho cậu chạy loạn.</w:t>
      </w:r>
    </w:p>
    <w:p>
      <w:pPr>
        <w:pStyle w:val="BodyText"/>
      </w:pPr>
      <w:r>
        <w:t xml:space="preserve">Lâm Cảnh rất căm tức, lại không muốn cùng hắn cãi nhau, vì vậy ngồi bên giường hờn dỗi.</w:t>
      </w:r>
    </w:p>
    <w:p>
      <w:pPr>
        <w:pStyle w:val="BodyText"/>
      </w:pPr>
      <w:r>
        <w:t xml:space="preserve">Trong áo khoác có gì đó giật giật, sau đó từ trong túi leo ra một tiểu khủng long.</w:t>
      </w:r>
    </w:p>
    <w:p>
      <w:pPr>
        <w:pStyle w:val="BodyText"/>
      </w:pPr>
      <w:r>
        <w:t xml:space="preserve">Lâm Cảnh thở dài, mình sao lại đem Đường Đường về luôn thế này.</w:t>
      </w:r>
    </w:p>
    <w:p>
      <w:pPr>
        <w:pStyle w:val="BodyText"/>
      </w:pPr>
      <w:r>
        <w:t xml:space="preserve">Tiểu khủng long nhảy xuống đất, biến trở về hình người.</w:t>
      </w:r>
    </w:p>
    <w:p>
      <w:pPr>
        <w:pStyle w:val="BodyText"/>
      </w:pPr>
      <w:r>
        <w:t xml:space="preserve">"Anh tức giận à?" Đường Đường ngồi bên người Lâm Cảnh, thật cẩn thận đẩy đẩy cậu, “Kỳ thật thân vương cũng là vì muốn tốt cho anh.”</w:t>
      </w:r>
    </w:p>
    <w:p>
      <w:pPr>
        <w:pStyle w:val="BodyText"/>
      </w:pPr>
      <w:r>
        <w:t xml:space="preserve">“Tôi biết.” Lâm Cảnh bĩu môi, mình đâu phải ngu, đương nhiên có thể nhìn ra được.</w:t>
      </w:r>
    </w:p>
    <w:p>
      <w:pPr>
        <w:pStyle w:val="BodyText"/>
      </w:pPr>
      <w:r>
        <w:t xml:space="preserve">“Thì vậy đó, anh đừng giận nữa, thân vương đối với anh tốt nhất rồi." Đường Đường rất chân thành gật đầu.</w:t>
      </w:r>
    </w:p>
    <w:p>
      <w:pPr>
        <w:pStyle w:val="BodyText"/>
      </w:pPr>
      <w:r>
        <w:t xml:space="preserve">“Làm sao cậu biết anh ta tốt với tôi, coi báo sao?” Lâm Cảnh buồn cười, "Mấy cái đó là bọn họ viết bậy đó.”</w:t>
      </w:r>
    </w:p>
    <w:p>
      <w:pPr>
        <w:pStyle w:val="BodyText"/>
      </w:pPr>
      <w:r>
        <w:t xml:space="preserve">“Không phải đọc báo, là chủ nhân nói." Đường Đường nhoẻn miệng cười, “Chủ nhân nói tuy anh rất nhược trí, nhưng vận khí thật sự rất tốt, có ca ca tốt như ảnh, còn có chồng tốt như Thân vương!”</w:t>
      </w:r>
    </w:p>
    <w:p>
      <w:pPr>
        <w:pStyle w:val="Compact"/>
      </w:pPr>
      <w:r>
        <w:t xml:space="preserve">Lâm Cảnh nhất thời có một loại ý niệm muốn bóp chết Hàn Dật Phong.</w:t>
      </w:r>
      <w:r>
        <w:br w:type="textWrapping"/>
      </w:r>
      <w:r>
        <w:br w:type="textWrapping"/>
      </w:r>
    </w:p>
    <w:p>
      <w:pPr>
        <w:pStyle w:val="Heading2"/>
      </w:pPr>
      <w:bookmarkStart w:id="77" w:name="bộ-1---huyết-tộc-dụ-hoặc---chương-55-khu-rừng-thần-thoại"/>
      <w:bookmarkEnd w:id="77"/>
      <w:r>
        <w:t xml:space="preserve">55. Bộ 1] - Huyết Tộc Dụ Hoặc - Chương 55: Khu Rừng Thần Thoại</w:t>
      </w:r>
    </w:p>
    <w:p>
      <w:pPr>
        <w:pStyle w:val="Compact"/>
      </w:pPr>
      <w:r>
        <w:br w:type="textWrapping"/>
      </w:r>
      <w:r>
        <w:br w:type="textWrapping"/>
      </w:r>
      <w:r>
        <w:t xml:space="preserve">Dưới sự kiên trì của Tây Mặc, đề nghị của Tát La cuối cùng không được tiếp thu, chiến tranh tuy vẫn theo kế hoạch cũ tiến hành, nhưng đối phó với Phổ Thụy Khắc chỉ còn lại có Tây Mặc và Tát La hai người.</w:t>
      </w:r>
    </w:p>
    <w:p>
      <w:pPr>
        <w:pStyle w:val="BodyText"/>
      </w:pPr>
      <w:r>
        <w:t xml:space="preserve">Không ai đối với kết quả này đưa ra dị nghị, Tây Mặc sắc mặt âm trầm như trời sắp mưa, không ai ngu đến mức vào lúc này làm trái ý hắn, huống hồ Tây Mặc và Tát La đẳng cấp ma pháp đều rất cao, liên thủ cũng chưa chắc không phải đối thủ của Phổ Thụy Khắc.</w:t>
      </w:r>
    </w:p>
    <w:p>
      <w:pPr>
        <w:pStyle w:val="BodyText"/>
      </w:pPr>
      <w:r>
        <w:t xml:space="preserve">Thiên Sứ quân đoàn đối với kết quả này hiển nhiên cực kỳ bất mãn, hội nghị vừa chấm dứt liền vội vàng ly khai.</w:t>
      </w:r>
    </w:p>
    <w:p>
      <w:pPr>
        <w:pStyle w:val="BodyText"/>
      </w:pPr>
      <w:r>
        <w:t xml:space="preserve">Hàn Dật Phong vốn muốn đi đón Đường Đường, không nghĩ tới tiểu gia hỏa cư nhiên tự mình len vào cửa.</w:t>
      </w:r>
    </w:p>
    <w:p>
      <w:pPr>
        <w:pStyle w:val="BodyText"/>
      </w:pPr>
      <w:r>
        <w:t xml:space="preserve">"Chủ nhân." Đường Đường chạy đến trước mặt Hàn Dật Phong.</w:t>
      </w:r>
    </w:p>
    <w:p>
      <w:pPr>
        <w:pStyle w:val="BodyText"/>
      </w:pPr>
      <w:r>
        <w:t xml:space="preserve">“Sao lại tự mình chạy đến?” Hàn Dật Phong nhíu mày.</w:t>
      </w:r>
    </w:p>
    <w:p>
      <w:pPr>
        <w:pStyle w:val="BodyText"/>
      </w:pPr>
      <w:r>
        <w:t xml:space="preserve">"Tiểu Cảnh đang giận không để ý tới em, sau đó em thấy chán.” Đường Đường miệng thì trả lời câu hỏi của Hàn Dật Phong, đầu lại quay qua Tây Mặc.</w:t>
      </w:r>
    </w:p>
    <w:p>
      <w:pPr>
        <w:pStyle w:val="BodyText"/>
      </w:pPr>
      <w:r>
        <w:t xml:space="preserve">Tiểu Cảnh đang giận nga! Thật sự đang giận đó nga!</w:t>
      </w:r>
    </w:p>
    <w:p>
      <w:pPr>
        <w:pStyle w:val="BodyText"/>
      </w:pPr>
      <w:r>
        <w:t xml:space="preserve">Huyết tộc thân vương bất đắc dĩ đỡ trán.</w:t>
      </w:r>
    </w:p>
    <w:p>
      <w:pPr>
        <w:pStyle w:val="BodyText"/>
      </w:pPr>
      <w:r>
        <w:t xml:space="preserve">Hàn Dật Phong hiểu ra, vươn tay nắm tiểu sủng vật của mình muốn đi, lại bị Tây Mặc gọi lại.</w:t>
      </w:r>
    </w:p>
    <w:p>
      <w:pPr>
        <w:pStyle w:val="BodyText"/>
      </w:pPr>
      <w:r>
        <w:t xml:space="preserve">“Cậu với cậu ấy cùng nhau lớn lên, có biết khi cậu ấy giận thì làm sao dỗ không?” Tây Mặc đau đầu.</w:t>
      </w:r>
    </w:p>
    <w:p>
      <w:pPr>
        <w:pStyle w:val="BodyText"/>
      </w:pPr>
      <w:r>
        <w:t xml:space="preserve">"Cái này..." Hàn Dật Phong sờ sờ cằm.</w:t>
      </w:r>
    </w:p>
    <w:p>
      <w:pPr>
        <w:pStyle w:val="BodyText"/>
      </w:pPr>
      <w:r>
        <w:t xml:space="preserve">“Ví dụ như, có thứ gì đặc biệt ưa thích không?” Tây Mặc nhắc nhở.</w:t>
      </w:r>
    </w:p>
    <w:p>
      <w:pPr>
        <w:pStyle w:val="BodyText"/>
      </w:pPr>
      <w:r>
        <w:t xml:space="preserve">"Có!" Hàn Dật Phong quyết đoán gật đầu.</w:t>
      </w:r>
    </w:p>
    <w:p>
      <w:pPr>
        <w:pStyle w:val="BodyText"/>
      </w:pPr>
      <w:r>
        <w:t xml:space="preserve">Vì vậy nửa giờ sau, Tây Mặc kẹp một búp bê hồ ly* cực lớn dưới cánh tay, sắc mặt xanh mét tiến vào tòa thành.</w:t>
      </w:r>
    </w:p>
    <w:p>
      <w:pPr>
        <w:pStyle w:val="BodyText"/>
      </w:pPr>
      <w:r>
        <w:t xml:space="preserve">Mười mấy phóng viên tiểu báo đập cánh nhỏ đuổi theo sau chụp hình, kích động chảy đôi dòng lệ nóng.</w:t>
      </w:r>
    </w:p>
    <w:p>
      <w:pPr>
        <w:pStyle w:val="BodyText"/>
      </w:pPr>
      <w:r>
        <w:t xml:space="preserve">Thân vương thật lãng mạn, Manh Manh* thật may mắn!</w:t>
      </w:r>
    </w:p>
    <w:p>
      <w:pPr>
        <w:pStyle w:val="BodyText"/>
      </w:pPr>
      <w:r>
        <w:t xml:space="preserve">*Ý nói Lâm Cảnh, nick name bé ấy là Manh Manh mà</w:t>
      </w:r>
    </w:p>
    <w:p>
      <w:pPr>
        <w:pStyle w:val="BodyText"/>
      </w:pPr>
      <w:r>
        <w:t xml:space="preserve">~Trong lâu đài, Lâm Cảnh đang ở phòng ngủ đọc sách hút nước trái cây, đột nhiên thấy Tây Mặc đẩy cửa đi vào, trước ngực ôm con hồ ly đỏ choét dị thường chói mắt.</w:t>
      </w:r>
    </w:p>
    <w:p>
      <w:pPr>
        <w:pStyle w:val="BodyText"/>
      </w:pPr>
      <w:r>
        <w:t xml:space="preserve">"PHỐC..." Lâm Tiểu Cảnh một ngụm đồ uống phun đầy lên sách, đây là cái tình huống khỉ gió gì, đổi đổi, đổi sang con đường manh hệ?!</w:t>
      </w:r>
    </w:p>
    <w:p>
      <w:pPr>
        <w:pStyle w:val="BodyText"/>
      </w:pPr>
      <w:r>
        <w:t xml:space="preserve">“Cho em.” Tây Mặc điều chỉnh tâm tình một chút, đưa hồ ly cho cậu ta, ngữ điệu ôn nhu như mật đường, "Tiểu Cảnh ngoan nhất, đừng tức giận được không?"</w:t>
      </w:r>
    </w:p>
    <w:p>
      <w:pPr>
        <w:pStyle w:val="BodyText"/>
      </w:pPr>
      <w:r>
        <w:t xml:space="preserve">Lâm Cảnh toàn thân chấn động, da gà nổi lên trùng trùng, mẹ nó mẹ nó! Coi ông là thiếu nữ vô tri sao! Đây là cái khẩu khí gì! Đây là cái biểu tình gì! Quan trọng nhất là! Lễ vật tạ lỗi này chọn cũng quá lạ đi!</w:t>
      </w:r>
    </w:p>
    <w:p>
      <w:pPr>
        <w:pStyle w:val="BodyText"/>
      </w:pPr>
      <w:r>
        <w:t xml:space="preserve">Kỳ thật Lâm Cảnh vốn không quá tức giận, bất quá bị nháo một trận như vậy, Lâm Tiểu Cảnh chỉ số phẫn nộ trực tiếp vỡ tung, đẩy ra hắn muốn đi.</w:t>
      </w:r>
    </w:p>
    <w:p>
      <w:pPr>
        <w:pStyle w:val="BodyText"/>
      </w:pPr>
      <w:r>
        <w:t xml:space="preserve">"Tiểu Cảnh." Tây Mặc bất đắc dĩ giữ chặt cậu, “Anh đều đã mua đại hồ ly cho em rồi, sao còn giận nữa?”</w:t>
      </w:r>
    </w:p>
    <w:p>
      <w:pPr>
        <w:pStyle w:val="BodyText"/>
      </w:pPr>
      <w:r>
        <w:t xml:space="preserve">“Đại hồ ly em gái anh!!” Lâm Cảnh giận.</w:t>
      </w:r>
    </w:p>
    <w:p>
      <w:pPr>
        <w:pStyle w:val="BodyText"/>
      </w:pPr>
      <w:r>
        <w:t xml:space="preserve">“Hả?” Tây Mặc sửng sốt, “Không phải em thích nhất cái này sao?”</w:t>
      </w:r>
    </w:p>
    <w:p>
      <w:pPr>
        <w:pStyle w:val="BodyText"/>
      </w:pPr>
      <w:r>
        <w:t xml:space="preserve">“Thích cái đầu anh! Anh mới thích thứ của con gái đó!” Lâm Cảnh tức muốn vẹo mũi, vừa định tiểu vũ trụ thiêu đốt một chút, đột nhiên trong đầu lóe lên, từ từ…</w:t>
      </w:r>
    </w:p>
    <w:p>
      <w:pPr>
        <w:pStyle w:val="BodyText"/>
      </w:pPr>
      <w:r>
        <w:t xml:space="preserve">“Ai nói cho anh biết tôi thích cái này?” Lâm Cảnh nghiến răng nghiến lợi.</w:t>
      </w:r>
    </w:p>
    <w:p>
      <w:pPr>
        <w:pStyle w:val="BodyText"/>
      </w:pPr>
      <w:r>
        <w:t xml:space="preserve">"Hàn Dật Phong." Tây Mặc thở dài, cho nên, mình bị lừa rồi sao?</w:t>
      </w:r>
    </w:p>
    <w:p>
      <w:pPr>
        <w:pStyle w:val="BodyText"/>
      </w:pPr>
      <w:r>
        <w:t xml:space="preserve">Quả nhiên! Lâm Tiểu Cảnh nắm đấm siết lại rắc rắc, Hàn Dật Phong quả thực quá tồi tệ! Mình nhất định phải tìm cơ hội đem Đường Đường đi giấu trả thù hắn!</w:t>
      </w:r>
    </w:p>
    <w:p>
      <w:pPr>
        <w:pStyle w:val="BodyText"/>
      </w:pPr>
      <w:r>
        <w:t xml:space="preserve">Mà ngay lúc này, Hàn Dật Phong đang ôm Tiểu Đường về nhà.</w:t>
      </w:r>
    </w:p>
    <w:p>
      <w:pPr>
        <w:pStyle w:val="BodyText"/>
      </w:pPr>
      <w:r>
        <w:t xml:space="preserve">Chủ nhân." Đường Đường hiếu kỳ hỏi, "Tiểu Cảnh thật sự thích búp bê hồ ly, còn thích người khác gọi ảnh là Tiểu Cảnh ngoan ngoãn sao?"</w:t>
      </w:r>
    </w:p>
    <w:p>
      <w:pPr>
        <w:pStyle w:val="BodyText"/>
      </w:pPr>
      <w:r>
        <w:t xml:space="preserve">"Đương nhiên là thật.” Họ Hàn nào đó gật đầu, "Bất quá đó là trước lúc bảy tuổi.”</w:t>
      </w:r>
    </w:p>
    <w:p>
      <w:pPr>
        <w:pStyle w:val="BodyText"/>
      </w:pPr>
      <w:r>
        <w:t xml:space="preserve">"..." Đường Đường xoa xoa mũi, ghét bỏ nhìn Hàn Dật Phong, chủ nhân xấu!</w:t>
      </w:r>
    </w:p>
    <w:p>
      <w:pPr>
        <w:pStyle w:val="BodyText"/>
      </w:pPr>
      <w:r>
        <w:t xml:space="preserve">"Ai bảo cậu ta để em một mình chạy về.” Hàn Dật Phong xoa xoa đầu Đường Đường, "Gần đây chiến tranh rất loạn, về sau không được một mình ra ngoài, biết không?"</w:t>
      </w:r>
    </w:p>
    <w:p>
      <w:pPr>
        <w:pStyle w:val="BodyText"/>
      </w:pPr>
      <w:r>
        <w:t xml:space="preserve">"Biết rồi." Đường Đường thật biết điều gật đầu, úp sấp lên lưng anh muốn cõng.</w:t>
      </w:r>
    </w:p>
    <w:p>
      <w:pPr>
        <w:pStyle w:val="BodyText"/>
      </w:pPr>
      <w:r>
        <w:t xml:space="preserve">“Anh nghe Tây Mặc nói, vài ngày nữa là đến sinh nhật em rồi." Hàn Dật Phong lưng cõng Đường Đường, quay đầu nhìn cậu, “Muốn quà gì?”</w:t>
      </w:r>
    </w:p>
    <w:p>
      <w:pPr>
        <w:pStyle w:val="BodyText"/>
      </w:pPr>
      <w:r>
        <w:t xml:space="preserve">“… Em gì cũng không cần.” Đường Đường nghe vậy tâm tình có chút sa sút.</w:t>
      </w:r>
    </w:p>
    <w:p>
      <w:pPr>
        <w:pStyle w:val="BodyText"/>
      </w:pPr>
      <w:r>
        <w:t xml:space="preserve">"Tiểu ngốc.” Cảm nhận được cảm xúc cậu thay đổi, Hàn Dật Phong ôm chặt cậu, “Anh không phải đã nói sao, sẽ không để cho em chỉ sống có ba năm.”</w:t>
      </w:r>
    </w:p>
    <w:p>
      <w:pPr>
        <w:pStyle w:val="BodyText"/>
      </w:pPr>
      <w:r>
        <w:t xml:space="preserve">“Ưm.” Đường Đường gật gật đầu, chôn đầu ở cổ anh không nói lời nào.</w:t>
      </w:r>
    </w:p>
    <w:p>
      <w:pPr>
        <w:pStyle w:val="BodyText"/>
      </w:pPr>
      <w:r>
        <w:t xml:space="preserve">Mà bên kia trong lâu đài, Lâm Cảnh nhìn vẻ mặt thất bại của Tây Mặc, vừa muốn giận vừa buồn cười.</w:t>
      </w:r>
    </w:p>
    <w:p>
      <w:pPr>
        <w:pStyle w:val="BodyText"/>
      </w:pPr>
      <w:r>
        <w:t xml:space="preserve">Tiểu hồ ly lẻ loi trơ trọi nằm một bên, cuối cùng bị Phillip ngậm trong mồm đi nịnh nọt Đặc Đặc.</w:t>
      </w:r>
    </w:p>
    <w:p>
      <w:pPr>
        <w:pStyle w:val="BodyText"/>
      </w:pPr>
      <w:r>
        <w:t xml:space="preserve">Cho đến tối lúc ngủ, không khí giữa hai người mới bình thường một chút.</w:t>
      </w:r>
    </w:p>
    <w:p>
      <w:pPr>
        <w:pStyle w:val="BodyText"/>
      </w:pPr>
      <w:r>
        <w:t xml:space="preserve">Vì Tây Mặc có tính khiết phích (thích sạch sẽ ở mức độ cao hơn bình thường), nên từng bể tắm đều được xây dựng cực kỳ xa hoa, Lâm Cảnh ghé vào bờ hồ, hưởng thụ dịch vụ mát xa hoàn mỹ Huyết tộc thân vương tự mình cung cấp, thoải mái rên hừ hừ.</w:t>
      </w:r>
    </w:p>
    <w:p>
      <w:pPr>
        <w:pStyle w:val="BodyText"/>
      </w:pPr>
      <w:r>
        <w:t xml:space="preserve">“Hình như mập lên.” Tây Mặc xoa bóp thí thí cậu ta, rất tự nhiên phát biểu bình luận.</w:t>
      </w:r>
    </w:p>
    <w:p>
      <w:pPr>
        <w:pStyle w:val="BodyText"/>
      </w:pPr>
      <w:r>
        <w:t xml:space="preserve">“Anh!” Mặt Lâm Cảnh lập tức thiêu đốt, niết niết niết ở đâu vậy a! Biến thái!</w:t>
      </w:r>
    </w:p>
    <w:p>
      <w:pPr>
        <w:pStyle w:val="BodyText"/>
      </w:pPr>
      <w:r>
        <w:t xml:space="preserve">"Làm sao?” Tây Mặc biểu tình rất vô tội, "Chính là so với trước kia thịt nhiều hơn."</w:t>
      </w:r>
    </w:p>
    <w:p>
      <w:pPr>
        <w:pStyle w:val="BodyText"/>
      </w:pPr>
      <w:r>
        <w:t xml:space="preserve">"Câm miệng a!” Lâm Cảnh gào thét, nhào tới cùng hắn cấu véo.</w:t>
      </w:r>
    </w:p>
    <w:p>
      <w:pPr>
        <w:pStyle w:val="BodyText"/>
      </w:pPr>
      <w:r>
        <w:t xml:space="preserve">Tây Mặc vui vẻ ôm, niết niết cọ cọ chiếm tiện nghi.</w:t>
      </w:r>
    </w:p>
    <w:p>
      <w:pPr>
        <w:pStyle w:val="BodyText"/>
      </w:pPr>
      <w:r>
        <w:t xml:space="preserve">Vì lực lượng song phương giao chiến chênh lệch quá lớn, Lâm Tiểu Cảnh cuối cùng không ngoài ý muốn chút nào bị đặt lên thành bồn, lần nữa quang vinh rơi vào tay giặc.</w:t>
      </w:r>
    </w:p>
    <w:p>
      <w:pPr>
        <w:pStyle w:val="BodyText"/>
      </w:pPr>
      <w:r>
        <w:t xml:space="preserve">Nói áp đảo liền áp đảo, đây quả thực là giẫm đạp lên tôn nghiêm đàn ông thuần khiết của mình! Sau khi trở lại phòng ngủ, Lâm Cảnh thí thí đau gần chết, vì vậy đem mình cuộn trong chăn, cắn răng tính toán sau này mình nhất định phải đè lại! Không chỉ đè lại! Còn phải chụp hình lưu lại! Trần truồng không chưa đủ! Còn phải chơi SM! Phải có roi da với nến! Còn phải bắt tên khốn đó mặc trang phục hầu gái! Mang tai thỏ!</w:t>
      </w:r>
    </w:p>
    <w:p>
      <w:pPr>
        <w:pStyle w:val="BodyText"/>
      </w:pPr>
      <w:r>
        <w:t xml:space="preserve">Á sinh động quá, thật sảng khoái!</w:t>
      </w:r>
    </w:p>
    <w:p>
      <w:pPr>
        <w:pStyle w:val="BodyText"/>
      </w:pPr>
      <w:r>
        <w:t xml:space="preserve">"Tiểu Cảnh em đang cười cái gì?" Tây Mặc kéo chăn ra, mạc danh kỳ diệu nhìn cậu ta.</w:t>
      </w:r>
    </w:p>
    <w:p>
      <w:pPr>
        <w:pStyle w:val="BodyText"/>
      </w:pPr>
      <w:r>
        <w:t xml:space="preserve">Ách? Lâm Cảnh sửng sốt, cư nhiên không cẩn thận cười ra tiếng?</w:t>
      </w:r>
    </w:p>
    <w:p>
      <w:pPr>
        <w:pStyle w:val="BodyText"/>
      </w:pPr>
      <w:r>
        <w:t xml:space="preserve">"Không sao chứ?" Tây Mặc vẻ mặt lo lắng.</w:t>
      </w:r>
    </w:p>
    <w:p>
      <w:pPr>
        <w:pStyle w:val="BodyText"/>
      </w:pPr>
      <w:r>
        <w:t xml:space="preserve">"..." Lâm Cảnh tức giận kéo chăn qua, ý đồ một lần nữa đem mình cuốn lại, lại bị Tây Mặc tiện tay kéo, soạt một cái nằm rạp trên ngực hắn.</w:t>
      </w:r>
    </w:p>
    <w:p>
      <w:pPr>
        <w:pStyle w:val="BodyText"/>
      </w:pPr>
      <w:r>
        <w:t xml:space="preserve">Mẹ nó cái tư thế thiếu nữ này! Lâm Cảnh giãy dụa muốn đứng lên, lại bị Tây Mặc ôm.</w:t>
      </w:r>
    </w:p>
    <w:p>
      <w:pPr>
        <w:pStyle w:val="BodyText"/>
      </w:pPr>
      <w:r>
        <w:t xml:space="preserve">“Để anh ôm thêm một chút.” Tây Mặc buộc chặt cánh tay.</w:t>
      </w:r>
    </w:p>
    <w:p>
      <w:pPr>
        <w:pStyle w:val="BodyText"/>
      </w:pPr>
      <w:r>
        <w:t xml:space="preserve">Lâm Cảnh vùng vẫy vài cái, chẳng những không tránh được, ngược lại hoảng sợ phát hiện chỗ kia của người nào đó có vẻ lại bắt đầu rục rịch, đang cứng rắn đẩy vào bụng mình, vì vậy Lâm Tiểu Cảnh toàn thân cứng ngắc, nằm yên không dám động.</w:t>
      </w:r>
    </w:p>
    <w:p>
      <w:pPr>
        <w:pStyle w:val="BodyText"/>
      </w:pPr>
      <w:r>
        <w:t xml:space="preserve">Lại lại lại thêm một lần nữa, sẽ tàn phế thật đó nha!</w:t>
      </w:r>
    </w:p>
    <w:p>
      <w:pPr>
        <w:pStyle w:val="BodyText"/>
      </w:pPr>
      <w:r>
        <w:t xml:space="preserve">"Đợi sau khi chiến tranh kết thúc, cùng anh kết hôn đi?" Tây Mặc xoa quai hàm cậu.</w:t>
      </w:r>
    </w:p>
    <w:p>
      <w:pPr>
        <w:pStyle w:val="BodyText"/>
      </w:pPr>
      <w:r>
        <w:t xml:space="preserve">"... Ách?" Lâm Cảnh sững sờ, đây là cầu, cầu hôn?!</w:t>
      </w:r>
    </w:p>
    <w:p>
      <w:pPr>
        <w:pStyle w:val="BodyText"/>
      </w:pPr>
      <w:r>
        <w:t xml:space="preserve">“Ba mẹ em… Hẳn là không phản đối chúng ta đi?” Tây Mặc do dự, trong giọng nói có chút không tự tin.</w:t>
      </w:r>
    </w:p>
    <w:p>
      <w:pPr>
        <w:pStyle w:val="BodyText"/>
      </w:pPr>
      <w:r>
        <w:t xml:space="preserve">Lâm Cảnh được cầu hôn còn chưa hoàn hồn, lại bị những lời này làm cay mũi.</w:t>
      </w:r>
    </w:p>
    <w:p>
      <w:pPr>
        <w:pStyle w:val="BodyText"/>
      </w:pPr>
      <w:r>
        <w:t xml:space="preserve">“Ba mẹ em có thích gì không?” Tây Mặc lại thật cẩn thận hỏi, “Anh có thể chuẩn bị trước."</w:t>
      </w:r>
    </w:p>
    <w:p>
      <w:pPr>
        <w:pStyle w:val="BodyText"/>
      </w:pPr>
      <w:r>
        <w:t xml:space="preserve">Lâm Cảnh lắc đầu, leo lên ôm cổ hắn: "Đừng lo lắng, bọn họ sẽ thích anh.”</w:t>
      </w:r>
    </w:p>
    <w:p>
      <w:pPr>
        <w:pStyle w:val="BodyText"/>
      </w:pPr>
      <w:r>
        <w:t xml:space="preserve">"Cho nên em đáp ứng kết hôn cùng anh?" Tây Mặc mục đích đạt được mặt mày hớn hở, xoay người đem cậu đặt vào đống gối, ôn nhu hôn lên.</w:t>
      </w:r>
    </w:p>
    <w:p>
      <w:pPr>
        <w:pStyle w:val="BodyText"/>
      </w:pPr>
      <w:r>
        <w:t xml:space="preserve">Lâm Cảnh bị kỹ thuật hôn cao siêu của hắn hôn cho chóng mặt choáng váng, vì vậy không nhắc lại kháng nghị, u u mê mê đem mình...Bán luôn!</w:t>
      </w:r>
    </w:p>
    <w:p>
      <w:pPr>
        <w:pStyle w:val="BodyText"/>
      </w:pPr>
      <w:r>
        <w:t xml:space="preserve">Rất nhiều năm sau, trong một thống kê của Ma giới tiểu phóng viên “Top 10 phí tổn cầu hôn của Ma giới cấp cao”, đại danh Freddy Hàn Dật Phong Nặc Lôi nhao nhao xuất hiện, nhưng làm cho người ta kinh ngạc chính là, phí tổn cầu hôn của Thân vương điện hạ luôn luôn xa xỉ cư nhiên bằng 0, giữa lúc kinh ngạc, mọi người lại bắt đầu chậc chậc tán thưởng Manh Manh quả nhiên rất thuần khiết, đây quả thực chính là tình yêu nồng nàn đơn thuần trong phim thần tượng! Thật sự làm cho người ta cảm động!</w:t>
      </w:r>
    </w:p>
    <w:p>
      <w:pPr>
        <w:pStyle w:val="BodyText"/>
      </w:pPr>
      <w:r>
        <w:t xml:space="preserve">Vì hôm sau Tây Mặc phải ra chiến trường, Lâm Cảnh tự nhiên không có tâm tình ngủ, trợn mắt thẳng đến nửa đêm cũng không ngủ được.</w:t>
      </w:r>
    </w:p>
    <w:p>
      <w:pPr>
        <w:pStyle w:val="BodyText"/>
      </w:pPr>
      <w:r>
        <w:t xml:space="preserve">"Không muốn ngủ?" Tây Mặc xoa xoa đầu cậu.</w:t>
      </w:r>
    </w:p>
    <w:p>
      <w:pPr>
        <w:pStyle w:val="BodyText"/>
      </w:pPr>
      <w:r>
        <w:t xml:space="preserve">"Ngày mai anh phải cẩn thận." Lâm Cảnh thanh âm rầu rĩ.</w:t>
      </w:r>
    </w:p>
    <w:p>
      <w:pPr>
        <w:pStyle w:val="BodyText"/>
      </w:pPr>
      <w:r>
        <w:t xml:space="preserve">"Yên tâm đi." Tây Mặc cười cười, "Hắn sao có thể là đối thủ của anh."</w:t>
      </w:r>
    </w:p>
    <w:p>
      <w:pPr>
        <w:pStyle w:val="BodyText"/>
      </w:pPr>
      <w:r>
        <w:t xml:space="preserve">Lâm Cảnh gật gật đầu, vươn tay ôm thắt lưng hắn, vẫn một chút buồn ngủ cũng không có.</w:t>
      </w:r>
    </w:p>
    <w:p>
      <w:pPr>
        <w:pStyle w:val="BodyText"/>
      </w:pPr>
      <w:r>
        <w:t xml:space="preserve">“Nếu không muốn ngủ, mang em đi chỗ này thú vị.” Tây Mặc lôi kéo cậu dậy, “Có đi không?"</w:t>
      </w:r>
    </w:p>
    <w:p>
      <w:pPr>
        <w:pStyle w:val="BodyText"/>
      </w:pPr>
      <w:r>
        <w:t xml:space="preserve">"Đi." Lâm Cảnh gật đầu.</w:t>
      </w:r>
    </w:p>
    <w:p>
      <w:pPr>
        <w:pStyle w:val="BodyText"/>
      </w:pPr>
      <w:r>
        <w:t xml:space="preserve">Tây Mặc cười cười, mang theo cậu ra ngoài.</w:t>
      </w:r>
    </w:p>
    <w:p>
      <w:pPr>
        <w:pStyle w:val="BodyText"/>
      </w:pPr>
      <w:r>
        <w:t xml:space="preserve">"Không thay quần áo?" Lâm Cảnh cúi đầu nhìn áo ngủ gấu nhỏ của mình, nghi hoặc.</w:t>
      </w:r>
    </w:p>
    <w:p>
      <w:pPr>
        <w:pStyle w:val="BodyText"/>
      </w:pPr>
      <w:r>
        <w:t xml:space="preserve">"Không cần, không ai thấy.” Tây Mặc kéo vai cậu qua, thuấn di biến mất.</w:t>
      </w:r>
    </w:p>
    <w:p>
      <w:pPr>
        <w:pStyle w:val="BodyText"/>
      </w:pPr>
      <w:r>
        <w:t xml:space="preserve">Trong rừng Hắc ám Ma pháp, có một dòng suối tĩnh mịch, dưới ánh trăng bạc chiếu rọi, nhàn nhạt hửng sáng.</w:t>
      </w:r>
    </w:p>
    <w:p>
      <w:pPr>
        <w:pStyle w:val="BodyText"/>
      </w:pPr>
      <w:r>
        <w:t xml:space="preserve">"Tới nơi này làm gì?" Lâm Cảnh đi chân trần giẫm nát lá khô, cảm thấy có chút ngứa.</w:t>
      </w:r>
    </w:p>
    <w:p>
      <w:pPr>
        <w:pStyle w:val="BodyText"/>
      </w:pPr>
      <w:r>
        <w:t xml:space="preserve">"Xem thứ thú vị." Tây Mặc cười như một tiểu hài tử.</w:t>
      </w:r>
    </w:p>
    <w:p>
      <w:pPr>
        <w:pStyle w:val="BodyText"/>
      </w:pPr>
      <w:r>
        <w:t xml:space="preserve">Lâm Cảnh lần đầu tiên thấy hắn cái dạng này, nhịn không được cũng giương khóe miệng.</w:t>
      </w:r>
    </w:p>
    <w:p>
      <w:pPr>
        <w:pStyle w:val="BodyText"/>
      </w:pPr>
      <w:r>
        <w:t xml:space="preserve">Một viên đá ma pháp màu đỏ sẫm bị ném vào trong con suối không bao lâu, trên mặt nước liền chậm rãi mọc lên một nụ hoa lớn bán trong suốt.</w:t>
      </w:r>
    </w:p>
    <w:p>
      <w:pPr>
        <w:pStyle w:val="BodyText"/>
      </w:pPr>
      <w:r>
        <w:t xml:space="preserve">“Oa!” Lâm Cảnh trừng to mắt, nụ hoa sau khi nở ra, bên trong cư nhiên là một người be bé có cánh.</w:t>
      </w:r>
    </w:p>
    <w:p>
      <w:pPr>
        <w:pStyle w:val="BodyText"/>
      </w:pPr>
      <w:r>
        <w:t xml:space="preserve">"Nàng tiên ngón cái*?” Lâm Cảnh khiếp sợ.</w:t>
      </w:r>
    </w:p>
    <w:p>
      <w:pPr>
        <w:pStyle w:val="BodyText"/>
      </w:pPr>
      <w:r>
        <w:t xml:space="preserve">*Là nàng Thumbelina, một nhân vật trong truyện cổ tích Andersen.</w:t>
      </w:r>
    </w:p>
    <w:p>
      <w:pPr>
        <w:pStyle w:val="BodyText"/>
      </w:pPr>
      <w:r>
        <w:t xml:space="preserve">“Là tiểu tinh linh sống trong rừng." Tây Mặc vươn tay, đôi cánh tiểu tinh linh vụt sáng, nhẹ nhàng rơi vào trên tay hắn, tóc bạc váy trắng, xinh đẹp vô cùng.</w:t>
      </w:r>
    </w:p>
    <w:p>
      <w:pPr>
        <w:pStyle w:val="BodyText"/>
      </w:pPr>
      <w:r>
        <w:t xml:space="preserve">"Tinh linh không nói chuyện, bất quá rất biết điều." Tây Mặc nhìn Lâm Cảnh cười, "Đây là hoa linh, là tiểu cô nương xinh đẹp nhất Ma giới, có muốn cùng cô ấy kết giao bằng hữukhông?"</w:t>
      </w:r>
    </w:p>
    <w:p>
      <w:pPr>
        <w:pStyle w:val="BodyText"/>
      </w:pPr>
      <w:r>
        <w:t xml:space="preserve">Lâm Cảnh mở bàn tay, tiểu tinh linh lập tức bay vào lòng bàn tay cậu, trong không khí lơ lửng vài đốm sáng, không lâu sau, một đám lớn đom đóm liền bay tới, quấn a quấn chung quanh Lâm Cảnh.</w:t>
      </w:r>
    </w:p>
    <w:p>
      <w:pPr>
        <w:pStyle w:val="BodyText"/>
      </w:pPr>
      <w:r>
        <w:t xml:space="preserve">Trong rừng dây leo uyển chuyển uốn lượn, sàn sạt rung động dệt ra một chiếc võng, đại thụ nở đầy hoa lắc lư một chút, đổ đầy lá non và cánh hoa lên võng, thú một sừng ngân sắc nằm sấp một bên nhàn nhã ngủ gật, trong rừng lẩn khuất truyền đến tiếng ca uyển chuyển, không khí tràn đầy hương hoa hồng, Lâm Cảnh kinh hỉ đứng nguyên tại chỗ, mắt không nỡ chớp cái nào, thế giới thần thoại sao?</w:t>
      </w:r>
    </w:p>
    <w:p>
      <w:pPr>
        <w:pStyle w:val="BodyText"/>
      </w:pPr>
      <w:r>
        <w:t xml:space="preserve">"Tặng cho em đó.” Tây Mặc từ phía sau ôn nhu ôm lấy tiểu bảo bối của mình, "Ma giới còn có rất nhiều chỗ thú vị, đợi hết chiến tranh rồi, anh mang em xem từng cái một.”</w:t>
      </w:r>
    </w:p>
    <w:p>
      <w:pPr>
        <w:pStyle w:val="Compact"/>
      </w:pPr>
      <w:r>
        <w:t xml:space="preserve">Gió đêm nhẹ thổi, rừng ma pháp tắm trong ánh trăng, so với mộng cảnh còn xinh đẹphơn.</w:t>
      </w:r>
      <w:r>
        <w:br w:type="textWrapping"/>
      </w:r>
      <w:r>
        <w:br w:type="textWrapping"/>
      </w:r>
    </w:p>
    <w:p>
      <w:pPr>
        <w:pStyle w:val="Heading2"/>
      </w:pPr>
      <w:bookmarkStart w:id="78" w:name="bộ-1---huyết-tộc-dụ-hoặc---chương-56-mang-ngươi-đi-tìm-lão-đại"/>
      <w:bookmarkEnd w:id="78"/>
      <w:r>
        <w:t xml:space="preserve">56. Bộ 1] - Huyết Tộc Dụ Hoặc - Chương 56: Mang Ngươi Đi Tìm Lão Đại</w:t>
      </w:r>
    </w:p>
    <w:p>
      <w:pPr>
        <w:pStyle w:val="Compact"/>
      </w:pPr>
      <w:r>
        <w:br w:type="textWrapping"/>
      </w:r>
      <w:r>
        <w:br w:type="textWrapping"/>
      </w:r>
      <w:r>
        <w:t xml:space="preserve">Nằm trên chiếc võng trong rừng, Lâm Cảnh nhắm mắt chìm vào giấc ngủ, Tây Mặc ngồi tựa bên cạnh cậu, vươn tay xoa nhẹ mái tóc xù, lại xoa xoa cái miệng chu, nhịn không được muốn cười.</w:t>
      </w:r>
    </w:p>
    <w:p>
      <w:pPr>
        <w:pStyle w:val="BodyText"/>
      </w:pPr>
      <w:r>
        <w:t xml:space="preserve">Tiểu tinh linh tựa hồ rất thích Lâm Cảnh, một mực quấn quít bên cậu, cuối cùng thừa dịp Tây Mặc không chú ý, cẩn cẩn dực dực hôn nhẹ Lâm Cảnh một cái.</w:t>
      </w:r>
    </w:p>
    <w:p>
      <w:pPr>
        <w:pStyle w:val="BodyText"/>
      </w:pPr>
      <w:r>
        <w:t xml:space="preserve">Tây Mặc bật cười, duỗi ra một ngón tay chọt chọt cái trán tiểu tinh linh: “Cậu ấy là của ta, không cho phép ngươi động vào.”</w:t>
      </w:r>
    </w:p>
    <w:p>
      <w:pPr>
        <w:pStyle w:val="BodyText"/>
      </w:pPr>
      <w:r>
        <w:t xml:space="preserve">Tiểu tinh linh làm mặt quỷ, vỗ cánh bay xa.</w:t>
      </w:r>
    </w:p>
    <w:p>
      <w:pPr>
        <w:pStyle w:val="BodyText"/>
      </w:pPr>
      <w:r>
        <w:t xml:space="preserve">Nắng sớm chiếu vào mặt Lâm Cảnh, mở mắt đã về tới phòng ngủ, Tây Mặc đang đứng một bên chỉnh trang y phục.</w:t>
      </w:r>
    </w:p>
    <w:p>
      <w:pPr>
        <w:pStyle w:val="BodyText"/>
      </w:pPr>
      <w:r>
        <w:t xml:space="preserve">"Phải lên đường sao?" Lâm Cảnh ngồi dậy.</w:t>
      </w:r>
    </w:p>
    <w:p>
      <w:pPr>
        <w:pStyle w:val="BodyText"/>
      </w:pPr>
      <w:r>
        <w:t xml:space="preserve">“Ừm.” Tây Mặc cúi người, cho cậu một nụ hôn chào buổi sáng triền miên.</w:t>
      </w:r>
    </w:p>
    <w:p>
      <w:pPr>
        <w:pStyle w:val="BodyText"/>
      </w:pPr>
      <w:r>
        <w:t xml:space="preserve">"Thân vương." Ngoài cửa quản gia gõ cửa, "Nên xuất phát."</w:t>
      </w:r>
    </w:p>
    <w:p>
      <w:pPr>
        <w:pStyle w:val="BodyText"/>
      </w:pPr>
      <w:r>
        <w:t xml:space="preserve">"Anh đi đây." Tây Mặc gẩy gẩy mũi Lâm Cảnh.</w:t>
      </w:r>
    </w:p>
    <w:p>
      <w:pPr>
        <w:pStyle w:val="BodyText"/>
      </w:pPr>
      <w:r>
        <w:t xml:space="preserve">“Anh phải cẩn thận." Lâm Cảnh nhìn hắn, "Nếu bị thương, tôi không cần anh nữa.”</w:t>
      </w:r>
    </w:p>
    <w:p>
      <w:pPr>
        <w:pStyle w:val="BodyText"/>
      </w:pPr>
      <w:r>
        <w:t xml:space="preserve">"Tuân mệnh." Tây Mặc cười ôm cậu một cái, xoay người ra cửa phòng.</w:t>
      </w:r>
    </w:p>
    <w:p>
      <w:pPr>
        <w:pStyle w:val="BodyText"/>
      </w:pPr>
      <w:r>
        <w:t xml:space="preserve">Sử sách Ma giới ghi lại, hôm đó cuồng phong mưa rào, mây đen cuồn cuộn.</w:t>
      </w:r>
    </w:p>
    <w:p>
      <w:pPr>
        <w:pStyle w:val="BodyText"/>
      </w:pPr>
      <w:r>
        <w:t xml:space="preserve">Nhưng Lâm Cảnh biết rõ, hôm đó thời tiết kỳ thật rất tốt, có nắng sớm ấm áp, nhu hòa như nụ hôn giữa tình nhân.</w:t>
      </w:r>
    </w:p>
    <w:p>
      <w:pPr>
        <w:pStyle w:val="BodyText"/>
      </w:pPr>
      <w:r>
        <w:t xml:space="preserve">Trên chiến trường đen, Thần Ma đại quân ra sức ngăn cản khôi lỗi thú tiến công, mà ở cuối chiến trường, Phổ Thụy Khắc lơ lửng giữa không trung, vẻ mặt khinh miệt nhìn Tát La và Tây Mặc.</w:t>
      </w:r>
    </w:p>
    <w:p>
      <w:pPr>
        <w:pStyle w:val="BodyText"/>
      </w:pPr>
      <w:r>
        <w:t xml:space="preserve">"Hắn sao phải tạo một cái kết giới bảo hộ lớn như vậy cho mình?” Tây Mặc nhíu mày.</w:t>
      </w:r>
    </w:p>
    <w:p>
      <w:pPr>
        <w:pStyle w:val="BodyText"/>
      </w:pPr>
      <w:r>
        <w:t xml:space="preserve">"Bởi vì hắn bị thương, ma pháp sẽ suy giảm." Tát La biến ra thần trượng kim sắc, dẫn đầu vọt tới.</w:t>
      </w:r>
    </w:p>
    <w:p>
      <w:pPr>
        <w:pStyle w:val="BodyText"/>
      </w:pPr>
      <w:r>
        <w:t xml:space="preserve">Ngoài dự kiến của hai người, Phổ Thụy Khắc không nghênh chiến, trái lại mở cánh, cấp tốc bay qua phía kia, thoạt nhìn cứ như đang…chạy trối chết.</w:t>
      </w:r>
    </w:p>
    <w:p>
      <w:pPr>
        <w:pStyle w:val="BodyText"/>
      </w:pPr>
      <w:r>
        <w:t xml:space="preserve">“Đuổi hay không đuổi?” Tát La hỏi Tây Mặc.</w:t>
      </w:r>
    </w:p>
    <w:p>
      <w:pPr>
        <w:pStyle w:val="BodyText"/>
      </w:pPr>
      <w:r>
        <w:t xml:space="preserve">Tây Mặc không trả lời câu hỏi của hắn, quanh thân lóe lên, đã theo đuôi Phổ Thụy Khắc.</w:t>
      </w:r>
    </w:p>
    <w:p>
      <w:pPr>
        <w:pStyle w:val="BodyText"/>
      </w:pPr>
      <w:r>
        <w:t xml:space="preserve">Cho dù biết rõ là bẫy rập, cũng nhất định phải cùng đi.</w:t>
      </w:r>
    </w:p>
    <w:p>
      <w:pPr>
        <w:pStyle w:val="BodyText"/>
      </w:pPr>
      <w:r>
        <w:t xml:space="preserve">Bởi vì phương hướng Phổ Thụy Khắc bay đến, là lâu đài huyết sắc của mình.</w:t>
      </w:r>
    </w:p>
    <w:p>
      <w:pPr>
        <w:pStyle w:val="BodyText"/>
      </w:pPr>
      <w:r>
        <w:t xml:space="preserve">Tát La thở dài, cũng đuổi theo.</w:t>
      </w:r>
    </w:p>
    <w:p>
      <w:pPr>
        <w:pStyle w:val="BodyText"/>
      </w:pPr>
      <w:r>
        <w:t xml:space="preserve">Trong hoa viên lâu đài, Lâm Cảnh đang nhìn mây bay ngẩn người, đột nhiên thấy xa xa có một cái bóng càng ngày càng gần, sau đó trong nháy mắt, Tây Mặc liền rơi xuống trước mặt.</w:t>
      </w:r>
    </w:p>
    <w:p>
      <w:pPr>
        <w:pStyle w:val="BodyText"/>
      </w:pPr>
      <w:r>
        <w:t xml:space="preserve">“Em không sao chứ?” Tây Mặc một phen nắm lấy cánh tay cậu.</w:t>
      </w:r>
    </w:p>
    <w:p>
      <w:pPr>
        <w:pStyle w:val="BodyText"/>
      </w:pPr>
      <w:r>
        <w:t xml:space="preserve">“Tôi đương nhiên không có việc gì." Lâm Cảnh có chút kinh ngạc, "Sao vậy, chiến tranh đã xong?"</w:t>
      </w:r>
    </w:p>
    <w:p>
      <w:pPr>
        <w:pStyle w:val="BodyText"/>
      </w:pPr>
      <w:r>
        <w:t xml:space="preserve">“Vẫn chưa.” Tây Mặc nhẹ nhàng thở ra, "Vừa rồi Phổ Thụy Khắc hướng về bên này, anh chưa kịp ngăn cản hắn."</w:t>
      </w:r>
    </w:p>
    <w:p>
      <w:pPr>
        <w:pStyle w:val="BodyText"/>
      </w:pPr>
      <w:r>
        <w:t xml:space="preserve">"Tôi không sao." Lâm Cảnh giúp hắn lau lau mồ hôi, lại phát hiện ngực Tây Mặc đang rướm máu.</w:t>
      </w:r>
    </w:p>
    <w:p>
      <w:pPr>
        <w:pStyle w:val="BodyText"/>
      </w:pPr>
      <w:r>
        <w:t xml:space="preserve">“Anh bị thương?" Lâm Cảnh quá sợ hãi.</w:t>
      </w:r>
    </w:p>
    <w:p>
      <w:pPr>
        <w:pStyle w:val="BodyText"/>
      </w:pPr>
      <w:r>
        <w:t xml:space="preserve">“Không sao." Tây Mặc sắc mặt tái nhợt cười cười, đưa tay muốn xoa đầu cậu, đầu gối lại mềm nhũn.</w:t>
      </w:r>
    </w:p>
    <w:p>
      <w:pPr>
        <w:pStyle w:val="BodyText"/>
      </w:pPr>
      <w:r>
        <w:t xml:space="preserve">Lâm Cảnh vội vàng đỡ hắn, dìu lên ghế ngồi, cởi cúc áo xem xét.</w:t>
      </w:r>
    </w:p>
    <w:p>
      <w:pPr>
        <w:pStyle w:val="BodyText"/>
      </w:pPr>
      <w:r>
        <w:t xml:space="preserve">“Năng lực tự lành của anh không phải rất cường ư, sao máu cứ chảy ra thế?” Lâm Cảnh hai tay bị máu nhuộm đỏ, run rẩy làm sao cũng không cởi được nút thắt.</w:t>
      </w:r>
    </w:p>
    <w:p>
      <w:pPr>
        <w:pStyle w:val="BodyText"/>
      </w:pPr>
      <w:r>
        <w:t xml:space="preserve">"Không có chuyện gì nữa tiểu bảo bối." Tây Mặc cầm chặt tay cậu, có chút thống khổ khẽ nhíu mày, " trong quang nhận của Phổ Thụy Khắc có trở ngại ma pháp, cho nên mới luôn chảy máu.”</w:t>
      </w:r>
    </w:p>
    <w:p>
      <w:pPr>
        <w:pStyle w:val="BodyText"/>
      </w:pPr>
      <w:r>
        <w:t xml:space="preserve">“Vậy phải làm sao bây giờ?" Lâm Cảnh cuống quít đổ cả mồ hôi lạnh, lo lắng hắn sẽ mất máu quá nhiều, dứt khoát cởi áo mình ra, “Muốn uống không?”</w:t>
      </w:r>
    </w:p>
    <w:p>
      <w:pPr>
        <w:pStyle w:val="BodyText"/>
      </w:pPr>
      <w:r>
        <w:t xml:space="preserve">"Đồ ngốc." Tây Mặc cổ họng khàn khàn, "Anh làm sao nỡ.”</w:t>
      </w:r>
    </w:p>
    <w:p>
      <w:pPr>
        <w:pStyle w:val="BodyText"/>
      </w:pPr>
      <w:r>
        <w:t xml:space="preserve">“… Vậy anh phải làm sao?” Lâm Cảnh nhíu mày.</w:t>
      </w:r>
    </w:p>
    <w:p>
      <w:pPr>
        <w:pStyle w:val="BodyText"/>
      </w:pPr>
      <w:r>
        <w:t xml:space="preserve">“Chiếc nhẫn anh đưa cho em đâu?” Tây Mặc che ngực, suy yếu hỏi.</w:t>
      </w:r>
    </w:p>
    <w:p>
      <w:pPr>
        <w:pStyle w:val="BodyText"/>
      </w:pPr>
      <w:r>
        <w:t xml:space="preserve">“Ở ngay đây này." Lâm Cảnh duỗi tay trái, trên ngón áp út trắng mảnh, đeo một chiếc nhẫn mã não đỏ sẫm.</w:t>
      </w:r>
    </w:p>
    <w:p>
      <w:pPr>
        <w:pStyle w:val="BodyText"/>
      </w:pPr>
      <w:r>
        <w:t xml:space="preserve">“Lấy ra cho anh.” Tây Mặc vươn tay.</w:t>
      </w:r>
    </w:p>
    <w:p>
      <w:pPr>
        <w:pStyle w:val="BodyText"/>
      </w:pPr>
      <w:r>
        <w:t xml:space="preserve">"Muốn nó làm gì!" Lâm Cảnh tiếp tục cởi nút áo hắn, tựa hồ bị dọa không nhẹ, "Làm sao bây giờ, sao cứ chảy máu không dứt."</w:t>
      </w:r>
    </w:p>
    <w:p>
      <w:pPr>
        <w:pStyle w:val="BodyText"/>
      </w:pPr>
      <w:r>
        <w:t xml:space="preserve">"Đừng lo lắng." Tây Mặc cầm chặt tay cậu, “Đưa anh chiếc nhẫn, anh sẽ không có việc gì."</w:t>
      </w:r>
    </w:p>
    <w:p>
      <w:pPr>
        <w:pStyle w:val="BodyText"/>
      </w:pPr>
      <w:r>
        <w:t xml:space="preserve">Lâm Cảnh không để ý tới hắn, run rẩy cởi một khỏa nút thắt cuối cùng.</w:t>
      </w:r>
    </w:p>
    <w:p>
      <w:pPr>
        <w:pStyle w:val="BodyText"/>
      </w:pPr>
      <w:r>
        <w:t xml:space="preserve">Trên lồng ngực trắng nõn có một cái lỗ thật sâu, đang không ngừng chảy máu.</w:t>
      </w:r>
    </w:p>
    <w:p>
      <w:pPr>
        <w:pStyle w:val="BodyText"/>
      </w:pPr>
      <w:r>
        <w:t xml:space="preserve">“Tôi đi lấy băng vải.” Lâm Cảnh sắc mặt tái nhợt, đứng lên muốn chạy đi.</w:t>
      </w:r>
    </w:p>
    <w:p>
      <w:pPr>
        <w:pStyle w:val="BodyText"/>
      </w:pPr>
      <w:r>
        <w:t xml:space="preserve">“Đưa chiếc nhẫn cho anh!” Tây Mặc túm cậu lại, thoạt nhìn có chút kiệt lực, “Trên mặt nhẫn có năng lượng của Huyết tộc chi Vương, sẽ chống lại được trở ngại ma pháp."</w:t>
      </w:r>
    </w:p>
    <w:p>
      <w:pPr>
        <w:pStyle w:val="BodyText"/>
      </w:pPr>
      <w:r>
        <w:t xml:space="preserve">Lâm Cảnh hoang mang lo sợ cởi chiếc nhẫn ra, lại làm sao cũng không tuột ra được.</w:t>
      </w:r>
    </w:p>
    <w:p>
      <w:pPr>
        <w:pStyle w:val="BodyText"/>
      </w:pPr>
      <w:r>
        <w:t xml:space="preserve">"Mang quá lâu, tuột không ra.” Lâm Cảnh gấp đến độ hốc mắt đỏ lên, "Anh kiên trì thêm một chút, tôi đi bôi xà phòng thử xem."</w:t>
      </w:r>
    </w:p>
    <w:p>
      <w:pPr>
        <w:pStyle w:val="BodyText"/>
      </w:pPr>
      <w:r>
        <w:t xml:space="preserve">"Nhanh một chút." Tây Mặc tựa trên ghế, ngay cả khí lực mở mắt cũng không có.</w:t>
      </w:r>
    </w:p>
    <w:p>
      <w:pPr>
        <w:pStyle w:val="BodyText"/>
      </w:pPr>
      <w:r>
        <w:t xml:space="preserve">Lâm Cảnh xoay người chạy ra hoa viên, lại không về phòng ngủ lấy băng vải, mà là một đường chạy tới phòng quản gia.</w:t>
      </w:r>
    </w:p>
    <w:p>
      <w:pPr>
        <w:pStyle w:val="BodyText"/>
      </w:pPr>
      <w:r>
        <w:t xml:space="preserve">"Tiểu chủ nhân." Quản gia tuổi già bị dọa một phen, “Xảy ra chuyện gì, ngài sao lại một thân đầy máu?”</w:t>
      </w:r>
    </w:p>
    <w:p>
      <w:pPr>
        <w:pStyle w:val="BodyText"/>
      </w:pPr>
      <w:r>
        <w:t xml:space="preserve">"Nhanh lên, có người nào ma pháp rất lợi hại hay không?" Lâm Cảnh chạy mệt thở hồng hộc, "Trong hoa viên có một tên khốn kiếp, hắn giả trang Tây Mặc."</w:t>
      </w:r>
    </w:p>
    <w:p>
      <w:pPr>
        <w:pStyle w:val="BodyText"/>
      </w:pPr>
      <w:r>
        <w:t xml:space="preserve">"Có người giả trang thân vương?" Quản gia khiếp sợ.</w:t>
      </w:r>
    </w:p>
    <w:p>
      <w:pPr>
        <w:pStyle w:val="BodyText"/>
      </w:pPr>
      <w:r>
        <w:t xml:space="preserve">“Đúng vậy, bộ dáng y hệt nhau, nhưng tôi khẳng định đây không phải là hắn." Lâm Cảnh khẩn trương mặt trắng bệch, "Kế tiếp phải làm sao?”</w:t>
      </w:r>
    </w:p>
    <w:p>
      <w:pPr>
        <w:pStyle w:val="BodyText"/>
      </w:pPr>
      <w:r>
        <w:t xml:space="preserve">"Chúng ta còn có một chi quân đội, là Ma tộc đội quân tiên phong thứ tư.” Quản gia nhanh chóng gọi ra dơi truyền lời, “Vốn cũng phải ra chiến trường, nhưng vì phạm lỗi, bị thân vương hạ lệnh cấm túc tập thể ba tháng.”</w:t>
      </w:r>
    </w:p>
    <w:p>
      <w:pPr>
        <w:pStyle w:val="BodyText"/>
      </w:pPr>
      <w:r>
        <w:t xml:space="preserve">Thống lĩnh toán quân tiên phong đó tên gọi Tinh Bản, tính tình tuy rất nóng nảy lại không tuân phục quản giáo, nhưng lại tuyệt đối tuân theo Tây Mặc vô điều kiện, vừa nghe có người cư nhiên dám giả mạo lão đại nhà mình, lập tức tức giận đến giơ chân, mang theo quân đội trùng trùng điệp điệp thuấn di tới.</w:t>
      </w:r>
    </w:p>
    <w:p>
      <w:pPr>
        <w:pStyle w:val="BodyText"/>
      </w:pPr>
      <w:r>
        <w:t xml:space="preserve">Tây Mặc giả đang ở trong hoa viên làm bộ suy yếu, đột nhiên cảm thấy bên người lập tức trở nên rất ầm ĩ, lại mở mắt, bản thân đã bị một toán quân lớn bao vây.</w:t>
      </w:r>
    </w:p>
    <w:p>
      <w:pPr>
        <w:pStyle w:val="BodyText"/>
      </w:pPr>
      <w:r>
        <w:t xml:space="preserve">“Bảo bối em… “</w:t>
      </w:r>
    </w:p>
    <w:p>
      <w:pPr>
        <w:pStyle w:val="BodyText"/>
      </w:pPr>
      <w:r>
        <w:t xml:space="preserve">"Bảo bối mẹ ngươi!” Lâm Cảnh chỉ vào hắn hùng hổ, "Ngươi rốt cuộc là ai!"</w:t>
      </w:r>
    </w:p>
    <w:p>
      <w:pPr>
        <w:pStyle w:val="BodyText"/>
      </w:pPr>
      <w:r>
        <w:t xml:space="preserve">Tinh Bản mở to hai mắt, chị dâu thực có khí thế!</w:t>
      </w:r>
    </w:p>
    <w:p>
      <w:pPr>
        <w:pStyle w:val="BodyText"/>
      </w:pPr>
      <w:r>
        <w:t xml:space="preserve">Tiếp tục giả bộ cũng không còn ý nghĩa, kẻ giả mạo chân mày khẽ nhếch, chậm rãi từ trên ghế đứng lên, suy yếu trước đó biến sạch.</w:t>
      </w:r>
    </w:p>
    <w:p>
      <w:pPr>
        <w:pStyle w:val="BodyText"/>
      </w:pPr>
      <w:r>
        <w:t xml:space="preserve">"Ngươi ngươi ngươi, ai!" Lâm Cảnh bị ý cười quỷ dị trong mắt hắn khiến trong lòng có chút sợ hãi.</w:t>
      </w:r>
    </w:p>
    <w:p>
      <w:pPr>
        <w:pStyle w:val="BodyText"/>
      </w:pPr>
      <w:r>
        <w:t xml:space="preserve">Tựa hồ chỉ trong chớp mắt, người trước mặt thay đổi một bộ dáng khác.</w:t>
      </w:r>
    </w:p>
    <w:p>
      <w:pPr>
        <w:pStyle w:val="BodyText"/>
      </w:pPr>
      <w:r>
        <w:t xml:space="preserve">Trường bào xám, cánh xám, mắt xám.</w:t>
      </w:r>
    </w:p>
    <w:p>
      <w:pPr>
        <w:pStyle w:val="BodyText"/>
      </w:pPr>
      <w:r>
        <w:t xml:space="preserve">"Phổ Thụy Khắc?!" Lâm Cảnh trừng to mắt, chính là người lúc trước ở bờ sông ôm Lê Tư Đặc!</w:t>
      </w:r>
    </w:p>
    <w:p>
      <w:pPr>
        <w:pStyle w:val="BodyText"/>
      </w:pPr>
      <w:r>
        <w:t xml:space="preserve">“Ngươi chính là cái tên khốn nạn trứ danh kia?” Tinh Bản kích động kêu lên, “Các anh em mau lên a! Luân… A không đúng, làm thịt hắn!"</w:t>
      </w:r>
    </w:p>
    <w:p>
      <w:pPr>
        <w:pStyle w:val="BodyText"/>
      </w:pPr>
      <w:r>
        <w:t xml:space="preserve">Tên khốn nạn trứ danh lông mi run lên, lui về sau một bước, xoạt mở ba cặp cánh bay đi.</w:t>
      </w:r>
    </w:p>
    <w:p>
      <w:pPr>
        <w:pStyle w:val="BodyText"/>
      </w:pPr>
      <w:r>
        <w:t xml:space="preserve">Bản thân lưu cho Tây Mặc và Tát La chỉ là một hư ảnh, vốn định tới đây lừa lấy chiếc nhẫn lại đi đối phó hai người kia, không nghĩ tới lại bị nhìn thấu.</w:t>
      </w:r>
    </w:p>
    <w:p>
      <w:pPr>
        <w:pStyle w:val="BodyText"/>
      </w:pPr>
      <w:r>
        <w:t xml:space="preserve">Không có quang ma pháp của mình, quân đoàn khôi lỗi thú sẽ không thể tái sinh, mình phải lập tức trở lại.*</w:t>
      </w:r>
    </w:p>
    <w:p>
      <w:pPr>
        <w:pStyle w:val="BodyText"/>
      </w:pPr>
      <w:r>
        <w:t xml:space="preserve">*Đoạn trên là độc thoại nội tâm của bạn học Khắc</w:t>
      </w:r>
    </w:p>
    <w:p>
      <w:pPr>
        <w:pStyle w:val="BodyText"/>
      </w:pPr>
      <w:r>
        <w:t xml:space="preserve">"Các anh em, xông lên a!" Tinh Bản bị giam cầm tới mức hậm hực, lần này thật vất vả mới có cớ ra chiến trường, lập tức phấn khởi hăng tiết vịt, kêu ngao ngao liền xông ra ngoài, trước khi đi không quên ôm ngang Lâm Cảnh.</w:t>
      </w:r>
    </w:p>
    <w:p>
      <w:pPr>
        <w:pStyle w:val="BodyText"/>
      </w:pPr>
      <w:r>
        <w:t xml:space="preserve">"Này!" Lâm Cảnh bị dọa hết hồn.</w:t>
      </w:r>
    </w:p>
    <w:p>
      <w:pPr>
        <w:pStyle w:val="BodyText"/>
      </w:pPr>
      <w:r>
        <w:t xml:space="preserve">"Chị dâu ta mang ngươi đi tìm lão đại!" Tinh Bản thanh âm như sét đánh, chấn đầu Lâm Cảnh ong ong.</w:t>
      </w:r>
    </w:p>
    <w:p>
      <w:pPr>
        <w:pStyle w:val="BodyText"/>
      </w:pPr>
      <w:r>
        <w:t xml:space="preserve">Đọa thiên sứ tốc độ thuấn di rất nhanh, không lâu sau, Lâm Cảnh đã bị Tinh Bản dẫn tới chiến trường.</w:t>
      </w:r>
    </w:p>
    <w:p>
      <w:pPr>
        <w:pStyle w:val="BodyText"/>
      </w:pPr>
      <w:r>
        <w:t xml:space="preserve">"Giết a!" Chứng kiến khôi lỗi thú phô thiên cái địa, Tinh Bản hưng phấn cơ hồ hít thở không thông, giơ đao dẫn người xông tới, đem chị dâu đáng thương quăng một bên.</w:t>
      </w:r>
    </w:p>
    <w:p>
      <w:pPr>
        <w:pStyle w:val="BodyText"/>
      </w:pPr>
      <w:r>
        <w:t xml:space="preserve">Lâm Cảnh bị hành vi như đồ khờ của hắn khiến cho dở khóc dở cười, bất quá hiện tại chuyện quan trọng hơn, hiển nhiên là phải làm sao tự bảo vệ mình.</w:t>
      </w:r>
    </w:p>
    <w:p>
      <w:pPr>
        <w:pStyle w:val="BodyText"/>
      </w:pPr>
      <w:r>
        <w:t xml:space="preserve">Vài khôi lỗi thú có cái đầu cực lớn hướng Lâm Cảnh tấn công, nhưng còn cách cậu rất xa, đã bị ma pháp ăn mòn trở thành mảnh vỡ cháy đen.</w:t>
      </w:r>
    </w:p>
    <w:p>
      <w:pPr>
        <w:pStyle w:val="BodyText"/>
      </w:pPr>
      <w:r>
        <w:t xml:space="preserve">A? Lâm Cảnh cả kinh, kết giới bảo hộ của Tây Mặc lợi hại như vậy?</w:t>
      </w:r>
    </w:p>
    <w:p>
      <w:pPr>
        <w:pStyle w:val="BodyText"/>
      </w:pPr>
      <w:r>
        <w:t xml:space="preserve">Hai đạo bóng trắng từ chân trời bay nhào về phía trước, là Phillip và Đặc Đặc.</w:t>
      </w:r>
    </w:p>
    <w:p>
      <w:pPr>
        <w:pStyle w:val="BodyText"/>
      </w:pPr>
      <w:r>
        <w:t xml:space="preserve">"Ngao ——" Phillip gào rú càng giống sói tru hơn.</w:t>
      </w:r>
    </w:p>
    <w:p>
      <w:pPr>
        <w:pStyle w:val="BodyText"/>
      </w:pPr>
      <w:r>
        <w:t xml:space="preserve">Tử thần khuyển trưởng thành có sức chiến đấu cực kỳ cường đại, vài ngày không thấy, Phillip đã trưởng thành to như con ngựa con, chúm lông màu đen hình ngọn lửa trên đầu cũng biến thành màu đỏ.</w:t>
      </w:r>
    </w:p>
    <w:p>
      <w:pPr>
        <w:pStyle w:val="BodyText"/>
      </w:pPr>
      <w:r>
        <w:t xml:space="preserve">Mấy con khôi lỗi thú đánh về phía Phillip và Đặc Đặc, hầu như đều bị xé thành mảnh nhỏ.</w:t>
      </w:r>
    </w:p>
    <w:p>
      <w:pPr>
        <w:pStyle w:val="BodyText"/>
      </w:pPr>
      <w:r>
        <w:t xml:space="preserve">"Lợi hại!" Lâm Cảnh hướng tụi nó dựng thẳng ngón tay cái.</w:t>
      </w:r>
    </w:p>
    <w:p>
      <w:pPr>
        <w:pStyle w:val="BodyText"/>
      </w:pPr>
      <w:r>
        <w:t xml:space="preserve">Phillip ra hiệu cho Lâm Cảnh cưỡi lên lưng mình, mang theo cậu phóng lên, như thiểm điện vọt vào sâu trong quân địch.</w:t>
      </w:r>
    </w:p>
    <w:p>
      <w:pPr>
        <w:pStyle w:val="BodyText"/>
      </w:pPr>
      <w:r>
        <w:t xml:space="preserve">Vì trên người mang theo hắc ma pháp cường đại, chỉ cần là nơi Lâm Cảnh đi qua, cơ hồ tất cả cự thú đều biến thành bột phấn.</w:t>
      </w:r>
    </w:p>
    <w:p>
      <w:pPr>
        <w:pStyle w:val="BodyText"/>
      </w:pPr>
      <w:r>
        <w:t xml:space="preserve">Sau khi phát hiện cái kỹ năng trâu bò này của mình rồi, Lâm Cảnh dũng mãnh vô địch, chuyên chọn chỗ có nhiều địch nhân xông vào.</w:t>
      </w:r>
    </w:p>
    <w:p>
      <w:pPr>
        <w:pStyle w:val="BodyText"/>
      </w:pPr>
      <w:r>
        <w:t xml:space="preserve">Đặc Đặc có chút sốt ruột, một mực đi theo sau Phillip kéo ống quần Lâm Cảnh, tựa hồ muốn ngăn cản cậu ta, đáng tiếc Lâm Tiểu Cảnh giết địch đến nghiện, căn bản là không chú ý tới nó.</w:t>
      </w:r>
    </w:p>
    <w:p>
      <w:pPr>
        <w:pStyle w:val="BodyText"/>
      </w:pPr>
      <w:r>
        <w:t xml:space="preserve">Mà ở chiến trường bên kia, Tát La và Tây Mặc rất nhanh liền phát hiện Phổ Thụy Khắc trước đó chỉ là ảo ảnh, do bị hạ thuấn di ma pháp, nên có tốc độ rất cao, nhưng khi chính thức giao chiến, căn bản không chịu nổi một kích.</w:t>
      </w:r>
    </w:p>
    <w:p>
      <w:pPr>
        <w:pStyle w:val="BodyText"/>
      </w:pPr>
      <w:r>
        <w:t xml:space="preserve">Tây Mặc đem hắn đánh thành mảnh vỡ, lập tức liền thuấn di trở về tòa thành.</w:t>
      </w:r>
    </w:p>
    <w:p>
      <w:pPr>
        <w:pStyle w:val="BodyText"/>
      </w:pPr>
      <w:r>
        <w:t xml:space="preserve">"Này!" Tát La đối với loại hành vi cực kỳ vô trách nhiệm này giận dữ vô cùng.</w:t>
      </w:r>
    </w:p>
    <w:p>
      <w:pPr>
        <w:pStyle w:val="BodyText"/>
      </w:pPr>
      <w:r>
        <w:t xml:space="preserve">Trong hoa viên trong lâu đài bừa bãi một mảnh, chỉ có quản gia đứng ngốc ở đó.</w:t>
      </w:r>
    </w:p>
    <w:p>
      <w:pPr>
        <w:pStyle w:val="BodyText"/>
      </w:pPr>
      <w:r>
        <w:t xml:space="preserve">"Tiểu Cảnh đâu?!” Tây Mặc gầm rít.</w:t>
      </w:r>
    </w:p>
    <w:p>
      <w:pPr>
        <w:pStyle w:val="BodyText"/>
      </w:pPr>
      <w:r>
        <w:t xml:space="preserve">Quản gia rất hoảng sợ, thật vất vả mới đem sự tình giải thích được đại khái.</w:t>
      </w:r>
    </w:p>
    <w:p>
      <w:pPr>
        <w:pStyle w:val="BodyText"/>
      </w:pPr>
      <w:r>
        <w:t xml:space="preserve">Tây Mặc tức giận đến đau đầu, trở lại chiến trường lơ lửng trên không trung nhìn xuống, quét mắt đều thấy quân đội giao chiến cùng dấy lên hỏa diễm, mấy ngàn mấy vạn người rậm rạp chằng chịt như con kiến, quả dưa ngốc kia đến cùng ở nơi nào?</w:t>
      </w:r>
    </w:p>
    <w:p>
      <w:pPr>
        <w:pStyle w:val="BodyText"/>
      </w:pPr>
      <w:r>
        <w:t xml:space="preserve">Nơi chân trời xa xa dấy lên hỏa diễm kim sắc, Tây Mặc nhướng mày, Tát La đã sử dụng ma pháp đẳng cấp cao nhất, cho nên Phổ Thụy Khắc chắc hẳn đã trở về rồi.</w:t>
      </w:r>
    </w:p>
    <w:p>
      <w:pPr>
        <w:pStyle w:val="BodyText"/>
      </w:pPr>
      <w:r>
        <w:t xml:space="preserve">Biết một mình Tát La tuyệt đối không cách nào chống cự Phổ Thụy Khắc, Tây Mặc nhìn lại chiến trường lần cuối, rồi xoay người hướng nơi dấy lên hỏa diễm bay đi.</w:t>
      </w:r>
    </w:p>
    <w:p>
      <w:pPr>
        <w:pStyle w:val="BodyText"/>
      </w:pPr>
      <w:r>
        <w:t xml:space="preserve">Lâm Cảnh trên người có ma pháp phòng ngự của mình, chỉ cần ma pháp của mình không biến mất, em ấy sẽ không sao.</w:t>
      </w:r>
    </w:p>
    <w:p>
      <w:pPr>
        <w:pStyle w:val="BodyText"/>
      </w:pPr>
      <w:r>
        <w:t xml:space="preserve">Che lồng ngực ẩn ẩn đau, Tây Mặc cười khổ.</w:t>
      </w:r>
    </w:p>
    <w:p>
      <w:pPr>
        <w:pStyle w:val="Compact"/>
      </w:pPr>
      <w:r>
        <w:t xml:space="preserve">Tiểu ngốc, ngàn vạn lần đừng để anh gặp rắc rối nha.</w:t>
      </w:r>
      <w:r>
        <w:br w:type="textWrapping"/>
      </w:r>
      <w:r>
        <w:br w:type="textWrapping"/>
      </w:r>
    </w:p>
    <w:p>
      <w:pPr>
        <w:pStyle w:val="Heading2"/>
      </w:pPr>
      <w:bookmarkStart w:id="79" w:name="bộ-1---huyết-tộc-dụ-hoặc---chương-57-để-ta-đi-chết-đi"/>
      <w:bookmarkEnd w:id="79"/>
      <w:r>
        <w:t xml:space="preserve">57. Bộ 1] - Huyết Tộc Dụ Hoặc - Chương 57: Để Ta Đi Chết Đi</w:t>
      </w:r>
    </w:p>
    <w:p>
      <w:pPr>
        <w:pStyle w:val="Compact"/>
      </w:pPr>
      <w:r>
        <w:br w:type="textWrapping"/>
      </w:r>
      <w:r>
        <w:br w:type="textWrapping"/>
      </w:r>
      <w:r>
        <w:t xml:space="preserve">Phổ Thụy Khắc tuy bị thương, nhưng đẳng cấp ma pháp vẫn không tính là thấp, Tây Mặc cùng Tát La liên thủ, cũng chỉ có thể miễn cưỡng cùng hắn đánh ngang tay.</w:t>
      </w:r>
    </w:p>
    <w:p>
      <w:pPr>
        <w:pStyle w:val="BodyText"/>
      </w:pPr>
      <w:r>
        <w:t xml:space="preserve">Ở một nửa khác chiến trường, binh sĩ Ma tộc rất nhanh liền phát hiện Lâm Cảnh, lập tức kích động hò la, tự giác đi theo sau cậu mãnh tiến về trước.</w:t>
      </w:r>
    </w:p>
    <w:p>
      <w:pPr>
        <w:pStyle w:val="BodyText"/>
      </w:pPr>
      <w:r>
        <w:t xml:space="preserve">Lâm Cảnh tự tin bùng nổ, dẫn quân đội Ma tộc liều mạng xông lên.</w:t>
      </w:r>
    </w:p>
    <w:p>
      <w:pPr>
        <w:pStyle w:val="BodyText"/>
      </w:pPr>
      <w:r>
        <w:t xml:space="preserve">Ngày càng nhiều khôi lỗi thú hướng cậu tấn công, sau đó từng con từng con theo đúng dự liệu hóa thành tro, Lâm Cảnh cảm nhận được kết giới bảo hộ trên người mình quả thực là một bộ máy giết chóc, cứ tiếp tục như vậy, Thần Ma nhị giới căn bản không cần tiếp tục đánh, chỉ cần mình cưỡi Phillip, trên chiến trường chạy hơn mười vòng là được!</w:t>
      </w:r>
    </w:p>
    <w:p>
      <w:pPr>
        <w:pStyle w:val="BodyText"/>
      </w:pPr>
      <w:r>
        <w:t xml:space="preserve">Chỉ là Lâm Cảnh không biết, tất cả ma pháp trên người mình, toàn bộ đều đến từ Tây Mặc. Huyết tộc một khi ký kết khế ước, cũng tương đương với đem tất cả của mình giao cho chủ nhân, ma pháp, tính mạng, và cả linh hồn.</w:t>
      </w:r>
    </w:p>
    <w:p>
      <w:pPr>
        <w:pStyle w:val="BodyText"/>
      </w:pPr>
      <w:r>
        <w:t xml:space="preserve">Nói cách khác, Lâm Cảnh tiêu hao ma pháp càng nhiều, ma pháp còn lại trên người Tây Mặc sẽ càng ít, đây cũng là nguyên nhân Tây Mặc nhất định không để Lâm Cảnh đến chiến trường.</w:t>
      </w:r>
    </w:p>
    <w:p>
      <w:pPr>
        <w:pStyle w:val="BodyText"/>
      </w:pPr>
      <w:r>
        <w:t xml:space="preserve">Cho dù đẳng cấp ma pháp của Tây Mặc có cao hơn nữa, cũng không chịu nổi Lâm Cảnh bên kia cùng một lúc đối phó vài trăm con khôi lỗi thú, huống hồ còn có Phổ Thụy Khắc, cảm nhận được ma pháp từng chút một vuột khỏi người mình, Tây Mặc cười khổ trong lòng.</w:t>
      </w:r>
    </w:p>
    <w:p>
      <w:pPr>
        <w:pStyle w:val="BodyText"/>
      </w:pPr>
      <w:r>
        <w:t xml:space="preserve">Cầu năng lượng xám đánh tới trước mặt, Tây Mặc đưa tay muốn đỡ, lòng bàn tay lại chỉ có thể ngưng kết ra chút hắc nguyên tố mỏng manh.</w:t>
      </w:r>
    </w:p>
    <w:p>
      <w:pPr>
        <w:pStyle w:val="BodyText"/>
      </w:pPr>
      <w:r>
        <w:t xml:space="preserve">"Này!" Tát La hoảng sợ, vội thuấn di qua đẩy Tây Mặc ra.</w:t>
      </w:r>
    </w:p>
    <w:p>
      <w:pPr>
        <w:pStyle w:val="BodyText"/>
      </w:pPr>
      <w:r>
        <w:t xml:space="preserve">Tây Mặc dưới chân mềm nhũn, miệng trào lên khí tức tanh ngọt.</w:t>
      </w:r>
    </w:p>
    <w:p>
      <w:pPr>
        <w:pStyle w:val="BodyText"/>
      </w:pPr>
      <w:r>
        <w:t xml:space="preserve">"Ngươi không sao chứ?" Tát La cả kinh.</w:t>
      </w:r>
    </w:p>
    <w:p>
      <w:pPr>
        <w:pStyle w:val="BodyText"/>
      </w:pPr>
      <w:r>
        <w:t xml:space="preserve">Tây Mặc lắc đầu.</w:t>
      </w:r>
    </w:p>
    <w:p>
      <w:pPr>
        <w:pStyle w:val="BodyText"/>
      </w:pPr>
      <w:r>
        <w:t xml:space="preserve">Phổ Thụy Khắc cũng có chút ngoài ý muốn, mình vừa rồi cũng không chiếm được quá nhiều tiện nghi, nhưng Tây Mặc hiển nhiên đã có chút chống đỡ không nổi, vậy nghĩa là có người đang tiêu hao ma pháp của hắn?</w:t>
      </w:r>
    </w:p>
    <w:p>
      <w:pPr>
        <w:pStyle w:val="BodyText"/>
      </w:pPr>
      <w:r>
        <w:t xml:space="preserve">Đoán được nguyên do, Phổ Thụy Khắc tà ác cười cười, thầm niệm chú ngữ.</w:t>
      </w:r>
    </w:p>
    <w:p>
      <w:pPr>
        <w:pStyle w:val="BodyText"/>
      </w:pPr>
      <w:r>
        <w:t xml:space="preserve">Hơn vạn khôi lỗi thú từ trong lòng đất xuất hiện, kêu thét dũng mãnh lao tới chiến trường.</w:t>
      </w:r>
    </w:p>
    <w:p>
      <w:pPr>
        <w:pStyle w:val="BodyText"/>
      </w:pPr>
      <w:r>
        <w:t xml:space="preserve">Lâm Tiểu Cảnh phấn khởi ngao ô ngao ô, cưỡi Phillip xông vào nơi có nhiều cự thú nhất.</w:t>
      </w:r>
    </w:p>
    <w:p>
      <w:pPr>
        <w:pStyle w:val="BodyText"/>
      </w:pPr>
      <w:r>
        <w:t xml:space="preserve">Đặc Đặc gấp đến độ kêu loạn, muốn ngăn cản Lâm Cảnh, lại bị binh sĩ Ma tộc như thủy triều chặn lại sau.</w:t>
      </w:r>
    </w:p>
    <w:p>
      <w:pPr>
        <w:pStyle w:val="BodyText"/>
      </w:pPr>
      <w:r>
        <w:t xml:space="preserve">Mắt thấy những con khôi lỗi thú liên tiếp biến mất trước mặt mình, Lâm Tiểu Cảnh thoải mái không chịu nổi, giơ cánh tay mảnh khảnh vừa định gọi đại quân theo mình xông về trước, lại bị người nào đó một phen từ trên người Phillip túm xuống.</w:t>
      </w:r>
    </w:p>
    <w:p>
      <w:pPr>
        <w:pStyle w:val="BodyText"/>
      </w:pPr>
      <w:r>
        <w:t xml:space="preserve">“A!!” Lâm Cảnh hết cả hồn, nhìn lại, đã thấy Lê Tư Đặc vẻ giận dữ đầy mặt nhìn mình.</w:t>
      </w:r>
    </w:p>
    <w:p>
      <w:pPr>
        <w:pStyle w:val="BodyText"/>
      </w:pPr>
      <w:r>
        <w:t xml:space="preserve">"Ngươi thực hồ đồ!" Lê Tư Đặc tuy một tay không nhúc nhích được, nhưng đối phó Lâm Cảnh hiển nhiên vô cùng dễ dàng, túm cổ áo cậu thuấn di lên không trung.</w:t>
      </w:r>
    </w:p>
    <w:p>
      <w:pPr>
        <w:pStyle w:val="BodyText"/>
      </w:pPr>
      <w:r>
        <w:t xml:space="preserve">“Sao vậy?” Lâm Cảnh mạc danh kỳ diệu.</w:t>
      </w:r>
    </w:p>
    <w:p>
      <w:pPr>
        <w:pStyle w:val="BodyText"/>
      </w:pPr>
      <w:r>
        <w:t xml:space="preserve">Lê Tư Đặc không có thời gian giải thích cho cậu ta, muốn đem cậu ta trực tiếp ném về thành, lại lo lắng cho Tây Mặc, đành khiêng luôn cậu hướng về hướng Phổ Thụy Khắc thuấn di qua.</w:t>
      </w:r>
    </w:p>
    <w:p>
      <w:pPr>
        <w:pStyle w:val="BodyText"/>
      </w:pPr>
      <w:r>
        <w:t xml:space="preserve">Nơi tận cùng của chiến trường, Phổ Thụy Khắc đã chiếm hết thượng phong.</w:t>
      </w:r>
    </w:p>
    <w:p>
      <w:pPr>
        <w:pStyle w:val="BodyText"/>
      </w:pPr>
      <w:r>
        <w:t xml:space="preserve">Tát La nhìn Tây Mặc khóe miệng tràn máu tươi, trong lòng bốc lửa, người Ma giới sao lại không đáng tin cậy như vậy, nhìn thấy hắn lại sắp bị một năng lượng cầu đánh trúng, dù bất mãn đi nữa, vẫn kéo hắn né tránh, định trước tiên đem hắn ném đến một chỗ an toàn.</w:t>
      </w:r>
    </w:p>
    <w:p>
      <w:pPr>
        <w:pStyle w:val="BodyText"/>
      </w:pPr>
      <w:r>
        <w:t xml:space="preserve">Phổ Thụy Khắc nhìn ra tính toán của hắn, ngưng kết ra một đạo lưỡi dao sắc bén quét qua, xem ra muốn ngăn chặn tất cả đường lui.</w:t>
      </w:r>
    </w:p>
    <w:p>
      <w:pPr>
        <w:pStyle w:val="BodyText"/>
      </w:pPr>
      <w:r>
        <w:t xml:space="preserve">Tát La kéo lấy Tây Mặc vụt tránh, lại nghe sau tai truyền đến một trận gió gào.</w:t>
      </w:r>
    </w:p>
    <w:p>
      <w:pPr>
        <w:pStyle w:val="BodyText"/>
      </w:pPr>
      <w:r>
        <w:t xml:space="preserve">Trúng kế rồi! Trong đầu Tát La hiện lên ba chữ to.</w:t>
      </w:r>
    </w:p>
    <w:p>
      <w:pPr>
        <w:pStyle w:val="BodyText"/>
      </w:pPr>
      <w:r>
        <w:t xml:space="preserve">Tiếng nổ cực lớn truyền đến, Tát La bị chấn nằm rạp trên đất, nhưng không bị thương, nhìn lại Tây Mặc, đã hôn mê.</w:t>
      </w:r>
    </w:p>
    <w:p>
      <w:pPr>
        <w:pStyle w:val="BodyText"/>
      </w:pPr>
      <w:r>
        <w:t xml:space="preserve">Vừa rồi Tát La đưa lưng về phía Phổ Thụy Khắc, nên không thấy năng lượng cầu trong lòng bàn tay hắn, Tây Mặc thoáng thấy, muốn nhắc nhở Tát La chú ý đã không còn kịp, đành phải đem hết toàn lực, ngưng kết ra một chùm sáng đánh tan nó.</w:t>
      </w:r>
    </w:p>
    <w:p>
      <w:pPr>
        <w:pStyle w:val="BodyText"/>
      </w:pPr>
      <w:r>
        <w:t xml:space="preserve">Lâm Cảnh giữa không trung thấy cảnh đó, sắc mặt trắng bệch, thiếu chút nữa đẩy Lê Tư Đặc ra từ không trung nhảy xuống.</w:t>
      </w:r>
    </w:p>
    <w:p>
      <w:pPr>
        <w:pStyle w:val="BodyText"/>
      </w:pPr>
      <w:r>
        <w:t xml:space="preserve">Lê Tư Đặc đem Lâm Cảnh đặt lên đất, giương mắt nhìn Tát La.</w:t>
      </w:r>
    </w:p>
    <w:p>
      <w:pPr>
        <w:pStyle w:val="BodyText"/>
      </w:pPr>
      <w:r>
        <w:t xml:space="preserve">"Bảo bối." Phổ Thụy Khắc vô sỉ cười, "Nhớ ta rồi sao?"</w:t>
      </w:r>
    </w:p>
    <w:p>
      <w:pPr>
        <w:pStyle w:val="BodyText"/>
      </w:pPr>
      <w:r>
        <w:t xml:space="preserve">Lê Tư Đặc nắm chặt tay trái, tạo ra một chùm sáng vây lấy mình.</w:t>
      </w:r>
    </w:p>
    <w:p>
      <w:pPr>
        <w:pStyle w:val="BodyText"/>
      </w:pPr>
      <w:r>
        <w:t xml:space="preserve">Sau khi kim quang đẹp mắt tản ra, đứng trước mặt mọi người, chính là thiên sứ tóc bạc cao ngạo.</w:t>
      </w:r>
    </w:p>
    <w:p>
      <w:pPr>
        <w:pStyle w:val="BodyText"/>
      </w:pPr>
      <w:r>
        <w:t xml:space="preserve">"Ta không ngờ ngươi nguyện ý cùng ta liên thủ." Tát La cười, cảm thấy có chút ngoài ý muốn.</w:t>
      </w:r>
    </w:p>
    <w:p>
      <w:pPr>
        <w:pStyle w:val="BodyText"/>
      </w:pPr>
      <w:r>
        <w:t xml:space="preserve">Mọi người ở Thần giới đều biết, hai vị thống lĩnh Thiên Sứ quân đoàn vốn là song sinh, thuộc tính cơ hồ đồng đều, độ phù hợp là trăm phần trăm.</w:t>
      </w:r>
    </w:p>
    <w:p>
      <w:pPr>
        <w:pStyle w:val="BodyText"/>
      </w:pPr>
      <w:r>
        <w:t xml:space="preserve">Lê Tư Đặc bỏ qua cảm khái của Tát La, tay trái triệu hồi ra một thánh kiếm ngân sắc.</w:t>
      </w:r>
    </w:p>
    <w:p>
      <w:pPr>
        <w:pStyle w:val="BodyText"/>
      </w:pPr>
      <w:r>
        <w:t xml:space="preserve">“Bảo thạch trên đó là mới đổi cho ngươi đấy." Tát La nhắc nhở.</w:t>
      </w:r>
    </w:p>
    <w:p>
      <w:pPr>
        <w:pStyle w:val="BodyText"/>
      </w:pPr>
      <w:r>
        <w:t xml:space="preserve">Lời còn chưa nói hết, Lê Tư Đặc đã một tay giết tới.</w:t>
      </w:r>
    </w:p>
    <w:p>
      <w:pPr>
        <w:pStyle w:val="BodyText"/>
      </w:pPr>
      <w:r>
        <w:t xml:space="preserve">Thật là... Cũng không biết nói cám ơn! Tát La thở dài.</w:t>
      </w:r>
    </w:p>
    <w:p>
      <w:pPr>
        <w:pStyle w:val="BodyText"/>
      </w:pPr>
      <w:r>
        <w:t xml:space="preserve">Song sinh chính là tốt chỗ đó, tuy đã một ngàn năm không gặp mặt, sự ăn ý giữa họ vẫn cao đến mức khiến người ta kinh ngạc.</w:t>
      </w:r>
    </w:p>
    <w:p>
      <w:pPr>
        <w:pStyle w:val="BodyText"/>
      </w:pPr>
      <w:r>
        <w:t xml:space="preserve">Nếu là trước đó, Lê Tư Đặc cùng Tát La cho dù liên thủ, cũng tuyệt đối không thể nào là đối thủ của Phổ Thụy Khắc, nhưng tình huống lần này là ngoại lệ.</w:t>
      </w:r>
    </w:p>
    <w:p>
      <w:pPr>
        <w:pStyle w:val="BodyText"/>
      </w:pPr>
      <w:r>
        <w:t xml:space="preserve">Phổ Thụy Khắc trước đó vốn đã bị thương, lại bị Tây Mặc cùng Tát La kéo dài thời gian, quan trọng hơn nữa là, vừa rồi Tây Mặc liều mạng một kích cuối cùng, không chỉ đánh nát năng lượng cầu, cũng làm cho bản thân hắn bị ma pháp phản phệ. Giờ Lê Tư Đặc như phát điên rồi, còn thêm một Tát La, cứ tiếp tục đối với Phổ Thụy Khắc mà nói không có chỗ nào tốt.</w:t>
      </w:r>
    </w:p>
    <w:p>
      <w:pPr>
        <w:pStyle w:val="BodyText"/>
      </w:pPr>
      <w:r>
        <w:t xml:space="preserve">Phất tay ngăn lại trường kiếm ngân sắc, Phổ Thụy Khắc ngưng kết ra một đạo năng lượng, bổ mạnh xuống mặt đất trước mắt.</w:t>
      </w:r>
    </w:p>
    <w:p>
      <w:pPr>
        <w:pStyle w:val="BodyText"/>
      </w:pPr>
      <w:r>
        <w:t xml:space="preserve">Khôi lỗi thú gào thét từ mặt đất dũng mãnh tiến ra, tạm thời chặn tầm mắt Lê Tư Đặc cùng Tát La, chờ bọn họ thuấn di đến giữa không trung, Phổ Thụy Khắc đã biến mất vô tung vô ảnh.</w:t>
      </w:r>
    </w:p>
    <w:p>
      <w:pPr>
        <w:pStyle w:val="BodyText"/>
      </w:pPr>
      <w:r>
        <w:t xml:space="preserve">“Đuổi theo không?” Tát La hỏi Lê Tư Đặc.</w:t>
      </w:r>
    </w:p>
    <w:p>
      <w:pPr>
        <w:pStyle w:val="BodyText"/>
      </w:pPr>
      <w:r>
        <w:t xml:space="preserve">"Muốn đuổi một mình ngươi đuổi." Lê Tư Đặc vứt kiếm trong tay, biến trở về bộ dạng Huyết tộc.</w:t>
      </w:r>
    </w:p>
    <w:p>
      <w:pPr>
        <w:pStyle w:val="BodyText"/>
      </w:pPr>
      <w:r>
        <w:t xml:space="preserve">"Ta thích bộ dạng ngươi lúc trước hơn." Tát La đi theo phía sau y.</w:t>
      </w:r>
    </w:p>
    <w:p>
      <w:pPr>
        <w:pStyle w:val="BodyText"/>
      </w:pPr>
      <w:r>
        <w:t xml:space="preserve">"Ta không cần ngươi thích." Lê Tư Đặc diện vô biểu tình, "Cách ta xa một chút."</w:t>
      </w:r>
    </w:p>
    <w:p>
      <w:pPr>
        <w:pStyle w:val="BodyText"/>
      </w:pPr>
      <w:r>
        <w:t xml:space="preserve">"Này..." Tát La nghẹn hỏa.</w:t>
      </w:r>
    </w:p>
    <w:p>
      <w:pPr>
        <w:pStyle w:val="BodyText"/>
      </w:pPr>
      <w:r>
        <w:t xml:space="preserve">Không còn thánh quang thuật của Phổ Thụy Khắc che chở, khôi lỗi thú không còn tái sinh vô tận nữa, hai toán quân Thần Ma sĩ khí đại chấn, lên tinh thần chiến đấu hăng hái ba ngày ba đêm, rốt cục tiêu diệt tất cả khôi lỗi thú quân đoàn.</w:t>
      </w:r>
    </w:p>
    <w:p>
      <w:pPr>
        <w:pStyle w:val="BodyText"/>
      </w:pPr>
      <w:r>
        <w:t xml:space="preserve">Một trận mưa to giội tắt chiến hỏa, cũng hòa tan khí tức huyết tinh.</w:t>
      </w:r>
    </w:p>
    <w:p>
      <w:pPr>
        <w:pStyle w:val="BodyText"/>
      </w:pPr>
      <w:r>
        <w:t xml:space="preserve">Thần Ma đại quân đắc thắng trở về, Thiên Sứ quân đoàn tự nhiên là vui mừng khôn xiết, chỉ còn chờ nghỉ ngơi và hồi phục vài ngày, một lần diệt gọn Quang Minh chi vực vương thành.</w:t>
      </w:r>
    </w:p>
    <w:p>
      <w:pPr>
        <w:pStyle w:val="BodyText"/>
      </w:pPr>
      <w:r>
        <w:t xml:space="preserve">Mà Ma tộc quân đoàn, lại tựa hồ không cao hứng như vậy.</w:t>
      </w:r>
    </w:p>
    <w:p>
      <w:pPr>
        <w:pStyle w:val="BodyText"/>
      </w:pPr>
      <w:r>
        <w:t xml:space="preserve">Ai cũng đang nói với nhau, thân vương bị thương rất nghiêm trọng.</w:t>
      </w:r>
    </w:p>
    <w:p>
      <w:pPr>
        <w:pStyle w:val="BodyText"/>
      </w:pPr>
      <w:r>
        <w:t xml:space="preserve">Lâm Cảnh ngồi bên giường, từng muỗng từng muỗng đút Tây Mặc uống thuốc.</w:t>
      </w:r>
    </w:p>
    <w:p>
      <w:pPr>
        <w:pStyle w:val="BodyText"/>
      </w:pPr>
      <w:r>
        <w:t xml:space="preserve">“Anh tự uống được rồi.” Tây Mặc sắc mặt tái nhợt nhìn cậu cười.</w:t>
      </w:r>
    </w:p>
    <w:p>
      <w:pPr>
        <w:pStyle w:val="BodyText"/>
      </w:pPr>
      <w:r>
        <w:t xml:space="preserve">Lâm Cảnh lắc đầu, đút hắn uống xong muỗng thuốc cuối cùng, rồi ghé vào trên người hắn ôm lấy hắn.</w:t>
      </w:r>
    </w:p>
    <w:p>
      <w:pPr>
        <w:pStyle w:val="BodyText"/>
      </w:pPr>
      <w:r>
        <w:t xml:space="preserve">Tuy khó được hưởng thụ cậu chủ động và ngoan ngoãn, Tây Mặc vẫn không muốn thấy cậu luôn tự trách như vậy, vì vậy vỗ vỗ lưng cậu, “Anh không sao.”</w:t>
      </w:r>
    </w:p>
    <w:p>
      <w:pPr>
        <w:pStyle w:val="BodyText"/>
      </w:pPr>
      <w:r>
        <w:t xml:space="preserve">“Sao anh không sớm nói cho tôi biết, khế ước này trọng yếu như vậy." Lâm Cảnh nghĩ mà sợ lại thêm áy náy, "Lê Tư Đặc nói nếu tôi rời khỏi anh, anh sẽ chết, chuyện nghiêm trọng như vậy, sao anh lại không nói?”</w:t>
      </w:r>
    </w:p>
    <w:p>
      <w:pPr>
        <w:pStyle w:val="BodyText"/>
      </w:pPr>
      <w:r>
        <w:t xml:space="preserve">“Anh không muốn dùng điều này trói buộc em.” Tây Mặc sờ sờ đầu cậu, “Lúc cùng em ký kết khế ước anh đã nói, anh nguyện ý đặt cược, cũng đã chuẩn bị cho việc cược thua, nếu em đi, anh cũng sẽ không trách em.”</w:t>
      </w:r>
    </w:p>
    <w:p>
      <w:pPr>
        <w:pStyle w:val="BodyText"/>
      </w:pPr>
      <w:r>
        <w:t xml:space="preserve">“Tôi không đi." Lâm Cảnh hận không thể đem mình cột vào người Tây Mặc, "Anh đuổi tôi tôi cũng không đi!"</w:t>
      </w:r>
    </w:p>
    <w:p>
      <w:pPr>
        <w:pStyle w:val="BodyText"/>
      </w:pPr>
      <w:r>
        <w:t xml:space="preserve">"..." Tây Mặc không nghĩ tới mình bị thương cư nhiên có phúc lợi tốt như vậy, vì thế có chút mừng thầm.</w:t>
      </w:r>
    </w:p>
    <w:p>
      <w:pPr>
        <w:pStyle w:val="BodyText"/>
      </w:pPr>
      <w:r>
        <w:t xml:space="preserve">"Đúng rồi." Hai người thân mật một hồi, Tây Mặc nhớ tới một việc, "Em hôm đó làm sao nhận ra Phổ Thụy Khắc giả trang anh?”</w:t>
      </w:r>
    </w:p>
    <w:p>
      <w:pPr>
        <w:pStyle w:val="BodyText"/>
      </w:pPr>
      <w:r>
        <w:t xml:space="preserve">"Hắn nói hắn bị thương, nhưng lại không chịu uống máu của tôi.” Lâm Cảnh xoa xoa mũi, "Trước đây anh từng nói, sau khi ký kết khế ước, máu của tôi có thể khiến vết thương của anh nhanh khép miệng, nên tôi liền nghi ngờ, hơn nữa, trước ngực hắn cũng không có sẹo."</w:t>
      </w:r>
    </w:p>
    <w:p>
      <w:pPr>
        <w:pStyle w:val="BodyText"/>
      </w:pPr>
      <w:r>
        <w:t xml:space="preserve">“Em cởi y phục hắn?" Huyết tộc thân vương ăn dấm.</w:t>
      </w:r>
    </w:p>
    <w:p>
      <w:pPr>
        <w:pStyle w:val="BodyText"/>
      </w:pPr>
      <w:r>
        <w:t xml:space="preserve">“Không cởi thấy kiểu gì!” Lâm Cảnh trừng hắn.</w:t>
      </w:r>
    </w:p>
    <w:p>
      <w:pPr>
        <w:pStyle w:val="BodyText"/>
      </w:pPr>
      <w:r>
        <w:t xml:space="preserve">Cái sẹo đó là trong lần đầu của hai người bản thân mình cắn, vốn dựa vào năng lực tự lành của Huyết tộc, rất nhanh sẽ biến mất, nhưng Tây Mặc không biết là không ổn chỗ nào, cư nhiên thêm ma pháp vào cái sẹo kia, khiến nó ngàn vạn năm lưu lại đó.</w:t>
      </w:r>
    </w:p>
    <w:p>
      <w:pPr>
        <w:pStyle w:val="BodyText"/>
      </w:pPr>
      <w:r>
        <w:t xml:space="preserve">"Ta làm thịt hắn!" Tây Mặc nghiến răng nghiến lợi.</w:t>
      </w:r>
    </w:p>
    <w:p>
      <w:pPr>
        <w:pStyle w:val="BodyText"/>
      </w:pPr>
      <w:r>
        <w:t xml:space="preserve">“Ngươi bây giờ có thể đứng lên cũng không tệ rồi!" Lê Tư Đặc từ ngoài cửa đi vào, cười lạnh mỉa mai, hôm đó nếu không phải quản gia phái người tìm đến mình, trái dưa ngốc nhân loại này chắc sẽ hao hết tất cả ma pháp Tây Mặc có, hậu quả không thể lường được.</w:t>
      </w:r>
    </w:p>
    <w:p>
      <w:pPr>
        <w:pStyle w:val="BodyText"/>
      </w:pPr>
      <w:r>
        <w:t xml:space="preserve">Tây Mặc lẫn Lâm Cảnh tuy đều đối với lời nói ác độc của Lê Tư Đặc hận đến ngứa răng, nhưng xét thấy y có ân cứu mạng, cặp vợ chồng son này vẫn là ngoan ngoãn câm miệng nghe mắng.</w:t>
      </w:r>
    </w:p>
    <w:p>
      <w:pPr>
        <w:pStyle w:val="BodyText"/>
      </w:pPr>
      <w:r>
        <w:t xml:space="preserve">"Ngươi nghỉ ngơi đi." Lê Tư Đặc khí tức mười phần nữ vương, một ngón tay chỉ mặt Lâm Cảnh, "Ngươi, đi theo ta."</w:t>
      </w:r>
    </w:p>
    <w:p>
      <w:pPr>
        <w:pStyle w:val="BodyText"/>
      </w:pPr>
      <w:r>
        <w:t xml:space="preserve">“Ờ ờ ờ.” Lâm Cảnh tuy thỉnh thoảng cũng sẽ nữ vương một phen, nhưng so với Lê Tư Đặc hiển nhiên đẳng cấp chênh lệch rất nhiều, vì vậy ngoan ngoãn cắp đuôi cùng y ra cửa.</w:t>
      </w:r>
    </w:p>
    <w:p>
      <w:pPr>
        <w:pStyle w:val="BodyText"/>
      </w:pPr>
      <w:r>
        <w:t xml:space="preserve">Tây Mặc bật cười, nhắm mắt lại nghỉ ngơi.</w:t>
      </w:r>
    </w:p>
    <w:p>
      <w:pPr>
        <w:pStyle w:val="BodyText"/>
      </w:pPr>
      <w:r>
        <w:t xml:space="preserve">"Chúng ta đi đâu?” Lâm Cảnh hỏi Lê Tư Đặc.</w:t>
      </w:r>
    </w:p>
    <w:p>
      <w:pPr>
        <w:pStyle w:val="BodyText"/>
      </w:pPr>
      <w:r>
        <w:t xml:space="preserve">"Phòng họp." Lê Tư Đặc trả lời.</w:t>
      </w:r>
    </w:p>
    <w:p>
      <w:pPr>
        <w:pStyle w:val="BodyText"/>
      </w:pPr>
      <w:r>
        <w:t xml:space="preserve">"Nha." Lâm Cảnh gật gật đầu, đi chưa được hai bước, chỉ thấy một đọa thiên sứ truyền lời từ đằng xa bay tới.</w:t>
      </w:r>
    </w:p>
    <w:p>
      <w:pPr>
        <w:pStyle w:val="BodyText"/>
      </w:pPr>
      <w:r>
        <w:t xml:space="preserve">"Báo ——" đọa thiên sứ hiển nhiên có chút thở không ra hơi, "Tinh Bản thống lĩnh muốn, muốn tự thiêu tạ tội."</w:t>
      </w:r>
    </w:p>
    <w:p>
      <w:pPr>
        <w:pStyle w:val="BodyText"/>
      </w:pPr>
      <w:r>
        <w:t xml:space="preserve">Lâm Cảnh mí mắt co lại, Lê Tư Đặc lại một trận đau đầu.</w:t>
      </w:r>
    </w:p>
    <w:p>
      <w:pPr>
        <w:pStyle w:val="BodyText"/>
      </w:pPr>
      <w:r>
        <w:t xml:space="preserve">“Đừng có cản ta a!” Tinh Bản tay trái xách thùng xăng, tay phải cầm bật lửa kêu trời kêu đất, "Là ta đã mang đại tẩu đến chiến trường, ta thiếu chút nữa hại chết lão đại a, không mặt mũi sống nữa a… Nhưng lúc trước ta đâu có biết rõ tình hình a…”</w:t>
      </w:r>
    </w:p>
    <w:p>
      <w:pPr>
        <w:pStyle w:val="BodyText"/>
      </w:pPr>
      <w:r>
        <w:t xml:space="preserve">"Thống lĩnh ngươi phải bình tĩnh a!" Mấy chục binh sĩ đã qua huấn luyện nghiêm chỉnh, lúc khuyên can người cũng vô cùng trật tự khí thế ngất trời, không biết còn tưởng họ đang hô khẩu hiệu.</w:t>
      </w:r>
    </w:p>
    <w:p>
      <w:pPr>
        <w:pStyle w:val="BodyText"/>
      </w:pPr>
      <w:r>
        <w:t xml:space="preserve">"Thả ta ra, để ta đi chết đi a!" Tinh Bản thống khổ kêu rên.</w:t>
      </w:r>
    </w:p>
    <w:p>
      <w:pPr>
        <w:pStyle w:val="BodyText"/>
      </w:pPr>
      <w:r>
        <w:t xml:space="preserve">"Không thể —— "</w:t>
      </w:r>
    </w:p>
    <w:p>
      <w:pPr>
        <w:pStyle w:val="BodyText"/>
      </w:pPr>
      <w:r>
        <w:t xml:space="preserve">"Buông hắn ra." Từ không trung lạnh lùng truyền đến một thanh âm.</w:t>
      </w:r>
    </w:p>
    <w:p>
      <w:pPr>
        <w:pStyle w:val="BodyText"/>
      </w:pPr>
      <w:r>
        <w:t xml:space="preserve">Mọi người sững sờ.</w:t>
      </w:r>
    </w:p>
    <w:p>
      <w:pPr>
        <w:pStyle w:val="BodyText"/>
      </w:pPr>
      <w:r>
        <w:t xml:space="preserve">"Buông hắn ra." Lê Tư Đặc mang theo Lâm Cảnh từ không trung đáp xuống, “Đốt đi, ta coi ngươi đốt.”</w:t>
      </w:r>
    </w:p>
    <w:p>
      <w:pPr>
        <w:pStyle w:val="BodyText"/>
      </w:pPr>
      <w:r>
        <w:t xml:space="preserve">"..." Tinh Bản do dự nhìn về phía Lâm Cảnh cầu cứu, "Đại tẩu..."</w:t>
      </w:r>
    </w:p>
    <w:p>
      <w:pPr>
        <w:pStyle w:val="BodyText"/>
      </w:pPr>
      <w:r>
        <w:t xml:space="preserve">Lâm Cảnh nhìn lên trời, trong lòng tự nhủ ngươi tự cầu nhiều phúc a.</w:t>
      </w:r>
    </w:p>
    <w:p>
      <w:pPr>
        <w:pStyle w:val="BodyText"/>
      </w:pPr>
      <w:r>
        <w:t xml:space="preserve">Tinh Bản thần tình ai oán.</w:t>
      </w:r>
    </w:p>
    <w:p>
      <w:pPr>
        <w:pStyle w:val="BodyText"/>
      </w:pPr>
      <w:r>
        <w:t xml:space="preserve">“Sao không đốt đi?" Lê Tư Đặc lạnh lùng quét mắt qua mọi người, "Truyền lệnh xuống, tất cả mọi người trong đội tiên phong quân đoàn bốn, kể cả đầu bếp, toàn bộ cấm túc một năm, ai dám một mình ra khỏi quân doanh một bước, không cần xin chỉ thị thượng cấp, trực tiếp đánh chết."</w:t>
      </w:r>
    </w:p>
    <w:p>
      <w:pPr>
        <w:pStyle w:val="BodyText"/>
      </w:pPr>
      <w:r>
        <w:t xml:space="preserve">Bên dưới tiếng than một mảnh, Tinh Bản miệng sùi bọt mép, cố gắng chống đỡ lắm mới không ngất đi.</w:t>
      </w:r>
    </w:p>
    <w:p>
      <w:pPr>
        <w:pStyle w:val="BodyText"/>
      </w:pPr>
      <w:r>
        <w:t xml:space="preserve">Lê Tư Đặc mang theo Lâm Cảnh quay đầu ly khai, mới vừa đi tới cửa, nghe sau lưng truyền đến tiếng gầm giận dữ: "Vừa rồi thằng con cháu nào nói, ta chủ động tìm chết có thể miễn cấm túc? Đứng ra đây cho ông!”</w:t>
      </w:r>
    </w:p>
    <w:p>
      <w:pPr>
        <w:pStyle w:val="BodyText"/>
      </w:pPr>
      <w:r>
        <w:t xml:space="preserve">"Thống lĩnh ngươi phải bình tĩnh a —— "</w:t>
      </w:r>
    </w:p>
    <w:p>
      <w:pPr>
        <w:pStyle w:val="BodyText"/>
      </w:pPr>
      <w:r>
        <w:t xml:space="preserve">"Chúng ta đến phòng họp làm gì?" Lâm Cảnh thật cẩn thận hỏi Lê Tư Đặc.</w:t>
      </w:r>
    </w:p>
    <w:p>
      <w:pPr>
        <w:pStyle w:val="BodyText"/>
      </w:pPr>
      <w:r>
        <w:t xml:space="preserve">"Họp." Lê Tư Đặc lời ít ý nhiều.</w:t>
      </w:r>
    </w:p>
    <w:p>
      <w:pPr>
        <w:pStyle w:val="BodyText"/>
      </w:pPr>
      <w:r>
        <w:t xml:space="preserve">"..." Lâm Cảnh xoa xoa mũi, tuy không rõ tại sao mình cũng bị gọi tới họp, bất quá vẫn sáng suốt quyết định không trêu chọc y.</w:t>
      </w:r>
    </w:p>
    <w:p>
      <w:pPr>
        <w:pStyle w:val="Compact"/>
      </w:pPr>
      <w:r>
        <w:t xml:space="preserve">Cho nên mới nói, vẫn là Tây Mặc tốt nhất!</w:t>
      </w:r>
      <w:r>
        <w:br w:type="textWrapping"/>
      </w:r>
      <w:r>
        <w:br w:type="textWrapping"/>
      </w:r>
    </w:p>
    <w:p>
      <w:pPr>
        <w:pStyle w:val="Heading2"/>
      </w:pPr>
      <w:bookmarkStart w:id="80" w:name="bộ-1---huyết-tộc-dụ-hoặc---chương-58-chiến-tranh-kết-thúc-câu-chuyện-tiếp-tục"/>
      <w:bookmarkEnd w:id="80"/>
      <w:r>
        <w:t xml:space="preserve">58. Bộ 1] - Huyết Tộc Dụ Hoặc - Chương 58: Chiến Tranh Kết Thúc, Câu Chuyện Tiếp Tục</w:t>
      </w:r>
    </w:p>
    <w:p>
      <w:pPr>
        <w:pStyle w:val="Compact"/>
      </w:pPr>
      <w:r>
        <w:br w:type="textWrapping"/>
      </w:r>
      <w:r>
        <w:br w:type="textWrapping"/>
      </w:r>
      <w:r>
        <w:t xml:space="preserve">Đợi Tây Mặc ngủ một giấc tỉnh dậy, đã sắp đến giờ cơm tối, Lâm Cảnh đang ngồi một bên cùng hắn.</w:t>
      </w:r>
    </w:p>
    <w:p>
      <w:pPr>
        <w:pStyle w:val="BodyText"/>
      </w:pPr>
      <w:r>
        <w:t xml:space="preserve">“Họp xong rồi?” Tây Mặc ngồi dậy.</w:t>
      </w:r>
    </w:p>
    <w:p>
      <w:pPr>
        <w:pStyle w:val="BodyText"/>
      </w:pPr>
      <w:r>
        <w:t xml:space="preserve">“Ừm.” Lâm Cảnh kê cái gối sau lưng hắn, để hắn dựa vào thoải mái một chút.</w:t>
      </w:r>
    </w:p>
    <w:p>
      <w:pPr>
        <w:pStyle w:val="BodyText"/>
      </w:pPr>
      <w:r>
        <w:t xml:space="preserve">“Để em và Tát La dẫn binh, tiến công Quang Minh chi vực?" Tây Mặc xoa mặt cậu, hỏi.</w:t>
      </w:r>
    </w:p>
    <w:p>
      <w:pPr>
        <w:pStyle w:val="BodyText"/>
      </w:pPr>
      <w:r>
        <w:t xml:space="preserve">"Làm sao anh biết?" Lâm Cảnh giật mình.</w:t>
      </w:r>
    </w:p>
    <w:p>
      <w:pPr>
        <w:pStyle w:val="BodyText"/>
      </w:pPr>
      <w:r>
        <w:t xml:space="preserve">"Đoán thôi." Tây Mặc cười cười.</w:t>
      </w:r>
    </w:p>
    <w:p>
      <w:pPr>
        <w:pStyle w:val="BodyText"/>
      </w:pPr>
      <w:r>
        <w:t xml:space="preserve">Phá hủy Quang Minh chi vực tuyệt đối là một đại sự sẽ được ghi vào sử sách, cho nên Thần Ma nhị giới đều tương đối coi trọng. Tát La tại Thần giới được hưởng vinh quang chí cao vô thượng, cho nên Ma giới cũng phải phái một người địa vị tương đương hắn. Nhưng hiện tại Freddy và mình đều đang bị thương, Lê Tư Đặc là Sí Thiên Sứ, Hàn Dật Phong, Nặc Lôi và Morris cũng chỉ là tướng lĩnh cấp cao, không đủ tư cách, vậy chỉ còn lại có mỗi Lâm Cảnh, em ấy đã là Ma Quân, lại là chủ nhân của mình, không ai so với em ấy thích hợp hơn.</w:t>
      </w:r>
    </w:p>
    <w:p>
      <w:pPr>
        <w:pStyle w:val="BodyText"/>
      </w:pPr>
      <w:r>
        <w:t xml:space="preserve">"Anh không phản đối?" Lâm Cảnh nhẹ nhàng thở ra.</w:t>
      </w:r>
    </w:p>
    <w:p>
      <w:pPr>
        <w:pStyle w:val="BodyText"/>
      </w:pPr>
      <w:r>
        <w:t xml:space="preserve">"Lần này không có nguy hiểm gì." Tây Mặc kéo tay cậu qua, “Quân đội Quang Minh chi vực còn sót lại không chịu nổi một kích, sức chiến đấu cơ hồ bằng không, hơn nữa anh sẽ đem tất cả thuộc tính phòng ngự và thuộc tính tiến công đều cho em, Morris bọn họ cũng sẽ canh giữ bên cạnh em, cho nên không có việc gì."</w:t>
      </w:r>
    </w:p>
    <w:p>
      <w:pPr>
        <w:pStyle w:val="BodyText"/>
      </w:pPr>
      <w:r>
        <w:t xml:space="preserve">"Ma pháp đều cho tôi, anh sẽ không sao chứ?” Lâm Cảnh lo lắng.</w:t>
      </w:r>
    </w:p>
    <w:p>
      <w:pPr>
        <w:pStyle w:val="BodyText"/>
      </w:pPr>
      <w:r>
        <w:t xml:space="preserve">Tây Mặc lắc đầu, đem cậu kéo qua hôn hôn, “Anh đói.”</w:t>
      </w:r>
    </w:p>
    <w:p>
      <w:pPr>
        <w:pStyle w:val="BodyText"/>
      </w:pPr>
      <w:r>
        <w:t xml:space="preserve">"Ách?" Lâm Cảnh sửng sốt, sao đổi chủ đề nhanh quá vậy!</w:t>
      </w:r>
    </w:p>
    <w:p>
      <w:pPr>
        <w:pStyle w:val="BodyText"/>
      </w:pPr>
      <w:r>
        <w:t xml:space="preserve">"Ngủ một ngày, đều chẳng ăn gì.” Tây Mặc nhíu mày.</w:t>
      </w:r>
    </w:p>
    <w:p>
      <w:pPr>
        <w:pStyle w:val="BodyText"/>
      </w:pPr>
      <w:r>
        <w:t xml:space="preserve">"Ừ!" Lâm Cảnh rướn cổ lên sáp qua cho hắn cắn.</w:t>
      </w:r>
    </w:p>
    <w:p>
      <w:pPr>
        <w:pStyle w:val="BodyText"/>
      </w:pPr>
      <w:r>
        <w:t xml:space="preserve">Tây Mặc thở dài, đành phải làm rõ: "Bọn họ nói em tự nấu canh cho anh?”</w:t>
      </w:r>
    </w:p>
    <w:p>
      <w:pPr>
        <w:pStyle w:val="BodyText"/>
      </w:pPr>
      <w:r>
        <w:t xml:space="preserve">"Không có!!" Lâm Cảnh kịch liệt lắc đầu phủ nhận.</w:t>
      </w:r>
    </w:p>
    <w:p>
      <w:pPr>
        <w:pStyle w:val="BodyText"/>
      </w:pPr>
      <w:r>
        <w:t xml:space="preserve">“Anh muốn uống!" Tây Mặc véo má cậu.</w:t>
      </w:r>
    </w:p>
    <w:p>
      <w:pPr>
        <w:pStyle w:val="BodyText"/>
      </w:pPr>
      <w:r>
        <w:t xml:space="preserve">“Đổ rồi!” Mặt Lâm Cảnh bị kéo biến dạng.</w:t>
      </w:r>
    </w:p>
    <w:p>
      <w:pPr>
        <w:pStyle w:val="BodyText"/>
      </w:pPr>
      <w:r>
        <w:t xml:space="preserve">"Gạt người!" Tây Mặc vênh vang đắc ý, "Anh đã nói quản gia đi bưng tới."</w:t>
      </w:r>
    </w:p>
    <w:p>
      <w:pPr>
        <w:pStyle w:val="BodyText"/>
      </w:pPr>
      <w:r>
        <w:t xml:space="preserve">“A?!” Lâm Cảnh cằm rớt xuống đất, quá quá quá tự tiện rồi! Vừa vừa vừa rồi đâu có nói là cho anh ta đâu!</w:t>
      </w:r>
    </w:p>
    <w:p>
      <w:pPr>
        <w:pStyle w:val="BodyText"/>
      </w:pPr>
      <w:r>
        <w:t xml:space="preserve">Tiếng đập cửa hợp thời vang lên, quản gia tóc bạc đẩy toa ăn tinh xảo đi đến, bên trên đặt một ấm đun xinh đẹp, để canh không bị nguội, bên dưới còn đặt một ngọn nến đang cháy, thoạt nhìn, quả thực khiến người cảnh đẹp ý vui. Nhưng vừa nghĩ tới thứ bên trong... Lâm Cảnh đánh giá chung quanh, muốn tìm ngăn tủ đem mình nhốt vào.</w:t>
      </w:r>
    </w:p>
    <w:p>
      <w:pPr>
        <w:pStyle w:val="BodyText"/>
      </w:pPr>
      <w:r>
        <w:t xml:space="preserve">Tây Mặc mở nắp dùng muỗng quấy một chút, phát hiện dưới đáy có một tầng thứ gì như bùn, vì vậy hỏi, “Khoai tây hầm?”</w:t>
      </w:r>
    </w:p>
    <w:p>
      <w:pPr>
        <w:pStyle w:val="BodyText"/>
      </w:pPr>
      <w:r>
        <w:t xml:space="preserve">“… Là canh cá tươi.” Lâm Cảnh tuyệt vọng, "Hầm xong, không thấy tăm hơi cá đâu nữa..."</w:t>
      </w:r>
    </w:p>
    <w:p>
      <w:pPr>
        <w:pStyle w:val="BodyText"/>
      </w:pPr>
      <w:r>
        <w:t xml:space="preserve">"..." Tây Mặc trên mặt có điểm rút gân.</w:t>
      </w:r>
    </w:p>
    <w:p>
      <w:pPr>
        <w:pStyle w:val="BodyText"/>
      </w:pPr>
      <w:r>
        <w:t xml:space="preserve">“Đừng nhìn, tôi đi nói phòng bếp chuẩn bị bữa tối." Lâm Cảnh đứng lên muốn chạy, lại bị Tây Mặc túm đến bên người.</w:t>
      </w:r>
    </w:p>
    <w:p>
      <w:pPr>
        <w:pStyle w:val="BodyText"/>
      </w:pPr>
      <w:r>
        <w:t xml:space="preserve">"Anh thực dám ăn a?" Lâm Cảnh trừng to mắt.</w:t>
      </w:r>
    </w:p>
    <w:p>
      <w:pPr>
        <w:pStyle w:val="BodyText"/>
      </w:pPr>
      <w:r>
        <w:t xml:space="preserve">"Cũng không phải bết như vậy.” Tây Mặc uống một ngụm, "Tối thiểu… Hương vị cũng không tệ lắm, tuy là hơi chua.”</w:t>
      </w:r>
    </w:p>
    <w:p>
      <w:pPr>
        <w:pStyle w:val="BodyText"/>
      </w:pPr>
      <w:r>
        <w:t xml:space="preserve">"Hương vị là đầu bếp giúp tôi nêm đó.” Lâm Cảnh gục đầu, “Muỗng dấm cuối cùng đó, là tôi thêm vô…”</w:t>
      </w:r>
    </w:p>
    <w:p>
      <w:pPr>
        <w:pStyle w:val="BodyText"/>
      </w:pPr>
      <w:r>
        <w:t xml:space="preserve">Cho nên thực sự là, hết cứu rồi?!</w:t>
      </w:r>
    </w:p>
    <w:p>
      <w:pPr>
        <w:pStyle w:val="BodyText"/>
      </w:pPr>
      <w:r>
        <w:t xml:space="preserve">Tây Mặc nhìn bộ dạng ủ rũ của Lâm Cảnh, rốt cục nhịn không được phụt cười, túm cậu vào ngực niết đến niết đi, “Tiểu Cảnh em sao có thể đáng yêu như thế?"</w:t>
      </w:r>
    </w:p>
    <w:p>
      <w:pPr>
        <w:pStyle w:val="BodyText"/>
      </w:pPr>
      <w:r>
        <w:t xml:space="preserve">"Đáng yêu em gái anh!” Lâm Cảnh cực độ thất bại.</w:t>
      </w:r>
    </w:p>
    <w:p>
      <w:pPr>
        <w:pStyle w:val="BodyText"/>
      </w:pPr>
      <w:r>
        <w:t xml:space="preserve">"Tiểu ngốc." Tây Mặc cười đủ rồi mới ôm chặt cậu, “Chỉ bằng nồi canh này, tương lai dù em có muốn mạng của anh, đều có thể cho em."</w:t>
      </w:r>
    </w:p>
    <w:p>
      <w:pPr>
        <w:pStyle w:val="BodyText"/>
      </w:pPr>
      <w:r>
        <w:t xml:space="preserve">“Chẳng có giá gì hết.” Lâm Cảnh mạnh miệng nói thầm, tai lại đỏ lên.</w:t>
      </w:r>
    </w:p>
    <w:p>
      <w:pPr>
        <w:pStyle w:val="BodyText"/>
      </w:pPr>
      <w:r>
        <w:t xml:space="preserve">Bên kia lâu đài, Freddy tuy vẫn hôn mê bất tỉnh, bất quá tiếng tim đập ngày càng hữu lực hơn, nên Lê Tư Đặc ngược lại cũng không quá lo lắng.</w:t>
      </w:r>
    </w:p>
    <w:p>
      <w:pPr>
        <w:pStyle w:val="BodyText"/>
      </w:pPr>
      <w:r>
        <w:t xml:space="preserve">Thời tiết gần đây ở biên cảnh Ma giới rất âm u, hôm nay lần đầu tiên thấy mặt trời, thấy ánh nắng thật ấm áp, Lê Tư Đặc dứt khoát đem Freddy ra sân, đặt hắn lên xích đu phơi nắng, mình thì cầm đồ cắt móng tay tỉa móng cho hắn.</w:t>
      </w:r>
    </w:p>
    <w:p>
      <w:pPr>
        <w:pStyle w:val="BodyText"/>
      </w:pPr>
      <w:r>
        <w:t xml:space="preserve">"Ngươi dường như thực sự rất khác trước.” Một bên truyền đến thanh âm quen thuộc của Tát La.</w:t>
      </w:r>
    </w:p>
    <w:p>
      <w:pPr>
        <w:pStyle w:val="BodyText"/>
      </w:pPr>
      <w:r>
        <w:t xml:space="preserve">Lê Tư Đặc không để ý tới hắn, đem tay trái Freddy nhẹ nhàng nhét lại vào tấm chăn.</w:t>
      </w:r>
    </w:p>
    <w:p>
      <w:pPr>
        <w:pStyle w:val="BodyText"/>
      </w:pPr>
      <w:r>
        <w:t xml:space="preserve">“Sao ngươi luôn lãnh đạm với ta như vậy!" Tát La nén giận.</w:t>
      </w:r>
    </w:p>
    <w:p>
      <w:pPr>
        <w:pStyle w:val="BodyText"/>
      </w:pPr>
      <w:r>
        <w:t xml:space="preserve">"Ta sẽ không trở về.” Lê Tư Đặc lạnh lùng quét mắt nhìn hắn một cái.</w:t>
      </w:r>
    </w:p>
    <w:p>
      <w:pPr>
        <w:pStyle w:val="BodyText"/>
      </w:pPr>
      <w:r>
        <w:t xml:space="preserve">"..." Tát La sững sờ, "Ngươi làm sao biết?"</w:t>
      </w:r>
    </w:p>
    <w:p>
      <w:pPr>
        <w:pStyle w:val="BodyText"/>
      </w:pPr>
      <w:r>
        <w:t xml:space="preserve">“Dù cho sẽ bị Phụ thần hủy diệt, ta cũng không trở về.” Lê Tư Đặc mắt nhìn Freddy, "Hắn ở đâu, ta ngay tại đó.”</w:t>
      </w:r>
    </w:p>
    <w:p>
      <w:pPr>
        <w:pStyle w:val="BodyText"/>
      </w:pPr>
      <w:r>
        <w:t xml:space="preserve">"Phụ thần làm sao cam lòng hủy diệt ngươi." Tát La thở dài, "Ngươi là hài tử người yêu nhất, nếu người thật sự muốn hủy ngươi, thì lúc trước đã không để vua Huyết tộc mang ngươi đi, nhưng đã qua một ngàn năm, chẳng lẽ ngươi còn không muốn trở về nhà?”</w:t>
      </w:r>
    </w:p>
    <w:p>
      <w:pPr>
        <w:pStyle w:val="BodyText"/>
      </w:pPr>
      <w:r>
        <w:t xml:space="preserve">"Chúng ta là song sinh, ta có, ngươi cũng có." Lê Tư Đặc ngữ khí nhàn nhạt.</w:t>
      </w:r>
    </w:p>
    <w:p>
      <w:pPr>
        <w:pStyle w:val="BodyText"/>
      </w:pPr>
      <w:r>
        <w:t xml:space="preserve">“Nhưng ta rốt cục cũng không phải ngươi." Tát La nhìn y, “Lê Tư Đặc chỉ có một, nhiều năm qua, Phụ thần một mực đợi ngươi trở về, ngươi là tác phẩm kiêu ngạo nhất của người, là đứa con được tuyển định phải ngàn năm vạn năm canh giữ ở Thần Điện, không thể phản bội người.”</w:t>
      </w:r>
    </w:p>
    <w:p>
      <w:pPr>
        <w:pStyle w:val="BodyText"/>
      </w:pPr>
      <w:r>
        <w:t xml:space="preserve">"Ta đã nói, trừ phi ta chết." Lê Tư Đặc mắt nhìn Tát La, đột nhiên lại cười cười, "Bất quá dù cho ta chết đi, Freddy cũng sẽ không để ngươi mang đi thi thể của ta, ngươi có tin không?"</w:t>
      </w:r>
    </w:p>
    <w:p>
      <w:pPr>
        <w:pStyle w:val="BodyText"/>
      </w:pPr>
      <w:r>
        <w:t xml:space="preserve">"Nghiêm khắc mà nói, ta là ca ca ngươi." Tát La bất đắc dĩ nhíu mày, "Ta không có khả năng cùng ngươi động thủ, cho nên đừng biến ta thành địch nhân được không?"</w:t>
      </w:r>
    </w:p>
    <w:p>
      <w:pPr>
        <w:pStyle w:val="BodyText"/>
      </w:pPr>
      <w:r>
        <w:t xml:space="preserve">“Khi nào ngươi không còn tâm tâm niệm niệm muốn bắt ta trở lại Thần giới, ta có thể mời ngươi uống một ly.” Lê Tư Đặc chỉ vào cửa lớn, "Giờ thì, nhanh về ăn cơm đi!"</w:t>
      </w:r>
    </w:p>
    <w:p>
      <w:pPr>
        <w:pStyle w:val="BodyText"/>
      </w:pPr>
      <w:r>
        <w:t xml:space="preserve">Lòng Tát La dấy lên cảm giác vô lực thật sâu.</w:t>
      </w:r>
    </w:p>
    <w:p>
      <w:pPr>
        <w:pStyle w:val="BodyText"/>
      </w:pPr>
      <w:r>
        <w:t xml:space="preserve">Ba ngày sau đó, Thần Ma đại quân lần nữa xuất phát, trùng trùng điệp điệp lao về phía Quang Minh chi vực.</w:t>
      </w:r>
    </w:p>
    <w:p>
      <w:pPr>
        <w:pStyle w:val="BodyText"/>
      </w:pPr>
      <w:r>
        <w:t xml:space="preserve">Tường thành bằng cự thạch xám cao vút trong mây, thoạt nhìn so với Thánh Điện còn hùng vĩ hơn.</w:t>
      </w:r>
    </w:p>
    <w:p>
      <w:pPr>
        <w:pStyle w:val="BodyText"/>
      </w:pPr>
      <w:r>
        <w:t xml:space="preserve">Một chi quân đội cánh xám đang xếp thành hàng thủ vệ ở trước cửa thành —— là lực lượng thủ vệ Quang Minh chi vực cuối cùng.</w:t>
      </w:r>
    </w:p>
    <w:p>
      <w:pPr>
        <w:pStyle w:val="BodyText"/>
      </w:pPr>
      <w:r>
        <w:t xml:space="preserve">“Bọn họ bị ngu sao?” Lâm Cảnh nhỏ giọng hỏi Tát La một bên, “Vì sao không đầu hàng? Bọn họ căn bản không phải là đối thủ của chúng ta."</w:t>
      </w:r>
    </w:p>
    <w:p>
      <w:pPr>
        <w:pStyle w:val="BodyText"/>
      </w:pPr>
      <w:r>
        <w:t xml:space="preserve">“Ngươi có biết Thần giới sẽ xử trí thiên sứ đào ngũ như thế nào không?" Tát La nhìn cậu cười cười, "Sau khi biết, ngươi cũng sẽ lựa chọn như họ."</w:t>
      </w:r>
    </w:p>
    <w:p>
      <w:pPr>
        <w:pStyle w:val="BodyText"/>
      </w:pPr>
      <w:r>
        <w:t xml:space="preserve">Lâm Cảnh sững sờ, thật sự sẽ bị chém đứt cánh, sau đó nhốt lại vĩnh viễn? Nhưng Phụ thần không phải nên thương xót thần dân, khoan dung mọi tội ác sao?</w:t>
      </w:r>
    </w:p>
    <w:p>
      <w:pPr>
        <w:pStyle w:val="BodyText"/>
      </w:pPr>
      <w:r>
        <w:t xml:space="preserve">"Không phải tội ác nào cũng đáng được tha thứ." Tát La nhìn thấu tâm sự của Lâm Cảnh, “Phụ thần tha thứ Lê Tư Đặc, là vì cho dù hắn đã gây hậu quả không cách nào vãn hồi, nhưng trong lòng còn có thiện niệm. Nhưng phụ thần vĩnh viễn sẽ không khoan dung Quang Minh chi vực, bởi vì bọn họ là tội không thể thứ.”</w:t>
      </w:r>
    </w:p>
    <w:p>
      <w:pPr>
        <w:pStyle w:val="BodyText"/>
      </w:pPr>
      <w:r>
        <w:t xml:space="preserve">Thần Ma đại quân như thủy triều, dễ dàng đột phá phòng tuyến của Quang Minh chi vực.</w:t>
      </w:r>
    </w:p>
    <w:p>
      <w:pPr>
        <w:pStyle w:val="BodyText"/>
      </w:pPr>
      <w:r>
        <w:t xml:space="preserve">Lâm Cảnh lần này rất thành thật, tuy trên người có kết giới Tây Mặc cho, vẫn không nỡ tiêu hao, vì vậy một mực trốn sau lưng Hàn Dật Phong.</w:t>
      </w:r>
    </w:p>
    <w:p>
      <w:pPr>
        <w:pStyle w:val="BodyText"/>
      </w:pPr>
      <w:r>
        <w:t xml:space="preserve">“Này!” Hàn Dật Phong phát hỏa, “Trơ mắt nhìn ông bị vây công cũng không giúp đỡ?!"</w:t>
      </w:r>
    </w:p>
    <w:p>
      <w:pPr>
        <w:pStyle w:val="BodyText"/>
      </w:pPr>
      <w:r>
        <w:t xml:space="preserve">"Dù sao thì da anh cũng dày!” Lâm Cảnh đẩy anh, "Nhanh lên! Phía trước có quái thú!"</w:t>
      </w:r>
    </w:p>
    <w:p>
      <w:pPr>
        <w:pStyle w:val="BodyText"/>
      </w:pPr>
      <w:r>
        <w:t xml:space="preserve">Hàn Dật Phong nghiến răng nghiến lợi.</w:t>
      </w:r>
    </w:p>
    <w:p>
      <w:pPr>
        <w:pStyle w:val="BodyText"/>
      </w:pPr>
      <w:r>
        <w:t xml:space="preserve">Như tường băng yếu ớt gặp phải dung nham nóng bỏng, quân đội Quang Minh chi vực rất nhanh bị đánh tan tác.</w:t>
      </w:r>
    </w:p>
    <w:p>
      <w:pPr>
        <w:pStyle w:val="BodyText"/>
      </w:pPr>
      <w:r>
        <w:t xml:space="preserve">Vài đội thiên sứ dẫn đầu bay qua tường thành, mở ra cửa thành.</w:t>
      </w:r>
    </w:p>
    <w:p>
      <w:pPr>
        <w:pStyle w:val="BodyText"/>
      </w:pPr>
      <w:r>
        <w:t xml:space="preserve">"Xông lên a!" Bên người đột nhiên nổ tung một tiếng hô quen thuộc, Lâm Cảnh đầu ong ong, quay đầu nhìn lại, quả nhiên!</w:t>
      </w:r>
    </w:p>
    <w:p>
      <w:pPr>
        <w:pStyle w:val="BodyText"/>
      </w:pPr>
      <w:r>
        <w:t xml:space="preserve">"Đại tẩu!" Tinh Bản một đầu dính đầy lông, eo còn quấn da lông, hiển nhiên đang giả trang bán thú nhân.</w:t>
      </w:r>
    </w:p>
    <w:p>
      <w:pPr>
        <w:pStyle w:val="BodyText"/>
      </w:pPr>
      <w:r>
        <w:t xml:space="preserve">Vậy mà cũng có thể lén chạy đến, quả nhiên là thứ phần tử hiếu chiến! Lâm Cảnh đang cảm khái, đột nhiên bị hắn một phát túm lên lưng ngựa.</w:t>
      </w:r>
    </w:p>
    <w:p>
      <w:pPr>
        <w:pStyle w:val="BodyText"/>
      </w:pPr>
      <w:r>
        <w:t xml:space="preserve">"Làm gì!" Lâm Cảnh cả kinh.</w:t>
      </w:r>
    </w:p>
    <w:p>
      <w:pPr>
        <w:pStyle w:val="BodyText"/>
      </w:pPr>
      <w:r>
        <w:t xml:space="preserve">"Đi hoàng cung!" Tinh Bản phấn khởi mắt sáng lòe, “Ma tộc đại kỳ (chức to) chen vào đó, tức chết Thiên Sứ quân đoàn!"</w:t>
      </w:r>
    </w:p>
    <w:p>
      <w:pPr>
        <w:pStyle w:val="BodyText"/>
      </w:pPr>
      <w:r>
        <w:t xml:space="preserve">Binh sĩ Ma tộc xung quanh đều cảm thấy đề nghị này không tệ, vì thế chờ khi Hàn Dật Phong quay đầu lại, nhìn thấy chính là Lâm Cảnh cưỡi trên lưng ngựa hướng cửa thành lao vào, đi theo phía sau là một nhóm lớn binh sĩ Ma tộc.</w:t>
      </w:r>
    </w:p>
    <w:p>
      <w:pPr>
        <w:pStyle w:val="BodyText"/>
      </w:pPr>
      <w:r>
        <w:t xml:space="preserve">Thiên Sứ quân đoàn không ngốc, tất nhiên rất nhanh đoán được ý đồ Ma tộc, thế là nguyên một đám nổi hỏa, cũng chẳng quan tâm hình tượng ưu nhã của mình, liều mạng đuổi theo.</w:t>
      </w:r>
    </w:p>
    <w:p>
      <w:pPr>
        <w:pStyle w:val="BodyText"/>
      </w:pPr>
      <w:r>
        <w:t xml:space="preserve">Vất vất vả vả đánh nhiều ngày như vậy, cuối cùng lại để Ma giới chiếm được tiện nghi, loại mua bán này thằng ngu mới làm!</w:t>
      </w:r>
    </w:p>
    <w:p>
      <w:pPr>
        <w:pStyle w:val="BodyText"/>
      </w:pPr>
      <w:r>
        <w:t xml:space="preserve">Về đoạn lịch sử này, sử sách ghi lại như sau ——</w:t>
      </w:r>
    </w:p>
    <w:p>
      <w:pPr>
        <w:pStyle w:val="BodyText"/>
      </w:pPr>
      <w:r>
        <w:t xml:space="preserve">Trong hồi cuối cuộc chiến, Thần Ma đại quân dưới suất lĩnh của Ma Quân vĩ đại, công phá Quang Minh chi vực, mở ra một trang sử hoàn toàn mới trên phiến đại lục này.</w:t>
      </w:r>
    </w:p>
    <w:p>
      <w:pPr>
        <w:pStyle w:val="BodyText"/>
      </w:pPr>
      <w:r>
        <w:t xml:space="preserve">Kỳ thật đây cũng là một trong những nguyên nhân trọng yếu khiến Thần Tộc từ đó về sau cự tuyệt cùng Ma giới liên hợp, rõ ràng là cùng nhau đánh, chỉ có vào phút cuối chạy hơi chậm mà thôi, làm sao lại trở thành "Dưới suất lĩnh của Ma Quân”?</w:t>
      </w:r>
    </w:p>
    <w:p>
      <w:pPr>
        <w:pStyle w:val="BodyText"/>
      </w:pPr>
      <w:r>
        <w:t xml:space="preserve">Thực quá sức khiến người ta điên máu!</w:t>
      </w:r>
    </w:p>
    <w:p>
      <w:pPr>
        <w:pStyle w:val="BodyText"/>
      </w:pPr>
      <w:r>
        <w:t xml:space="preserve">Quân đội Quang Minh chi vực liều chết một lần nữa giữ vững vị trí cửa thành, mà sau khi Thần Ma đại quân sát nhập được Quang Minh thành, một đường tranh giành hướng đến hoàng cung, bất quá vẫn thua bởi kiện tướng chạy bộ Tinh Bản.</w:t>
      </w:r>
    </w:p>
    <w:p>
      <w:pPr>
        <w:pStyle w:val="BodyText"/>
      </w:pPr>
      <w:r>
        <w:t xml:space="preserve">Khi Tinh Bản nắm trong tay Quang Minh chi vực Vương kỳ (cờ), quả thực kích động muốn khóc, dựa theo quân quy, ai bắt được Vương kỳ quân địch, sẽ có cơ hội miễn trừ một lần trách phạt, cho nên mình rốt cục có thể không bị cấm túc rồi sao!</w:t>
      </w:r>
    </w:p>
    <w:p>
      <w:pPr>
        <w:pStyle w:val="BodyText"/>
      </w:pPr>
      <w:r>
        <w:t xml:space="preserve">Lâm Cảnh nhìn bộ dạng Tinh Bản lệ nóng doanh tròng, cảm thấy có chút không biết nói gì, vừa định quay đầu đi, đột nhiên cửa ra vào bị cái gì đó hung hăng đóng sập.</w:t>
      </w:r>
    </w:p>
    <w:p>
      <w:pPr>
        <w:pStyle w:val="BodyText"/>
      </w:pPr>
      <w:r>
        <w:t xml:space="preserve">Cửa Vương điện nháy mắt dâng lên ngọn lửa xám màu, chặn tất cả đường ra.</w:t>
      </w:r>
    </w:p>
    <w:p>
      <w:pPr>
        <w:pStyle w:val="BodyText"/>
      </w:pPr>
      <w:r>
        <w:t xml:space="preserve">Mọi người ầm ĩ một mảnh, Lâm Cảnh đẩy Đặc Đặc đang đè lên mình ra, từ trên mặt đất đứng lên.</w:t>
      </w:r>
    </w:p>
    <w:p>
      <w:pPr>
        <w:pStyle w:val="BodyText"/>
      </w:pPr>
      <w:r>
        <w:t xml:space="preserve">Trên Vương tọa cao cao, một người chậm rãi xoay người, sắc mặt lạnh lùng âm hiểm nhìn mọi người phía dưới.</w:t>
      </w:r>
    </w:p>
    <w:p>
      <w:pPr>
        <w:pStyle w:val="BodyText"/>
      </w:pPr>
      <w:r>
        <w:t xml:space="preserve">"Phổ Thụy Khắc?" Lâm Cảnh cả kinh.</w:t>
      </w:r>
    </w:p>
    <w:p>
      <w:pPr>
        <w:pStyle w:val="BodyText"/>
      </w:pPr>
      <w:r>
        <w:t xml:space="preserve">Mấy ngày hôm trước có người thông báo với Tây Mặc, nói là thấy Phổ Thụy Khắc bị thương đào tẩu về hướng tây, Lê Tư Đặc còn phái hai chi đội ngũ ra ngoài lùng bắt, sao hắn cư nhiên còn ở Thần Điện?</w:t>
      </w:r>
    </w:p>
    <w:p>
      <w:pPr>
        <w:pStyle w:val="BodyText"/>
      </w:pPr>
      <w:r>
        <w:t xml:space="preserve">"Vốn cho rằng sẽ là Tát La, không nghĩ tới lại là các ngươi." Phổ Thụy Khắc cười lạnh.</w:t>
      </w:r>
    </w:p>
    <w:p>
      <w:pPr>
        <w:pStyle w:val="BodyText"/>
      </w:pPr>
      <w:r>
        <w:t xml:space="preserve">"Ngươi muốn làm gì?" Lâm Cảnh nhìn hắn.</w:t>
      </w:r>
    </w:p>
    <w:p>
      <w:pPr>
        <w:pStyle w:val="BodyText"/>
      </w:pPr>
      <w:r>
        <w:t xml:space="preserve">"Kéo ngươi chôn cùng!" Phổ Thụy Khắc thanh âm khàn khàn âm trầm, như từ vực sâu truyền đến.</w:t>
      </w:r>
    </w:p>
    <w:p>
      <w:pPr>
        <w:pStyle w:val="BodyText"/>
      </w:pPr>
      <w:r>
        <w:t xml:space="preserve">Lửa xám nhanh chóng lan tràn, bao vây toàn bộ đại điện, đến mức như bị acid giội qua, rất nhanh biến thành bột phấn đen.</w:t>
      </w:r>
    </w:p>
    <w:p>
      <w:pPr>
        <w:pStyle w:val="BodyText"/>
      </w:pPr>
      <w:r>
        <w:t xml:space="preserve">"Shit! Là ma pháp ăn mòn!" Tinh Bản giơ chân.</w:t>
      </w:r>
    </w:p>
    <w:p>
      <w:pPr>
        <w:pStyle w:val="BodyText"/>
      </w:pPr>
      <w:r>
        <w:t xml:space="preserve">Trong điện loạn thành một bầy, có người định đi ngăn cản Phổ Thụy Khắc, nhưng toàn bộ bị ma pháp ngăn cản bên ngoài.</w:t>
      </w:r>
    </w:p>
    <w:p>
      <w:pPr>
        <w:pStyle w:val="BodyText"/>
      </w:pPr>
      <w:r>
        <w:t xml:space="preserve">Đặc Đặc ngậm ống quần Lâm Cảnh trong mồm, Lâm Cảnh hiểu ý, nhanh chóng cưỡi lên lưng nó.</w:t>
      </w:r>
    </w:p>
    <w:p>
      <w:pPr>
        <w:pStyle w:val="BodyText"/>
      </w:pPr>
      <w:r>
        <w:t xml:space="preserve">Đặc Đặc thả người nhảy lên, dựa vào năng lực nhảy cao vượt quá tưởng tượng, phóng qua sổ mái duy nhất ở đỉnh đại điện, đợi khi Phổ Thụy Khắc phát hiện đã không kịp ngăn cản.</w:t>
      </w:r>
    </w:p>
    <w:p>
      <w:pPr>
        <w:pStyle w:val="BodyText"/>
      </w:pPr>
      <w:r>
        <w:t xml:space="preserve">Rơi xuống đất, Đặc Đặc tốc độ nhanh như tia chớp, mang theo Lâm Cảnh chạy tới nơi đại quân đóng quân.</w:t>
      </w:r>
    </w:p>
    <w:p>
      <w:pPr>
        <w:pStyle w:val="BodyText"/>
      </w:pPr>
      <w:r>
        <w:t xml:space="preserve">Khi đến cửa thành, rất nhiều Ma tộc binh sĩ rốt cục công tiến, Lâm Cảnh trong lòng vui vẻ, cũng không kịp đi tìm Hàn Dật Phong, vung tay dẫn người vọt vào Vương điện.</w:t>
      </w:r>
    </w:p>
    <w:p>
      <w:pPr>
        <w:pStyle w:val="BodyText"/>
      </w:pPr>
      <w:r>
        <w:t xml:space="preserve">Có đại quân hỗ trợ, cửa đóng chặt bị cường hành phá mở, gió bấc lạnh thấu xương tràn vào đại điện, thổi tan ma pháp ăn mòn tà ác.</w:t>
      </w:r>
    </w:p>
    <w:p>
      <w:pPr>
        <w:pStyle w:val="BodyText"/>
      </w:pPr>
      <w:r>
        <w:t xml:space="preserve">"Đại tẩu!" Tinh Bản sống sót sau tai nạn kinh hồn chưa định, cảm kích ôm lấy Lâm Cảnh, mang cậu ném lên trời.</w:t>
      </w:r>
    </w:p>
    <w:p>
      <w:pPr>
        <w:pStyle w:val="BodyText"/>
      </w:pPr>
      <w:r>
        <w:t xml:space="preserve">“Ê!” Lâm Cảnh hồn phi phách tán, bị một đống người đỡ lấy không ngừng hoan hô tiếp tục ném lên, xương cốt toàn thân thiếu chút rã rời.</w:t>
      </w:r>
    </w:p>
    <w:p>
      <w:pPr>
        <w:pStyle w:val="BodyText"/>
      </w:pPr>
      <w:r>
        <w:t xml:space="preserve">Phổ Thụy Khắc tiêu hao lượng lớn ma pháp, đã hoàn toàn đánh mất năng lực phản kháng.</w:t>
      </w:r>
    </w:p>
    <w:p>
      <w:pPr>
        <w:pStyle w:val="BodyText"/>
      </w:pPr>
      <w:r>
        <w:t xml:space="preserve">Nhóm tiểu phóng viên hoan hô tung tăng như chim sẻ, nhao nhao giơ máy ảnh chụp Lâm Cảnh, đèn flash lòe lòe không dứt, suýt chút mù mắt chó quần chúng vây xem.</w:t>
      </w:r>
    </w:p>
    <w:p>
      <w:pPr>
        <w:pStyle w:val="BodyText"/>
      </w:pPr>
      <w:r>
        <w:t xml:space="preserve">Hàn Dật Phong tựa cửa, cảm thấy có chút khôi hài.</w:t>
      </w:r>
    </w:p>
    <w:p>
      <w:pPr>
        <w:pStyle w:val="Compact"/>
      </w:pPr>
      <w:r>
        <w:t xml:space="preserve">Bởi mới nói đồ ngốc luôn vận khí tốt, rõ ràng là mọi người cùng nhau đánh, cuối cùng ghi vào sử sách, lại luôn là cái tên tiểu ngốc vù vù này.</w:t>
      </w:r>
      <w:r>
        <w:br w:type="textWrapping"/>
      </w:r>
      <w:r>
        <w:br w:type="textWrapping"/>
      </w:r>
    </w:p>
    <w:p>
      <w:pPr>
        <w:pStyle w:val="Heading2"/>
      </w:pPr>
      <w:bookmarkStart w:id="81" w:name="bộ-1---huyết-tộc-dụ-hoặc---chương-59-kết-hôn-là-chuyện-lớn"/>
      <w:bookmarkEnd w:id="81"/>
      <w:r>
        <w:t xml:space="preserve">59. Bộ 1] - Huyết Tộc Dụ Hoặc - Chương 59: Kết Hôn Là Chuyện Lớn</w:t>
      </w:r>
    </w:p>
    <w:p>
      <w:pPr>
        <w:pStyle w:val="Compact"/>
      </w:pPr>
      <w:r>
        <w:br w:type="textWrapping"/>
      </w:r>
      <w:r>
        <w:br w:type="textWrapping"/>
      </w:r>
      <w:r>
        <w:t xml:space="preserve">Sau khi chiến tranh kết thúc, Tát La mang theo Phổ Thụy Khắc về Thần giới, Ma tộc đại quân cũng bắt đầu chuẩn bị trở về.</w:t>
      </w:r>
    </w:p>
    <w:p>
      <w:pPr>
        <w:pStyle w:val="BodyText"/>
      </w:pPr>
      <w:r>
        <w:t xml:space="preserve">Vì ma pháp của Tây Mặc hao tổn quá nhiều cần nghỉ ngơi, nên mỗi ngày hơn phân nửa thời gian đều nằm trên giường, tối hôm đó, Lâm Cảnh cùng hắn nằm trong chốc lát liền cảm thấy có chút bức bối, liền chuồn đi hít thở khí trời.</w:t>
      </w:r>
    </w:p>
    <w:p>
      <w:pPr>
        <w:pStyle w:val="BodyText"/>
      </w:pPr>
      <w:r>
        <w:t xml:space="preserve">Ma giới biên thuỳ lập lòe ánh sao, Lâm Cảnh nằm trên đồng cỏ hóng gió, thuận tiện híp mắt ngắm các chòm sao, đột nhiên liền phát hiện một ngôi sao sáng dị thường.</w:t>
      </w:r>
    </w:p>
    <w:p>
      <w:pPr>
        <w:pStyle w:val="BodyText"/>
      </w:pPr>
      <w:r>
        <w:t xml:space="preserve">A? Lâm Tiểu Cảnh hứng thú trỗi lên, ngồi dậy nhìn kỹ một chút, phát hiện vì sao kia trở nên càng lúc càng lớn, sau đó tựa hồ... Rơi xuống hướng lâu đài của Lê Tư Đặc?</w:t>
      </w:r>
    </w:p>
    <w:p>
      <w:pPr>
        <w:pStyle w:val="BodyText"/>
      </w:pPr>
      <w:r>
        <w:t xml:space="preserve">Lâm Cảnh rất là vui vẻ, chạy về tìm Tây Mặc tám chuyện.</w:t>
      </w:r>
    </w:p>
    <w:p>
      <w:pPr>
        <w:pStyle w:val="BodyText"/>
      </w:pPr>
      <w:r>
        <w:t xml:space="preserve">Trở lại phòng ngủ, Tây Mặc đang tựa ở đầu giường xem sách ma pháp.</w:t>
      </w:r>
    </w:p>
    <w:p>
      <w:pPr>
        <w:pStyle w:val="BodyText"/>
      </w:pPr>
      <w:r>
        <w:t xml:space="preserve">"Bên ngoài mưa rồi?” Thấy cậu gấp gáp vội vàng chạy vào, Tây Mặc buông sách hỏi.</w:t>
      </w:r>
    </w:p>
    <w:p>
      <w:pPr>
        <w:pStyle w:val="BodyText"/>
      </w:pPr>
      <w:r>
        <w:t xml:space="preserve">"Không có." Lâm Cảnh lắc đầu.</w:t>
      </w:r>
    </w:p>
    <w:p>
      <w:pPr>
        <w:pStyle w:val="BodyText"/>
      </w:pPr>
      <w:r>
        <w:t xml:space="preserve">"Vậy sao lại bỏ về sớm vậy?” Tây Mặc xoa xoa đầu cậu, Lâm Cảnh rất thích nhìn mấy chòm sao, bình thường cũng phải đến khuya mới về.</w:t>
      </w:r>
    </w:p>
    <w:p>
      <w:pPr>
        <w:pStyle w:val="BodyText"/>
      </w:pPr>
      <w:r>
        <w:t xml:space="preserve">Lâm Cảnh ừng ực ừng ực uống nước, uống xong mới sáng ngời hữu thần bắt đầu nhiều chuyện.</w:t>
      </w:r>
    </w:p>
    <w:p>
      <w:pPr>
        <w:pStyle w:val="BodyText"/>
      </w:pPr>
      <w:r>
        <w:t xml:space="preserve">"Vậy sao?" Tây Mặc sau khi nghe xong khiêu mi, "Xem ra Freddy sắp tỉnh.”</w:t>
      </w:r>
    </w:p>
    <w:p>
      <w:pPr>
        <w:pStyle w:val="BodyText"/>
      </w:pPr>
      <w:r>
        <w:t xml:space="preserve">"Có ý tứ gì?" Lâm Cảnh khó hiểu.</w:t>
      </w:r>
    </w:p>
    <w:p>
      <w:pPr>
        <w:pStyle w:val="BodyText"/>
      </w:pPr>
      <w:r>
        <w:t xml:space="preserve">"Nếu anh sắp bị người mang đi, em có sốt ruột không?" Tây Mặc xoa mũi cậu, "Một khi sốt ruột, đương nhiên cũng không thể ngủ."</w:t>
      </w:r>
    </w:p>
    <w:p>
      <w:pPr>
        <w:pStyle w:val="BodyText"/>
      </w:pPr>
      <w:r>
        <w:t xml:space="preserve">"Có người muốn bắt Lê Tư Đặc?" Lâm Cảnh khiếp sợ, "Vậy mà anh còn cười!"</w:t>
      </w:r>
    </w:p>
    <w:p>
      <w:pPr>
        <w:pStyle w:val="BodyText"/>
      </w:pPr>
      <w:r>
        <w:t xml:space="preserve">"Yên tâm đi, loại chuyện bắt cóc này, chỉ có ma quỷ mới có thể làm, hắn không thể nào làm đâu.” Tây Mặc đem Lâm Cảnh tha lên giường, "Muộn rồi, ngủ với anh đi.”</w:t>
      </w:r>
    </w:p>
    <w:p>
      <w:pPr>
        <w:pStyle w:val="BodyText"/>
      </w:pPr>
      <w:r>
        <w:t xml:space="preserve">"Đến tột cùng là ai muốn mang Lê Tư Đặc đi, Tát La sao?" Lâm Cảnh bị hắn ôm vào trước ngực chặt đến mặt cũng biến hình, vẫn còn chấp nhất hỏi.</w:t>
      </w:r>
    </w:p>
    <w:p>
      <w:pPr>
        <w:pStyle w:val="BodyText"/>
      </w:pPr>
      <w:r>
        <w:t xml:space="preserve">"Ngủ!" Tây Mặc hôn nhẹ trán cậu.</w:t>
      </w:r>
    </w:p>
    <w:p>
      <w:pPr>
        <w:pStyle w:val="BodyText"/>
      </w:pPr>
      <w:r>
        <w:t xml:space="preserve">"..."</w:t>
      </w:r>
    </w:p>
    <w:p>
      <w:pPr>
        <w:pStyle w:val="BodyText"/>
      </w:pPr>
      <w:r>
        <w:t xml:space="preserve">Trên sân thượng phủ kín cát sỏi, Lê Tư Đặc hơi cúi đầu, không nhìn tới người trước mắt.</w:t>
      </w:r>
    </w:p>
    <w:p>
      <w:pPr>
        <w:pStyle w:val="BodyText"/>
      </w:pPr>
      <w:r>
        <w:t xml:space="preserve">Nam tử tóc vàng mặc trường bào trắng, chói mắt như nắng gắt.</w:t>
      </w:r>
    </w:p>
    <w:p>
      <w:pPr>
        <w:pStyle w:val="BodyText"/>
      </w:pPr>
      <w:r>
        <w:t xml:space="preserve">"Tát La mang Phổ Thụy Khắc về, lại không mang ngươi về.” Thanh âm nam tử xa xăm, như từ chân trời truyền đến.</w:t>
      </w:r>
    </w:p>
    <w:p>
      <w:pPr>
        <w:pStyle w:val="BodyText"/>
      </w:pPr>
      <w:r>
        <w:t xml:space="preserve">"Phụ thần." Lê Tư Đặc rũ mắt, “Xin ngài tha thứ cho ta, ta sẽ không trở về."</w:t>
      </w:r>
    </w:p>
    <w:p>
      <w:pPr>
        <w:pStyle w:val="BodyText"/>
      </w:pPr>
      <w:r>
        <w:t xml:space="preserve">Nam tử tóc vàng nhẹ giọng thở dài, trong mắt tràn đầy thương xót.</w:t>
      </w:r>
    </w:p>
    <w:p>
      <w:pPr>
        <w:pStyle w:val="BodyText"/>
      </w:pPr>
      <w:r>
        <w:t xml:space="preserve">Sáng hôm sau, Lâm Cảnh nằm ỳ không chịu dậy, dùng cả tay chân quấn lên người Tây Mặc vù vù ngủ.</w:t>
      </w:r>
    </w:p>
    <w:p>
      <w:pPr>
        <w:pStyle w:val="BodyText"/>
      </w:pPr>
      <w:r>
        <w:t xml:space="preserve">Đây đại khái là tướng ngủ khó coi nhất trên đời đi? Tây Mặc bật cười, cũng không gọi cậu dậy, mặc kệ cậu ôm mình cọ qua cọ lại.</w:t>
      </w:r>
    </w:p>
    <w:p>
      <w:pPr>
        <w:pStyle w:val="BodyText"/>
      </w:pPr>
      <w:r>
        <w:t xml:space="preserve">"Thân vương." Quản gia nho nhã lễ độ gõ cửa.</w:t>
      </w:r>
    </w:p>
    <w:p>
      <w:pPr>
        <w:pStyle w:val="BodyText"/>
      </w:pPr>
      <w:r>
        <w:t xml:space="preserve">"Vào đi." Tây Mặc mở miệng.</w:t>
      </w:r>
    </w:p>
    <w:p>
      <w:pPr>
        <w:pStyle w:val="BodyText"/>
      </w:pPr>
      <w:r>
        <w:t xml:space="preserve">“Ngô, đừng ồn…” Lâm Cảnh mơ mơ màng màng, như con ếch nhỏ úp sấp trên người Tây Mặc, quần ngủ xộc xệch, lộ gần nửa cái thí thí.</w:t>
      </w:r>
    </w:p>
    <w:p>
      <w:pPr>
        <w:pStyle w:val="BodyText"/>
      </w:pPr>
      <w:r>
        <w:t xml:space="preserve">Tây Mặc lắc đầu cười, cầm chăn bao lấy cậu.</w:t>
      </w:r>
    </w:p>
    <w:p>
      <w:pPr>
        <w:pStyle w:val="BodyText"/>
      </w:pPr>
      <w:r>
        <w:t xml:space="preserve">Quản gia giáo dưỡng rất tốt, hoàn toàn bỏ qua tướng ngủ thô tục của Lâm Cảnh, nho nhã lễ độ đứng một bên.</w:t>
      </w:r>
    </w:p>
    <w:p>
      <w:pPr>
        <w:pStyle w:val="BodyText"/>
      </w:pPr>
      <w:r>
        <w:t xml:space="preserve">"Chuyện gì?" Tây Mặc hỏi.</w:t>
      </w:r>
    </w:p>
    <w:p>
      <w:pPr>
        <w:pStyle w:val="BodyText"/>
      </w:pPr>
      <w:r>
        <w:t xml:space="preserve">“Đừng có ồn nha!” Quản gia còn chưa kịp mở miệng, Lâm Cảnh liền đưa tay tát một cái, chuẩn xác không sai vỗ vào mặt Tây Mặc.</w:t>
      </w:r>
    </w:p>
    <w:p>
      <w:pPr>
        <w:pStyle w:val="BodyText"/>
      </w:pPr>
      <w:r>
        <w:t xml:space="preserve">"..." Tây Mặc vừa bực mình vừa buồn cười.</w:t>
      </w:r>
    </w:p>
    <w:p>
      <w:pPr>
        <w:pStyle w:val="BodyText"/>
      </w:pPr>
      <w:r>
        <w:t xml:space="preserve">Quản gia khóe miệng co rút, Thân vương phi sao bạo lực quá vậy?</w:t>
      </w:r>
    </w:p>
    <w:p>
      <w:pPr>
        <w:pStyle w:val="BodyText"/>
      </w:pPr>
      <w:r>
        <w:t xml:space="preserve">"Vương tử điện hạ đã tỉnh lại." Lo lắng mình cũng bị Lâm Cảnh đánh, quản gia chỉ đành tận khả năng ngắn gọn nhỏ giọng báo cáo.</w:t>
      </w:r>
    </w:p>
    <w:p>
      <w:pPr>
        <w:pStyle w:val="BodyText"/>
      </w:pPr>
      <w:r>
        <w:t xml:space="preserve">Tây Mặc gật gật đầu, ra hiệu tự mình biết rồi.</w:t>
      </w:r>
    </w:p>
    <w:p>
      <w:pPr>
        <w:pStyle w:val="BodyText"/>
      </w:pPr>
      <w:r>
        <w:t xml:space="preserve">Cho nên thân vương là ngay cả nói cũng không dám nói sao? Quản gia trong lòng yên lặng gào thét, sau đó ưu nhã mỉm cười ra cửa.</w:t>
      </w:r>
    </w:p>
    <w:p>
      <w:pPr>
        <w:pStyle w:val="BodyText"/>
      </w:pPr>
      <w:r>
        <w:t xml:space="preserve">Trong phòng ngủ bên kia, Lê Tư Đặc đang thần tình đầy bất đắc dĩ nhìn Freddy.</w:t>
      </w:r>
    </w:p>
    <w:p>
      <w:pPr>
        <w:pStyle w:val="BodyText"/>
      </w:pPr>
      <w:r>
        <w:t xml:space="preserve">"Ngươi không đáp ứng đi cùng hắn chứ? Hửm?” Freddy hỏi lần thứ một trăm lẻ một, “Sao hắn lại hảo tâm như vậy cứu tỉnh ta, có phải ngươi cùng hắn ký khế ước gì không? Bắt ngươi dùng cái gì đó trao đổi?"</w:t>
      </w:r>
    </w:p>
    <w:p>
      <w:pPr>
        <w:pStyle w:val="BodyText"/>
      </w:pPr>
      <w:r>
        <w:t xml:space="preserve">"Không có." Lê Tư Đặc đau đầu, "Phụ thần không thể nào làm loại chuyện này."</w:t>
      </w:r>
    </w:p>
    <w:p>
      <w:pPr>
        <w:pStyle w:val="BodyText"/>
      </w:pPr>
      <w:r>
        <w:t xml:space="preserve">"Thật sao? Ngươi sẽ không đi chứ? Không rời khỏi ta phải không? Hả?” Freddy khẩn trương.</w:t>
      </w:r>
    </w:p>
    <w:p>
      <w:pPr>
        <w:pStyle w:val="BodyText"/>
      </w:pPr>
      <w:r>
        <w:t xml:space="preserve">"Ngươi còn dám nói thêm một chữ, ta lập tức đi." Lê Tư Đặc lành lạnh mở miệng.</w:t>
      </w:r>
    </w:p>
    <w:p>
      <w:pPr>
        <w:pStyle w:val="BodyText"/>
      </w:pPr>
      <w:r>
        <w:t xml:space="preserve">"..." Freddy thức thời câm miệng, nghĩ nghĩ, đem Lê Tư Đặc ôm vào ngực.</w:t>
      </w:r>
    </w:p>
    <w:p>
      <w:pPr>
        <w:pStyle w:val="BodyText"/>
      </w:pPr>
      <w:r>
        <w:t xml:space="preserve">Ai dám tranh với ông! Trực tiếp chụp chết!</w:t>
      </w:r>
    </w:p>
    <w:p>
      <w:pPr>
        <w:pStyle w:val="BodyText"/>
      </w:pPr>
      <w:r>
        <w:t xml:space="preserve">Để ăn mừng chiến tranh thắng lợi, trước khi đại quân lên đường trở lại Vong linh thánh điện, Ma tộc cố ý tổ chức một buổi tiệc long trọng tại biên cảnh.</w:t>
      </w:r>
    </w:p>
    <w:p>
      <w:pPr>
        <w:pStyle w:val="BodyText"/>
      </w:pPr>
      <w:r>
        <w:t xml:space="preserve">Hàn Dật Phong luôn không có hứng thú đối với những nơi này, bất quá không thể không nể mặt mọi người, vẫn xuất hiện ở hiện trường buổi tiệc, một mình ngồi trên ghế salon ở một góc khuất uống rượu.</w:t>
      </w:r>
    </w:p>
    <w:p>
      <w:pPr>
        <w:pStyle w:val="BodyText"/>
      </w:pPr>
      <w:r>
        <w:t xml:space="preserve">Nam tử mặc quân trang vẻ mặt gắng gượng thần sắc lạnh lùng, quả thực là hình ảnh đẹp nhất trong manga thịnh hành! Các tiểu thư quý tộc nhìn Hàn Dật Phong xì xào bàn tán, đang muốn đến gần, đột nhiên thấy một thiếu niên thoạt nhìn niên kỷ rất nhỏ, bưng một khay bánh ngọt chạy về phía anh.</w:t>
      </w:r>
    </w:p>
    <w:p>
      <w:pPr>
        <w:pStyle w:val="BodyText"/>
      </w:pPr>
      <w:r>
        <w:t xml:space="preserve">Trên khuôn mặt băng sơn tràn ra nét cười, đem thiếu niên ôm đặt lên đùi.</w:t>
      </w:r>
    </w:p>
    <w:p>
      <w:pPr>
        <w:pStyle w:val="BodyText"/>
      </w:pPr>
      <w:r>
        <w:t xml:space="preserve">Các tiểu thư quý tộc ai thanh (tiếng kêu ai oán) một mảnh, lẽ nào Ma tộc cấp cao bị người chiếm hết rồi?</w:t>
      </w:r>
    </w:p>
    <w:p>
      <w:pPr>
        <w:pStyle w:val="BodyText"/>
      </w:pPr>
      <w:r>
        <w:t xml:space="preserve">"Chủ nhân." Đường Đường mũi dính đầy bơ, "Tiểu Cảnh khi dễ em!"</w:t>
      </w:r>
    </w:p>
    <w:p>
      <w:pPr>
        <w:pStyle w:val="BodyText"/>
      </w:pPr>
      <w:r>
        <w:t xml:space="preserve">“Sao cậu ta lại khi dễ em?” Hàn Dật Phong giúp cậu lau sạch sẽ khuôn mặt.</w:t>
      </w:r>
    </w:p>
    <w:p>
      <w:pPr>
        <w:pStyle w:val="BodyText"/>
      </w:pPr>
      <w:r>
        <w:t xml:space="preserve">“Anh ấy với em chơi đoán số, thua phải chịu phạt.” Đường Đường cáo trạng, "Nhưng mà lần nào em cũng thua!”</w:t>
      </w:r>
    </w:p>
    <w:p>
      <w:pPr>
        <w:pStyle w:val="BodyText"/>
      </w:pPr>
      <w:r>
        <w:t xml:space="preserve">"Sau đó cậu ta phạt em cái gì?" Hàn Dật Phong tiếp tục cười.</w:t>
      </w:r>
    </w:p>
    <w:p>
      <w:pPr>
        <w:pStyle w:val="BodyText"/>
      </w:pPr>
      <w:r>
        <w:t xml:space="preserve">"Thua phải để ảnh véo mặt một cái!” Đường Đường phồng má rất không vui, “Xem này! Đỏ rồi!”</w:t>
      </w:r>
    </w:p>
    <w:p>
      <w:pPr>
        <w:pStyle w:val="BodyText"/>
      </w:pPr>
      <w:r>
        <w:t xml:space="preserve">“Anh đi véo cậu ta lại cho em?” Hàn Dật Phong đề nghị.</w:t>
      </w:r>
    </w:p>
    <w:p>
      <w:pPr>
        <w:pStyle w:val="BodyText"/>
      </w:pPr>
      <w:r>
        <w:t xml:space="preserve">"Được!" Đường Đường hưng phấn.</w:t>
      </w:r>
    </w:p>
    <w:p>
      <w:pPr>
        <w:pStyle w:val="BodyText"/>
      </w:pPr>
      <w:r>
        <w:t xml:space="preserve">Hàn Dật Phong ôm tiểu sủng vật của mình đi qua, Lâm Cảnh dùng dư quang ánh mắt thoáng nhìn, nhanh chóng trốn ra sau lưng Tây Mặc.</w:t>
      </w:r>
    </w:p>
    <w:p>
      <w:pPr>
        <w:pStyle w:val="BodyText"/>
      </w:pPr>
      <w:r>
        <w:t xml:space="preserve">"Làm sao vậy?" Tây Mặc mạc danh kỳ diệu.</w:t>
      </w:r>
    </w:p>
    <w:p>
      <w:pPr>
        <w:pStyle w:val="BodyText"/>
      </w:pPr>
      <w:r>
        <w:t xml:space="preserve">“Đi thu phục anh ta giùm tôi!” Lâm Cảnh chỉ vào Hàn Dật Phong.</w:t>
      </w:r>
    </w:p>
    <w:p>
      <w:pPr>
        <w:pStyle w:val="BodyText"/>
      </w:pPr>
      <w:r>
        <w:t xml:space="preserve">“Có lợi lộc gì?” Tây Mặc khiêu mi hỏi.</w:t>
      </w:r>
    </w:p>
    <w:p>
      <w:pPr>
        <w:pStyle w:val="BodyText"/>
      </w:pPr>
      <w:r>
        <w:t xml:space="preserve">“Anh giúp tôi còn phải có lợi lộc?!” Lâm Cảnh giận.</w:t>
      </w:r>
    </w:p>
    <w:p>
      <w:pPr>
        <w:pStyle w:val="BodyText"/>
      </w:pPr>
      <w:r>
        <w:t xml:space="preserve">"Lời này anh thích." Tây Mặc ôm ngang cậu ta gặm cắn quai hàm, "Coi như cái này là lợi lộc đi.”</w:t>
      </w:r>
    </w:p>
    <w:p>
      <w:pPr>
        <w:pStyle w:val="BodyText"/>
      </w:pPr>
      <w:r>
        <w:t xml:space="preserve">"..." Lâm Cảnh bên tai đỏ lên, dáo dác nhình quanh coi có bị ai thấy không.</w:t>
      </w:r>
    </w:p>
    <w:p>
      <w:pPr>
        <w:pStyle w:val="BodyText"/>
      </w:pPr>
      <w:r>
        <w:t xml:space="preserve">Hàn Dật Phong còn chưa kịp tới gần Lâm Cảnh, đương nhiên là bị Tây Mặc cướp đi.</w:t>
      </w:r>
    </w:p>
    <w:p>
      <w:pPr>
        <w:pStyle w:val="BodyText"/>
      </w:pPr>
      <w:r>
        <w:t xml:space="preserve">"Chủ nhân!" Đường Đường khẩn trương.</w:t>
      </w:r>
    </w:p>
    <w:p>
      <w:pPr>
        <w:pStyle w:val="BodyText"/>
      </w:pPr>
      <w:r>
        <w:t xml:space="preserve">Hàn Dật Phong vỗ vỗ Đường Đường, cùng Tây Mặc lên phòng tiếp khách trên lầu, lại còn khóa trái cửa.</w:t>
      </w:r>
    </w:p>
    <w:p>
      <w:pPr>
        <w:pStyle w:val="BodyText"/>
      </w:pPr>
      <w:r>
        <w:t xml:space="preserve">Phóng viên tiểu báo ào ào dán người vô cửa, dỏng tai nghe động tĩnh.</w:t>
      </w:r>
    </w:p>
    <w:p>
      <w:pPr>
        <w:pStyle w:val="BodyText"/>
      </w:pPr>
      <w:r>
        <w:t xml:space="preserve">Trong phòng loảng xoảng rầm bịch, thỉnh thoảng truyền ra thanh âm vật thể ngã xuống đất.</w:t>
      </w:r>
    </w:p>
    <w:p>
      <w:pPr>
        <w:pStyle w:val="BodyText"/>
      </w:pPr>
      <w:r>
        <w:t xml:space="preserve">Phóng viên tiểu báo nhao nhao dùng tay áo lau đi nước mắt nóng hổi, vì bảo vệ người yêu mà tiến hành quyết đấu, quả thực làm cho người ta rất hít thở không thông.</w:t>
      </w:r>
    </w:p>
    <w:p>
      <w:pPr>
        <w:pStyle w:val="BodyText"/>
      </w:pPr>
      <w:r>
        <w:t xml:space="preserve">"Này, cậu cũng ném vài cái đi a!” Trong phòng, Tây Mặc ném bình hoa trong tay, bất mãn nhìn Hàn Dật Phong.</w:t>
      </w:r>
    </w:p>
    <w:p>
      <w:pPr>
        <w:pStyle w:val="BodyText"/>
      </w:pPr>
      <w:r>
        <w:t xml:space="preserve">"Tôi cự tuyệt chơi cái trò ngây thơ như vậy." Hàn Dật Phong chân gác lên bàn trà, nâng ly uống hồng trà.</w:t>
      </w:r>
    </w:p>
    <w:p>
      <w:pPr>
        <w:pStyle w:val="BodyText"/>
      </w:pPr>
      <w:r>
        <w:t xml:space="preserve">"Chẳng lẽ cậu nghĩ ra cách tốt nào để qua mắt hai cái đồ ngốc kia?" Tây Mặc khinh bỉ nhìn anh.</w:t>
      </w:r>
    </w:p>
    <w:p>
      <w:pPr>
        <w:pStyle w:val="BodyText"/>
      </w:pPr>
      <w:r>
        <w:t xml:space="preserve">Thoạt nhìn hình như không có… Hàn Dật Phong thở dài, buông ly đứng lên, phối hợp một cước đạp bể bàn trà.</w:t>
      </w:r>
    </w:p>
    <w:p>
      <w:pPr>
        <w:pStyle w:val="BodyText"/>
      </w:pPr>
      <w:r>
        <w:t xml:space="preserve">Lê Tư Đặc nghe thanh âm từ trên lầu truyền đến, cảm thấy có chút hết biết nói gì, nhìn ra sàn nhảy xem xét lại cảm thấy có chút tò mò, đẩy đẩy Freddy, hỏi: "Có một lão đầu bất tỉnh rồi, hắn là ai vậy?"</w:t>
      </w:r>
    </w:p>
    <w:p>
      <w:pPr>
        <w:pStyle w:val="BodyText"/>
      </w:pPr>
      <w:r>
        <w:t xml:space="preserve">“Quý tộc tỉnh Tạp La Mạch Cơ, cũng là chủ nhân ngôi biệt thự này." Freddy nhịn cười, “Đoán chừng Tây Mặc đập phá không ít thứ tốt của hắn."</w:t>
      </w:r>
    </w:p>
    <w:p>
      <w:pPr>
        <w:pStyle w:val="BodyText"/>
      </w:pPr>
      <w:r>
        <w:t xml:space="preserve">Lê Tư Đặc bật cười, phân phó người đưa mã não và kim cương cho vị quý tộc đáng thương này.</w:t>
      </w:r>
    </w:p>
    <w:p>
      <w:pPr>
        <w:pStyle w:val="BodyText"/>
      </w:pPr>
      <w:r>
        <w:t xml:space="preserve">Tuy buổi tiệc xuất hiện chút trắc trở, nhưng cũng may mọi người vẫn chơi rất high, thẳng đến nửa đêm, nguyên một đám say khướt mới về nhà.</w:t>
      </w:r>
    </w:p>
    <w:p>
      <w:pPr>
        <w:pStyle w:val="BodyText"/>
      </w:pPr>
      <w:r>
        <w:t xml:space="preserve">Morris cũng uống hơi nhiều, lung la lung lay đi tới cửa vừa xòe cánh, lại bị Nặc Lôi một phen kéo lại.</w:t>
      </w:r>
    </w:p>
    <w:p>
      <w:pPr>
        <w:pStyle w:val="BodyText"/>
      </w:pPr>
      <w:r>
        <w:t xml:space="preserve">"Có việc?" Morris nhìn hắn.</w:t>
      </w:r>
    </w:p>
    <w:p>
      <w:pPr>
        <w:pStyle w:val="BodyText"/>
      </w:pPr>
      <w:r>
        <w:t xml:space="preserve">"Ngày mai đại quân phải lên đường hồi doanh rồi, ta —— "</w:t>
      </w:r>
    </w:p>
    <w:p>
      <w:pPr>
        <w:pStyle w:val="BodyText"/>
      </w:pPr>
      <w:r>
        <w:t xml:space="preserve">“Ta mệt chết rồi.” Morris đánh gãy hắn, thanh âm thật thấp, "Có chuyện gì ngày mai nói sau."</w:t>
      </w:r>
    </w:p>
    <w:p>
      <w:pPr>
        <w:pStyle w:val="BodyText"/>
      </w:pPr>
      <w:r>
        <w:t xml:space="preserve">“Được được được.” Nặc Lôi vội gật đầu, "Ta đưa ngươi về nghỉ ngơi."</w:t>
      </w:r>
    </w:p>
    <w:p>
      <w:pPr>
        <w:pStyle w:val="BodyText"/>
      </w:pPr>
      <w:r>
        <w:t xml:space="preserve">“Tự ta về là được.” Morris khẽ nhíu mày, rõ ràng có chút kháng cự.</w:t>
      </w:r>
    </w:p>
    <w:p>
      <w:pPr>
        <w:pStyle w:val="BodyText"/>
      </w:pPr>
      <w:r>
        <w:t xml:space="preserve">"... Vậy, ngày mai gặp." Nặc Lôi thất vọng, đứng tại chỗ nhìn Morris càng bay càng xa.</w:t>
      </w:r>
    </w:p>
    <w:p>
      <w:pPr>
        <w:pStyle w:val="BodyText"/>
      </w:pPr>
      <w:r>
        <w:t xml:space="preserve">“Bọn họ rốt cuộc xảy ra chuyện gì?" Lâm Cảnh đang cùng Tây Mặc ngắm trăng trên nóc nhà, nên nhìn thấy hết mọi chuyện.</w:t>
      </w:r>
    </w:p>
    <w:p>
      <w:pPr>
        <w:pStyle w:val="BodyText"/>
      </w:pPr>
      <w:r>
        <w:t xml:space="preserve">"Thật lâu trước kia, họ vốn cùng một chỗ, bất quá về sau xảy ra vài việc không hay.” Tây Mặc lắc đầu, "Cho nên bây giờ mới thế này.”</w:t>
      </w:r>
    </w:p>
    <w:p>
      <w:pPr>
        <w:pStyle w:val="BodyText"/>
      </w:pPr>
      <w:r>
        <w:t xml:space="preserve">“Việc gì?” Lâm Cảnh hiếu kỳ.</w:t>
      </w:r>
    </w:p>
    <w:p>
      <w:pPr>
        <w:pStyle w:val="BodyText"/>
      </w:pPr>
      <w:r>
        <w:t xml:space="preserve">"Tóm lại tuyệt đối không phải chuyện tốt, không ai muốn nhắc đến, cho nên bảo bối cũng đừng hỏi." Tây Mặc xoa mũi cậu, “Nhưng anh tin bọn họ sẽ tự mình giải quyết được.”</w:t>
      </w:r>
    </w:p>
    <w:p>
      <w:pPr>
        <w:pStyle w:val="BodyText"/>
      </w:pPr>
      <w:r>
        <w:t xml:space="preserve">"Không hỏi thì không hỏi... Đúng rồi, lần này trở về, anh có phải sẽ đi giúp Dật Phong hủy diệt căn cứ thí nghiệm?" Lâm Cảnh đột nhiên nhớ tới chuyện này, có chút bận tâm, "Cái đảo nhỏ đó rất khó tiếp cận, Dật Phong mở công ty hải vận chính là vì có thể tìm cơ hội phá hủy nó, nhưng vẫn luôn không thành công."</w:t>
      </w:r>
    </w:p>
    <w:p>
      <w:pPr>
        <w:pStyle w:val="BodyText"/>
      </w:pPr>
      <w:r>
        <w:t xml:space="preserve">"Không thành vấn đề." Tây Mặc xoa xoa đầu cậu, “Đợi sau khi những chuyện này kết thúc, cùng anh kết hôn đi?"</w:t>
      </w:r>
    </w:p>
    <w:p>
      <w:pPr>
        <w:pStyle w:val="BodyText"/>
      </w:pPr>
      <w:r>
        <w:t xml:space="preserve">Kết hôn?!</w:t>
      </w:r>
    </w:p>
    <w:p>
      <w:pPr>
        <w:pStyle w:val="Compact"/>
      </w:pPr>
      <w:r>
        <w:t xml:space="preserve">Vừa nghĩ tới chuyện dẫn Tây Mặc đi gặp cha mẹ, Lâm Cảnh cảm giác mình có chút chân nhuyễn, bạn trai kinh thế hãi tục như vậy, làm sao mang về nhà đây?!</w:t>
      </w:r>
      <w:r>
        <w:br w:type="textWrapping"/>
      </w:r>
      <w:r>
        <w:br w:type="textWrapping"/>
      </w:r>
    </w:p>
    <w:p>
      <w:pPr>
        <w:pStyle w:val="Heading2"/>
      </w:pPr>
      <w:bookmarkStart w:id="82" w:name="bộ-1---huyết-tộc-dụ-hoặc---chương-60-anh-tưởng-anh-là-mối-tình-đầu"/>
      <w:bookmarkEnd w:id="82"/>
      <w:r>
        <w:t xml:space="preserve">60. Bộ 1] - Huyết Tộc Dụ Hoặc - Chương 60: Anh Tưởng Anh Là Mối Tình Đầu!</w:t>
      </w:r>
    </w:p>
    <w:p>
      <w:pPr>
        <w:pStyle w:val="Compact"/>
      </w:pPr>
      <w:r>
        <w:br w:type="textWrapping"/>
      </w:r>
      <w:r>
        <w:br w:type="textWrapping"/>
      </w:r>
      <w:r>
        <w:t xml:space="preserve">Đại chiến giành thắng lợi, Lâm Cảnh tâm tình rất tốt, hơn nữa nghĩ tâm tình mọi người đều tốt giống mình.</w:t>
      </w:r>
    </w:p>
    <w:p>
      <w:pPr>
        <w:pStyle w:val="BodyText"/>
      </w:pPr>
      <w:r>
        <w:t xml:space="preserve">Nhật báo Ma giới dùng mười mấy trang báo ghi lại trận chiến tranh này, trong đó 80% nội dung, đều là miêu tả chuyện tình buồn triền miên giữa vài vị cấp cao.</w:t>
      </w:r>
    </w:p>
    <w:p>
      <w:pPr>
        <w:pStyle w:val="BodyText"/>
      </w:pPr>
      <w:r>
        <w:t xml:space="preserve">Lâm Cảnh xem như đọc tiểu thuyết, còn đọc rất cao hứng.</w:t>
      </w:r>
    </w:p>
    <w:p>
      <w:pPr>
        <w:pStyle w:val="BodyText"/>
      </w:pPr>
      <w:r>
        <w:t xml:space="preserve">"Morris và Nặc Lôi muốn kết hôn?" Lâm Cảnh kinh ngạc, "Sao tôi không biết?"</w:t>
      </w:r>
    </w:p>
    <w:p>
      <w:pPr>
        <w:pStyle w:val="BodyText"/>
      </w:pPr>
      <w:r>
        <w:t xml:space="preserve">Tây Mặc bưng một ly hồng trà tựa trên xích đu, cười nhìn cậu.</w:t>
      </w:r>
    </w:p>
    <w:p>
      <w:pPr>
        <w:pStyle w:val="BodyText"/>
      </w:pPr>
      <w:r>
        <w:t xml:space="preserve">“Gì gì, Lê Tư Đặc với Freddy cũng kết hôn chung với họ?" Lâm Cảnh tiếp tục xem báo.</w:t>
      </w:r>
    </w:p>
    <w:p>
      <w:pPr>
        <w:pStyle w:val="BodyText"/>
      </w:pPr>
      <w:r>
        <w:t xml:space="preserve">...</w:t>
      </w:r>
    </w:p>
    <w:p>
      <w:pPr>
        <w:pStyle w:val="BodyText"/>
      </w:pPr>
      <w:r>
        <w:t xml:space="preserve">"Còn có Đường Đường cùng Dật Phong?" Lâm Cảnh trong lòng dâng lên dự cảm bất tường, nói như vậy...</w:t>
      </w:r>
    </w:p>
    <w:p>
      <w:pPr>
        <w:pStyle w:val="BodyText"/>
      </w:pPr>
      <w:r>
        <w:t xml:space="preserve">Khẽ lật tờ báo qua, quả nhiên xuất hiện ảnh chụp bản thân và Tây Mặc đang ôm hôn, hóa ra chính mình cũng sắp kết hôn sao?!</w:t>
      </w:r>
    </w:p>
    <w:p>
      <w:pPr>
        <w:pStyle w:val="BodyText"/>
      </w:pPr>
      <w:r>
        <w:t xml:space="preserve">“Bọn họ chụp ảnh lúc nào!” Lâm Cảnh giận.</w:t>
      </w:r>
    </w:p>
    <w:p>
      <w:pPr>
        <w:pStyle w:val="BodyText"/>
      </w:pPr>
      <w:r>
        <w:t xml:space="preserve">“Ai quan tâm họ chụp lúc nào.” Tây Mặc đi tới nhìn tờ báo, thật tình tán thưởng, "Cũng không tệ lắm."</w:t>
      </w:r>
    </w:p>
    <w:p>
      <w:pPr>
        <w:pStyle w:val="BodyText"/>
      </w:pPr>
      <w:r>
        <w:t xml:space="preserve">“Không tệ em gái anh!” Lâm Cảnh cầm tờ báo run rẩy, “Họ nói tôi sắp phải mặc áo cưới!"</w:t>
      </w:r>
    </w:p>
    <w:p>
      <w:pPr>
        <w:pStyle w:val="BodyText"/>
      </w:pPr>
      <w:r>
        <w:t xml:space="preserve">"Ý kiến hay." Tây Mặc sờ cằm, “Anh đi đặt một bộ cho em.”</w:t>
      </w:r>
    </w:p>
    <w:p>
      <w:pPr>
        <w:pStyle w:val="BodyText"/>
      </w:pPr>
      <w:r>
        <w:t xml:space="preserve">Lâm Cảnh bị chọc tức có chút muốn cười.</w:t>
      </w:r>
    </w:p>
    <w:p>
      <w:pPr>
        <w:pStyle w:val="BodyText"/>
      </w:pPr>
      <w:r>
        <w:t xml:space="preserve">“Lại nói, anh cũng không muốn kết hôn chung với họ." Tây Mặc niết niết quai hàm Lâm Cảnh, “Anh muốn cho em một hôn lễ long trọng nhất Ma giới."</w:t>
      </w:r>
    </w:p>
    <w:p>
      <w:pPr>
        <w:pStyle w:val="BodyText"/>
      </w:pPr>
      <w:r>
        <w:t xml:space="preserve">Gia có nói sẽ kết hôn với ngươi sao? Lâm Tiểu Cảnh ngạo kiều ngưỡng đầu.</w:t>
      </w:r>
    </w:p>
    <w:p>
      <w:pPr>
        <w:pStyle w:val="BodyText"/>
      </w:pPr>
      <w:r>
        <w:t xml:space="preserve">Tây Mặc chủ động đem động tác này lý giải thành muốn được hôn, vì vậy ôm rồi liền hôn xuống.</w:t>
      </w:r>
    </w:p>
    <w:p>
      <w:pPr>
        <w:pStyle w:val="BodyText"/>
      </w:pPr>
      <w:r>
        <w:t xml:space="preserve">"A......" Lâm Cảnh bi phẫn, đồ cuồng tình dục!</w:t>
      </w:r>
    </w:p>
    <w:p>
      <w:pPr>
        <w:pStyle w:val="BodyText"/>
      </w:pPr>
      <w:r>
        <w:t xml:space="preserve">Lâu đài ban đêm thực yên tĩnh, chỉ có thể nghe tiếng rên rỉ và thở dốc trầm thấp.</w:t>
      </w:r>
    </w:p>
    <w:p>
      <w:pPr>
        <w:pStyle w:val="BodyText"/>
      </w:pPr>
      <w:r>
        <w:t xml:space="preserve">Vào sau nửa đêm, hai người ôm nhau ngủ, tựa vào nhau không thể gần hơn.</w:t>
      </w:r>
    </w:p>
    <w:p>
      <w:pPr>
        <w:pStyle w:val="BodyText"/>
      </w:pPr>
      <w:r>
        <w:t xml:space="preserve">Mọi người thoạt nhìn đều rất hạnh phúc, nhưng chuyện gì cũng có ngoại lệ.</w:t>
      </w:r>
    </w:p>
    <w:p>
      <w:pPr>
        <w:pStyle w:val="BodyText"/>
      </w:pPr>
      <w:r>
        <w:t xml:space="preserve">Ngay lúc đại quân Ma giới chuẩn bị lên đường hồi doanh, Morris lại không từ mà biệt, chỉ để lại một phong thư từ chức.</w:t>
      </w:r>
    </w:p>
    <w:p>
      <w:pPr>
        <w:pStyle w:val="BodyText"/>
      </w:pPr>
      <w:r>
        <w:t xml:space="preserve">Mọi phóng viên đều đang điên cuồng tìm hiểu chuyện này, nhưng đều không có kết quả.</w:t>
      </w:r>
    </w:p>
    <w:p>
      <w:pPr>
        <w:pStyle w:val="BodyText"/>
      </w:pPr>
      <w:r>
        <w:t xml:space="preserve">Có vài phóng viên ý đồ theo dõi Nặc Lôi, kết quả toàn bộ bị Freddy hạ lệnh trói thành bánh chưng, treo lên cây ba ngày mới thả.</w:t>
      </w:r>
    </w:p>
    <w:p>
      <w:pPr>
        <w:pStyle w:val="BodyText"/>
      </w:pPr>
      <w:r>
        <w:t xml:space="preserve">Ngay cả các vị Ma giới cấp cao cũng minh xác tỏ vẻ không muốn công khai sự việc, vậy thì không có phóng viên nào ngốc đến mức đi tìm tòi nghiên cứu, thiếu đi giới truyền thông, chuyện này tự nhiên cũng bị đè ép xuống.</w:t>
      </w:r>
    </w:p>
    <w:p>
      <w:pPr>
        <w:pStyle w:val="BodyText"/>
      </w:pPr>
      <w:r>
        <w:t xml:space="preserve">"Nặc Lôi có thể gặp chuyện không may không?" Lâm Cảnh lo lắng hỏi Tây Mặc.</w:t>
      </w:r>
    </w:p>
    <w:p>
      <w:pPr>
        <w:pStyle w:val="BodyText"/>
      </w:pPr>
      <w:r>
        <w:t xml:space="preserve">Mấy ngày đầu, Nặc Lôi còn như phát điên bốn phía tìm Morris, về sau đã từ từ buông tha, sinh hoạt cũng khôi phục quỹ tích bình thường trước đây, chỉ là trong đôi mắt đó, đã không còn niềm vui, xác thực mà nói, là không còn bất cứ tia cảm tình nào, như biển chết sâu nhất Ma giới, ngàn năm vạn năm, không gợn sóng.</w:t>
      </w:r>
    </w:p>
    <w:p>
      <w:pPr>
        <w:pStyle w:val="BodyText"/>
      </w:pPr>
      <w:r>
        <w:t xml:space="preserve">"Chỉ mong Morris có một ngày có thể trở về.” Tây Mặc thở dài.</w:t>
      </w:r>
    </w:p>
    <w:p>
      <w:pPr>
        <w:pStyle w:val="BodyText"/>
      </w:pPr>
      <w:r>
        <w:t xml:space="preserve">Vài ngày sau, đại quân Ma giới bước lên hồi trình, cuộc chiến Quang Minh chấn động một thời, cứ như vậy kết thúc.</w:t>
      </w:r>
    </w:p>
    <w:p>
      <w:pPr>
        <w:pStyle w:val="BodyText"/>
      </w:pPr>
      <w:r>
        <w:t xml:space="preserve">Ma giới vương thành vẫn như trước đây, náo nhiệt lại phồn hoa, tràn đầy hơi thở thế tục khả ái.</w:t>
      </w:r>
    </w:p>
    <w:p>
      <w:pPr>
        <w:pStyle w:val="BodyText"/>
      </w:pPr>
      <w:r>
        <w:t xml:space="preserve">Những anh hùng chinh chiến trở về đương nhiên nhận đãi ngộ cho VIP, nhóm em gái mềm mại xinh đẹp nóng bỏng ôm hoa tươi đứng ven đường vỗ tay hoan hô, váy ngắn bị gió thổi qua, các binh sĩ Ma tộc lập tức phun máu mũi, tràng diện thập phần kích thích.</w:t>
      </w:r>
    </w:p>
    <w:p>
      <w:pPr>
        <w:pStyle w:val="BodyText"/>
      </w:pPr>
      <w:r>
        <w:t xml:space="preserve">Lâm Cảnh nằm trên giường lớn lăn qua lăn lại, uốn éo duỗi người, vẫn là giường lớn thoải mái nhất!</w:t>
      </w:r>
    </w:p>
    <w:p>
      <w:pPr>
        <w:pStyle w:val="BodyText"/>
      </w:pPr>
      <w:r>
        <w:t xml:space="preserve">"Nghỉ ngơi vài ngày, rồi cùng anh đến Nhân giới đi.” Tây Mặc vươn tay ôm cậu, "Chúng ta trước đi gặp cha mẹ em, sau đó đi phá hủy căn cứ thí nghiệm đó."</w:t>
      </w:r>
    </w:p>
    <w:p>
      <w:pPr>
        <w:pStyle w:val="BodyText"/>
      </w:pPr>
      <w:r>
        <w:t xml:space="preserve">“A?” Lâm Cảnh gần đây sợ nhất nghe hắn nhắc tới chuyện này.</w:t>
      </w:r>
    </w:p>
    <w:p>
      <w:pPr>
        <w:pStyle w:val="BodyText"/>
      </w:pPr>
      <w:r>
        <w:t xml:space="preserve">Tây Mặc là Huyết tộc, nhưng lại không phải em gái quỷ hút máu, mà là đàn ông quỷ hút máu! Có cha mẹ nào lại được khai sáng để tiếp thu loại thiết định này?</w:t>
      </w:r>
    </w:p>
    <w:p>
      <w:pPr>
        <w:pStyle w:val="BodyText"/>
      </w:pPr>
      <w:r>
        <w:t xml:space="preserve">Nghĩ tới thôi đã thấy nhũn chân.</w:t>
      </w:r>
    </w:p>
    <w:p>
      <w:pPr>
        <w:pStyle w:val="BodyText"/>
      </w:pPr>
      <w:r>
        <w:t xml:space="preserve">“Chúng chúng chúng chúng ta cân nhắc thêm một chút đi, lỡ như ngô...”</w:t>
      </w:r>
    </w:p>
    <w:p>
      <w:pPr>
        <w:pStyle w:val="BodyText"/>
      </w:pPr>
      <w:r>
        <w:t xml:space="preserve">Tây Mặc không để cho cậu có cơ hội cự tuyệt, trực tiếp sáp qua hôn đến chóng cả mặt.</w:t>
      </w:r>
    </w:p>
    <w:p>
      <w:pPr>
        <w:pStyle w:val="BodyText"/>
      </w:pPr>
      <w:r>
        <w:t xml:space="preserve">Vài ngày sau, Lâm Cảnh cõi lòng thấp thỏm không yên, kinh hồn táng đảm, không tình không nguyện, bị Tây Mặc xách về Nhân giới, cùng bọn họ trở về, đương nhiên còn có Hàn Dật Phong và Đường Đường.</w:t>
      </w:r>
    </w:p>
    <w:p>
      <w:pPr>
        <w:pStyle w:val="BodyText"/>
      </w:pPr>
      <w:r>
        <w:t xml:space="preserve">Tây Mặc hiển nhiên rất muốn sớm chút đi gặp nhạc phụ nhạc mẫu, bất quá người nào đó lại cực độ không phối hợp.</w:t>
      </w:r>
    </w:p>
    <w:p>
      <w:pPr>
        <w:pStyle w:val="BodyText"/>
      </w:pPr>
      <w:r>
        <w:t xml:space="preserve">“Tôi không đi gặp ba mẹ tôi!” Lâm Cảnh mãnh liệt phản kháng, khẩn trương váng đầu hoa mắt, gắt gao ôm lấy khung cửa không chịu di chuyển.</w:t>
      </w:r>
    </w:p>
    <w:p>
      <w:pPr>
        <w:pStyle w:val="BodyText"/>
      </w:pPr>
      <w:r>
        <w:t xml:space="preserve">Hàn Dật Phong vui sướng khi người gặp họa, cười không chút đồng tình, ôm tiểu sủng vật của mình về nhà.</w:t>
      </w:r>
    </w:p>
    <w:p>
      <w:pPr>
        <w:pStyle w:val="BodyText"/>
      </w:pPr>
      <w:r>
        <w:t xml:space="preserve">Tây Mặc thở dài, ngồi xổm bên cạnh ôm cậu, “Không muốn đi thì thôi vậy, anh không ép em.”</w:t>
      </w:r>
    </w:p>
    <w:p>
      <w:pPr>
        <w:pStyle w:val="BodyText"/>
      </w:pPr>
      <w:r>
        <w:t xml:space="preserve">“Ừ ừ ừ phải đó, chúng ta đừng đi.” Lâm Cảnh liên tục gật đầu.</w:t>
      </w:r>
    </w:p>
    <w:p>
      <w:pPr>
        <w:pStyle w:val="BodyText"/>
      </w:pPr>
      <w:r>
        <w:t xml:space="preserve">"Đi xem tivi đi, anh đi thu xếp đồ đạc." Tây Mặc lôi kéo cậu đứng lên.</w:t>
      </w:r>
    </w:p>
    <w:p>
      <w:pPr>
        <w:pStyle w:val="BodyText"/>
      </w:pPr>
      <w:r>
        <w:t xml:space="preserve">"Thu xếp cái gì?" Lâm Cảnh hiếu kỳ.</w:t>
      </w:r>
    </w:p>
    <w:p>
      <w:pPr>
        <w:pStyle w:val="BodyText"/>
      </w:pPr>
      <w:r>
        <w:t xml:space="preserve">“Lễ vật cho ba mẹ em.” Tây Mặc có chút tự giễu cười cười, "Nhưng có lẽ không cần rồi, anh là Huyết tộc, bọn họ chắc là vĩnh viễn sẽ không thích anh."</w:t>
      </w:r>
    </w:p>
    <w:p>
      <w:pPr>
        <w:pStyle w:val="BodyText"/>
      </w:pPr>
      <w:r>
        <w:t xml:space="preserve">"Không phải." Lâm Cảnh ôm lấy đầu hắn, "Tôi không có ý đó."</w:t>
      </w:r>
    </w:p>
    <w:p>
      <w:pPr>
        <w:pStyle w:val="BodyText"/>
      </w:pPr>
      <w:r>
        <w:t xml:space="preserve">“Anh biết.” Tây Mặc gẩy gẩy mũi cậu, “Không sao đâu.”</w:t>
      </w:r>
    </w:p>
    <w:p>
      <w:pPr>
        <w:pStyle w:val="BodyText"/>
      </w:pPr>
      <w:r>
        <w:t xml:space="preserve">"..." Lâm Cảnh khiếp sợ, người đàn ông trước mắt hốc mắt cư nhiên... Đỏ lên?</w:t>
      </w:r>
    </w:p>
    <w:p>
      <w:pPr>
        <w:pStyle w:val="BodyText"/>
      </w:pPr>
      <w:r>
        <w:t xml:space="preserve">Tây Mặc hôn nhẹ trán cậu, xoay người muốn đi thu xếp lễ vật.</w:t>
      </w:r>
    </w:p>
    <w:p>
      <w:pPr>
        <w:pStyle w:val="BodyText"/>
      </w:pPr>
      <w:r>
        <w:t xml:space="preserve">“Tôi mang anh đi gặp ba mẹ tôi!" Lâm Cảnh cấp bách, một phen ôm lấy hắn từ phía sau, “Chúng ta tối nay liền đi!”</w:t>
      </w:r>
    </w:p>
    <w:p>
      <w:pPr>
        <w:pStyle w:val="BodyText"/>
      </w:pPr>
      <w:r>
        <w:t xml:space="preserve">Trời ơi, mình cư nhiên làm anh ta khóc?</w:t>
      </w:r>
    </w:p>
    <w:p>
      <w:pPr>
        <w:pStyle w:val="BodyText"/>
      </w:pPr>
      <w:r>
        <w:t xml:space="preserve">Mẹ nó rất kinh khủng có biết không! Rất dọa người có biết không! Rất đáng sợ có biết không! Rất... Rất... Rất áy náy có biết không...</w:t>
      </w:r>
    </w:p>
    <w:p>
      <w:pPr>
        <w:pStyle w:val="BodyText"/>
      </w:pPr>
      <w:r>
        <w:t xml:space="preserve">Bất quá là muốn cùng mình về nhà mà thôi, cũng không phải yêu cầu quá phận gì, hơn nữa anh ấy còn tỉ mỉ chuẩn bị nhiều lễ vật như vậy, kết quả lại bị mình hắt một đầu nước lạnh.</w:t>
      </w:r>
    </w:p>
    <w:p>
      <w:pPr>
        <w:pStyle w:val="BodyText"/>
      </w:pPr>
      <w:r>
        <w:t xml:space="preserve">“Tôi không có ý gì khác, chỉ là khẩn trương." Lâm Cảnh dán mặt lên lưng hắn, “Tôi đáp ứng anh, chúng ta cùng nhau về nhà."</w:t>
      </w:r>
    </w:p>
    <w:p>
      <w:pPr>
        <w:pStyle w:val="BodyText"/>
      </w:pPr>
      <w:r>
        <w:t xml:space="preserve">Huyết tộc thân vương gian kế đã thực hiện được mục đích đã đạt tới, khóe miệng câu lên.</w:t>
      </w:r>
    </w:p>
    <w:p>
      <w:pPr>
        <w:pStyle w:val="BodyText"/>
      </w:pPr>
      <w:r>
        <w:t xml:space="preserve">Tiểu ngốc ngốc như vậy, mình làm sao nỡ buông tay.</w:t>
      </w:r>
    </w:p>
    <w:p>
      <w:pPr>
        <w:pStyle w:val="BodyText"/>
      </w:pPr>
      <w:r>
        <w:t xml:space="preserve">Ăn trưa xong, Tây Mặc đang ôm Lâm Cảnh làm ổ trên salon xem tivi, đột nhiên nghe chuông cửa vang lên.</w:t>
      </w:r>
    </w:p>
    <w:p>
      <w:pPr>
        <w:pStyle w:val="BodyText"/>
      </w:pPr>
      <w:r>
        <w:t xml:space="preserve">“Tôi đi mở!” Lâm Cảnh từ trên ghế salon nhảy xuống</w:t>
      </w:r>
    </w:p>
    <w:p>
      <w:pPr>
        <w:pStyle w:val="BodyText"/>
      </w:pPr>
      <w:r>
        <w:t xml:space="preserve">"Ai a?" Tây Mặc nhíu mày, kích động như vậy?</w:t>
      </w:r>
    </w:p>
    <w:p>
      <w:pPr>
        <w:pStyle w:val="BodyText"/>
      </w:pPr>
      <w:r>
        <w:t xml:space="preserve">“Tôi mới đặt một hộp bánh donut kem vị trà xanh trên mạng.” Lâm Cảnh đắc ý, "Đợi lát nữa đem cho tiểu Đường Đường!"</w:t>
      </w:r>
    </w:p>
    <w:p>
      <w:pPr>
        <w:pStyle w:val="BodyText"/>
      </w:pPr>
      <w:r>
        <w:t xml:space="preserve">Là tự mình muốn ăn đi? Tây Mặc cười thầm trong lòng.</w:t>
      </w:r>
    </w:p>
    <w:p>
      <w:pPr>
        <w:pStyle w:val="BodyText"/>
      </w:pPr>
      <w:r>
        <w:t xml:space="preserve">Lâm Cảnh còn chưa đi đến cửa, cửa đã được mở ra, Lâm Cảnh hết cả hồn, đợi khi thấy rõ người đến, biểu tình liền đông cứng trên mặt.</w:t>
      </w:r>
    </w:p>
    <w:p>
      <w:pPr>
        <w:pStyle w:val="BodyText"/>
      </w:pPr>
      <w:r>
        <w:t xml:space="preserve">Người thanh niên ngoài cửa mặc áo sơ-mi xanh, mang kính không gọng, thoạt nhìn nhã nhặn sạch sẽ.</w:t>
      </w:r>
    </w:p>
    <w:p>
      <w:pPr>
        <w:pStyle w:val="BodyText"/>
      </w:pPr>
      <w:r>
        <w:t xml:space="preserve">“Sao anh lại tới đây?" Lâm Cảnh biểu tình cực độ mất tự nhiên.</w:t>
      </w:r>
    </w:p>
    <w:p>
      <w:pPr>
        <w:pStyle w:val="BodyText"/>
      </w:pPr>
      <w:r>
        <w:t xml:space="preserve">"Đi ngang qua cư xá, thấy đèn sáng nên ghé lại xem.” Ngô Đồng cũng có chút ngoài ý muốn, "Bá phụ nói em ra nước ngoài phải rất lâu mới về, anh tưởng có trộm."</w:t>
      </w:r>
    </w:p>
    <w:p>
      <w:pPr>
        <w:pStyle w:val="BodyText"/>
      </w:pPr>
      <w:r>
        <w:t xml:space="preserve">“Vừa về hồi chiều.” Lâm Cảnh không muốn để anh ta nhìn thấy Tây Mặc, vì vậy tay luôn chặn trên khung cửa, "Tôi rất mệt rồi, hôm khác lại mời anh tới uống trà."</w:t>
      </w:r>
    </w:p>
    <w:p>
      <w:pPr>
        <w:pStyle w:val="BodyText"/>
      </w:pPr>
      <w:r>
        <w:t xml:space="preserve">Lệnh đuổi khách rõ ràng như vậy, Ngô Đồng tự nhiên không có khả năng nhìn không ra.</w:t>
      </w:r>
    </w:p>
    <w:p>
      <w:pPr>
        <w:pStyle w:val="BodyText"/>
      </w:pPr>
      <w:r>
        <w:t xml:space="preserve">“Vậy em nghỉ ngơi, hôm nay là anh mạo muội.” Ngô Đồng biết mình có chút đường đột, vì vậy xoay người muốn đi.</w:t>
      </w:r>
    </w:p>
    <w:p>
      <w:pPr>
        <w:pStyle w:val="BodyText"/>
      </w:pPr>
      <w:r>
        <w:t xml:space="preserve">Lâm Cảnh vừa nhẹ nhàng thở ra, sau lưng lại đột nhiên truyền đến một thanh âm lành lạnh.</w:t>
      </w:r>
    </w:p>
    <w:p>
      <w:pPr>
        <w:pStyle w:val="BodyText"/>
      </w:pPr>
      <w:r>
        <w:t xml:space="preserve">"Hắn là ai?"</w:t>
      </w:r>
    </w:p>
    <w:p>
      <w:pPr>
        <w:pStyle w:val="BodyText"/>
      </w:pPr>
      <w:r>
        <w:t xml:space="preserve">Lâm Cảnh thiếu chút nữa phát khóc, xem náo nhiệt cái gì chứ!</w:t>
      </w:r>
    </w:p>
    <w:p>
      <w:pPr>
        <w:pStyle w:val="BodyText"/>
      </w:pPr>
      <w:r>
        <w:t xml:space="preserve">Đôi con ngươi màu đỏ của Tây Mặc quá mức rõ ràng, hơn nữa huyết sắc mã não tượng trưng cho quyền lực kia, Ngô Đồng cơ hồ chỉ trong nháy mắt liền đoán được thân phận của hắn.</w:t>
      </w:r>
    </w:p>
    <w:p>
      <w:pPr>
        <w:pStyle w:val="BodyText"/>
      </w:pPr>
      <w:r>
        <w:t xml:space="preserve">“Ai bảo anh chạy ra đây!” Lâm Cảnh dùng sức đẩy hắn, "Mau đi vào!"</w:t>
      </w:r>
    </w:p>
    <w:p>
      <w:pPr>
        <w:pStyle w:val="BodyText"/>
      </w:pPr>
      <w:r>
        <w:t xml:space="preserve">Tây Mặc làm lơ giãy dụa của Lâm Cảnh, một phen ôm cậu vào lòng, khiêu khích nhìn Ngô Đồng.</w:t>
      </w:r>
    </w:p>
    <w:p>
      <w:pPr>
        <w:pStyle w:val="BodyText"/>
      </w:pPr>
      <w:r>
        <w:t xml:space="preserve">"..." Ngô Đồng khiếp sợ, vốn phản ứng đầu tiên là cái tên Huyết tộc này cưỡng ép Lâm Cảnh, nhưng mà nhìn kỹ, lại dường như không phải như vậy.</w:t>
      </w:r>
    </w:p>
    <w:p>
      <w:pPr>
        <w:pStyle w:val="BodyText"/>
      </w:pPr>
      <w:r>
        <w:t xml:space="preserve">“Anh đi về trước đi." Lâm Cảnh dở khóc dở cười, còn muốn giải thích với anh ta thêm vài câu, người đã bị Tây Mặc kéo vào phòng.</w:t>
      </w:r>
    </w:p>
    <w:p>
      <w:pPr>
        <w:pStyle w:val="BodyText"/>
      </w:pPr>
      <w:r>
        <w:t xml:space="preserve">Cửa phòng bị ầm ầm đóng lại, Ngô Đồng đứng nguyên tại chỗ nghẹn họng nhìn trân trối, đây là cái tình huống gì? Trong lòng cảm thấy không nỡ, vì vậy lên lầu tìm Hàn Dật Phong, mở cửa chính là Đường Đường, tiểu nam sinh mặc áo sơ mi trắng, chân trần, đầu ngón chân tròn trịa.</w:t>
      </w:r>
    </w:p>
    <w:p>
      <w:pPr>
        <w:pStyle w:val="BodyText"/>
      </w:pPr>
      <w:r>
        <w:t xml:space="preserve">"Là anh nha!" Đường Đường đối với tất cả bạn bè của Hàn Dật Phong đều ấn tượng rất tốt, vì vậy cười tủm tỉm mời, "Mau vào."</w:t>
      </w:r>
    </w:p>
    <w:p>
      <w:pPr>
        <w:pStyle w:val="BodyText"/>
      </w:pPr>
      <w:r>
        <w:t xml:space="preserve">"Sao anh lại tới đây?" Hàn Dật Phong ngoài ý muốn.</w:t>
      </w:r>
    </w:p>
    <w:p>
      <w:pPr>
        <w:pStyle w:val="BodyText"/>
      </w:pPr>
      <w:r>
        <w:t xml:space="preserve">"Tiểu Cảnh là có chuyện gì?” Ngô Đồng nhíu mày.</w:t>
      </w:r>
    </w:p>
    <w:p>
      <w:pPr>
        <w:pStyle w:val="BodyText"/>
      </w:pPr>
      <w:r>
        <w:t xml:space="preserve">"Có gian tình." Hàn Dật Phong lời ít ý nhiều.</w:t>
      </w:r>
    </w:p>
    <w:p>
      <w:pPr>
        <w:pStyle w:val="BodyText"/>
      </w:pPr>
      <w:r>
        <w:t xml:space="preserve">Ngô Đồng sắc mặt trắng nhợt.</w:t>
      </w:r>
    </w:p>
    <w:p>
      <w:pPr>
        <w:pStyle w:val="BodyText"/>
      </w:pPr>
      <w:r>
        <w:t xml:space="preserve">“Không phải anh không thích Tiểu Cảnh sao, lúc trước cự tuyệt dứt khoát như vậy, giờ lại luyến tiếc?” Hàn Dật Phong trêu chọc.</w:t>
      </w:r>
    </w:p>
    <w:p>
      <w:pPr>
        <w:pStyle w:val="BodyText"/>
      </w:pPr>
      <w:r>
        <w:t xml:space="preserve">"... Không có." Ngô Đồng lắc đầu, "Chỉ là cảm thấy... Có chút kinh ngạc."</w:t>
      </w:r>
    </w:p>
    <w:p>
      <w:pPr>
        <w:pStyle w:val="BodyText"/>
      </w:pPr>
      <w:r>
        <w:t xml:space="preserve">“Quen thì sẽ không sao.” Hàn Dật Phong hảo tâm vỗ vai hắn.</w:t>
      </w:r>
    </w:p>
    <w:p>
      <w:pPr>
        <w:pStyle w:val="BodyText"/>
      </w:pPr>
      <w:r>
        <w:t xml:space="preserve">Ngô Đồng trong lòng cười khổ, từ túi quần lấy ra cái chìa khóa đặt lên bàn: "Cảm ơn cậu, bất quá có lẽ tôi không dùng đến nữa.”</w:t>
      </w:r>
    </w:p>
    <w:p>
      <w:pPr>
        <w:pStyle w:val="BodyText"/>
      </w:pPr>
      <w:r>
        <w:t xml:space="preserve">Mà dưới lầu, Lâm Cảnh đang bị Tây Mặc níu kéo hỏi cung.</w:t>
      </w:r>
    </w:p>
    <w:p>
      <w:pPr>
        <w:pStyle w:val="BodyText"/>
      </w:pPr>
      <w:r>
        <w:t xml:space="preserve">"Hắn là ai, tên gọi là gì??"</w:t>
      </w:r>
    </w:p>
    <w:p>
      <w:pPr>
        <w:pStyle w:val="BodyText"/>
      </w:pPr>
      <w:r>
        <w:t xml:space="preserve">"Ngô Đồng, một học trò của ba ba tôi.”</w:t>
      </w:r>
    </w:p>
    <w:p>
      <w:pPr>
        <w:pStyle w:val="BodyText"/>
      </w:pPr>
      <w:r>
        <w:t xml:space="preserve">"Tại sao có chìa khóa nhà em?"</w:t>
      </w:r>
    </w:p>
    <w:p>
      <w:pPr>
        <w:pStyle w:val="BodyText"/>
      </w:pPr>
      <w:r>
        <w:t xml:space="preserve">"Là Dật Phong cho anh ta.”</w:t>
      </w:r>
    </w:p>
    <w:p>
      <w:pPr>
        <w:pStyle w:val="BodyText"/>
      </w:pPr>
      <w:r>
        <w:t xml:space="preserve">“Anh còn không có chìa khóa nhà em!”</w:t>
      </w:r>
    </w:p>
    <w:p>
      <w:pPr>
        <w:pStyle w:val="BodyText"/>
      </w:pPr>
      <w:r>
        <w:t xml:space="preserve">"... Anh lại không cần chìa khóa, toàn đi cửa sổ.”</w:t>
      </w:r>
    </w:p>
    <w:p>
      <w:pPr>
        <w:pStyle w:val="BodyText"/>
      </w:pPr>
      <w:r>
        <w:t xml:space="preserve">“Tại sao Hàn Dật Phong lại đem chìa khóa nhà em cho hắn?"</w:t>
      </w:r>
    </w:p>
    <w:p>
      <w:pPr>
        <w:pStyle w:val="BodyText"/>
      </w:pPr>
      <w:r>
        <w:t xml:space="preserve">“Tôi làm sao biết!"</w:t>
      </w:r>
    </w:p>
    <w:p>
      <w:pPr>
        <w:pStyle w:val="BodyText"/>
      </w:pPr>
      <w:r>
        <w:t xml:space="preserve">"Nói hay không?"</w:t>
      </w:r>
    </w:p>
    <w:p>
      <w:pPr>
        <w:pStyle w:val="BodyText"/>
      </w:pPr>
      <w:r>
        <w:t xml:space="preserve">"Không biết."</w:t>
      </w:r>
    </w:p>
    <w:p>
      <w:pPr>
        <w:pStyle w:val="BodyText"/>
      </w:pPr>
      <w:r>
        <w:t xml:space="preserve">“Anh tự đi hỏi.”</w:t>
      </w:r>
    </w:p>
    <w:p>
      <w:pPr>
        <w:pStyle w:val="BodyText"/>
      </w:pPr>
      <w:r>
        <w:t xml:space="preserve">"Này!" Lâm Cảnh giữ chặt Tây Mặc, bất đắc dĩ.</w:t>
      </w:r>
    </w:p>
    <w:p>
      <w:pPr>
        <w:pStyle w:val="BodyText"/>
      </w:pPr>
      <w:r>
        <w:t xml:space="preserve">“Bạn trai cũ của em?” Tây Mặc hí mắt, làm thịt hắn!</w:t>
      </w:r>
    </w:p>
    <w:p>
      <w:pPr>
        <w:pStyle w:val="BodyText"/>
      </w:pPr>
      <w:r>
        <w:t xml:space="preserve">"Không phải." Lâm Cảnh lắc đầu, "... Là người tôi thích trước kia, nhưng anh ta một mực cự tuyệt tôi."</w:t>
      </w:r>
    </w:p>
    <w:p>
      <w:pPr>
        <w:pStyle w:val="BodyText"/>
      </w:pPr>
      <w:r>
        <w:t xml:space="preserve">Rầm một tiếng, Huyết tộc thân vương rơi vào thùng giấm.</w:t>
      </w:r>
    </w:p>
    <w:p>
      <w:pPr>
        <w:pStyle w:val="BodyText"/>
      </w:pPr>
      <w:r>
        <w:t xml:space="preserve">Tiểu ngốc trước khi gặp mình từng thích người khác, còn bị cự tuyệt!</w:t>
      </w:r>
    </w:p>
    <w:p>
      <w:pPr>
        <w:pStyle w:val="BodyText"/>
      </w:pPr>
      <w:r>
        <w:t xml:space="preserve">“Anh cũng từng có rất nhiều…“ Lâm Cảnh nói thầm, mình còn không ngại anh ta không phải xử xử xử xử nam! Anh ta cư nhiên dám để ý mình từng thích người khác?</w:t>
      </w:r>
    </w:p>
    <w:p>
      <w:pPr>
        <w:pStyle w:val="BodyText"/>
      </w:pPr>
      <w:r>
        <w:t xml:space="preserve">"Dù nhiều hơn nữa cũng chỉ là qua đường, đến mức này, em là người đầu tiên!” Tây Mặc chỉ vào lồng ngực của mình gào thét.</w:t>
      </w:r>
    </w:p>
    <w:p>
      <w:pPr>
        <w:pStyle w:val="BodyText"/>
      </w:pPr>
      <w:r>
        <w:t xml:space="preserve">"..."</w:t>
      </w:r>
    </w:p>
    <w:p>
      <w:pPr>
        <w:pStyle w:val="Compact"/>
      </w:pPr>
      <w:r>
        <w:t xml:space="preserve">Lâm Cảnh im lặng.</w:t>
      </w:r>
      <w:r>
        <w:br w:type="textWrapping"/>
      </w:r>
      <w:r>
        <w:br w:type="textWrapping"/>
      </w:r>
    </w:p>
    <w:p>
      <w:pPr>
        <w:pStyle w:val="Heading2"/>
      </w:pPr>
      <w:bookmarkStart w:id="83" w:name="bộ-1---huyết-tộc-dụ-hoặc---chương-61-hai-tên-đàn-ông-đang-hôn-nhau"/>
      <w:bookmarkEnd w:id="83"/>
      <w:r>
        <w:t xml:space="preserve">61. Bộ 1] - Huyết Tộc Dụ Hoặc - Chương 61: Hai Tên Đàn Ông Đang Hôn Nhau</w:t>
      </w:r>
    </w:p>
    <w:p>
      <w:pPr>
        <w:pStyle w:val="Compact"/>
      </w:pPr>
      <w:r>
        <w:br w:type="textWrapping"/>
      </w:r>
      <w:r>
        <w:br w:type="textWrapping"/>
      </w:r>
      <w:r>
        <w:t xml:space="preserve">Vì Ngô Đồng xuất hiện, Tây Mặc đột nhiên không nôn nóng đi gặp nhạc phụ nữa.</w:t>
      </w:r>
    </w:p>
    <w:p>
      <w:pPr>
        <w:pStyle w:val="BodyText"/>
      </w:pPr>
      <w:r>
        <w:t xml:space="preserve">“Lại sao nữa đây?” Lâm Cảnh bị hắn tra tấn đến mức tâm lực đều mệt mỏi, đàn ông lòng dạ hẹp hòi thật đáng sợ!</w:t>
      </w:r>
    </w:p>
    <w:p>
      <w:pPr>
        <w:pStyle w:val="BodyText"/>
      </w:pPr>
      <w:r>
        <w:t xml:space="preserve">"Ai cũng đừng nghĩ giành em với anh!” Tây Mặc ý chí chiến đấu sục sôi, phất tay gọi tới một con cú lải nhải cằn nhằn, cũng không biết đang nói cái gì.</w:t>
      </w:r>
    </w:p>
    <w:p>
      <w:pPr>
        <w:pStyle w:val="BodyText"/>
      </w:pPr>
      <w:r>
        <w:t xml:space="preserve">Lâm Cảnh cảm thấy có chút thoát lực, cũng lười hỏi tiếp, tự mình trở lại phòng buồn bực ngủ.</w:t>
      </w:r>
    </w:p>
    <w:p>
      <w:pPr>
        <w:pStyle w:val="BodyText"/>
      </w:pPr>
      <w:r>
        <w:t xml:space="preserve">Mà trên lầu, Đường Đường đang giúp Hàn Dật Phong bóp vai, niết a niết a liền sáp đến hôn nhẹ một cái, sau đó thần tình chờ mong nhìn anh.</w:t>
      </w:r>
    </w:p>
    <w:p>
      <w:pPr>
        <w:pStyle w:val="BodyText"/>
      </w:pPr>
      <w:r>
        <w:t xml:space="preserve">“Sao thế?” Hàn Dật Phong buồn cười niết quai hàm cậu.</w:t>
      </w:r>
    </w:p>
    <w:p>
      <w:pPr>
        <w:pStyle w:val="BodyText"/>
      </w:pPr>
      <w:r>
        <w:t xml:space="preserve">“Em muốn đi tòa thành tìm Danny." Đường Đường làm nũng.</w:t>
      </w:r>
    </w:p>
    <w:p>
      <w:pPr>
        <w:pStyle w:val="BodyText"/>
      </w:pPr>
      <w:r>
        <w:t xml:space="preserve">“Tìm tiểu bằng hữu? Được.” Hàn Dật Phong gật gật đầu, "Anh đi đón cậu ấy về nhà chúng ta."</w:t>
      </w:r>
    </w:p>
    <w:p>
      <w:pPr>
        <w:pStyle w:val="BodyText"/>
      </w:pPr>
      <w:r>
        <w:t xml:space="preserve">"Thật sao?" Đường Đường kích động, chủ nhân thực dễ nói chuyện!</w:t>
      </w:r>
    </w:p>
    <w:p>
      <w:pPr>
        <w:pStyle w:val="BodyText"/>
      </w:pPr>
      <w:r>
        <w:t xml:space="preserve">Hàn Dật Phong nói được thì làm được, sáng sớm hôm sau, trong nhà liền có thêm một tiểu hồ ly màu đỏ.</w:t>
      </w:r>
    </w:p>
    <w:p>
      <w:pPr>
        <w:pStyle w:val="BodyText"/>
      </w:pPr>
      <w:r>
        <w:t xml:space="preserve">Đường Đường rất vui sướng, biến lại bộ dạng tiểu khủng long, nằm sấp lên salon cùng nó cọ mũi.</w:t>
      </w:r>
    </w:p>
    <w:p>
      <w:pPr>
        <w:pStyle w:val="BodyText"/>
      </w:pPr>
      <w:r>
        <w:t xml:space="preserve">Hàn Dật Phong ban ngày có rất nhiều chuyện phải xử lý, thấy hai người bọn họ đùa vui vẻ, dứt khoát lưu Danny lại nhà, vừa lúc để hai tiểu gia hỏa cùng ở chung cũng không nhàm chán.</w:t>
      </w:r>
    </w:p>
    <w:p>
      <w:pPr>
        <w:pStyle w:val="BodyText"/>
      </w:pPr>
      <w:r>
        <w:t xml:space="preserve">“Ngươi muốn ăn kem không?” Hôm nay thời tiết rất nóng, Đường Đường và Danny ăn xong phần đồ đặt mua bên ngoài, cảm thấy vừa mặn vừa khát.</w:t>
      </w:r>
    </w:p>
    <w:p>
      <w:pPr>
        <w:pStyle w:val="BodyText"/>
      </w:pPr>
      <w:r>
        <w:t xml:space="preserve">"Ngươi muốn ăn? Ta đi mua." Danny đứng lên.</w:t>
      </w:r>
    </w:p>
    <w:p>
      <w:pPr>
        <w:pStyle w:val="BodyText"/>
      </w:pPr>
      <w:r>
        <w:t xml:space="preserve">"Ta đi ta đi, ngươi không biết cửa hàng tiện lợi ở đâu.” Đường Đường ấn cậu lại trên ghế, mình thì đổi giày ra ngoài.</w:t>
      </w:r>
    </w:p>
    <w:p>
      <w:pPr>
        <w:pStyle w:val="BodyText"/>
      </w:pPr>
      <w:r>
        <w:t xml:space="preserve">Danny gần đây tinh thần luôn không tốt, thấy Đường Đường ra ngoài rồi, liền ghé vào salon muốn nghỉ ngơi một lát.</w:t>
      </w:r>
    </w:p>
    <w:p>
      <w:pPr>
        <w:pStyle w:val="BodyText"/>
      </w:pPr>
      <w:r>
        <w:t xml:space="preserve">Đường Đường chạy đến cổng khu cư xá, vừa vặn gặp Ngô Đồng đang đi vào.</w:t>
      </w:r>
    </w:p>
    <w:p>
      <w:pPr>
        <w:pStyle w:val="BodyText"/>
      </w:pPr>
      <w:r>
        <w:t xml:space="preserve">"Dật Phong có nhà không?" Ngô Đồng gọi lại cậu.</w:t>
      </w:r>
    </w:p>
    <w:p>
      <w:pPr>
        <w:pStyle w:val="BodyText"/>
      </w:pPr>
      <w:r>
        <w:t xml:space="preserve">"Chủ nhân còn ở công ty, sắp trở lại rồi." Đường Đường lấy cái chìa khóa từ túi quần ra đưa cho hắn, “Danny đang ở nhà, cậu ấy là bạn tôi.”</w:t>
      </w:r>
    </w:p>
    <w:p>
      <w:pPr>
        <w:pStyle w:val="BodyText"/>
      </w:pPr>
      <w:r>
        <w:t xml:space="preserve">“Cậu muốn ra ngoài chơi?" Ngô Đồng hỏi.</w:t>
      </w:r>
    </w:p>
    <w:p>
      <w:pPr>
        <w:pStyle w:val="BodyText"/>
      </w:pPr>
      <w:r>
        <w:t xml:space="preserve">"Tôi đi mua kem." Đường Đường cười mỉm.</w:t>
      </w:r>
    </w:p>
    <w:p>
      <w:pPr>
        <w:pStyle w:val="BodyText"/>
      </w:pPr>
      <w:r>
        <w:t xml:space="preserve">Ngô Đồng tiếp nhận chìa khóa, tự mình vào cư xá.</w:t>
      </w:r>
    </w:p>
    <w:p>
      <w:pPr>
        <w:pStyle w:val="BodyText"/>
      </w:pPr>
      <w:r>
        <w:t xml:space="preserve">Mở cửa, trong phòng tĩnh lặng, cũng không có người bạn mà Đường Đường nói, chỉ có một tiểu hồ ly màu đỏ nằm sấp trên salon, cái đuôi rũ xuống ghế, còn vẫy vẫy.</w:t>
      </w:r>
    </w:p>
    <w:p>
      <w:pPr>
        <w:pStyle w:val="BodyText"/>
      </w:pPr>
      <w:r>
        <w:t xml:space="preserve">Ngô Đồng tưởng là sủng vật Hàn Dật Phong mua cho Đường Đường, vì vậy ngồi vào trước mặt muốn trêu chọc nó, tiểu hồ ly lại như có cảm giác, rụt người trốn, sau đó càu nhàu một tiếng liền lăn khỏi sô pha.</w:t>
      </w:r>
    </w:p>
    <w:p>
      <w:pPr>
        <w:pStyle w:val="BodyText"/>
      </w:pPr>
      <w:r>
        <w:t xml:space="preserve">Ngô Đồng hoảng sợ, lo nó té hỏng mất, vừa định ôm lại nhìn xem, lại phát hiện chân tiểu hồ ly đạp đạp, biến thành hình người.</w:t>
      </w:r>
    </w:p>
    <w:p>
      <w:pPr>
        <w:pStyle w:val="BodyText"/>
      </w:pPr>
      <w:r>
        <w:t xml:space="preserve">Lại là một sủng vật Huyết tộc? Trách không được Đường Đường nói là bạn cậu ấy.</w:t>
      </w:r>
    </w:p>
    <w:p>
      <w:pPr>
        <w:pStyle w:val="BodyText"/>
      </w:pPr>
      <w:r>
        <w:t xml:space="preserve">Ngô Đồng bật cười, có chút thích thú đánh giá tiểu sủng vật trước mặt, thân thể quang lõa thêm cái đuôi lông xù to, ngược lại rất đáng yêu, tóc màu lửa đỏ, thấp thoáng hai cái tai nhỏ nhọn nhọn dựng đứng, thắt lưng rất mảnh khảnh, da cũng rất trắng, thoạt nhìn giống như một tiểu cô nương hơn.</w:t>
      </w:r>
    </w:p>
    <w:p>
      <w:pPr>
        <w:pStyle w:val="BodyText"/>
      </w:pPr>
      <w:r>
        <w:t xml:space="preserve">“Dậy đi.” Ngô Đồng gọi cậu.</w:t>
      </w:r>
    </w:p>
    <w:p>
      <w:pPr>
        <w:pStyle w:val="BodyText"/>
      </w:pPr>
      <w:r>
        <w:t xml:space="preserve">Danny mơ mơ màng màng xoay đầu, mí mắt rũ xuống, bộ dạng chưa tỉnh ngủ.</w:t>
      </w:r>
    </w:p>
    <w:p>
      <w:pPr>
        <w:pStyle w:val="BodyText"/>
      </w:pPr>
      <w:r>
        <w:t xml:space="preserve">Nhìn thấy khí quan nho nhỏ giữa hai chân cậu, Ngô Đồng khiêu mi, ra là một tiểu công hồ ly.</w:t>
      </w:r>
    </w:p>
    <w:p>
      <w:pPr>
        <w:pStyle w:val="BodyText"/>
      </w:pPr>
      <w:r>
        <w:t xml:space="preserve">Cũng không đập tỉnh cậu, chỉ mỉm cười cùng cậu đối mặt, cho đến khi vẻ mờ mịt trong mắt cậu từng chút thối lui.</w:t>
      </w:r>
    </w:p>
    <w:p>
      <w:pPr>
        <w:pStyle w:val="BodyText"/>
      </w:pPr>
      <w:r>
        <w:t xml:space="preserve">"Ngươi là ai?" Hoàn toàn tỉnh táo, Danny hoảng sợ.</w:t>
      </w:r>
    </w:p>
    <w:p>
      <w:pPr>
        <w:pStyle w:val="BodyText"/>
      </w:pPr>
      <w:r>
        <w:t xml:space="preserve">“Tôi là bạn của Dật Phong.” Ngô Đồng nhìn cậu, "Đừng sợ."</w:t>
      </w:r>
    </w:p>
    <w:p>
      <w:pPr>
        <w:pStyle w:val="BodyText"/>
      </w:pPr>
      <w:r>
        <w:t xml:space="preserve">“… Chào anh.” Danny vội vàng đứng lên, lại đột nhiên ý thức được mình không mặc quần áo, vì vậy mặt xoát cái đỏ bừng, xoay người chạy về phòng ngủ của mình, cái đuôi to lay một cái, y đúc một tiểu hồ ly.</w:t>
      </w:r>
    </w:p>
    <w:p>
      <w:pPr>
        <w:pStyle w:val="BodyText"/>
      </w:pPr>
      <w:r>
        <w:t xml:space="preserve">Ngô Đồng lắc đầu cười cười, đứa nhỏ thật đáng yêu.</w:t>
      </w:r>
    </w:p>
    <w:p>
      <w:pPr>
        <w:pStyle w:val="BodyText"/>
      </w:pPr>
      <w:r>
        <w:t xml:space="preserve">Danny ở trong phòng ngủ ôm cái đuôi to của mình, cố gắng muốn đem nó biến biến mất, lại không sao làm được.</w:t>
      </w:r>
    </w:p>
    <w:p>
      <w:pPr>
        <w:pStyle w:val="BodyText"/>
      </w:pPr>
      <w:r>
        <w:t xml:space="preserve">Sao có thể như vậy? Danny nhụt chí, quơ một bộ áo ngủ rộng thùng thình, thật cẩn thận đem đuôi giấu phía sau, đến bếp rót cho anh ta ly nước.</w:t>
      </w:r>
    </w:p>
    <w:p>
      <w:pPr>
        <w:pStyle w:val="BodyText"/>
      </w:pPr>
      <w:r>
        <w:t xml:space="preserve">“Cậu tên là… Danny?" Ngô Đồng hỏi cậu.</w:t>
      </w:r>
    </w:p>
    <w:p>
      <w:pPr>
        <w:pStyle w:val="BodyText"/>
      </w:pPr>
      <w:r>
        <w:t xml:space="preserve">"Ừm." Danny gật gật đầu, ngồi ở sofa nhỏ bên kia, vẻ mặt có chút bất an.</w:t>
      </w:r>
    </w:p>
    <w:p>
      <w:pPr>
        <w:pStyle w:val="BodyText"/>
      </w:pPr>
      <w:r>
        <w:t xml:space="preserve">Trong Huyết tộc thành bảo đã quen thói dùng thân thể lấy lòng người khác, ngược lại quên mất hình thức cùng người khác ở chung bình thường.</w:t>
      </w:r>
    </w:p>
    <w:p>
      <w:pPr>
        <w:pStyle w:val="BodyText"/>
      </w:pPr>
      <w:r>
        <w:t xml:space="preserve">"Có thể cho tôi xem tay cậu một chút không?” Ngô Đồng nhìn cậu.</w:t>
      </w:r>
    </w:p>
    <w:p>
      <w:pPr>
        <w:pStyle w:val="BodyText"/>
      </w:pPr>
      <w:r>
        <w:t xml:space="preserve">Danny gật đầu, đưa tay mình cho hắn.</w:t>
      </w:r>
    </w:p>
    <w:p>
      <w:pPr>
        <w:pStyle w:val="BodyText"/>
      </w:pPr>
      <w:r>
        <w:t xml:space="preserve">Đường vân lòng bàn tay nhạt nhòa không rõ, Ngô Đồng khẽ nhíu mày, tiểu sủng vật Huyết tộc tính mạng thường đều chỉ có ba năm, mà tiểu hồ ly trước mắt, có lẽ đã sắp đầy ba tuổi rồi.</w:t>
      </w:r>
    </w:p>
    <w:p>
      <w:pPr>
        <w:pStyle w:val="BodyText"/>
      </w:pPr>
      <w:r>
        <w:t xml:space="preserve">"Không sao." Danny rút tay về, bắp chân trắng muốt bên dưới áo ngủ rộng thùng thình khẽ động, "Một đám sủng vật cùng lứa với tôi đã sớm chết hết, tôi có thể sống tròn ba năm, đã rất may mắn."</w:t>
      </w:r>
    </w:p>
    <w:p>
      <w:pPr>
        <w:pStyle w:val="BodyText"/>
      </w:pPr>
      <w:r>
        <w:t xml:space="preserve">"... Có lẽ tình huống không tệ đến thế.” Ngô Đồng có chút ngoài ý muốn thấy cậu rất thản nhiên, lại cảm thấy tiểu gia hỏa này thật đáng thương, "Đường Đường cũng là tiểu sủng vật, Dật Phong nhất định sẽ tìm được biện pháp.”</w:t>
      </w:r>
    </w:p>
    <w:p>
      <w:pPr>
        <w:pStyle w:val="BodyText"/>
      </w:pPr>
      <w:r>
        <w:t xml:space="preserve">“Ừm.” Danny nhàn nhạt đáp ứng, cúi đầu không nói thêm gì nữa.</w:t>
      </w:r>
    </w:p>
    <w:p>
      <w:pPr>
        <w:pStyle w:val="BodyText"/>
      </w:pPr>
      <w:r>
        <w:t xml:space="preserve">Khung cảnh nhất thời có chút lúng túng, may mắn Đường Đường mang theo mấy ly kem kịp thời trở về.</w:t>
      </w:r>
    </w:p>
    <w:p>
      <w:pPr>
        <w:pStyle w:val="BodyText"/>
      </w:pPr>
      <w:r>
        <w:t xml:space="preserve">"Dật Phong lúc nào về?" Ngô Đồng hỏi.</w:t>
      </w:r>
    </w:p>
    <w:p>
      <w:pPr>
        <w:pStyle w:val="BodyText"/>
      </w:pPr>
      <w:r>
        <w:t xml:space="preserve">“Sắp về rồi.” Đường Đường vội vàng chia kem, “Cho nên chúng ta phải ăn hết nó trước khi chủ nhân trở lại!”</w:t>
      </w:r>
    </w:p>
    <w:p>
      <w:pPr>
        <w:pStyle w:val="BodyText"/>
      </w:pPr>
      <w:r>
        <w:t xml:space="preserve">Ngô Đồng bật cười, cùng hai tiểu gia hỏa ăn vụng kem.</w:t>
      </w:r>
    </w:p>
    <w:p>
      <w:pPr>
        <w:pStyle w:val="BodyText"/>
      </w:pPr>
      <w:r>
        <w:t xml:space="preserve">Nửa giờ sau, Hàn Dật Phong quả nhiên về tới nhà.</w:t>
      </w:r>
    </w:p>
    <w:p>
      <w:pPr>
        <w:pStyle w:val="BodyText"/>
      </w:pPr>
      <w:r>
        <w:t xml:space="preserve">"Sao anh lại tới đây?" Nhìn thấy Ngô Đồng, Hàn Dật Phong có chút kinh ngạc.</w:t>
      </w:r>
    </w:p>
    <w:p>
      <w:pPr>
        <w:pStyle w:val="BodyText"/>
      </w:pPr>
      <w:r>
        <w:t xml:space="preserve">“Tôi muốn hỏi một chút chuyện về Huyết tộc kia.” Ngô Đồng nói thẳng.</w:t>
      </w:r>
    </w:p>
    <w:p>
      <w:pPr>
        <w:pStyle w:val="BodyText"/>
      </w:pPr>
      <w:r>
        <w:t xml:space="preserve">“Giờ biết quan tâm Tiểu Cảnh rồi?” Hàn Dật Phong trong giọng nói có chút khó chịu, "Yên tâm đi, anh không thèm Tiểu Cảnh đó là chuyện của anh, người khác rất thích cậu ta.”</w:t>
      </w:r>
    </w:p>
    <w:p>
      <w:pPr>
        <w:pStyle w:val="BodyText"/>
      </w:pPr>
      <w:r>
        <w:t xml:space="preserve">Lâm Cảnh từ lúc mười sáu tuổi bắt đầu thích Ngô Đồng, thầm mến rồi công khai mến suốt bảy năm, lại không nhận được thái độ rõ ràng nào từ hắn, không nói tốt cũng không nói không tốt, cứ lửng lửng lơ lơ như vậy, Hàn Dật Phong ngoài miệng tuy không nói, trong lòng vẫn tích một bụng hỏa khí với Ngô Đồng, may là Tây Mặc xuất hiện, bằng không thằng ngốc kia không biết còn muốn đợi bao lâu.</w:t>
      </w:r>
    </w:p>
    <w:p>
      <w:pPr>
        <w:pStyle w:val="BodyText"/>
      </w:pPr>
      <w:r>
        <w:t xml:space="preserve">"Điều này thật sự quá kinh thế hãi tục.” Ngô Đồng xoa xoa huyệt thái dương, "Bá phụ biết không?"</w:t>
      </w:r>
    </w:p>
    <w:p>
      <w:pPr>
        <w:pStyle w:val="BodyText"/>
      </w:pPr>
      <w:r>
        <w:t xml:space="preserve">“Không liên quan đến anh.” Hàn Dật Phong ngồi bên cạnh hắn, "Nếu anh là lo lắng cho Tiểu Cảnh, vậy tôi cho anh biết tuyệt đối không có việc gì, nếu anh quấy rối, tôi đè chết anh.”</w:t>
      </w:r>
    </w:p>
    <w:p>
      <w:pPr>
        <w:pStyle w:val="BodyText"/>
      </w:pPr>
      <w:r>
        <w:t xml:space="preserve">“Tôi đâu có nhiều thời gian rỗi vậy." Ngô Đồng bất đắc dĩ, từ trong giỏ lấy ra một chồng văn kiện, “Tôi là tới nói cho cậu biết, gần đây căn cứ đang tuyển chọn sinh viên giỏi ở các viện y học lớn, tôi lo bọn họ sẽ bị đưa lên đảo làm nghiên cứu."</w:t>
      </w:r>
    </w:p>
    <w:p>
      <w:pPr>
        <w:pStyle w:val="BodyText"/>
      </w:pPr>
      <w:r>
        <w:t xml:space="preserve">“Sao anh có được những tài liệu này?" Hàn Dật Phong có chút giật mình.</w:t>
      </w:r>
    </w:p>
    <w:p>
      <w:pPr>
        <w:pStyle w:val="BodyText"/>
      </w:pPr>
      <w:r>
        <w:t xml:space="preserve">"Bá phụ luôn lưu ý chuyện này." Ngô Đồng đem tư liệu đưa cho anh, “Căn cứ tuy lúc đầu là do quốc gia thành lập, nhưng về sau bọn họ ngày càng độc lập, thậm chí còn một mình nghiên cứu vũ khí sinh hóa, các cấp lãnh đạo quốc gia cũng ý thức được nguy cơ, nếu không phải chính phủ mở một mắt nhắm một mắt, điều tra của chúng ta cũng sẽ không thuận lợi như vậy. Hơn nữa trên hòn đảo nhỏ đó có lẽ có căn cứ hạt nhân, nếu phá hủy, sẽ tạo thành tai họa thật lớn."</w:t>
      </w:r>
    </w:p>
    <w:p>
      <w:pPr>
        <w:pStyle w:val="BodyText"/>
      </w:pPr>
      <w:r>
        <w:t xml:space="preserve">Hàn Dật Phong gật gật đầu, lật xem tài liệu trong tay.</w:t>
      </w:r>
    </w:p>
    <w:p>
      <w:pPr>
        <w:pStyle w:val="BodyText"/>
      </w:pPr>
      <w:r>
        <w:t xml:space="preserve">"Đúng rồi." Ngô Đồng buông ly nước, “Tiểu hồ ly cậu mới thu dưỡng kia, đại khái chỉ sống thêm được mấy tháng thôi.”</w:t>
      </w:r>
    </w:p>
    <w:p>
      <w:pPr>
        <w:pStyle w:val="BodyText"/>
      </w:pPr>
      <w:r>
        <w:t xml:space="preserve">"Ngắn như vậy?" Hàn Dật Phong nhíu mày.</w:t>
      </w:r>
    </w:p>
    <w:p>
      <w:pPr>
        <w:pStyle w:val="BodyText"/>
      </w:pPr>
      <w:r>
        <w:t xml:space="preserve">“Nếu cậu có biện pháp giải trừ lời nguyền trên người Đường Đường, cũng thuận tiện giúp tiểu hồ ly kia a." Ngô Đồng mắt nhìn cửa phòng ngủ đóng chặt, “Một đứa nhỏ ngoan ngoãn, rất đáng tiếc.”</w:t>
      </w:r>
    </w:p>
    <w:p>
      <w:pPr>
        <w:pStyle w:val="BodyText"/>
      </w:pPr>
      <w:r>
        <w:t xml:space="preserve">Trong phòng ngủ, Đường Đường hướng Danny cười: "Anh ấy rất quan tâm ngươi ah!"</w:t>
      </w:r>
    </w:p>
    <w:p>
      <w:pPr>
        <w:pStyle w:val="BodyText"/>
      </w:pPr>
      <w:r>
        <w:t xml:space="preserve">Danny cúi đầu, thấy không rõ biểu tình trên mặt.</w:t>
      </w:r>
    </w:p>
    <w:p>
      <w:pPr>
        <w:pStyle w:val="BodyText"/>
      </w:pPr>
      <w:r>
        <w:t xml:space="preserve">"Ngươi yên tâm, chủ nhân rất lợi hại!" Đường Đường đối với Hàn Dật Phong sùng bái tới cực điểm.</w:t>
      </w:r>
    </w:p>
    <w:p>
      <w:pPr>
        <w:pStyle w:val="BodyText"/>
      </w:pPr>
      <w:r>
        <w:t xml:space="preserve">Danny nhìn cậu cười cười, đáy mắt có chút hâm mộ.</w:t>
      </w:r>
    </w:p>
    <w:p>
      <w:pPr>
        <w:pStyle w:val="BodyText"/>
      </w:pPr>
      <w:r>
        <w:t xml:space="preserve">Sau khi ở nhà Hàn Dật Phong ăn cơm tối xong, Ngô Đồng cáo từ về nhà, ai ngờ trong thang máy gặp Tây Mặc cùng Lâm Cảnh.</w:t>
      </w:r>
    </w:p>
    <w:p>
      <w:pPr>
        <w:pStyle w:val="BodyText"/>
      </w:pPr>
      <w:r>
        <w:t xml:space="preserve">"Hi~" Ngô Đồng chào hỏi.</w:t>
      </w:r>
    </w:p>
    <w:p>
      <w:pPr>
        <w:pStyle w:val="BodyText"/>
      </w:pPr>
      <w:r>
        <w:t xml:space="preserve">Lâm Cảnh khóc không ra nước mắt, còn chưa kịp nói chuyện, đã bị Tây Mặc ôm thuấn di về nhà.</w:t>
      </w:r>
    </w:p>
    <w:p>
      <w:pPr>
        <w:pStyle w:val="BodyText"/>
      </w:pPr>
      <w:r>
        <w:t xml:space="preserve">Ngô Đồng cảm thấy có chút đau đầu.</w:t>
      </w:r>
    </w:p>
    <w:p>
      <w:pPr>
        <w:pStyle w:val="BodyText"/>
      </w:pPr>
      <w:r>
        <w:t xml:space="preserve">"Thật nhỏ mọn!" Lâm Cảnh tức giận nhìn Tây Mặc, "Không phải đã quyết định đi xem phim sao, về lại nhà làm gì!"</w:t>
      </w:r>
    </w:p>
    <w:p>
      <w:pPr>
        <w:pStyle w:val="BodyText"/>
      </w:pPr>
      <w:r>
        <w:t xml:space="preserve">“Sao em có thể vừa ý người vừa rồi chứ!” Tây Mặc nắm má cậu kéo, “Hắn đẹp trai hơn anh?”</w:t>
      </w:r>
    </w:p>
    <w:p>
      <w:pPr>
        <w:pStyle w:val="BodyText"/>
      </w:pPr>
      <w:r>
        <w:t xml:space="preserve">"Không có."</w:t>
      </w:r>
    </w:p>
    <w:p>
      <w:pPr>
        <w:pStyle w:val="BodyText"/>
      </w:pPr>
      <w:r>
        <w:t xml:space="preserve">“Ôn nhu hơn anh?”</w:t>
      </w:r>
    </w:p>
    <w:p>
      <w:pPr>
        <w:pStyle w:val="BodyText"/>
      </w:pPr>
      <w:r>
        <w:t xml:space="preserve">"Không có."</w:t>
      </w:r>
    </w:p>
    <w:p>
      <w:pPr>
        <w:pStyle w:val="BodyText"/>
      </w:pPr>
      <w:r>
        <w:t xml:space="preserve">“Có tiền hơn anh?”</w:t>
      </w:r>
    </w:p>
    <w:p>
      <w:pPr>
        <w:pStyle w:val="BodyText"/>
      </w:pPr>
      <w:r>
        <w:t xml:space="preserve">"Không có."</w:t>
      </w:r>
    </w:p>
    <w:p>
      <w:pPr>
        <w:pStyle w:val="BodyText"/>
      </w:pPr>
      <w:r>
        <w:t xml:space="preserve">“Đối xử với em tốt hơn anh?”</w:t>
      </w:r>
    </w:p>
    <w:p>
      <w:pPr>
        <w:pStyle w:val="BodyText"/>
      </w:pPr>
      <w:r>
        <w:t xml:space="preserve">"Không có."</w:t>
      </w:r>
    </w:p>
    <w:p>
      <w:pPr>
        <w:pStyle w:val="BodyText"/>
      </w:pPr>
      <w:r>
        <w:t xml:space="preserve">“So với anh—— "</w:t>
      </w:r>
    </w:p>
    <w:p>
      <w:pPr>
        <w:pStyle w:val="BodyText"/>
      </w:pPr>
      <w:r>
        <w:t xml:space="preserve">“Anh ta cái gì cũng không hơn anh.” Lâm Cảnh đánh gãy lời hắn.</w:t>
      </w:r>
    </w:p>
    <w:p>
      <w:pPr>
        <w:pStyle w:val="BodyText"/>
      </w:pPr>
      <w:r>
        <w:t xml:space="preserve">“Vậy tại sao em coi trọng hắn!" Tây Mặc đi vào ngõ cụt không ra được.</w:t>
      </w:r>
    </w:p>
    <w:p>
      <w:pPr>
        <w:pStyle w:val="BodyText"/>
      </w:pPr>
      <w:r>
        <w:t xml:space="preserve">“Chẳng phải vì lúc đó tôi còn chưa gặp được anh sao." Lâm Cảnh đã từ bỏ ý niệm nói đạo lý với hắn, vì vậy hùa theo dụ dỗ.</w:t>
      </w:r>
    </w:p>
    <w:p>
      <w:pPr>
        <w:pStyle w:val="BodyText"/>
      </w:pPr>
      <w:r>
        <w:t xml:space="preserve">Những lời này quả nhiên rất có tác dụng, Lâm Cảnh phảng phất như thấy mấy sợi lông xù lên của Tây Mặc lập tức xẹp lại.</w:t>
      </w:r>
    </w:p>
    <w:p>
      <w:pPr>
        <w:pStyle w:val="BodyText"/>
      </w:pPr>
      <w:r>
        <w:t xml:space="preserve">So với mình còn ngây thơ hơn a ~ Lâm Cảnh trong lòng cảm khái.</w:t>
      </w:r>
    </w:p>
    <w:p>
      <w:pPr>
        <w:pStyle w:val="BodyText"/>
      </w:pPr>
      <w:r>
        <w:t xml:space="preserve">Trong rạp tối như mực, Tây Mặc đối với màn ảnh hoàn toàn không có hứng thú, toàn tâm toàn ý quấy rối Lâm Cảnh, niết mặt niết tay, hận không thể ghi chú rõ trên ót cậu người này có chủ, miễn cho bị người khác ngấp nghé! Tiểu ngốc của mình quả thực là tình nhân đáng yêu nhất thế giới, khuôn mặt hoàn mỹ, dáng người hoàn mỹ, hương vị máu hoàn mỹ, thỉnh thoảng nóng nảy một chút cũng rất hoàn mỹ, thời điểm ngốc vù vù hoàn mỹ, lúc thông minh càng hoàn mỹ, tóm lại một ngàn một trăm vạn năm cũng không có ai có thể so với em ấy!</w:t>
      </w:r>
    </w:p>
    <w:p>
      <w:pPr>
        <w:pStyle w:val="BodyText"/>
      </w:pPr>
      <w:r>
        <w:t xml:space="preserve">Lâm Cảnh tự nhiên không biết hắn đang suy nghĩ gì, chỉ dùng dư quang ánh mắt thoáng thấy hắn không ngừng nhìn mình nuốt nước miếng, cảm thấy hắn đại khái là đói bụng rồi, vì vậy đưa cổ tay kề lên miệng hắn.</w:t>
      </w:r>
    </w:p>
    <w:p>
      <w:pPr>
        <w:pStyle w:val="BodyText"/>
      </w:pPr>
      <w:r>
        <w:t xml:space="preserve">"Chúng ta ra ngoài đi." Tây Mặc cầm tay cậu.</w:t>
      </w:r>
    </w:p>
    <w:p>
      <w:pPr>
        <w:pStyle w:val="BodyText"/>
      </w:pPr>
      <w:r>
        <w:t xml:space="preserve">Lâm Cảnh cho rằng hắn là sợ bị người khác trông thấy, gật đầu cùng hắn ra sảnh khu chiếu phim.</w:t>
      </w:r>
    </w:p>
    <w:p>
      <w:pPr>
        <w:pStyle w:val="BodyText"/>
      </w:pPr>
      <w:r>
        <w:t xml:space="preserve">Hai người mới vừa đi tới một hành lang không có người, Lâm Cảnh đã bị Tây Mặc một phen áp lên tường.</w:t>
      </w:r>
    </w:p>
    <w:p>
      <w:pPr>
        <w:pStyle w:val="BodyText"/>
      </w:pPr>
      <w:r>
        <w:t xml:space="preserve">"Anh làm gì?!" Lâm Cảnh bị dọa.</w:t>
      </w:r>
    </w:p>
    <w:p>
      <w:pPr>
        <w:pStyle w:val="BodyText"/>
      </w:pPr>
      <w:r>
        <w:t xml:space="preserve">"Muốn ăn em.” Răng nanh Tây Mặc nhẹ cọ lên cổ cậu.</w:t>
      </w:r>
    </w:p>
    <w:p>
      <w:pPr>
        <w:pStyle w:val="BodyText"/>
      </w:pPr>
      <w:r>
        <w:t xml:space="preserve">"Cắn nhẹ một chút a." Lâm Cảnh nghiêng đầu, cằm cùng cổ tạo thành một đường cong xinh đẹp.</w:t>
      </w:r>
    </w:p>
    <w:p>
      <w:pPr>
        <w:pStyle w:val="BodyText"/>
      </w:pPr>
      <w:r>
        <w:t xml:space="preserve">Tây Mặc hé miệng, răng nanh bén nhọn đâm vào làn da hơi mỏng của cậu, hương vị của máu ngọt ngào mê người, tuy rất muốn ăn nhiều một chút, bất quá vẫn không nỡ để Lâm Cảnh mất máu quá nhiều, không bao lâu liền buông cậu ra: "Chóng mặt không?"</w:t>
      </w:r>
    </w:p>
    <w:p>
      <w:pPr>
        <w:pStyle w:val="BodyText"/>
      </w:pPr>
      <w:r>
        <w:t xml:space="preserve">"Không có việc gì." Lâm Cảnh kéo cổ áo thấp xuống, “Anh muốn ăn thêm một chút không, Lê Tư Đặc đã nói với tôi, sau khi ký kết khế ước, anh không thể hút máu của người khác nữa.”</w:t>
      </w:r>
    </w:p>
    <w:p>
      <w:pPr>
        <w:pStyle w:val="BodyText"/>
      </w:pPr>
      <w:r>
        <w:t xml:space="preserve">"Một tháng một lần là đủ rồi." Tây Mặc giúp cậu sửa sang lại tốt quần áo, cúi đầu hôn nhẹ cậu, “Những lúc khác, anh có thể dựa vào thức ăn bình thường duy trì sinh mệnh.”</w:t>
      </w:r>
    </w:p>
    <w:p>
      <w:pPr>
        <w:pStyle w:val="BodyText"/>
      </w:pPr>
      <w:r>
        <w:t xml:space="preserve">Nhìn thấy khóe miệng hắn có một chút vệt máu, Lâm Cảnh cũng không thấy có gì không đúng, cư nhiên sáp lại chủ động liếm liếm.</w:t>
      </w:r>
    </w:p>
    <w:p>
      <w:pPr>
        <w:pStyle w:val="BodyText"/>
      </w:pPr>
      <w:r>
        <w:t xml:space="preserve">Tây Mặc cười, một tay đỡ sau ót cậu, ôn ôn nhu nhu hôn xuống.</w:t>
      </w:r>
    </w:p>
    <w:p>
      <w:pPr>
        <w:pStyle w:val="BodyText"/>
      </w:pPr>
      <w:r>
        <w:t xml:space="preserve">Ngoài cửa truyền đến tiếng bước chân, bất quá Tây Mặc cũng không để ý gì tới, tiểu ngốc của mình khó được chủ động một lần, tự nhiên là muốn hôn lâu một chút.</w:t>
      </w:r>
    </w:p>
    <w:p>
      <w:pPr>
        <w:pStyle w:val="BodyText"/>
      </w:pPr>
      <w:r>
        <w:t xml:space="preserve">Cửa nhà vệ sinh bị đẩy ra, tiến đến là một lão giả (cụ già) tóc bạc.</w:t>
      </w:r>
    </w:p>
    <w:p>
      <w:pPr>
        <w:pStyle w:val="BodyText"/>
      </w:pPr>
      <w:r>
        <w:t xml:space="preserve">Thấy cạnh bồn rửa tay hai tên đàn ông đang hôn nhau, lão tiên sinh hiển nhiên bị hù cho hết hồn, bất quá càng khiến lòng ông buồn bực chính là, một người trong đó cư nhiên là con trai bảo bối của mình?</w:t>
      </w:r>
    </w:p>
    <w:p>
      <w:pPr>
        <w:pStyle w:val="Compact"/>
      </w:pPr>
      <w:r>
        <w:t xml:space="preserve">"Tiểu Cảnh?"</w:t>
      </w:r>
      <w:r>
        <w:br w:type="textWrapping"/>
      </w:r>
      <w:r>
        <w:br w:type="textWrapping"/>
      </w:r>
    </w:p>
    <w:p>
      <w:pPr>
        <w:pStyle w:val="Heading2"/>
      </w:pPr>
      <w:bookmarkStart w:id="84" w:name="bộ-1---huyết-tộc-dụ-hoặc---chương-62-anh-ấy-đối-với-con-rất-tốt"/>
      <w:bookmarkEnd w:id="84"/>
      <w:r>
        <w:t xml:space="preserve">62. Bộ 1] - Huyết Tộc Dụ Hoặc - Chương 62: Anh Ấy Đối Với Con Rất Tốt</w:t>
      </w:r>
    </w:p>
    <w:p>
      <w:pPr>
        <w:pStyle w:val="Compact"/>
      </w:pPr>
      <w:r>
        <w:br w:type="textWrapping"/>
      </w:r>
      <w:r>
        <w:br w:type="textWrapping"/>
      </w:r>
      <w:r>
        <w:t xml:space="preserve">Lâm Cảnh hồn phi phách tán, thiếu chút nữa cắn đầu lưỡi Tây Mặc, theo phản xạ đẩy hắn ra.</w:t>
      </w:r>
    </w:p>
    <w:p>
      <w:pPr>
        <w:pStyle w:val="BodyText"/>
      </w:pPr>
      <w:r>
        <w:t xml:space="preserve">“Sao vậy?" Tây Mặc không kịp chuẩn bị, bị đẩy ra chẳng hiểu ra sao.</w:t>
      </w:r>
    </w:p>
    <w:p>
      <w:pPr>
        <w:pStyle w:val="BodyText"/>
      </w:pPr>
      <w:r>
        <w:t xml:space="preserve">“Cậu ta, các con…” Ba Lâm thật vất vả lấy lại hơi, kinh hồn chưa định nhìn Tây Mặc.</w:t>
      </w:r>
    </w:p>
    <w:p>
      <w:pPr>
        <w:pStyle w:val="BodyText"/>
      </w:pPr>
      <w:r>
        <w:t xml:space="preserve">“Ba.” Lâm Cảnh vội tiến lên đỡ ông.</w:t>
      </w:r>
    </w:p>
    <w:p>
      <w:pPr>
        <w:pStyle w:val="BodyText"/>
      </w:pPr>
      <w:r>
        <w:t xml:space="preserve">Huyết tộc thân vương đôi mắt sáng ngời, nhạc phụ?!</w:t>
      </w:r>
    </w:p>
    <w:p>
      <w:pPr>
        <w:pStyle w:val="BodyText"/>
      </w:pPr>
      <w:r>
        <w:t xml:space="preserve">“Con chào bá phụ, con là bạn trai của con ngài." Tây Mặc cười nhe ra hai hàm răng trắng.</w:t>
      </w:r>
    </w:p>
    <w:p>
      <w:pPr>
        <w:pStyle w:val="BodyText"/>
      </w:pPr>
      <w:r>
        <w:t xml:space="preserve">Lâm Cảnh bị chấn động có chút nhũn chân, sao sao nói trắng ra vậy, ông đây còn đang suy nghĩ tìm từ a khốn nạn!</w:t>
      </w:r>
    </w:p>
    <w:p>
      <w:pPr>
        <w:pStyle w:val="BodyText"/>
      </w:pPr>
      <w:r>
        <w:t xml:space="preserve">"... Huyết tộc?" Ba Lâm đã không rảnh đi bận tâm đối phương là nam hay là nữ, nghiên cứu Huyết tộc cả đời, tự nhiên liếc nhìn đã nhìn ra cậu trai trước mắt này không tầm thường.</w:t>
      </w:r>
    </w:p>
    <w:p>
      <w:pPr>
        <w:pStyle w:val="BodyText"/>
      </w:pPr>
      <w:r>
        <w:t xml:space="preserve">"Phải." Tây Mặc gật đầu.</w:t>
      </w:r>
    </w:p>
    <w:p>
      <w:pPr>
        <w:pStyle w:val="BodyText"/>
      </w:pPr>
      <w:r>
        <w:t xml:space="preserve">Ba Lâm lần nữa cảm thấy có chút chóng mặt.</w:t>
      </w:r>
    </w:p>
    <w:p>
      <w:pPr>
        <w:pStyle w:val="BodyText"/>
      </w:pPr>
      <w:r>
        <w:t xml:space="preserve">Trong quán nước tầng dưới rạp chiếu phim, Lâm Cảnh ngồi bên người Tây Mặc, khiếp đảm chột dạ nhìn phụ thân nhà mình.</w:t>
      </w:r>
    </w:p>
    <w:p>
      <w:pPr>
        <w:pStyle w:val="BodyText"/>
      </w:pPr>
      <w:r>
        <w:t xml:space="preserve">Tây Mặc nhẹ nhàng cầm chặt tay cậu dưới gầm bàn, muốn cho cậu thả lỏng một chút.</w:t>
      </w:r>
    </w:p>
    <w:p>
      <w:pPr>
        <w:pStyle w:val="BodyText"/>
      </w:pPr>
      <w:r>
        <w:t xml:space="preserve">“Đây rốt cuộc là chuyện gì?” Ba Lâm tuy chuyên nghiên cứu Huyết tộc, nhưng tuyệt đối không ngờ đến, kết quả nhi tử lại bị Huyết tộc bắt cóc!</w:t>
      </w:r>
    </w:p>
    <w:p>
      <w:pPr>
        <w:pStyle w:val="BodyText"/>
      </w:pPr>
      <w:r>
        <w:t xml:space="preserve">“Con thật sự thích anh ấy.” Lâm Cảnh nhỏ giọng trả lời.</w:t>
      </w:r>
    </w:p>
    <w:p>
      <w:pPr>
        <w:pStyle w:val="BodyText"/>
      </w:pPr>
      <w:r>
        <w:t xml:space="preserve">"Cho nên con thực sự không xuất ngoại, vẫn luôn ở cùng cậu ta?” Ba Lâm không thể tin, "Con luôn ở Huyết tộc thành bảo?”</w:t>
      </w:r>
    </w:p>
    <w:p>
      <w:pPr>
        <w:pStyle w:val="BodyText"/>
      </w:pPr>
      <w:r>
        <w:t xml:space="preserve">“Dạ.” Trong khoảng thời gian này chuyện xảy ra quá nhiều, Lâm Cảnh không định một năm một mười toàn bộ nói hết, huống hồ cũng rất khó nói rõ, nhưng có một việc, nhất định phải nói.</w:t>
      </w:r>
    </w:p>
    <w:p>
      <w:pPr>
        <w:pStyle w:val="BodyText"/>
      </w:pPr>
      <w:r>
        <w:t xml:space="preserve">“Ba, chúng con đều rất nghiêm túc." Lâm Cảnh tuy còn hơi e sợ, nhưng tay lại luôn nắm chặt tay Tây Mặc, chưa từng buông ra.</w:t>
      </w:r>
    </w:p>
    <w:p>
      <w:pPr>
        <w:pStyle w:val="BodyText"/>
      </w:pPr>
      <w:r>
        <w:t xml:space="preserve">Tây Mặc nhìn Lâm Cảnh, khóe miệng nhịn không được cong lên, tiểu ngốc tuy khẩn trương đến giọng nói cũng run, chắc là đầu cũng đã mơ hồ một mảnh, nhưng vẫn rất kiên định, cũng rất chân thành.</w:t>
      </w:r>
    </w:p>
    <w:p>
      <w:pPr>
        <w:pStyle w:val="BodyText"/>
      </w:pPr>
      <w:r>
        <w:t xml:space="preserve">Ba Lâm nhìn cậu trai ngồi cạnh con mình, không biết nên nói cái gì.</w:t>
      </w:r>
    </w:p>
    <w:p>
      <w:pPr>
        <w:pStyle w:val="BodyText"/>
      </w:pPr>
      <w:r>
        <w:t xml:space="preserve">"Bá phụ." Tây Mặc rốt cục mở miệng, "Con đối với Tiểu Cảnh là thật tâm, xin người tin tưởng con."</w:t>
      </w:r>
    </w:p>
    <w:p>
      <w:pPr>
        <w:pStyle w:val="BodyText"/>
      </w:pPr>
      <w:r>
        <w:t xml:space="preserve">"... Việc này quá hoang đường." Ba Lâm hoàn hồn từ nỗi khiếp sợ, thật sự không cách nào tiếp nhận hết thảy trước mắt, "Tiểu Cảnh, theo ba về nhà!"</w:t>
      </w:r>
    </w:p>
    <w:p>
      <w:pPr>
        <w:pStyle w:val="BodyText"/>
      </w:pPr>
      <w:r>
        <w:t xml:space="preserve">"Ba." Lâm Cảnh trong lòng đột nhiên trống rỗng.</w:t>
      </w:r>
    </w:p>
    <w:p>
      <w:pPr>
        <w:pStyle w:val="BodyText"/>
      </w:pPr>
      <w:r>
        <w:t xml:space="preserve">"Bá phụ —— "</w:t>
      </w:r>
    </w:p>
    <w:p>
      <w:pPr>
        <w:pStyle w:val="BodyText"/>
      </w:pPr>
      <w:r>
        <w:t xml:space="preserve">“Cậu không cần nói gì hết.” Ba Lâm có chút kích động đánh gãy Tây Mặc, "Tôi không có khả năng đồng ý, xin cậu cách con tôi xa một chút."</w:t>
      </w:r>
    </w:p>
    <w:p>
      <w:pPr>
        <w:pStyle w:val="BodyText"/>
      </w:pPr>
      <w:r>
        <w:t xml:space="preserve">Lâm Cảnh hốc mắt đỏ bừng, vừa định tranh luận, Tây Mặc lại mở miệng trước: "Tiểu Cảnh, trước cùng ba em trở về đi."</w:t>
      </w:r>
    </w:p>
    <w:p>
      <w:pPr>
        <w:pStyle w:val="BodyText"/>
      </w:pPr>
      <w:r>
        <w:t xml:space="preserve">Trở về? Lâm Cảnh có chút kinh ngạc ngẩng đầu nhìn hắn, trở về một mình? Không phải đã nói phải cùng nhau đối mặt sao?</w:t>
      </w:r>
    </w:p>
    <w:p>
      <w:pPr>
        <w:pStyle w:val="BodyText"/>
      </w:pPr>
      <w:r>
        <w:t xml:space="preserve">“Ngoan.” Tây Mặc lau đi nước mắt cậu.</w:t>
      </w:r>
    </w:p>
    <w:p>
      <w:pPr>
        <w:pStyle w:val="BodyText"/>
      </w:pPr>
      <w:r>
        <w:t xml:space="preserve">Ba Lâm nghiêng đầu sang chỗ khác, không muốn nhìn thấy cử chỉ thân mật của hai người.</w:t>
      </w:r>
    </w:p>
    <w:p>
      <w:pPr>
        <w:pStyle w:val="BodyText"/>
      </w:pPr>
      <w:r>
        <w:t xml:space="preserve">Lâm Cảnh gật đầu, chậm rãi buông lỏng những ngón tay đang nắm chặt hắn, lòng bàn tay một mảnh lạnh buốt.</w:t>
      </w:r>
    </w:p>
    <w:p>
      <w:pPr>
        <w:pStyle w:val="BodyText"/>
      </w:pPr>
      <w:r>
        <w:t xml:space="preserve">Hai cha con một đường không nói chuyện, về đến nhà, mẹ Lâm đang xem TV.</w:t>
      </w:r>
    </w:p>
    <w:p>
      <w:pPr>
        <w:pStyle w:val="BodyText"/>
      </w:pPr>
      <w:r>
        <w:t xml:space="preserve">"Tiểu Cảnh?" Thấy nhi tử vào cửa, mẹ Lâm kinh hỉ, "Con về lúc nào?”</w:t>
      </w:r>
    </w:p>
    <w:p>
      <w:pPr>
        <w:pStyle w:val="BodyText"/>
      </w:pPr>
      <w:r>
        <w:t xml:space="preserve">"Vừa trở về không bao lâu." Lâm Cảnh miễn cưỡng cười cười.</w:t>
      </w:r>
    </w:p>
    <w:p>
      <w:pPr>
        <w:pStyle w:val="BodyText"/>
      </w:pPr>
      <w:r>
        <w:t xml:space="preserve">“Sao hai cha con đều mất hứng?" Mẹ Lâm nhíu mày, "Cãi nhau?"</w:t>
      </w:r>
    </w:p>
    <w:p>
      <w:pPr>
        <w:pStyle w:val="BodyText"/>
      </w:pPr>
      <w:r>
        <w:t xml:space="preserve">“Dạ không, có chút cảm mạo, không thoải mái." Lâm Cảnh sụt sịt mũi, "Ba mẹ, con đi nghỉ ngơi trước."</w:t>
      </w:r>
    </w:p>
    <w:p>
      <w:pPr>
        <w:pStyle w:val="BodyText"/>
      </w:pPr>
      <w:r>
        <w:t xml:space="preserve">Mẹ Lâm đau lòng nhi tử, cắt hoa quả, vào bếp nấu súp.</w:t>
      </w:r>
    </w:p>
    <w:p>
      <w:pPr>
        <w:pStyle w:val="BodyText"/>
      </w:pPr>
      <w:r>
        <w:t xml:space="preserve">Ba Lâm ngồi trong phòng khách chốc lát, vẫn tiến vào phòng ngủ Lâm Cảnh.</w:t>
      </w:r>
    </w:p>
    <w:p>
      <w:pPr>
        <w:pStyle w:val="BodyText"/>
      </w:pPr>
      <w:r>
        <w:t xml:space="preserve">“Ba.” Lâm Cảnh thanh âm khàn khàn.</w:t>
      </w:r>
    </w:p>
    <w:p>
      <w:pPr>
        <w:pStyle w:val="BodyText"/>
      </w:pPr>
      <w:r>
        <w:t xml:space="preserve">“Con làm sao mà quen biết Huyết tộc?" Ba Lâm ngồi trước mặt cậu, cố gắng tạo vẻ mặt ôn hoà.</w:t>
      </w:r>
    </w:p>
    <w:p>
      <w:pPr>
        <w:pStyle w:val="BodyText"/>
      </w:pPr>
      <w:r>
        <w:t xml:space="preserve">“Vô tình gặp gỡ.” Lâm Cảnh cúi đầu, "Từ nhỏ đến lớn, con vẫn luôn thích đàn ông.”</w:t>
      </w:r>
    </w:p>
    <w:p>
      <w:pPr>
        <w:pStyle w:val="BodyText"/>
      </w:pPr>
      <w:r>
        <w:t xml:space="preserve">“Nhưng cậu ta là Huyết tộc." Ba Lâm thậm chí bắt đầu cảm thấy thích đàn ông cũng không sao, chỉ cần là nhân loại bình thường là tốt rồi.</w:t>
      </w:r>
    </w:p>
    <w:p>
      <w:pPr>
        <w:pStyle w:val="BodyText"/>
      </w:pPr>
      <w:r>
        <w:t xml:space="preserve">“Anh ấy đối với con rất tốt." Lâm Cảnh cay mũi, đời này kiếp này, khó có một người nào khác đối với mình tốt như vậy.</w:t>
      </w:r>
    </w:p>
    <w:p>
      <w:pPr>
        <w:pStyle w:val="BodyText"/>
      </w:pPr>
      <w:r>
        <w:t xml:space="preserve">“Người tốt với con rất nhiều —— "</w:t>
      </w:r>
    </w:p>
    <w:p>
      <w:pPr>
        <w:pStyle w:val="BodyText"/>
      </w:pPr>
      <w:r>
        <w:t xml:space="preserve">“Nhưng anh ấy không giống.” Lâm Cảnh ngắt lời ba mình, “Ba, thực xin lỗi, con mệt rồi.”</w:t>
      </w:r>
    </w:p>
    <w:p>
      <w:pPr>
        <w:pStyle w:val="BodyText"/>
      </w:pPr>
      <w:r>
        <w:t xml:space="preserve">Ba Lâm thở dài, ra khỏi phòng ngủ.</w:t>
      </w:r>
    </w:p>
    <w:p>
      <w:pPr>
        <w:pStyle w:val="BodyText"/>
      </w:pPr>
      <w:r>
        <w:t xml:space="preserve">Đợi Mẹ Lâm hầm súp xong, Lâm Cảnh đã bọc chăn ngủ, sắc mặt có chút bệnh nhược.</w:t>
      </w:r>
    </w:p>
    <w:p>
      <w:pPr>
        <w:pStyle w:val="BodyText"/>
      </w:pPr>
      <w:r>
        <w:t xml:space="preserve">“Có cần đưa con đi bệnh viện không?" Mẹ Lâm lo lắng, "Có phải bị bệnh không, hay là vừa về nước không quen khí hậu?”</w:t>
      </w:r>
    </w:p>
    <w:p>
      <w:pPr>
        <w:pStyle w:val="BodyText"/>
      </w:pPr>
      <w:r>
        <w:t xml:space="preserve">“Không sao đâu, để nó nghỉ ngơi đi." Ba Lâm xoa xoa huyệt thái dương, cảm thấy có chút đau đầu, đang chuẩn bị trở về phòng nghỉ ngơi, lại nhận được một cuộc điện thoại.</w:t>
      </w:r>
    </w:p>
    <w:p>
      <w:pPr>
        <w:pStyle w:val="BodyText"/>
      </w:pPr>
      <w:r>
        <w:t xml:space="preserve">“Sao vậy?” Mẹ Lâm kỳ quái, "Phải ra ngoài?"</w:t>
      </w:r>
    </w:p>
    <w:p>
      <w:pPr>
        <w:pStyle w:val="BodyText"/>
      </w:pPr>
      <w:r>
        <w:t xml:space="preserve">"Tiểu Phong điện thoại, hẹn tôi ra ngoài." Ba Lâm cầm áo khoác, "Quá muộn mà tôi chưa về, thì cứ để cho nhi tử nghỉ ngơi thật tốt, sáng mai làm thứ gì ngon ngon cho con đi.”</w:t>
      </w:r>
    </w:p>
    <w:p>
      <w:pPr>
        <w:pStyle w:val="BodyText"/>
      </w:pPr>
      <w:r>
        <w:t xml:space="preserve">“Con trai bảo bối của mình, còn cần ông dặn sao?” Mẹ Lâm mạc danh kỳ diệu.</w:t>
      </w:r>
    </w:p>
    <w:p>
      <w:pPr>
        <w:pStyle w:val="BodyText"/>
      </w:pPr>
      <w:r>
        <w:t xml:space="preserve">Nghe ngoài phòng ngủ truyền đến tiếng nói chuyện, Lâm Cảnh trong lòng vừa đau xót lại ủy khuất.</w:t>
      </w:r>
    </w:p>
    <w:p>
      <w:pPr>
        <w:pStyle w:val="BodyText"/>
      </w:pPr>
      <w:r>
        <w:t xml:space="preserve">Biết rõ ba mẹ đối với mình tốt, nếu như có thể, mình cũng muốn giống như đại đa số người, làm việc cho giỏi, ngoan ngoãn kết hôn, ngày lễ ngày tết cùng thê tử mang theo con nhỏ về nhà náo nhiệt.</w:t>
      </w:r>
    </w:p>
    <w:p>
      <w:pPr>
        <w:pStyle w:val="BodyText"/>
      </w:pPr>
      <w:r>
        <w:t xml:space="preserve">Nhưng mình làm không được a, trái tim nhỏ như vậy, để một người tiến vào, đã tràn đầy, ở đâu còn chỗ cho người khác?</w:t>
      </w:r>
    </w:p>
    <w:p>
      <w:pPr>
        <w:pStyle w:val="BodyText"/>
      </w:pPr>
      <w:r>
        <w:t xml:space="preserve">Lòng bàn tay lạnh buốt, chiếc nhẫn trên ngón vô danh lại một mảnh ấm áp, như độ ấm trong lồng ngực người đó.</w:t>
      </w:r>
    </w:p>
    <w:p>
      <w:pPr>
        <w:pStyle w:val="BodyText"/>
      </w:pPr>
      <w:r>
        <w:t xml:space="preserve">Kim phút trên chiếc đồng hồ treo tường quay hết vòng này đến vòng khác, đêm càng ngày càng sâu, Lâm Cảnh ngồi trên giường, có chút thẫn thờ.</w:t>
      </w:r>
    </w:p>
    <w:p>
      <w:pPr>
        <w:pStyle w:val="BodyText"/>
      </w:pPr>
      <w:r>
        <w:t xml:space="preserve">Ngoài cửa sổ xẹt qua một đạo bóng đen, trong nháy mắt, bên giường liền thêm một người.</w:t>
      </w:r>
    </w:p>
    <w:p>
      <w:pPr>
        <w:pStyle w:val="BodyText"/>
      </w:pPr>
      <w:r>
        <w:t xml:space="preserve">Nhìn vào đôi mắt quen thuộc ấy, Lâm Cảnh không đừng được nhào tới, hai tay gắt gao ôm lấy hắn.</w:t>
      </w:r>
    </w:p>
    <w:p>
      <w:pPr>
        <w:pStyle w:val="BodyText"/>
      </w:pPr>
      <w:r>
        <w:t xml:space="preserve">"Ngoan, không có chuyện gì nữa." Tây Mặc đem cậu ôm trong ngực, thấp giọng an ủi, "Anh sẽ luôn trông coi em, cho nên đừng sợ."</w:t>
      </w:r>
    </w:p>
    <w:p>
      <w:pPr>
        <w:pStyle w:val="BodyText"/>
      </w:pPr>
      <w:r>
        <w:t xml:space="preserve">Bên tai thanh âm ôn nhu trước sau như một, kiên cường giả vờ của Lâm Cảnh bay sạch, trốn trong lòng hắn khóc thiên hôn địa ám.</w:t>
      </w:r>
    </w:p>
    <w:p>
      <w:pPr>
        <w:pStyle w:val="BodyText"/>
      </w:pPr>
      <w:r>
        <w:t xml:space="preserve">"Bảo bối đừng lo lắng." Tây Mặc vỗ nhẹ lưng cậu, "Em chỉ cần ngoan ngoãn chờ anh, những chuyện khác giao cho anh là tốt rồi."</w:t>
      </w:r>
    </w:p>
    <w:p>
      <w:pPr>
        <w:pStyle w:val="BodyText"/>
      </w:pPr>
      <w:r>
        <w:t xml:space="preserve">Lâm Cảnh gật gật đầu, ôm hắn không buông tay.</w:t>
      </w:r>
    </w:p>
    <w:p>
      <w:pPr>
        <w:pStyle w:val="BodyText"/>
      </w:pPr>
      <w:r>
        <w:t xml:space="preserve">Tây Mặc cười cười, cúi đầu hôn nhẹ gương mặt cậu.</w:t>
      </w:r>
    </w:p>
    <w:p>
      <w:pPr>
        <w:pStyle w:val="BodyText"/>
      </w:pPr>
      <w:r>
        <w:t xml:space="preserve">"Ngủ đi, anh trông chừng cho em.”</w:t>
      </w:r>
    </w:p>
    <w:p>
      <w:pPr>
        <w:pStyle w:val="BodyText"/>
      </w:pPr>
      <w:r>
        <w:t xml:space="preserve">Mà trong căn hộ bên kia, Hàn Dật Phong đang thay Tây Mặc thuyết phục nhạc phụ.</w:t>
      </w:r>
    </w:p>
    <w:p>
      <w:pPr>
        <w:pStyle w:val="BodyText"/>
      </w:pPr>
      <w:r>
        <w:t xml:space="preserve">Ba Lâm đau đầu: "Tiểu Cảnh hồ đồ, sao con cũng cùng nó hồ đồ theo?”</w:t>
      </w:r>
    </w:p>
    <w:p>
      <w:pPr>
        <w:pStyle w:val="BodyText"/>
      </w:pPr>
      <w:r>
        <w:t xml:space="preserve">“Sao lại là hồ đồ.” Hàn Dật Phong bất đắc dĩ, "Thích đàn ông cũng không phải sai lầm gì lớn."</w:t>
      </w:r>
    </w:p>
    <w:p>
      <w:pPr>
        <w:pStyle w:val="BodyText"/>
      </w:pPr>
      <w:r>
        <w:t xml:space="preserve">“Nhưng người nó thích là Huyết tộc!" Ba Lâm bốc hỏa.</w:t>
      </w:r>
    </w:p>
    <w:p>
      <w:pPr>
        <w:pStyle w:val="BodyText"/>
      </w:pPr>
      <w:r>
        <w:t xml:space="preserve">"Tây Mặc không chỉ là Huyết tộc, còn là kẻ thống trị Huyết tộc." Hàn Dật Phong đuổi Đường Đường đi pha trà, "Như vậy không tốt sao? Lực lượng của anh ta lớn ngoài sức tưởng tượng, tối thiểu Tiểu Cảnh vĩnh viễn cũng sẽ không bị ai khi dễ."</w:t>
      </w:r>
    </w:p>
    <w:p>
      <w:pPr>
        <w:pStyle w:val="BodyText"/>
      </w:pPr>
      <w:r>
        <w:t xml:space="preserve">"Kẻ thống trị Huyết tộc?" Ba Lâm có chút rúng động.</w:t>
      </w:r>
    </w:p>
    <w:p>
      <w:pPr>
        <w:pStyle w:val="BodyText"/>
      </w:pPr>
      <w:r>
        <w:t xml:space="preserve">“Dạ phải, hơn nữa cũng là một trong những kẻ thống trị Ma tộc.” Hàn Dật Phong sờ cằm, “Nếu bá phụ nguyện ý, con nghĩ anh ta rất sẵn lòng mang ngài đi xem Ma giới."</w:t>
      </w:r>
    </w:p>
    <w:p>
      <w:pPr>
        <w:pStyle w:val="BodyText"/>
      </w:pPr>
      <w:r>
        <w:t xml:space="preserve">"... Ta sẽ không đáp ứng." Tuy điều kiện Hàn Dật Phong nói xác thực rất có sức hấp dẫn, nhưng so ra vẫn kém tương lai con mình.</w:t>
      </w:r>
    </w:p>
    <w:p>
      <w:pPr>
        <w:pStyle w:val="BodyText"/>
      </w:pPr>
      <w:r>
        <w:t xml:space="preserve">"Vì sao?" Hàn Dật Phong nhíu mày.</w:t>
      </w:r>
    </w:p>
    <w:p>
      <w:pPr>
        <w:pStyle w:val="BodyText"/>
      </w:pPr>
      <w:r>
        <w:t xml:space="preserve">"Huyết tộc sẽ không già cũng sẽ không chết, Tiểu Cảnh bây giờ còn trẻ, có thể cùng cậu ta hồ nháo, nhưng hơn mười năm nữa thì sao?” Ba Lâm thở dài.</w:t>
      </w:r>
    </w:p>
    <w:p>
      <w:pPr>
        <w:pStyle w:val="BodyText"/>
      </w:pPr>
      <w:r>
        <w:t xml:space="preserve">Hơn mười năm sau, Huyết tộc vẫn trẻ tuổi trước sau như một, nhân loại lại già đi, đến lúc đó, ai còn có thể bảo chứng sẽ không bỏ không rời?</w:t>
      </w:r>
    </w:p>
    <w:p>
      <w:pPr>
        <w:pStyle w:val="BodyText"/>
      </w:pPr>
      <w:r>
        <w:t xml:space="preserve">"Tiểu Cảnh..." Hàn Dật Phong do dự một chút, "Cậu ấy và Tây Mặc đã ký kết khế ước."</w:t>
      </w:r>
    </w:p>
    <w:p>
      <w:pPr>
        <w:pStyle w:val="BodyText"/>
      </w:pPr>
      <w:r>
        <w:t xml:space="preserve">"Cái gì?" Ba Lâm cả kinh, "Khế ước gì?"</w:t>
      </w:r>
    </w:p>
    <w:p>
      <w:pPr>
        <w:pStyle w:val="BodyText"/>
      </w:pPr>
      <w:r>
        <w:t xml:space="preserve">"Huyết tộc khế ước, Tây Mặc đã đem linh hồn của mình cùng với sinh mệnh, toàn bộ giao cho Tiểu Cảnh." Hàn Dật Phong nói khinh miêu đạm tả, ba Lâm lại trợn mắt há mồm, tách trà trong tay thiếu chút rớt xuống đất.</w:t>
      </w:r>
    </w:p>
    <w:p>
      <w:pPr>
        <w:pStyle w:val="BodyText"/>
      </w:pPr>
      <w:r>
        <w:t xml:space="preserve">Mình nghiên cứu Huyết tộc nhiều năm như vậy, tự nhiên biết rõ Huyết tộc khế ước đối với quỷ hút máu mà nói, có ý nghĩa thế nào.</w:t>
      </w:r>
    </w:p>
    <w:p>
      <w:pPr>
        <w:pStyle w:val="BodyText"/>
      </w:pPr>
      <w:r>
        <w:t xml:space="preserve">"Anh ta thật sự đối với Tiểu Cảnh rất tốt." Hàn Dật Phong cười cười, tựa hồ cũng có chút cảm khái vận khí tốt của Lâm Cảnh, "Cho nên xin bá phụ cho họ một cơ hội."</w:t>
      </w:r>
    </w:p>
    <w:p>
      <w:pPr>
        <w:pStyle w:val="BodyText"/>
      </w:pPr>
      <w:r>
        <w:t xml:space="preserve">Về đến nhà đã là sáng sớm hôm sau, ba Lâm đi vào phòng ngủ, thấy Lâm Cảnh còn đang ngủ, cánh tay khoác bên giường, trên ngón vô danh tay trái, đeo một chiếc nhẫn đỏ sẫm, là hồng mã não tượng trưng cho quyền lợi Huyết tộc.</w:t>
      </w:r>
    </w:p>
    <w:p>
      <w:pPr>
        <w:pStyle w:val="BodyText"/>
      </w:pPr>
      <w:r>
        <w:t xml:space="preserve">Nhìn con hai đầu lông mày ẩn ẩn ủy khuất, ba Lâm thầm thở dài.</w:t>
      </w:r>
    </w:p>
    <w:p>
      <w:pPr>
        <w:pStyle w:val="BodyText"/>
      </w:pPr>
      <w:r>
        <w:t xml:space="preserve">Lúc dùng điểm tâm, Lâm Cảnh bị mẹ đánh thức, choáng váng mặt mày ngồi cạnh bàn ăn.</w:t>
      </w:r>
    </w:p>
    <w:p>
      <w:pPr>
        <w:pStyle w:val="BodyText"/>
      </w:pPr>
      <w:r>
        <w:t xml:space="preserve">"Nhi tử uống cái này đi." Mẹ Lâm đem một chén lớn súp thịt vịt đậm đặc đặt trước mặt cậu.</w:t>
      </w:r>
    </w:p>
    <w:p>
      <w:pPr>
        <w:pStyle w:val="BodyText"/>
      </w:pPr>
      <w:r>
        <w:t xml:space="preserve">"Vừa sáng sớm, sao lại cho con ăn thứ đầy mỡ vậy?” Ba Lâm nhíu mày.</w:t>
      </w:r>
    </w:p>
    <w:p>
      <w:pPr>
        <w:pStyle w:val="BodyText"/>
      </w:pPr>
      <w:r>
        <w:t xml:space="preserve">"Đi đi đi." Mẹ Lâm không kiên nhẫn, ngồi bên người nhi tử vui rạo rực nhìn cậu.</w:t>
      </w:r>
    </w:p>
    <w:p>
      <w:pPr>
        <w:pStyle w:val="BodyText"/>
      </w:pPr>
      <w:r>
        <w:t xml:space="preserve">"Mẹ." Lâm Cảnh bị bà nhìn lạnh cả sống lưng.</w:t>
      </w:r>
    </w:p>
    <w:p>
      <w:pPr>
        <w:pStyle w:val="BodyText"/>
      </w:pPr>
      <w:r>
        <w:t xml:space="preserve">Mẹ Lâm so với ba Lâm nhỏ tuổi hơn nhiều, hơn nữa khéo giữ gìn, thoạt nhìn càng giống chị của Lâm Cảnh.</w:t>
      </w:r>
    </w:p>
    <w:p>
      <w:pPr>
        <w:pStyle w:val="BodyText"/>
      </w:pPr>
      <w:r>
        <w:t xml:space="preserve">Ba Lâm lắc đầu, đối với người vợ nhỏ này, mình luôn không có cách.</w:t>
      </w:r>
    </w:p>
    <w:p>
      <w:pPr>
        <w:pStyle w:val="BodyText"/>
      </w:pPr>
      <w:r>
        <w:t xml:space="preserve">"Mẹ, ăn cơm đi." Lâm Cảnh không được tự nhiên.</w:t>
      </w:r>
    </w:p>
    <w:p>
      <w:pPr>
        <w:pStyle w:val="BodyText"/>
      </w:pPr>
      <w:r>
        <w:t xml:space="preserve">“Trưa nay muốn ăn gì?” Mẹ Lâm đối với đứa con áp dụng cưng chiều vô điều kiện.</w:t>
      </w:r>
    </w:p>
    <w:p>
      <w:pPr>
        <w:pStyle w:val="BodyText"/>
      </w:pPr>
      <w:r>
        <w:t xml:space="preserve">"Điểm tâm còn chưa ăn đây này." Lâm Cảnh vừa định thò tay múc cháo, đột nhiên chợt nghe mẹ mình kêu to một tiếng.</w:t>
      </w:r>
    </w:p>
    <w:p>
      <w:pPr>
        <w:pStyle w:val="BodyText"/>
      </w:pPr>
      <w:r>
        <w:t xml:space="preserve">“Có chuyện gì?” Lâm gia phụ tử đồng thời bị dọa sợ.</w:t>
      </w:r>
    </w:p>
    <w:p>
      <w:pPr>
        <w:pStyle w:val="BodyText"/>
      </w:pPr>
      <w:r>
        <w:t xml:space="preserve">“Có bạn gái?" Mẹ Lâm kéo cổ áo ngủ của Lâm Cảnh ra, nhìn vết đỏ ái muội hỏi.</w:t>
      </w:r>
    </w:p>
    <w:p>
      <w:pPr>
        <w:pStyle w:val="BodyText"/>
      </w:pPr>
      <w:r>
        <w:t xml:space="preserve">"Mẹ..." Lâm Cảnh xấu hổ, luống cuống tay chân che cổ áo lại.</w:t>
      </w:r>
    </w:p>
    <w:p>
      <w:pPr>
        <w:pStyle w:val="BodyText"/>
      </w:pPr>
      <w:r>
        <w:t xml:space="preserve">Ba Lâm ho khan hai tiếng, thò tay cầm một cái bánh bao: "Ăn cơm ăn cơm."</w:t>
      </w:r>
    </w:p>
    <w:p>
      <w:pPr>
        <w:pStyle w:val="BodyText"/>
      </w:pPr>
      <w:r>
        <w:t xml:space="preserve">“Lúc nào dẫn về cho mẹ nhìn xem?" Mẹ Lâm không kìm được vui mừng, con dâu trong truyền thuyết a!</w:t>
      </w:r>
    </w:p>
    <w:p>
      <w:pPr>
        <w:pStyle w:val="BodyText"/>
      </w:pPr>
      <w:r>
        <w:t xml:space="preserve">"Không phải mà mẹ." Lâm Cảnh thần sắc mất tự nhiên.</w:t>
      </w:r>
    </w:p>
    <w:p>
      <w:pPr>
        <w:pStyle w:val="BodyText"/>
      </w:pPr>
      <w:r>
        <w:t xml:space="preserve">"Có đẹp không? Đối xử con tốt chứ? Tính tình như thế nào?” Mẹ Lâm truy vấn.</w:t>
      </w:r>
    </w:p>
    <w:p>
      <w:pPr>
        <w:pStyle w:val="BodyText"/>
      </w:pPr>
      <w:r>
        <w:t xml:space="preserve">“Là vết muỗi cắn.” Lâm Cảnh qua loa.</w:t>
      </w:r>
    </w:p>
    <w:p>
      <w:pPr>
        <w:pStyle w:val="BodyText"/>
      </w:pPr>
      <w:r>
        <w:t xml:space="preserve">“Là muỗi cũng phải dẫn về cho mẹ xem!” Mẹ Lâm khí thế mười phần.</w:t>
      </w:r>
    </w:p>
    <w:p>
      <w:pPr>
        <w:pStyle w:val="BodyText"/>
      </w:pPr>
      <w:r>
        <w:t xml:space="preserve">“Con sợ hù đến mẹ!” Lâm Cảnh bất đắc dĩ.</w:t>
      </w:r>
    </w:p>
    <w:p>
      <w:pPr>
        <w:pStyle w:val="BodyText"/>
      </w:pPr>
      <w:r>
        <w:t xml:space="preserve">“Rất khó coi sao?” Mẹ Lâm sững sờ, quyết đoán lắc đầu, "Vậy coi như xong, mẹ không đáp ứng."</w:t>
      </w:r>
    </w:p>
    <w:p>
      <w:pPr>
        <w:pStyle w:val="BodyText"/>
      </w:pPr>
      <w:r>
        <w:t xml:space="preserve">Ba Lâm sặc cháo.</w:t>
      </w:r>
    </w:p>
    <w:p>
      <w:pPr>
        <w:pStyle w:val="BodyText"/>
      </w:pPr>
      <w:r>
        <w:t xml:space="preserve">"... Không phải." Lâm Cảnh nhìn mẹ, cố lấy dũng khí mở miệng, "Anh ấy* rất tốt, cái gì cũng tốt." (Tiếng Trung mà nói anh ấy/cô ấy nói chung là ngôi 3 số ít thì nam nữ y như nhau)</w:t>
      </w:r>
    </w:p>
    <w:p>
      <w:pPr>
        <w:pStyle w:val="BodyText"/>
      </w:pPr>
      <w:r>
        <w:t xml:space="preserve">"Tiểu Cảnh!" Ba Lâm nhíu mày.</w:t>
      </w:r>
    </w:p>
    <w:p>
      <w:pPr>
        <w:pStyle w:val="BodyText"/>
      </w:pPr>
      <w:r>
        <w:t xml:space="preserve">“Ông câm miệng!" Mẹ Lâm quay đầu lại bão nổi.</w:t>
      </w:r>
    </w:p>
    <w:p>
      <w:pPr>
        <w:pStyle w:val="BodyText"/>
      </w:pPr>
      <w:r>
        <w:t xml:space="preserve">"Mẹ." Lâm Cảnh thanh âm rất nhỏ, "Đó là... Là đàn ông."</w:t>
      </w:r>
    </w:p>
    <w:p>
      <w:pPr>
        <w:pStyle w:val="BodyText"/>
      </w:pPr>
      <w:r>
        <w:t xml:space="preserve">Trong phòng lập tức một mảnh yên tĩnh, chỉ còn lại tiếng còi xe dưới lầu ẩn ẩn truyền đến.</w:t>
      </w:r>
    </w:p>
    <w:p>
      <w:pPr>
        <w:pStyle w:val="BodyText"/>
      </w:pPr>
      <w:r>
        <w:t xml:space="preserve">"Nam sao?" Mẹ Lâm sửng sốt, "Con nói con… có bạn trai?"</w:t>
      </w:r>
    </w:p>
    <w:p>
      <w:pPr>
        <w:pStyle w:val="BodyText"/>
      </w:pPr>
      <w:r>
        <w:t xml:space="preserve">"Vâng." Lâm Cảnh cúi đầu.</w:t>
      </w:r>
    </w:p>
    <w:p>
      <w:pPr>
        <w:pStyle w:val="BodyText"/>
      </w:pPr>
      <w:r>
        <w:t xml:space="preserve">"Tiểu Đồng?" Mẹ Lâm phản ứng đầu tiên chính là Ngô Đồng.</w:t>
      </w:r>
    </w:p>
    <w:p>
      <w:pPr>
        <w:pStyle w:val="BodyText"/>
      </w:pPr>
      <w:r>
        <w:t xml:space="preserve">"Không phải." Lâm Cảnh lắc đầu.</w:t>
      </w:r>
    </w:p>
    <w:p>
      <w:pPr>
        <w:pStyle w:val="BodyText"/>
      </w:pPr>
      <w:r>
        <w:t xml:space="preserve">"... Dật Phong?" Mẹ Lâm chỉ có thể nghĩ đến hai người kia.</w:t>
      </w:r>
    </w:p>
    <w:p>
      <w:pPr>
        <w:pStyle w:val="BodyText"/>
      </w:pPr>
      <w:r>
        <w:t xml:space="preserve">"Không phải." Lâm Cảnh có chút dở khóc dở cười.</w:t>
      </w:r>
    </w:p>
    <w:p>
      <w:pPr>
        <w:pStyle w:val="BodyText"/>
      </w:pPr>
      <w:r>
        <w:t xml:space="preserve">"Vậy là ai a?" Mẹ Lâm truy vấn.</w:t>
      </w:r>
    </w:p>
    <w:p>
      <w:pPr>
        <w:pStyle w:val="BodyText"/>
      </w:pPr>
      <w:r>
        <w:t xml:space="preserve">“Anh ấy không phải nhân loại, là Huyết tộc." Lâm Cảnh cảm giác đại não mình trống rỗng, nhưng vẫn toàn bộ nói ra.</w:t>
      </w:r>
    </w:p>
    <w:p>
      <w:pPr>
        <w:pStyle w:val="BodyText"/>
      </w:pPr>
      <w:r>
        <w:t xml:space="preserve">"Huyết tộc?" Mẹ Lâm đầu váng mắt hoa, phản ứng đầu tiên là những tiêu bản xác khô diện mục dữ tợn trong phòng thí nghiệm của ông chồng nhà mình.</w:t>
      </w:r>
    </w:p>
    <w:p>
      <w:pPr>
        <w:pStyle w:val="BodyText"/>
      </w:pPr>
      <w:r>
        <w:t xml:space="preserve">"Mẹ." Lâm Cảnh thử thăm dò nhìn bà.</w:t>
      </w:r>
    </w:p>
    <w:p>
      <w:pPr>
        <w:pStyle w:val="BodyText"/>
      </w:pPr>
      <w:r>
        <w:t xml:space="preserve">"Không nên không nên." Mẹ Lâm vội lắc đầu, "Con con con, không cho phép nói bậy."</w:t>
      </w:r>
    </w:p>
    <w:p>
      <w:pPr>
        <w:pStyle w:val="BodyText"/>
      </w:pPr>
      <w:r>
        <w:t xml:space="preserve">“Con nó không có nói bậy." Ba Lâm thở dài, đi đến đỡ lấy bả vai thê tử.</w:t>
      </w:r>
    </w:p>
    <w:p>
      <w:pPr>
        <w:pStyle w:val="BodyText"/>
      </w:pPr>
      <w:r>
        <w:t xml:space="preserve">Lâm Cảnh xót mũi muốn chết, đầu óc mơ hồ, quỳ xuống đất.</w:t>
      </w:r>
    </w:p>
    <w:p>
      <w:pPr>
        <w:pStyle w:val="BodyText"/>
      </w:pPr>
      <w:r>
        <w:t xml:space="preserve">"Tiểu Cảnh con làm cái gì vậy." Mẹ Lâm luống cuống, vội lên đỡ cậu.</w:t>
      </w:r>
    </w:p>
    <w:p>
      <w:pPr>
        <w:pStyle w:val="BodyText"/>
      </w:pPr>
      <w:r>
        <w:t xml:space="preserve">"Mẹ." Lâm Cảnh thanh âm khàn khàn, "Con rất nghiêm túc."</w:t>
      </w:r>
    </w:p>
    <w:p>
      <w:pPr>
        <w:pStyle w:val="BodyText"/>
      </w:pPr>
      <w:r>
        <w:t xml:space="preserve">“Con thích đàn ông cũng không sao, nhưng con không thể tìm một Huyết tộc a." Mẹ Lâm thật sự không cách nào tiếp nhận con trai bảo bối của mình quen một cái xác khô xấu như vậy.</w:t>
      </w:r>
    </w:p>
    <w:p>
      <w:pPr>
        <w:pStyle w:val="BodyText"/>
      </w:pPr>
      <w:r>
        <w:t xml:space="preserve">“Mẹ, mẹ đi gặp anh ấy được không, nói không chừng mẹ sẽ thích anh ấy.” Lâm Cảnh ủy khuất.</w:t>
      </w:r>
    </w:p>
    <w:p>
      <w:pPr>
        <w:pStyle w:val="BodyText"/>
      </w:pPr>
      <w:r>
        <w:t xml:space="preserve">"Không nên không nên, mẹ không gặp.” Mẹ Lâm lắc đầu liên tục, "Về sau con cũng không được gặp.”</w:t>
      </w:r>
    </w:p>
    <w:p>
      <w:pPr>
        <w:pStyle w:val="BodyText"/>
      </w:pPr>
      <w:r>
        <w:t xml:space="preserve">"Mẹ, mẹ con van người.” Lâm Cảnh không ngớt lời cầu khẩn, "Chỉ một lần, một lần là tốt rồi."</w:t>
      </w:r>
    </w:p>
    <w:p>
      <w:pPr>
        <w:pStyle w:val="BodyText"/>
      </w:pPr>
      <w:r>
        <w:t xml:space="preserve">Mẹ Lâm có bao giờ thấy nhi tử đáng thương như vậy, dù không muốn đi cũng không thể cứng rắn cự tuyệt nổi, vì vậy đành phải gật đầu.</w:t>
      </w:r>
    </w:p>
    <w:p>
      <w:pPr>
        <w:pStyle w:val="BodyText"/>
      </w:pPr>
      <w:r>
        <w:t xml:space="preserve">"Ba..." Lâm Cảnh ngẩng đầu, thử thăm dò mở miệng.</w:t>
      </w:r>
    </w:p>
    <w:p>
      <w:pPr>
        <w:pStyle w:val="BodyText"/>
      </w:pPr>
      <w:r>
        <w:t xml:space="preserve">"Ba cũng đi." Ba Lâm thở dài.</w:t>
      </w:r>
    </w:p>
    <w:p>
      <w:pPr>
        <w:pStyle w:val="BodyText"/>
      </w:pPr>
      <w:r>
        <w:t xml:space="preserve">"Cảm ơn ba mẹ." Lâm Cảnh cay mũi.</w:t>
      </w:r>
    </w:p>
    <w:p>
      <w:pPr>
        <w:pStyle w:val="BodyText"/>
      </w:pPr>
      <w:r>
        <w:t xml:space="preserve">Tuy không biết gặp mặt sẽ có hậu quả gì, nhưng luôn muốn thử một chút.</w:t>
      </w:r>
    </w:p>
    <w:p>
      <w:pPr>
        <w:pStyle w:val="Compact"/>
      </w:pPr>
      <w:r>
        <w:t xml:space="preserve">Nếu không tranh thủ, vậy thì thật sự sẽ mất tất cả.</w:t>
      </w:r>
      <w:r>
        <w:br w:type="textWrapping"/>
      </w:r>
      <w:r>
        <w:br w:type="textWrapping"/>
      </w:r>
    </w:p>
    <w:p>
      <w:pPr>
        <w:pStyle w:val="Heading2"/>
      </w:pPr>
      <w:bookmarkStart w:id="85" w:name="bộ-1---huyết-tộc-dụ-hoặc---chương-63-con-chào-bá-mẫu"/>
      <w:bookmarkEnd w:id="85"/>
      <w:r>
        <w:t xml:space="preserve">63. Bộ 1] - Huyết Tộc Dụ Hoặc - Chương 63: Con Chào Bá Mẫu</w:t>
      </w:r>
    </w:p>
    <w:p>
      <w:pPr>
        <w:pStyle w:val="Compact"/>
      </w:pPr>
      <w:r>
        <w:br w:type="textWrapping"/>
      </w:r>
      <w:r>
        <w:br w:type="textWrapping"/>
      </w:r>
      <w:r>
        <w:t xml:space="preserve">Giữa đêm đó, Tây Mặc như trước đúng giờ xuất hiện tại phòng ngủ Lâm Cảnh.</w:t>
      </w:r>
    </w:p>
    <w:p>
      <w:pPr>
        <w:pStyle w:val="BodyText"/>
      </w:pPr>
      <w:r>
        <w:t xml:space="preserve">Lâm Cảnh ngồi trên giường ngẩng đầu nhìn hắn, sắc mặt có chút trắng.</w:t>
      </w:r>
    </w:p>
    <w:p>
      <w:pPr>
        <w:pStyle w:val="BodyText"/>
      </w:pPr>
      <w:r>
        <w:t xml:space="preserve">"Tại sao còn chưa ngủ?" Tây Mặc xoa mũi cậu, “Đang đợi anh?”</w:t>
      </w:r>
    </w:p>
    <w:p>
      <w:pPr>
        <w:pStyle w:val="BodyText"/>
      </w:pPr>
      <w:r>
        <w:t xml:space="preserve">“Ba mẹ tôi ngày mai muốn gặp anh.” Lâm Cảnh thanh âm rầu rĩ, “Tôi hồi sáng có cầu xin họ, nhưng bọn họ vẫn không đồng ý."</w:t>
      </w:r>
    </w:p>
    <w:p>
      <w:pPr>
        <w:pStyle w:val="BodyText"/>
      </w:pPr>
      <w:r>
        <w:t xml:space="preserve">"Không có chuyện gì nữa." Tây Mặc giúp cậu trải chăn, "Đừng suy nghĩ nữa, ngủ đi."</w:t>
      </w:r>
    </w:p>
    <w:p>
      <w:pPr>
        <w:pStyle w:val="BodyText"/>
      </w:pPr>
      <w:r>
        <w:t xml:space="preserve">“Sao anh một chút cũng không khẩn trương!" Lâm Cảnh cảm thấy có chút ủy khuất, vì vậy cầm gối đầu chọi hắn, mình lo lắng ăn không vô ngủ không ngon, hắn lại còn có thể bình tĩnh như vậy!</w:t>
      </w:r>
    </w:p>
    <w:p>
      <w:pPr>
        <w:pStyle w:val="BodyText"/>
      </w:pPr>
      <w:r>
        <w:t xml:space="preserve">Tây Mặc thở dài, kéo Lâm Cảnh vào lòng, cúi đầu hôn đỉnh đầu cậu, “Sao em biết anh không khẩn trương?"</w:t>
      </w:r>
    </w:p>
    <w:p>
      <w:pPr>
        <w:pStyle w:val="BodyText"/>
      </w:pPr>
      <w:r>
        <w:t xml:space="preserve">"Anh mà cũng khẩn trương?" Lâm Cảnh nhìn hắn.</w:t>
      </w:r>
    </w:p>
    <w:p>
      <w:pPr>
        <w:pStyle w:val="BodyText"/>
      </w:pPr>
      <w:r>
        <w:t xml:space="preserve">“Em nói xem?” Tây Mặc vén tóc cậu, “Anh không chỉ lo lắng ba mẹ em sẽ không đáp ứng, còn lo em phải chịu ủy khuất, càng lo em sẽ không quan tâm anh nữa, dù sao cha mẹ vĩnh viễn không có cách nào thay thế, còn anh —— "</w:t>
      </w:r>
    </w:p>
    <w:p>
      <w:pPr>
        <w:pStyle w:val="BodyText"/>
      </w:pPr>
      <w:r>
        <w:t xml:space="preserve">“Anh cũng không ai có thể thay thế." Lâm Cảnh có chút vội vàng ngắt lời.</w:t>
      </w:r>
    </w:p>
    <w:p>
      <w:pPr>
        <w:pStyle w:val="BodyText"/>
      </w:pPr>
      <w:r>
        <w:t xml:space="preserve">"Thật sao?" Thành công lừa gạt cho tiểu ngốc thổ lộ, Tây Mặc tâm tình tốt đến không thể tốt hơn, khóe miệng giương lên hôn hôn cậu.</w:t>
      </w:r>
    </w:p>
    <w:p>
      <w:pPr>
        <w:pStyle w:val="BodyText"/>
      </w:pPr>
      <w:r>
        <w:t xml:space="preserve">Lâm Cảnh nhắm mắt lại, rất chân thành nghênh hợp.</w:t>
      </w:r>
    </w:p>
    <w:p>
      <w:pPr>
        <w:pStyle w:val="BodyText"/>
      </w:pPr>
      <w:r>
        <w:t xml:space="preserve">"Ngủ đi." Hôn xong, Tây Mặc vỗ vỗ cậu, “Nếu chúng ta đều không buông tay, vậy thì không cần sợ gì hết, anh cam đoan ngày mai mặc kệ ba mẹ em nói gì, anh cũng sẽ không cùng bọn họ cãi nhau mà trở mặt "</w:t>
      </w:r>
    </w:p>
    <w:p>
      <w:pPr>
        <w:pStyle w:val="BodyText"/>
      </w:pPr>
      <w:r>
        <w:t xml:space="preserve">Lâm Cảnh gật gật đầu, vươn tay ôm chặt eo của hắn: "Anh thật tốt."</w:t>
      </w:r>
    </w:p>
    <w:p>
      <w:pPr>
        <w:pStyle w:val="BodyText"/>
      </w:pPr>
      <w:r>
        <w:t xml:space="preserve">“Tốt với mình em thôi.” Tây Mặc sủng nịch cười cười, "Người khác nghĩ cũng đừng nghĩ."</w:t>
      </w:r>
    </w:p>
    <w:p>
      <w:pPr>
        <w:pStyle w:val="BodyText"/>
      </w:pPr>
      <w:r>
        <w:t xml:space="preserve">Sáng hôm sau tỉnh lại, bên người đã trống trơn, Lâm Cảnh thở dài, cũng không muốn rời giường, đem mình cuộn trong chăn ngẩn người.</w:t>
      </w:r>
    </w:p>
    <w:p>
      <w:pPr>
        <w:pStyle w:val="BodyText"/>
      </w:pPr>
      <w:r>
        <w:t xml:space="preserve">"Tiểu Cảnh." Mẹ Lâm đẩy cửa tiến vào.</w:t>
      </w:r>
    </w:p>
    <w:p>
      <w:pPr>
        <w:pStyle w:val="BodyText"/>
      </w:pPr>
      <w:r>
        <w:t xml:space="preserve">"Mẹ." Lâm Cảnh ngồi dậy.</w:t>
      </w:r>
    </w:p>
    <w:p>
      <w:pPr>
        <w:pStyle w:val="BodyText"/>
      </w:pPr>
      <w:r>
        <w:t xml:space="preserve">"Tối hôm qua ngủ không ngon?" Mẹ Lâm nhìn quầng thâm trên mắt nhi tử, cảm thấy có điểm đau lòng.</w:t>
      </w:r>
    </w:p>
    <w:p>
      <w:pPr>
        <w:pStyle w:val="BodyText"/>
      </w:pPr>
      <w:r>
        <w:t xml:space="preserve">"Mẹ." Lâm Cảnh cảm thấy cay mũi, “Đợi khi gặp mặt, cho dù mẹ và ba không thích anh ấy, cũng xin hai người đừng mắng ảnh, là tự con muốn cùng anh ấy một chỗ.”</w:t>
      </w:r>
    </w:p>
    <w:p>
      <w:pPr>
        <w:pStyle w:val="BodyText"/>
      </w:pPr>
      <w:r>
        <w:t xml:space="preserve">"..." Mẹ Lâm thở dài, đây là chuyện gì chứ, ông chồng cả đời nghiên cứu xác khô, thời gian tiền tài tinh lực hết thảy đều ném vào đó còn chưa tính, kết quả cư nhiên cả nhi tử cũng góp chung.</w:t>
      </w:r>
    </w:p>
    <w:p>
      <w:pPr>
        <w:pStyle w:val="BodyText"/>
      </w:pPr>
      <w:r>
        <w:t xml:space="preserve">Chỗ hẹn gặp mặt là một gian riêng trong quán, phòng rất yên tĩnh, yên tĩnh đến mức có thể nghe thấy âm thanh đồng hồ treo tường tích tắc.</w:t>
      </w:r>
    </w:p>
    <w:p>
      <w:pPr>
        <w:pStyle w:val="BodyText"/>
      </w:pPr>
      <w:r>
        <w:t xml:space="preserve">Ba Lâm một mực suy nghĩ làm thế nào mới có thể khiến Lâm Cảnh quay đầu, Mẹ Lâm thì ôm tách trà, suy tính lát nữa nhìn thấy Huyết tộc kia, mình phải làm sao mới không phun ra.</w:t>
      </w:r>
    </w:p>
    <w:p>
      <w:pPr>
        <w:pStyle w:val="BodyText"/>
      </w:pPr>
      <w:r>
        <w:t xml:space="preserve">Một nhà ba người đều có tâm sự, rốt cục chờ được cửa gian riêng bị đẩy ra, một nam tử áo đen thân hình cao lớn đi đến, mang đến một cỗ khí tức lạnh lùng.</w:t>
      </w:r>
    </w:p>
    <w:p>
      <w:pPr>
        <w:pStyle w:val="BodyText"/>
      </w:pPr>
      <w:r>
        <w:t xml:space="preserve">"Thật có lỗi, hình như con đến hơi muộn." Tây Mặc khẽ khom người, "Con chào bá phụ bá mẫu."</w:t>
      </w:r>
    </w:p>
    <w:p>
      <w:pPr>
        <w:pStyle w:val="BodyText"/>
      </w:pPr>
      <w:r>
        <w:t xml:space="preserve">Ba Lâm trước đó đã gặp Tây Mặc, tự nhiên là không phản ứng gì nhiều, mẹ Lâm lại thiếu chút nữa ném đi chén trà trong tay.</w:t>
      </w:r>
    </w:p>
    <w:p>
      <w:pPr>
        <w:pStyle w:val="BodyText"/>
      </w:pPr>
      <w:r>
        <w:t xml:space="preserve">Mình trước đây đã từng gặp qua Huyết tộc trong phòng thí nghiệm, bất quá mấy xác khô đó phần lớn diện mục dữ tợn, có kẻ còn tư thế kỳ quái vặn vẹo trong dụng cụ, muốn bao nhiêu buồn nôn có bấy nhiêu buồn nôn, bởi vậy cũng cảm thấy đại khái tất cả Huyết tộc đều y chang nhau, còn bồn chồn con mình sao lại nhìn trúng cái loại sinh vật này.</w:t>
      </w:r>
    </w:p>
    <w:p>
      <w:pPr>
        <w:pStyle w:val="BodyText"/>
      </w:pPr>
      <w:r>
        <w:t xml:space="preserve">Nhưng mà Huyết tộc trước mắt, lớn lên không khỏi cũng quá đẹp đi! Minh tinh điện ảnh cũng chẳng hơn gì được!</w:t>
      </w:r>
    </w:p>
    <w:p>
      <w:pPr>
        <w:pStyle w:val="BodyText"/>
      </w:pPr>
      <w:r>
        <w:t xml:space="preserve">Với tư cách một người hám sắc thâm niên, độ hảo cảm của mẹ Lâm đối với Tây Mặc lập tức bay lên.</w:t>
      </w:r>
    </w:p>
    <w:p>
      <w:pPr>
        <w:pStyle w:val="BodyText"/>
      </w:pPr>
      <w:r>
        <w:t xml:space="preserve">“Chào bá mẫu.” Tây Mặc hướng bà gật đầu cười cười, có lễ phép lại có giáo dưỡng, ngũ quan có thể nói là hoàn mỹ, đẹp trai kinh thiên động địa.</w:t>
      </w:r>
    </w:p>
    <w:p>
      <w:pPr>
        <w:pStyle w:val="BodyText"/>
      </w:pPr>
      <w:r>
        <w:t xml:space="preserve">“Cậu là bạn của Tiểu Cảnh?” Mẹ Lâm có chút chần chờ hỏi.</w:t>
      </w:r>
    </w:p>
    <w:p>
      <w:pPr>
        <w:pStyle w:val="BodyText"/>
      </w:pPr>
      <w:r>
        <w:t xml:space="preserve">“Không phải bạn.” Tây Mặc mắt nhìn Lâm Cảnh, "Là bạn trai."</w:t>
      </w:r>
    </w:p>
    <w:p>
      <w:pPr>
        <w:pStyle w:val="BodyText"/>
      </w:pPr>
      <w:r>
        <w:t xml:space="preserve">Lâm Cảnh sắc mặt tái nhợt, cẩn cẩn dực dực nhìn phụ thân mình, quả nhiên chỉ thấy ông vẻ mặt âm trầm, ẩn ẩn có dấu hiệu bộc phát.</w:t>
      </w:r>
    </w:p>
    <w:p>
      <w:pPr>
        <w:pStyle w:val="BodyText"/>
      </w:pPr>
      <w:r>
        <w:t xml:space="preserve">“Ngồi đi.” Mẹ Lâm hoàn toàn không thấy chồng mình áp suất thấp, vươn tay giúp Tây Mặc kéo ghế ra.</w:t>
      </w:r>
    </w:p>
    <w:p>
      <w:pPr>
        <w:pStyle w:val="BodyText"/>
      </w:pPr>
      <w:r>
        <w:t xml:space="preserve">Lâm gia phụ tử đồng thời sững sờ, đây là cái tình huống gì, trước đây không phải mãnh liệt phản đối sao?</w:t>
      </w:r>
    </w:p>
    <w:p>
      <w:pPr>
        <w:pStyle w:val="BodyText"/>
      </w:pPr>
      <w:r>
        <w:t xml:space="preserve">Sự tình phát triển kế tiếp có chút vượt ngoài dự liệu, Mẹ Lâm cùng Tây Mặc nhất kiến như cố (mới quen đã thân), trước nói chuyện Lâm Cảnh sau nói tới Ma giới, tám chuyện tám đến phấn khích, hoàn toàn tạo nên một khí tràng độc lập, đem ba Lâm và Lâm Cảnh chắn bên ngoài.</w:t>
      </w:r>
    </w:p>
    <w:p>
      <w:pPr>
        <w:pStyle w:val="BodyText"/>
      </w:pPr>
      <w:r>
        <w:t xml:space="preserve">"Tiểu Cảnh thật tốt số, có người mẹ vừa xinh đẹp lại dễ nói chuyện như bá mẫu.” Tây Mặc thần tình đầy hâm mộ.</w:t>
      </w:r>
    </w:p>
    <w:p>
      <w:pPr>
        <w:pStyle w:val="BodyText"/>
      </w:pPr>
      <w:r>
        <w:t xml:space="preserve">Mẹ Lâm không chú ý một cái, thiếu chút thốt ra vậy con cũng tới làm con của cô a!</w:t>
      </w:r>
    </w:p>
    <w:p>
      <w:pPr>
        <w:pStyle w:val="BodyText"/>
      </w:pPr>
      <w:r>
        <w:t xml:space="preserve">Thừa dịp không khí không tệ, Tây Mặc vội từ trong túi lấy ra một cái hộp nhung nhỏ, mở ra đặt trước mắt Mẹ Lâm, "Tới vội quá, cũng không chuẩn bị tốt lễ vật, bá mẫu đừng chê.”</w:t>
      </w:r>
    </w:p>
    <w:p>
      <w:pPr>
        <w:pStyle w:val="BodyText"/>
      </w:pPr>
      <w:r>
        <w:t xml:space="preserve">"Cho cô sao?" Mẹ Lâm tuy không thiếu châu báu, nhưng lần đầu tiên gặp đồ đến từ Ma giới, trong chiếc hộp xinh xắn, là đóa hoa hồng như vừa mới hé nở do mã não điêu khắc thành, tinh thuần không một tia tạp chất, thậm chí còn vương vài giọt sương.</w:t>
      </w:r>
    </w:p>
    <w:p>
      <w:pPr>
        <w:pStyle w:val="BodyText"/>
      </w:pPr>
      <w:r>
        <w:t xml:space="preserve">"Thật xinh đẹp." Mẹ Lâm kinh hỉ.</w:t>
      </w:r>
    </w:p>
    <w:p>
      <w:pPr>
        <w:pStyle w:val="BodyText"/>
      </w:pPr>
      <w:r>
        <w:t xml:space="preserve">Tây Mặc nhẹ nhàng thở ra, nữ nhân thiên tính quả nhiên đều đồng dạng!</w:t>
      </w:r>
    </w:p>
    <w:p>
      <w:pPr>
        <w:pStyle w:val="BodyText"/>
      </w:pPr>
      <w:r>
        <w:t xml:space="preserve">"Khục khục!" Ba Lâm bất mãn ho khan, muốn nhắc nhở thê tử của mình một chút, đừng có dễ bị thu mua như vậy!</w:t>
      </w:r>
    </w:p>
    <w:p>
      <w:pPr>
        <w:pStyle w:val="BodyText"/>
      </w:pPr>
      <w:r>
        <w:t xml:space="preserve">Bất quá Lâm Cảnh hiển nhiên hiểu sai ý, cậu nhìn Tây Mặc, nhỏ giọng hỏi: “Anh có lễ vật cho ba của tôi không?”</w:t>
      </w:r>
    </w:p>
    <w:p>
      <w:pPr>
        <w:pStyle w:val="BodyText"/>
      </w:pPr>
      <w:r>
        <w:t xml:space="preserve">Lâm giáo sư trước mắt tối sầm, ta không phải ý tứ này a!</w:t>
      </w:r>
    </w:p>
    <w:p>
      <w:pPr>
        <w:pStyle w:val="BodyText"/>
      </w:pPr>
      <w:r>
        <w:t xml:space="preserve">"Đương nhiên là có.” Tây Mặc cười cười, "Qua vài ngày nữa ở Huyết tộc tòa thành có dạ tiệc, nếu như bá phụ nguyện ý, con có thể tới đón ngài, sẽ nhận thức rất nhiều gia hỏa thú vị.”</w:t>
      </w:r>
    </w:p>
    <w:p>
      <w:pPr>
        <w:pStyle w:val="BodyText"/>
      </w:pPr>
      <w:r>
        <w:t xml:space="preserve">"Không có hứng thú." Ba Lâm hiển nhiên khó mua chuộc hơn.</w:t>
      </w:r>
    </w:p>
    <w:p>
      <w:pPr>
        <w:pStyle w:val="BodyText"/>
      </w:pPr>
      <w:r>
        <w:t xml:space="preserve">“Nếu như bá phụ không có hứng thú đối với tụ hội, chúng ta có thể trực tiếp đến lâu đài huyết sắc.” Tây Mặc không nhụt chí, " chỗ đó có một thư viện, bên trong có rất nhiều điển tịch và địa đồ trân quý."</w:t>
      </w:r>
    </w:p>
    <w:p>
      <w:pPr>
        <w:pStyle w:val="BodyText"/>
      </w:pPr>
      <w:r>
        <w:t xml:space="preserve">“Là nơi lần trước tôi xem sách ma pháp sao?” Lâm Cảnh hiển nhiên hiểu rõ phụ thân nhà mình hơn.</w:t>
      </w:r>
    </w:p>
    <w:p>
      <w:pPr>
        <w:pStyle w:val="BodyText"/>
      </w:pPr>
      <w:r>
        <w:t xml:space="preserve">"Phải rồi." Tây Mặc xoa xoa đầu cậu.</w:t>
      </w:r>
    </w:p>
    <w:p>
      <w:pPr>
        <w:pStyle w:val="BodyText"/>
      </w:pPr>
      <w:r>
        <w:t xml:space="preserve">Nghe có điển tịch và sách ma pháp để coi, Ba Lâm cự tuyệt hiển nhiên không dứt khoát như trước, điều kiện này, hình như… Có chút lực hấp dẫn.</w:t>
      </w:r>
    </w:p>
    <w:p>
      <w:pPr>
        <w:pStyle w:val="BodyText"/>
      </w:pPr>
      <w:r>
        <w:t xml:space="preserve">Nhưng không thể vì vậy, đem bán đứa con độc nhất a!</w:t>
      </w:r>
    </w:p>
    <w:p>
      <w:pPr>
        <w:pStyle w:val="BodyText"/>
      </w:pPr>
      <w:r>
        <w:t xml:space="preserve">"Ta —— "</w:t>
      </w:r>
    </w:p>
    <w:p>
      <w:pPr>
        <w:pStyle w:val="BodyText"/>
      </w:pPr>
      <w:r>
        <w:t xml:space="preserve">"Không sao, con không có ý tứ gì khác." Tây Mặc cười càng thêm ôn hòa, "Chỉ là mời bá phụ đến Huyết tộc làm khách mà thôi, không có nghĩa là phải thừa nhận quan hệ của con và Tiểu Cảnh.”</w:t>
      </w:r>
    </w:p>
    <w:p>
      <w:pPr>
        <w:pStyle w:val="BodyText"/>
      </w:pPr>
      <w:r>
        <w:t xml:space="preserve">"..." Ba Lâm lần này không nói chuyện, một cổ giả (người thích đọc + lớn tuổi) nghiên cứu Huyết tộc cả đời, có loại cơ hội này, tất nhiên không muốn buông tha.</w:t>
      </w:r>
    </w:p>
    <w:p>
      <w:pPr>
        <w:pStyle w:val="BodyText"/>
      </w:pPr>
      <w:r>
        <w:t xml:space="preserve">Hơn nữa cậu ta cũng đã nói, cái này không có nghĩa gì khác —— đại giáo sư Lâm an ủi mình.</w:t>
      </w:r>
    </w:p>
    <w:p>
      <w:pPr>
        <w:pStyle w:val="BodyText"/>
      </w:pPr>
      <w:r>
        <w:t xml:space="preserve">“Ba ngày sau con tới đón ngài, nếu bá mẫu nguyện ý, cũng có thể cùng đi." Tây Mặc khóe miệng khẽ nhếch, "Vậy, chúng ta gọi món ăn đi.”</w:t>
      </w:r>
    </w:p>
    <w:p>
      <w:pPr>
        <w:pStyle w:val="BodyText"/>
      </w:pPr>
      <w:r>
        <w:t xml:space="preserve">Không ai phản đối, Lâm Cảnh nhẹ nhàng thở ra, tay vụng trộm thả xuống, cùng hắn mười ngón đan xen, lại phát hiện cái người mặt ngoài trấn định đó, lòng bàn tay sớm đã đầy mồ hôi lạnh.</w:t>
      </w:r>
    </w:p>
    <w:p>
      <w:pPr>
        <w:pStyle w:val="BodyText"/>
      </w:pPr>
      <w:r>
        <w:t xml:space="preserve">Trên chiến trường cũng không thấy anh ấy khẩn trương như vậy a? Lâm Cảnh trong lòng ấm áp, càng thêm đau lòng, chủng tộc kiêu ngạo như vậy, lại vì mình mà tự hạ thấp như thế…</w:t>
      </w:r>
    </w:p>
    <w:p>
      <w:pPr>
        <w:pStyle w:val="BodyText"/>
      </w:pPr>
      <w:r>
        <w:t xml:space="preserve">"Tiểu Cảnh muốn ăn cái gì?" Một câu nhẹ giọng hỏi thăm cắt đứt nghĩ ngợi lung tung của Lâm Cảnh, ngẩng đầu, vừa vặn cùng hắn bốn mắt giao nhau.</w:t>
      </w:r>
    </w:p>
    <w:p>
      <w:pPr>
        <w:pStyle w:val="BodyText"/>
      </w:pPr>
      <w:r>
        <w:t xml:space="preserve">Đầy trong mắt là ôn nhu không che giấu, ngu cũng có thể nhìn ra có bao nhiêu quan tâm.</w:t>
      </w:r>
    </w:p>
    <w:p>
      <w:pPr>
        <w:pStyle w:val="BodyText"/>
      </w:pPr>
      <w:r>
        <w:t xml:space="preserve">Một bữa cơm ăn xong, Tây Mặc đưa người đến cổng cư xá, mới nho nhã lễ độ cáo từ.</w:t>
      </w:r>
    </w:p>
    <w:p>
      <w:pPr>
        <w:pStyle w:val="BodyText"/>
      </w:pPr>
      <w:r>
        <w:t xml:space="preserve">“Anh không lên nhà ngồi một chút sao?" Lâm Cảnh thay Tây Mặc ủy khuất.</w:t>
      </w:r>
    </w:p>
    <w:p>
      <w:pPr>
        <w:pStyle w:val="BodyText"/>
      </w:pPr>
      <w:r>
        <w:t xml:space="preserve">Ba Lâm làm bộ không nghe thấy, chắp tay sau lưng đi vào trong.</w:t>
      </w:r>
    </w:p>
    <w:p>
      <w:pPr>
        <w:pStyle w:val="BodyText"/>
      </w:pPr>
      <w:r>
        <w:t xml:space="preserve">Mẹ Lâm có chút xấu hổ, vừa muốn nói chuyện, lại bị Tây Mặc mở miệng trước.</w:t>
      </w:r>
    </w:p>
    <w:p>
      <w:pPr>
        <w:pStyle w:val="BodyText"/>
      </w:pPr>
      <w:r>
        <w:t xml:space="preserve">"Không sao, em về trước đi." Tây Mặc vuốt phẳng cổ áo cho Lâm Cảnh, "Bằng không bá phụ sẽ tức giận."</w:t>
      </w:r>
    </w:p>
    <w:p>
      <w:pPr>
        <w:pStyle w:val="BodyText"/>
      </w:pPr>
      <w:r>
        <w:t xml:space="preserve">“Vậy anh trên đường cẩn thận.” Lâm Cảnh thanh âm thật thấp.</w:t>
      </w:r>
    </w:p>
    <w:p>
      <w:pPr>
        <w:pStyle w:val="BodyText"/>
      </w:pPr>
      <w:r>
        <w:t xml:space="preserve">"Bá mẫu, vậy con đi trước." Tây Mặc hướng Mẹ Lâm cười cười, "Hôm nay con thật vui vì người chịu tới gặp con."</w:t>
      </w:r>
    </w:p>
    <w:p>
      <w:pPr>
        <w:pStyle w:val="BodyText"/>
      </w:pPr>
      <w:r>
        <w:t xml:space="preserve">"Về sau có thời gian... Lại đến nhà chơi a.” Mẹ Lâm do dự mở miệng.</w:t>
      </w:r>
    </w:p>
    <w:p>
      <w:pPr>
        <w:pStyle w:val="BodyText"/>
      </w:pPr>
      <w:r>
        <w:t xml:space="preserve">"Cảm ơn." Tây Mặc hơi cúi đầu, đáy mắt có chút ẩm ướt.</w:t>
      </w:r>
    </w:p>
    <w:p>
      <w:pPr>
        <w:pStyle w:val="BodyText"/>
      </w:pPr>
      <w:r>
        <w:t xml:space="preserve">Đêm nay, Tây Mặc đến sớm hơn trước một chút, xuất hiện cùng hắn, còn có một lon súp đặc.</w:t>
      </w:r>
    </w:p>
    <w:p>
      <w:pPr>
        <w:pStyle w:val="BodyText"/>
      </w:pPr>
      <w:r>
        <w:t xml:space="preserve">"Thơm quá a." Lâm Cảnh sụt sịt mũi.</w:t>
      </w:r>
    </w:p>
    <w:p>
      <w:pPr>
        <w:pStyle w:val="BodyText"/>
      </w:pPr>
      <w:r>
        <w:t xml:space="preserve">“Đói phải không, tối nay em không hảo hảo ăn.” Tây Mặc giúp cậu đổ ra chén, “Vừa kêu đầu bếp chưng cách thủy đấy, em thích nhất cà chua thịt bò mà."</w:t>
      </w:r>
    </w:p>
    <w:p>
      <w:pPr>
        <w:pStyle w:val="BodyText"/>
      </w:pPr>
      <w:r>
        <w:t xml:space="preserve">Lâm Cảnh cảm động rối tinh rối mù, gắt gao ôm cổ hắn không chịu buông.</w:t>
      </w:r>
    </w:p>
    <w:p>
      <w:pPr>
        <w:pStyle w:val="BodyText"/>
      </w:pPr>
      <w:r>
        <w:t xml:space="preserve">“Súp sắp nguội rồi.” Tây Mặc vỗ vỗ lưng cậu.</w:t>
      </w:r>
    </w:p>
    <w:p>
      <w:pPr>
        <w:pStyle w:val="BodyText"/>
      </w:pPr>
      <w:r>
        <w:t xml:space="preserve">"Cảm ơn anh.” Lâm Cảnh giọng mũi dày đặc, có dấu hiệu muốn khóc.</w:t>
      </w:r>
    </w:p>
    <w:p>
      <w:pPr>
        <w:pStyle w:val="BodyText"/>
      </w:pPr>
      <w:r>
        <w:t xml:space="preserve">“Anh cảm ơn em mới đúng." Tây Mặc cười cười, ôm chặt cậu hơn, “Cảm ơn em nguyện ý mai này luôn cùng anh.”</w:t>
      </w:r>
    </w:p>
    <w:p>
      <w:pPr>
        <w:pStyle w:val="BodyText"/>
      </w:pPr>
      <w:r>
        <w:t xml:space="preserve">“Tôi về sau chuyện gì cũng nghe theo anh.” Lâm Cảnh không biết mình còn có thể làm gì, nên chỉ có cách quyết định đối với hắn tốt gấp bội gấp bội.</w:t>
      </w:r>
    </w:p>
    <w:p>
      <w:pPr>
        <w:pStyle w:val="BodyText"/>
      </w:pPr>
      <w:r>
        <w:t xml:space="preserve">"Tốt." Tây Mặc cười khẽ, "Anh nhớ kỹ, không được chơi xấu."</w:t>
      </w:r>
    </w:p>
    <w:p>
      <w:pPr>
        <w:pStyle w:val="BodyText"/>
      </w:pPr>
      <w:r>
        <w:t xml:space="preserve">Súp bò hầm hơi đặc, thêm cà chua chua ngọt, là hương vị tuyệt nhất.</w:t>
      </w:r>
    </w:p>
    <w:p>
      <w:pPr>
        <w:pStyle w:val="BodyText"/>
      </w:pPr>
      <w:r>
        <w:t xml:space="preserve">“Anh có muốn ăn không?" Lâm Cảnh hỏi hắn.</w:t>
      </w:r>
    </w:p>
    <w:p>
      <w:pPr>
        <w:pStyle w:val="BodyText"/>
      </w:pPr>
      <w:r>
        <w:t xml:space="preserve">Tây Mặc há mồm, cười xấu xa sáp lại, “Vợ đút anh.”</w:t>
      </w:r>
    </w:p>
    <w:p>
      <w:pPr>
        <w:pStyle w:val="BodyText"/>
      </w:pPr>
      <w:r>
        <w:t xml:space="preserve">Lâm Cảnh múc một miếng thịt đưa tới, còn chưa đút vào miệng, cửa phòng ngủ lại bị đẩy ra, vì vậy hết hồn thiếu chút ném muỗng trong tay.</w:t>
      </w:r>
    </w:p>
    <w:p>
      <w:pPr>
        <w:pStyle w:val="BodyText"/>
      </w:pPr>
      <w:r>
        <w:t xml:space="preserve">"Hai đứa..." Ba Lâm nhíu mày, mẹ Lâm nghe tiếng chạy đến cũng có chút giật mình.</w:t>
      </w:r>
    </w:p>
    <w:p>
      <w:pPr>
        <w:pStyle w:val="BodyText"/>
      </w:pPr>
      <w:r>
        <w:t xml:space="preserve">“Không liên quan đến em ấy, là con tự mình tới.” Tây Mặc không muốn Lâm Cảnh lại bị mắng, "Tiểu Cảnh hồi tối không ăn được bao nhiêu, nên con đưa chút canh tới, con... Lập tức đi ngay."</w:t>
      </w:r>
    </w:p>
    <w:p>
      <w:pPr>
        <w:pStyle w:val="BodyText"/>
      </w:pPr>
      <w:r>
        <w:t xml:space="preserve">Lâm Cảnh nắm tay áo của hắn không buông, ủy khuất lại tức giận nhìn ba mẹ mình.</w:t>
      </w:r>
    </w:p>
    <w:p>
      <w:pPr>
        <w:pStyle w:val="BodyText"/>
      </w:pPr>
      <w:r>
        <w:t xml:space="preserve">Ba Lâm đen mặt, thở phì phì vung tay đi, mẹ Lâm cũng vội đi theo.</w:t>
      </w:r>
    </w:p>
    <w:p>
      <w:pPr>
        <w:pStyle w:val="BodyText"/>
      </w:pPr>
      <w:r>
        <w:t xml:space="preserve">"Bọn họ… Không nói anh nhất định phải đi?” Tây Mặc thử thăm dò hỏi.</w:t>
      </w:r>
    </w:p>
    <w:p>
      <w:pPr>
        <w:pStyle w:val="BodyText"/>
      </w:pPr>
      <w:r>
        <w:t xml:space="preserve">Lâm Cảnh gật gật đầu.</w:t>
      </w:r>
    </w:p>
    <w:p>
      <w:pPr>
        <w:pStyle w:val="BodyText"/>
      </w:pPr>
      <w:r>
        <w:t xml:space="preserve">"Cho nên... Đêm nay anh có thể ở lại?" Tây Mặc cười.</w:t>
      </w:r>
    </w:p>
    <w:p>
      <w:pPr>
        <w:pStyle w:val="BodyText"/>
      </w:pPr>
      <w:r>
        <w:t xml:space="preserve">Lâm Cảnh không nói.</w:t>
      </w:r>
    </w:p>
    <w:p>
      <w:pPr>
        <w:pStyle w:val="BodyText"/>
      </w:pPr>
      <w:r>
        <w:t xml:space="preserve">Đêm khuya thanh tĩnh, Tây Mặc nằm trong chăn, trong ngực ôm Lâm Cảnh.</w:t>
      </w:r>
    </w:p>
    <w:p>
      <w:pPr>
        <w:pStyle w:val="BodyText"/>
      </w:pPr>
      <w:r>
        <w:t xml:space="preserve">"Ngủ ngon." Tây Mặc hôn lên trán cậu.</w:t>
      </w:r>
    </w:p>
    <w:p>
      <w:pPr>
        <w:pStyle w:val="BodyText"/>
      </w:pPr>
      <w:r>
        <w:t xml:space="preserve">“Anh vừa rồi, là cố ý để ba mẹ tôi thấy anh đi?”</w:t>
      </w:r>
    </w:p>
    <w:p>
      <w:pPr>
        <w:pStyle w:val="BodyText"/>
      </w:pPr>
      <w:r>
        <w:t xml:space="preserve">Lâm Cảnh đột nhiên rầu rĩ mở miệng.</w:t>
      </w:r>
    </w:p>
    <w:p>
      <w:pPr>
        <w:pStyle w:val="BodyText"/>
      </w:pPr>
      <w:r>
        <w:t xml:space="preserve">"Ách..."</w:t>
      </w:r>
    </w:p>
    <w:p>
      <w:pPr>
        <w:pStyle w:val="BodyText"/>
      </w:pPr>
      <w:r>
        <w:t xml:space="preserve">"Anh lợi hại như vậy, ba mẹ tôi tới, anh không thể nào không cảm giác được!”</w:t>
      </w:r>
    </w:p>
    <w:p>
      <w:pPr>
        <w:pStyle w:val="BodyText"/>
      </w:pPr>
      <w:r>
        <w:t xml:space="preserve">"Ừ..."</w:t>
      </w:r>
    </w:p>
    <w:p>
      <w:pPr>
        <w:pStyle w:val="BodyText"/>
      </w:pPr>
      <w:r>
        <w:t xml:space="preserve">“Anh cố ý để ba mẹ tôi thấy anh!”</w:t>
      </w:r>
    </w:p>
    <w:p>
      <w:pPr>
        <w:pStyle w:val="BodyText"/>
      </w:pPr>
      <w:r>
        <w:t xml:space="preserve">"..." Tây Mặc thở dài, bị vợ nhìn ra rồi.</w:t>
      </w:r>
    </w:p>
    <w:p>
      <w:pPr>
        <w:pStyle w:val="BodyText"/>
      </w:pPr>
      <w:r>
        <w:t xml:space="preserve">"Hừ!"</w:t>
      </w:r>
    </w:p>
    <w:p>
      <w:pPr>
        <w:pStyle w:val="BodyText"/>
      </w:pPr>
      <w:r>
        <w:t xml:space="preserve">“Để cho họ cảm thấy anh rất quan tâm em, không tốt sao?” Tây Mặc xoay người ngăn chặn bảo bối của mình, dùng hành động thực tế nói sang chuyện khác.</w:t>
      </w:r>
    </w:p>
    <w:p>
      <w:pPr>
        <w:pStyle w:val="BodyText"/>
      </w:pPr>
      <w:r>
        <w:t xml:space="preserve">"A...... Ba mẹ tôi đang ở..."</w:t>
      </w:r>
    </w:p>
    <w:p>
      <w:pPr>
        <w:pStyle w:val="BodyText"/>
      </w:pPr>
      <w:r>
        <w:t xml:space="preserve">“Anh bày kết giới, cho nên em có thể yên tâm mà kêu.”</w:t>
      </w:r>
    </w:p>
    <w:p>
      <w:pPr>
        <w:pStyle w:val="BodyText"/>
      </w:pPr>
      <w:r>
        <w:t xml:space="preserve">“Kêu em gái anh!”</w:t>
      </w:r>
    </w:p>
    <w:p>
      <w:pPr>
        <w:pStyle w:val="BodyText"/>
      </w:pPr>
      <w:r>
        <w:t xml:space="preserve">“Vừa rồi ai nói cái gì cũng nghe anh nhỉ?”</w:t>
      </w:r>
    </w:p>
    <w:p>
      <w:pPr>
        <w:pStyle w:val="BodyText"/>
      </w:pPr>
      <w:r>
        <w:t xml:space="preserve">“Ông đây đổi ý rồi!"</w:t>
      </w:r>
    </w:p>
    <w:p>
      <w:pPr>
        <w:pStyle w:val="BodyText"/>
      </w:pPr>
      <w:r>
        <w:t xml:space="preserve">"Không còn kịp nữa."</w:t>
      </w:r>
    </w:p>
    <w:p>
      <w:pPr>
        <w:pStyle w:val="BodyText"/>
      </w:pPr>
      <w:r>
        <w:t xml:space="preserve">Vài cái đã lột sạch áo ngủ tiểu ngốc, Tây Mặc gần như điên cuồng hôn lên thân thể xinh đẹp kia.</w:t>
      </w:r>
    </w:p>
    <w:p>
      <w:pPr>
        <w:pStyle w:val="Compact"/>
      </w:pPr>
      <w:r>
        <w:t xml:space="preserve">Thật lâu triền miên, cùng với khoái cảm tiêu hồn thực cốt.</w:t>
      </w:r>
      <w:r>
        <w:br w:type="textWrapping"/>
      </w:r>
      <w:r>
        <w:br w:type="textWrapping"/>
      </w:r>
    </w:p>
    <w:p>
      <w:pPr>
        <w:pStyle w:val="Heading2"/>
      </w:pPr>
      <w:bookmarkStart w:id="86" w:name="bộ-1---huyết-tộc-dụ-hoặc---chương-64-mỹ-nhân-hay-tên-thần-kinh"/>
      <w:bookmarkEnd w:id="86"/>
      <w:r>
        <w:t xml:space="preserve">64. Bộ 1] - Huyết Tộc Dụ Hoặc - Chương 64: Mỹ Nhân Hay Tên Thần Kinh?</w:t>
      </w:r>
    </w:p>
    <w:p>
      <w:pPr>
        <w:pStyle w:val="Compact"/>
      </w:pPr>
      <w:r>
        <w:br w:type="textWrapping"/>
      </w:r>
      <w:r>
        <w:br w:type="textWrapping"/>
      </w:r>
      <w:r>
        <w:t xml:space="preserve">“Anh thật sự muốn dẫn ba mẹ tôi đến Huyết tộc thành bảo sao?” Kích tình qua đi, Lâm Cảnh nằm lỳ trên giường, thanh âm rầu rĩ hỏi.</w:t>
      </w:r>
    </w:p>
    <w:p>
      <w:pPr>
        <w:pStyle w:val="BodyText"/>
      </w:pPr>
      <w:r>
        <w:t xml:space="preserve">“Ừ.” Tây Mặc không để tâm trả lời, tiếp tục giúp cậu mát xa thắt lưng.</w:t>
      </w:r>
    </w:p>
    <w:p>
      <w:pPr>
        <w:pStyle w:val="BodyText"/>
      </w:pPr>
      <w:r>
        <w:t xml:space="preserve">“Thích hợp sao?” Lâm Cảnh nghiêng đầu nhìn hắn, “Ba tôi là giáo sư cơ quan quân sự, lỡ nhìn thấy bí mật Huyết tộc thì làm sao?”</w:t>
      </w:r>
    </w:p>
    <w:p>
      <w:pPr>
        <w:pStyle w:val="BodyText"/>
      </w:pPr>
      <w:r>
        <w:t xml:space="preserve">Tây Mặc nghe vậy sửng sốt, sau đó bật cười, tiểu ngốc này, đã hoàn toàn xem mình là người thân nhất rồi?</w:t>
      </w:r>
    </w:p>
    <w:p>
      <w:pPr>
        <w:pStyle w:val="BodyText"/>
      </w:pPr>
      <w:r>
        <w:t xml:space="preserve">“Anh cười cái gì?" Lâm Cảnh chẳng hiểu gì hết, ông đây đang rất chân thành suy nghĩ vấn đề này đấy!</w:t>
      </w:r>
    </w:p>
    <w:p>
      <w:pPr>
        <w:pStyle w:val="BodyText"/>
      </w:pPr>
      <w:r>
        <w:t xml:space="preserve">"Không sao, chỉ cần có thể để người nhà của em tiếp nhận anh, thì sao cũng được.” Tây Mặc xoa xoa tóc cậu, miệng đầy lời ngon ngọt, “Em quan trọng nhất.”</w:t>
      </w:r>
    </w:p>
    <w:p>
      <w:pPr>
        <w:pStyle w:val="BodyText"/>
      </w:pPr>
      <w:r>
        <w:t xml:space="preserve">Lâm Cảnh trong lòng xót xa, nghiêng người ôm hắn.</w:t>
      </w:r>
    </w:p>
    <w:p>
      <w:pPr>
        <w:pStyle w:val="BodyText"/>
      </w:pPr>
      <w:r>
        <w:t xml:space="preserve">Tây Mặc khóe miệng câu lên, đương nhiên sẽ không nói cho tiểu ngốc này, cơ mật của Huyết tộc, căn bản không thể đặt ở thư viện.</w:t>
      </w:r>
    </w:p>
    <w:p>
      <w:pPr>
        <w:pStyle w:val="BodyText"/>
      </w:pPr>
      <w:r>
        <w:t xml:space="preserve">Không khí quá tốt, ai cũng không nỡ ngủ.</w:t>
      </w:r>
    </w:p>
    <w:p>
      <w:pPr>
        <w:pStyle w:val="BodyText"/>
      </w:pPr>
      <w:r>
        <w:t xml:space="preserve">"Có mệt không?" Tây Mặc ngữ khí rõ ràng là đang hỏi ý, nhưng ngón tay lại nhẹ nhàng đè ấn lên huyệt khẩu cậu, trong thanh âm cũng có chút chờ mong.</w:t>
      </w:r>
    </w:p>
    <w:p>
      <w:pPr>
        <w:pStyle w:val="BodyText"/>
      </w:pPr>
      <w:r>
        <w:t xml:space="preserve">Lâm Cảnh lắc đầu, đỏ mặt cởi ra quần áo, chủ động khóa trên người Tây Mặc, đỡ lấy khí quan lửa nóng kia, chậm rãi ngồi xuống.</w:t>
      </w:r>
    </w:p>
    <w:p>
      <w:pPr>
        <w:pStyle w:val="BodyText"/>
      </w:pPr>
      <w:r>
        <w:t xml:space="preserve">Tư thế này, không phải không khó chịu, cũng không phải không cảm thấy thẹn, nhưng Lâm Cảnh biết rõ, đây là điều Tây Mặc muốn.</w:t>
      </w:r>
    </w:p>
    <w:p>
      <w:pPr>
        <w:pStyle w:val="BodyText"/>
      </w:pPr>
      <w:r>
        <w:t xml:space="preserve">Chỉ cần là anh ấy muốn, vậy thì không sao, ủy khuất hơn nữa cũng được, huống hồ so với những thứ anh ấy vì mình mà trả giá, cái này có tính là gì?</w:t>
      </w:r>
    </w:p>
    <w:p>
      <w:pPr>
        <w:pStyle w:val="BodyText"/>
      </w:pPr>
      <w:r>
        <w:t xml:space="preserve">Tuy không phải lần đầu tiên, Lâm Cảnh đối với tình sự vẫn rất ngây ngô, thân thể cũng chưa thể hoàn toàn thích ứng, tư thế này quá miễn cưỡng, còn chưa nhét vào toàn bộ, phía sau đã đau từng đợt, nhưng cuối cùng vẫn cắn chặt răng, mặc cho vật cứng nóng bỏng kia hung hăng xỏ xuyên qua mình.</w:t>
      </w:r>
    </w:p>
    <w:p>
      <w:pPr>
        <w:pStyle w:val="BodyText"/>
      </w:pPr>
      <w:r>
        <w:t xml:space="preserve">Nơi kết hợp dường như có chất lỏng sền sệt trượt xuống, Lâm Cảnh trước mắt có chút hóa đen, cánh tay đặt trước ngực Tây Mặc mềm nhũn, cả người đều nằm xuống.</w:t>
      </w:r>
    </w:p>
    <w:p>
      <w:pPr>
        <w:pStyle w:val="BodyText"/>
      </w:pPr>
      <w:r>
        <w:t xml:space="preserve">“Vợ hôm nay thật chủ động." Tây Mặc nhìn ra cậu khác thường, lại chỉ nghĩ là do cậu động tình, thế là ái muội hôn vành tai cậu.</w:t>
      </w:r>
    </w:p>
    <w:p>
      <w:pPr>
        <w:pStyle w:val="BodyText"/>
      </w:pPr>
      <w:r>
        <w:t xml:space="preserve">“… Anh khoan nhúc nhích." Lâm Cảnh thanh âm có chút run rẩy, rõ ràng cảm giác được thứ chôn sâu trong cơ thể mình lại trướng lớn thêm một tí, lập tức bị dọa toàn thân căng cứng.</w:t>
      </w:r>
    </w:p>
    <w:p>
      <w:pPr>
        <w:pStyle w:val="BodyText"/>
      </w:pPr>
      <w:r>
        <w:t xml:space="preserve">“Được, anh không động, chính em động." Tây Mặc cười xấu xa, ngả ngớn vuốt ve khe mông cậu.</w:t>
      </w:r>
    </w:p>
    <w:p>
      <w:pPr>
        <w:pStyle w:val="BodyText"/>
      </w:pPr>
      <w:r>
        <w:t xml:space="preserve">Lâm Cảnh đã chẳng quan tâm gì khác, chỉ muốn cố gắng lấy lòng hắn, nhưng vẫn không vượt qua được đau đớn, động một chút cũng không dám.</w:t>
      </w:r>
    </w:p>
    <w:p>
      <w:pPr>
        <w:pStyle w:val="BodyText"/>
      </w:pPr>
      <w:r>
        <w:t xml:space="preserve">"Bảo bối, kỹ thuật rất kém cỏi nha." Tây Mặc tà ác nói nhỏ, "Nếu không động, chồng phải đi tìm người khác a ~.”</w:t>
      </w:r>
    </w:p>
    <w:p>
      <w:pPr>
        <w:pStyle w:val="BodyText"/>
      </w:pPr>
      <w:r>
        <w:t xml:space="preserve">Nói hết lời cũng không thấy đáp lại, chợt cảm thấy đầu vai một trận nóng ướt.</w:t>
      </w:r>
    </w:p>
    <w:p>
      <w:pPr>
        <w:pStyle w:val="BodyText"/>
      </w:pPr>
      <w:r>
        <w:t xml:space="preserve">"Khóc?" Tây Mặc nhíu mày, "Đồ ngốc, đùa mà em nghe không hiểu?"</w:t>
      </w:r>
    </w:p>
    <w:p>
      <w:pPr>
        <w:pStyle w:val="BodyText"/>
      </w:pPr>
      <w:r>
        <w:t xml:space="preserve">"Đau." Lâm Cảnh chôn mặt vào hõm vai hắn, thanh âm có chút khàn lại ủy khuất, "Tôi thật sự rất đau."</w:t>
      </w:r>
    </w:p>
    <w:p>
      <w:pPr>
        <w:pStyle w:val="BodyText"/>
      </w:pPr>
      <w:r>
        <w:t xml:space="preserve">Tây Mặc cả kinh, vịn thân thể cậu, chậm rãi lui ra.</w:t>
      </w:r>
    </w:p>
    <w:p>
      <w:pPr>
        <w:pStyle w:val="BodyText"/>
      </w:pPr>
      <w:r>
        <w:t xml:space="preserve">Lâm Cảnh nhẹ nhàng thở ra, nằm bên giường thở dốc.</w:t>
      </w:r>
    </w:p>
    <w:p>
      <w:pPr>
        <w:pStyle w:val="BodyText"/>
      </w:pPr>
      <w:r>
        <w:t xml:space="preserve">"Chịu không được sao không nói với anh?!” Nhìn vệt máu dưới thân, Tây Mặc vừa đau lòng vừa giận.</w:t>
      </w:r>
    </w:p>
    <w:p>
      <w:pPr>
        <w:pStyle w:val="BodyText"/>
      </w:pPr>
      <w:r>
        <w:t xml:space="preserve">Lâm Cảnh cuộn người không nói, muốn khiến cho mình trông không quá chật vật.</w:t>
      </w:r>
    </w:p>
    <w:p>
      <w:pPr>
        <w:pStyle w:val="BodyText"/>
      </w:pPr>
      <w:r>
        <w:t xml:space="preserve">Em còn có thể đáng thương hơn nữa không? Tây Mặc thở dài, hỏa khí tan không còn một mảnh.</w:t>
      </w:r>
    </w:p>
    <w:p>
      <w:pPr>
        <w:pStyle w:val="BodyText"/>
      </w:pPr>
      <w:r>
        <w:t xml:space="preserve">Lâm Cảnh vành mắt hồng hồng, đến mình cũng muốn ghét mình, bình thường không thể giúp anh ấy cũng xong đi, cư nhiên trên giường cũng tệ hại như vậy, mình như thế, đến cùng có tư cách gì đáng được thích chứ?</w:t>
      </w:r>
    </w:p>
    <w:p>
      <w:pPr>
        <w:pStyle w:val="BodyText"/>
      </w:pPr>
      <w:r>
        <w:t xml:space="preserve">Tây Mặc giúp cậu thanh tẩy thân thể, thay đổi ga giường sạch sẽ, sắc trời đã hửng sáng.</w:t>
      </w:r>
    </w:p>
    <w:p>
      <w:pPr>
        <w:pStyle w:val="BodyText"/>
      </w:pPr>
      <w:r>
        <w:t xml:space="preserve">"Anh phải đi." Tây Mặc giúp cậu đắp kín chăn, “Em ngủ một giấc cho ngon, ngày mai ngoan ngoãn ở nhà, có biết không?"</w:t>
      </w:r>
    </w:p>
    <w:p>
      <w:pPr>
        <w:pStyle w:val="BodyText"/>
      </w:pPr>
      <w:r>
        <w:t xml:space="preserve">Lâm Cảnh gật gật đầu, đem nửa cái đầu rụt vào chăn.</w:t>
      </w:r>
    </w:p>
    <w:p>
      <w:pPr>
        <w:pStyle w:val="BodyText"/>
      </w:pPr>
      <w:r>
        <w:t xml:space="preserve">Tây Mặc theo thường lệ từ cửa sổ ly khai, trước khi đi không quên mang tấm ga giường bị thay ra đi theo.</w:t>
      </w:r>
    </w:p>
    <w:p>
      <w:pPr>
        <w:pStyle w:val="BodyText"/>
      </w:pPr>
      <w:r>
        <w:t xml:space="preserve">Giỡn sao, loại đồ này nếu như bị mẹ vợ thấy, đời này đừng mong có vợ nữa.</w:t>
      </w:r>
    </w:p>
    <w:p>
      <w:pPr>
        <w:pStyle w:val="BodyText"/>
      </w:pPr>
      <w:r>
        <w:t xml:space="preserve">Ngày hôm sau tỉnh lại đã là giữa trưa, Lâm Cảnh cảm thấy có chút đầu nặng chân nhẹ, bất quá sợ ba mẹ nhìn ra, vẫn cố giữ vững tinh thần rời khỏi giường.</w:t>
      </w:r>
    </w:p>
    <w:p>
      <w:pPr>
        <w:pStyle w:val="BodyText"/>
      </w:pPr>
      <w:r>
        <w:t xml:space="preserve">Trong phòng khách trống trơn, trên bàn đè một tờ giấy ghi nhớ, Lâm Cảnh cầm lên nhìn nhìn, nhẹ nhàng thở ra, sớm biết ba mẹ đều đi tham gia hôn lễ của chị họ, mình cũng không cần rời giường.</w:t>
      </w:r>
    </w:p>
    <w:p>
      <w:pPr>
        <w:pStyle w:val="BodyText"/>
      </w:pPr>
      <w:r>
        <w:t xml:space="preserve">Định về phòng ngủ tiếp, lại nghe được có người nhấn chuông cửa.</w:t>
      </w:r>
    </w:p>
    <w:p>
      <w:pPr>
        <w:pStyle w:val="BodyText"/>
      </w:pPr>
      <w:r>
        <w:t xml:space="preserve">"Đến đây.” Lâm Cảnh trong lòng thở dài, đi qua mở cửa, lại sững sờ, "Tại sao lại là anh?"</w:t>
      </w:r>
    </w:p>
    <w:p>
      <w:pPr>
        <w:pStyle w:val="BodyText"/>
      </w:pPr>
      <w:r>
        <w:t xml:space="preserve">“Em làm sao vậy?" Ngô Đồng nhìn sắc mặt cậu nhíu mày.</w:t>
      </w:r>
    </w:p>
    <w:p>
      <w:pPr>
        <w:pStyle w:val="BodyText"/>
      </w:pPr>
      <w:r>
        <w:t xml:space="preserve">“Ba tôi không có nhà, có việc tìm ông thì gọi di động a." Lâm Cảnh sau khi nói xong muốn đóng cửa, lại bị Ngô Đồng ngăn trở.</w:t>
      </w:r>
    </w:p>
    <w:p>
      <w:pPr>
        <w:pStyle w:val="BodyText"/>
      </w:pPr>
      <w:r>
        <w:t xml:space="preserve">"Này!" Lâm Cảnh trừng mắt.</w:t>
      </w:r>
    </w:p>
    <w:p>
      <w:pPr>
        <w:pStyle w:val="BodyText"/>
      </w:pPr>
      <w:r>
        <w:t xml:space="preserve">"Uống thuốc chưa?” Ngô Đồng quen thuộc đi đến tủ thuốc kéo cánh cửa kính ra.</w:t>
      </w:r>
    </w:p>
    <w:p>
      <w:pPr>
        <w:pStyle w:val="BodyText"/>
      </w:pPr>
      <w:r>
        <w:t xml:space="preserve">“Anh mau ra ngoài!" Lâm Cảnh có chút tức giận, khập khiễng đi qua, tự xông vào nhà dân thật đáng ghét!</w:t>
      </w:r>
    </w:p>
    <w:p>
      <w:pPr>
        <w:pStyle w:val="BodyText"/>
      </w:pPr>
      <w:r>
        <w:t xml:space="preserve">"Uống thuốc!" Ngô Đồng chọn lấy vài lọ, “Uống chút thuốc này trước đi.”</w:t>
      </w:r>
    </w:p>
    <w:p>
      <w:pPr>
        <w:pStyle w:val="BodyText"/>
      </w:pPr>
      <w:r>
        <w:t xml:space="preserve">“Anh biết lão tử bệnh gì à? Cái này là thuốc gì!" Lâm Cảnh nổi giận, sao lại có người cho thuốc người khác loạn lên thế!</w:t>
      </w:r>
    </w:p>
    <w:p>
      <w:pPr>
        <w:pStyle w:val="BodyText"/>
      </w:pPr>
      <w:r>
        <w:t xml:space="preserve">“Tiêu viêm hạ sốt.” Ngô Đồng lại đưa cho cậu một ống thuốc cao, "Cái này vào toilet tự mình bôi."</w:t>
      </w:r>
    </w:p>
    <w:p>
      <w:pPr>
        <w:pStyle w:val="BodyText"/>
      </w:pPr>
      <w:r>
        <w:t xml:space="preserve">“Anh cút ngay cho tôi!” Lâm Cảnh mặt đỏ bừng.</w:t>
      </w:r>
    </w:p>
    <w:p>
      <w:pPr>
        <w:pStyle w:val="BodyText"/>
      </w:pPr>
      <w:r>
        <w:t xml:space="preserve">"Không thoải mái thì đừng có đi lại.” Ngô Đồng thở dài, "Hắn sao không ở đây?”</w:t>
      </w:r>
    </w:p>
    <w:p>
      <w:pPr>
        <w:pStyle w:val="BodyText"/>
      </w:pPr>
      <w:r>
        <w:t xml:space="preserve">"Ai cần anh lo!" Lâm Cảnh thẹn quá hoá giận, dùng sức đem người đẩy ra khỏi nhà, rầm một tiếng đóng cửa lại.</w:t>
      </w:r>
    </w:p>
    <w:p>
      <w:pPr>
        <w:pStyle w:val="BodyText"/>
      </w:pPr>
      <w:r>
        <w:t xml:space="preserve">Ngô Đồng tựa ngoài cửa cười khổ, hình như... Thật sự đã bắt đầu chán ghét mình rồi.</w:t>
      </w:r>
    </w:p>
    <w:p>
      <w:pPr>
        <w:pStyle w:val="BodyText"/>
      </w:pPr>
      <w:r>
        <w:t xml:space="preserve">Rõ ràng chính là kết quả mình vẫn muốn, nhưng vì cái gì, trong lòng lại nan kham như vậy.</w:t>
      </w:r>
    </w:p>
    <w:p>
      <w:pPr>
        <w:pStyle w:val="BodyText"/>
      </w:pPr>
      <w:r>
        <w:t xml:space="preserve">Trong phòng, Lâm Cảnh đem thuốc ném vào thùng rác, nằm lì trên giường hờn dỗi.</w:t>
      </w:r>
    </w:p>
    <w:p>
      <w:pPr>
        <w:pStyle w:val="BodyText"/>
      </w:pPr>
      <w:r>
        <w:t xml:space="preserve">Khốn nạn! Quấy rối tâm tình người ta!</w:t>
      </w:r>
    </w:p>
    <w:p>
      <w:pPr>
        <w:pStyle w:val="BodyText"/>
      </w:pPr>
      <w:r>
        <w:t xml:space="preserve">Bụng đói kêu ì ục, ăn bừa vài cái bánh quy, lại rụt vào chăn, đại não quay cuồng, ngược lại ngủ vô cùng nhanh.</w:t>
      </w:r>
    </w:p>
    <w:p>
      <w:pPr>
        <w:pStyle w:val="BodyText"/>
      </w:pPr>
      <w:r>
        <w:t xml:space="preserve">Tối đó, Lâm Cảnh phát sốt, Tây Mặc không tới.</w:t>
      </w:r>
    </w:p>
    <w:p>
      <w:pPr>
        <w:pStyle w:val="BodyText"/>
      </w:pPr>
      <w:r>
        <w:t xml:space="preserve">Tối hôm sau, Lâm Cảnh hạ sốt, Tây Mặc vẫn không tới.</w:t>
      </w:r>
    </w:p>
    <w:p>
      <w:pPr>
        <w:pStyle w:val="BodyText"/>
      </w:pPr>
      <w:r>
        <w:t xml:space="preserve">Tối thứ ba, Lâm Cảnh giấu mình vào chăn, không để ý tới người đứng bên giường.</w:t>
      </w:r>
    </w:p>
    <w:p>
      <w:pPr>
        <w:pStyle w:val="BodyText"/>
      </w:pPr>
      <w:r>
        <w:t xml:space="preserve">“Giận sao?” Tây Mặc cách chăn vỗ vỗ cậu.</w:t>
      </w:r>
    </w:p>
    <w:p>
      <w:pPr>
        <w:pStyle w:val="BodyText"/>
      </w:pPr>
      <w:r>
        <w:t xml:space="preserve">"Không có." Lâm Cảnh hừ hừ.</w:t>
      </w:r>
    </w:p>
    <w:p>
      <w:pPr>
        <w:pStyle w:val="BodyText"/>
      </w:pPr>
      <w:r>
        <w:t xml:space="preserve">“Anh và Dật Phong cùng đi lâu đài cổ Huyết tộc." Tây Mặc kiên nhẫn giải thích, "Vốn cho rằng có thể trở về trong ngày, nhưng lại có chút phiền toái nhỏ, cho nên trễ nải hai ngày."</w:t>
      </w:r>
    </w:p>
    <w:p>
      <w:pPr>
        <w:pStyle w:val="BodyText"/>
      </w:pPr>
      <w:r>
        <w:t xml:space="preserve">"Phiền toái gì?" Lâm Cảnh kéo chăn ra.</w:t>
      </w:r>
    </w:p>
    <w:p>
      <w:pPr>
        <w:pStyle w:val="BodyText"/>
      </w:pPr>
      <w:r>
        <w:t xml:space="preserve">“Chút ngoài ý muốn mà thôi." Tây Mặc dựa vào đầu giường bên cạnh cậu, thần thái có chút mỏi mệt.</w:t>
      </w:r>
    </w:p>
    <w:p>
      <w:pPr>
        <w:pStyle w:val="BodyText"/>
      </w:pPr>
      <w:r>
        <w:t xml:space="preserve">“Lại có liên quan tới tôi sao?” Lâm Cảnh do dự hỏi.</w:t>
      </w:r>
    </w:p>
    <w:p>
      <w:pPr>
        <w:pStyle w:val="BodyText"/>
      </w:pPr>
      <w:r>
        <w:t xml:space="preserve">"Đương nhiên không phải." Tây Mặc có chút ngoài ý muốn, "Sao em lại nghĩ vậy?"</w:t>
      </w:r>
    </w:p>
    <w:p>
      <w:pPr>
        <w:pStyle w:val="BodyText"/>
      </w:pPr>
      <w:r>
        <w:t xml:space="preserve">“Vì tôi đã mang đến rất nhiều phiền toái cho anh." Lâm Cảnh có chút ũ rũ, ngôi sao tai họa trong truyền thuyết cũng không hơn gì cái này.</w:t>
      </w:r>
    </w:p>
    <w:p>
      <w:pPr>
        <w:pStyle w:val="BodyText"/>
      </w:pPr>
      <w:r>
        <w:t xml:space="preserve">Tây Mặc cười lắc đầu, đem cậu kéo vào lòng.</w:t>
      </w:r>
    </w:p>
    <w:p>
      <w:pPr>
        <w:pStyle w:val="BodyText"/>
      </w:pPr>
      <w:r>
        <w:t xml:space="preserve">“Tôi —— "</w:t>
      </w:r>
    </w:p>
    <w:p>
      <w:pPr>
        <w:pStyle w:val="BodyText"/>
      </w:pPr>
      <w:r>
        <w:t xml:space="preserve">"Đồ ngốc.” Tây Mặc cúi đầu hôn cậu, “Anh yêu em.”</w:t>
      </w:r>
    </w:p>
    <w:p>
      <w:pPr>
        <w:pStyle w:val="BodyText"/>
      </w:pPr>
      <w:r>
        <w:t xml:space="preserve">Anh yêu em, cho nên tất cả phiền toái, đều không tính là phiền.</w:t>
      </w:r>
    </w:p>
    <w:p>
      <w:pPr>
        <w:pStyle w:val="BodyText"/>
      </w:pPr>
      <w:r>
        <w:t xml:space="preserve">“Anh với Dật Phong đi lâu đài cổ làm gì?" Lâm Cảnh có chút xấu hổ, vì vậy nói sang chuyện khác.</w:t>
      </w:r>
    </w:p>
    <w:p>
      <w:pPr>
        <w:pStyle w:val="BodyText"/>
      </w:pPr>
      <w:r>
        <w:t xml:space="preserve">“Thử thức tỉnh vua Huyết tộc.” Nhắc đến chuyện này, Tây Mặc có chút nghiến răng nghiến lợi.</w:t>
      </w:r>
    </w:p>
    <w:p>
      <w:pPr>
        <w:pStyle w:val="BodyText"/>
      </w:pPr>
      <w:r>
        <w:t xml:space="preserve">"Y Vạn?" Lâm Cảnh nhớ mang máng cái tên này, "Hắn ngủ rất lâu sao?”</w:t>
      </w:r>
    </w:p>
    <w:p>
      <w:pPr>
        <w:pStyle w:val="BodyText"/>
      </w:pPr>
      <w:r>
        <w:t xml:space="preserve">“Hắn là đồ tâm thần, nếu không phải anh phải về Ma giới, thật muốn để tên khốn đó ngủ một ngàn một vạn năm!” Tây Mặc siết nắm đấm nghe răng rắc.</w:t>
      </w:r>
    </w:p>
    <w:p>
      <w:pPr>
        <w:pStyle w:val="BodyText"/>
      </w:pPr>
      <w:r>
        <w:t xml:space="preserve">Cực hiếm khi thấy bộ dạng hắn không bình tĩnh, Lâm Cảnh nuốt nuốt nước miếng, quyết định không rối rắm đề tài này nữa.</w:t>
      </w:r>
    </w:p>
    <w:p>
      <w:pPr>
        <w:pStyle w:val="BodyText"/>
      </w:pPr>
      <w:r>
        <w:t xml:space="preserve">Mà trong căn hộ bên kia, Hàn Dật Phong đang thần tình bực dọc ngồi trên ghế salon, để Đường Đường băng bó vết thương cho mình.</w:t>
      </w:r>
    </w:p>
    <w:p>
      <w:pPr>
        <w:pStyle w:val="BodyText"/>
      </w:pPr>
      <w:r>
        <w:t xml:space="preserve">“Sao lại bị thương vậy?” Đường Đường mắt nước mắt lưng tròng.</w:t>
      </w:r>
    </w:p>
    <w:p>
      <w:pPr>
        <w:pStyle w:val="BodyText"/>
      </w:pPr>
      <w:r>
        <w:t xml:space="preserve">"Anh không sao." Hàn Dật Phong xoa xoa đầu Đường Đường, trong lòng chửi mẹ nó.</w:t>
      </w:r>
    </w:p>
    <w:p>
      <w:pPr>
        <w:pStyle w:val="BodyText"/>
      </w:pPr>
      <w:r>
        <w:t xml:space="preserve">Cái tên vua Huyết tộc có phải có tật xấu hay không! Chẳng lẽ hắn thực cho rằng mình là mỹ nhân say ngủ? Cư nhiên để hai con cự long canh giữ trước lâu đài cổ, nếu không phải mình trốn nhanh, eo thiếu chút bị quét gãy rồi!</w:t>
      </w:r>
    </w:p>
    <w:p>
      <w:pPr>
        <w:pStyle w:val="BodyText"/>
      </w:pPr>
      <w:r>
        <w:t xml:space="preserve">“Vậy chủ nhân ngày mai có đi Huyết tộc không?" Đường Đường sợ hãi hỏi.</w:t>
      </w:r>
    </w:p>
    <w:p>
      <w:pPr>
        <w:pStyle w:val="BodyText"/>
      </w:pPr>
      <w:r>
        <w:t xml:space="preserve">"Đi." Hàn Dật Phong thở dài.</w:t>
      </w:r>
    </w:p>
    <w:p>
      <w:pPr>
        <w:pStyle w:val="BodyText"/>
      </w:pPr>
      <w:r>
        <w:t xml:space="preserve">Không có biện pháp, chỉ có thức tỉnh tên thần kinh này, tiểu sủng vật của mình mới có thể sống lâu trăm tuổi.</w:t>
      </w:r>
    </w:p>
    <w:p>
      <w:pPr>
        <w:pStyle w:val="BodyText"/>
      </w:pPr>
      <w:r>
        <w:t xml:space="preserve">“Có thể dẫn em với Danny cùng đi không?” Đường Đường thật cẩn thận mở miệng, "Chúng em không chạy loạn đâu."</w:t>
      </w:r>
    </w:p>
    <w:p>
      <w:pPr>
        <w:pStyle w:val="BodyText"/>
      </w:pPr>
      <w:r>
        <w:t xml:space="preserve">“Em muốn về hay cậu ta muốn về?” Hàn Dật Phong hỏi.</w:t>
      </w:r>
    </w:p>
    <w:p>
      <w:pPr>
        <w:pStyle w:val="BodyText"/>
      </w:pPr>
      <w:r>
        <w:t xml:space="preserve">"Cậu ấy muốn về, em muốn đi cùng.” Đường Đường thành thật khai báo.</w:t>
      </w:r>
    </w:p>
    <w:p>
      <w:pPr>
        <w:pStyle w:val="BodyText"/>
      </w:pPr>
      <w:r>
        <w:t xml:space="preserve">Hàn Dật Phong gật gật đầu, xem như ngầm đồng ý.</w:t>
      </w:r>
    </w:p>
    <w:p>
      <w:pPr>
        <w:pStyle w:val="BodyText"/>
      </w:pPr>
      <w:r>
        <w:t xml:space="preserve">“Cậu ấy vì cái gì nhất định phải đi?" Đường Đường vừa có chút ủy khuất lại vừa không nỡ, "Em đâu có khi dễ cậu ấy.”</w:t>
      </w:r>
    </w:p>
    <w:p>
      <w:pPr>
        <w:pStyle w:val="BodyText"/>
      </w:pPr>
      <w:r>
        <w:t xml:space="preserve">“Vì nơi này không phải nhà của cậu ấy.” Hàn Dật Phong ôm Đường Đường đặt lên đầu gối của mình, "Bất quá không sao, lần này trở về, sẽ không còn ai khi dễ cậu ấy nữa.”</w:t>
      </w:r>
    </w:p>
    <w:p>
      <w:pPr>
        <w:pStyle w:val="BodyText"/>
      </w:pPr>
      <w:r>
        <w:t xml:space="preserve">"Danny tốt như vậy, tại sao không có người nào chịu đối tốt với cậu ấy?” Đường Đường cảm thấy có chút khổ sở, cơ hồ ai cũng từng ức hiếp qua cậu ấy.</w:t>
      </w:r>
    </w:p>
    <w:p>
      <w:pPr>
        <w:pStyle w:val="BodyText"/>
      </w:pPr>
      <w:r>
        <w:t xml:space="preserve">“Cậu ta gặp được rồi.” Hàn Dật Phong bóp mũi cậu, “Không nói cái này nữa, giúp anh tắm đi.”</w:t>
      </w:r>
    </w:p>
    <w:p>
      <w:pPr>
        <w:pStyle w:val="BodyText"/>
      </w:pPr>
      <w:r>
        <w:t xml:space="preserve">"... Không giúp." Đường Đường xấu hổ, mỗi lần tắm đều bị khi dễ.</w:t>
      </w:r>
    </w:p>
    <w:p>
      <w:pPr>
        <w:pStyle w:val="BodyText"/>
      </w:pPr>
      <w:r>
        <w:t xml:space="preserve">“Nhưng mà anh đang bị thương." Hàn Dật Phong thở dài, "Được rồi tự anh tắm vậy.”</w:t>
      </w:r>
    </w:p>
    <w:p>
      <w:pPr>
        <w:pStyle w:val="BodyText"/>
      </w:pPr>
      <w:r>
        <w:t xml:space="preserve">“… Chỉ tắm thôi đó.” Đường Đường rất ngốc nghếch rất ngây thơ.</w:t>
      </w:r>
    </w:p>
    <w:p>
      <w:pPr>
        <w:pStyle w:val="BodyText"/>
      </w:pPr>
      <w:r>
        <w:t xml:space="preserve">“Được.” Vị chủ nhân phúc hắn vui vẻ đáp ứng.</w:t>
      </w:r>
    </w:p>
    <w:p>
      <w:pPr>
        <w:pStyle w:val="BodyText"/>
      </w:pPr>
      <w:r>
        <w:t xml:space="preserve">Một giờ sau, tiểu sủng vật bị ức hiếp đến chỉ còn khí lực đủ để khóc.</w:t>
      </w:r>
    </w:p>
    <w:p>
      <w:pPr>
        <w:pStyle w:val="BodyText"/>
      </w:pPr>
      <w:r>
        <w:t xml:space="preserve">Chủ nhân lừa đảo! Mình cũng cùng Danny về Huyết tộc!</w:t>
      </w:r>
    </w:p>
    <w:p>
      <w:pPr>
        <w:pStyle w:val="BodyText"/>
      </w:pPr>
      <w:r>
        <w:t xml:space="preserve">Chiều hôm sau, ba Lâm mặc âu phục thẳng thớm, theo Tây Mặc tiến đến lâu đài huyết sắc.</w:t>
      </w:r>
    </w:p>
    <w:p>
      <w:pPr>
        <w:pStyle w:val="BodyText"/>
      </w:pPr>
      <w:r>
        <w:t xml:space="preserve">“Ba à… Ba không thấy nóng sao?” Lâm Cảnh do dự liên tục, rốt cục nhịn không được mở miệng.</w:t>
      </w:r>
    </w:p>
    <w:p>
      <w:pPr>
        <w:pStyle w:val="BodyText"/>
      </w:pPr>
      <w:r>
        <w:t xml:space="preserve">Lâm giáo sư hung hăng liếc nhi tử.</w:t>
      </w:r>
    </w:p>
    <w:p>
      <w:pPr>
        <w:pStyle w:val="BodyText"/>
      </w:pPr>
      <w:r>
        <w:t xml:space="preserve">Lâm Cảnh thức thời câm miệng, sờ sờ mũi đứng sau lưng Tây Mặc.</w:t>
      </w:r>
    </w:p>
    <w:p>
      <w:pPr>
        <w:pStyle w:val="BodyText"/>
      </w:pPr>
      <w:r>
        <w:t xml:space="preserve">"Bá phụ khẩn trương." Tây Mặc dùng khẩu hình nói với cậu.</w:t>
      </w:r>
    </w:p>
    <w:p>
      <w:pPr>
        <w:pStyle w:val="BodyText"/>
      </w:pPr>
      <w:r>
        <w:t xml:space="preserve">Lâm Cảnh hắc hắc cười ngây ngô.</w:t>
      </w:r>
    </w:p>
    <w:p>
      <w:pPr>
        <w:pStyle w:val="BodyText"/>
      </w:pPr>
      <w:r>
        <w:t xml:space="preserve">Tây Mặc nhìn thấy thích, nâng cằm cậu, sát lại hôn phớt một cái.</w:t>
      </w:r>
    </w:p>
    <w:p>
      <w:pPr>
        <w:pStyle w:val="Compact"/>
      </w:pPr>
      <w:r>
        <w:t xml:space="preserve">"Khụ!" Lâm giáo sư bất mãn, vậy là hôn rồi! Ta còn chưa có đồng ý....!</w:t>
      </w:r>
      <w:r>
        <w:br w:type="textWrapping"/>
      </w:r>
      <w:r>
        <w:br w:type="textWrapping"/>
      </w:r>
    </w:p>
    <w:p>
      <w:pPr>
        <w:pStyle w:val="Heading2"/>
      </w:pPr>
      <w:bookmarkStart w:id="87" w:name="bộ-1---huyết-tộc-dụ-hoặc---chương-65-thật-biến-thái-a"/>
      <w:bookmarkEnd w:id="87"/>
      <w:r>
        <w:t xml:space="preserve">65. Bộ 1] - Huyết Tộc Dụ Hoặc - Chương 65: Thật Biến Thái A!</w:t>
      </w:r>
    </w:p>
    <w:p>
      <w:pPr>
        <w:pStyle w:val="Compact"/>
      </w:pPr>
      <w:r>
        <w:br w:type="textWrapping"/>
      </w:r>
      <w:r>
        <w:br w:type="textWrapping"/>
      </w:r>
      <w:r>
        <w:t xml:space="preserve">Huyết tộc tòa thành rất lớn, Lâm giáo sư từ giây đầu tiên chính thức bước vào huyết vực (lãnh thổ huyết tộc), liền hoàn toàn không để ý đến con mình, mãn tâm mãn nhãn đều là kinh thán.</w:t>
      </w:r>
    </w:p>
    <w:p>
      <w:pPr>
        <w:pStyle w:val="BodyText"/>
      </w:pPr>
      <w:r>
        <w:t xml:space="preserve">Vốn đã thống nhất chỉ ở một ngày, nhưng Lâm giáo sư ở lại liên tục ba ngày, còn chưa có chút ý tứ nào muốn đi.</w:t>
      </w:r>
    </w:p>
    <w:p>
      <w:pPr>
        <w:pStyle w:val="BodyText"/>
      </w:pPr>
      <w:r>
        <w:t xml:space="preserve">“Ba.” Lâm Cảnh sáp tới, “Ba định chừng nào về nhà?"</w:t>
      </w:r>
    </w:p>
    <w:p>
      <w:pPr>
        <w:pStyle w:val="BodyText"/>
      </w:pPr>
      <w:r>
        <w:t xml:space="preserve">“Con đây là đang đuổi ta đi?" Ba Lâm sắc mặt trầm xuống.</w:t>
      </w:r>
    </w:p>
    <w:p>
      <w:pPr>
        <w:pStyle w:val="BodyText"/>
      </w:pPr>
      <w:r>
        <w:t xml:space="preserve">"Đương nhiên không phải."Tây Mặc nhanh chóng đem Lâm Tiểu Cảnh túm ra sau lưng mình, “Bá phụ ngài muốn ở bao lâu cũng được."</w:t>
      </w:r>
    </w:p>
    <w:p>
      <w:pPr>
        <w:pStyle w:val="BodyText"/>
      </w:pPr>
      <w:r>
        <w:t xml:space="preserve">Ba Lâm hừ một tiếng, chắp tay sau lưng thẳng tiến thư viện.</w:t>
      </w:r>
    </w:p>
    <w:p>
      <w:pPr>
        <w:pStyle w:val="BodyText"/>
      </w:pPr>
      <w:r>
        <w:t xml:space="preserve">Lâm Cảnh hướng bóng lưng ông le lưỡi, cái thư viện Huyết tộc bị ba mình lật nát rồi, lại còn hỏi Tây Mặc muốn thiệt nhiều khoáng thạch, vậy mà một câu cám ơn cũng không nói, da mặt thật là dày a!</w:t>
      </w:r>
    </w:p>
    <w:p>
      <w:pPr>
        <w:pStyle w:val="BodyText"/>
      </w:pPr>
      <w:r>
        <w:t xml:space="preserve">“Ông là ba em, không được thiếu lễ phép như vậy." Tây Mặc buồn cười xoa xoa cậu, “Mai anh cùng với Dật Phong đi lâu đài cổ, em ở nhà cùng bá phụ nha?"</w:t>
      </w:r>
    </w:p>
    <w:p>
      <w:pPr>
        <w:pStyle w:val="BodyText"/>
      </w:pPr>
      <w:r>
        <w:t xml:space="preserve">“Tôi cũng muốn đi lâu đài cổ!" Lâm Cảnh kháng nghị.</w:t>
      </w:r>
    </w:p>
    <w:p>
      <w:pPr>
        <w:pStyle w:val="BodyText"/>
      </w:pPr>
      <w:r>
        <w:t xml:space="preserve">“Tụi anh là đi đánh nhau.” Tây Mặc nhẫn nại dụ.</w:t>
      </w:r>
    </w:p>
    <w:p>
      <w:pPr>
        <w:pStyle w:val="BodyText"/>
      </w:pPr>
      <w:r>
        <w:t xml:space="preserve">“Tôi muốn đi!" Lâm Cảnh lẽ thẳng khí hùng cố tình gây sự.</w:t>
      </w:r>
    </w:p>
    <w:p>
      <w:pPr>
        <w:pStyle w:val="BodyText"/>
      </w:pPr>
      <w:r>
        <w:t xml:space="preserve">“Được, cùng đi.” Tây Mặc thỏa hiệp, căn bản không có ý định cùng cậu ta giảng đạo lý.</w:t>
      </w:r>
    </w:p>
    <w:p>
      <w:pPr>
        <w:pStyle w:val="BodyText"/>
      </w:pPr>
      <w:r>
        <w:t xml:space="preserve">Lâm Cảnh đã hài lòng, không chút nào cảm giác mình thực sự rất… ngây thơ.</w:t>
      </w:r>
    </w:p>
    <w:p>
      <w:pPr>
        <w:pStyle w:val="BodyText"/>
      </w:pPr>
      <w:r>
        <w:t xml:space="preserve">Sáng hôm sau, Hàn Dật Phong vừa thấy Lâm Cảnh liền cau mày: “Sao cậu lại tới đây?"</w:t>
      </w:r>
    </w:p>
    <w:p>
      <w:pPr>
        <w:pStyle w:val="BodyText"/>
      </w:pPr>
      <w:r>
        <w:t xml:space="preserve">“Tôi vì sao không thể tới?" Lâm Cảnh rất thất bại.</w:t>
      </w:r>
    </w:p>
    <w:p>
      <w:pPr>
        <w:pStyle w:val="BodyText"/>
      </w:pPr>
      <w:r>
        <w:t xml:space="preserve">“Sao anh lại dẫn cậu ta đến?” Hàn Dật Phong trực tiếp bỏ qua Lâm Cảnh hỏi Tây Mặc.</w:t>
      </w:r>
    </w:p>
    <w:p>
      <w:pPr>
        <w:pStyle w:val="BodyText"/>
      </w:pPr>
      <w:r>
        <w:t xml:space="preserve">Tây Mặc buông tay, biểu thị mình cũng rất vô tội.</w:t>
      </w:r>
    </w:p>
    <w:p>
      <w:pPr>
        <w:pStyle w:val="BodyText"/>
      </w:pPr>
      <w:r>
        <w:t xml:space="preserve">"Hai người các anh thật đáng ghét!" Lâm Cảnh phẫn hận.</w:t>
      </w:r>
    </w:p>
    <w:p>
      <w:pPr>
        <w:pStyle w:val="BodyText"/>
      </w:pPr>
      <w:r>
        <w:t xml:space="preserve">Tiểu khủng long từ trong túi áo Hàn Dật Phong thò đầu ra nhìn nhìn, lại rụt về tiếp tục ngủ.</w:t>
      </w:r>
    </w:p>
    <w:p>
      <w:pPr>
        <w:pStyle w:val="BodyText"/>
      </w:pPr>
      <w:r>
        <w:t xml:space="preserve">"Đường Đường cũng đi, tôi vì cái gì không thể đi?" Lâm Cảnh cảm giác mình bắt được nhược điểm.</w:t>
      </w:r>
    </w:p>
    <w:p>
      <w:pPr>
        <w:pStyle w:val="BodyText"/>
      </w:pPr>
      <w:r>
        <w:t xml:space="preserve">Hàn Dật Phong chẳng muốn xoắn xuýt cùng cậu ta, tràn đầy đồng tình vỗ vỗ Tây Mặc.</w:t>
      </w:r>
    </w:p>
    <w:p>
      <w:pPr>
        <w:pStyle w:val="BodyText"/>
      </w:pPr>
      <w:r>
        <w:t xml:space="preserve">"Này!" Lâm Cảnh cực kỳ bất mãn, đây là ý gì.</w:t>
      </w:r>
    </w:p>
    <w:p>
      <w:pPr>
        <w:pStyle w:val="BodyText"/>
      </w:pPr>
      <w:r>
        <w:t xml:space="preserve">"Tốt rồi tốt rồi." Tây Mặc dở khóc dở cười, "Lên đường đi."</w:t>
      </w:r>
    </w:p>
    <w:p>
      <w:pPr>
        <w:pStyle w:val="BodyText"/>
      </w:pPr>
      <w:r>
        <w:t xml:space="preserve">Trên đường đi, Lâm Cảnh vẫn rất không vui, Tây Mặc bất đắc dĩ, kéo vai cậu qua dặn dò: "Sau khi tới lâu đài cổ, em phải cẩn thận một chút, có biết không?"</w:t>
      </w:r>
    </w:p>
    <w:p>
      <w:pPr>
        <w:pStyle w:val="BodyText"/>
      </w:pPr>
      <w:r>
        <w:t xml:space="preserve">"Có quái thú hả?" Lâm Cảnh hỏi hắn.</w:t>
      </w:r>
    </w:p>
    <w:p>
      <w:pPr>
        <w:pStyle w:val="BodyText"/>
      </w:pPr>
      <w:r>
        <w:t xml:space="preserve">"Có." Tây Mặc gật đầu.</w:t>
      </w:r>
    </w:p>
    <w:p>
      <w:pPr>
        <w:pStyle w:val="BodyText"/>
      </w:pPr>
      <w:r>
        <w:t xml:space="preserve">"Hắn bị người khác nhốt sao?" Lâm Cảnh hiếu kỳ.</w:t>
      </w:r>
    </w:p>
    <w:p>
      <w:pPr>
        <w:pStyle w:val="BodyText"/>
      </w:pPr>
      <w:r>
        <w:t xml:space="preserve">"Không phải." Tây Mặc nghiến răng nghiến lợi, "Hắn tự mình ngủ.”</w:t>
      </w:r>
    </w:p>
    <w:p>
      <w:pPr>
        <w:pStyle w:val="BodyText"/>
      </w:pPr>
      <w:r>
        <w:t xml:space="preserve">Một ngày nọ vào hơn một ngàn năm trước, kẻ thống trị Huyết tộc đại lục không biết không ổn chỗ nào, cư nhiên lưu lại một phong thư rồi triệt để biến mất, đem mình nhốt vào bên trong một tòa lâu đài cổ, nói là cần nghỉ ngơi.</w:t>
      </w:r>
    </w:p>
    <w:p>
      <w:pPr>
        <w:pStyle w:val="BodyText"/>
      </w:pPr>
      <w:r>
        <w:t xml:space="preserve">"Cái gì gọi là "Đợi một người thích hợp đến thức tỉnh’ ?” Tây Mặc lần đầu đọc thư, thập phần khó hiểu.</w:t>
      </w:r>
    </w:p>
    <w:p>
      <w:pPr>
        <w:pStyle w:val="BodyText"/>
      </w:pPr>
      <w:r>
        <w:t xml:space="preserve">"Đại khái là... Bảo chúng ta tìm công chúa đi hôn tỉnh hắn?" Lê Tư Đặc lúc ấy vừa thành Huyết tộc không bao lâu, vì vậy suy đoán.</w:t>
      </w:r>
    </w:p>
    <w:p>
      <w:pPr>
        <w:pStyle w:val="BodyText"/>
      </w:pPr>
      <w:r>
        <w:t xml:space="preserve">"Quả thực rất buồn nôn!” Tây Mặc cảm giác mình có chút sụp đổ, hắn vì cái gì luôn có thể làm ra nhiều chuyện kỳ kỳ quái quái như vậy! Vốn muốn đến lâu đài cổ nhìn cho tường tận, kết quả lại bị mấy con rồng có cái đầu thật lớn phun lửa đuổi ra.</w:t>
      </w:r>
    </w:p>
    <w:p>
      <w:pPr>
        <w:pStyle w:val="BodyText"/>
      </w:pPr>
      <w:r>
        <w:t xml:space="preserve">"Hắn là biến thái hả?" Tây Mặc nổi trận lôi đình.</w:t>
      </w:r>
    </w:p>
    <w:p>
      <w:pPr>
        <w:pStyle w:val="BodyText"/>
      </w:pPr>
      <w:r>
        <w:t xml:space="preserve">"Ai cần biết.” Lê Tư Đặc chậm rì rì uống cà phê, "Ta cảm thấy không có hắn om sòm, rất tốt."</w:t>
      </w:r>
    </w:p>
    <w:p>
      <w:pPr>
        <w:pStyle w:val="BodyText"/>
      </w:pPr>
      <w:r>
        <w:t xml:space="preserve">“Vậy cứ để hắn ngủ đi.” Tây Mặc tràn đầy đồng cảm, đem thư ném vào lò sưởi, “Ta tin tưởng những con rồng phun lửa đó sẽ hôn tỉnh hắn.”</w:t>
      </w:r>
    </w:p>
    <w:p>
      <w:pPr>
        <w:pStyle w:val="BodyText"/>
      </w:pPr>
      <w:r>
        <w:t xml:space="preserve">Một ngàn năm đối với Huyết tộc mà nói cũng không tính là dài, huống hồ còn có Tây Mặc và Lê Tư Đặc ở đó, nên hành vi tùy hứng của tên kia tựa hồ cũng không tạo thành bao nhiêu ảnh hưởng.</w:t>
      </w:r>
    </w:p>
    <w:p>
      <w:pPr>
        <w:pStyle w:val="BodyText"/>
      </w:pPr>
      <w:r>
        <w:t xml:space="preserve">Nhưng lần này, chắc phải gọi tỉnh hắn rồi.</w:t>
      </w:r>
    </w:p>
    <w:p>
      <w:pPr>
        <w:pStyle w:val="BodyText"/>
      </w:pPr>
      <w:r>
        <w:t xml:space="preserve">Lâu đài cổ nơi Y Vạn chọn ngủ cũng không lớn, trên vách tường bốn phía đều phủ đầy dây leo, thoạt nhìn có chút âm trầm, cự thú hình dạng kỳ quái nằm sấp trong sân, thần tình cảnh giác nhìn ra cửa lớn, như đang cảnh cáo người xâm nhập.</w:t>
      </w:r>
    </w:p>
    <w:p>
      <w:pPr>
        <w:pStyle w:val="BodyText"/>
      </w:pPr>
      <w:r>
        <w:t xml:space="preserve">"Anh đánh không lại chúng sao?" Trốn trong bụi cỏ, Lâm Cảnh nhỏ giọng hỏi Tây Mặc.</w:t>
      </w:r>
    </w:p>
    <w:p>
      <w:pPr>
        <w:pStyle w:val="BodyText"/>
      </w:pPr>
      <w:r>
        <w:t xml:space="preserve">“Tên khốn đó hạ kết giới ma pháp trên cự thú, anh căn bản không tổn thương được chúng.” Tây Mặc nghiến răng nghiến lợi.</w:t>
      </w:r>
    </w:p>
    <w:p>
      <w:pPr>
        <w:pStyle w:val="BodyText"/>
      </w:pPr>
      <w:r>
        <w:t xml:space="preserve">"Vậy chúng ta phải làm sao bây giờ?" Lâm Cảnh có chút sợ hãi những gia hỏa biết phun lửa kia.</w:t>
      </w:r>
    </w:p>
    <w:p>
      <w:pPr>
        <w:pStyle w:val="BodyText"/>
      </w:pPr>
      <w:r>
        <w:t xml:space="preserve">"Dật Phong đi dẫn dắt lực chú ý của bọn chúng, anh lén vào.” Tây Mặc trả lời.</w:t>
      </w:r>
    </w:p>
    <w:p>
      <w:pPr>
        <w:pStyle w:val="BodyText"/>
      </w:pPr>
      <w:r>
        <w:t xml:space="preserve">"... Ờ." Lâm Cảnh rầu rĩ, cuối cùng ý thức được trên phương diện nào đó, mình đích thật không bằng Đường Đường, ví dụ như ở loại thời điểm này, Đường Đường có thể biến thành tiểu khủng long ngồi xổm trong túi áo Hàn Dật Phong, tuy giúp không được gì, nhưng cũng không thêm phiền, mình đúng là ngốc không đỡ được!</w:t>
      </w:r>
    </w:p>
    <w:p>
      <w:pPr>
        <w:pStyle w:val="BodyText"/>
      </w:pPr>
      <w:r>
        <w:t xml:space="preserve">Thiệt là... Vô dụng hết chỗ nói.</w:t>
      </w:r>
    </w:p>
    <w:p>
      <w:pPr>
        <w:pStyle w:val="BodyText"/>
      </w:pPr>
      <w:r>
        <w:t xml:space="preserve">Đang nghĩ ngợi lung tung, Lâm Cảnh đột nhiên cảm thấy bên môi nóng lên, lúc kịp phản ứng, nụ hôn ngắn ngủi đã xong.</w:t>
      </w:r>
    </w:p>
    <w:p>
      <w:pPr>
        <w:pStyle w:val="BodyText"/>
      </w:pPr>
      <w:r>
        <w:t xml:space="preserve">"Anh..." Lâm Cảnh sửng sốt.</w:t>
      </w:r>
    </w:p>
    <w:p>
      <w:pPr>
        <w:pStyle w:val="BodyText"/>
      </w:pPr>
      <w:r>
        <w:t xml:space="preserve">“Em cái gì cũng không cần làm." Tây Mặc cười nhìn cậu, “Đợi lát nữa chỉ cần theo anh vào lâu đài cổ, hắn nhất định sẽ ghen tỵ đến nổi điên."</w:t>
      </w:r>
    </w:p>
    <w:p>
      <w:pPr>
        <w:pStyle w:val="BodyText"/>
      </w:pPr>
      <w:r>
        <w:t xml:space="preserve">Lâm Cảnh có chút xấu hổ.</w:t>
      </w:r>
    </w:p>
    <w:p>
      <w:pPr>
        <w:pStyle w:val="BodyText"/>
      </w:pPr>
      <w:r>
        <w:t xml:space="preserve">Hàn Dật Phong hiển nhiên không chịu nổi hai người bọn họ liếc mắt đưa tình, cài tốt nút túi áo, lách mình ra rừng cây.</w:t>
      </w:r>
    </w:p>
    <w:p>
      <w:pPr>
        <w:pStyle w:val="BodyText"/>
      </w:pPr>
      <w:r>
        <w:t xml:space="preserve">“Anh ấy có thể bị nguy hiểm không?" Mắt thấy mấy cái đầu rồng phun lửa nhào tới anh, Lâm Cảnh có chút khẩn trương.</w:t>
      </w:r>
    </w:p>
    <w:p>
      <w:pPr>
        <w:pStyle w:val="BodyText"/>
      </w:pPr>
      <w:r>
        <w:t xml:space="preserve">"Không biết." Tây Mặc ôm ngang cậu, "Bảo bối nhắm mắt."</w:t>
      </w:r>
    </w:p>
    <w:p>
      <w:pPr>
        <w:pStyle w:val="BodyText"/>
      </w:pPr>
      <w:r>
        <w:t xml:space="preserve">Lâm Cảnh nhắm mắt lại, chỉ cảm thấy tiếng gió bên tai từng trận.</w:t>
      </w:r>
    </w:p>
    <w:p>
      <w:pPr>
        <w:pStyle w:val="BodyText"/>
      </w:pPr>
      <w:r>
        <w:t xml:space="preserve">Tây Mặc thuấn di tốc độ rất nhanh, bất quá mấy con rồng bị hạ kết giới tốc độ còn nhanh hơn, hai người còn chưa kịp vào cửa, một cái đuôi cực lớn liền quét qua.</w:t>
      </w:r>
    </w:p>
    <w:p>
      <w:pPr>
        <w:pStyle w:val="BodyText"/>
      </w:pPr>
      <w:r>
        <w:t xml:space="preserve">Tây Mặc trong lòng thầm mắng một câu, mang theo Lâm Cảnh thả người né tránh, có thêm rất nhiều rồng phun lửa từ trong lâu đài ầm ầm chạy ra, giẫm đến nỗi ngay cả đại địa cũng bắt đầu run rẩy.</w:t>
      </w:r>
    </w:p>
    <w:p>
      <w:pPr>
        <w:pStyle w:val="BodyText"/>
      </w:pPr>
      <w:r>
        <w:t xml:space="preserve">Lâm Cảnh bắt đầu tin tưởng lời Tây Mặc, Y Vạn là tên thần kinh.</w:t>
      </w:r>
    </w:p>
    <w:p>
      <w:pPr>
        <w:pStyle w:val="BodyText"/>
      </w:pPr>
      <w:r>
        <w:t xml:space="preserve">Vì không tổn thương được chúng, Hàn Dật Phong chỉ có thể tránh trái trốn phải, không ngờ không cẩn thận một cái, cư nhiên làm Đường Đường rơi ra ngoài.</w:t>
      </w:r>
    </w:p>
    <w:p>
      <w:pPr>
        <w:pStyle w:val="BodyText"/>
      </w:pPr>
      <w:r>
        <w:t xml:space="preserve">Tiểu khủng long rớt bẹp xuống đất, bị ném choáng váng mặt mày, Hàn Dật Phong sắc mặt trắng bệch, tiến lên muốn nhặt nhóc lên, lại bị một con rồng vượt lên trước ngậm vào mồm.</w:t>
      </w:r>
    </w:p>
    <w:p>
      <w:pPr>
        <w:pStyle w:val="BodyText"/>
      </w:pPr>
      <w:r>
        <w:t xml:space="preserve">“Đường Đường!” Hàn Dật Phong lần đầu tiên trong đời thấy đại não trống rỗng.</w:t>
      </w:r>
    </w:p>
    <w:p>
      <w:pPr>
        <w:pStyle w:val="BodyText"/>
      </w:pPr>
      <w:r>
        <w:t xml:space="preserve">Bất quá vượt ngoài dự liệu, con rồng phun lửa đó không làm bị thương Đường Đường, trái lại đặt cậu lên một tảng đá lớn, lè lưỡi ôn nhu liếm liếm cậu.</w:t>
      </w:r>
    </w:p>
    <w:p>
      <w:pPr>
        <w:pStyle w:val="BodyText"/>
      </w:pPr>
      <w:r>
        <w:t xml:space="preserve">Tiểu khủng long khẩn trương nhìn quái vật trước mặt, động cũng không dám động.</w:t>
      </w:r>
    </w:p>
    <w:p>
      <w:pPr>
        <w:pStyle w:val="BodyText"/>
      </w:pPr>
      <w:r>
        <w:t xml:space="preserve">Kế tiếp, ngày càng nhiều rồng phun lửa dừng công kích, quây thành một vòng tròn quanh Đường Đường, thoạt nhìn có vẻ… Rất hữu hảo.</w:t>
      </w:r>
    </w:p>
    <w:p>
      <w:pPr>
        <w:pStyle w:val="BodyText"/>
      </w:pPr>
      <w:r>
        <w:t xml:space="preserve">Tiểu khủng long dùng chân trước ôm lấy đầu, rất ủy khuất nhìn chúng, chậm rãi bò bò, đến khi bò lại vào ngực Hàn Dật Phong.</w:t>
      </w:r>
    </w:p>
    <w:p>
      <w:pPr>
        <w:pStyle w:val="BodyText"/>
      </w:pPr>
      <w:r>
        <w:t xml:space="preserve">Ôm tiểu gia hỏa đã mất mà tìm lại được, Hàn Dật Phong cảm giác mình có chút hư thoát.</w:t>
      </w:r>
    </w:p>
    <w:p>
      <w:pPr>
        <w:pStyle w:val="BodyText"/>
      </w:pPr>
      <w:r>
        <w:t xml:space="preserve">Đám rồng liếc mắt nhìn Hàn Dật Phong, rồi quay đầu chậm rì rì tản ra khắp nơi.</w:t>
      </w:r>
    </w:p>
    <w:p>
      <w:pPr>
        <w:pStyle w:val="BodyText"/>
      </w:pPr>
      <w:r>
        <w:t xml:space="preserve">"Đây là tình huống gì?" Lâm Cảnh mạc danh kỳ diệu.</w:t>
      </w:r>
    </w:p>
    <w:p>
      <w:pPr>
        <w:pStyle w:val="BodyText"/>
      </w:pPr>
      <w:r>
        <w:t xml:space="preserve">“Có lẽ là vì gene của Đường Đường?" Tây Mặc suy đoán, "Đường Đường là dùng gene của Y Vạn phục chế, mấy con rồng này chắc là coi cậu ta thành chủ nhân của mình."</w:t>
      </w:r>
    </w:p>
    <w:p>
      <w:pPr>
        <w:pStyle w:val="BodyText"/>
      </w:pPr>
      <w:r>
        <w:t xml:space="preserve">"Như vậy cũng được?" Lâm Cảnh thất bại, lại một lần nữa thừa nhận sự thật mình không bằng Đường Đường.</w:t>
      </w:r>
    </w:p>
    <w:p>
      <w:pPr>
        <w:pStyle w:val="BodyText"/>
      </w:pPr>
      <w:r>
        <w:t xml:space="preserve">"Đi thôi." Tây Mặc buông Lâm Cảnh ra, "Vậy, chúng ta đại khái có thể quang minh chính đại tiến vào."</w:t>
      </w:r>
    </w:p>
    <w:p>
      <w:pPr>
        <w:pStyle w:val="BodyText"/>
      </w:pPr>
      <w:r>
        <w:t xml:space="preserve">"Chủ nhân..." Đường Đường biến trở về hình người, ôm Hàn Dật Phong lắc lắc, "Anh làm sao vậy?"</w:t>
      </w:r>
    </w:p>
    <w:p>
      <w:pPr>
        <w:pStyle w:val="BodyText"/>
      </w:pPr>
      <w:r>
        <w:t xml:space="preserve">Hàn Dật Phong đứng tại chỗ, sắc mặt vẫn có chút trắng.</w:t>
      </w:r>
    </w:p>
    <w:p>
      <w:pPr>
        <w:pStyle w:val="BodyText"/>
      </w:pPr>
      <w:r>
        <w:t xml:space="preserve">“Em không có bị thương." Đường Đường an ủi anh.</w:t>
      </w:r>
    </w:p>
    <w:p>
      <w:pPr>
        <w:pStyle w:val="BodyText"/>
      </w:pPr>
      <w:r>
        <w:t xml:space="preserve">Hàn Dật Phong ôm lấy Đường Đường, cũng không nói chuyện, cứ một mực ôm như vậy, người cho đến nay chưa từng sợ hãi qua bất kỳ vật gì, lúc này lại có chút phát run.</w:t>
      </w:r>
    </w:p>
    <w:p>
      <w:pPr>
        <w:pStyle w:val="BodyText"/>
      </w:pPr>
      <w:r>
        <w:t xml:space="preserve">Đường Đường bị anh ôm chặt muốn chết, có chút khó chịu, nhưng lại càng không dám đẩy ra.</w:t>
      </w:r>
    </w:p>
    <w:p>
      <w:pPr>
        <w:pStyle w:val="BodyText"/>
      </w:pPr>
      <w:r>
        <w:t xml:space="preserve">Trong lâu đài cổ rất yên tĩnh, Lâm Cảnh hơi chột dạ, ngoan ngoãn để Tây Mặc dắt tay, cũng không ngại tư thế này rất thiếu nữ!</w:t>
      </w:r>
    </w:p>
    <w:p>
      <w:pPr>
        <w:pStyle w:val="BodyText"/>
      </w:pPr>
      <w:r>
        <w:t xml:space="preserve">"Có sợ không?" Hàn Dật Phong hỏi Đường Đường.</w:t>
      </w:r>
    </w:p>
    <w:p>
      <w:pPr>
        <w:pStyle w:val="BodyText"/>
      </w:pPr>
      <w:r>
        <w:t xml:space="preserve">"Không sợ." Đường Đường hiếu kỳ đánh giá chung quanh, nhìn qua thật sự không sợ hãi!</w:t>
      </w:r>
    </w:p>
    <w:p>
      <w:pPr>
        <w:pStyle w:val="BodyText"/>
      </w:pPr>
      <w:r>
        <w:t xml:space="preserve">Sao có thể không sợ chứ? Lâm Cảnh bi phẫn, rõ ràng rất khủng bố a!</w:t>
      </w:r>
    </w:p>
    <w:p>
      <w:pPr>
        <w:pStyle w:val="BodyText"/>
      </w:pPr>
      <w:r>
        <w:t xml:space="preserve">Cuối hành lang là một cánh cửa lớn khóa chặt, Tây Mặc hướng Hàn Dật Phong gật gật đầu, vươn tay đẩy cửa ra.</w:t>
      </w:r>
    </w:p>
    <w:p>
      <w:pPr>
        <w:pStyle w:val="BodyText"/>
      </w:pPr>
      <w:r>
        <w:t xml:space="preserve">"Oa!" Lâm Cảnh kinh thán, vốn cho là phòng ngủ của tất cả Huyết tộc đều giống Tây Mặc, cái gì cũng màu đen với đỏ, tuyệt đối không ngờ đến, nơi vị Vua huyết tộc đang say ngủ này, cư nhiên là màu hồng nhạt!</w:t>
      </w:r>
    </w:p>
    <w:p>
      <w:pPr>
        <w:pStyle w:val="BodyText"/>
      </w:pPr>
      <w:r>
        <w:t xml:space="preserve">Sàn đá thạch anh hồng nhạt, đèn treo hoa lệ hồng nhạt, còn có cái giường lớn cũng hồng nhạt.</w:t>
      </w:r>
    </w:p>
    <w:p>
      <w:pPr>
        <w:pStyle w:val="BodyText"/>
      </w:pPr>
      <w:r>
        <w:t xml:space="preserve">“Vua Huyết tộc là nữ sao?" Lâm Cảnh hỏi ra lời trong lòng.</w:t>
      </w:r>
    </w:p>
    <w:p>
      <w:pPr>
        <w:pStyle w:val="BodyText"/>
      </w:pPr>
      <w:r>
        <w:t xml:space="preserve">Tây Mặc cũng bị một màn trước mắt dọa sợ, nếu không phải cảm ứng được khí tức Huyết tộc mãnh liệt tại đây, hắn thậm chí cảm giác mình xong lầm vào phòng ngủ của tiểu thư quý tộc nào đó.</w:t>
      </w:r>
    </w:p>
    <w:p>
      <w:pPr>
        <w:pStyle w:val="BodyText"/>
      </w:pPr>
      <w:r>
        <w:t xml:space="preserve">“Qua đó xem không?” Lâm Cảnh rướn cổ lên nhìn trên giường, rất ngạc nhiên.</w:t>
      </w:r>
    </w:p>
    <w:p>
      <w:pPr>
        <w:pStyle w:val="BodyText"/>
      </w:pPr>
      <w:r>
        <w:t xml:space="preserve">"Ừ." Tây Mặc gật gật đầu, dẫn cậu đi tới.</w:t>
      </w:r>
    </w:p>
    <w:p>
      <w:pPr>
        <w:pStyle w:val="BodyText"/>
      </w:pPr>
      <w:r>
        <w:t xml:space="preserve">Kéo ra rèm sa hồng nhạt, lại phát hiện trên giường còn một tầng chăn từ hoa hồng kết thành, Tây Mặc cảm giác mình hết biết nói gì rồi, thú vui của người này quả thực là cực phẩm.</w:t>
      </w:r>
    </w:p>
    <w:p>
      <w:pPr>
        <w:pStyle w:val="BodyText"/>
      </w:pPr>
      <w:r>
        <w:t xml:space="preserve">Phất tay đem tới một cơn gió, thổi tan đống hoa hồng đó, kẻ ngủ say một ngàn năm rốt cục hiện ra.</w:t>
      </w:r>
    </w:p>
    <w:p>
      <w:pPr>
        <w:pStyle w:val="BodyText"/>
      </w:pPr>
      <w:r>
        <w:t xml:space="preserve">Chỉ là...</w:t>
      </w:r>
    </w:p>
    <w:p>
      <w:pPr>
        <w:pStyle w:val="BodyText"/>
      </w:pPr>
      <w:r>
        <w:t xml:space="preserve">"Á!" Đường Đường thét lên.</w:t>
      </w:r>
    </w:p>
    <w:p>
      <w:pPr>
        <w:pStyle w:val="BodyText"/>
      </w:pPr>
      <w:r>
        <w:t xml:space="preserve">Tây Mặc và Hàn Dật Phong cũng khiếp sợ, sau đó nhanh chóng dùng tay che mắt người bên cạnh.</w:t>
      </w:r>
    </w:p>
    <w:p>
      <w:pPr>
        <w:pStyle w:val="BodyText"/>
      </w:pPr>
      <w:r>
        <w:t xml:space="preserve">Lâm Cảnh bị che mắt còn trì độn nuốt nước miếng, đây là tên biến thái trong truyền thuyết sao! Cư nhiên không mặc quần áo, khỏa, khỏa thân ngủ cũng coi như xong đi, còn dùng dây lưng lụa thắt thành nơ bướm chỗ đó!</w:t>
      </w:r>
    </w:p>
    <w:p>
      <w:pPr>
        <w:pStyle w:val="BodyText"/>
      </w:pPr>
      <w:r>
        <w:t xml:space="preserve">Ngao ngao ngao! Nhất định đầu óc hắn có vấn đề!</w:t>
      </w:r>
    </w:p>
    <w:p>
      <w:pPr>
        <w:pStyle w:val="BodyText"/>
      </w:pPr>
      <w:r>
        <w:t xml:space="preserve">“Cái gì đây!” Hàn Dật Phong gầm lên, bảo bối nhà mình sao có thể dùng gene của thứ này phục chế, quả thực rất đáng khinh!</w:t>
      </w:r>
    </w:p>
    <w:p>
      <w:pPr>
        <w:pStyle w:val="BodyText"/>
      </w:pPr>
      <w:r>
        <w:t xml:space="preserve">"Ta cũng thật không ngờ, hắn cư nhiên dâm đãng đến độ này.” Tây Mặc cảm thấy mặt mũi Huyết tộc sắp bị tên thần kinh này làm mất hết.</w:t>
      </w:r>
    </w:p>
    <w:p>
      <w:pPr>
        <w:pStyle w:val="BodyText"/>
      </w:pPr>
      <w:r>
        <w:t xml:space="preserve">Hàn Dật Phong một phát kéo đống màn tơ phủ lên người hắn, mới buông tay đang che mắt Đường Đường.</w:t>
      </w:r>
    </w:p>
    <w:p>
      <w:pPr>
        <w:pStyle w:val="BodyText"/>
      </w:pPr>
      <w:r>
        <w:t xml:space="preserve">"Ngươi tỉnh lại cho ta!" Tây Mặc gào.</w:t>
      </w:r>
    </w:p>
    <w:p>
      <w:pPr>
        <w:pStyle w:val="BodyText"/>
      </w:pPr>
      <w:r>
        <w:t xml:space="preserve">Huyết tộc chi Vương ngủ an an ổn ổn, không một tia dấu hiệu thanh tỉnh.</w:t>
      </w:r>
    </w:p>
    <w:p>
      <w:pPr>
        <w:pStyle w:val="BodyText"/>
      </w:pPr>
      <w:r>
        <w:t xml:space="preserve">Chắc không phải thật sự cần dùng phương thức thức tỉnh mỹ nhân say ngủ để đánh thức hắn chứ? Lâm Cảnh sắc mặt xám ngắt.</w:t>
      </w:r>
    </w:p>
    <w:p>
      <w:pPr>
        <w:pStyle w:val="Compact"/>
      </w:pPr>
      <w:r>
        <w:t xml:space="preserve">Nhớ lại một màn kia, cảm thấy, gớm chết đi được!</w:t>
      </w:r>
      <w:r>
        <w:br w:type="textWrapping"/>
      </w:r>
      <w:r>
        <w:br w:type="textWrapping"/>
      </w:r>
    </w:p>
    <w:p>
      <w:pPr>
        <w:pStyle w:val="Heading2"/>
      </w:pPr>
      <w:bookmarkStart w:id="88" w:name="bộ-1---huyết-tộc-dụ-hoặc---chương-66-trên-đảo-có-mãnh-nam"/>
      <w:bookmarkEnd w:id="88"/>
      <w:r>
        <w:t xml:space="preserve">66. Bộ 1] - Huyết Tộc Dụ Hoặc - Chương 66: Trên Đảo Có Mãnh Nam!</w:t>
      </w:r>
    </w:p>
    <w:p>
      <w:pPr>
        <w:pStyle w:val="Compact"/>
      </w:pPr>
      <w:r>
        <w:br w:type="textWrapping"/>
      </w:r>
      <w:r>
        <w:br w:type="textWrapping"/>
      </w:r>
      <w:r>
        <w:t xml:space="preserve">Đề nghị dùng một nụ hôn đến thức tỉnh vua Huyết tộc thật sự quá kinh hãi, Lâm Cảnh còn chưa nói xong, đã bị Tây Mặc giận dữ đánh gãy, vì vậy kết quả sự tình chính là Y Vạn bị Tây Mặc dùng ga giường bọc lấy, khiêng trên vai về tòa thành của mình.</w:t>
      </w:r>
    </w:p>
    <w:p>
      <w:pPr>
        <w:pStyle w:val="BodyText"/>
      </w:pPr>
      <w:r>
        <w:t xml:space="preserve">Có lẽ vì có gene giống nhau, Đường Đường đối với Y Vạn ngược lại rất có hảo cảm, thỉnh thoảng lại bước qua dòm dòm.</w:t>
      </w:r>
    </w:p>
    <w:p>
      <w:pPr>
        <w:pStyle w:val="BodyText"/>
      </w:pPr>
      <w:r>
        <w:t xml:space="preserve">"Đường!" Hàn Dật Phong giận, "Không cho phép nhìn!"</w:t>
      </w:r>
    </w:p>
    <w:p>
      <w:pPr>
        <w:pStyle w:val="BodyText"/>
      </w:pPr>
      <w:r>
        <w:t xml:space="preserve">"Hắn cũng đã mặc xong quần áo rồi mà." Đường Đường lầm bầm, lại rướn cổ lên liếc một cái.</w:t>
      </w:r>
    </w:p>
    <w:p>
      <w:pPr>
        <w:pStyle w:val="BodyText"/>
      </w:pPr>
      <w:r>
        <w:t xml:space="preserve">Ngoài cửa truyền đến một trận ồn ào, sau đó ba người tiến vào, Lê Tư Đặc, Freddy, còn có tiến sĩ Huyết tộc Cổ Đặc Lan Tây.</w:t>
      </w:r>
    </w:p>
    <w:p>
      <w:pPr>
        <w:pStyle w:val="BodyText"/>
      </w:pPr>
      <w:r>
        <w:t xml:space="preserve">“Tên này ngủ một ngàn năm trong thùng nước hoa sao?” Lê Tư Đặc mới vừa vào cửa, đã bị mùi thơm nồng nặc làm sặc liên tục ho khan, cuối cùng dứt khoát che miệng lao ra ngoài nôn.</w:t>
      </w:r>
    </w:p>
    <w:p>
      <w:pPr>
        <w:pStyle w:val="BodyText"/>
      </w:pPr>
      <w:r>
        <w:t xml:space="preserve">"Bảo bối ngươi làm sao vậy?" Freddy hoảng sợ, vội cùng đi ra ngoài.</w:t>
      </w:r>
    </w:p>
    <w:p>
      <w:pPr>
        <w:pStyle w:val="BodyText"/>
      </w:pPr>
      <w:r>
        <w:t xml:space="preserve">“Mùi nước hoa của tên biến thái đó thật là ghê tởm." Lê Tư Đặc ngồi trên cái ghế trong sân, “Ta ở ngoài này, ngươi vào xem một chút đi."</w:t>
      </w:r>
    </w:p>
    <w:p>
      <w:pPr>
        <w:pStyle w:val="BodyText"/>
      </w:pPr>
      <w:r>
        <w:t xml:space="preserve">"Tốt, vậy ngươi ngồi một lúc đi.” Freddy gật gật đầu, xoay người vào phòng.</w:t>
      </w:r>
    </w:p>
    <w:p>
      <w:pPr>
        <w:pStyle w:val="BodyText"/>
      </w:pPr>
      <w:r>
        <w:t xml:space="preserve">"Hắn không sao chứ?" Hàn Dật Phong hỏi Freddy.</w:t>
      </w:r>
    </w:p>
    <w:p>
      <w:pPr>
        <w:pStyle w:val="BodyText"/>
      </w:pPr>
      <w:r>
        <w:t xml:space="preserve">"Không có việc gì, tại hương thơm ở đây quá dày đặc." Freddy sờ cằm, “Em ấy gần đây không thế ngửi mùi nước hoa, cho nên đại khái không thích ứng được."</w:t>
      </w:r>
    </w:p>
    <w:p>
      <w:pPr>
        <w:pStyle w:val="BodyText"/>
      </w:pPr>
      <w:r>
        <w:t xml:space="preserve">"Không phải là mang thai chứ?" Tây Mặc nói lời kinh người.</w:t>
      </w:r>
    </w:p>
    <w:p>
      <w:pPr>
        <w:pStyle w:val="BodyText"/>
      </w:pPr>
      <w:r>
        <w:t xml:space="preserve">Lâm Cảnh một ngụm nước thiếu chút nữa phun ra, em gái anh, đàn ông mang thai?</w:t>
      </w:r>
    </w:p>
    <w:p>
      <w:pPr>
        <w:pStyle w:val="BodyText"/>
      </w:pPr>
      <w:r>
        <w:t xml:space="preserve">"Lê Tư Đặc là thiên sứ cấp cao.” Tây Mặc thấy mọi người đều quỷ dị nhìn mình, vì vậy giải thích.</w:t>
      </w:r>
    </w:p>
    <w:p>
      <w:pPr>
        <w:pStyle w:val="BodyText"/>
      </w:pPr>
      <w:r>
        <w:t xml:space="preserve">"Vậy thì sao?" Lâm Cảnh chưa hiểu chuyện gì hết.</w:t>
      </w:r>
    </w:p>
    <w:p>
      <w:pPr>
        <w:pStyle w:val="BodyText"/>
      </w:pPr>
      <w:r>
        <w:t xml:space="preserve">“Thiên sứ cấp cao đều là song tính.” Tây Mặc khiêu mi, "Cùng vẻ ngoài của bọn họ không có liên quan.”</w:t>
      </w:r>
    </w:p>
    <w:p>
      <w:pPr>
        <w:pStyle w:val="BodyText"/>
      </w:pPr>
      <w:r>
        <w:t xml:space="preserve">Cằm Freddy mém rớt xuống đất.</w:t>
      </w:r>
    </w:p>
    <w:p>
      <w:pPr>
        <w:pStyle w:val="BodyText"/>
      </w:pPr>
      <w:r>
        <w:t xml:space="preserve">"Hắn không có nói cho ngươi biết sao?" Tây Mặc kinh ngạc.</w:t>
      </w:r>
    </w:p>
    <w:p>
      <w:pPr>
        <w:pStyle w:val="BodyText"/>
      </w:pPr>
      <w:r>
        <w:t xml:space="preserve">Freddy dùng sức lắc đầu.</w:t>
      </w:r>
    </w:p>
    <w:p>
      <w:pPr>
        <w:pStyle w:val="BodyText"/>
      </w:pPr>
      <w:r>
        <w:t xml:space="preserve">"Vậy ngươi muốn đi hỏi hắn không?" Tây Mặc lại hỏi.</w:t>
      </w:r>
    </w:p>
    <w:p>
      <w:pPr>
        <w:pStyle w:val="BodyText"/>
      </w:pPr>
      <w:r>
        <w:t xml:space="preserve">Freddy dùng sức gật đầu.</w:t>
      </w:r>
    </w:p>
    <w:p>
      <w:pPr>
        <w:pStyle w:val="BodyText"/>
      </w:pPr>
      <w:r>
        <w:t xml:space="preserve">"Vậy ngươi còn không mau đi?” Tây Mặc khiêu mi</w:t>
      </w:r>
    </w:p>
    <w:p>
      <w:pPr>
        <w:pStyle w:val="BodyText"/>
      </w:pPr>
      <w:r>
        <w:t xml:space="preserve">Tiếng nói còn chưa dứt, Freddy đã ra khỏi cửa.</w:t>
      </w:r>
    </w:p>
    <w:p>
      <w:pPr>
        <w:pStyle w:val="BodyText"/>
      </w:pPr>
      <w:r>
        <w:t xml:space="preserve">Người trong phòng xoa xoa lông mày, rất bình tĩnh tiếp nhận chuyện này.</w:t>
      </w:r>
    </w:p>
    <w:p>
      <w:pPr>
        <w:pStyle w:val="BodyText"/>
      </w:pPr>
      <w:r>
        <w:t xml:space="preserve">Ma giới mà, chuyện gì cũng có thể xảy ra.</w:t>
      </w:r>
    </w:p>
    <w:p>
      <w:pPr>
        <w:pStyle w:val="BodyText"/>
      </w:pPr>
      <w:r>
        <w:t xml:space="preserve">"Khục khục!" Tiến sĩ ho khan hai cái, đem chủ đề dẫn về, “Chúng ta có phải nên bắt đầu thảo luận một chút, làm thế nào thức tỉnh Vương ngủ say?”</w:t>
      </w:r>
    </w:p>
    <w:p>
      <w:pPr>
        <w:pStyle w:val="BodyText"/>
      </w:pPr>
      <w:r>
        <w:t xml:space="preserve">“Chẳng có gì cần thảo luận, ngươi phụ trách đem hắn đánh thức." Tây Mặc ghét bỏ nhìn trên giường, "Ta cự tuyệt cùng tên tâm thần này có bất kỳ tiếp xúc nào!"</w:t>
      </w:r>
    </w:p>
    <w:p>
      <w:pPr>
        <w:pStyle w:val="BodyText"/>
      </w:pPr>
      <w:r>
        <w:t xml:space="preserve">"Chúng ta đã thu đủ ba khối mã não Huyết vực, Ma giới cùng Thần Tộc, thức tỉnh ma pháp bị phong ấn của Vương có lẽ rất dễ dàng." Tiến sĩ cau mày, "Chỉ là muốn tỉnh lại bản thể ngủ say của Vương, đại khái có chút khó khăn."</w:t>
      </w:r>
    </w:p>
    <w:p>
      <w:pPr>
        <w:pStyle w:val="BodyText"/>
      </w:pPr>
      <w:r>
        <w:t xml:space="preserve">"Sẽ không phải thật sự cần người hôn hắn một chút chứ?" Tây Mặc lạnh người.</w:t>
      </w:r>
    </w:p>
    <w:p>
      <w:pPr>
        <w:pStyle w:val="BodyText"/>
      </w:pPr>
      <w:r>
        <w:t xml:space="preserve">“Nếu trước khi Vương ngủ hạ ma pháp như vậy, thế thì thật sự cần." Tiến sĩ cố gắng không để bộ mặt mình vặn vẹo.</w:t>
      </w:r>
    </w:p>
    <w:p>
      <w:pPr>
        <w:pStyle w:val="BodyText"/>
      </w:pPr>
      <w:r>
        <w:t xml:space="preserve">Tây Mặc cảm giác mình sắp ói.</w:t>
      </w:r>
    </w:p>
    <w:p>
      <w:pPr>
        <w:pStyle w:val="BodyText"/>
      </w:pPr>
      <w:r>
        <w:t xml:space="preserve">“Có phải chỉ cần thức tỉnh ma pháp của hắn, Đường Đường có thể có tuổi thọ bình thường rồi?” Hàn Dật Phong đột nhiên xen vào.</w:t>
      </w:r>
    </w:p>
    <w:p>
      <w:pPr>
        <w:pStyle w:val="BodyText"/>
      </w:pPr>
      <w:r>
        <w:t xml:space="preserve">“Phải.” Tiến sĩ gật đầu, "Chỉ cần dùng ma pháp của Vương tạo một cái kết giới, phong ấn lại lời nguyền trong cơ thể của sủng vật thiếu niên, vậy là được.”</w:t>
      </w:r>
    </w:p>
    <w:p>
      <w:pPr>
        <w:pStyle w:val="BodyText"/>
      </w:pPr>
      <w:r>
        <w:t xml:space="preserve">"Đơn giản như vậy?" Hàn Dật Phong nghi hoặc.</w:t>
      </w:r>
    </w:p>
    <w:p>
      <w:pPr>
        <w:pStyle w:val="BodyText"/>
      </w:pPr>
      <w:r>
        <w:t xml:space="preserve">“Nếu như chỉ muốn thức tỉnh ma pháp ngủ say của Vương, chuyện này thật sự rất đơn giản." Tiến sĩ khá quả quyết.</w:t>
      </w:r>
    </w:p>
    <w:p>
      <w:pPr>
        <w:pStyle w:val="BodyText"/>
      </w:pPr>
      <w:r>
        <w:t xml:space="preserve">“Chúng ta tại sao phải thức tỉnh bản thể ngủ say của hắn?” Hàn Dật Phong vẻ mặt buồn bực nhìn Tây Mặc, "Chỉ cần thức tỉnh ma pháp ngủ say là được rồi, về phần tạo kết giới, anh có lẽ có thể đi?"</w:t>
      </w:r>
    </w:p>
    <w:p>
      <w:pPr>
        <w:pStyle w:val="BodyText"/>
      </w:pPr>
      <w:r>
        <w:t xml:space="preserve">"Tôi có thể." Tây Mặc gật đầu.</w:t>
      </w:r>
    </w:p>
    <w:p>
      <w:pPr>
        <w:pStyle w:val="BodyText"/>
      </w:pPr>
      <w:r>
        <w:t xml:space="preserve">“Cả nhà đều vui vẻ rồi." Hàn Dật Phong buông tay, "Thích ngủ cứ tiếp tục ngủ, Đường Đường cùng Danny cũng có thể đánh vỡ lời nguyền, rất tốt."</w:t>
      </w:r>
    </w:p>
    <w:p>
      <w:pPr>
        <w:pStyle w:val="BodyText"/>
      </w:pPr>
      <w:r>
        <w:t xml:space="preserve">"Hoàn toàn chính xác.” Tây Mặc vui vẻ đáp ứng, "Bất quá nếu hắn đã một mực ngủ, vậy ma pháp với hắn mà nói cũng không để làm gì, cậu muốn không? Cậu thể chất Ám linh, có lẽ đối với ma pháp của hắn không bài xích."</w:t>
      </w:r>
    </w:p>
    <w:p>
      <w:pPr>
        <w:pStyle w:val="BodyText"/>
      </w:pPr>
      <w:r>
        <w:t xml:space="preserve">"Tốt." Hàn Dật Phong gật đầu, "Vậy hắn tính sao?"</w:t>
      </w:r>
    </w:p>
    <w:p>
      <w:pPr>
        <w:pStyle w:val="BodyText"/>
      </w:pPr>
      <w:r>
        <w:t xml:space="preserve">"Ném xuống cống." Tây Mặc đáp dứt khoát.</w:t>
      </w:r>
    </w:p>
    <w:p>
      <w:pPr>
        <w:pStyle w:val="BodyText"/>
      </w:pPr>
      <w:r>
        <w:t xml:space="preserve">"Này!" Lâm Cảnh nghe không nổi nữa, "Hai người các anh, hơi quá đáng đi?"</w:t>
      </w:r>
    </w:p>
    <w:p>
      <w:pPr>
        <w:pStyle w:val="BodyText"/>
      </w:pPr>
      <w:r>
        <w:t xml:space="preserve">"Quá luôn ấy chứ..." Đường Đường cũng than thở.</w:t>
      </w:r>
    </w:p>
    <w:p>
      <w:pPr>
        <w:pStyle w:val="BodyText"/>
      </w:pPr>
      <w:r>
        <w:t xml:space="preserve">"Vậy sau này, cương vị Vua Huyết tộc để cho cậu đảm đương." Tây Mặc vỗ vỗ vai Hàn Dật Phong, “Hợp tác vui vẻ.”</w:t>
      </w:r>
    </w:p>
    <w:p>
      <w:pPr>
        <w:pStyle w:val="BodyText"/>
      </w:pPr>
      <w:r>
        <w:t xml:space="preserve">“Hợp tác vui vẻ.” Hàn Dật Phong khiêu mi, hữu hảo cùng hắn bắt tay.</w:t>
      </w:r>
    </w:p>
    <w:p>
      <w:pPr>
        <w:pStyle w:val="BodyText"/>
      </w:pPr>
      <w:r>
        <w:t xml:space="preserve">"Các ngươi mấy tên khốn nạn này!” Trên giường đột nhiên truyền đến một tiếng gầm.</w:t>
      </w:r>
    </w:p>
    <w:p>
      <w:pPr>
        <w:pStyle w:val="BodyText"/>
      </w:pPr>
      <w:r>
        <w:t xml:space="preserve">“Á!” Đường Đường hét lên một tiếng, nhào vào ngực Lâm Cảnh.</w:t>
      </w:r>
    </w:p>
    <w:p>
      <w:pPr>
        <w:pStyle w:val="BodyText"/>
      </w:pPr>
      <w:r>
        <w:t xml:space="preserve">Lâm Cảnh bản thân cũng bị dọa quá sức, không phải đang mê man sao, tự nhiên nói rống là rống, hù chết người.</w:t>
      </w:r>
    </w:p>
    <w:p>
      <w:pPr>
        <w:pStyle w:val="BodyText"/>
      </w:pPr>
      <w:r>
        <w:t xml:space="preserve">Tây Mặc và Hàn Dật Phong ngược lại rất bình tĩnh, quay đầu cùng nhìn về phía hắn: "Không giả bộ nữa?"</w:t>
      </w:r>
    </w:p>
    <w:p>
      <w:pPr>
        <w:pStyle w:val="BodyText"/>
      </w:pPr>
      <w:r>
        <w:t xml:space="preserve">“… Các ngươi sẽ không xong đâu!” Ý thức được mình hình như bị gạt, Y Vạn ánh mắt rất phẫn hận.</w:t>
      </w:r>
    </w:p>
    <w:p>
      <w:pPr>
        <w:pStyle w:val="BodyText"/>
      </w:pPr>
      <w:r>
        <w:t xml:space="preserve">"Vương." Tiến sĩ kinh hỉ.</w:t>
      </w:r>
    </w:p>
    <w:p>
      <w:pPr>
        <w:pStyle w:val="BodyText"/>
      </w:pPr>
      <w:r>
        <w:t xml:space="preserve">"Hừ!" Y Vạn bọc lấy áo tắm, bước chân hùng hổ phóng tới suối nước nóng.</w:t>
      </w:r>
    </w:p>
    <w:p>
      <w:pPr>
        <w:pStyle w:val="BodyText"/>
      </w:pPr>
      <w:r>
        <w:t xml:space="preserve">Tiến sĩ rất thất bại.</w:t>
      </w:r>
    </w:p>
    <w:p>
      <w:pPr>
        <w:pStyle w:val="BodyText"/>
      </w:pPr>
      <w:r>
        <w:t xml:space="preserve">"Anh làm sao biết được hắn đang giả bộ ngủ?" Lâm Cảnh vụng trộm hỏi Tây Mặc.</w:t>
      </w:r>
    </w:p>
    <w:p>
      <w:pPr>
        <w:pStyle w:val="BodyText"/>
      </w:pPr>
      <w:r>
        <w:t xml:space="preserve">"Kỳ thật anh cũng không chắc, chỉ là muốn thử một chút thôi." Tây Mặc xoa xoa đầu cậu.</w:t>
      </w:r>
    </w:p>
    <w:p>
      <w:pPr>
        <w:pStyle w:val="BodyText"/>
      </w:pPr>
      <w:r>
        <w:t xml:space="preserve">“Anh cũng vậy?” Lâm Cảnh nhìn Hàn Dật Phong.</w:t>
      </w:r>
    </w:p>
    <w:p>
      <w:pPr>
        <w:pStyle w:val="BodyText"/>
      </w:pPr>
      <w:r>
        <w:t xml:space="preserve">"Phải." Hàn Dật Phong gật đầu.</w:t>
      </w:r>
    </w:p>
    <w:p>
      <w:pPr>
        <w:pStyle w:val="BodyText"/>
      </w:pPr>
      <w:r>
        <w:t xml:space="preserve">“Các anh thương lượng lúc nào?” Lâm Cảnh kinh ngạc, hình như mình trước giờ đều đi cùng bọn họ a.</w:t>
      </w:r>
    </w:p>
    <w:p>
      <w:pPr>
        <w:pStyle w:val="BodyText"/>
      </w:pPr>
      <w:r>
        <w:t xml:space="preserve">"Không có thương lượng." Tây Mặc buông tay, "Ăn ý."</w:t>
      </w:r>
    </w:p>
    <w:p>
      <w:pPr>
        <w:pStyle w:val="BodyText"/>
      </w:pPr>
      <w:r>
        <w:t xml:space="preserve">Lâm Cảnh trong lòng yên lặng nôn mửa.</w:t>
      </w:r>
    </w:p>
    <w:p>
      <w:pPr>
        <w:pStyle w:val="BodyText"/>
      </w:pPr>
      <w:r>
        <w:t xml:space="preserve">Bốn tiếng sau, Y Vạn rốt cục tắm xong thay xong quần áo, thần tình đầy nghiêm túc ngồi xuống vị trí cao nhất trong phòng họp.</w:t>
      </w:r>
    </w:p>
    <w:p>
      <w:pPr>
        <w:pStyle w:val="BodyText"/>
      </w:pPr>
      <w:r>
        <w:t xml:space="preserve">Lê Tư Đặc kéo Freddy, ngồi chỗ xa hắn nhất.</w:t>
      </w:r>
    </w:p>
    <w:p>
      <w:pPr>
        <w:pStyle w:val="BodyText"/>
      </w:pPr>
      <w:r>
        <w:t xml:space="preserve">“Hài tử thân yêu của ta.” Y Vạn hướng y mở hai tay, “Mau tới đây, để cho cha hôn ngươi một cái.”</w:t>
      </w:r>
    </w:p>
    <w:p>
      <w:pPr>
        <w:pStyle w:val="BodyText"/>
      </w:pPr>
      <w:r>
        <w:t xml:space="preserve">Lê Tư Đặc sắc mặt biến xanh.</w:t>
      </w:r>
    </w:p>
    <w:p>
      <w:pPr>
        <w:pStyle w:val="BodyText"/>
      </w:pPr>
      <w:r>
        <w:t xml:space="preserve">"Nghe nói ngươi mang thai, cần nghỉ ngơi nhiều." Giọng nói Y Vạn tràn ngập quan tâm, "Mau cùng trượng phu của ngươi về nhà đi, không cần phải tới họp.”</w:t>
      </w:r>
    </w:p>
    <w:p>
      <w:pPr>
        <w:pStyle w:val="BodyText"/>
      </w:pPr>
      <w:r>
        <w:t xml:space="preserve">Lê Tư Đặc cảm thấy có chút đầu váng mắt hoa.</w:t>
      </w:r>
    </w:p>
    <w:p>
      <w:pPr>
        <w:pStyle w:val="BodyText"/>
      </w:pPr>
      <w:r>
        <w:t xml:space="preserve">"Ngươi còn tốt đó chứ?" Freddy khẩn trương nhìn y, “Có muốn về không?”</w:t>
      </w:r>
    </w:p>
    <w:p>
      <w:pPr>
        <w:pStyle w:val="BodyText"/>
      </w:pPr>
      <w:r>
        <w:t xml:space="preserve">"Ngươi câm miệng cho ta, ta không có mang thai!" Lê Tư Đặc thoát lực.</w:t>
      </w:r>
    </w:p>
    <w:p>
      <w:pPr>
        <w:pStyle w:val="BodyText"/>
      </w:pPr>
      <w:r>
        <w:t xml:space="preserve">Đường Đường ngồi bên người Hàn Dật Phong, nhìn Y Vạn ngây ngô cười, cũng không biết vì cái gì, tóm lại chỉ là cảm thấy người này rất thú vị.</w:t>
      </w:r>
    </w:p>
    <w:p>
      <w:pPr>
        <w:pStyle w:val="BodyText"/>
      </w:pPr>
      <w:r>
        <w:t xml:space="preserve">"Theo lý mà nói, ngươi cũng là con của ta." Y Vạn đem mục tiêu chuyển hướng Đường Đường, "Tới, để cho cha hôn ngươi một cái.”</w:t>
      </w:r>
    </w:p>
    <w:p>
      <w:pPr>
        <w:pStyle w:val="BodyText"/>
      </w:pPr>
      <w:r>
        <w:t xml:space="preserve">“Không hôn, chủ nhân sẽ giận.” Đường Đường lắc đầu.</w:t>
      </w:r>
    </w:p>
    <w:p>
      <w:pPr>
        <w:pStyle w:val="BodyText"/>
      </w:pPr>
      <w:r>
        <w:t xml:space="preserve">"Ngươi thì sao?" Y Vạn không nhụt chí, tiếp tục ôn nhu nhìn về phía Lâm Cảnh, "Để tỏ lòng hoan nghênh, để ta tới hôn —— "</w:t>
      </w:r>
    </w:p>
    <w:p>
      <w:pPr>
        <w:pStyle w:val="BodyText"/>
      </w:pPr>
      <w:r>
        <w:t xml:space="preserve">"Hắn là người của ta." Tây Mặc đem Lâm Cảnh một phát ôm vào ngực, mắt lộ ra hung quang uy hiếp, "Dám liếc cậu ấy thêm một cái, ta thiến ngươi."</w:t>
      </w:r>
    </w:p>
    <w:p>
      <w:pPr>
        <w:pStyle w:val="BodyText"/>
      </w:pPr>
      <w:r>
        <w:t xml:space="preserve">Y Vạn thở dài, đưa ánh mắt hướng đến người duy nhất độc thân trên bàn.</w:t>
      </w:r>
    </w:p>
    <w:p>
      <w:pPr>
        <w:pStyle w:val="BodyText"/>
      </w:pPr>
      <w:r>
        <w:t xml:space="preserve">"... Vương." Tiến sĩ tuổi già tóc gáy toàn thân dựng đứng.</w:t>
      </w:r>
    </w:p>
    <w:p>
      <w:pPr>
        <w:pStyle w:val="BodyText"/>
      </w:pPr>
      <w:r>
        <w:t xml:space="preserve">"Đừng sợ." Y Vạn hảo tâm an ủi, "Ta còn chưa có cơ khát đến nước này."</w:t>
      </w:r>
    </w:p>
    <w:p>
      <w:pPr>
        <w:pStyle w:val="BodyText"/>
      </w:pPr>
      <w:r>
        <w:t xml:space="preserve">...</w:t>
      </w:r>
    </w:p>
    <w:p>
      <w:pPr>
        <w:pStyle w:val="BodyText"/>
      </w:pPr>
      <w:r>
        <w:t xml:space="preserve">"Vương, ngươi tại sao phải đem mình phong ấn trong lâu đài cổ một ngàn năm?" Tiến sĩ cẩn thận từng li từng tí chuyển đổi chủ đề.</w:t>
      </w:r>
    </w:p>
    <w:p>
      <w:pPr>
        <w:pStyle w:val="BodyText"/>
      </w:pPr>
      <w:r>
        <w:t xml:space="preserve">"Bởi vì muốn ngủ, ngủ nhiều tốt cho da.” Y Vạn nhún vai.</w:t>
      </w:r>
    </w:p>
    <w:p>
      <w:pPr>
        <w:pStyle w:val="BodyText"/>
      </w:pPr>
      <w:r>
        <w:t xml:space="preserve">Tiến sĩ thổ huyết, cái này là cái lý do quỷ gì?</w:t>
      </w:r>
    </w:p>
    <w:p>
      <w:pPr>
        <w:pStyle w:val="BodyText"/>
      </w:pPr>
      <w:r>
        <w:t xml:space="preserve">Vua Huyết tộc đã tỉnh, vậy Đường Đường và Danny cũng có thể biến thành tiểu hài tử Ma tộc bình thường, về điểm này, Hàn Dật Phong vẫn rất cảm kích Y Vạn, nhưng cảm kích thì cảm kích, yêu cầu thì vẫn phải yêu cầu.</w:t>
      </w:r>
    </w:p>
    <w:p>
      <w:pPr>
        <w:pStyle w:val="BodyText"/>
      </w:pPr>
      <w:r>
        <w:t xml:space="preserve">“Bảo ta đi giúp các ngươi phá hủy hòn đảo đó?” Y Vạn trừng to mắt, "Ta tại sao phải đáp ứng?"</w:t>
      </w:r>
    </w:p>
    <w:p>
      <w:pPr>
        <w:pStyle w:val="BodyText"/>
      </w:pPr>
      <w:r>
        <w:t xml:space="preserve">"Bởi vì trên đảo đó có mãnh nam." Tây Mặc trấn định mở miệng.</w:t>
      </w:r>
    </w:p>
    <w:p>
      <w:pPr>
        <w:pStyle w:val="BodyText"/>
      </w:pPr>
      <w:r>
        <w:t xml:space="preserve">Lâm Cảnh cố nén mới không phụt cười.</w:t>
      </w:r>
    </w:p>
    <w:p>
      <w:pPr>
        <w:pStyle w:val="BodyText"/>
      </w:pPr>
      <w:r>
        <w:t xml:space="preserve">"Thật sao?" Y Vạn trong mắt đầy chờ mong.</w:t>
      </w:r>
    </w:p>
    <w:p>
      <w:pPr>
        <w:pStyle w:val="BodyText"/>
      </w:pPr>
      <w:r>
        <w:t xml:space="preserve">“Thật, cậu ta là từ đó đi ra.” Tây Mặc chỉa chỉa Hàn Dật Phong.</w:t>
      </w:r>
    </w:p>
    <w:p>
      <w:pPr>
        <w:pStyle w:val="BodyText"/>
      </w:pPr>
      <w:r>
        <w:t xml:space="preserve">Sinh hoạt bộ đội đặc chủng trường kỳ khiến dáng người Hàn Dật Phong rắn chắc vô cùng, đường cong cơ bắp lưu loát, da cũng là màu lúa mạch khỏe mạnh nhất, càng quan trọng hơn là, cực kỳ đẹp trai.</w:t>
      </w:r>
    </w:p>
    <w:p>
      <w:pPr>
        <w:pStyle w:val="BodyText"/>
      </w:pPr>
      <w:r>
        <w:t xml:space="preserve">“Người trên đảo bộ dạng đều như ngươi sao?” Y Vạn rõ ràng tâm động.</w:t>
      </w:r>
    </w:p>
    <w:p>
      <w:pPr>
        <w:pStyle w:val="BodyText"/>
      </w:pPr>
      <w:r>
        <w:t xml:space="preserve">Hàn Dật Phong ngầm thừa nhận.</w:t>
      </w:r>
    </w:p>
    <w:p>
      <w:pPr>
        <w:pStyle w:val="BodyText"/>
      </w:pPr>
      <w:r>
        <w:t xml:space="preserve">"Được rồi ta đi." Y Vạn gõ nhịp, “Đánh thắng rồi, mãnh nam toàn bộ thuộc về ta!”</w:t>
      </w:r>
    </w:p>
    <w:p>
      <w:pPr>
        <w:pStyle w:val="BodyText"/>
      </w:pPr>
      <w:r>
        <w:t xml:space="preserve">"Thành giao, chúng ta ba ngày sau xuất phát." Tây Mặc rất hài lòng, "Đến lúc đó, đàn ông đều cho ngươi.”</w:t>
      </w:r>
    </w:p>
    <w:p>
      <w:pPr>
        <w:pStyle w:val="BodyText"/>
      </w:pPr>
      <w:r>
        <w:t xml:space="preserve">Lâm Cảnh dở khóc dở cười, vậy cũng tin? Xạo quá mà.</w:t>
      </w:r>
    </w:p>
    <w:p>
      <w:pPr>
        <w:pStyle w:val="BodyText"/>
      </w:pPr>
      <w:r>
        <w:t xml:space="preserve">Tiến sĩ tuổi già run run rẩy rẩy, cảm giác mình chắc sắp bất tỉnh.</w:t>
      </w:r>
    </w:p>
    <w:p>
      <w:pPr>
        <w:pStyle w:val="BodyText"/>
      </w:pPr>
      <w:r>
        <w:t xml:space="preserve">Sau khi hội nghị kết thúc, Lâm Cảnh theo Tây Mặc trở về, rốt cục nhịn không được mở miệng: "Y Vạn đó, có phải đầu óc có vấn đề không?"</w:t>
      </w:r>
    </w:p>
    <w:p>
      <w:pPr>
        <w:pStyle w:val="BodyText"/>
      </w:pPr>
      <w:r>
        <w:t xml:space="preserve">"Nói thật, không ai biết rõ hắn đang suy nghĩ gì." Tây Mặc xoa xoa đầu cậu, “Anh cùng hắn ở chung mấy ngàn năm, cũng không thấy rõ tính cách của hắn, bất quá không phải người xấu, năng lực cùng ma pháp cũng rất mạnh."</w:t>
      </w:r>
    </w:p>
    <w:p>
      <w:pPr>
        <w:pStyle w:val="BodyText"/>
      </w:pPr>
      <w:r>
        <w:t xml:space="preserve">Lâm Cảnh gật gật đầu, cầm chặt tay Tây Mặc.</w:t>
      </w:r>
    </w:p>
    <w:p>
      <w:pPr>
        <w:pStyle w:val="BodyText"/>
      </w:pPr>
      <w:r>
        <w:t xml:space="preserve">So với tên vua Huyết tộc điên điên khùng khùng kia, con (con quỷ đó) của mình tốt hơn!</w:t>
      </w:r>
    </w:p>
    <w:p>
      <w:pPr>
        <w:pStyle w:val="BodyText"/>
      </w:pPr>
      <w:r>
        <w:t xml:space="preserve">“Hình như ba em ở phía trước." Tây Mặc nhìn về phía Lâm Cảnh, "Chúng ta có nên hôn một cái không?”</w:t>
      </w:r>
    </w:p>
    <w:p>
      <w:pPr>
        <w:pStyle w:val="BodyText"/>
      </w:pPr>
      <w:r>
        <w:t xml:space="preserve">“Sao phải hôn trước mặt ba tôi?” Lâm Cảnh khiếp sợ.</w:t>
      </w:r>
    </w:p>
    <w:p>
      <w:pPr>
        <w:pStyle w:val="BodyText"/>
      </w:pPr>
      <w:r>
        <w:t xml:space="preserve">"Chứng tỏ chúng ta cảm tình tốt." Tây Mặc cúi đầu, "Nào, em phải chủ động một chút.”</w:t>
      </w:r>
    </w:p>
    <w:p>
      <w:pPr>
        <w:pStyle w:val="BodyText"/>
      </w:pPr>
      <w:r>
        <w:t xml:space="preserve">"Tại sao lại là tôi chủ động?" Lâm Cảnh bất mãn.</w:t>
      </w:r>
    </w:p>
    <w:p>
      <w:pPr>
        <w:pStyle w:val="BodyText"/>
      </w:pPr>
      <w:r>
        <w:t xml:space="preserve">"Chứng tỏ em yêu anh a.” Tây Mặc thúc giục, "Nhanh lên, bá phụ tới liền bây giờ, phải nhiệt tình một chút a! Nói không chừng ba em sau khi thấy sẽ đồng ý!"</w:t>
      </w:r>
    </w:p>
    <w:p>
      <w:pPr>
        <w:pStyle w:val="BodyText"/>
      </w:pPr>
      <w:r>
        <w:t xml:space="preserve">Nhìn thần tình chờ mong của hắn, Lâm Cảnh hạ quyết tâm, lấy dũng khí hôn lên.</w:t>
      </w:r>
    </w:p>
    <w:p>
      <w:pPr>
        <w:pStyle w:val="BodyText"/>
      </w:pPr>
      <w:r>
        <w:t xml:space="preserve">Tây Mặc quả nhiên liền nhắm mắt lại, không nhúc nhích chờ cậu chủ động.</w:t>
      </w:r>
    </w:p>
    <w:p>
      <w:pPr>
        <w:pStyle w:val="BodyText"/>
      </w:pPr>
      <w:r>
        <w:t xml:space="preserve">Lâm Cảnh hơi hé miệng, dựa vào bộ dạng lúc Tây Mặc hôn mình trong trí nhớ, dùng đầu lưỡi quét nhẹ qua đôi môi hắn.</w:t>
      </w:r>
    </w:p>
    <w:p>
      <w:pPr>
        <w:pStyle w:val="BodyText"/>
      </w:pPr>
      <w:r>
        <w:t xml:space="preserve">Trên môi truyền đến cảm giác nóng hổi mềm mại, như là bị lông vũ đảo qua, rất nhẹ rất mềm, Tây Mặc bị trêu chọc ngứa ngáy trong lòng, ôm sát Lâm Cảnh hung hăng hôn lại.</w:t>
      </w:r>
    </w:p>
    <w:p>
      <w:pPr>
        <w:pStyle w:val="BodyText"/>
      </w:pPr>
      <w:r>
        <w:t xml:space="preserve">Lâm Cảnh không kịp chuẩn bị, bị hắn hôn choáng váng, rất lâu mới được buông ra, sau khi buông ra lại rất lâu mới thanh tỉnh lại.</w:t>
      </w:r>
    </w:p>
    <w:p>
      <w:pPr>
        <w:pStyle w:val="BodyText"/>
      </w:pPr>
      <w:r>
        <w:t xml:space="preserve">“Ba tôi đâu?” Lâm Cảnh nhìn bốn phía.</w:t>
      </w:r>
    </w:p>
    <w:p>
      <w:pPr>
        <w:pStyle w:val="BodyText"/>
      </w:pPr>
      <w:r>
        <w:t xml:space="preserve">"Đi rồi." Tây Mặc rất bình tĩnh.</w:t>
      </w:r>
    </w:p>
    <w:p>
      <w:pPr>
        <w:pStyle w:val="BodyText"/>
      </w:pPr>
      <w:r>
        <w:t xml:space="preserve">"Thật sao?" Lâm Cảnh nghi hoặc.</w:t>
      </w:r>
    </w:p>
    <w:p>
      <w:pPr>
        <w:pStyle w:val="BodyText"/>
      </w:pPr>
      <w:r>
        <w:t xml:space="preserve">"Thật." Tây Mặc gật đầu.</w:t>
      </w:r>
    </w:p>
    <w:p>
      <w:pPr>
        <w:pStyle w:val="BodyText"/>
      </w:pPr>
      <w:r>
        <w:t xml:space="preserve">“Có phải anh cố ý gạt tôi chủ động hôn anh không?” Lâm Cảnh hí mắt.</w:t>
      </w:r>
    </w:p>
    <w:p>
      <w:pPr>
        <w:pStyle w:val="BodyText"/>
      </w:pPr>
      <w:r>
        <w:t xml:space="preserve">"... Không có!" Tây Mặc lắc đầu, khóe môi lại nhịn không được cong lên.</w:t>
      </w:r>
    </w:p>
    <w:p>
      <w:pPr>
        <w:pStyle w:val="BodyText"/>
      </w:pPr>
      <w:r>
        <w:t xml:space="preserve">“Anh là một tên lường gạt!" Lâm Cảnh giận.</w:t>
      </w:r>
    </w:p>
    <w:p>
      <w:pPr>
        <w:pStyle w:val="BodyText"/>
      </w:pPr>
      <w:r>
        <w:t xml:space="preserve">Tây Mặc cười ôm cậu, đùa giỡn hô to gọi nhỏ.</w:t>
      </w:r>
    </w:p>
    <w:p>
      <w:pPr>
        <w:pStyle w:val="Compact"/>
      </w:pPr>
      <w:r>
        <w:t xml:space="preserve">Tiểu bạch si, ngốc như vậy, không lừa em thì lừa ai?</w:t>
      </w:r>
      <w:r>
        <w:br w:type="textWrapping"/>
      </w:r>
      <w:r>
        <w:br w:type="textWrapping"/>
      </w:r>
    </w:p>
    <w:p>
      <w:pPr>
        <w:pStyle w:val="Heading2"/>
      </w:pPr>
      <w:bookmarkStart w:id="89" w:name="bộ-1---huyết-tộc-dụ-hoặc---chương-67-có-hay-không"/>
      <w:bookmarkEnd w:id="89"/>
      <w:r>
        <w:t xml:space="preserve">67. Bộ 1] - Huyết Tộc Dụ Hoặc - Chương 67: Có Hay Không!</w:t>
      </w:r>
    </w:p>
    <w:p>
      <w:pPr>
        <w:pStyle w:val="Compact"/>
      </w:pPr>
      <w:r>
        <w:br w:type="textWrapping"/>
      </w:r>
      <w:r>
        <w:br w:type="textWrapping"/>
      </w:r>
      <w:r>
        <w:t xml:space="preserve">Một ngày trước khi xuất phát ra đảo, Hàn Dật Phong dẫn Đường Đường và Danny vào đại điện của Y Vạn, để hắn hỗ trợ giải trừ lời nguyền trên người hai tiểu gia hỏa.</w:t>
      </w:r>
    </w:p>
    <w:p>
      <w:pPr>
        <w:pStyle w:val="BodyText"/>
      </w:pPr>
      <w:r>
        <w:t xml:space="preserve">Đường Đường đối với Y Vạn có hảo cảm tự nhiên, một chút cũng không sợ hắn, Danny lại từ giây phút đầu tiên tiến vào điện, vẫn cúi đầu, ngẩng cũng không dám ngẩng lên.</w:t>
      </w:r>
    </w:p>
    <w:p>
      <w:pPr>
        <w:pStyle w:val="BodyText"/>
      </w:pPr>
      <w:r>
        <w:t xml:space="preserve">“Phải làm thế nào?” Hàn Dật Phong hỏi Tây Mặc bên cạnh.</w:t>
      </w:r>
    </w:p>
    <w:p>
      <w:pPr>
        <w:pStyle w:val="BodyText"/>
      </w:pPr>
      <w:r>
        <w:t xml:space="preserve">“Lát nữa trên mảnh đất trống ở đại điện sẽ có một cơn mưa ma pháp, bên trong có ba giọt máu của Y Vạn.” Tây Mặc trả lời, "Để hai nhóc con đó đi tắm mưa một chút là xong.”</w:t>
      </w:r>
    </w:p>
    <w:p>
      <w:pPr>
        <w:pStyle w:val="BodyText"/>
      </w:pPr>
      <w:r>
        <w:t xml:space="preserve">"Đơn giản như vậy?" Hàn Dật Phong kinh ngạc.</w:t>
      </w:r>
    </w:p>
    <w:p>
      <w:pPr>
        <w:pStyle w:val="BodyText"/>
      </w:pPr>
      <w:r>
        <w:t xml:space="preserve">"Huyết tộc xưa nay không dễ dàng đem máu của mình cho người khác, chỉ trong những lễ hiến tế trọng đại, hoặc những cuộc chiến tranh lớn mới có thể dùng." Tây Mặc hướng về phía thần tọa hất cằm, “Huống hồ hắn là vua Huyết tộc, lại còn nổi danh keo kiệt."</w:t>
      </w:r>
    </w:p>
    <w:p>
      <w:pPr>
        <w:pStyle w:val="BodyText"/>
      </w:pPr>
      <w:r>
        <w:t xml:space="preserve">"Khụ khụ!" Y Vạn bất mãn ho khan, nói ai keo kiệt đó?!</w:t>
      </w:r>
    </w:p>
    <w:p>
      <w:pPr>
        <w:pStyle w:val="BodyText"/>
      </w:pPr>
      <w:r>
        <w:t xml:space="preserve">"Nhanh lên." Tây Mặc vội trở về cùng Lâm Cảnh, cho nên rất không kiên nhẫn.</w:t>
      </w:r>
    </w:p>
    <w:p>
      <w:pPr>
        <w:pStyle w:val="BodyText"/>
      </w:pPr>
      <w:r>
        <w:t xml:space="preserve">Y Vạn hoàn toàn không để ý tới hắn, ưu nhã vuốt cổ áo, rồi mới vỗ tay một tiếng.</w:t>
      </w:r>
    </w:p>
    <w:p>
      <w:pPr>
        <w:pStyle w:val="BodyText"/>
      </w:pPr>
      <w:r>
        <w:t xml:space="preserve">Mưa to lập tức trút xuống, đem hai tiểu gia hỏa đứng trong sân xối cho lạnh thấu xương. Bất quá trận mưa này cũng không kéo dài, rất nhanh đã ngừng lại.</w:t>
      </w:r>
    </w:p>
    <w:p>
      <w:pPr>
        <w:pStyle w:val="BodyText"/>
      </w:pPr>
      <w:r>
        <w:t xml:space="preserve">"Hắt xì!" Đường Đường nhào vào ngực Hàn Dật Phong, ngốc ngốc cười.</w:t>
      </w:r>
    </w:p>
    <w:p>
      <w:pPr>
        <w:pStyle w:val="BodyText"/>
      </w:pPr>
      <w:r>
        <w:t xml:space="preserve">“Có không thoải mái chỗ nào không?” Hàn Dật Phong hỏi cậu.</w:t>
      </w:r>
    </w:p>
    <w:p>
      <w:pPr>
        <w:pStyle w:val="BodyText"/>
      </w:pPr>
      <w:r>
        <w:t xml:space="preserve">"Không có, chỉ thấy lạnh." Đường Đường xoa xoa mũi.</w:t>
      </w:r>
    </w:p>
    <w:p>
      <w:pPr>
        <w:pStyle w:val="BodyText"/>
      </w:pPr>
      <w:r>
        <w:t xml:space="preserve">“Vậy là được rồi?" Hàn Dật Phong lo lắng, lại hỏi Y Vạn lần nữa.</w:t>
      </w:r>
    </w:p>
    <w:p>
      <w:pPr>
        <w:pStyle w:val="BodyText"/>
      </w:pPr>
      <w:r>
        <w:t xml:space="preserve">Y Vạn gật gật đầu: "Dẫn cậu ta về tắm nước nóng, có thể thoải mái một chút, sáng mai sẽ không có việc gì.”</w:t>
      </w:r>
    </w:p>
    <w:p>
      <w:pPr>
        <w:pStyle w:val="BodyText"/>
      </w:pPr>
      <w:r>
        <w:t xml:space="preserve">"Đa tạ." Hàn Dật Phong trong lòng vui vẻ.</w:t>
      </w:r>
    </w:p>
    <w:p>
      <w:pPr>
        <w:pStyle w:val="BodyText"/>
      </w:pPr>
      <w:r>
        <w:t xml:space="preserve">“Đừng khách khí... Với tư cách thù lao, tiểu gia hỏa này lưu cho ta đi?" Y Vạn đột nhiên thuấn di đến bên người Danny, một tay ôm cậu.</w:t>
      </w:r>
    </w:p>
    <w:p>
      <w:pPr>
        <w:pStyle w:val="BodyText"/>
      </w:pPr>
      <w:r>
        <w:t xml:space="preserve">"Không được!" Đường Đường sốt ruột.</w:t>
      </w:r>
    </w:p>
    <w:p>
      <w:pPr>
        <w:pStyle w:val="BodyText"/>
      </w:pPr>
      <w:r>
        <w:t xml:space="preserve">Danny cứng cả người, động cũng không dám động.</w:t>
      </w:r>
    </w:p>
    <w:p>
      <w:pPr>
        <w:pStyle w:val="BodyText"/>
      </w:pPr>
      <w:r>
        <w:t xml:space="preserve">"Yên tâm, ta sẽ không khi dễ một tiểu gia hỏa như vậy, chỉ là có chút chuyện muốn hỏi y.” Y Vạn quay đầu nhìn về phía Danny, "Ngươi có nguyện ý lưu lại bên cạnh ta không?"</w:t>
      </w:r>
    </w:p>
    <w:p>
      <w:pPr>
        <w:pStyle w:val="BodyText"/>
      </w:pPr>
      <w:r>
        <w:t xml:space="preserve">Tuy là hỏi, ngữ khí lại không thể kháng cự.</w:t>
      </w:r>
    </w:p>
    <w:p>
      <w:pPr>
        <w:pStyle w:val="BodyText"/>
      </w:pPr>
      <w:r>
        <w:t xml:space="preserve">"Nguyện ý." Danny cúi đầu, nhỏ giọng trả lời.</w:t>
      </w:r>
    </w:p>
    <w:p>
      <w:pPr>
        <w:pStyle w:val="BodyText"/>
      </w:pPr>
      <w:r>
        <w:t xml:space="preserve">“Vậy đi tạm biệt tiểu đồng bọn của ngươi đi.” Y Vạn buông cánh tay đang ôm vai cậu ra.</w:t>
      </w:r>
    </w:p>
    <w:p>
      <w:pPr>
        <w:pStyle w:val="BodyText"/>
      </w:pPr>
      <w:r>
        <w:t xml:space="preserve">Danny thuận theo, chậm rãi đi tới trước mắt Đường Đường.</w:t>
      </w:r>
    </w:p>
    <w:p>
      <w:pPr>
        <w:pStyle w:val="BodyText"/>
      </w:pPr>
      <w:r>
        <w:t xml:space="preserve">“Sao ngươi phải lưu lại?” Đường Đường khẩn trương, “Cùng ta trở về đi, chúng ta cùng ngủ chung trên giường nhỏ!"</w:t>
      </w:r>
    </w:p>
    <w:p>
      <w:pPr>
        <w:pStyle w:val="BodyText"/>
      </w:pPr>
      <w:r>
        <w:t xml:space="preserve">"Không sao, không chừng ta sẽ rất tốt.” Danny mím môi cười cười, “Hơn nữa ta vốn thuộc về Huyết tộc, hẳn là phải ở đây.”</w:t>
      </w:r>
    </w:p>
    <w:p>
      <w:pPr>
        <w:pStyle w:val="BodyText"/>
      </w:pPr>
      <w:r>
        <w:t xml:space="preserve">"... Về sau ta có thể tới thăm ngươi không?” Đường Đường luyến tiếc.</w:t>
      </w:r>
    </w:p>
    <w:p>
      <w:pPr>
        <w:pStyle w:val="BodyText"/>
      </w:pPr>
      <w:r>
        <w:t xml:space="preserve">"Nếu như Vương đồng ý." Danny gật đầu, "Vậy thì có thể."</w:t>
      </w:r>
    </w:p>
    <w:p>
      <w:pPr>
        <w:pStyle w:val="BodyText"/>
      </w:pPr>
      <w:r>
        <w:t xml:space="preserve">"... Vậy ngươi phải chăm sóc tốt chính mình." Đường Đường mếu máo.</w:t>
      </w:r>
    </w:p>
    <w:p>
      <w:pPr>
        <w:pStyle w:val="BodyText"/>
      </w:pPr>
      <w:r>
        <w:t xml:space="preserve">"Ừm." Danny cười cười an ủi cậu, rồi xoay người về cạnh Y Vạn.</w:t>
      </w:r>
    </w:p>
    <w:p>
      <w:pPr>
        <w:pStyle w:val="BodyText"/>
      </w:pPr>
      <w:r>
        <w:t xml:space="preserve">Hàn Dật Phong mang theo Đường Đường về nhà, Tây Mặc cũng xoay người rời khỏi thần điện, trở về xem Lâm Cảnh.</w:t>
      </w:r>
    </w:p>
    <w:p>
      <w:pPr>
        <w:pStyle w:val="BodyText"/>
      </w:pPr>
      <w:r>
        <w:t xml:space="preserve">Đợi những người khác trong đại điện đi hết, Y Vạn mới vươn tay, nâng cằm Danny, không nói một lời chăm chú nhìn cậu.</w:t>
      </w:r>
    </w:p>
    <w:p>
      <w:pPr>
        <w:pStyle w:val="BodyText"/>
      </w:pPr>
      <w:r>
        <w:t xml:space="preserve">"Vương." Danny sắc mặt tái nhợt.</w:t>
      </w:r>
    </w:p>
    <w:p>
      <w:pPr>
        <w:pStyle w:val="BodyText"/>
      </w:pPr>
      <w:r>
        <w:t xml:space="preserve">"Nghe nói công phu trên giường của ngươi không tồi?” Y Vạn lạnh như băng mở miệng.</w:t>
      </w:r>
    </w:p>
    <w:p>
      <w:pPr>
        <w:pStyle w:val="BodyText"/>
      </w:pPr>
      <w:r>
        <w:t xml:space="preserve">Danny nghe vậy sửng sốt, qua hồi lâu, mới miễn cưỡng khơi lên một nụ cười, “Vâng."</w:t>
      </w:r>
    </w:p>
    <w:p>
      <w:pPr>
        <w:pStyle w:val="BodyText"/>
      </w:pPr>
      <w:r>
        <w:t xml:space="preserve">Đã quá lâu không còn sống loại cuộc sống này, cơ hồ đã quên làm sao xu nịnh lấy lòng, dáng tươi cười tạo ra vội vàng, chẳng những không có một tia mị ý, ngược lại thực cứng nhắc.</w:t>
      </w:r>
    </w:p>
    <w:p>
      <w:pPr>
        <w:pStyle w:val="BodyText"/>
      </w:pPr>
      <w:r>
        <w:t xml:space="preserve">"Về sau ngươi sẽ ở sát phòng ta.” Y Vạn buông tay ra, "Khi có nhu cầu, ngươi tới.”</w:t>
      </w:r>
    </w:p>
    <w:p>
      <w:pPr>
        <w:pStyle w:val="BodyText"/>
      </w:pPr>
      <w:r>
        <w:t xml:space="preserve">"Vâng." Danny trên mặt đang cười, đáy lòng lại lạnh buốt một mảnh.</w:t>
      </w:r>
    </w:p>
    <w:p>
      <w:pPr>
        <w:pStyle w:val="BodyText"/>
      </w:pPr>
      <w:r>
        <w:t xml:space="preserve">Nhìn Đường Đường ướt sũng lao vào lòng Hàn Dật Phong, không phải không hâm mộ, nhưng dù cho có hâm mộ thế nào, loại hạnh phúc đó cũng không thuộc về mình.</w:t>
      </w:r>
    </w:p>
    <w:p>
      <w:pPr>
        <w:pStyle w:val="BodyText"/>
      </w:pPr>
      <w:r>
        <w:t xml:space="preserve">Kỳ thật sống bao lâu cũng được, nhưng trải qua những ngày tháng thế này, dù sống một ngàn năm một vạn năm, lại có ý nghĩa gì?</w:t>
      </w:r>
    </w:p>
    <w:p>
      <w:pPr>
        <w:pStyle w:val="BodyText"/>
      </w:pPr>
      <w:r>
        <w:t xml:space="preserve">Chiều, Lâm Cảnh ngồi trong hoa viên ăn bánh ngọt, Tây Mặc ngồi bên cạnh giúp cậu pha trà.</w:t>
      </w:r>
    </w:p>
    <w:p>
      <w:pPr>
        <w:pStyle w:val="BodyText"/>
      </w:pPr>
      <w:r>
        <w:t xml:space="preserve">“Anh không có chuyện gì cần làm sao?” Lâm Cảnh mạc danh kỳ diệu nhìn hắn, “Sao cứ đi theo tôi.”</w:t>
      </w:r>
    </w:p>
    <w:p>
      <w:pPr>
        <w:pStyle w:val="BodyText"/>
      </w:pPr>
      <w:r>
        <w:t xml:space="preserve">"Muốn ngắm em.” Huyết tộc thân vương buồn nôn trả lời, "Đẹp.”</w:t>
      </w:r>
    </w:p>
    <w:p>
      <w:pPr>
        <w:pStyle w:val="BodyText"/>
      </w:pPr>
      <w:r>
        <w:t xml:space="preserve">“Đẹp em gái anh!” Lâm Cảnh giận, bị loại ánh mắt không chút nào che giấu này nhìn chòng chọc, rất sởn gai ốc có biết không! Dâm ma!</w:t>
      </w:r>
    </w:p>
    <w:p>
      <w:pPr>
        <w:pStyle w:val="BodyText"/>
      </w:pPr>
      <w:r>
        <w:t xml:space="preserve">“Anh không nỡ xa em.” Tây Mặc xem nhẹ thái độ tạc mao của cậu, duỗi tay giữ chặt vai cậu, “Có thể không về không?”</w:t>
      </w:r>
    </w:p>
    <w:p>
      <w:pPr>
        <w:pStyle w:val="BodyText"/>
      </w:pPr>
      <w:r>
        <w:t xml:space="preserve">Lâm giáo sư ở Huyết tộc một thời gian ngắn, tuy không còn kịch liệt phản đối Lâm Cảnh cùng Tây Mặc, nhưng trước khi đi vẫn nói, muốn dẫn Lâm Cảnh cùng về nhân giới.</w:t>
      </w:r>
    </w:p>
    <w:p>
      <w:pPr>
        <w:pStyle w:val="BodyText"/>
      </w:pPr>
      <w:r>
        <w:t xml:space="preserve">“Nếu bây giờ cự tuyệt, ba tôi sẽ tức giận." Lâm Cảnh cũng có chút áy náy, bất quá vẫn muốn trở về, "Hơn nữa tôi ở đây cũng không có gì làm, cũng không thể mỗi ngày đều chẳng làm gì.”</w:t>
      </w:r>
    </w:p>
    <w:p>
      <w:pPr>
        <w:pStyle w:val="BodyText"/>
      </w:pPr>
      <w:r>
        <w:t xml:space="preserve">"Chúng ta có thể đi Ma giới, chỗ đó giống Nhân tộc, em muốn làm nghề gì cũng được.” Tây Mặc nghe vậy sốt ruột, sợ Lâm Cảnh chán cuộc sống nơi này.</w:t>
      </w:r>
    </w:p>
    <w:p>
      <w:pPr>
        <w:pStyle w:val="BodyText"/>
      </w:pPr>
      <w:r>
        <w:t xml:space="preserve">“Tôi biết, tôi sẽ trở lại." Lâm Cảnh an ủi xoa tay hắn, “Nhưng đó là chuyện sau này, trước anh cứ cùng Dật Phong ra đảo, xong việc rồi, chúng ta tính tới chuyện muốn đi đâu, có được không?”</w:t>
      </w:r>
    </w:p>
    <w:p>
      <w:pPr>
        <w:pStyle w:val="BodyText"/>
      </w:pPr>
      <w:r>
        <w:t xml:space="preserve">"Nếu anh nói không được thì sao?” Tây Mặc thở dài.</w:t>
      </w:r>
    </w:p>
    <w:p>
      <w:pPr>
        <w:pStyle w:val="BodyText"/>
      </w:pPr>
      <w:r>
        <w:t xml:space="preserve">"Không được cũng vô dụng!" Lâm Cảnh mặt trầm xuống.</w:t>
      </w:r>
    </w:p>
    <w:p>
      <w:pPr>
        <w:pStyle w:val="BodyText"/>
      </w:pPr>
      <w:r>
        <w:t xml:space="preserve">"..." Tây Mặc nhận thua, không thể công khai khiêu chiến với tiểu bạch si không nói đạo lý này, chỉ có thể trong lúc nào đó phi thường cố gắng, tranh thủ toàn bộ khi dễ trở lại.</w:t>
      </w:r>
    </w:p>
    <w:p>
      <w:pPr>
        <w:pStyle w:val="BodyText"/>
      </w:pPr>
      <w:r>
        <w:t xml:space="preserve">Vì vậy đêm đó, trở thành một đêm Lâm Tiểu Cảnh nghĩ lại mà kinh, tuy rằng sau đó, Lâm Cảnh cũng từng vô số lần an ủi chính mình, rằng kia có lẽ là bởi vì hai người phải chia biệt quá lâu, cho nên Tây Mặc điên một chút cũng bình thường, nhưng lúc đó ánh mắt người nào đó… Nghĩ kiểu gì cũng thấy là cố ý!</w:t>
      </w:r>
    </w:p>
    <w:p>
      <w:pPr>
        <w:pStyle w:val="BodyText"/>
      </w:pPr>
      <w:r>
        <w:t xml:space="preserve">Cố ý đem lão tử khi dễ đến khóc sao? Còn phải gọi hắn là chồng! Đây là cái thú vui khỉ gì! Quả thực quá biến thái!</w:t>
      </w:r>
    </w:p>
    <w:p>
      <w:pPr>
        <w:pStyle w:val="BodyText"/>
      </w:pPr>
      <w:r>
        <w:t xml:space="preserve">Sáng sớm hôm sau, một đoàn người rời khỏi Huyết tộc thành bảo, vốn Lê Tư Đặc cũng muốn cùng đi, bất quá vì thân thể không thoải mái, cho nên tạm thời đổi thành Nặc Lôi.</w:t>
      </w:r>
    </w:p>
    <w:p>
      <w:pPr>
        <w:pStyle w:val="BodyText"/>
      </w:pPr>
      <w:r>
        <w:t xml:space="preserve">"Ngươi thật sự không có chuyện gì chứ?” Đi sau bọn Tây Mặc, Freddy khẩn trương đỡ Lê Tư Đặc, "Vì sao sắc mặt khó coi như vậy? Muốn uống chút gì không?"</w:t>
      </w:r>
    </w:p>
    <w:p>
      <w:pPr>
        <w:pStyle w:val="BodyText"/>
      </w:pPr>
      <w:r>
        <w:t xml:space="preserve">"Cút!" Lê Tư Đặc mấy ngày nay rất nóng nảy.</w:t>
      </w:r>
    </w:p>
    <w:p>
      <w:pPr>
        <w:pStyle w:val="BodyText"/>
      </w:pPr>
      <w:r>
        <w:t xml:space="preserve">“Được rồi được rồi không có việc gì, đừng tức giận." Đã quen với việc Lê Tư Đặc hỉ nộ vô thường, Freddy tốt tính ôm lấy y, “Ngoan, chúng ta trở lại Ma giới được không?"</w:t>
      </w:r>
    </w:p>
    <w:p>
      <w:pPr>
        <w:pStyle w:val="BodyText"/>
      </w:pPr>
      <w:r>
        <w:t xml:space="preserve">"Không được!" Lê Tư Đặc vèo cái tránh thoát hắn.</w:t>
      </w:r>
    </w:p>
    <w:p>
      <w:pPr>
        <w:pStyle w:val="BodyText"/>
      </w:pPr>
      <w:r>
        <w:t xml:space="preserve">“Ta cùng ngươi ở Huyết tộc." Freddy đối với y là nói gì nghe nấy, "Bao lâu cũng được."</w:t>
      </w:r>
    </w:p>
    <w:p>
      <w:pPr>
        <w:pStyle w:val="BodyText"/>
      </w:pPr>
      <w:r>
        <w:t xml:space="preserve">"Ta không có mang thai." Lê Tư Đặc có chút bực bội nhìn hắn, "Mặc kệ ngươi đối với ta tốt thế nào, không có là không có."</w:t>
      </w:r>
    </w:p>
    <w:p>
      <w:pPr>
        <w:pStyle w:val="BodyText"/>
      </w:pPr>
      <w:r>
        <w:t xml:space="preserve">"Không có cũng không sao, nhưng sau khi về Ma giới, ngươi phải đi kiểm tra thân thể." Freddy nhẹ giọng dỗ, “Ngươi gần đây không ăn gì lại còn hay nôn, ta rất lo lắng."</w:t>
      </w:r>
    </w:p>
    <w:p>
      <w:pPr>
        <w:pStyle w:val="BodyText"/>
      </w:pPr>
      <w:r>
        <w:t xml:space="preserve">"... Ta cương quyết nói ta không mang thai, có phải ngươi sẽ rất thất vọng không?" Lê Tư Đặc ngẩng đầu nhìn Freddy.</w:t>
      </w:r>
    </w:p>
    <w:p>
      <w:pPr>
        <w:pStyle w:val="BodyText"/>
      </w:pPr>
      <w:r>
        <w:t xml:space="preserve">Mấy đêm gần đây, hắn luôn nửa đêm trộm sờ bụng mình, sau đó còn cười ngốc, lúc ân ái, cũng triệt để vứt bỏ các loại tư thế trước kia, kiên trì chỉ đến từ sau lưng, sợ đè phải mình, nói không quan tâm, chẳng ai tin.</w:t>
      </w:r>
    </w:p>
    <w:p>
      <w:pPr>
        <w:pStyle w:val="BodyText"/>
      </w:pPr>
      <w:r>
        <w:t xml:space="preserve">"Không đâu." Freddy lắc đầu.</w:t>
      </w:r>
    </w:p>
    <w:p>
      <w:pPr>
        <w:pStyle w:val="BodyText"/>
      </w:pPr>
      <w:r>
        <w:t xml:space="preserve">"Thực sẽ không?" Lê Tư Đặc hí mắt.</w:t>
      </w:r>
    </w:p>
    <w:p>
      <w:pPr>
        <w:pStyle w:val="BodyText"/>
      </w:pPr>
      <w:r>
        <w:t xml:space="preserve">"Thực sẽ không!" Freddy thần tình kiên định.</w:t>
      </w:r>
    </w:p>
    <w:p>
      <w:pPr>
        <w:pStyle w:val="BodyText"/>
      </w:pPr>
      <w:r>
        <w:t xml:space="preserve">"Vậy được rồi." Lê Tư Đặc đẩy tay hắn ra, “Nếu không có ngươi cũng không thất vọng, ta đây đi bỏ.”</w:t>
      </w:r>
    </w:p>
    <w:p>
      <w:pPr>
        <w:pStyle w:val="BodyText"/>
      </w:pPr>
      <w:r>
        <w:t xml:space="preserve">"Cái gì?" Freddy dừng lại, một phen nắm lấy tay y, “Ngươi mới vừa nói gì?"</w:t>
      </w:r>
    </w:p>
    <w:p>
      <w:pPr>
        <w:pStyle w:val="BodyText"/>
      </w:pPr>
      <w:r>
        <w:t xml:space="preserve">Lê Tư Đặc nhìn hắn cười.</w:t>
      </w:r>
    </w:p>
    <w:p>
      <w:pPr>
        <w:pStyle w:val="BodyText"/>
      </w:pPr>
      <w:r>
        <w:t xml:space="preserve">"Thật sao?" Freddy không thể tin.</w:t>
      </w:r>
    </w:p>
    <w:p>
      <w:pPr>
        <w:pStyle w:val="BodyText"/>
      </w:pPr>
      <w:r>
        <w:t xml:space="preserve">"Ừ." Lê Tư Đặc gật đầu.</w:t>
      </w:r>
    </w:p>
    <w:p>
      <w:pPr>
        <w:pStyle w:val="BodyText"/>
      </w:pPr>
      <w:r>
        <w:t xml:space="preserve">"Chúng ta thật sự có thể có hài tử?" Freddy cuồng hỉ.</w:t>
      </w:r>
    </w:p>
    <w:p>
      <w:pPr>
        <w:pStyle w:val="BodyText"/>
      </w:pPr>
      <w:r>
        <w:t xml:space="preserve">Lê Tư Đặc nhếch môi, vẫn gật đầu.</w:t>
      </w:r>
    </w:p>
    <w:p>
      <w:pPr>
        <w:pStyle w:val="BodyText"/>
      </w:pPr>
      <w:r>
        <w:t xml:space="preserve">Đột nhiên xuất hiện kinh hỉ quá lớn, Freddy đầu tiên cười ngây ngô, sau đó cười điên cuồng, sau đó ôm Lê Tư Đặc bắt đầu ô ô khóc.</w:t>
      </w:r>
    </w:p>
    <w:p>
      <w:pPr>
        <w:pStyle w:val="BodyText"/>
      </w:pPr>
      <w:r>
        <w:t xml:space="preserve">“Ngươi có thể đừng mất mặt như vậy không?" Lê Tư Đặc vừa bực mình vừa buồn cười.</w:t>
      </w:r>
    </w:p>
    <w:p>
      <w:pPr>
        <w:pStyle w:val="BodyText"/>
      </w:pPr>
      <w:r>
        <w:t xml:space="preserve">Vốn đối với chuyện này, bản thân thực không có cách nào tiếp nhận, nên mới do dự lại hay nổi nóng, nhưng bây giờ nhìn hắn cao hứng như vậy, đột nhiên lại bắt đầu thấy vui mừng.</w:t>
      </w:r>
    </w:p>
    <w:p>
      <w:pPr>
        <w:pStyle w:val="BodyText"/>
      </w:pPr>
      <w:r>
        <w:t xml:space="preserve">"Chúng ta trở lại Ma giới a." Freddy hơi tỉnh táo từ kích động, mới nhớ tới phải để Lê Tư Đặc nghỉ ngơi nhiều, vì vậy vội buông y ra, “Chúng ta đi về ngủ”</w:t>
      </w:r>
    </w:p>
    <w:p>
      <w:pPr>
        <w:pStyle w:val="BodyText"/>
      </w:pPr>
      <w:r>
        <w:t xml:space="preserve">“Con còn nhỏ." Lê Tư Đặc bất đắc dĩ nhìn hắn, “Hơn nữa chờ linh hồn của con thành hình rồi, chúng ta phải đến Thần giới một lần."</w:t>
      </w:r>
    </w:p>
    <w:p>
      <w:pPr>
        <w:pStyle w:val="BodyText"/>
      </w:pPr>
      <w:r>
        <w:t xml:space="preserve">"Làm gì?" Freddy khó hiểu.</w:t>
      </w:r>
    </w:p>
    <w:p>
      <w:pPr>
        <w:pStyle w:val="BodyText"/>
      </w:pPr>
      <w:r>
        <w:t xml:space="preserve">"Ta là Sí Thiên Sứ, bảo bảo không thể ở lâu trong thân thể ta.” Lê Tư Đặc cảm thấy hơi có chút xấu hổ, dù sao cũng là một người nam nhân, nói đến những chuyện này, luôn có cảm giác không khỏe mãnh liệt.</w:t>
      </w:r>
    </w:p>
    <w:p>
      <w:pPr>
        <w:pStyle w:val="BodyText"/>
      </w:pPr>
      <w:r>
        <w:t xml:space="preserve">"Vậy làm sao bây giờ?" Freddy khẩn trương.</w:t>
      </w:r>
    </w:p>
    <w:p>
      <w:pPr>
        <w:pStyle w:val="BodyText"/>
      </w:pPr>
      <w:r>
        <w:t xml:space="preserve">"Cho nên chúng ta phải đi Thần giới, xin Phụ thần đem linh hồn của con chuyển sang Cây Sinh Mệnh, sau đó chậm rãi thai nghén thành hình." Lê Tư Đặc nhìn Freddy, "Có thể chứ?"</w:t>
      </w:r>
    </w:p>
    <w:p>
      <w:pPr>
        <w:pStyle w:val="BodyText"/>
      </w:pPr>
      <w:r>
        <w:t xml:space="preserve">"Đương nhiên có thể, ngươi nói cái gì cũng có thể." Freddy cuồng gật đầu, muốn ta làm cái gì, ngươi cứ việc nói!</w:t>
      </w:r>
    </w:p>
    <w:p>
      <w:pPr>
        <w:pStyle w:val="BodyText"/>
      </w:pPr>
      <w:r>
        <w:t xml:space="preserve">Lê Tư Đặc nhìn hắn, khóe miệng nhịn không được cong lên.</w:t>
      </w:r>
    </w:p>
    <w:p>
      <w:pPr>
        <w:pStyle w:val="BodyText"/>
      </w:pPr>
      <w:r>
        <w:t xml:space="preserve">“Bảo bảo là Thiên sứ hay Ác ma?” Freddy không chịu nổi hiếu kỳ, vì vậy hỏi suốt dọc đường.</w:t>
      </w:r>
    </w:p>
    <w:p>
      <w:pPr>
        <w:pStyle w:val="BodyText"/>
      </w:pPr>
      <w:r>
        <w:t xml:space="preserve">"Không biết, có lẽ... Cả hai?" Lê Tư Đặc có chút đùa dai cười.</w:t>
      </w:r>
    </w:p>
    <w:p>
      <w:pPr>
        <w:pStyle w:val="BodyText"/>
      </w:pPr>
      <w:r>
        <w:t xml:space="preserve">"Còn có thể làm cả hai?” Freddy trong khoảng thời gian ngắn khó có thể tiếp nhận loại vui sướng cực độ này, cười mém chảy cả nước miếng.</w:t>
      </w:r>
    </w:p>
    <w:p>
      <w:pPr>
        <w:pStyle w:val="BodyText"/>
      </w:pPr>
      <w:r>
        <w:t xml:space="preserve">"Này!" Lê Tư Đặc đẩy đẩy hắn, "Choáng váng?"</w:t>
      </w:r>
    </w:p>
    <w:p>
      <w:pPr>
        <w:pStyle w:val="BodyText"/>
      </w:pPr>
      <w:r>
        <w:t xml:space="preserve">Freddy lau nước miếng, quay đầu nhìn Lê Tư Đặc tiếp tục cười ngây ngô.</w:t>
      </w:r>
    </w:p>
    <w:p>
      <w:pPr>
        <w:pStyle w:val="BodyText"/>
      </w:pPr>
      <w:r>
        <w:t xml:space="preserve">"Ngươi thật sự là hết thuốc chữa." Lê Tư Đặc lầm bầm.</w:t>
      </w:r>
    </w:p>
    <w:p>
      <w:pPr>
        <w:pStyle w:val="BodyText"/>
      </w:pPr>
      <w:r>
        <w:t xml:space="preserve">Freddy hiện tại đầy đầu đều là hình ảnh tay trái ôm một tiểu thiên sứ tóc bạc, tay phải ôm một tiểu Ác Ma tóc vàng, hoàn toàn xem nhẹ Lê Tư Đặc.</w:t>
      </w:r>
    </w:p>
    <w:p>
      <w:pPr>
        <w:pStyle w:val="BodyText"/>
      </w:pPr>
      <w:r>
        <w:t xml:space="preserve">"Này..."</w:t>
      </w:r>
    </w:p>
    <w:p>
      <w:pPr>
        <w:pStyle w:val="BodyText"/>
      </w:pPr>
      <w:r>
        <w:t xml:space="preserve">...</w:t>
      </w:r>
    </w:p>
    <w:p>
      <w:pPr>
        <w:pStyle w:val="BodyText"/>
      </w:pPr>
      <w:r>
        <w:t xml:space="preserve">"Này này!"</w:t>
      </w:r>
    </w:p>
    <w:p>
      <w:pPr>
        <w:pStyle w:val="BodyText"/>
      </w:pPr>
      <w:r>
        <w:t xml:space="preserve">...</w:t>
      </w:r>
    </w:p>
    <w:p>
      <w:pPr>
        <w:pStyle w:val="BodyText"/>
      </w:pPr>
      <w:r>
        <w:t xml:space="preserve">"Có nghe ta nói gì không hả?!”</w:t>
      </w:r>
    </w:p>
    <w:p>
      <w:pPr>
        <w:pStyle w:val="BodyText"/>
      </w:pPr>
      <w:r>
        <w:t xml:space="preserve">...</w:t>
      </w:r>
    </w:p>
    <w:p>
      <w:pPr>
        <w:pStyle w:val="BodyText"/>
      </w:pPr>
      <w:r>
        <w:t xml:space="preserve">Lê Tư Đặc nổi giận, vì vậy hướng hắn rống lên, "Ta khó chịu!"</w:t>
      </w:r>
    </w:p>
    <w:p>
      <w:pPr>
        <w:pStyle w:val="BodyText"/>
      </w:pPr>
      <w:r>
        <w:t xml:space="preserve">"Cái gì?" Freddy rốt cục không ngẩn người nữa, luống cuống tay chân đỡ hắn liên tục truy vấn, "Ở đâu? Ở đâu khó chịu?"</w:t>
      </w:r>
    </w:p>
    <w:p>
      <w:pPr>
        <w:pStyle w:val="BodyText"/>
      </w:pPr>
      <w:r>
        <w:t xml:space="preserve">"... Ngươi thật hết thuốc chữa!" Lê Tư Đặc khí tràng nữ vương bùng nổ.</w:t>
      </w:r>
    </w:p>
    <w:p>
      <w:pPr>
        <w:pStyle w:val="BodyText"/>
      </w:pPr>
      <w:r>
        <w:t xml:space="preserve">"Đến cùng là ở đâu khó chịu a?" Freddy vẫn còn xoắn xuýt vấn đề này.</w:t>
      </w:r>
    </w:p>
    <w:p>
      <w:pPr>
        <w:pStyle w:val="BodyText"/>
      </w:pPr>
      <w:r>
        <w:t xml:space="preserve">"Chỗ nào cũng khó chịu!" Lê Tư Đặc nghiến răng nghiến lợi.</w:t>
      </w:r>
    </w:p>
    <w:p>
      <w:pPr>
        <w:pStyle w:val="BodyText"/>
      </w:pPr>
      <w:r>
        <w:t xml:space="preserve">"Vậy làm sao bây giờ?" Freddy bị dọa mặt trắng bệch, "Bảo bảo có khi nào bị thương hay không?"</w:t>
      </w:r>
    </w:p>
    <w:p>
      <w:pPr>
        <w:pStyle w:val="BodyText"/>
      </w:pPr>
      <w:r>
        <w:t xml:space="preserve">"Sẽ không!" Lê Tư Đặc hung thần ác sát, "... Vừa mới lừa gạt ngươi, ta không có mang thai."</w:t>
      </w:r>
    </w:p>
    <w:p>
      <w:pPr>
        <w:pStyle w:val="BodyText"/>
      </w:pPr>
      <w:r>
        <w:t xml:space="preserve">“Đừng như vậy a.” Freddy lập tức vẻ mặt khóc tang.</w:t>
      </w:r>
    </w:p>
    <w:p>
      <w:pPr>
        <w:pStyle w:val="BodyText"/>
      </w:pPr>
      <w:r>
        <w:t xml:space="preserve">Nhìn biểu tình hắn khóc không ra nước mắt, Lê Tư Đặc tâm tình trở nên rất tốt, xoay người thảnh thơi tiến về phía trước.</w:t>
      </w:r>
    </w:p>
    <w:p>
      <w:pPr>
        <w:pStyle w:val="BodyText"/>
      </w:pPr>
      <w:r>
        <w:t xml:space="preserve">"Bảo bối, ngươi nói cho ta biết đến cùng có hay không a?" Freddy đáng thương bị giày vò cơ hồ tinh thần phân liệt, đi theo sau mông y trông mong hỏi.</w:t>
      </w:r>
    </w:p>
    <w:p>
      <w:pPr>
        <w:pStyle w:val="BodyText"/>
      </w:pPr>
      <w:r>
        <w:t xml:space="preserve">"Ngươi đoán xem." Lê Tư Đặc khiêu mi.</w:t>
      </w:r>
    </w:p>
    <w:p>
      <w:pPr>
        <w:pStyle w:val="BodyText"/>
      </w:pPr>
      <w:r>
        <w:t xml:space="preserve">"Bảo bối ngươi đừng như vậy..." Freddy ai oán.</w:t>
      </w:r>
    </w:p>
    <w:p>
      <w:pPr>
        <w:pStyle w:val="Compact"/>
      </w:pPr>
      <w:r>
        <w:t xml:space="preserve">Đến cùng có hay không a?</w:t>
      </w:r>
      <w:r>
        <w:br w:type="textWrapping"/>
      </w:r>
      <w:r>
        <w:br w:type="textWrapping"/>
      </w:r>
    </w:p>
    <w:p>
      <w:pPr>
        <w:pStyle w:val="Heading2"/>
      </w:pPr>
      <w:bookmarkStart w:id="90" w:name="bộ-1---huyết-tộc-dụ-hoặc---chương-68-mãnh-nam-ở-nơi-nào"/>
      <w:bookmarkEnd w:id="90"/>
      <w:r>
        <w:t xml:space="preserve">68. Bộ 1] - Huyết Tộc Dụ Hoặc - Chương 68: Mãnh Nam Ở Nơi Nào</w:t>
      </w:r>
    </w:p>
    <w:p>
      <w:pPr>
        <w:pStyle w:val="Compact"/>
      </w:pPr>
      <w:r>
        <w:br w:type="textWrapping"/>
      </w:r>
      <w:r>
        <w:br w:type="textWrapping"/>
      </w:r>
      <w:r>
        <w:t xml:space="preserve">Hòn đảo cần phá hủy nằm ở vùng biển phương Bắc, bề ngoài ngụy trang vô cùng tốt, nên mọi người đều cho rằng đây chẳng qua là một hoang đảo bình thường.</w:t>
      </w:r>
    </w:p>
    <w:p>
      <w:pPr>
        <w:pStyle w:val="BodyText"/>
      </w:pPr>
      <w:r>
        <w:t xml:space="preserve">Chỉ có Hàn Dật Phong biết rõ, kỳ thật không phải. Lướt qua những rừng cây rậm rạp chằng chịt cỏ hoang kia, tại trung tâm hòn đảo, có một tòa căn cứ nghiên cứu sinh hóa cực kỳ tinh vi, mỗi ngày đều đang tiến hành các loại thí nghiệm không thể tưởng tượng nổi, tạo ra một lượng lớn quái vật vi phạm quy luật tự nhiên, ví dụ như —— chính mình.</w:t>
      </w:r>
    </w:p>
    <w:p>
      <w:pPr>
        <w:pStyle w:val="BodyText"/>
      </w:pPr>
      <w:r>
        <w:t xml:space="preserve">Khi từng tận mắt chứng kiến hình ảnh tàn nhẫn, thì trọn đời này cũng không quên được, cho nên ở đại học anh đã tòng quân gia nhập đội đặc chiến, sau khi xuất ngũ mở công ty hải vận, tất cả, chỉ bất quá là muốn tìm cơ hội tiếp cận hòn đảo mà thôi, đáng tiếc chung quanh đảo không có bất kỳ thứ gì che chắn, hơn nữa được giám sát nghiêm mật, căn bản không thể tiếp cận, biện pháp duy nhất, chính là dựa vào Huyết tộc và Ma giới.</w:t>
      </w:r>
    </w:p>
    <w:p>
      <w:pPr>
        <w:pStyle w:val="BodyText"/>
      </w:pPr>
      <w:r>
        <w:t xml:space="preserve">Trong một khách sạn nhỏ bên bờ biển, mấy nam nhân ngồi vây quanh thành một vòng, chính giữa bày ra một tấm bản đồ.</w:t>
      </w:r>
    </w:p>
    <w:p>
      <w:pPr>
        <w:pStyle w:val="BodyText"/>
      </w:pPr>
      <w:r>
        <w:t xml:space="preserve">"Kỳ thật muốn phá hủy nó, cũng không phải quá khó." Tây Mặc sờ cằm, "Cho dù trên đảo có vũ khí tinh vi, chỉ cần chúng ta dùng tốc độ cực nhanh tiếp cận, những vũ khí này cũng không có chỗ dùng.”</w:t>
      </w:r>
    </w:p>
    <w:p>
      <w:pPr>
        <w:pStyle w:val="BodyText"/>
      </w:pPr>
      <w:r>
        <w:t xml:space="preserve">“Nhưng nếu cường hành cho nổ, không chừng sẽ dẫn phát tai nạn, ví dụ như điện hạt nhân, hoặc khuẩn vi mô lớn.” Hàn Dật Phong bác bỏ đề nghị này, "Quá mạo hiểm."</w:t>
      </w:r>
    </w:p>
    <w:p>
      <w:pPr>
        <w:pStyle w:val="BodyText"/>
      </w:pPr>
      <w:r>
        <w:t xml:space="preserve">"Chúng ta có thể không cho nổ nó.” Nặc Lôi móc ra một cái bút lông ngỗng, vẽ vẽ lên địa đồ, “Trước tiên chúng ta dùng ma pháp tạo một khe nứt ở đáy biển, sau đó những người còn lại hợp lực tạo một cái kết giới bao lấy hòn đảo, để nó mang theo kết giới cùng chìm vào đáy biển, sau đó chúng ta lại nhanh chóng đóng khe nứt lại."</w:t>
      </w:r>
    </w:p>
    <w:p>
      <w:pPr>
        <w:pStyle w:val="BodyText"/>
      </w:pPr>
      <w:r>
        <w:t xml:space="preserve">“Nghe có vẻ không tồi.” Tây Mặc gật đầu.</w:t>
      </w:r>
    </w:p>
    <w:p>
      <w:pPr>
        <w:pStyle w:val="BodyText"/>
      </w:pPr>
      <w:r>
        <w:t xml:space="preserve">"Chúng ta phải hành động ngay đêm nay." Hàn Dật Phong nhìn ra ngoài cửa sổ, "Sắp tới có một chuyến tàu ra đảo, dành đưa trẻ em để làm thí nghiệm và sinh viên tốt nghiệp của viện y học lên đảo, nếu như nhóm người này lên đảo rồi, chúng ta còn phải nghĩ biện pháp cứu viện, đây cơ hồ là nhiệm vụ không thể hoàn thành."</w:t>
      </w:r>
    </w:p>
    <w:p>
      <w:pPr>
        <w:pStyle w:val="BodyText"/>
      </w:pPr>
      <w:r>
        <w:t xml:space="preserve">"Ý của ngươi là hiện tại hết thảy mọi người trên đảo, đều đáng chết?" Y Vạn chần chờ hỏi.</w:t>
      </w:r>
    </w:p>
    <w:p>
      <w:pPr>
        <w:pStyle w:val="BodyText"/>
      </w:pPr>
      <w:r>
        <w:t xml:space="preserve">“Phải.” Hàn Dật Phong ngữ khí lạnh như băng.</w:t>
      </w:r>
    </w:p>
    <w:p>
      <w:pPr>
        <w:pStyle w:val="BodyText"/>
      </w:pPr>
      <w:r>
        <w:t xml:space="preserve">"Kể cả những…mãnh nam kia?” Y Vạn rất không nỡ.</w:t>
      </w:r>
    </w:p>
    <w:p>
      <w:pPr>
        <w:pStyle w:val="BodyText"/>
      </w:pPr>
      <w:r>
        <w:t xml:space="preserve">Hàn Dật Phong cảm thấy có chút thoát lực.</w:t>
      </w:r>
    </w:p>
    <w:p>
      <w:pPr>
        <w:pStyle w:val="BodyText"/>
      </w:pPr>
      <w:r>
        <w:t xml:space="preserve">"Vậy ngươi đi trước cứu mãnh nam a." Tây Mặc trấn định sờ cằm, “Chúng ta rạng sáng hai giờ xuất phát, từ giờ tới đó còn khối thời gian, ngươi có thể dùng siêu năng lực, đi trước lên đảo đem mãnh nam cứu ra."</w:t>
      </w:r>
    </w:p>
    <w:p>
      <w:pPr>
        <w:pStyle w:val="BodyText"/>
      </w:pPr>
      <w:r>
        <w:t xml:space="preserve">Y Vạn lâm vào trầm tư, có vẻ như đang suy nghĩ tính khả thi của đề nghị này.</w:t>
      </w:r>
    </w:p>
    <w:p>
      <w:pPr>
        <w:pStyle w:val="BodyText"/>
      </w:pPr>
      <w:r>
        <w:t xml:space="preserve">"Đừng làm rộn." Hàn Dật Phong không biết nói gì nhìn về phía Y Vạn, "Như vậy đi, đợi đến lúc chuyện này kết thúc, ta giới thiệu mãnh nam chân chính cho ngươi, tuyệt đối mạnh hơn mấy tên trên đảo.”</w:t>
      </w:r>
    </w:p>
    <w:p>
      <w:pPr>
        <w:pStyle w:val="BodyText"/>
      </w:pPr>
      <w:r>
        <w:t xml:space="preserve">"Thật sao?" Y Vạn hai mắt sáng lên, "Ai?"</w:t>
      </w:r>
    </w:p>
    <w:p>
      <w:pPr>
        <w:pStyle w:val="BodyText"/>
      </w:pPr>
      <w:r>
        <w:t xml:space="preserve">“Một đồng đội của ta trước kia, lúc ấy là đội trưởng của ta." Hàn Dật Phong miêu tả rất cẩu huyết ngôn tình, “Rất ôn nhu, rất cao, dáng người rất tốt, cũng rất tuấn tú... Đẹp trai hơn ta!”</w:t>
      </w:r>
    </w:p>
    <w:p>
      <w:pPr>
        <w:pStyle w:val="BodyText"/>
      </w:pPr>
      <w:r>
        <w:t xml:space="preserve">Y Vạn vui mừng, mãnh nam cơ bắp vừa cao vừa đẹp trai lại ôn nhu, rất khiến người ta mong chờ có biết không!</w:t>
      </w:r>
    </w:p>
    <w:p>
      <w:pPr>
        <w:pStyle w:val="BodyText"/>
      </w:pPr>
      <w:r>
        <w:t xml:space="preserve">"Cho nên đám trên đảo, cứ kệ bọn họ đi thôi.” Hàn Dật Phong cười vô cùng hòa ái.</w:t>
      </w:r>
    </w:p>
    <w:p>
      <w:pPr>
        <w:pStyle w:val="BodyText"/>
      </w:pPr>
      <w:r>
        <w:t xml:space="preserve">"Tốt." Y Vạn một lời đáp ứng.</w:t>
      </w:r>
    </w:p>
    <w:p>
      <w:pPr>
        <w:pStyle w:val="BodyText"/>
      </w:pPr>
      <w:r>
        <w:t xml:space="preserve">“Vậy mọi người trở về nghỉ ngơi một chút đi.” Hàn Dật Phong đứng lên, “Một giờ rưỡi đêm nay, tập họp tại đây.”</w:t>
      </w:r>
    </w:p>
    <w:p>
      <w:pPr>
        <w:pStyle w:val="BodyText"/>
      </w:pPr>
      <w:r>
        <w:t xml:space="preserve">Mọi người nhao nhao tản đi, Tây Mặc trước khi đi hiếu kỳ, lôi kéo Hàn Dật Phong hỏi: "Vị bằng hữu đó của cậu, sao trước đây chưa từng nghe cậu nói qua?”</w:t>
      </w:r>
    </w:p>
    <w:p>
      <w:pPr>
        <w:pStyle w:val="BodyText"/>
      </w:pPr>
      <w:r>
        <w:t xml:space="preserve">"Bởi vì căn bản là không có người đó.” Hàn Dật Phong đáp dứt khoát, "Tôi nói bừa đấy."</w:t>
      </w:r>
    </w:p>
    <w:p>
      <w:pPr>
        <w:pStyle w:val="BodyText"/>
      </w:pPr>
      <w:r>
        <w:t xml:space="preserve">"Cái gì?" Tây Mặc kinh hãi, người này thật biết đóng kịch a! Mình cũng bị gạt.</w:t>
      </w:r>
    </w:p>
    <w:p>
      <w:pPr>
        <w:pStyle w:val="BodyText"/>
      </w:pPr>
      <w:r>
        <w:t xml:space="preserve">“Lần đầu là anh gạt hắn, tôi chỉ có gạt hắn lần thứ hai thôi.” Hàn Dật Phong buông tay, "Đâu còn cách nào, cũng không thể thả hắn đi quấy rối."</w:t>
      </w:r>
    </w:p>
    <w:p>
      <w:pPr>
        <w:pStyle w:val="BodyText"/>
      </w:pPr>
      <w:r>
        <w:t xml:space="preserve">Mang theo chút tâm tình không biết nói gì, Tây Mặc hướng anh dựng thẳng ngón tay cái, biểu đạt một chút lòng kính nể của mình.</w:t>
      </w:r>
    </w:p>
    <w:p>
      <w:pPr>
        <w:pStyle w:val="BodyText"/>
      </w:pPr>
      <w:r>
        <w:t xml:space="preserve">Mình lừa Y Vạn, là vì hai người đã biết nhau mấy ngàn năm, nhưng Hàn Dật Phong hiển nhiên đẳng cấp còn cao hơn mình.</w:t>
      </w:r>
    </w:p>
    <w:p>
      <w:pPr>
        <w:pStyle w:val="BodyText"/>
      </w:pPr>
      <w:r>
        <w:t xml:space="preserve">Lúc cảm khái, đồng thời Tây Mặc lại thấy có chút may mắn, vợ mình cùng người này lớn lên đó! May là không có âm hiểm như cậu ta, nếu không mình phải rất mệt rất mệt a!</w:t>
      </w:r>
    </w:p>
    <w:p>
      <w:pPr>
        <w:pStyle w:val="BodyText"/>
      </w:pPr>
      <w:r>
        <w:t xml:space="preserve">Một giờ rưỡi sáng, mọi người đúng giờ tập họp, thương lượng sơ lược một lúc, ra khỏi khách sạn, rất nhanh biến mất trong bóng đêm.</w:t>
      </w:r>
    </w:p>
    <w:p>
      <w:pPr>
        <w:pStyle w:val="BodyText"/>
      </w:pPr>
      <w:r>
        <w:t xml:space="preserve">Mở một khe nứt dưới đáy biển cần ma pháp rất mạnh, bởi vậy nhiệm vụ này tự nhiên là rơi xuống đầu Y Vạn, chờ hắn mở ra khe nứt, ba người khác tạo kết giới bao lấy hòn đảo, sau đó cưỡng chế đè hòn đảo chìm nghỉm, cuối cùng đóng khe nứt lại.</w:t>
      </w:r>
    </w:p>
    <w:p>
      <w:pPr>
        <w:pStyle w:val="BodyText"/>
      </w:pPr>
      <w:r>
        <w:t xml:space="preserve">Hàn Dật Phong do có thể chất ám linh, đối với hắc ma pháp có lực cảm ứng tự nhiên, tuy thời gian đến Ma giới không lâu lắm, bất quá đẳng cấp thuấn di và Ám ma pháp đều rất cao.</w:t>
      </w:r>
    </w:p>
    <w:p>
      <w:pPr>
        <w:pStyle w:val="BodyText"/>
      </w:pPr>
      <w:r>
        <w:t xml:space="preserve">Một đoàn người dựa theo kế hoạch thuấn di đến phụ cận hòn đảo, vì đảo kia bốn phía không có bất kỳ che chắn nào, rất dễ dàng bị phát hiện, bởi thế chỉ có thể dựa vào tốc độ vượt quá tưởng tượng để thoát khỏi cảnh báo của thiết bị thăm dò, hoàn thành nhiệm vụ trước khi bị phát hiện.</w:t>
      </w:r>
    </w:p>
    <w:p>
      <w:pPr>
        <w:pStyle w:val="BodyText"/>
      </w:pPr>
      <w:r>
        <w:t xml:space="preserve">"Ngươi xác định là hoang đảo này?" Y Vạn lơ lửng trên không trung, thoạt nhìn có chút nghi hoặc, "Rất hoang vu, không giống như có người.”</w:t>
      </w:r>
    </w:p>
    <w:p>
      <w:pPr>
        <w:pStyle w:val="BodyText"/>
      </w:pPr>
      <w:r>
        <w:t xml:space="preserve">“Bọn họ đều ở căn cứ ngầm.” Hàn Dật Phong nắm chặt tay phải tạo kết giới, "Chỗ đó mới là trung tâm tà ác."</w:t>
      </w:r>
    </w:p>
    <w:p>
      <w:pPr>
        <w:pStyle w:val="BodyText"/>
      </w:pPr>
      <w:r>
        <w:t xml:space="preserve">Y Vạn giật mình, đồng thời lại có chút tiếc nuối, mãnh nam đều ở căn cứ ngầm.</w:t>
      </w:r>
    </w:p>
    <w:p>
      <w:pPr>
        <w:pStyle w:val="BodyText"/>
      </w:pPr>
      <w:r>
        <w:t xml:space="preserve">"Nhanh lên!" Tây Mặc hận không thể đập đầu hắn.</w:t>
      </w:r>
    </w:p>
    <w:p>
      <w:pPr>
        <w:pStyle w:val="BodyText"/>
      </w:pPr>
      <w:r>
        <w:t xml:space="preserve">Huyết tộc chi Vương hoàn hồn, sờ sờ cái mũi che giấu, vươn tay ngưng kết ra một đạo ánh sáng đỏ.</w:t>
      </w:r>
    </w:p>
    <w:p>
      <w:pPr>
        <w:pStyle w:val="BodyText"/>
      </w:pPr>
      <w:r>
        <w:t xml:space="preserve">Những người còn lại đều tự giác im lặng, ai cũng thần sắc khẩn trương nhìn Y Vạn.</w:t>
      </w:r>
    </w:p>
    <w:p>
      <w:pPr>
        <w:pStyle w:val="BodyText"/>
      </w:pPr>
      <w:r>
        <w:t xml:space="preserve">Ánh ma pháp đỏ ngày càng dày nặng, càng về sau, nhìn như thật sự có thực thể, đao phong tiêm mỏng, ẩn ẩn lóe lên quang mang ám sắc.</w:t>
      </w:r>
    </w:p>
    <w:p>
      <w:pPr>
        <w:pStyle w:val="BodyText"/>
      </w:pPr>
      <w:r>
        <w:t xml:space="preserve">Thành bại định tại lúc này, mắt thấy quang nhận đã thành hình, Y Vạn giơ tay vừa định phất xuống, sau lưng lại đột nhiên truyền đến tiếng báo động cực lớn, thanh âm to rõ bén nhọn, đừng nói là trên đảo, ngay cả ngàn dặm ngoài biển chắc cũng nghe được.</w:t>
      </w:r>
    </w:p>
    <w:p>
      <w:pPr>
        <w:pStyle w:val="BodyText"/>
      </w:pPr>
      <w:r>
        <w:t xml:space="preserve">Mọi người hết cả hồn, bất quá Y Vạn dù sao cũng là Huyết tộc, tuy bị dọa một chút, quang nhận trong tay vẫn bổ xuống không yếu đi mảy may.</w:t>
      </w:r>
    </w:p>
    <w:p>
      <w:pPr>
        <w:pStyle w:val="BodyText"/>
      </w:pPr>
      <w:r>
        <w:t xml:space="preserve">Đáy biển truyền đến một hồi nổ vang, nơi vốn là đất bằng bị rạch nứt, một xoáy nước nhỏ nhanh chóng hình thành, lấy hòn đảo làm trung tâm nhanh chóng khuếch tán.</w:t>
      </w:r>
    </w:p>
    <w:p>
      <w:pPr>
        <w:pStyle w:val="BodyText"/>
      </w:pPr>
      <w:r>
        <w:t xml:space="preserve">Biển động cộng thêm địa chấn, đủ phá hủy cả hòn đảo.</w:t>
      </w:r>
    </w:p>
    <w:p>
      <w:pPr>
        <w:pStyle w:val="BodyText"/>
      </w:pPr>
      <w:r>
        <w:t xml:space="preserve">"Là tàu thủy!" Nặc Lôi đã tìm được nguồn báo động, là một chiếc tàu rất lớn, đang chậm rãi chạy lại phía này.</w:t>
      </w:r>
    </w:p>
    <w:p>
      <w:pPr>
        <w:pStyle w:val="BodyText"/>
      </w:pPr>
      <w:r>
        <w:t xml:space="preserve">"Trước hết nhấn chìm hòn đảo này đã!” Hàn Dật Phong trong lòng chửi mẹ nó, vốn định chờ đảo này chìm rồi mới quản chiếc tàu đó, ai biết bọn họ cư nhiên đến nhanh như vậy, hơn nữa trên tàu hiển nhiên bày bố thiết bị dò xét độ chính xác cao, nếu không không có khả năng phát hiện ở khoảng cách xa như vậy, có thiết bị dò xét thì tất nhiên có vũ khí, chỉ có thể cầu nguyện đừng có mấy thứ kỳ quái khác là tốt rồi.</w:t>
      </w:r>
    </w:p>
    <w:p>
      <w:pPr>
        <w:pStyle w:val="BodyText"/>
      </w:pPr>
      <w:r>
        <w:t xml:space="preserve">Khe đất đã mở ra đủ lớn, nước biển nhanh chóng tràn vào, hình thành xoáy nước khiến hòn đảo kịch liệt lay động, nếu tình trạng này tiếp tục, phản kích hiển nhiên rất không có khả năng, lo lắng duy nhất của Hàn Dật Phong, là sợ đám điên đó phát rồ châm ngòi vũ khí sinh hóa mang tính hủy diệt, vì vậy trước khi phát sinh chuyện ngoài ý muốn, phải khiến nó triệt để chìm.</w:t>
      </w:r>
    </w:p>
    <w:p>
      <w:pPr>
        <w:pStyle w:val="BodyText"/>
      </w:pPr>
      <w:r>
        <w:t xml:space="preserve">Kết giới nhanh chóng bao lấy hòn đảo, dựa vào lực hút cực lớn của xoáy nước, toàn bộ đảo đang từng tấc từng tấc biến mất khỏi mặt biển.</w:t>
      </w:r>
    </w:p>
    <w:p>
      <w:pPr>
        <w:pStyle w:val="BodyText"/>
      </w:pPr>
      <w:r>
        <w:t xml:space="preserve">Một tiếng nổ lớn truyền đến, từ căn cứ ngầm trên đảo đột nhiên tràn ra một trận sương mù dày đặc màu sắc rực rỡ, một giây sau, một lượng lớn sinh vật biển kỳ kỳ quái quái cũng trào lên, nếu để cho những vật thể biến chủng này tấn công vào vùng biển công cộng, hậu quả tuyệt đối không thể lường được, đối với nhân loại chính là đả kích có tính chất huỷ diệt.</w:t>
      </w:r>
    </w:p>
    <w:p>
      <w:pPr>
        <w:pStyle w:val="BodyText"/>
      </w:pPr>
      <w:r>
        <w:t xml:space="preserve">“Shit!” Tây Mặc cực hiếm khi nói lời thô tục cũng nhịn không được chửi một câu, thứ nhất là do đám sinh vật kỳ quái đó thật sự trông rất ghê tởm, thứ hai sau lần trùng kích lớn vừa rồi, ma pháp bản thân có chút hao tổn, cứ nổ thêm vài lần nữa, mình thật không nắm chắc có thể chống đỡ.</w:t>
      </w:r>
    </w:p>
    <w:p>
      <w:pPr>
        <w:pStyle w:val="BodyText"/>
      </w:pPr>
      <w:r>
        <w:t xml:space="preserve">Vì kết giới ma pháp của Hàn Dật Phong cùng Nặc Lôi theo thứ tự là tầng thứ hai và tầng thứ ba, nên bị trùng kích không trực tiếp như Tây Mặc, nhưng cũng biết chuyện nghiêm trọng rồi.</w:t>
      </w:r>
    </w:p>
    <w:p>
      <w:pPr>
        <w:pStyle w:val="BodyText"/>
      </w:pPr>
      <w:r>
        <w:t xml:space="preserve">Tàu càng lúc càng tiến gần, họng pháo tối om đã có thể thấy rõ ràng.</w:t>
      </w:r>
    </w:p>
    <w:p>
      <w:pPr>
        <w:pStyle w:val="BodyText"/>
      </w:pPr>
      <w:r>
        <w:t xml:space="preserve">Sau một tiếng trầm đục, đạn bạc loang loáng hướng bốn người lơ lửng trên không trung vọt tới.</w:t>
      </w:r>
    </w:p>
    <w:p>
      <w:pPr>
        <w:pStyle w:val="BodyText"/>
      </w:pPr>
      <w:r>
        <w:t xml:space="preserve">Y Vạn muốn rút một phần ma pháp để chống đỡ, nhưng Nặc Lôi so với hắn nhanh hơn, một đạo lá chắn hắc sắc nháy mắt vung ra từ tay hắn, bảo hộ cả bốn người.</w:t>
      </w:r>
    </w:p>
    <w:p>
      <w:pPr>
        <w:pStyle w:val="BodyText"/>
      </w:pPr>
      <w:r>
        <w:t xml:space="preserve">Đạn pháo như bắn vào lớp bông, toàn bộ bị cản lại, ngay cả tiếng nổ cũng không vang ra được.</w:t>
      </w:r>
    </w:p>
    <w:p>
      <w:pPr>
        <w:pStyle w:val="BodyText"/>
      </w:pPr>
      <w:r>
        <w:t xml:space="preserve">“Đạn bạc là chuyên dùng đối phó Huyết tộc, với ta mà nói uy lực không lớn." Nặc Lôi có chút đắc ý, "Hiển nhiên bọn chúng không ngờ tới, Ma giới sẽ gia nhập."</w:t>
      </w:r>
    </w:p>
    <w:p>
      <w:pPr>
        <w:pStyle w:val="BodyText"/>
      </w:pPr>
      <w:r>
        <w:t xml:space="preserve">Bất quá loạt đạn tiếp theo rất nhanh xóa bỏ ý nghĩ đó của Nặc Lôi, đạn pháo mang theo ma pháp trắng ăn mòn gào thét mà đến, trùng trùng cho lá chắn một kích nặng nề.</w:t>
      </w:r>
    </w:p>
    <w:p>
      <w:pPr>
        <w:pStyle w:val="BodyText"/>
      </w:pPr>
      <w:r>
        <w:t xml:space="preserve">Ngực như bị ai mạnh mẽ đánh một quyền, Nặc Lôi cảm thấy yết hầu một trận tanh ngọt.</w:t>
      </w:r>
    </w:p>
    <w:p>
      <w:pPr>
        <w:pStyle w:val="BodyText"/>
      </w:pPr>
      <w:r>
        <w:t xml:space="preserve">"Gặp quỷ rồi! Nhân loại tại sao có đạn ma pháp trắng?” Nặc Lôi khóe miệng rỉ máu, có chút không thể tin.</w:t>
      </w:r>
    </w:p>
    <w:p>
      <w:pPr>
        <w:pStyle w:val="BodyText"/>
      </w:pPr>
      <w:r>
        <w:t xml:space="preserve">"Hiển nhiên trước đây những người này có lui tới với Phổ Thụy Khắc, thứ đồ tà ác này, không thể nào là Thần Tộc dạy cho bọn họ.” Tây Mặc lo Nặc Lôi không chịu nổi, dứt khoát cắn răng đem tất cả ma pháp mình có gia tăng vào kết giới, tăng tốc độ chìm của hòn đảo.</w:t>
      </w:r>
    </w:p>
    <w:p>
      <w:pPr>
        <w:pStyle w:val="BodyText"/>
      </w:pPr>
      <w:r>
        <w:t xml:space="preserve">Đạn pháo từng quả từng quả công kích vào lá chắn, ma pháp Nặc Lôi còn lại cũng ngày càng mỏng manh, cuối cùng sau một tiếng nổ lớn, triệt để rơi khỏi không trung.</w:t>
      </w:r>
    </w:p>
    <w:p>
      <w:pPr>
        <w:pStyle w:val="BodyText"/>
      </w:pPr>
      <w:r>
        <w:t xml:space="preserve">Trong nháy mắt đó, một tấc bình địa cuối cùng của hòn đảo cũng chìm vào đáy biển.</w:t>
      </w:r>
    </w:p>
    <w:p>
      <w:pPr>
        <w:pStyle w:val="BodyText"/>
      </w:pPr>
      <w:r>
        <w:t xml:space="preserve">Y Vạn nhẹ nhàng thở ra, lẹ làng rút ma pháp về đóng lại khe nứt, thuấn di tiếp được Nặc Lôi đang rơi xuống, nhìn bộ dạng hắn hôn mê bất tỉnh, cũng chẳng quan tâm chuyện gì khác, ôm hắn hướng Huyết tộc thành bảo thuấn di biến mất.</w:t>
      </w:r>
    </w:p>
    <w:p>
      <w:pPr>
        <w:pStyle w:val="BodyText"/>
      </w:pPr>
      <w:r>
        <w:t xml:space="preserve">Tây Mặc theo Hàn Dật Phong, cũng cùng hướng chiếc tàu vọt tới.</w:t>
      </w:r>
    </w:p>
    <w:p>
      <w:pPr>
        <w:pStyle w:val="BodyText"/>
      </w:pPr>
      <w:r>
        <w:t xml:space="preserve">Thu hồi ma pháp trên kết giới, tốc độ thuấn di của hai người nhanh đến không cách nào tưởng tượng, cơ hồ trong nháy mắt, đã rơi xuống boong tàu.</w:t>
      </w:r>
    </w:p>
    <w:p>
      <w:pPr>
        <w:pStyle w:val="BodyText"/>
      </w:pPr>
      <w:r>
        <w:t xml:space="preserve">Uy lực cường đại của pháo tầm xa đã mất đi khoảng cách hữu hiệu, mười mấy binh sĩ ôm súng tiểu liên, đối với hai người hiển nhiên không tạo được bất cứ uy hiếp gì.</w:t>
      </w:r>
    </w:p>
    <w:p>
      <w:pPr>
        <w:pStyle w:val="BodyText"/>
      </w:pPr>
      <w:r>
        <w:t xml:space="preserve">Giải quyết sạch sẽ gọn ghẽ hết những người kia, hai người quả nhiên phát hiện từng dãy phòng ở bên dưới boong tàu.</w:t>
      </w:r>
    </w:p>
    <w:p>
      <w:pPr>
        <w:pStyle w:val="BodyText"/>
      </w:pPr>
      <w:r>
        <w:t xml:space="preserve">Nói là phòng ở, kỳ thật càng giống nhà giam hơn.</w:t>
      </w:r>
    </w:p>
    <w:p>
      <w:pPr>
        <w:pStyle w:val="BodyText"/>
      </w:pPr>
      <w:r>
        <w:t xml:space="preserve">Thép gia cố làm thành cửa sổ và cửa chính, bên trong bày đầy giường cao thấp, toàn bộ giam giữ trẻ con và sinh viên viện y học.</w:t>
      </w:r>
    </w:p>
    <w:p>
      <w:pPr>
        <w:pStyle w:val="BodyText"/>
      </w:pPr>
      <w:r>
        <w:t xml:space="preserve">Sau khi bị nhốt lại được tự do, thì càng trân quý.</w:t>
      </w:r>
    </w:p>
    <w:p>
      <w:pPr>
        <w:pStyle w:val="BodyText"/>
      </w:pPr>
      <w:r>
        <w:t xml:space="preserve">Sáng sớm hôm sau, ánh mặt trời ôn hòa, tươi đẹp như những mảnh kim loại vỡ.</w:t>
      </w:r>
    </w:p>
    <w:p>
      <w:pPr>
        <w:pStyle w:val="BodyText"/>
      </w:pPr>
      <w:r>
        <w:t xml:space="preserve">“Kỳ thật nhân loại có đôi khi, so với Huyết tộc và Ma giới tàn nhẫn hơn nhiều.” Trên đường trở về, Tây Mặc đứng ở đầu tàu cảm khái.</w:t>
      </w:r>
    </w:p>
    <w:p>
      <w:pPr>
        <w:pStyle w:val="BodyText"/>
      </w:pPr>
      <w:r>
        <w:t xml:space="preserve">“Nhưng nhân loại của anh kia rất thiện lương." Hàn Dật Phong hướng hắn cười cười, "Cậu ấy rất tốt, nên hãy đối xử tốt với cậu ấy.”</w:t>
      </w:r>
    </w:p>
    <w:p>
      <w:pPr>
        <w:pStyle w:val="BodyText"/>
      </w:pPr>
      <w:r>
        <w:t xml:space="preserve">Tây Mặc khiêu mi cười cười.</w:t>
      </w:r>
    </w:p>
    <w:p>
      <w:pPr>
        <w:pStyle w:val="BodyText"/>
      </w:pPr>
      <w:r>
        <w:t xml:space="preserve">Người của mình, đích thực là bảo bối.</w:t>
      </w:r>
    </w:p>
    <w:p>
      <w:pPr>
        <w:pStyle w:val="BodyText"/>
      </w:pPr>
      <w:r>
        <w:t xml:space="preserve">Trong căn hộ trên cao ở thành C, Lâm Cảnh đang cùng Đường Đường chơi game.</w:t>
      </w:r>
    </w:p>
    <w:p>
      <w:pPr>
        <w:pStyle w:val="BodyText"/>
      </w:pPr>
      <w:r>
        <w:t xml:space="preserve">"Chủ nhân sẽ không có việc gì chứ?" Đường Đường nước mắt lưng tròng hỏi lần thứ một trăm lẻ một.</w:t>
      </w:r>
    </w:p>
    <w:p>
      <w:pPr>
        <w:pStyle w:val="BodyText"/>
      </w:pPr>
      <w:r>
        <w:t xml:space="preserve">"Sẽ không đâu.” Lâm Cảnh tâm phiền ý loạn phất phất tay, không cẩn thận một cái, Super Mario rớt xuống khe.</w:t>
      </w:r>
    </w:p>
    <w:p>
      <w:pPr>
        <w:pStyle w:val="BodyText"/>
      </w:pPr>
      <w:r>
        <w:t xml:space="preserve">"Không chơi nữa." Đường Đường ghé vào cửa sổ nhìn ra bên ngoài, như một chú cún con đợi Hàn Dật Phong về.</w:t>
      </w:r>
    </w:p>
    <w:p>
      <w:pPr>
        <w:pStyle w:val="BodyText"/>
      </w:pPr>
      <w:r>
        <w:t xml:space="preserve">Ném bộ điều khiển lên thảm, Lâm Cảnh rầu rĩ thở dài.</w:t>
      </w:r>
    </w:p>
    <w:p>
      <w:pPr>
        <w:pStyle w:val="Compact"/>
      </w:pPr>
      <w:r>
        <w:t xml:space="preserve">Sao còn chưa trở lại, rất nhiều ngày rồi.</w:t>
      </w:r>
      <w:r>
        <w:br w:type="textWrapping"/>
      </w:r>
      <w:r>
        <w:br w:type="textWrapping"/>
      </w:r>
    </w:p>
    <w:p>
      <w:pPr>
        <w:pStyle w:val="Heading2"/>
      </w:pPr>
      <w:bookmarkStart w:id="91" w:name="bộ-1---huyết-tộc-dụ-hoặc---chương-69-vĩnh-viễn-cùng-nhau"/>
      <w:bookmarkEnd w:id="91"/>
      <w:r>
        <w:t xml:space="preserve">69. Bộ 1] - Huyết Tộc Dụ Hoặc - Chương 69: Vĩnh Viễn Cùng Nhau</w:t>
      </w:r>
    </w:p>
    <w:p>
      <w:pPr>
        <w:pStyle w:val="Compact"/>
      </w:pPr>
      <w:r>
        <w:br w:type="textWrapping"/>
      </w:r>
      <w:r>
        <w:br w:type="textWrapping"/>
      </w:r>
      <w:r>
        <w:t xml:space="preserve">Lâm Cảnh và Đường Đường mất ngủ cả đêm, đến sáng sớm mới chợp mắt.</w:t>
      </w:r>
    </w:p>
    <w:p>
      <w:pPr>
        <w:pStyle w:val="BodyText"/>
      </w:pPr>
      <w:r>
        <w:t xml:space="preserve">Lúc Hàn Dật Phong cùng Tây Mặc vào nhà, liền thấy hai người cuộn trong một cái chăn to, ngủ vù vù.</w:t>
      </w:r>
    </w:p>
    <w:p>
      <w:pPr>
        <w:pStyle w:val="BodyText"/>
      </w:pPr>
      <w:r>
        <w:t xml:space="preserve">Tây Mặc sắc mặt trầm xuống: "Bọn họ sao lại dựa vào một chỗ mà ngủ?”</w:t>
      </w:r>
    </w:p>
    <w:p>
      <w:pPr>
        <w:pStyle w:val="BodyText"/>
      </w:pPr>
      <w:r>
        <w:t xml:space="preserve">“Dấm chua kiểu này anh cũng ăn?” Hàn Dật Phong khinh bỉ nhìn hắn.</w:t>
      </w:r>
    </w:p>
    <w:p>
      <w:pPr>
        <w:pStyle w:val="BodyText"/>
      </w:pPr>
      <w:r>
        <w:t xml:space="preserve">“Phải đó.” Tây Mặc đáp cứ như đúng rồi.</w:t>
      </w:r>
    </w:p>
    <w:p>
      <w:pPr>
        <w:pStyle w:val="BodyText"/>
      </w:pPr>
      <w:r>
        <w:t xml:space="preserve">Hàn Dật Phong im lặng lắc đầu, vừa định gọi Đường Đường, chợt thấy Lâm Cảnh trở mình, sau đó mơ mơ màng màng ôm Đường Đường, dùng cả tay lẫn chân cọ qua cọ lại, cuối cùng cư nhiên cọ vào trong áo ngủ.</w:t>
      </w:r>
    </w:p>
    <w:p>
      <w:pPr>
        <w:pStyle w:val="BodyText"/>
      </w:pPr>
      <w:r>
        <w:t xml:space="preserve">Nhìn thấy tiểu sủng vật của mình bị người khác sỗ sàng, Hàn Dật Phong hít sâu một hơi, sau đó bình tĩnh quay đầu lại nhìn Tây Mặc: "Tôi cho anh biết một bí mật."</w:t>
      </w:r>
    </w:p>
    <w:p>
      <w:pPr>
        <w:pStyle w:val="BodyText"/>
      </w:pPr>
      <w:r>
        <w:t xml:space="preserve">"Cái gì?" Tây Mặc nghiến răng nghiến lợi.</w:t>
      </w:r>
    </w:p>
    <w:p>
      <w:pPr>
        <w:pStyle w:val="BodyText"/>
      </w:pPr>
      <w:r>
        <w:t xml:space="preserve">"Lâm Cảnh lúc mười tám tuổi từng chủ động hôn Ngô Đồng!" Bí mật của Hàn Dật Phong quả nhiên rất kinh người.</w:t>
      </w:r>
    </w:p>
    <w:p>
      <w:pPr>
        <w:pStyle w:val="BodyText"/>
      </w:pPr>
      <w:r>
        <w:t xml:space="preserve">"Cái gì?!" Tây Mặc giận tím mặt.</w:t>
      </w:r>
    </w:p>
    <w:p>
      <w:pPr>
        <w:pStyle w:val="BodyText"/>
      </w:pPr>
      <w:r>
        <w:t xml:space="preserve">Hai người đang ngủ bị âm thanh gào thét này làm tỉnh, dọa cho lập tức ngồi thẳng, mờ mịt nhìn đằng trước.</w:t>
      </w:r>
    </w:p>
    <w:p>
      <w:pPr>
        <w:pStyle w:val="BodyText"/>
      </w:pPr>
      <w:r>
        <w:t xml:space="preserve">"Đường Đường." Hàn Dật Phong xoa mũi cậu, “Anh đã về.”</w:t>
      </w:r>
    </w:p>
    <w:p>
      <w:pPr>
        <w:pStyle w:val="BodyText"/>
      </w:pPr>
      <w:r>
        <w:t xml:space="preserve">"Chủ nhân!" Đường Đường tỉnh lại rất kinh hỉ, bổ nhào qua đu trên cổ Hàn Dật Phong.</w:t>
      </w:r>
    </w:p>
    <w:p>
      <w:pPr>
        <w:pStyle w:val="BodyText"/>
      </w:pPr>
      <w:r>
        <w:t xml:space="preserve">Hàn Dật Phong điểm nhẹ mũi cậu, dẫn cậu ra khỏi phòng ngủ, trước khi đi ý vị thâm trường liếc nhìn Lâm Cảnh, trong ánh mắt mơ hồ có một chút vui sướng khi người gặp họa.</w:t>
      </w:r>
    </w:p>
    <w:p>
      <w:pPr>
        <w:pStyle w:val="BodyText"/>
      </w:pPr>
      <w:r>
        <w:t xml:space="preserve">Tây Mặc đen mặt ngồi bên giường, một lời không nói nhìn Lâm Cảnh.</w:t>
      </w:r>
    </w:p>
    <w:p>
      <w:pPr>
        <w:pStyle w:val="BodyText"/>
      </w:pPr>
      <w:r>
        <w:t xml:space="preserve">"Nhìn tôi làm gì?" Lâm Cảnh chẳng hiểu chuyện gì, sao người nào ánh mắt cũng kỳ quái như thế?</w:t>
      </w:r>
    </w:p>
    <w:p>
      <w:pPr>
        <w:pStyle w:val="BodyText"/>
      </w:pPr>
      <w:r>
        <w:t xml:space="preserve">Tây Mặc thò tay nhéo má cậu, ngữ khí vô cùng phẫn hận: "Hôn cái đó rồi?”</w:t>
      </w:r>
    </w:p>
    <w:p>
      <w:pPr>
        <w:pStyle w:val="BodyText"/>
      </w:pPr>
      <w:r>
        <w:t xml:space="preserve">"Hôn cái gì?" Lâm Cảnh trong lòng sợ hãi, đừng có nói lại trúng tà nữa nha.</w:t>
      </w:r>
    </w:p>
    <w:p>
      <w:pPr>
        <w:pStyle w:val="BodyText"/>
      </w:pPr>
      <w:r>
        <w:t xml:space="preserve">"Hàn Dật Phong nói em từng hôn thằng khốn đó.” Tây Mặc lòng dạ hẹp hòi rơi vào bế tắc, “Hôn bao lâu? Hôn ở đâu?"</w:t>
      </w:r>
    </w:p>
    <w:p>
      <w:pPr>
        <w:pStyle w:val="BodyText"/>
      </w:pPr>
      <w:r>
        <w:t xml:space="preserve">“… Anh thật nhàm chán." Lâm Cảnh đẩy hắn ra, cuộn mình vào chăn.</w:t>
      </w:r>
    </w:p>
    <w:p>
      <w:pPr>
        <w:pStyle w:val="BodyText"/>
      </w:pPr>
      <w:r>
        <w:t xml:space="preserve">“Ra đây!” Tây Mặc dùng sức túm cậu ra, Lâm Tiểu Cảnh ra sức chống cự, bất quá lực lượng hai người chênh lệch quá lớn, cuối cùng vẫn bị bắt ra.</w:t>
      </w:r>
    </w:p>
    <w:p>
      <w:pPr>
        <w:pStyle w:val="BodyText"/>
      </w:pPr>
      <w:r>
        <w:t xml:space="preserve">"Mau trả lời anh!” Tây Mặc kéo tay cậu đang che mặt ra, vừa định uy hiếp một chút, lại phát hiện người nào đó hốc mắt đỏ bừng.</w:t>
      </w:r>
    </w:p>
    <w:p>
      <w:pPr>
        <w:pStyle w:val="BodyText"/>
      </w:pPr>
      <w:r>
        <w:t xml:space="preserve">"... Sao lại khóc?" Tây Mặc lập tức chột dạ.</w:t>
      </w:r>
    </w:p>
    <w:p>
      <w:pPr>
        <w:pStyle w:val="BodyText"/>
      </w:pPr>
      <w:r>
        <w:t xml:space="preserve">"Cút!" Lâm Cảnh đem gối đầu ném vào mặt hắn, “Ông chính là hôn hắn rồi đó! Ghét ông thì nhà ngươi lăn đi!”</w:t>
      </w:r>
    </w:p>
    <w:p>
      <w:pPr>
        <w:pStyle w:val="BodyText"/>
      </w:pPr>
      <w:r>
        <w:t xml:space="preserve">"..." Tây Mặc không nghĩ tới mình cư nhiên chọc giận cậu, vì vậy có chút sợ.</w:t>
      </w:r>
    </w:p>
    <w:p>
      <w:pPr>
        <w:pStyle w:val="BodyText"/>
      </w:pPr>
      <w:r>
        <w:t xml:space="preserve">“Anh là tên khốn nạn không nói đạo lý!” Lâm Cảnh ủy khuất lẽ thẳng khí hùng.</w:t>
      </w:r>
    </w:p>
    <w:p>
      <w:pPr>
        <w:pStyle w:val="BodyText"/>
      </w:pPr>
      <w:r>
        <w:t xml:space="preserve">Tây Mặc đuối lý trước, chỉ đành để cậu mắng.</w:t>
      </w:r>
    </w:p>
    <w:p>
      <w:pPr>
        <w:pStyle w:val="BodyText"/>
      </w:pPr>
      <w:r>
        <w:t xml:space="preserve">“Anh có biết lần đó lão tử mất mặt bao nhiêu không, vốn tôi đã quên rồi, anh nhắc tới làm gì!” Lâm Cảnh giọng mũi dày đặc, có dấu hiệu sắp khóc.</w:t>
      </w:r>
    </w:p>
    <w:p>
      <w:pPr>
        <w:pStyle w:val="BodyText"/>
      </w:pPr>
      <w:r>
        <w:t xml:space="preserve">“Được được, chúng ta quên thêm lần nữa.” Tây Mặc dụ, “Bảo bối anh sai rồi, về sau không hỏi nữa, đừng giận nhé?"</w:t>
      </w:r>
    </w:p>
    <w:p>
      <w:pPr>
        <w:pStyle w:val="BodyText"/>
      </w:pPr>
      <w:r>
        <w:t xml:space="preserve">“Anh là cái tên —— "</w:t>
      </w:r>
    </w:p>
    <w:p>
      <w:pPr>
        <w:pStyle w:val="BodyText"/>
      </w:pPr>
      <w:r>
        <w:t xml:space="preserve">“Anh là cái tên đáng ghét ích kỷ lòng dạ hẹp hòi không nói đạo lý khốn nạn!” Tây Mặc tự giác bổ sung.</w:t>
      </w:r>
    </w:p>
    <w:p>
      <w:pPr>
        <w:pStyle w:val="BodyText"/>
      </w:pPr>
      <w:r>
        <w:t xml:space="preserve">Lâm Cảnh nhịn không được, bật cười.</w:t>
      </w:r>
    </w:p>
    <w:p>
      <w:pPr>
        <w:pStyle w:val="BodyText"/>
      </w:pPr>
      <w:r>
        <w:t xml:space="preserve">“Anh tệ như vậy, chắc là không ai chịu lấy đâu.” Tây Mặc hôn đôi mắt ướt át của cậu, “Cho nên xin em lấy anh, được không?"</w:t>
      </w:r>
    </w:p>
    <w:p>
      <w:pPr>
        <w:pStyle w:val="BodyText"/>
      </w:pPr>
      <w:r>
        <w:t xml:space="preserve">Lâm Cảnh hơi hơi nguôi giận.</w:t>
      </w:r>
    </w:p>
    <w:p>
      <w:pPr>
        <w:pStyle w:val="BodyText"/>
      </w:pPr>
      <w:r>
        <w:t xml:space="preserve">Tây Mặc cười, cúi đầu hôn cậu.</w:t>
      </w:r>
    </w:p>
    <w:p>
      <w:pPr>
        <w:pStyle w:val="BodyText"/>
      </w:pPr>
      <w:r>
        <w:t xml:space="preserve">Đồ ngốc nào đó biệt nữu tượng trưng hai cái, sau đó ngoan ngoãn nhắm mắt lại, lông mi run nhè nhẹ, đổ bóng mờ xuống má.</w:t>
      </w:r>
    </w:p>
    <w:p>
      <w:pPr>
        <w:pStyle w:val="BodyText"/>
      </w:pPr>
      <w:r>
        <w:t xml:space="preserve">Tối đó, để ăn mừng lần này mọi người hành động thành công, ba Lâm cố ý chuẩn bị một bàn lớn đồ ăn ở nhà.</w:t>
      </w:r>
    </w:p>
    <w:p>
      <w:pPr>
        <w:pStyle w:val="BodyText"/>
      </w:pPr>
      <w:r>
        <w:t xml:space="preserve">Nhạc phụ mời ăn cơm, Tây Mặc tự nhiên rất cao hứng, nhưng mà… Thằng khốn chướng mắt đó sao lại ở chỗ này?!</w:t>
      </w:r>
    </w:p>
    <w:p>
      <w:pPr>
        <w:pStyle w:val="BodyText"/>
      </w:pPr>
      <w:r>
        <w:t xml:space="preserve">Ngô Đồng là học trò của ba Lâm, hai người tất nhiên có rất nhiều chủ đề chung, vừa ngồi xuống đã trò chuyện không ngừng.</w:t>
      </w:r>
    </w:p>
    <w:p>
      <w:pPr>
        <w:pStyle w:val="BodyText"/>
      </w:pPr>
      <w:r>
        <w:t xml:space="preserve">Tây Mặc ngồi trên một cái ghế khác nghiến răng nghiến lợi, hận không thể búng tay một cái cho hắn biến mất!</w:t>
      </w:r>
    </w:p>
    <w:p>
      <w:pPr>
        <w:pStyle w:val="BodyText"/>
      </w:pPr>
      <w:r>
        <w:t xml:space="preserve">“Anh đừng dùng ánh mắt muốn ăn thịt người này nhìn người ta!” Lâm Cảnh bất đắc dĩ.</w:t>
      </w:r>
    </w:p>
    <w:p>
      <w:pPr>
        <w:pStyle w:val="BodyText"/>
      </w:pPr>
      <w:r>
        <w:t xml:space="preserve">"Anh ghét hắn." Tây Mặc cắn răng.</w:t>
      </w:r>
    </w:p>
    <w:p>
      <w:pPr>
        <w:pStyle w:val="BodyText"/>
      </w:pPr>
      <w:r>
        <w:t xml:space="preserve">“Ừm, tôi cũng ghét anh ta.” Lâm Cảnh phụ họa.</w:t>
      </w:r>
    </w:p>
    <w:p>
      <w:pPr>
        <w:pStyle w:val="BodyText"/>
      </w:pPr>
      <w:r>
        <w:t xml:space="preserve">Tây Mặc tâm tình hơi tốt lên.</w:t>
      </w:r>
    </w:p>
    <w:p>
      <w:pPr>
        <w:pStyle w:val="BodyText"/>
      </w:pPr>
      <w:r>
        <w:t xml:space="preserve">“Đến giúp cô làm salad đi.” Mẹ Lâm đứng ở cửa bếp gọi Tây Mặc.</w:t>
      </w:r>
    </w:p>
    <w:p>
      <w:pPr>
        <w:pStyle w:val="BodyText"/>
      </w:pPr>
      <w:r>
        <w:t xml:space="preserve">Tây Mặc tâm tình lại tốt thêm chút nữa, đây là coi mình thành người một nhà? Vì vậy vui vẻ chạy tới.</w:t>
      </w:r>
    </w:p>
    <w:p>
      <w:pPr>
        <w:pStyle w:val="BodyText"/>
      </w:pPr>
      <w:r>
        <w:t xml:space="preserve">Lâm Cảnh buồn cười, lại có chút ấm áp.</w:t>
      </w:r>
    </w:p>
    <w:p>
      <w:pPr>
        <w:pStyle w:val="BodyText"/>
      </w:pPr>
      <w:r>
        <w:t xml:space="preserve">Tây Mặc tuy rất muốn hảo hảo ở trong nhà ăn bữa cơm, bất quá kế hoạch luôn cản không nổi biến hóa.</w:t>
      </w:r>
    </w:p>
    <w:p>
      <w:pPr>
        <w:pStyle w:val="BodyText"/>
      </w:pPr>
      <w:r>
        <w:t xml:space="preserve">Một con cú màu vàng bay đến, trên chân treo một phong thư.</w:t>
      </w:r>
    </w:p>
    <w:p>
      <w:pPr>
        <w:pStyle w:val="BodyText"/>
      </w:pPr>
      <w:r>
        <w:t xml:space="preserve">“Chuyện gì vậy?” Lâm Cảnh sáp tới hỏi.</w:t>
      </w:r>
    </w:p>
    <w:p>
      <w:pPr>
        <w:pStyle w:val="BodyText"/>
      </w:pPr>
      <w:r>
        <w:t xml:space="preserve">“Nặc Lôi bị thương vô cùng nặng." Tây Mặc vò nát giấy viết thư, "Anh phải lập tức trở lại."</w:t>
      </w:r>
    </w:p>
    <w:p>
      <w:pPr>
        <w:pStyle w:val="BodyText"/>
      </w:pPr>
      <w:r>
        <w:t xml:space="preserve">“Tôi cũng đi." Lâm Cảnh nhìn về phía ba mẹ mình.</w:t>
      </w:r>
    </w:p>
    <w:p>
      <w:pPr>
        <w:pStyle w:val="BodyText"/>
      </w:pPr>
      <w:r>
        <w:t xml:space="preserve">“Đi đi đi đi.” Mẹ Lâm rất độ lượng, bằng hữu đã xảy ra chuyện, nên đi thăm.</w:t>
      </w:r>
    </w:p>
    <w:p>
      <w:pPr>
        <w:pStyle w:val="BodyText"/>
      </w:pPr>
      <w:r>
        <w:t xml:space="preserve">Ba Lâm không nói chuyện, xem như ngầm đồng ý.</w:t>
      </w:r>
    </w:p>
    <w:p>
      <w:pPr>
        <w:pStyle w:val="BodyText"/>
      </w:pPr>
      <w:r>
        <w:t xml:space="preserve">"Cảm ơn." Tây Mặc hướng bọn họ khẽ khom người, sau đó một tay ôm lấy Lâm Cảnh, từ cửa sổ nhảy ra ngoài.</w:t>
      </w:r>
    </w:p>
    <w:p>
      <w:pPr>
        <w:pStyle w:val="BodyText"/>
      </w:pPr>
      <w:r>
        <w:t xml:space="preserve">Mẹ Lâm hết hồn sắc mặt trắng bệch, vội chạy đến cửa sổ nhìn xuống, xác nhận không bị té xuống mới yên lòng.</w:t>
      </w:r>
    </w:p>
    <w:p>
      <w:pPr>
        <w:pStyle w:val="BodyText"/>
      </w:pPr>
      <w:r>
        <w:t xml:space="preserve">Lầu mười ba đó, này cũng quá dọa người rồi! Lần sau phải nhắc nhở con mới được.</w:t>
      </w:r>
    </w:p>
    <w:p>
      <w:pPr>
        <w:pStyle w:val="BodyText"/>
      </w:pPr>
      <w:r>
        <w:t xml:space="preserve">“Bọn họ tựa hồ cảm tình rất tốt." Ngô Đồng nhẹ giọng nói.</w:t>
      </w:r>
    </w:p>
    <w:p>
      <w:pPr>
        <w:pStyle w:val="BodyText"/>
      </w:pPr>
      <w:r>
        <w:t xml:space="preserve">Ba Lâm không tiếp lời, run rẩy mở báo ra đọc.</w:t>
      </w:r>
    </w:p>
    <w:p>
      <w:pPr>
        <w:pStyle w:val="BodyText"/>
      </w:pPr>
      <w:r>
        <w:t xml:space="preserve">“Bác không phản đối?" Ngô Đồng hỏi.</w:t>
      </w:r>
    </w:p>
    <w:p>
      <w:pPr>
        <w:pStyle w:val="BodyText"/>
      </w:pPr>
      <w:r>
        <w:t xml:space="preserve">"Vô dụng." Ba Lâm thở dài, "Cánh cứng cáp rồi, không nghe lời ta nữa.”</w:t>
      </w:r>
    </w:p>
    <w:p>
      <w:pPr>
        <w:pStyle w:val="BodyText"/>
      </w:pPr>
      <w:r>
        <w:t xml:space="preserve">“Cô cảm thấy rất tốt." Mẹ Lâm đã hoàn toàn tiếp nhận Tây Mặc, tối thiểu lo lắng mâu thuẫn trước kia của bà đã không còn nữa, hơn nữa cũng không cần lo có nữ nhân khác tranh đoạt nhi tử với mình!</w:t>
      </w:r>
    </w:p>
    <w:p>
      <w:pPr>
        <w:pStyle w:val="BodyText"/>
      </w:pPr>
      <w:r>
        <w:t xml:space="preserve">Ngô Đồng cười cười, đáy mắt có chút cô đơn.</w:t>
      </w:r>
    </w:p>
    <w:p>
      <w:pPr>
        <w:pStyle w:val="BodyText"/>
      </w:pPr>
      <w:r>
        <w:t xml:space="preserve">Thì ra cô thầy, đều tiếp nhận dễ dàng như vậy.</w:t>
      </w:r>
    </w:p>
    <w:p>
      <w:pPr>
        <w:pStyle w:val="BodyText"/>
      </w:pPr>
      <w:r>
        <w:t xml:space="preserve">Mình năm đó, thật sự nghĩ sai rất nhiều chuyện.</w:t>
      </w:r>
    </w:p>
    <w:p>
      <w:pPr>
        <w:pStyle w:val="BodyText"/>
      </w:pPr>
      <w:r>
        <w:t xml:space="preserve">Trong lâu đài Huyết tộc, Nặc Lôi sắc mặt tái nhợt nằm trên giường, không nhúc nhích.</w:t>
      </w:r>
    </w:p>
    <w:p>
      <w:pPr>
        <w:pStyle w:val="BodyText"/>
      </w:pPr>
      <w:r>
        <w:t xml:space="preserve">"Hắn sao rồi?" Tây Mặc vừa vào cửa liền hỏi.</w:t>
      </w:r>
    </w:p>
    <w:p>
      <w:pPr>
        <w:pStyle w:val="BodyText"/>
      </w:pPr>
      <w:r>
        <w:t xml:space="preserve">“Trong đạn pháo đó có chứa lượng lớn ma pháp ăn mòn." Y Vạn vừa tự trách lại ảo não, "Hắn bị thương rất nghiêm trọng... Đáng chết, ta lúc ấy cư nhiên không chú ý tới."</w:t>
      </w:r>
    </w:p>
    <w:p>
      <w:pPr>
        <w:pStyle w:val="BodyText"/>
      </w:pPr>
      <w:r>
        <w:t xml:space="preserve">Nhìn gương mặt Nặc Lôi không hề có dấu hiệu sự sống, tâm tình Tây Mặc ngã xuống đáy vực.</w:t>
      </w:r>
    </w:p>
    <w:p>
      <w:pPr>
        <w:pStyle w:val="BodyText"/>
      </w:pPr>
      <w:r>
        <w:t xml:space="preserve">Theo tình hình này, thân thể Nặc Lôi không dùng được bao lâu nữa rồi sẽ bị ma pháp hư hóa, không có thân thể, chỉ còn một linh hồn bốn phía phiêu đãng, so với chết thì có khác gì đâu?</w:t>
      </w:r>
    </w:p>
    <w:p>
      <w:pPr>
        <w:pStyle w:val="BodyText"/>
      </w:pPr>
      <w:r>
        <w:t xml:space="preserve">“Có cách gì ngăn cản không?” Âm thanh Tây Mặc hơi run rẩy.</w:t>
      </w:r>
    </w:p>
    <w:p>
      <w:pPr>
        <w:pStyle w:val="BodyText"/>
      </w:pPr>
      <w:r>
        <w:t xml:space="preserve">Y Vạn lắc đầu.</w:t>
      </w:r>
    </w:p>
    <w:p>
      <w:pPr>
        <w:pStyle w:val="BodyText"/>
      </w:pPr>
      <w:r>
        <w:t xml:space="preserve">"... Morris đâu?” Tây Mặc không đành lòng nhìn đến giường nữa.</w:t>
      </w:r>
    </w:p>
    <w:p>
      <w:pPr>
        <w:pStyle w:val="BodyText"/>
      </w:pPr>
      <w:r>
        <w:t xml:space="preserve">"Ta đã phái người đi tìm rồi." Y Vạn đặt Nặc Lôi vào tấm thảm mỏng, “Ta dẫn hắn về Ma giới."</w:t>
      </w:r>
    </w:p>
    <w:p>
      <w:pPr>
        <w:pStyle w:val="BodyText"/>
      </w:pPr>
      <w:r>
        <w:t xml:space="preserve">Từng ngày từng ngày trôi qua, sắc mặt Nặc Lôi ngày càng trắng, trắng đến mức gần như trong suốt.</w:t>
      </w:r>
    </w:p>
    <w:p>
      <w:pPr>
        <w:pStyle w:val="BodyText"/>
      </w:pPr>
      <w:r>
        <w:t xml:space="preserve">Náo nhiệt nơi Ma giới rốt cục ngừng lại, tất cả mọi người biết rõ, Nặc Lôi thống lĩnh đã xảy ra chuyện.</w:t>
      </w:r>
    </w:p>
    <w:p>
      <w:pPr>
        <w:pStyle w:val="BodyText"/>
      </w:pPr>
      <w:r>
        <w:t xml:space="preserve">Các cô nương hâm một Nặc Lôi lệ nóng doanh tròng, phát truyền đơn trên đường, hiệu triệu mọi người cùng giúp thống lĩnh tìm về người yêu, hoàn thành tâm nguyện cuối cùng của hắn.</w:t>
      </w:r>
    </w:p>
    <w:p>
      <w:pPr>
        <w:pStyle w:val="BodyText"/>
      </w:pPr>
      <w:r>
        <w:t xml:space="preserve">Học giả trước đó chán ghét Nặc Lôi cũng nhao nhao phát biểu, thừa nhận Nặc Lôi đích thật là tướng lĩnh thanh niên ưu tú nhất Ma tộc, không phải ‘một trong’, là ‘nhất’!</w:t>
      </w:r>
    </w:p>
    <w:p>
      <w:pPr>
        <w:pStyle w:val="BodyText"/>
      </w:pPr>
      <w:r>
        <w:t xml:space="preserve">Ma giới nhanh chóng thành lập viện bảo tàng dành riêng cho thống lĩnh, triển lãm đồ lót bít tất của Nặc Lôi, quân trang giày ủng, bội đao súng ngắn, còn có lông trên cánh, chén từng dùng ăn cơm, thậm chí còn có cả tã siêu thấm thời đi nhà trẻ. Từ ngày đầu tiên bảo tàng khai trương, du khách nối liền không dứt, người du lãm thậm chí lấn át khu vui chơi Ma giới.</w:t>
      </w:r>
    </w:p>
    <w:p>
      <w:pPr>
        <w:pStyle w:val="BodyText"/>
      </w:pPr>
      <w:r>
        <w:t xml:space="preserve">Trang nhất báo lá cải cũng toàn bộ đổi thành hình Nặc Lôi, cho dù Lâm Cảnh xuất hiện trên đường cái như trước, cũng không còn ai chụp ảnh cậu, so với tiểu Manh Manh, hiển nhiên thống lĩnh càng thêm khiến người lo lắng.</w:t>
      </w:r>
    </w:p>
    <w:p>
      <w:pPr>
        <w:pStyle w:val="BodyText"/>
      </w:pPr>
      <w:r>
        <w:t xml:space="preserve">Nói tóm lại, hễ là người Ma giới đều biết Nặc Lôi bị thương, nhưng Morris vẫn không xuất hiện.</w:t>
      </w:r>
    </w:p>
    <w:p>
      <w:pPr>
        <w:pStyle w:val="BodyText"/>
      </w:pPr>
      <w:r>
        <w:t xml:space="preserve">“Tên khốn đó đến cùng đi chỗ nào?” Freddy hung hăng quăng ly nước trong tay, “Triệu tập tất cả mọi người đi tìm cho ông!”</w:t>
      </w:r>
    </w:p>
    <w:p>
      <w:pPr>
        <w:pStyle w:val="BodyText"/>
      </w:pPr>
      <w:r>
        <w:t xml:space="preserve">Lê Tư Đặc xoay người, nhặt cái ly đặt lại lên bàn, im lặng nhìn hắn.</w:t>
      </w:r>
    </w:p>
    <w:p>
      <w:pPr>
        <w:pStyle w:val="BodyText"/>
      </w:pPr>
      <w:r>
        <w:t xml:space="preserve">"Thực xin lỗi, vừa rồi ta thất thố.” Freddy thở dài, kéo Lê Tư Đặc vào lòng mình, “Có dọa đến bảo bảo không?”</w:t>
      </w:r>
    </w:p>
    <w:p>
      <w:pPr>
        <w:pStyle w:val="BodyText"/>
      </w:pPr>
      <w:r>
        <w:t xml:space="preserve">"Bảo bảo không có việc gì, ngươi cũng đừng lo lắng." Lê Tư Đặc vỗ vỗ lồng ngực hắn, "Có một số việc, không thể cưỡng cầu.”</w:t>
      </w:r>
    </w:p>
    <w:p>
      <w:pPr>
        <w:pStyle w:val="BodyText"/>
      </w:pPr>
      <w:r>
        <w:t xml:space="preserve">"Ta chỉ không muốn Nặc Lôi có tiếc nuối, cũng không muốn Morris có tiếc nuối." Freddy thần tình mỏi mệt, "Nặc Lôi... Kiên trì không được bao lâu."</w:t>
      </w:r>
    </w:p>
    <w:p>
      <w:pPr>
        <w:pStyle w:val="BodyText"/>
      </w:pPr>
      <w:r>
        <w:t xml:space="preserve">Sáng hôm sau, Nặc Lôi một mực mê man cư nhiên tỉnh lại.</w:t>
      </w:r>
    </w:p>
    <w:p>
      <w:pPr>
        <w:pStyle w:val="BodyText"/>
      </w:pPr>
      <w:r>
        <w:t xml:space="preserve">“Cảm thấy thế nào?” Mọi người vây bên giường hắn.</w:t>
      </w:r>
    </w:p>
    <w:p>
      <w:pPr>
        <w:pStyle w:val="BodyText"/>
      </w:pPr>
      <w:r>
        <w:t xml:space="preserve">Nặc Lôi tuy rất suy yếu, vẫn kiên trì muốn ngồi dậy.</w:t>
      </w:r>
    </w:p>
    <w:p>
      <w:pPr>
        <w:pStyle w:val="BodyText"/>
      </w:pPr>
      <w:r>
        <w:t xml:space="preserve">"Ngươi muốn cái gì?" Freddy đỡ hắn.</w:t>
      </w:r>
    </w:p>
    <w:p>
      <w:pPr>
        <w:pStyle w:val="BodyText"/>
      </w:pPr>
      <w:r>
        <w:t xml:space="preserve">Nặc Lôi lắc đầu, ánh mắt lướt qua mọi người, thẳng tắp nhìn về phía cửa.</w:t>
      </w:r>
    </w:p>
    <w:p>
      <w:pPr>
        <w:pStyle w:val="BodyText"/>
      </w:pPr>
      <w:r>
        <w:t xml:space="preserve">Tại đó có một người, hốc mắt đỏ bừng, nhìn có chút chật vật.</w:t>
      </w:r>
    </w:p>
    <w:p>
      <w:pPr>
        <w:pStyle w:val="BodyText"/>
      </w:pPr>
      <w:r>
        <w:t xml:space="preserve">Mọi người trong phòng lục tục tự giác ra ngoài, lưu lại thời gian vốn đã không nhiều cho hai người bọn họ.</w:t>
      </w:r>
    </w:p>
    <w:p>
      <w:pPr>
        <w:pStyle w:val="BodyText"/>
      </w:pPr>
      <w:r>
        <w:t xml:space="preserve">Nặc Lôi ngồi trên giường, hướng y vươn tay, trên khuôn mặt tái nhợt tràn ra dáng tươi cười.</w:t>
      </w:r>
    </w:p>
    <w:p>
      <w:pPr>
        <w:pStyle w:val="BodyText"/>
      </w:pPr>
      <w:r>
        <w:t xml:space="preserve">Morris tiến lên, gắt gao ôm lấy hắn.</w:t>
      </w:r>
    </w:p>
    <w:p>
      <w:pPr>
        <w:pStyle w:val="BodyText"/>
      </w:pPr>
      <w:r>
        <w:t xml:space="preserve">“Sao ngươi lại để mình đến nông nỗi này.” Tiếng nói Morris khàn khàn, nước mắt không thể ức chế rơi xuống.</w:t>
      </w:r>
    </w:p>
    <w:p>
      <w:pPr>
        <w:pStyle w:val="BodyText"/>
      </w:pPr>
      <w:r>
        <w:t xml:space="preserve">"Ta biết ngươi nhất định sẽ đến." Nặc Lôi đã không còn khí lực mà ôm chặt y, “Cảm ơn ngươi nguyện ý đến thăm ta.”</w:t>
      </w:r>
    </w:p>
    <w:p>
      <w:pPr>
        <w:pStyle w:val="BodyText"/>
      </w:pPr>
      <w:r>
        <w:t xml:space="preserve">Morris nhắm mắt lại, cả người phát run.</w:t>
      </w:r>
    </w:p>
    <w:p>
      <w:pPr>
        <w:pStyle w:val="BodyText"/>
      </w:pPr>
      <w:r>
        <w:t xml:space="preserve">Lúc vừa nghe được tin tức, cho rằng chỉ là âm mưu khiến mình xuất hiện, nên mới luôn bỏ qua, nhưng mà cuối cùng, vẫn không nhịn được đến xem một lần.</w:t>
      </w:r>
    </w:p>
    <w:p>
      <w:pPr>
        <w:pStyle w:val="BodyText"/>
      </w:pPr>
      <w:r>
        <w:t xml:space="preserve">Vốn hận nhất chuyện hắn lừa gạt mình, nhưng bây giờ, thật hi vọng đây hết thảy đều là giả dối, thật hi vọng hắn sau một khắc lại cười đùa tí tửng, nói bảo bối tới hôn một cái.</w:t>
      </w:r>
    </w:p>
    <w:p>
      <w:pPr>
        <w:pStyle w:val="BodyText"/>
      </w:pPr>
      <w:r>
        <w:t xml:space="preserve">“Cùng ta tâm sự a.” Nặc Lôi vỗ vỗ lưng y, "Đừng khóc."</w:t>
      </w:r>
    </w:p>
    <w:p>
      <w:pPr>
        <w:pStyle w:val="BodyText"/>
      </w:pPr>
      <w:r>
        <w:t xml:space="preserve">“Được.” Morris lau nước mắt, ngồi thẳng nhìn hắn, "Ngươi muốn nói chuyện gì?”</w:t>
      </w:r>
    </w:p>
    <w:p>
      <w:pPr>
        <w:pStyle w:val="BodyText"/>
      </w:pPr>
      <w:r>
        <w:t xml:space="preserve">"Cái gì cũng được, ví dụ như… Nếu như lần này ta có thể không sao, ngươi có nguyện ý trở về, cùng ta một lần nữa bắt đầu?" Nặc Lôi hỏi.</w:t>
      </w:r>
    </w:p>
    <w:p>
      <w:pPr>
        <w:pStyle w:val="BodyText"/>
      </w:pPr>
      <w:r>
        <w:t xml:space="preserve">“Được.” Morris gật đầu.</w:t>
      </w:r>
    </w:p>
    <w:p>
      <w:pPr>
        <w:pStyle w:val="BodyText"/>
      </w:pPr>
      <w:r>
        <w:t xml:space="preserve">"Chúng ta sẽ cùng đến hải đảo lớn nhất Ma giới đại lục, khi còn bé ta từng đi qua, rất đẹp."</w:t>
      </w:r>
    </w:p>
    <w:p>
      <w:pPr>
        <w:pStyle w:val="BodyText"/>
      </w:pPr>
      <w:r>
        <w:t xml:space="preserve">“Được.”</w:t>
      </w:r>
    </w:p>
    <w:p>
      <w:pPr>
        <w:pStyle w:val="BodyText"/>
      </w:pPr>
      <w:r>
        <w:t xml:space="preserve">"Chúng ta còn phải cùng nhau bắt cá, sau đó cùng về nấu canh cá tiêu đen.”</w:t>
      </w:r>
    </w:p>
    <w:p>
      <w:pPr>
        <w:pStyle w:val="BodyText"/>
      </w:pPr>
      <w:r>
        <w:t xml:space="preserve">“Được.”</w:t>
      </w:r>
    </w:p>
    <w:p>
      <w:pPr>
        <w:pStyle w:val="BodyText"/>
      </w:pPr>
      <w:r>
        <w:t xml:space="preserve">“Chúng ta cử hành hôn lễ trên đảo, sau đó không cần thuấn di, ngồi khí cầu du lịch quanh trái đất."</w:t>
      </w:r>
    </w:p>
    <w:p>
      <w:pPr>
        <w:pStyle w:val="BodyText"/>
      </w:pPr>
      <w:r>
        <w:t xml:space="preserve">“Được.”</w:t>
      </w:r>
    </w:p>
    <w:p>
      <w:pPr>
        <w:pStyle w:val="BodyText"/>
      </w:pPr>
      <w:r>
        <w:t xml:space="preserve">"Đợi đến khi trời tối, chúng ta cùng ra bờ biển tản bộ, còn có thể ngắm ngân hà."</w:t>
      </w:r>
    </w:p>
    <w:p>
      <w:pPr>
        <w:pStyle w:val="BodyText"/>
      </w:pPr>
      <w:r>
        <w:t xml:space="preserve">“Được.”</w:t>
      </w:r>
    </w:p>
    <w:p>
      <w:pPr>
        <w:pStyle w:val="BodyText"/>
      </w:pPr>
      <w:r>
        <w:t xml:space="preserve">"Ngươi quét dọn phòng được không? Ta ghét quét nhà lắm!”</w:t>
      </w:r>
    </w:p>
    <w:p>
      <w:pPr>
        <w:pStyle w:val="BodyText"/>
      </w:pPr>
      <w:r>
        <w:t xml:space="preserve">“Được.”</w:t>
      </w:r>
    </w:p>
    <w:p>
      <w:pPr>
        <w:pStyle w:val="BodyText"/>
      </w:pPr>
      <w:r>
        <w:t xml:space="preserve">"Chúng ta cũng sẽ có em bé a, đọa thiên sứ cũng là song tính mà.”</w:t>
      </w:r>
    </w:p>
    <w:p>
      <w:pPr>
        <w:pStyle w:val="BodyText"/>
      </w:pPr>
      <w:r>
        <w:t xml:space="preserve">“Được.”</w:t>
      </w:r>
    </w:p>
    <w:p>
      <w:pPr>
        <w:pStyle w:val="BodyText"/>
      </w:pPr>
      <w:r>
        <w:t xml:space="preserve">“Còn nữa…” Nặc Lôi một tay xoa sườn mặt y, nhẹ nhàng lau đi nước mắt của y, “Là chuyện quan trọng nhất, bảo bối phải chăm sóc tốt chính mình."</w:t>
      </w:r>
    </w:p>
    <w:p>
      <w:pPr>
        <w:pStyle w:val="BodyText"/>
      </w:pPr>
      <w:r>
        <w:t xml:space="preserve">"... Được." Morris thanh âm run rẩy.</w:t>
      </w:r>
    </w:p>
    <w:p>
      <w:pPr>
        <w:pStyle w:val="BodyText"/>
      </w:pPr>
      <w:r>
        <w:t xml:space="preserve">Ánh mặt trời ấm áp chiếu vào cửa sổ, Morris nắm tay Nặc Lôi, mười ngón đan xen không muốn buông ra, nhưng vẫn ngăn không được độ ấm trong tay từng chút biến mất, cho đến cuối cùng trở nên lạnh như băng.</w:t>
      </w:r>
    </w:p>
    <w:p>
      <w:pPr>
        <w:pStyle w:val="BodyText"/>
      </w:pPr>
      <w:r>
        <w:t xml:space="preserve">Người trước mắt ngày càng mơ hồ, dáng tươi cười ôn nhu cũng không còn, người từng ôm từng hôn, người đời này mình yêu nhất, rốt cục từng chút từng chút dung nhập không khí, rồi hoàn toàn biến mất.</w:t>
      </w:r>
    </w:p>
    <w:p>
      <w:pPr>
        <w:pStyle w:val="BodyText"/>
      </w:pPr>
      <w:r>
        <w:t xml:space="preserve">Chiếc nhẫn trên ngón vô danh tay trái ẩn ẩn sáng lên, trên hắc bảo thạch được khảm trên đó, lộ ra màu sắc linh hồn Nặc Lôi.</w:t>
      </w:r>
    </w:p>
    <w:p>
      <w:pPr>
        <w:pStyle w:val="BodyText"/>
      </w:pPr>
      <w:r>
        <w:t xml:space="preserve">Morris cúi đầu nhìn chiếc nhẫn, cười đầy đắng chát.</w:t>
      </w:r>
    </w:p>
    <w:p>
      <w:pPr>
        <w:pStyle w:val="Compact"/>
      </w:pPr>
      <w:r>
        <w:t xml:space="preserve">"Về sau, chúng ta vĩnh viễn cùng nhau.”</w:t>
      </w:r>
      <w:r>
        <w:br w:type="textWrapping"/>
      </w:r>
      <w:r>
        <w:br w:type="textWrapping"/>
      </w:r>
    </w:p>
    <w:p>
      <w:pPr>
        <w:pStyle w:val="Heading2"/>
      </w:pPr>
      <w:bookmarkStart w:id="92" w:name="bộ-1---huyết-tộc-dụ-hoặc---chương-70-kết-hôn-kết-hôn"/>
      <w:bookmarkEnd w:id="92"/>
      <w:r>
        <w:t xml:space="preserve">70. Bộ 1] - Huyết Tộc Dụ Hoặc - Chương 70: Kết Hôn! Kết Hôn!</w:t>
      </w:r>
    </w:p>
    <w:p>
      <w:pPr>
        <w:pStyle w:val="Compact"/>
      </w:pPr>
      <w:r>
        <w:br w:type="textWrapping"/>
      </w:r>
      <w:r>
        <w:br w:type="textWrapping"/>
      </w:r>
      <w:r>
        <w:t xml:space="preserve">Không còn Nặc Lôi, Ma giới tiêu điều một trận, sau đó rất nhanh lại khôi phục như trước, náo nhiệt phồn hoa.</w:t>
      </w:r>
    </w:p>
    <w:p>
      <w:pPr>
        <w:pStyle w:val="BodyText"/>
      </w:pPr>
      <w:r>
        <w:t xml:space="preserve">Trong quán rượu vẫn vô cùng náo nhiệt, trong sòng bạc mọi người vẫn mặt đỏ tới mang tai, điều khác biệt là, không còn vị thống lĩnh ưa thích lớn tiếng ồn ào xuất hiện.</w:t>
      </w:r>
    </w:p>
    <w:p>
      <w:pPr>
        <w:pStyle w:val="BodyText"/>
      </w:pPr>
      <w:r>
        <w:t xml:space="preserve">Có đôi khi, Morris sẽ xuất hiện tại những nơi này, không làm gì khác, chỉ nhấp ly rượu, sau đó im lặng ngồi đến trưa.</w:t>
      </w:r>
    </w:p>
    <w:p>
      <w:pPr>
        <w:pStyle w:val="BodyText"/>
      </w:pPr>
      <w:r>
        <w:t xml:space="preserve">Mỗi khi như thế, thanh âm ồn ào xung quanh sẽ tự giác nhỏ một chút, những kẻ nhiều chuyện, còn có thể hữu ý vô ý nhìn lén y vài lần.</w:t>
      </w:r>
    </w:p>
    <w:p>
      <w:pPr>
        <w:pStyle w:val="BodyText"/>
      </w:pPr>
      <w:r>
        <w:t xml:space="preserve">Nhưng Morris tựa hồ căn bản không hề để tâm, chỉ một mực cúi đầu, nhẹ nhàng vuốt ve chiếc nhẫn trên ngón vô danh.</w:t>
      </w:r>
    </w:p>
    <w:p>
      <w:pPr>
        <w:pStyle w:val="BodyText"/>
      </w:pPr>
      <w:r>
        <w:t xml:space="preserve">Vì vậy mọi người nhao nhao thổn thức, thật sự là một đôi khổ mệnh.</w:t>
      </w:r>
    </w:p>
    <w:p>
      <w:pPr>
        <w:pStyle w:val="BodyText"/>
      </w:pPr>
      <w:r>
        <w:t xml:space="preserve">Hôm nay cũng như thường ngày, Morris lại đang ngồi trong một sòng bạc cả ngày, đến tối mới về nhà, đi đến trước lâu đài, vừa vặn gặp Freddy.</w:t>
      </w:r>
    </w:p>
    <w:p>
      <w:pPr>
        <w:pStyle w:val="BodyText"/>
      </w:pPr>
      <w:r>
        <w:t xml:space="preserve">"Điện hạ." Morris hơi cúi đầu.</w:t>
      </w:r>
    </w:p>
    <w:p>
      <w:pPr>
        <w:pStyle w:val="BodyText"/>
      </w:pPr>
      <w:r>
        <w:t xml:space="preserve">“Tối nay cùng ta đi dạ tiệc đi.” Freddy vỗ vỗ vai y, “Ngươi đã thật lâu không cùng chúng ta uống rượu rồi."</w:t>
      </w:r>
    </w:p>
    <w:p>
      <w:pPr>
        <w:pStyle w:val="BodyText"/>
      </w:pPr>
      <w:r>
        <w:t xml:space="preserve">"Không cần." Morris lắc đầu.</w:t>
      </w:r>
    </w:p>
    <w:p>
      <w:pPr>
        <w:pStyle w:val="BodyText"/>
      </w:pPr>
      <w:r>
        <w:t xml:space="preserve">"Hắn cũng thích những loại trường hợp này.” Freddy có chút đau lòng, “Ngươi coi như là... Dẫn hắn cùng đi.”</w:t>
      </w:r>
    </w:p>
    <w:p>
      <w:pPr>
        <w:pStyle w:val="BodyText"/>
      </w:pPr>
      <w:r>
        <w:t xml:space="preserve">"Thật sự không cần." Morris thanh âm rất thấp, "Ở bên ngoài một ngày, đã rất mệt rồi."</w:t>
      </w:r>
    </w:p>
    <w:p>
      <w:pPr>
        <w:pStyle w:val="BodyText"/>
      </w:pPr>
      <w:r>
        <w:t xml:space="preserve">Freddy bất đắc dĩ, trong lòng thở dài, giương mắt nhìn y tiến vào lâu đài.</w:t>
      </w:r>
    </w:p>
    <w:p>
      <w:pPr>
        <w:pStyle w:val="BodyText"/>
      </w:pPr>
      <w:r>
        <w:t xml:space="preserve">Bức màn dày nặng che khuất tất cả ánh sáng, trong căn phòng trống trải, lóe lên ánh sáng đèn thủy tinh mờ mờ.</w:t>
      </w:r>
    </w:p>
    <w:p>
      <w:pPr>
        <w:pStyle w:val="BodyText"/>
      </w:pPr>
      <w:r>
        <w:t xml:space="preserve">Tắm rửa xong Morris nằm chết dí trên giường, cầm trên tay chiếc nhẫn vừa cẩn thận tháo ra, đặt song song trên gối.</w:t>
      </w:r>
    </w:p>
    <w:p>
      <w:pPr>
        <w:pStyle w:val="BodyText"/>
      </w:pPr>
      <w:r>
        <w:t xml:space="preserve">"Ngủ ngon." Morris khóe miệng khẽ nhếch, "Ở sòng bạc cả ngày, rất mệt đi, sớm chút nghỉ ngơi."</w:t>
      </w:r>
    </w:p>
    <w:p>
      <w:pPr>
        <w:pStyle w:val="BodyText"/>
      </w:pPr>
      <w:r>
        <w:t xml:space="preserve">Nửa đêm, chiếc nhẫn bên gối phát ra hào quang yếu ớt, trong không khí, có những hạt sáng rất nhỏ hơi di động, cuối cùng biến ảo thành hình người.</w:t>
      </w:r>
    </w:p>
    <w:p>
      <w:pPr>
        <w:pStyle w:val="BodyText"/>
      </w:pPr>
      <w:r>
        <w:t xml:space="preserve">Bộ dáng quen thuộc, nhưng chỉ là một hình ảnh hư ảo.</w:t>
      </w:r>
    </w:p>
    <w:p>
      <w:pPr>
        <w:pStyle w:val="BodyText"/>
      </w:pPr>
      <w:r>
        <w:t xml:space="preserve">Nhìn Morris cau lại lông mày trong lúc ngủ, Nặc Lôi cảm giác ngực mình một trận chua xót.</w:t>
      </w:r>
    </w:p>
    <w:p>
      <w:pPr>
        <w:pStyle w:val="BodyText"/>
      </w:pPr>
      <w:r>
        <w:t xml:space="preserve">Linh hồn hẳn là không có cảm giác chứ, nhưng vì cái gì, vẫn thấy đau lòng.</w:t>
      </w:r>
    </w:p>
    <w:p>
      <w:pPr>
        <w:pStyle w:val="BodyText"/>
      </w:pPr>
      <w:r>
        <w:t xml:space="preserve">Đồ ngốc, không phải đã đáp ứng ta, phải chăm sóc tốt chính mình sao?</w:t>
      </w:r>
    </w:p>
    <w:p>
      <w:pPr>
        <w:pStyle w:val="BodyText"/>
      </w:pPr>
      <w:r>
        <w:t xml:space="preserve">Không kết giao cùng ai, hoàn toàn phong bế chính mình trong vỏ, nhìn chiếc nhẫn ngẩn người, đây là phương thức chăm sóc tốt chính mình của ngươi sao?</w:t>
      </w:r>
    </w:p>
    <w:p>
      <w:pPr>
        <w:pStyle w:val="BodyText"/>
      </w:pPr>
      <w:r>
        <w:t xml:space="preserve">Môi Nặc Lôi run nhè nhẹ, cúi đầu, nhẹ nhàng chạm lên.</w:t>
      </w:r>
    </w:p>
    <w:p>
      <w:pPr>
        <w:pStyle w:val="BodyText"/>
      </w:pPr>
      <w:r>
        <w:t xml:space="preserve">Không có bất kỳ xúc cảm nào, chỉ có lạnh thấu xương, đọng trên môi và trong lòng.</w:t>
      </w:r>
    </w:p>
    <w:p>
      <w:pPr>
        <w:pStyle w:val="BodyText"/>
      </w:pPr>
      <w:r>
        <w:t xml:space="preserve">Trong một tòa lâu đài khác, Lê Tư Đặc nửa đêm bừng tỉnh, bên người lại trống trơn.</w:t>
      </w:r>
    </w:p>
    <w:p>
      <w:pPr>
        <w:pStyle w:val="BodyText"/>
      </w:pPr>
      <w:r>
        <w:t xml:space="preserve">Ngồi dậy xem xét, Freddy đang đứng trước cửa sổ, nhìn bên ngoài xuất thần.</w:t>
      </w:r>
    </w:p>
    <w:p>
      <w:pPr>
        <w:pStyle w:val="BodyText"/>
      </w:pPr>
      <w:r>
        <w:t xml:space="preserve">"Làm sao vậy?" Lê Tư Đặc hỏi hắn.</w:t>
      </w:r>
    </w:p>
    <w:p>
      <w:pPr>
        <w:pStyle w:val="BodyText"/>
      </w:pPr>
      <w:r>
        <w:t xml:space="preserve">Freddy hoàn hồn, đi đến bên giường nhét y trở lại vào chăn: "Mẫu thân nói, ngươi phải nghỉ ngơi nhiều."</w:t>
      </w:r>
    </w:p>
    <w:p>
      <w:pPr>
        <w:pStyle w:val="BodyText"/>
      </w:pPr>
      <w:r>
        <w:t xml:space="preserve">"Ngươi đang suy nghĩ gì?" Lê Tư Đặc nhìn hắn, "Nói cho ta biết."</w:t>
      </w:r>
    </w:p>
    <w:p>
      <w:pPr>
        <w:pStyle w:val="BodyText"/>
      </w:pPr>
      <w:r>
        <w:t xml:space="preserve">"Không có gì." Freddy xoa mũi y, "Ngủ đi."</w:t>
      </w:r>
    </w:p>
    <w:p>
      <w:pPr>
        <w:pStyle w:val="BodyText"/>
      </w:pPr>
      <w:r>
        <w:t xml:space="preserve">"Nói hay không?" Lê Tư Đặc hí mắt.</w:t>
      </w:r>
    </w:p>
    <w:p>
      <w:pPr>
        <w:pStyle w:val="BodyText"/>
      </w:pPr>
      <w:r>
        <w:t xml:space="preserve">"... Nghĩ đến Morris." Freddy thở dài, "Hắn hiện tại cái dạng này, mọi người rất lo lắng."</w:t>
      </w:r>
    </w:p>
    <w:p>
      <w:pPr>
        <w:pStyle w:val="BodyText"/>
      </w:pPr>
      <w:r>
        <w:t xml:space="preserve">"Ngươi lại tự trách sao?" Lê Tư Đặc cầm chặt tay của hắn.</w:t>
      </w:r>
    </w:p>
    <w:p>
      <w:pPr>
        <w:pStyle w:val="BodyText"/>
      </w:pPr>
      <w:r>
        <w:t xml:space="preserve">Vốn nên là mình đi, cho dù mình xảy ra chuyện, cũng nên là Freddy đi, mà không nên là Nặc Lôi.</w:t>
      </w:r>
    </w:p>
    <w:p>
      <w:pPr>
        <w:pStyle w:val="BodyText"/>
      </w:pPr>
      <w:r>
        <w:t xml:space="preserve">“Đôi khi ta thậm chí thấy may mắn người đi không phải ngươi." Freddy cúi người ôm y, có chút nghẹn ngào, "Có phải ta rất ích kỷ không? Nhưng ta thà để mình chết, cũng không muốn là Nặc Lôi."</w:t>
      </w:r>
    </w:p>
    <w:p>
      <w:pPr>
        <w:pStyle w:val="BodyText"/>
      </w:pPr>
      <w:r>
        <w:t xml:space="preserve">"Ta biết, không có chuyện gì nữa." Lê Tư Đặc vỗ nhẹ lưng hắn an ủi, "Ngươi... Có muốn cùng bảo bảo nói chuyện không? Con lại lớn lên thêm một chút rồi.”</w:t>
      </w:r>
    </w:p>
    <w:p>
      <w:pPr>
        <w:pStyle w:val="BodyText"/>
      </w:pPr>
      <w:r>
        <w:t xml:space="preserve">Freddy gật gật đầu.</w:t>
      </w:r>
    </w:p>
    <w:p>
      <w:pPr>
        <w:pStyle w:val="BodyText"/>
      </w:pPr>
      <w:r>
        <w:t xml:space="preserve">Lê Tư Đặc hơi ngồi thẳng dậy, kéo áo ngủ ra.</w:t>
      </w:r>
    </w:p>
    <w:p>
      <w:pPr>
        <w:pStyle w:val="BodyText"/>
      </w:pPr>
      <w:r>
        <w:t xml:space="preserve">Cúi đầu hôn nhẹ bụng dưới lộ ra, Freddy cảm thấy tâm tình khá hơn một chút.</w:t>
      </w:r>
    </w:p>
    <w:p>
      <w:pPr>
        <w:pStyle w:val="BodyText"/>
      </w:pPr>
      <w:r>
        <w:t xml:space="preserve">“Thỉnh thoảng nó sẽ động đậy.” Lê Tư Đặc chỉ chỉ bụng mình, “Ở đây sẽ hơi gồ lên.”</w:t>
      </w:r>
    </w:p>
    <w:p>
      <w:pPr>
        <w:pStyle w:val="BodyText"/>
      </w:pPr>
      <w:r>
        <w:t xml:space="preserve">"Thật sao?" Freddy có chút kinh ngạc.</w:t>
      </w:r>
    </w:p>
    <w:p>
      <w:pPr>
        <w:pStyle w:val="BodyText"/>
      </w:pPr>
      <w:r>
        <w:t xml:space="preserve">"Lần sau cho ngươi xem." Lê Tư Đặc nhếch môi, “Bảo bảo giờ đại khái ngủ rồi, ngươi cũng nghỉ ngơi sớm chút, được không?"</w:t>
      </w:r>
    </w:p>
    <w:p>
      <w:pPr>
        <w:pStyle w:val="BodyText"/>
      </w:pPr>
      <w:r>
        <w:t xml:space="preserve">Freddy gật gật đầu, đem y kéo vào trong ngực, "Cảm ơn ngươi, cũng cám ơn bảo bảo."</w:t>
      </w:r>
    </w:p>
    <w:p>
      <w:pPr>
        <w:pStyle w:val="BodyText"/>
      </w:pPr>
      <w:r>
        <w:t xml:space="preserve">"Morris sẽ không sao đâu.” Lê Tư Đặc tựa trước ngực hắn, “Chắc chắn sẽ có biện pháp.”</w:t>
      </w:r>
    </w:p>
    <w:p>
      <w:pPr>
        <w:pStyle w:val="BodyText"/>
      </w:pPr>
      <w:r>
        <w:t xml:space="preserve">Freddy gật gật đầu, ôm y chặt hơn một chút, "Bảo bối ngủ ngon."</w:t>
      </w:r>
    </w:p>
    <w:p>
      <w:pPr>
        <w:pStyle w:val="BodyText"/>
      </w:pPr>
      <w:r>
        <w:t xml:space="preserve">Thời gian nơi Ma giới so với nhân gian, tựa hồ trôi qua nhanh hơn một chút.</w:t>
      </w:r>
    </w:p>
    <w:p>
      <w:pPr>
        <w:pStyle w:val="BodyText"/>
      </w:pPr>
      <w:r>
        <w:t xml:space="preserve">Ba năm thấm thoắt trôi qua, ba năm sau, toàn bộ Ma giới rốt cục nghênh đón lễ mừng long trọng nhất.</w:t>
      </w:r>
    </w:p>
    <w:p>
      <w:pPr>
        <w:pStyle w:val="BodyText"/>
      </w:pPr>
      <w:r>
        <w:t xml:space="preserve">Thân vương muốn kết hôn.</w:t>
      </w:r>
    </w:p>
    <w:p>
      <w:pPr>
        <w:pStyle w:val="BodyText"/>
      </w:pPr>
      <w:r>
        <w:t xml:space="preserve">“Ngươi là cái tên lường gạt!" Lâm Cảnh bi phẫn đứng trên giường, "Ông nói cùng ngươi kết hôn bao giờ?!"</w:t>
      </w:r>
    </w:p>
    <w:p>
      <w:pPr>
        <w:pStyle w:val="BodyText"/>
      </w:pPr>
      <w:r>
        <w:t xml:space="preserve">"Chẳng lẽ em định kết hôn cùng người khác?!" Tây Mặc sắc mặt trầm xuống.</w:t>
      </w:r>
    </w:p>
    <w:p>
      <w:pPr>
        <w:pStyle w:val="BodyText"/>
      </w:pPr>
      <w:r>
        <w:t xml:space="preserve">“Tôi phải đi về!" Lâm Cảnh nghiêm trọng lo âu.</w:t>
      </w:r>
    </w:p>
    <w:p>
      <w:pPr>
        <w:pStyle w:val="BodyText"/>
      </w:pPr>
      <w:r>
        <w:t xml:space="preserve">“Nếu em muốn đi, thì cứ đi đi.” Tây Mặc thần sắc ảm đạm, ngồi trên ghế sa lon nhìn cậu, “Anh không miễn cưỡng em."</w:t>
      </w:r>
    </w:p>
    <w:p>
      <w:pPr>
        <w:pStyle w:val="BodyText"/>
      </w:pPr>
      <w:r>
        <w:t xml:space="preserve">“Anh vừa phải thôi!” Lâm Cảnh dùng gối ném hắn, “Lần nào cũng dùng chiêu giả đáng thương này! Tôi có phải thằng ngu đâu!”</w:t>
      </w:r>
    </w:p>
    <w:p>
      <w:pPr>
        <w:pStyle w:val="BodyText"/>
      </w:pPr>
      <w:r>
        <w:t xml:space="preserve">Tây Mặc giả đáng thương không thành, vì vậy dứt khoát trực tiếp đem người áp ngã xuống giường, từ trên cao nhìn xuống cậu.</w:t>
      </w:r>
    </w:p>
    <w:p>
      <w:pPr>
        <w:pStyle w:val="BodyText"/>
      </w:pPr>
      <w:r>
        <w:t xml:space="preserve">“Anh tên cầm thú này!" Lâm Cảnh giận.</w:t>
      </w:r>
    </w:p>
    <w:p>
      <w:pPr>
        <w:pStyle w:val="BodyText"/>
      </w:pPr>
      <w:r>
        <w:t xml:space="preserve">Tây Mặc thở dài, ba năm trước đây chỉ biết nhai đi nhai lại nói mình khốn nạn, ba năm sau, rốt cục học được dùng từ khác.</w:t>
      </w:r>
    </w:p>
    <w:p>
      <w:pPr>
        <w:pStyle w:val="BodyText"/>
      </w:pPr>
      <w:r>
        <w:t xml:space="preserve">"Thả tôi ra!" Lâm Cảnh chỉ vào hắn uy hiếp, "Nếu không tự gánh lấy hậu quả!"</w:t>
      </w:r>
    </w:p>
    <w:p>
      <w:pPr>
        <w:pStyle w:val="BodyText"/>
      </w:pPr>
      <w:r>
        <w:t xml:space="preserve">"Không kết hôn với anh, em mới cần tự gánh lấy hậu quả." Tây Mặc nheo mắt đầy nguy hiểm.</w:t>
      </w:r>
    </w:p>
    <w:p>
      <w:pPr>
        <w:pStyle w:val="BodyText"/>
      </w:pPr>
      <w:r>
        <w:t xml:space="preserve">"Có ý tứ gì?" Lâm Cảnh cảnh giác.</w:t>
      </w:r>
    </w:p>
    <w:p>
      <w:pPr>
        <w:pStyle w:val="BodyText"/>
      </w:pPr>
      <w:r>
        <w:t xml:space="preserve">"Còn nhớ bộ phim điện ảnh chúng ta xem tối hôm qua không?” Tây Mặc ghé sát tai cậu nói nhỏ.</w:t>
      </w:r>
    </w:p>
    <w:p>
      <w:pPr>
        <w:pStyle w:val="BodyText"/>
      </w:pPr>
      <w:r>
        <w:t xml:space="preserve">“Anh là cái đồ biến thái!" Lâm Cảnh dựng tóc gáy, cái đó đâu phải phim điện ảnh, rõ ràng là phim X khẩu vị nặng! Còn là cái loại siêu cấp biến thái!</w:t>
      </w:r>
    </w:p>
    <w:p>
      <w:pPr>
        <w:pStyle w:val="BodyText"/>
      </w:pPr>
      <w:r>
        <w:t xml:space="preserve">“Em có tin không, anh có thể dùng hết một lượt trên người em?” Tây Mặc véo nhẹ cằm cậu, “Em muốn thử cái nào trước?”</w:t>
      </w:r>
    </w:p>
    <w:p>
      <w:pPr>
        <w:pStyle w:val="BodyText"/>
      </w:pPr>
      <w:r>
        <w:t xml:space="preserve">“Thử em gái anh!” Lâm Cảnh hồn phi phách tán, giãy dụa muốn chạy, nhưng Tây Mặc nhẹ nhàng búng tay một cái, tay người nào đó đã bị trói vào đầu giường.</w:t>
      </w:r>
    </w:p>
    <w:p>
      <w:pPr>
        <w:pStyle w:val="BodyText"/>
      </w:pPr>
      <w:r>
        <w:t xml:space="preserve">“Tôi sẽ giận đó!” Lâm Cảnh nói năng lộn xộn.</w:t>
      </w:r>
    </w:p>
    <w:p>
      <w:pPr>
        <w:pStyle w:val="BodyText"/>
      </w:pPr>
      <w:r>
        <w:t xml:space="preserve">“Em không đáp ứng cùng anh kết hôn, anh càng giận.” Tây Mặc kéo áo ngủ cậu ra, vươn tay ấn nhẹ hai điểm nhô lên.</w:t>
      </w:r>
    </w:p>
    <w:p>
      <w:pPr>
        <w:pStyle w:val="BodyText"/>
      </w:pPr>
      <w:r>
        <w:t xml:space="preserve">Lâm Cảnh cảm giác mình chắc là sắp thở không nổi nữa.</w:t>
      </w:r>
    </w:p>
    <w:p>
      <w:pPr>
        <w:pStyle w:val="BodyText"/>
      </w:pPr>
      <w:r>
        <w:t xml:space="preserve">“Chơi nến trước nha?” Tây Mặc tà ác nhìn cậu.</w:t>
      </w:r>
    </w:p>
    <w:p>
      <w:pPr>
        <w:pStyle w:val="BodyText"/>
      </w:pPr>
      <w:r>
        <w:t xml:space="preserve">“Anh dám?” Lâm Cảnh khẩn trương.</w:t>
      </w:r>
    </w:p>
    <w:p>
      <w:pPr>
        <w:pStyle w:val="BodyText"/>
      </w:pPr>
      <w:r>
        <w:t xml:space="preserve">“Em thử xem anh có dám không." Tây Mặc ghé sát tai cậu, gằn từng chữ từng chữ, “Hình như anh quá nuông chìu em rồi, đã đáp ứng kết hôn với anh vậy mà lại đổi ý, cho nên, đành phải trừng phạt em, cho dù em sẽ giận, anh cũng không dừng lại.”</w:t>
      </w:r>
    </w:p>
    <w:p>
      <w:pPr>
        <w:pStyle w:val="BodyText"/>
      </w:pPr>
      <w:r>
        <w:t xml:space="preserve">Lâm Cảnh sắc mặt trắng bệch.</w:t>
      </w:r>
    </w:p>
    <w:p>
      <w:pPr>
        <w:pStyle w:val="BodyText"/>
      </w:pPr>
      <w:r>
        <w:t xml:space="preserve">Tây Mặc túm tấm thảm qua, che khuất mặt cậu, “Bảo bối, hảo hảo hưởng thụ."</w:t>
      </w:r>
    </w:p>
    <w:p>
      <w:pPr>
        <w:pStyle w:val="BodyText"/>
      </w:pPr>
      <w:r>
        <w:t xml:space="preserve">Nhiệt độ nóng bỏng có lẽ đã tiếp cận da thịt, Lâm Cảnh cắn môi dưới, cảm thấy có chút ủy khuất, còn có chút sợ hãi.</w:t>
      </w:r>
    </w:p>
    <w:p>
      <w:pPr>
        <w:pStyle w:val="BodyText"/>
      </w:pPr>
      <w:r>
        <w:t xml:space="preserve">Thời gian lê thê như bị đông kết, dường như đã qua thật lâu thật lâu, đau đớn trong tưởng tượng còn chưa đến, vật che chắn trên mặt lại bị kéo ra, hai tay cũng khôi phục tự do.</w:t>
      </w:r>
    </w:p>
    <w:p>
      <w:pPr>
        <w:pStyle w:val="BodyText"/>
      </w:pPr>
      <w:r>
        <w:t xml:space="preserve">"Làm sao bây giờ." Tây Mặc nhận thua nhìn cậu, “Anh không nỡ."</w:t>
      </w:r>
    </w:p>
    <w:p>
      <w:pPr>
        <w:pStyle w:val="BodyText"/>
      </w:pPr>
      <w:r>
        <w:t xml:space="preserve">Lâm Cảnh trong lòng lập tức đau xót.</w:t>
      </w:r>
    </w:p>
    <w:p>
      <w:pPr>
        <w:pStyle w:val="BodyText"/>
      </w:pPr>
      <w:r>
        <w:t xml:space="preserve">“Em thật sự không muốn cùng anh kết hôn sao?" thanh âm Tây Mặc rất thấp, “Nhưng anh thật sự rất muốn."</w:t>
      </w:r>
    </w:p>
    <w:p>
      <w:pPr>
        <w:pStyle w:val="BodyText"/>
      </w:pPr>
      <w:r>
        <w:t xml:space="preserve">"..." Lâm Cảnh do dự một chút, không gật đầu, cũng không kịch liệt lảng tránh.</w:t>
      </w:r>
    </w:p>
    <w:p>
      <w:pPr>
        <w:pStyle w:val="BodyText"/>
      </w:pPr>
      <w:r>
        <w:t xml:space="preserve">Nửa tháng sau, Ma giới cử hành một hôn lễ long trọng.</w:t>
      </w:r>
    </w:p>
    <w:p>
      <w:pPr>
        <w:pStyle w:val="BodyText"/>
      </w:pPr>
      <w:r>
        <w:t xml:space="preserve">Mẹ Lâm Cảnh rất vui vẻ, đối Tây Mặc khen không dứt miệng.</w:t>
      </w:r>
    </w:p>
    <w:p>
      <w:pPr>
        <w:pStyle w:val="BodyText"/>
      </w:pPr>
      <w:r>
        <w:t xml:space="preserve">Ba Lâm có chút biệt nữu, bất quá trong lòng vẫn cao hứng!</w:t>
      </w:r>
    </w:p>
    <w:p>
      <w:pPr>
        <w:pStyle w:val="BodyText"/>
      </w:pPr>
      <w:r>
        <w:t xml:space="preserve">“Sao anh phải mời Ngô Đồng?!" Lâm Cảnh bất mãn nhéo Tây Mặc.</w:t>
      </w:r>
    </w:p>
    <w:p>
      <w:pPr>
        <w:pStyle w:val="BodyText"/>
      </w:pPr>
      <w:r>
        <w:t xml:space="preserve">“Anh cố ý đó!” Tây Mặc kéo cậu qua, “Em là của anh, người khác nghĩ cũng đừng nghĩ!"</w:t>
      </w:r>
    </w:p>
    <w:p>
      <w:pPr>
        <w:pStyle w:val="BodyText"/>
      </w:pPr>
      <w:r>
        <w:t xml:space="preserve">“Anh thiệt là rảnh!” Lâm Cảnh mắt trợn trắng.</w:t>
      </w:r>
    </w:p>
    <w:p>
      <w:pPr>
        <w:pStyle w:val="BodyText"/>
      </w:pPr>
      <w:r>
        <w:t xml:space="preserve">Tây Mặc tâm tình rất tốt, quay đầu đi tìm Freddy uống rượu.</w:t>
      </w:r>
    </w:p>
    <w:p>
      <w:pPr>
        <w:pStyle w:val="BodyText"/>
      </w:pPr>
      <w:r>
        <w:t xml:space="preserve">Morris cùng Freddy ngồi cùng một chỗ, trên mặt cũng nhàn nhạt ý cười.</w:t>
      </w:r>
    </w:p>
    <w:p>
      <w:pPr>
        <w:pStyle w:val="BodyText"/>
      </w:pPr>
      <w:r>
        <w:t xml:space="preserve">"Cảm ơn ngươi tới dự.” Tây Mặc cùng y mạnh mẽ ôm nhau một cái.</w:t>
      </w:r>
    </w:p>
    <w:p>
      <w:pPr>
        <w:pStyle w:val="BodyText"/>
      </w:pPr>
      <w:r>
        <w:t xml:space="preserve">"Uống rượu." Freddy nâng ly.</w:t>
      </w:r>
    </w:p>
    <w:p>
      <w:pPr>
        <w:pStyle w:val="BodyText"/>
      </w:pPr>
      <w:r>
        <w:t xml:space="preserve">"Lê Tư Đặc đâu?” Tây Mặc tìm bốn phía.</w:t>
      </w:r>
    </w:p>
    <w:p>
      <w:pPr>
        <w:pStyle w:val="BodyText"/>
      </w:pPr>
      <w:r>
        <w:t xml:space="preserve">“Em ấy đi Thần giới đón bảo bảo rồi, quay lại ngay thôi." Freddy lập tức tâm hoa nộ phóng.</w:t>
      </w:r>
    </w:p>
    <w:p>
      <w:pPr>
        <w:pStyle w:val="BodyText"/>
      </w:pPr>
      <w:r>
        <w:t xml:space="preserve">Thật sự có hai bảo bảo, một là tiểu thiên sứ tóc xoăn mập mạp, một là tiểu ác ma có thêm răng nanh.</w:t>
      </w:r>
    </w:p>
    <w:p>
      <w:pPr>
        <w:pStyle w:val="BodyText"/>
      </w:pPr>
      <w:r>
        <w:t xml:space="preserve">Có lẽ vì sinh ra trên Cây sinh mệnh, hai nhóc tì rất thích Thần giới, vậy mà ở lỳ trong thần điện Tát La không chịu về Ma giới.</w:t>
      </w:r>
    </w:p>
    <w:p>
      <w:pPr>
        <w:pStyle w:val="BodyText"/>
      </w:pPr>
      <w:r>
        <w:t xml:space="preserve">Tát La đối với hai đứa cháu nhỏ của mình thích dữ dội, hận không thể bắt giấu vào chăn, bởi vậy rất phối hợp không cho Lê Tư Đặc dẫn hai nhóc về nhà.</w:t>
      </w:r>
    </w:p>
    <w:p>
      <w:pPr>
        <w:pStyle w:val="BodyText"/>
      </w:pPr>
      <w:r>
        <w:t xml:space="preserve">"Đó là con của ta!" Lê Tư Đặc giận, “Ngươi đem tụi nó giấu đi đâu rồi hả?”</w:t>
      </w:r>
    </w:p>
    <w:p>
      <w:pPr>
        <w:pStyle w:val="BodyText"/>
      </w:pPr>
      <w:r>
        <w:t xml:space="preserve">"Không biết." Tát La giả vô tội.</w:t>
      </w:r>
    </w:p>
    <w:p>
      <w:pPr>
        <w:pStyle w:val="BodyText"/>
      </w:pPr>
      <w:r>
        <w:t xml:space="preserve">"Trả lại cho ta!" Lê Tư Đặc giận, “Ta còn phải vội đi dự hôn lễ ở nhà Tây Mặc!”</w:t>
      </w:r>
    </w:p>
    <w:p>
      <w:pPr>
        <w:pStyle w:val="BodyText"/>
      </w:pPr>
      <w:r>
        <w:t xml:space="preserve">"Thật sự không biết." Tát La buông tay.</w:t>
      </w:r>
    </w:p>
    <w:p>
      <w:pPr>
        <w:pStyle w:val="BodyText"/>
      </w:pPr>
      <w:r>
        <w:t xml:space="preserve">Vì vậy, Thần điện trống trải thành một đống binh xoảng rầm đùng.</w:t>
      </w:r>
    </w:p>
    <w:p>
      <w:pPr>
        <w:pStyle w:val="BodyText"/>
      </w:pPr>
      <w:r>
        <w:t xml:space="preserve">Ở Ma giới, Freddy đang uống rượu, đột nhiên thấy Lê Tư Đặc hùng hổ từ cửu trọng thiên vọt xuống, hay tay một trái một phải, đều xách theo một cái bọc nhỏ.</w:t>
      </w:r>
    </w:p>
    <w:p>
      <w:pPr>
        <w:pStyle w:val="BodyText"/>
      </w:pPr>
      <w:r>
        <w:t xml:space="preserve">Freddy kinh hồn táng đảm, đây chính là nhi tử a, sao có thể mang kiểu đó?</w:t>
      </w:r>
    </w:p>
    <w:p>
      <w:pPr>
        <w:pStyle w:val="BodyText"/>
      </w:pPr>
      <w:r>
        <w:t xml:space="preserve">"Cha!" Hai tiểu gia hỏa vừa mới được Lê Tư Đặc buông ra, lập tức như hai viên đạn pháo bắn về phía Freddy, ủy khuất oa oa khóc.</w:t>
      </w:r>
    </w:p>
    <w:p>
      <w:pPr>
        <w:pStyle w:val="BodyText"/>
      </w:pPr>
      <w:r>
        <w:t xml:space="preserve">Vẫn là cha tốt! Chưa bao giờ giận cũng không mắng chửi người, lại càng không đánh mông người ta!</w:t>
      </w:r>
    </w:p>
    <w:p>
      <w:pPr>
        <w:pStyle w:val="BodyText"/>
      </w:pPr>
      <w:r>
        <w:t xml:space="preserve">“Đừng khóc đừng khóc." Freddy mỗi tay một đứa ôm lên dỗ, “Ngoan nào ngoan nào.”</w:t>
      </w:r>
    </w:p>
    <w:p>
      <w:pPr>
        <w:pStyle w:val="BodyText"/>
      </w:pPr>
      <w:r>
        <w:t xml:space="preserve">"Đều là bị ngươi chìu hư!” Lê Tư Đặc tức đến méo mũi, "Nhỏ như vậy mà đã dạy những thứ loạn thất bát tao!”</w:t>
      </w:r>
    </w:p>
    <w:p>
      <w:pPr>
        <w:pStyle w:val="BodyText"/>
      </w:pPr>
      <w:r>
        <w:t xml:space="preserve">"Ta dạy cái gì?" Freddy chột dạ.</w:t>
      </w:r>
    </w:p>
    <w:p>
      <w:pPr>
        <w:pStyle w:val="BodyText"/>
      </w:pPr>
      <w:r>
        <w:t xml:space="preserve">"Ba người các ngươi đêm nay đều ngủ trên sàn nhà cho ta!" Lê Tư Đặc quơ lấy một ly rượu, nổi giận đùng đùng đi tìm Tây Mặc.</w:t>
      </w:r>
    </w:p>
    <w:p>
      <w:pPr>
        <w:pStyle w:val="BodyText"/>
      </w:pPr>
      <w:r>
        <w:t xml:space="preserve">Ba cha con hết thuốc chữa! Thực là!</w:t>
      </w:r>
    </w:p>
    <w:p>
      <w:pPr>
        <w:pStyle w:val="BodyText"/>
      </w:pPr>
      <w:r>
        <w:t xml:space="preserve">"Nói cho cha, các con đã nói cái gì?” Freddy vụng trộm hỏi hai đứa con trai.</w:t>
      </w:r>
    </w:p>
    <w:p>
      <w:pPr>
        <w:pStyle w:val="BodyText"/>
      </w:pPr>
      <w:r>
        <w:t xml:space="preserve">"Vừa rồi có một tiểu thiên sứ tới, nói lông vũ của con xinh đẹp, muốn một cọng.” Lê Tiểu Đặc dùng âm thanh trẻ con tức giận nói.</w:t>
      </w:r>
    </w:p>
    <w:p>
      <w:pPr>
        <w:pStyle w:val="BodyText"/>
      </w:pPr>
      <w:r>
        <w:t xml:space="preserve">"Sau đó thì sao?" Freddy hỏi, tiểu thiên sứ thích lông vũ là chuyện rất bình thường a, có gì đâu mà giận, bảo bối thật nhỏ mọn!</w:t>
      </w:r>
    </w:p>
    <w:p>
      <w:pPr>
        <w:pStyle w:val="BodyText"/>
      </w:pPr>
      <w:r>
        <w:t xml:space="preserve">"Sau đó ca ca liền nói, phải hôn anh ấy một cái để đổi." Lê Tiểu Đặc ngốc ngốc xòe chiếc cánh trắng nhỏ, chỉ cho Freddy xem, "Con nhổ một cái lông vũ chỗ này, chỉ cần cậu ta hôn ca ca liền cho cậu ta.”</w:t>
      </w:r>
    </w:p>
    <w:p>
      <w:pPr>
        <w:pStyle w:val="BodyText"/>
      </w:pPr>
      <w:r>
        <w:t xml:space="preserve">"Sau đó thì sao?" Freddy đổ mồ hôi lạnh.</w:t>
      </w:r>
    </w:p>
    <w:p>
      <w:pPr>
        <w:pStyle w:val="BodyText"/>
      </w:pPr>
      <w:r>
        <w:t xml:space="preserve">"Sau đó cậu ta liền oa oa khóc đi cáo trạng." Tiểu Freddy rất hoang mang, “Hôn một cái thì có làm sao, cũng sẽ không mang thai, khóc cái gì a?”</w:t>
      </w:r>
    </w:p>
    <w:p>
      <w:pPr>
        <w:pStyle w:val="BodyText"/>
      </w:pPr>
      <w:r>
        <w:t xml:space="preserve">“Đúng đó, còn hại chúng con bị đánh đòn." Lê Tiểu Đặc rất ủy khuất, "Ca ca dễ nhìn như vậy, cho cậu ta hôn miễn phí lại còn khóc!"</w:t>
      </w:r>
    </w:p>
    <w:p>
      <w:pPr>
        <w:pStyle w:val="Compact"/>
      </w:pPr>
      <w:r>
        <w:t xml:space="preserve">Freddy đau đầu, mình hình như… cần giáo dục lại cặp con!</w:t>
      </w:r>
      <w:r>
        <w:br w:type="textWrapping"/>
      </w:r>
      <w:r>
        <w:br w:type="textWrapping"/>
      </w:r>
    </w:p>
    <w:p>
      <w:pPr>
        <w:pStyle w:val="Heading2"/>
      </w:pPr>
      <w:bookmarkStart w:id="93" w:name="bộ-1---huyết-tộc-dụ-hoặc---chương-71-đều-hạnh-phúc"/>
      <w:bookmarkEnd w:id="93"/>
      <w:r>
        <w:t xml:space="preserve">71. Bộ 1] - Huyết Tộc Dụ Hoặc - Chương 71: Đều Hạnh Phúc</w:t>
      </w:r>
    </w:p>
    <w:p>
      <w:pPr>
        <w:pStyle w:val="Compact"/>
      </w:pPr>
      <w:r>
        <w:br w:type="textWrapping"/>
      </w:r>
      <w:r>
        <w:br w:type="textWrapping"/>
      </w:r>
      <w:r>
        <w:t xml:space="preserve">Sau hôn lễ, Tây Mặc vừa dụ vừa lừa, rốt cục khiến Lâm Cảnh đáp ứng ở lại Ma giới, không trở lại sở nghiên cứu đi làm nữa.</w:t>
      </w:r>
    </w:p>
    <w:p>
      <w:pPr>
        <w:pStyle w:val="BodyText"/>
      </w:pPr>
      <w:r>
        <w:t xml:space="preserve">“Nhưng vậy thì tôi phải làm gì?” Lâm Cảnh rất mờ mịt.</w:t>
      </w:r>
    </w:p>
    <w:p>
      <w:pPr>
        <w:pStyle w:val="BodyText"/>
      </w:pPr>
      <w:r>
        <w:t xml:space="preserve">“Hay là… Anh mở một quán bar cho em?" Tây Mặc đề nghị.</w:t>
      </w:r>
    </w:p>
    <w:p>
      <w:pPr>
        <w:pStyle w:val="BodyText"/>
      </w:pPr>
      <w:r>
        <w:t xml:space="preserve">Vì vậy vài ngày sau, lâm Tiểu Cảnh vui vẻ, đã có được một tiểu quán bar.</w:t>
      </w:r>
    </w:p>
    <w:p>
      <w:pPr>
        <w:pStyle w:val="BodyText"/>
      </w:pPr>
      <w:r>
        <w:t xml:space="preserve">"Hôm nay có khách không?” Mỗi ngày khi chiều đến, Tây Mặc đều đến quán đón cậu về.</w:t>
      </w:r>
    </w:p>
    <w:p>
      <w:pPr>
        <w:pStyle w:val="BodyText"/>
      </w:pPr>
      <w:r>
        <w:t xml:space="preserve">"Có!" Lâm Cảnh đắc ý kéo ra ngăn kéo, bên trong đầy kim tệ.</w:t>
      </w:r>
    </w:p>
    <w:p>
      <w:pPr>
        <w:pStyle w:val="BodyText"/>
      </w:pPr>
      <w:r>
        <w:t xml:space="preserve">Tây Mặc cười vò đầu cậu, đem bánh ngọt trong tay để lên bàn, "Ăn xong về nhà."</w:t>
      </w:r>
    </w:p>
    <w:p>
      <w:pPr>
        <w:pStyle w:val="BodyText"/>
      </w:pPr>
      <w:r>
        <w:t xml:space="preserve">Lâm Cảnh gật gật đầu, đôi má có chút đỏ lên.</w:t>
      </w:r>
    </w:p>
    <w:p>
      <w:pPr>
        <w:pStyle w:val="BodyText"/>
      </w:pPr>
      <w:r>
        <w:t xml:space="preserve">“Em uống rượu sao?” Tây Mặc dí sát vào cậu ngửi một chút, nhíu mày, "Anh đã nói, mở quán bar thì có thể, không được tự mình uống.”</w:t>
      </w:r>
    </w:p>
    <w:p>
      <w:pPr>
        <w:pStyle w:val="BodyText"/>
      </w:pPr>
      <w:r>
        <w:t xml:space="preserve">“Chỉ có một chút thôi.” Lâm Cảnh chột dạ.</w:t>
      </w:r>
    </w:p>
    <w:p>
      <w:pPr>
        <w:pStyle w:val="BodyText"/>
      </w:pPr>
      <w:r>
        <w:t xml:space="preserve">"Vì sao không nghe lời anh?” Tây Mặc giận dữ, nếu uống say bị người khi dễ thì làm sao?</w:t>
      </w:r>
    </w:p>
    <w:p>
      <w:pPr>
        <w:pStyle w:val="BodyText"/>
      </w:pPr>
      <w:r>
        <w:t xml:space="preserve">"Freddy nói cho tôi biết, sau khi uống rượu xong, hương vị của máu sẽ có chút khác biệt.” Lâm Cảnh hơi mất tự nhiên, kéo cổ áo của mình ra một chút, “Anh… Có muốn thử một chút không?"</w:t>
      </w:r>
    </w:p>
    <w:p>
      <w:pPr>
        <w:pStyle w:val="BodyText"/>
      </w:pPr>
      <w:r>
        <w:t xml:space="preserve">"Không cho phép nói sang chuyện khác!" Tây Mặc vỗ bàn, "Em còn chưa nói tại sao phải uống rượu! Em rõ ràng không thích vị cồn! Là có người mời em phải không? Ai?!"</w:t>
      </w:r>
    </w:p>
    <w:p>
      <w:pPr>
        <w:pStyle w:val="BodyText"/>
      </w:pPr>
      <w:r>
        <w:t xml:space="preserve">“… Anh cái đồ…” Lâm Cảnh không có tâm tình, im lặng bực bội, ông đang tán tỉnh ngươi, tán tỉnh a! Ngươi chẳng lẽ không nhìn ra được sao?!</w:t>
      </w:r>
    </w:p>
    <w:p>
      <w:pPr>
        <w:pStyle w:val="BodyText"/>
      </w:pPr>
      <w:r>
        <w:t xml:space="preserve">"Ai?!!!!" Tây Mặc vẫn còn hỏi</w:t>
      </w:r>
    </w:p>
    <w:p>
      <w:pPr>
        <w:pStyle w:val="BodyText"/>
      </w:pPr>
      <w:r>
        <w:t xml:space="preserve">Lâm Cảnh nghẹn lời.</w:t>
      </w:r>
    </w:p>
    <w:p>
      <w:pPr>
        <w:pStyle w:val="BodyText"/>
      </w:pPr>
      <w:r>
        <w:t xml:space="preserve">Vì vậy đêm đó, Tây Mặc bị Lâm Cảnh đuổi ra khỏi phòng ngủ.</w:t>
      </w:r>
    </w:p>
    <w:p>
      <w:pPr>
        <w:pStyle w:val="BodyText"/>
      </w:pPr>
      <w:r>
        <w:t xml:space="preserve">Ai ai ai em gái ngươi! Lâm Cảnh dựng thẳng ngón giữa lên trần nhà, ngươi là cái tên khốn nạn không hiểu phong tình! Chuẩn bị cho tốt cùng tay phải qua nửa đời sau đi!</w:t>
      </w:r>
    </w:p>
    <w:p>
      <w:pPr>
        <w:pStyle w:val="BodyText"/>
      </w:pPr>
      <w:r>
        <w:t xml:space="preserve">Sáng sớm hôm sau, Tây Mặc còn chưa kịp đi tìm Lâm Cảnh, đã bị gọi đi họp, tâm tình có thể đoán được.</w:t>
      </w:r>
    </w:p>
    <w:p>
      <w:pPr>
        <w:pStyle w:val="BodyText"/>
      </w:pPr>
      <w:r>
        <w:t xml:space="preserve">"Đây là cái gì?" Tây Mặc bực bội lật xem tư liệu trong tay.</w:t>
      </w:r>
    </w:p>
    <w:p>
      <w:pPr>
        <w:pStyle w:val="BodyText"/>
      </w:pPr>
      <w:r>
        <w:t xml:space="preserve">"Các nguyên lão yêu cầu gia tăng phúc lợi đãi ngộ." Thư kí nơm nớp lo sợ giải thích.</w:t>
      </w:r>
    </w:p>
    <w:p>
      <w:pPr>
        <w:pStyle w:val="BodyText"/>
      </w:pPr>
      <w:r>
        <w:t xml:space="preserve">“Để họ đi uống gió Tây Bắc hết đi, suốt ngày cái gì cũng không làm, còn muốn phúc lợi?" Tây Mặc cầm bút đỏ gạch một đường chéo lên, “Nói cho họ, từ hôm nay trở đi, khấu trừ một nửa phúc lợi của tất cả!"</w:t>
      </w:r>
    </w:p>
    <w:p>
      <w:pPr>
        <w:pStyle w:val="BodyText"/>
      </w:pPr>
      <w:r>
        <w:t xml:space="preserve">"Vâng." Thư kí vội vàng nhớ kỹ.</w:t>
      </w:r>
    </w:p>
    <w:p>
      <w:pPr>
        <w:pStyle w:val="BodyText"/>
      </w:pPr>
      <w:r>
        <w:t xml:space="preserve">"Này!" Freddy bất đắc dĩ, "Những lão gia hỏa đó rất khó đối phó, tận lực đừng đắc tội a?"</w:t>
      </w:r>
    </w:p>
    <w:p>
      <w:pPr>
        <w:pStyle w:val="BodyText"/>
      </w:pPr>
      <w:r>
        <w:t xml:space="preserve">"Hủy toàn bộ phúc lợi!" Tây Mặc đập bàn.</w:t>
      </w:r>
    </w:p>
    <w:p>
      <w:pPr>
        <w:pStyle w:val="BodyText"/>
      </w:pPr>
      <w:r>
        <w:t xml:space="preserve">"..." Thư kí xin giúp đỡ nhìn về phía Freddy.</w:t>
      </w:r>
    </w:p>
    <w:p>
      <w:pPr>
        <w:pStyle w:val="BodyText"/>
      </w:pPr>
      <w:r>
        <w:t xml:space="preserve">Freddy phất phất tay, thư kí như được giải phóng, vội lui ra ngoài.</w:t>
      </w:r>
    </w:p>
    <w:p>
      <w:pPr>
        <w:pStyle w:val="BodyText"/>
      </w:pPr>
      <w:r>
        <w:t xml:space="preserve">"Tâm tình không tốt, cũng đừng tùy tiện trút giận a." Freddy đưa cho hắn một ly rượu.</w:t>
      </w:r>
    </w:p>
    <w:p>
      <w:pPr>
        <w:pStyle w:val="BodyText"/>
      </w:pPr>
      <w:r>
        <w:t xml:space="preserve">"Chúng ta vừa mới kết hôn! Em ấy lại để cho ta ngủ phòng khách!" Tây Mặc rất phẫn nộ.</w:t>
      </w:r>
    </w:p>
    <w:p>
      <w:pPr>
        <w:pStyle w:val="BodyText"/>
      </w:pPr>
      <w:r>
        <w:t xml:space="preserve">"Hả?" Freddy rất buồn bực, "Tối hôm qua chẳng lẽ cậu ta không có câu dẫn ngươi?"</w:t>
      </w:r>
    </w:p>
    <w:p>
      <w:pPr>
        <w:pStyle w:val="BodyText"/>
      </w:pPr>
      <w:r>
        <w:t xml:space="preserve">"Em ấy căn bản là không để cho ta vào phòng ngủ!" Tây Mặc bùng nổ.</w:t>
      </w:r>
    </w:p>
    <w:p>
      <w:pPr>
        <w:pStyle w:val="BodyText"/>
      </w:pPr>
      <w:r>
        <w:t xml:space="preserve">"Không thể nào, xế chiều hôm qua cậu ta rõ ràng rất cảm động." Freddy biểu thị hoài nghi.</w:t>
      </w:r>
    </w:p>
    <w:p>
      <w:pPr>
        <w:pStyle w:val="BodyText"/>
      </w:pPr>
      <w:r>
        <w:t xml:space="preserve">"Cảm động cái gì?" Tây Mặc hí mắt, "Ngươi nói cái gì với em ấy?"</w:t>
      </w:r>
    </w:p>
    <w:p>
      <w:pPr>
        <w:pStyle w:val="BodyText"/>
      </w:pPr>
      <w:r>
        <w:t xml:space="preserve">“Chuyện này rất dài —— "</w:t>
      </w:r>
    </w:p>
    <w:p>
      <w:pPr>
        <w:pStyle w:val="BodyText"/>
      </w:pPr>
      <w:r>
        <w:t xml:space="preserve">"Nói trọng điểm!” Tây Mặc hận không thể bóp chết hắn.</w:t>
      </w:r>
    </w:p>
    <w:p>
      <w:pPr>
        <w:pStyle w:val="BodyText"/>
      </w:pPr>
      <w:r>
        <w:t xml:space="preserve">"Mấy ngày hôm trước ngươi đút cho con của ta uống rượu, sau khi bị Lê Tư Đặc biết được, tức giận phi thường." Freddy chắt lọc trọng điểm.</w:t>
      </w:r>
    </w:p>
    <w:p>
      <w:pPr>
        <w:pStyle w:val="BodyText"/>
      </w:pPr>
      <w:r>
        <w:t xml:space="preserve">"Cái gì gọi là ta cho tụi nó uống rượu, rõ ràng chính là hai đứa nó tự mình vào hầm rượu của ta!” Tây Mặc rất tức ngực.</w:t>
      </w:r>
    </w:p>
    <w:p>
      <w:pPr>
        <w:pStyle w:val="BodyText"/>
      </w:pPr>
      <w:r>
        <w:t xml:space="preserve">"Ta giải thích, nhưng em ấy cự tuyệt tiếp nhận lý do này." Freddy biểu thị mình cũng lực bất tòng tâm, "Vì vậy em ấy chạy ra quán bar, nói cho Lâm Cảnh chuyện liên quan tới Ác ma tuyền.” (Suối hắc ma pháp nhắc đến trong mấy chương đầu)</w:t>
      </w:r>
    </w:p>
    <w:p>
      <w:pPr>
        <w:pStyle w:val="BodyText"/>
      </w:pPr>
      <w:r>
        <w:t xml:space="preserve">"Cái gì?" Tây Mặc cảm thấy lòng mình trống rỗng.</w:t>
      </w:r>
    </w:p>
    <w:p>
      <w:pPr>
        <w:pStyle w:val="BodyText"/>
      </w:pPr>
      <w:r>
        <w:t xml:space="preserve">Trước kia gạt Lâm Cảnh dẫn cậu đi ngâm Ác ma tuyền, luôn là giấu diếm lớn nhất của mình với cậu, người có lòng tự trọng lớn như vậy, nếu biết mình chưa được phép đã nhuộm đen linh hồn cậu ấy, không chừng thật sự sẽ không bao giờ muốn thấy mình nữa.</w:t>
      </w:r>
    </w:p>
    <w:p>
      <w:pPr>
        <w:pStyle w:val="BodyText"/>
      </w:pPr>
      <w:r>
        <w:t xml:space="preserve">"Ngươi khoan khẩn trương." Nhìn hắn biến sắc mặt, Freddy vội an ủi, sợ hắn trong cơn giận dữ phóng đi tìm Lê Tư Đặc.</w:t>
      </w:r>
    </w:p>
    <w:p>
      <w:pPr>
        <w:pStyle w:val="BodyText"/>
      </w:pPr>
      <w:r>
        <w:t xml:space="preserve">"Sau đó thì sao?" Tây Mặc lạnh lùng nhìn hắn.</w:t>
      </w:r>
    </w:p>
    <w:p>
      <w:pPr>
        <w:pStyle w:val="BodyText"/>
      </w:pPr>
      <w:r>
        <w:t xml:space="preserve">Freddy bị ánh mắt của hắn giết, vội nhấc tay, thể hiện mình rất hữu hảo.</w:t>
      </w:r>
    </w:p>
    <w:p>
      <w:pPr>
        <w:pStyle w:val="BodyText"/>
      </w:pPr>
      <w:r>
        <w:t xml:space="preserve">"Nói nhanh một chút!" Tây Mặc nóng nảy vung quyền.</w:t>
      </w:r>
    </w:p>
    <w:p>
      <w:pPr>
        <w:pStyle w:val="BodyText"/>
      </w:pPr>
      <w:r>
        <w:t xml:space="preserve">Freddy nhìn vết nứt trên tường, nuốt nuốt nước miếng, thật vất vả mới giải thích rõ ràng.</w:t>
      </w:r>
    </w:p>
    <w:p>
      <w:pPr>
        <w:pStyle w:val="BodyText"/>
      </w:pPr>
      <w:r>
        <w:t xml:space="preserve">Xế chiều hôm đó, lúc Lê Tư Đặc chứng kiến hai đứa con trai say khướt cười ngây ngô, tức giận xém chút bất tỉnh, trong cơn giận chạy đi tìm Lâm Cảnh.</w:t>
      </w:r>
    </w:p>
    <w:p>
      <w:pPr>
        <w:pStyle w:val="BodyText"/>
      </w:pPr>
      <w:r>
        <w:t xml:space="preserve">Các ngươi cũng hiểu đó, nữ vương đôi khi cũng mất trí mà, nhất là... Lúc liên quan đến nhi tử bảo bối của mình.</w:t>
      </w:r>
    </w:p>
    <w:p>
      <w:pPr>
        <w:pStyle w:val="BodyText"/>
      </w:pPr>
      <w:r>
        <w:t xml:space="preserve">Bất quá sau khi lửa giận tắt rồi, Lê Tư Đặc lập tức bắt đầu hối hận, cảm giác mình hình như đã gây họa... Nhưng mà, phải đền bù thế nào đây?</w:t>
      </w:r>
    </w:p>
    <w:p>
      <w:pPr>
        <w:pStyle w:val="BodyText"/>
      </w:pPr>
      <w:r>
        <w:t xml:space="preserve">"Bảo bối." Freddy ôm vai y, muốn an ủi một chút.</w:t>
      </w:r>
    </w:p>
    <w:p>
      <w:pPr>
        <w:pStyle w:val="BodyText"/>
      </w:pPr>
      <w:r>
        <w:t xml:space="preserve">"Ngươi đi!" Lê Tư Đặc chỉ vào hắn.</w:t>
      </w:r>
    </w:p>
    <w:p>
      <w:pPr>
        <w:pStyle w:val="BodyText"/>
      </w:pPr>
      <w:r>
        <w:t xml:space="preserve">"Tại sao là ta?” Freddy cảm thấy bất công.</w:t>
      </w:r>
    </w:p>
    <w:p>
      <w:pPr>
        <w:pStyle w:val="BodyText"/>
      </w:pPr>
      <w:r>
        <w:t xml:space="preserve">"Đi đem chuyện này giải quyết hết cho ta!" Lê Tư Đặc đưa ngón tay khêu cằm hắn, hí mắt uy hiếp, "Nếu không ta mang nhi tử về Huyết tộc.”</w:t>
      </w:r>
    </w:p>
    <w:p>
      <w:pPr>
        <w:pStyle w:val="BodyText"/>
      </w:pPr>
      <w:r>
        <w:t xml:space="preserve">"..." Freddy rơi lệ đầy mặt.</w:t>
      </w:r>
    </w:p>
    <w:p>
      <w:pPr>
        <w:pStyle w:val="BodyText"/>
      </w:pPr>
      <w:r>
        <w:t xml:space="preserve">Vì vậy tối hôm đó, Lâm Cảnh đang thu dọn đồ đạc chuẩn bị trở về Nhân giới, bị Freddy kéo về quán bar, nghe hết một câu chuyện chua xót lòng người.</w:t>
      </w:r>
    </w:p>
    <w:p>
      <w:pPr>
        <w:pStyle w:val="BodyText"/>
      </w:pPr>
      <w:r>
        <w:t xml:space="preserve">Huyết tộc thân vương đối với Nhân tộc Manh Manh quả thực yêu đến tận xương tủy, tuy đã từng rất ích kỷ muốn vụng trộm biến cậu thành Ác Ma, nhưng sau khi trải qua một lần, liền phát hiện Manh Manh thể chất rất yếu, không thích hợp trực tiếp nhuộm màu linh hồn, cho nên thân vương chỉ đành dừng lại hành vi này.</w:t>
      </w:r>
    </w:p>
    <w:p>
      <w:pPr>
        <w:pStyle w:val="BodyText"/>
      </w:pPr>
      <w:r>
        <w:t xml:space="preserve">Nhưng Manh Manh là nhân loại, nếu như không áp dụng một vài biện pháp, sẽ không có được sinh mệnh vĩnh hằng, thế nên chỉ có thể dùng phương pháp cực đoan nhất —— ký kết khế ước.</w:t>
      </w:r>
    </w:p>
    <w:p>
      <w:pPr>
        <w:pStyle w:val="BodyText"/>
      </w:pPr>
      <w:r>
        <w:t xml:space="preserve">Vì không để Manh Manh khổ sở, thân vương tận lực che giấu rất nhiều chuyện.</w:t>
      </w:r>
    </w:p>
    <w:p>
      <w:pPr>
        <w:pStyle w:val="BodyText"/>
      </w:pPr>
      <w:r>
        <w:t xml:space="preserve">Ví dụ khi ký kết khế ước, tổn thương đối với Huyết tộc rất lớn, đại khái trăm ngàn năm cũng không bù đắp lại được như trước.</w:t>
      </w:r>
    </w:p>
    <w:p>
      <w:pPr>
        <w:pStyle w:val="BodyText"/>
      </w:pPr>
      <w:r>
        <w:t xml:space="preserve">Ví dụ mỗi đêm trăng tròn, thân vương đều phải chịu nỗi thống khổ rất lớn, giống như cả người bị ném vào hầm băng.</w:t>
      </w:r>
    </w:p>
    <w:p>
      <w:pPr>
        <w:pStyle w:val="BodyText"/>
      </w:pPr>
      <w:r>
        <w:t xml:space="preserve">Quan trọng hơn nữa là, nếu Manh Manh ly khai thân vương, thân vương sẽ mất đi tất cả ma pháp, sau đó từng chút từng chút bị phản phệ, đầu tiên là thân thể, sau đó là linh hồn.</w:t>
      </w:r>
    </w:p>
    <w:p>
      <w:pPr>
        <w:pStyle w:val="BodyText"/>
      </w:pPr>
      <w:r>
        <w:t xml:space="preserve">"Hắn đem tất cả giao cho ngươi, vậy mà ngươi còn đi?” Freddy thất vọng nhìn Lâm Cảnh.</w:t>
      </w:r>
    </w:p>
    <w:p>
      <w:pPr>
        <w:pStyle w:val="BodyText"/>
      </w:pPr>
      <w:r>
        <w:t xml:space="preserve">"... Ba ba của ta đã nói, nếu ta chủ động muốn giải trừ ma pháp, khế ước sẽ mất đi hiệu lực." Lâm Cảnh rõ ràng không đủ dũng khí.</w:t>
      </w:r>
    </w:p>
    <w:p>
      <w:pPr>
        <w:pStyle w:val="BodyText"/>
      </w:pPr>
      <w:r>
        <w:t xml:space="preserve">"Cho nên ngươi thật sự muốn đi?" Freddy cười khổ.</w:t>
      </w:r>
    </w:p>
    <w:p>
      <w:pPr>
        <w:pStyle w:val="BodyText"/>
      </w:pPr>
      <w:r>
        <w:t xml:space="preserve">Lâm Cảnh nghẹn lời, vừa rồi mình rất tức giận, nhưng mà...</w:t>
      </w:r>
    </w:p>
    <w:p>
      <w:pPr>
        <w:pStyle w:val="BodyText"/>
      </w:pPr>
      <w:r>
        <w:t xml:space="preserve">“Nếu ngươi đi rồi, hắn sẽ sụp đổ đó.” Freddy nhìn Lâm Cảnh, "Chuyện ban đầu là hắn không đúng, nhưng hắn đã trả giá thật nhiều rồi, cho nên, xin ngươi tha thứ cho hắn đi."</w:t>
      </w:r>
    </w:p>
    <w:p>
      <w:pPr>
        <w:pStyle w:val="BodyText"/>
      </w:pPr>
      <w:r>
        <w:t xml:space="preserve">Lâm Cảnh rầu rĩ gật đầu.</w:t>
      </w:r>
    </w:p>
    <w:p>
      <w:pPr>
        <w:pStyle w:val="BodyText"/>
      </w:pPr>
      <w:r>
        <w:t xml:space="preserve">Kỳ thật, so với những việc hắn từng vì mình làm, so với những cảnh ngộ hai người cùng trải qua, chút lừa gạt đó, thật sự không tính là gì.</w:t>
      </w:r>
    </w:p>
    <w:p>
      <w:pPr>
        <w:pStyle w:val="BodyText"/>
      </w:pPr>
      <w:r>
        <w:t xml:space="preserve">"Nếu Tây Mặc biết ngươi lại muốn giải trừ khế ước, nhất định sẽ rất thương tâm." Freddy tiếp tục lửa cháy đổ thêm dầu.</w:t>
      </w:r>
    </w:p>
    <w:p>
      <w:pPr>
        <w:pStyle w:val="BodyText"/>
      </w:pPr>
      <w:r>
        <w:t xml:space="preserve">Dù sao đã dụ được ở lại rồi, không bằng không ngừng cố gắng, tranh thủ thêm một chút phúc lợi cho bạn thân.</w:t>
      </w:r>
    </w:p>
    <w:p>
      <w:pPr>
        <w:pStyle w:val="BodyText"/>
      </w:pPr>
      <w:r>
        <w:t xml:space="preserve">"Ngươi đừng nói cho anh ta." Lâm Cảnh chột dạ.</w:t>
      </w:r>
    </w:p>
    <w:p>
      <w:pPr>
        <w:pStyle w:val="BodyText"/>
      </w:pPr>
      <w:r>
        <w:t xml:space="preserve">"Hơn nữa tối hôm qua là đêm trăng tròn, hắn nhất định thống khổ cả một buổi tối." Freddy nhìn Lâm Cảnh lắc đầu, "Ta đánh cuộc ngươi nhất định không biết."</w:t>
      </w:r>
    </w:p>
    <w:p>
      <w:pPr>
        <w:pStyle w:val="BodyText"/>
      </w:pPr>
      <w:r>
        <w:t xml:space="preserve">"..." Lâm Cảnh nghẹn lời, thật sự mình không biết, Tây Mặc tối hôm qua cả đêm đều không ở phòng ngủ, mình còn tưởng rằng anh ấy đang cùng bằng hữu uống rượu.</w:t>
      </w:r>
    </w:p>
    <w:p>
      <w:pPr>
        <w:pStyle w:val="BodyText"/>
      </w:pPr>
      <w:r>
        <w:t xml:space="preserve">"Thật đáng thương, thống khổ như vậy, cư nhiên phải một mình chịu đựng.” Freddy thần tình đầy đồng tình, “Bình thường cơm tối ngươi ăn ít một miếng, hắn đều chú ý tới."</w:t>
      </w:r>
    </w:p>
    <w:p>
      <w:pPr>
        <w:pStyle w:val="BodyText"/>
      </w:pPr>
      <w:r>
        <w:t xml:space="preserve">Lâm Cảnh cảm giác mình rất khốn nạn.</w:t>
      </w:r>
    </w:p>
    <w:p>
      <w:pPr>
        <w:pStyle w:val="BodyText"/>
      </w:pPr>
      <w:r>
        <w:t xml:space="preserve">Vì vậy vào đêm, Lâm Cảnh luôn da mặt mỏng rốt cục quyết định chủ động một lần, không nghĩ tới cư nhiên bị gặng hỏi.</w:t>
      </w:r>
    </w:p>
    <w:p>
      <w:pPr>
        <w:pStyle w:val="BodyText"/>
      </w:pPr>
      <w:r>
        <w:t xml:space="preserve">Mẹ nó! Ông là đang tán tỉnh ngươi! Tán tỉnh a! Lâm Cảnh chủ động không thành chịu chút kích thích, đến giữa trưa còn không chịu dậy, nằm lỳ trên giường rất phẫn nộ.</w:t>
      </w:r>
    </w:p>
    <w:p>
      <w:pPr>
        <w:pStyle w:val="BodyText"/>
      </w:pPr>
      <w:r>
        <w:t xml:space="preserve">Freddy dạy mình uống rượu, dạy mình đem cúc áo sơ mi cởi bỏ một chút, mình cũng làm a!</w:t>
      </w:r>
    </w:p>
    <w:p>
      <w:pPr>
        <w:pStyle w:val="BodyText"/>
      </w:pPr>
      <w:r>
        <w:t xml:space="preserve">Chẳng lẽ thật sự một điểm hấp dẫn cũng không có sao? Khỉ!</w:t>
      </w:r>
    </w:p>
    <w:p>
      <w:pPr>
        <w:pStyle w:val="BodyText"/>
      </w:pPr>
      <w:r>
        <w:t xml:space="preserve">Mà bên kia, Freddy vừa nói xong chữ cuối cùng, Tây Mặc đã lập tức biến mất.</w:t>
      </w:r>
    </w:p>
    <w:p>
      <w:pPr>
        <w:pStyle w:val="BodyText"/>
      </w:pPr>
      <w:r>
        <w:t xml:space="preserve">Khi trở lại phòng ngủ, Lâm Tiểu Cảnh đang ngồi trên giường chuẩn bị thay quần áo, không nghĩ tới áo ngủ vừa cởi được một nửa, lại bị Tây Mặc áp lại trên giường.</w:t>
      </w:r>
    </w:p>
    <w:p>
      <w:pPr>
        <w:pStyle w:val="BodyText"/>
      </w:pPr>
      <w:r>
        <w:t xml:space="preserve">"Anh làm gì?" Lâm Cảnh bị dọa sợ.</w:t>
      </w:r>
    </w:p>
    <w:p>
      <w:pPr>
        <w:pStyle w:val="BodyText"/>
      </w:pPr>
      <w:r>
        <w:t xml:space="preserve">"Freddy nói hết với anh rồi.” Tây Mặc nắm tay cậu, "Cảm ơn em không tức giận."</w:t>
      </w:r>
    </w:p>
    <w:p>
      <w:pPr>
        <w:pStyle w:val="BodyText"/>
      </w:pPr>
      <w:r>
        <w:t xml:space="preserve">"... Không sao." Lâm Cảnh có chút không được tự nhiên.</w:t>
      </w:r>
    </w:p>
    <w:p>
      <w:pPr>
        <w:pStyle w:val="BodyText"/>
      </w:pPr>
      <w:r>
        <w:t xml:space="preserve">“Đợi lát nữa lại uống một chút rượu được không?" Tây Mặc cúi đầu hôn cậu, “Tối hôm qua không làm, chúng ta đêm nay bù lại.”</w:t>
      </w:r>
    </w:p>
    <w:p>
      <w:pPr>
        <w:pStyle w:val="BodyText"/>
      </w:pPr>
      <w:r>
        <w:t xml:space="preserve">Lâm Cảnh đỏ bừng mặt, loại chuyện này không phải nên thuận theo tự nhiên sao! Sao còn có thể hẹn trước?</w:t>
      </w:r>
    </w:p>
    <w:p>
      <w:pPr>
        <w:pStyle w:val="BodyText"/>
      </w:pPr>
      <w:r>
        <w:t xml:space="preserve">Bất kể thế nào, nhiệm vụ của Freddy xem như hoàn thành, vì vậy vui vẻ trở về tranh công.</w:t>
      </w:r>
    </w:p>
    <w:p>
      <w:pPr>
        <w:pStyle w:val="BodyText"/>
      </w:pPr>
      <w:r>
        <w:t xml:space="preserve">Trong phòng chứa đồ chơi ở Vong linh thánh điện, Tiểu Freddy chơi mệt rồi, đang nằm rạp trên mặt đất vù vù ngủ.</w:t>
      </w:r>
    </w:p>
    <w:p>
      <w:pPr>
        <w:pStyle w:val="BodyText"/>
      </w:pPr>
      <w:r>
        <w:t xml:space="preserve">Lê Tiểu Đặc thử ôm lấy ca ca, phát hiện ôm dậy không được, thế là dứt khoát úp sấp bên cạnh anh, cố gắng mở ra một cái cánh nhỏ mập mạp, cho ca ca làm chăn.</w:t>
      </w:r>
    </w:p>
    <w:p>
      <w:pPr>
        <w:pStyle w:val="BodyText"/>
      </w:pPr>
      <w:r>
        <w:t xml:space="preserve">Lê Tư Đặc ở bên cạnh nhìn thấy buồn cười, vươn tay đem Lê Tiểu Đặc ôm vào lòng, “Để làm gì thế?”</w:t>
      </w:r>
    </w:p>
    <w:p>
      <w:pPr>
        <w:pStyle w:val="BodyText"/>
      </w:pPr>
      <w:r>
        <w:t xml:space="preserve">"Ngủ." Lê Tiểu Đặc rất chân thành, "Ca ca không có cánh, con có, cho ca ca làm chăn.”</w:t>
      </w:r>
    </w:p>
    <w:p>
      <w:pPr>
        <w:pStyle w:val="BodyText"/>
      </w:pPr>
      <w:r>
        <w:t xml:space="preserve">Freddy đứng tại cửa ra vào bão lệ, nhi tử thật ngoan thật đáng yêu! Sao mình có thể có nhi tử manh đến vậy!</w:t>
      </w:r>
    </w:p>
    <w:p>
      <w:pPr>
        <w:pStyle w:val="BodyText"/>
      </w:pPr>
      <w:r>
        <w:t xml:space="preserve">Vào sinh nhật bốn tuổi của hai tiểu gia hỏa, Hàn Dật Phong du lịch bên ngoài hai năm rốt cục xuất hiện ở Ma giới.</w:t>
      </w:r>
    </w:p>
    <w:p>
      <w:pPr>
        <w:pStyle w:val="BodyText"/>
      </w:pPr>
      <w:r>
        <w:t xml:space="preserve">“Đường Đường!” Lâm Cảnh sung sướng tiến lên định ôm, còn hai bước bỗng đột ngột thắng lại, sau đó quay lại lệ chạy.</w:t>
      </w:r>
    </w:p>
    <w:p>
      <w:pPr>
        <w:pStyle w:val="BodyText"/>
      </w:pPr>
      <w:r>
        <w:t xml:space="preserve">Thật là không có thiên lý! Hiện tại cư nhiên Đường Đường còn muốn cao hơn mình! Còn mặt mũi nào mà sống…</w:t>
      </w:r>
    </w:p>
    <w:p>
      <w:pPr>
        <w:pStyle w:val="BodyText"/>
      </w:pPr>
      <w:r>
        <w:t xml:space="preserve">"Kỳ thật tốt mà.” Tây Mặc an ủi, “Không thấy rõ.”</w:t>
      </w:r>
    </w:p>
    <w:p>
      <w:pPr>
        <w:pStyle w:val="BodyText"/>
      </w:pPr>
      <w:r>
        <w:t xml:space="preserve">“Nhưng mà hồi trước cậu ấy chỉ có nhỏ xíu như vầy!” Lâm Cảnh khoa tay múa chân, "Mới có hai năm à!"</w:t>
      </w:r>
    </w:p>
    <w:p>
      <w:pPr>
        <w:pStyle w:val="BodyText"/>
      </w:pPr>
      <w:r>
        <w:t xml:space="preserve">"Trong hai năm này, Đường Đường cùng tôi đi Nam Cực, đi sa mạc, đi rừng nhiệt đới đi hải đảo.” Hàn Dật Phong xoa xoa đầu tiểu sủng vật của mình, “Giờ để em ấy một mình trên hoang đảo, em ấy tuyệt đối có thể hảo hảo sinh tồn, cậu thì sao?"</w:t>
      </w:r>
    </w:p>
    <w:p>
      <w:pPr>
        <w:pStyle w:val="BodyText"/>
      </w:pPr>
      <w:r>
        <w:t xml:space="preserve">“Em gái anh!” Lâm Cảnh bị đả kích gấp bội.</w:t>
      </w:r>
    </w:p>
    <w:p>
      <w:pPr>
        <w:pStyle w:val="BodyText"/>
      </w:pPr>
      <w:r>
        <w:t xml:space="preserve">"Morris đâu?” Hàn Dật Phong bỏ qua ánh mắt oán niệm của Lâm Cảnh, quay đầu tìm bốn phía.</w:t>
      </w:r>
    </w:p>
    <w:p>
      <w:pPr>
        <w:pStyle w:val="BodyText"/>
      </w:pPr>
      <w:r>
        <w:t xml:space="preserve">“Ngoài biên cảnh." Tây Mặc thở dài, "Đã hơn một năm rồi."</w:t>
      </w:r>
    </w:p>
    <w:p>
      <w:pPr>
        <w:pStyle w:val="BodyText"/>
      </w:pPr>
      <w:r>
        <w:t xml:space="preserve">Hàn Dật Phong còn chưa kịp nói gì, một tên nhóc chạy tới.</w:t>
      </w:r>
    </w:p>
    <w:p>
      <w:pPr>
        <w:pStyle w:val="BodyText"/>
      </w:pPr>
      <w:r>
        <w:t xml:space="preserve">"Cha!" Lê Tiểu Đặc nhào vào ngực Freddy.</w:t>
      </w:r>
    </w:p>
    <w:p>
      <w:pPr>
        <w:pStyle w:val="BodyText"/>
      </w:pPr>
      <w:r>
        <w:t xml:space="preserve">"Làm sao vậy?" Freddy ôm nhóc lắc lắc, "Ca ca đâu rồi?”</w:t>
      </w:r>
    </w:p>
    <w:p>
      <w:pPr>
        <w:pStyle w:val="BodyText"/>
      </w:pPr>
      <w:r>
        <w:t xml:space="preserve">"Ca ca đang đánh nhau với người ta!" Lê Tiểu Đặc oa oa khóc.</w:t>
      </w:r>
    </w:p>
    <w:p>
      <w:pPr>
        <w:pStyle w:val="BodyText"/>
      </w:pPr>
      <w:r>
        <w:t xml:space="preserve">"Cái gì?!" Freddy tức giận, "Với ai?!" Ai không có mắt như vậy?</w:t>
      </w:r>
    </w:p>
    <w:p>
      <w:pPr>
        <w:pStyle w:val="BodyText"/>
      </w:pPr>
      <w:r>
        <w:t xml:space="preserve">"Không biết, là một muội muội..." Lê Tiểu Đặc chùi nước mũi.</w:t>
      </w:r>
    </w:p>
    <w:p>
      <w:pPr>
        <w:pStyle w:val="BodyText"/>
      </w:pPr>
      <w:r>
        <w:t xml:space="preserve">"Muội muội?" Freddy khiếp sợ, đánh nhau với con gái?</w:t>
      </w:r>
    </w:p>
    <w:p>
      <w:pPr>
        <w:pStyle w:val="BodyText"/>
      </w:pPr>
      <w:r>
        <w:t xml:space="preserve">Đợi mọi người chạy qua, nhìn thấy đúng là Tiểu Freddy mình đầy bụi đất, đang từ trên mặt đất bò dậy, bên cạnh đứng đấy một tiểu thiên sứ xinh đẹp.</w:t>
      </w:r>
    </w:p>
    <w:p>
      <w:pPr>
        <w:pStyle w:val="BodyText"/>
      </w:pPr>
      <w:r>
        <w:t xml:space="preserve">“Chính là cô muội muội này..." Lê Tiểu Đặc ghé vào bên tai Freddy nhỏ giọng nói.</w:t>
      </w:r>
    </w:p>
    <w:p>
      <w:pPr>
        <w:pStyle w:val="BodyText"/>
      </w:pPr>
      <w:r>
        <w:t xml:space="preserve">"Ngươi mới là tiểu cô nương! Mập!” Tiểu thiên sứ lỗ tai rất thính miệng rất độc.</w:t>
      </w:r>
    </w:p>
    <w:p>
      <w:pPr>
        <w:pStyle w:val="BodyText"/>
      </w:pPr>
      <w:r>
        <w:t xml:space="preserve">Lê Tiểu Đặc nằm cũng trúng đạn, chẳng những bị người nói là con gái, còn bị nói ‘mập’, lập tức tan vỡ, gân cổ lên oa oa khóc.</w:t>
      </w:r>
    </w:p>
    <w:p>
      <w:pPr>
        <w:pStyle w:val="BodyText"/>
      </w:pPr>
      <w:r>
        <w:t xml:space="preserve">"Không cho ngươi nói đệ đệ của ta!" Tiểu Freddy đột nhiên như ăn thuốc nổ, gầm lên tức giận nhào tới.</w:t>
      </w:r>
    </w:p>
    <w:p>
      <w:pPr>
        <w:pStyle w:val="BodyText"/>
      </w:pPr>
      <w:r>
        <w:t xml:space="preserve">Tiểu thiên sứ bị bất ngờ không kịp chuẩn bị, bị đè ra đất.</w:t>
      </w:r>
    </w:p>
    <w:p>
      <w:pPr>
        <w:pStyle w:val="BodyText"/>
      </w:pPr>
      <w:r>
        <w:t xml:space="preserve">"Đệ đệ của ta mới không mập! Ngươi tên ngu ngốc này! Đệ đệ của ta đáng yêu nhất rồi!" Tiểu Freddy sợ bị đánh đòn, vì vậy không thật sự đánh người, bất quá vẫn tượng trưng nhứ nhứ quả đấm.</w:t>
      </w:r>
    </w:p>
    <w:p>
      <w:pPr>
        <w:pStyle w:val="BodyText"/>
      </w:pPr>
      <w:r>
        <w:t xml:space="preserve">"Ca ca." Lê Tiểu Đặc từ ngực Freddy giãy xuống, chạy tới túm túm tay áo của anh.</w:t>
      </w:r>
    </w:p>
    <w:p>
      <w:pPr>
        <w:pStyle w:val="BodyText"/>
      </w:pPr>
      <w:r>
        <w:t xml:space="preserve">"Chúng ta về." Tiểu Freddy lôi kéo tay nhóc, “Em đừng có nghe nó, em mới không mập."</w:t>
      </w:r>
    </w:p>
    <w:p>
      <w:pPr>
        <w:pStyle w:val="BodyText"/>
      </w:pPr>
      <w:r>
        <w:t xml:space="preserve">“Ưm.” Lê Tiểu Đặc ngoan ngoãn gật đầu, từ trong túi quần lấy ra cái khăn tay nhỏ, vươn tay giúp anh lau mấy thứ bẩn thỉu trên mặt.</w:t>
      </w:r>
    </w:p>
    <w:p>
      <w:pPr>
        <w:pStyle w:val="BodyText"/>
      </w:pPr>
      <w:r>
        <w:t xml:space="preserve">Tiểu thiên sứ từ trên mặt đất đứng lên, liếc nhìn hai nhóc một cái, im lặng xoay người rời khỏi.</w:t>
      </w:r>
    </w:p>
    <w:p>
      <w:pPr>
        <w:pStyle w:val="BodyText"/>
      </w:pPr>
      <w:r>
        <w:t xml:space="preserve">"Tiểu hài tử nhà ai vậy?" Freddy nhíu mày.</w:t>
      </w:r>
    </w:p>
    <w:p>
      <w:pPr>
        <w:pStyle w:val="BodyText"/>
      </w:pPr>
      <w:r>
        <w:t xml:space="preserve">"Không cần để ý đến nó, đại khái là Tát La mang đến.” Lê Tư Đặc một tay lôi kéo một đứa con trai, trở về tắm rửa thay quần áo.</w:t>
      </w:r>
    </w:p>
    <w:p>
      <w:pPr>
        <w:pStyle w:val="BodyText"/>
      </w:pPr>
      <w:r>
        <w:t xml:space="preserve">Tiệc rượu tối đó long trọng dị thường, mượn danh nghĩa sinh nhật hai tiểu vương tử, tất cả mọi người Ma giới hảo hảo say một trận.</w:t>
      </w:r>
    </w:p>
    <w:p>
      <w:pPr>
        <w:pStyle w:val="BodyText"/>
      </w:pPr>
      <w:r>
        <w:t xml:space="preserve">Tương lai có lẽ còn có rất nhiều chuyện ngoài ý muốn chưa biết, nhưng chỉ cần có người nguyện ý cùng trải qua, vậy thì cái gì cũng không cần sợ.</w:t>
      </w:r>
    </w:p>
    <w:p>
      <w:pPr>
        <w:pStyle w:val="BodyText"/>
      </w:pPr>
      <w:r>
        <w:t xml:space="preserve">Ít nhất, loại cảm giác hạnh phúc đơn giản này, vĩnh viễn sẽ không thay đổi.</w:t>
      </w:r>
    </w:p>
    <w:p>
      <w:pPr>
        <w:pStyle w:val="Compact"/>
      </w:pPr>
      <w:r>
        <w:t xml:space="preserve">-----Chính văn hoàn------</w:t>
      </w:r>
      <w:r>
        <w:br w:type="textWrapping"/>
      </w:r>
      <w:r>
        <w:br w:type="textWrapping"/>
      </w:r>
    </w:p>
    <w:p>
      <w:pPr>
        <w:pStyle w:val="Heading2"/>
      </w:pPr>
      <w:bookmarkStart w:id="94" w:name="bộ-1---huyết-tộc-dụ-hoặc---chương-72-phiên-ngoại-nặc-lôi-và-morris-1"/>
      <w:bookmarkEnd w:id="94"/>
      <w:r>
        <w:t xml:space="preserve">72. Bộ 1] - Huyết Tộc Dụ Hoặc - Chương 72: Phiên Ngoại [nặc Lôi Và Morris] 1</w:t>
      </w:r>
    </w:p>
    <w:p>
      <w:pPr>
        <w:pStyle w:val="Compact"/>
      </w:pPr>
      <w:r>
        <w:br w:type="textWrapping"/>
      </w:r>
      <w:r>
        <w:br w:type="textWrapping"/>
      </w:r>
      <w:r>
        <w:t xml:space="preserve">Nặc Lôi lần đầu tiên gặp được Morris, là trong một tiệc rượu ở Ma giới.</w:t>
      </w:r>
    </w:p>
    <w:p>
      <w:pPr>
        <w:pStyle w:val="BodyText"/>
      </w:pPr>
      <w:r>
        <w:t xml:space="preserve">Lúc đó, quân đoàn Ma giới biên cảnh vừa mới chinh phục Thú nhân tộc, cho nên Freddy cố ý cử hành một buổi tiệc long trọng để mừng công họ.</w:t>
      </w:r>
    </w:p>
    <w:p>
      <w:pPr>
        <w:pStyle w:val="BodyText"/>
      </w:pPr>
      <w:r>
        <w:t xml:space="preserve">Khi đó Nặc Lôi đã là thống lĩnh cao nhất Ma tộc quân đoàn, xuất thân cao quý, thanh danh hiển hách, thích chiến tranh, thích giết chóc, cũng thích mỹ nhân và rượu ngon. Mà Morris chỉ là một đội trưởng vệ đội nho nhỏ, từ nhỏ lớn lên trong thôn xóm tại biên cảnh, nhiều nhất chỉ là lên quán bar trên thị trấn uống một ly Whiskey giá rẻ, không hiểu lễ nghi xã giao, lại càng không biết cách ăn mặc.</w:t>
      </w:r>
    </w:p>
    <w:p>
      <w:pPr>
        <w:pStyle w:val="BodyText"/>
      </w:pPr>
      <w:r>
        <w:t xml:space="preserve">Dạ tiệc đêm đó cực kỳ long trọng, giữa một đám quý tộc gọn gàng xinh đẹp, Morris mặc quân trang cũ cảm giác mình như một người ngoài cuộc.</w:t>
      </w:r>
    </w:p>
    <w:p>
      <w:pPr>
        <w:pStyle w:val="BodyText"/>
      </w:pPr>
      <w:r>
        <w:t xml:space="preserve">“Xin chào.” Bên cạnh đột nhiên truyền đến một tiếng cười khẽ.</w:t>
      </w:r>
    </w:p>
    <w:p>
      <w:pPr>
        <w:pStyle w:val="BodyText"/>
      </w:pPr>
      <w:r>
        <w:t xml:space="preserve">"Ách... Chào ngài.” Morris tuyệt đối không nghĩ tới Nặc Lôi lại có thể chủ động chào hỏi mình, nhất thời thụ sủng nhược kinh, tay cũng không biết nên để vào đâu.</w:t>
      </w:r>
    </w:p>
    <w:p>
      <w:pPr>
        <w:pStyle w:val="BodyText"/>
      </w:pPr>
      <w:r>
        <w:t xml:space="preserve">“Đừng khẩn trương." Nặc Lôi đưa cho y một ly rượu, "Ngươi hình như không thích chỗ này?"</w:t>
      </w:r>
    </w:p>
    <w:p>
      <w:pPr>
        <w:pStyle w:val="BodyText"/>
      </w:pPr>
      <w:r>
        <w:t xml:space="preserve">"Không có, chỉ là không quen.” Morris có chút xấu hổ.</w:t>
      </w:r>
    </w:p>
    <w:p>
      <w:pPr>
        <w:pStyle w:val="BodyText"/>
      </w:pPr>
      <w:r>
        <w:t xml:space="preserve">"Chúng ta đi ra ngoài đi." Nặc Lôi vỗ vỗ vai y.</w:t>
      </w:r>
    </w:p>
    <w:p>
      <w:pPr>
        <w:pStyle w:val="BodyText"/>
      </w:pPr>
      <w:r>
        <w:t xml:space="preserve">"Ngài đi cùng ta?” Morris có chút kinh ngạc.</w:t>
      </w:r>
    </w:p>
    <w:p>
      <w:pPr>
        <w:pStyle w:val="BodyText"/>
      </w:pPr>
      <w:r>
        <w:t xml:space="preserve">"Không muốn?" Nặc Lôi khiêu mi.</w:t>
      </w:r>
    </w:p>
    <w:p>
      <w:pPr>
        <w:pStyle w:val="BodyText"/>
      </w:pPr>
      <w:r>
        <w:t xml:space="preserve">"Không dám!" Morris nhanh chóng đứng tư thế nghiêm.</w:t>
      </w:r>
    </w:p>
    <w:p>
      <w:pPr>
        <w:pStyle w:val="BodyText"/>
      </w:pPr>
      <w:r>
        <w:t xml:space="preserve">Nặc Lôi bật cười, Morris ý thức được mình hình như có chút khẩn trương quá độ, hơi xấu hổ.</w:t>
      </w:r>
    </w:p>
    <w:p>
      <w:pPr>
        <w:pStyle w:val="BodyText"/>
      </w:pPr>
      <w:r>
        <w:t xml:space="preserve">"Ngươi tên là gì?" Hai người đi dọc theo hoa viên, vừa đi vừa trò chuyện.</w:t>
      </w:r>
    </w:p>
    <w:p>
      <w:pPr>
        <w:pStyle w:val="BodyText"/>
      </w:pPr>
      <w:r>
        <w:t xml:space="preserve">"Morris." Ra khỏi nơi huyên náo kia, Morris đã buông lỏng một chút.</w:t>
      </w:r>
    </w:p>
    <w:p>
      <w:pPr>
        <w:pStyle w:val="BodyText"/>
      </w:pPr>
      <w:r>
        <w:t xml:space="preserve">"Trước kia ta đi qua biên cảnh, nhưng không có gặp ngươi." Nặc Lôi quay đầu đánh giá y, "Vừa mới tòng quân?"</w:t>
      </w:r>
    </w:p>
    <w:p>
      <w:pPr>
        <w:pStyle w:val="BodyText"/>
      </w:pPr>
      <w:r>
        <w:t xml:space="preserve">"Không phải, đã rất lâu rồi, lần trước ngài đến ta đã ở đó, bất quá ta chỉ là đội trưởng vệ đội, không có tư cách xuất hiện." Morris hơi ngượng ngùng, "Lần này là vận khí ta tốt, mới có cơ hội nhìn thấy ngài."</w:t>
      </w:r>
    </w:p>
    <w:p>
      <w:pPr>
        <w:pStyle w:val="BodyText"/>
      </w:pPr>
      <w:r>
        <w:t xml:space="preserve">“Có muốn ở lại chỗ này không?" Nặc Lôi đột nhiên mở miệng.</w:t>
      </w:r>
    </w:p>
    <w:p>
      <w:pPr>
        <w:pStyle w:val="BodyText"/>
      </w:pPr>
      <w:r>
        <w:t xml:space="preserve">“A?” Morris sửng sốt.</w:t>
      </w:r>
    </w:p>
    <w:p>
      <w:pPr>
        <w:pStyle w:val="BodyText"/>
      </w:pPr>
      <w:r>
        <w:t xml:space="preserve">“Ta là nói, ngươi có nguyện ý lưu lại bên cạnh ta không?" Nặc Lôi lặp lại một lần.</w:t>
      </w:r>
    </w:p>
    <w:p>
      <w:pPr>
        <w:pStyle w:val="BodyText"/>
      </w:pPr>
      <w:r>
        <w:t xml:space="preserve">"Đương nhiên nguyện ý!" Morris mừng rỡ, chỉ cần có thể ở lại bên người Nặc Lôi, cho dù chỉ làm một cảnh vệ nho nhỏ cũng được a.</w:t>
      </w:r>
    </w:p>
    <w:p>
      <w:pPr>
        <w:pStyle w:val="BodyText"/>
      </w:pPr>
      <w:r>
        <w:t xml:space="preserve">Vì vậy ba ngày sau, toàn bộ tư liệu của Morris được chuyển đến tay Nặc Lôi.</w:t>
      </w:r>
    </w:p>
    <w:p>
      <w:pPr>
        <w:pStyle w:val="BodyText"/>
      </w:pPr>
      <w:r>
        <w:t xml:space="preserve">“Một người rất ít trải đời.” Freddy tham gia náo nhiệt nhìn thoáng qua, "Diện mạo cũng bình thường, ngươi đổi khẩu vị?"</w:t>
      </w:r>
    </w:p>
    <w:p>
      <w:pPr>
        <w:pStyle w:val="BodyText"/>
      </w:pPr>
      <w:r>
        <w:t xml:space="preserve">"Ta cảm thấy cũng không tệ lắm." Nặc Lôi chọn mi, “Ít nhất sạch sẽ."</w:t>
      </w:r>
    </w:p>
    <w:p>
      <w:pPr>
        <w:pStyle w:val="BodyText"/>
      </w:pPr>
      <w:r>
        <w:t xml:space="preserve">Morris biết rõ bản thân rất bình thường, nên đã chuẩn bị tốt sẽ bắt đầu từ lính quèn cấp thấp nhất, nhưng Nặc Lôi lại đem y an bài trong lâu đài của chính mình.</w:t>
      </w:r>
    </w:p>
    <w:p>
      <w:pPr>
        <w:pStyle w:val="BodyText"/>
      </w:pPr>
      <w:r>
        <w:t xml:space="preserve">“Tôi cần phải làm những gì?" Morris thật cẩn thận hỏi.</w:t>
      </w:r>
    </w:p>
    <w:p>
      <w:pPr>
        <w:pStyle w:val="BodyText"/>
      </w:pPr>
      <w:r>
        <w:t xml:space="preserve">"Ngươi cái gì cũng không cần làm, chỉ cần làm tốt một việc." Nặc Lôi đứng lên ra ngoài, "Đi theo ta."</w:t>
      </w:r>
    </w:p>
    <w:p>
      <w:pPr>
        <w:pStyle w:val="BodyText"/>
      </w:pPr>
      <w:r>
        <w:t xml:space="preserve">Chỗ hai người đi, là một gian phòng tắm xa hoa.</w:t>
      </w:r>
    </w:p>
    <w:p>
      <w:pPr>
        <w:pStyle w:val="BodyText"/>
      </w:pPr>
      <w:r>
        <w:t xml:space="preserve">Nặc Lôi chậm rãi cởi y phục xuống, ngâm mình trong nước nhìn y.</w:t>
      </w:r>
    </w:p>
    <w:p>
      <w:pPr>
        <w:pStyle w:val="BodyText"/>
      </w:pPr>
      <w:r>
        <w:t xml:space="preserve">"Đại nhân." Morris có chút xấu hổ, cúi đầu không dám nhìn thẳng hắn.</w:t>
      </w:r>
    </w:p>
    <w:p>
      <w:pPr>
        <w:pStyle w:val="BodyText"/>
      </w:pPr>
      <w:r>
        <w:t xml:space="preserve">"Tới đây." Nặc Lôi vẫy tay gọi y.</w:t>
      </w:r>
    </w:p>
    <w:p>
      <w:pPr>
        <w:pStyle w:val="BodyText"/>
      </w:pPr>
      <w:r>
        <w:t xml:space="preserve">Morris lập tức hiểu rõ.</w:t>
      </w:r>
    </w:p>
    <w:p>
      <w:pPr>
        <w:pStyle w:val="BodyText"/>
      </w:pPr>
      <w:r>
        <w:t xml:space="preserve">Trước kia khi mình còn ở nông thôn, cũng từng nghe một vài lời đồn, lúc ấy chỉ cảm thấy thật hoang dâm vô độ, tuyệt đối không nghĩ tới, việc này lại có thể xảy ra với mình.</w:t>
      </w:r>
    </w:p>
    <w:p>
      <w:pPr>
        <w:pStyle w:val="BodyText"/>
      </w:pPr>
      <w:r>
        <w:t xml:space="preserve">"Ta bảo ngươi tới!" Nặc Lôi nhướng mày, "Không nghe sao?"</w:t>
      </w:r>
    </w:p>
    <w:p>
      <w:pPr>
        <w:pStyle w:val="BodyText"/>
      </w:pPr>
      <w:r>
        <w:t xml:space="preserve">"Thực xin lỗi, đại nhân." Morris ngữ khí rất thấp, ẩn ẩn xen lẫn khuất nhục, "Ta... Làm không được."</w:t>
      </w:r>
    </w:p>
    <w:p>
      <w:pPr>
        <w:pStyle w:val="BodyText"/>
      </w:pPr>
      <w:r>
        <w:t xml:space="preserve">“Đừng để ta nói lần thứ ba." Sắc mặt Nặc Lôi rất âm trầm.</w:t>
      </w:r>
    </w:p>
    <w:p>
      <w:pPr>
        <w:pStyle w:val="BodyText"/>
      </w:pPr>
      <w:r>
        <w:t xml:space="preserve">Morris lắc đầu, xoay người muốn rời đi, lại cảm thấy trước mắt một đạo bóng đen nhoáng lên, trong nháy mắt, cả người đã ngã vào bồn tắm.</w:t>
      </w:r>
    </w:p>
    <w:p>
      <w:pPr>
        <w:pStyle w:val="BodyText"/>
      </w:pPr>
      <w:r>
        <w:t xml:space="preserve">"Lá gan ngươi không nhỏ." Tay Nặc Lôi nắm lấy cổ tay y, ánh mắt tối tăm, "Trước khi đi tốt nhất suy nghĩ kỹ càng, hậu quả việc chọc giận ta, rất có thể là toàn gia hương của ngươi bị hủy diệt."</w:t>
      </w:r>
    </w:p>
    <w:p>
      <w:pPr>
        <w:pStyle w:val="BodyText"/>
      </w:pPr>
      <w:r>
        <w:t xml:space="preserve">Sắc mặt Morris trắng bệch.</w:t>
      </w:r>
    </w:p>
    <w:p>
      <w:pPr>
        <w:pStyle w:val="BodyText"/>
      </w:pPr>
      <w:r>
        <w:t xml:space="preserve">"Cho nên, ngươi tự chọn đi.” Nặc Lôi chỉ chỉ cửa, “Muốn đi, hay muốn lưu lại?"</w:t>
      </w:r>
    </w:p>
    <w:p>
      <w:pPr>
        <w:pStyle w:val="BodyText"/>
      </w:pPr>
      <w:r>
        <w:t xml:space="preserve">Morris run nhè nhẹ, móng tay găm sâu vào lòng bàn tay.</w:t>
      </w:r>
    </w:p>
    <w:p>
      <w:pPr>
        <w:pStyle w:val="BodyText"/>
      </w:pPr>
      <w:r>
        <w:t xml:space="preserve">Vô tận khuất nhục cùng đau đớn, chính là toàn bộ ký ức của đêm đó.</w:t>
      </w:r>
    </w:p>
    <w:p>
      <w:pPr>
        <w:pStyle w:val="BodyText"/>
      </w:pPr>
      <w:r>
        <w:t xml:space="preserve">Đến tận sau nửa đêm, hồi tra tấn này mới tạm thời chấm dứt, nhìn Nặc Lôi ngủ say bên cạnh, Morris cảm thấy buồn nôn, dù chỉ là liếc hắn một cái, cũng thấy ghê tởm.</w:t>
      </w:r>
    </w:p>
    <w:p>
      <w:pPr>
        <w:pStyle w:val="BodyText"/>
      </w:pPr>
      <w:r>
        <w:t xml:space="preserve">Vết thương phía sau chỉ cần động một chút là đau như xé, nhưng dù như thế, Morris vẫn cắn răng xuống giường.</w:t>
      </w:r>
    </w:p>
    <w:p>
      <w:pPr>
        <w:pStyle w:val="BodyText"/>
      </w:pPr>
      <w:r>
        <w:t xml:space="preserve">Quần áo đã bị hắn xé nát, chỉ đành cầm khăn tắm miễn cưỡng che thân thể, cửa ra vào có vệ binh trông coi, Morris tự nhiên sẽ không ngốc đến mức cứ như vậy chạy ra, may mà trong phòng còn có cái ban công, có thể đem mình ẩn nấp, không cần phải nhìn người trên giường kia nữa.</w:t>
      </w:r>
    </w:p>
    <w:p>
      <w:pPr>
        <w:pStyle w:val="BodyText"/>
      </w:pPr>
      <w:r>
        <w:t xml:space="preserve">Mưa ở Ma giới rất lạnh, quất vào da thịt xích lõa, như bị mũi băng nhọn xẹt qua.</w:t>
      </w:r>
    </w:p>
    <w:p>
      <w:pPr>
        <w:pStyle w:val="BodyText"/>
      </w:pPr>
      <w:r>
        <w:t xml:space="preserve">Morris vùi đầu vào đầu gối, bả vai hơi run run.</w:t>
      </w:r>
    </w:p>
    <w:p>
      <w:pPr>
        <w:pStyle w:val="BodyText"/>
      </w:pPr>
      <w:r>
        <w:t xml:space="preserve">Hồng hải xa xa bị cuồng phong thổi qua, truyền đến từng trận từng trận tiếng sóng gào trầm thấp.</w:t>
      </w:r>
    </w:p>
    <w:p>
      <w:pPr>
        <w:pStyle w:val="BodyText"/>
      </w:pPr>
      <w:r>
        <w:t xml:space="preserve">Sáng hôm sau, cái tên Morris, bị triệt để xóa khỏi biên chế binh sĩ.</w:t>
      </w:r>
    </w:p>
    <w:p>
      <w:pPr>
        <w:pStyle w:val="BodyText"/>
      </w:pPr>
      <w:r>
        <w:t xml:space="preserve">Một cái vòng thép tượng trưng cho nô lệ bọc ở mắt cá chân trái, nối với xích bạc tinh tế, hành động không bất tiện, nhưng cũng sẽ không có tự do.</w:t>
      </w:r>
    </w:p>
    <w:p>
      <w:pPr>
        <w:pStyle w:val="BodyText"/>
      </w:pPr>
      <w:r>
        <w:t xml:space="preserve">Xa nhất chỉ có thể đi đến ban công, bởi thế góc tam giác hẻo lánh đó, là nơi Morris thường ở nhất, ít ra ở đó, còn có thể hít thở không khí mới mẻ, nhìn mây trắng bay.</w:t>
      </w:r>
    </w:p>
    <w:p>
      <w:pPr>
        <w:pStyle w:val="BodyText"/>
      </w:pPr>
      <w:r>
        <w:t xml:space="preserve">Lúc đầu, trong lòng hoặc nhiều hoặc ít còn có chờ mong, có lẽ có một ngày, đợi Nặc Lôi chơi chán rồi, sẽ phóng thích mình, đến lúc đó, mình nhất định chạy trốn tới chân trời góc biển, không trở về nữa.</w:t>
      </w:r>
    </w:p>
    <w:p>
      <w:pPr>
        <w:pStyle w:val="BodyText"/>
      </w:pPr>
      <w:r>
        <w:t xml:space="preserve">Nhưng Nặc Lôi luôn luôn có mới nới cũ, lần này thái độ lại hơi khác thường.</w:t>
      </w:r>
    </w:p>
    <w:p>
      <w:pPr>
        <w:pStyle w:val="BodyText"/>
      </w:pPr>
      <w:r>
        <w:t xml:space="preserve">Một tháng hai tháng, suốt một năm qua đi, Morris vẫn bị nhốt trong gian phòng ngủ đó, có chăng là xích trên chân dài thêm một chút, có thể đi đến hoa viên phơi nắng.</w:t>
      </w:r>
    </w:p>
    <w:p>
      <w:pPr>
        <w:pStyle w:val="BodyText"/>
      </w:pPr>
      <w:r>
        <w:t xml:space="preserve">Bản thân Nặc Lôi cũng không biết, đến tột cùng vì cái gì, mình cư nhiên không thấy chán.</w:t>
      </w:r>
    </w:p>
    <w:p>
      <w:pPr>
        <w:pStyle w:val="BodyText"/>
      </w:pPr>
      <w:r>
        <w:t xml:space="preserve">Morris không thể gọi là xinh đẹp, tối đa cũng chỉ có thể coi là diện mạo thanh tú, có đôi khi nhìn gương mặt không biểu tình của y lâu, Nặc Lôi cũng cảm thấy buồn bực, mình đến tột cùng có cái gì không buông xuống được.</w:t>
      </w:r>
    </w:p>
    <w:p>
      <w:pPr>
        <w:pStyle w:val="BodyText"/>
      </w:pPr>
      <w:r>
        <w:t xml:space="preserve">Có lẽ là... Còn chưa chơi đủ? Càng quật cường, càng khiến người muốn chinh phục.</w:t>
      </w:r>
    </w:p>
    <w:p>
      <w:pPr>
        <w:pStyle w:val="BodyText"/>
      </w:pPr>
      <w:r>
        <w:t xml:space="preserve">Các nơi mỗi ngày đều trình báo cáo, không tự giác, Nặc Lôi hết sức chú ý tin tức của Lưu Khắc trấn —— thị trấn nhỏ tại biên cảnh cằn cỗi này, là quê hương của Morris.</w:t>
      </w:r>
    </w:p>
    <w:p>
      <w:pPr>
        <w:pStyle w:val="BodyText"/>
      </w:pPr>
      <w:r>
        <w:t xml:space="preserve">"Quả thực là cuộc yêu đương quý nhất thế giới!!!” Freddy rít gào, “Ngươi là thống lĩnh quân đội, không có quyền can thiệp tài chính!! Nếu lần sau ngươi còn dùng súng buộc trưởng quan tài chính ký tên, ta sẽ cho ngươi đến vùng Trung Đông đào dầu mỏ!!"</w:t>
      </w:r>
    </w:p>
    <w:p>
      <w:pPr>
        <w:pStyle w:val="BodyText"/>
      </w:pPr>
      <w:r>
        <w:t xml:space="preserve">"Ta không có yêu đương!!!!" Nặc Lôi không quan trọng vụ đào dầu, nhưng lại rất để tâm hai chữ ‘yêu đương’.</w:t>
      </w:r>
    </w:p>
    <w:p>
      <w:pPr>
        <w:pStyle w:val="BodyText"/>
      </w:pPr>
      <w:r>
        <w:t xml:space="preserve">Trọn một buổi chiều, Nặc Lôi đều tâm thần không yên, tối về nhà, cả y phục cũng không thay, ma xui quỷ khiến đến phòng ngủ Morris.</w:t>
      </w:r>
    </w:p>
    <w:p>
      <w:pPr>
        <w:pStyle w:val="BodyText"/>
      </w:pPr>
      <w:r>
        <w:t xml:space="preserve">Vẫn như cũ trong một góc ban công, Morris ôm đầu gối, nhìn ra màn mưa xuất thần.</w:t>
      </w:r>
    </w:p>
    <w:p>
      <w:pPr>
        <w:pStyle w:val="BodyText"/>
      </w:pPr>
      <w:r>
        <w:t xml:space="preserve">"Trận mưa to này, là từ biên cảnh tới.” Nặc Lôi ngồi xổm bên cạnh y.</w:t>
      </w:r>
    </w:p>
    <w:p>
      <w:pPr>
        <w:pStyle w:val="BodyText"/>
      </w:pPr>
      <w:r>
        <w:t xml:space="preserve">Morris rũ mắt, không nói gì, trước kia hàng năm vào mùa này, phòng trong nhà đều ngập nước, năm nay mình không ở nhà, không biết bà có tìm được người giúp không.</w:t>
      </w:r>
    </w:p>
    <w:p>
      <w:pPr>
        <w:pStyle w:val="BodyText"/>
      </w:pPr>
      <w:r>
        <w:t xml:space="preserve">“Ta đã phái người gia cố đê trên thị trấn, nhà của ngươi, cũng đã được tu sửa lại.” Nặc Lôi nhìn y, “Ta còn tìm người hầu, giúp ngươi lo cho bà.”</w:t>
      </w:r>
    </w:p>
    <w:p>
      <w:pPr>
        <w:pStyle w:val="BodyText"/>
      </w:pPr>
      <w:r>
        <w:t xml:space="preserve">Morris ngẩng mạnh đầu nhìn Nặc Lôi, trong mắt có chút kinh hoảng.</w:t>
      </w:r>
    </w:p>
    <w:p>
      <w:pPr>
        <w:pStyle w:val="BodyText"/>
      </w:pPr>
      <w:r>
        <w:t xml:space="preserve">“Sao vậy?" Nặc Lôi bị dọa.</w:t>
      </w:r>
    </w:p>
    <w:p>
      <w:pPr>
        <w:pStyle w:val="BodyText"/>
      </w:pPr>
      <w:r>
        <w:t xml:space="preserve">"Ngươi nói cho bà ta biết…” Môi Morris run rẩy, lời nói cũng không hoàn chỉnh.</w:t>
      </w:r>
    </w:p>
    <w:p>
      <w:pPr>
        <w:pStyle w:val="BodyText"/>
      </w:pPr>
      <w:r>
        <w:t xml:space="preserve">"Ta không có." Nặc Lôi vội vã giải thích, "Ta nói ngươi bề bộn nhiều việc, cho nên không rảnh trở về."</w:t>
      </w:r>
    </w:p>
    <w:p>
      <w:pPr>
        <w:pStyle w:val="BodyText"/>
      </w:pPr>
      <w:r>
        <w:t xml:space="preserve">Morris nhẹ nhàng thở ra.</w:t>
      </w:r>
    </w:p>
    <w:p>
      <w:pPr>
        <w:pStyle w:val="BodyText"/>
      </w:pPr>
      <w:r>
        <w:t xml:space="preserve">Lúc nghỉ ngơi, Nặc Lôi mở vòng thép trên mắt cá chân Morris, mang y đến suối nước nóng.</w:t>
      </w:r>
    </w:p>
    <w:p>
      <w:pPr>
        <w:pStyle w:val="BodyText"/>
      </w:pPr>
      <w:r>
        <w:t xml:space="preserve">Trong không khí là hương hoa khác thường, sau khi uống vào một ly rượu, Morris choáng váng, bị Nặc Lôi đặt lên tấm thảm cạnh hồ.</w:t>
      </w:r>
    </w:p>
    <w:p>
      <w:pPr>
        <w:pStyle w:val="BodyText"/>
      </w:pPr>
      <w:r>
        <w:t xml:space="preserve">Đêm này, tựa hồ cùng trước kia, không quá giống nhau.</w:t>
      </w:r>
    </w:p>
    <w:p>
      <w:pPr>
        <w:pStyle w:val="BodyText"/>
      </w:pPr>
      <w:r>
        <w:t xml:space="preserve">Sáng hôm sau, Nặc Lôi kích động chạy đi tìm Freddy.</w:t>
      </w:r>
    </w:p>
    <w:p>
      <w:pPr>
        <w:pStyle w:val="BodyText"/>
      </w:pPr>
      <w:r>
        <w:t xml:space="preserve">"Làm gì?" Freddy ngáp dài, bị hắn lôi dậy từ trên giường.</w:t>
      </w:r>
    </w:p>
    <w:p>
      <w:pPr>
        <w:pStyle w:val="BodyText"/>
      </w:pPr>
      <w:r>
        <w:t xml:space="preserve">“Tinh dầu từ phương đông quả nhiên hiệu quả hoàn mỹ! Thân thể của hắn quá mỹ diệu." Nặc Lôi túm lấy Freddy, “Ngươi tuyệt đối không cách nào tưởng tượng, khi hắn nhiệt tình có bao nhiêu đáng yêu!"</w:t>
      </w:r>
    </w:p>
    <w:p>
      <w:pPr>
        <w:pStyle w:val="BodyText"/>
      </w:pPr>
      <w:r>
        <w:t xml:space="preserve">“Vậy mà ngươi còn dậy sớm như vậy.” Freddy hết biết nói gì, mơ mơ màng màng muốn ngủ lại.</w:t>
      </w:r>
    </w:p>
    <w:p>
      <w:pPr>
        <w:pStyle w:val="BodyText"/>
      </w:pPr>
      <w:r>
        <w:t xml:space="preserve">"Ngươi chẳng lẽ không muốn nghe chi tiết?” Nặc Lôi lay hắn liên tục.</w:t>
      </w:r>
    </w:p>
    <w:p>
      <w:pPr>
        <w:pStyle w:val="BodyText"/>
      </w:pPr>
      <w:r>
        <w:t xml:space="preserve">“Ngươi cái tên biến thái chết tiệt, có kiểu nói chi tiết những chuyện này cho người khác nghe hay sao?!" Freddy bực bội ngồi dậy.</w:t>
      </w:r>
    </w:p>
    <w:p>
      <w:pPr>
        <w:pStyle w:val="BodyText"/>
      </w:pPr>
      <w:r>
        <w:t xml:space="preserve">"Vậy ngươi có muốn thử một chút?" Nặc Lôi vẫn chưa thỏa mãn sờ sờ cằm, "Ta cam đoan hắn sẽ không để cho ngươi thất vọng."</w:t>
      </w:r>
    </w:p>
    <w:p>
      <w:pPr>
        <w:pStyle w:val="BodyText"/>
      </w:pPr>
      <w:r>
        <w:t xml:space="preserve">Freddy trừng to mắt.</w:t>
      </w:r>
    </w:p>
    <w:p>
      <w:pPr>
        <w:pStyle w:val="BodyText"/>
      </w:pPr>
      <w:r>
        <w:t xml:space="preserve">"Không phải cho ngươi luôn!" Nặc Lôi vội giải thích, "Chỉ là cho ngươi mượn chơi vài ngày."</w:t>
      </w:r>
    </w:p>
    <w:p>
      <w:pPr>
        <w:pStyle w:val="BodyText"/>
      </w:pPr>
      <w:r>
        <w:t xml:space="preserve">"... Không có hứng thú." Freddy im lặng, phất tay đem hắn hất khỏi phòng.</w:t>
      </w:r>
    </w:p>
    <w:p>
      <w:pPr>
        <w:pStyle w:val="BodyText"/>
      </w:pPr>
      <w:r>
        <w:t xml:space="preserve">Thực là đồ cặn bã!</w:t>
      </w:r>
    </w:p>
    <w:p>
      <w:pPr>
        <w:pStyle w:val="BodyText"/>
      </w:pPr>
      <w:r>
        <w:t xml:space="preserve">Mà trong lâu đài bên kia, Morris đang úp sấp trong chăn ngây người.</w:t>
      </w:r>
    </w:p>
    <w:p>
      <w:pPr>
        <w:pStyle w:val="BodyText"/>
      </w:pPr>
      <w:r>
        <w:t xml:space="preserve">Tối hôm qua mình sao vậy, chỉ là uống chút rượu mà thôi, sao lại…</w:t>
      </w:r>
    </w:p>
    <w:p>
      <w:pPr>
        <w:pStyle w:val="BodyText"/>
      </w:pPr>
      <w:r>
        <w:t xml:space="preserve">“Thân ái.” Nặc Lôi bưng một mâm lớn bữa sáng, nhấc chân ầm ầm đá văng cửa.</w:t>
      </w:r>
    </w:p>
    <w:p>
      <w:pPr>
        <w:pStyle w:val="BodyText"/>
      </w:pPr>
      <w:r>
        <w:t xml:space="preserve">Morris nhắm mắt lại, giả bộ mình vẫn còn ngủ.</w:t>
      </w:r>
    </w:p>
    <w:p>
      <w:pPr>
        <w:pStyle w:val="BodyText"/>
      </w:pPr>
      <w:r>
        <w:t xml:space="preserve">“Dậy đi.” Nặc Lôi nhào lên người y, “Ta mang đến bữa sáng ngươi thích."</w:t>
      </w:r>
    </w:p>
    <w:p>
      <w:pPr>
        <w:pStyle w:val="BodyText"/>
      </w:pPr>
      <w:r>
        <w:t xml:space="preserve">Dưới động tĩnh thế này, giả bộ ngủ thì quá giả, Morris bất đắc dĩ, mở mắt nhìn hắn.</w:t>
      </w:r>
    </w:p>
    <w:p>
      <w:pPr>
        <w:pStyle w:val="BodyText"/>
      </w:pPr>
      <w:r>
        <w:t xml:space="preserve">Theo thói quen y vẫn diện vô biểu tình, nhưng Nặc Lôi một chút cũng không bị lạnh lùng của y ảnh hưởng cảm xúc, kích động đưa cho y một miếng bánh xốp phết đường lớn.</w:t>
      </w:r>
    </w:p>
    <w:p>
      <w:pPr>
        <w:pStyle w:val="BodyText"/>
      </w:pPr>
      <w:r>
        <w:t xml:space="preserve">Morris có chút giật mình.</w:t>
      </w:r>
    </w:p>
    <w:p>
      <w:pPr>
        <w:pStyle w:val="BodyText"/>
      </w:pPr>
      <w:r>
        <w:t xml:space="preserve">"Không thích?" Thấy y cả buổi không tiếp nhận, Nặc Lôi nổi giận, "Mấy tên khốn đó cư nhiên gạt ta, bọn hắn nói đây là đồ ăn truyền thống nhất ở quê ngươi!”</w:t>
      </w:r>
    </w:p>
    <w:p>
      <w:pPr>
        <w:pStyle w:val="BodyText"/>
      </w:pPr>
      <w:r>
        <w:t xml:space="preserve">“Phải.” Morris hoàn hồn, "Là bữa sáng ở quê ta."</w:t>
      </w:r>
    </w:p>
    <w:p>
      <w:pPr>
        <w:pStyle w:val="BodyText"/>
      </w:pPr>
      <w:r>
        <w:t xml:space="preserve">“Vậy sao ngươi không ăn?" Nặc Lôi tự cắn một cái, "Cũng không tệ lắm."</w:t>
      </w:r>
    </w:p>
    <w:p>
      <w:pPr>
        <w:pStyle w:val="BodyText"/>
      </w:pPr>
      <w:r>
        <w:t xml:space="preserve">Morris gật gật đầu, vươn tay cầm lấy ly sữa.</w:t>
      </w:r>
    </w:p>
    <w:p>
      <w:pPr>
        <w:pStyle w:val="BodyText"/>
      </w:pPr>
      <w:r>
        <w:t xml:space="preserve">“Ăn xong bữa sáng, ta mang ngươi ra ngoài.” Nặc Lôi cùng y chia nhau một ly sữa.</w:t>
      </w:r>
    </w:p>
    <w:p>
      <w:pPr>
        <w:pStyle w:val="BodyText"/>
      </w:pPr>
      <w:r>
        <w:t xml:space="preserve">"Ra ngoài?" Morris sửng sốt.</w:t>
      </w:r>
    </w:p>
    <w:p>
      <w:pPr>
        <w:pStyle w:val="BodyText"/>
      </w:pPr>
      <w:r>
        <w:t xml:space="preserve">Bị nhốt một năm, mình rốt cục có thể có cơ hội ra khỏi cửa rồi sao?</w:t>
      </w:r>
    </w:p>
    <w:p>
      <w:pPr>
        <w:pStyle w:val="BodyText"/>
      </w:pPr>
      <w:r>
        <w:t xml:space="preserve">"Nếu ngươi nghe lời một chút, ta cũng không đến mức phải xích ngươi.” Nặc Lôi nói lẽ thẳng khí hùng.</w:t>
      </w:r>
    </w:p>
    <w:p>
      <w:pPr>
        <w:pStyle w:val="BodyText"/>
      </w:pPr>
      <w:r>
        <w:t xml:space="preserve">Morris giật giật môi, rốt cục vẫn không nói gì.</w:t>
      </w:r>
    </w:p>
    <w:p>
      <w:pPr>
        <w:pStyle w:val="BodyText"/>
      </w:pPr>
      <w:r>
        <w:t xml:space="preserve">Địa vị của hắn chí cao vô thượng, nói cái gì, thì chính là cái đó.</w:t>
      </w:r>
    </w:p>
    <w:p>
      <w:pPr>
        <w:pStyle w:val="Compact"/>
      </w:pPr>
      <w:r>
        <w:t xml:space="preserve">Phản bác hắn, sẽ chỉ làm tình cảnh chính mình càng thêm gian nan mà thôi.</w:t>
      </w:r>
      <w:r>
        <w:br w:type="textWrapping"/>
      </w:r>
      <w:r>
        <w:br w:type="textWrapping"/>
      </w:r>
    </w:p>
    <w:p>
      <w:pPr>
        <w:pStyle w:val="Heading2"/>
      </w:pPr>
      <w:bookmarkStart w:id="95" w:name="bộ-1---huyết-tộc-dụ-hoặc---chương-73-phiên-ngoại-nặc-lôi-và-morris-2"/>
      <w:bookmarkEnd w:id="95"/>
      <w:r>
        <w:t xml:space="preserve">73. Bộ 1] - Huyết Tộc Dụ Hoặc - Chương 73: Phiên Ngoại [nặc Lôi Và Morris] 2</w:t>
      </w:r>
    </w:p>
    <w:p>
      <w:pPr>
        <w:pStyle w:val="Compact"/>
      </w:pPr>
      <w:r>
        <w:br w:type="textWrapping"/>
      </w:r>
      <w:r>
        <w:br w:type="textWrapping"/>
      </w:r>
      <w:r>
        <w:t xml:space="preserve">Nơi Nặc Lôi mang Morris đến, là rạp hát lớn nhất Ma giới.</w:t>
      </w:r>
    </w:p>
    <w:p>
      <w:pPr>
        <w:pStyle w:val="BodyText"/>
      </w:pPr>
      <w:r>
        <w:t xml:space="preserve">Trong bao phòng riêng nguy nga lộng lẫy đứng đầy người hầu, Morris ngồi bên người Nặc Lôi, cảm thấy có chút xấu hổ.</w:t>
      </w:r>
    </w:p>
    <w:p>
      <w:pPr>
        <w:pStyle w:val="BodyText"/>
      </w:pPr>
      <w:r>
        <w:t xml:space="preserve">"Ngươi muốn xem vở nào?” Nặc Lôi đem danh sách các vở kịch đưa cho y, “Tự mình chọn.”</w:t>
      </w:r>
    </w:p>
    <w:p>
      <w:pPr>
        <w:pStyle w:val="BodyText"/>
      </w:pPr>
      <w:r>
        <w:t xml:space="preserve">Morris hoàn toàn không có chút tâm tình nào, chỉ đại vào một cái.</w:t>
      </w:r>
    </w:p>
    <w:p>
      <w:pPr>
        <w:pStyle w:val="BodyText"/>
      </w:pPr>
      <w:r>
        <w:t xml:space="preserve">“Cái này.” Nặc Lôi đem danh sách kịch ném cho người hầu, đưa tay kéo Morris vào lòng mình.</w:t>
      </w:r>
    </w:p>
    <w:p>
      <w:pPr>
        <w:pStyle w:val="BodyText"/>
      </w:pPr>
      <w:r>
        <w:t xml:space="preserve">"Đại nhân, diễn viên chính vở kịch này hôm nay xin phép nghỉ, có thể đổi vở khác không?” Chủ rạp nơm nớp lo sợ.</w:t>
      </w:r>
    </w:p>
    <w:p>
      <w:pPr>
        <w:pStyle w:val="BodyText"/>
      </w:pPr>
      <w:r>
        <w:t xml:space="preserve">Nặc Lôi ánh mắt trầm xuống.</w:t>
      </w:r>
    </w:p>
    <w:p>
      <w:pPr>
        <w:pStyle w:val="BodyText"/>
      </w:pPr>
      <w:r>
        <w:t xml:space="preserve">“Vậy ta ta ta tìm người gọi hắn đến!" Chủ rạp sắc mặt trắng bệch.</w:t>
      </w:r>
    </w:p>
    <w:p>
      <w:pPr>
        <w:pStyle w:val="BodyText"/>
      </w:pPr>
      <w:r>
        <w:t xml:space="preserve">Nặc Lôi không kiên nhẫn phất phất tay, tất cả mọi người lập tức thức thời lui ra ngoài.</w:t>
      </w:r>
    </w:p>
    <w:p>
      <w:pPr>
        <w:pStyle w:val="BodyText"/>
      </w:pPr>
      <w:r>
        <w:t xml:space="preserve">"Chúng ta có thể đổi... A......" Morris nói đến một nửa, đã bị Nặc Lôi hôn đến nhuyễn người trên ghế.</w:t>
      </w:r>
    </w:p>
    <w:p>
      <w:pPr>
        <w:pStyle w:val="BodyText"/>
      </w:pPr>
      <w:r>
        <w:t xml:space="preserve">Lung tung kéo y phục của hai người, Nặc Lôi vội vã tiến nhập thân thể khiến cho mình điên cuồng kia.</w:t>
      </w:r>
    </w:p>
    <w:p>
      <w:pPr>
        <w:pStyle w:val="BodyText"/>
      </w:pPr>
      <w:r>
        <w:t xml:space="preserve">Đêm qua cảm giác quá tiêu hồn thực cốt, nhịn không được muốn thêm lần nữa.</w:t>
      </w:r>
    </w:p>
    <w:p>
      <w:pPr>
        <w:pStyle w:val="BodyText"/>
      </w:pPr>
      <w:r>
        <w:t xml:space="preserve">Morris cong người, bắt buộc chính mình tiếp nhận va chạm hung ác đó, cắn răng không kêu ra tiếng.</w:t>
      </w:r>
    </w:p>
    <w:p>
      <w:pPr>
        <w:pStyle w:val="BodyText"/>
      </w:pPr>
      <w:r>
        <w:t xml:space="preserve">Sau khi trận tình ái kịch liệt kết thúc, Nặc Lôi ôm Morris trong ngực, nhẹ nhàng giúp y mát xa thắt lưng.</w:t>
      </w:r>
    </w:p>
    <w:p>
      <w:pPr>
        <w:pStyle w:val="BodyText"/>
      </w:pPr>
      <w:r>
        <w:t xml:space="preserve">Ửng hồng trên mặt Morris còn chưa rút đi, nhưng môi lại hơi tái nhợt.</w:t>
      </w:r>
    </w:p>
    <w:p>
      <w:pPr>
        <w:pStyle w:val="BodyText"/>
      </w:pPr>
      <w:r>
        <w:t xml:space="preserve">"Mệt lắm rồi?” Nặc Lôi có chút hối hận vừa rồi đã không ôn nhu.</w:t>
      </w:r>
    </w:p>
    <w:p>
      <w:pPr>
        <w:pStyle w:val="BodyText"/>
      </w:pPr>
      <w:r>
        <w:t xml:space="preserve">Ngoài cửa có tiếng gõ cửa nhẹ, sau đó một nhân viên tạp vụ bưng khay trái cây tiến vào.</w:t>
      </w:r>
    </w:p>
    <w:p>
      <w:pPr>
        <w:pStyle w:val="BodyText"/>
      </w:pPr>
      <w:r>
        <w:t xml:space="preserve">"Có muốn ăn chút điểm tâm không?” Nặc Lôi cúi đầu hỏi người trong lòng.</w:t>
      </w:r>
    </w:p>
    <w:p>
      <w:pPr>
        <w:pStyle w:val="BodyText"/>
      </w:pPr>
      <w:r>
        <w:t xml:space="preserve">“Không.” Morris lắc đầu, mắt cũng không muốn mở.</w:t>
      </w:r>
    </w:p>
    <w:p>
      <w:pPr>
        <w:pStyle w:val="BodyText"/>
      </w:pPr>
      <w:r>
        <w:t xml:space="preserve">Nhân viên tạp vụ đang đặt khay trái cây vốn vẫn luôn cúi đầu, nghe được Morris nói chuyện, đột nhiên sửng sốt một chút, sau đó nhịn không được ngẩng đầu, không nghĩ tới lại vừa vặn cùng Nặc Lôi đối mặt.</w:t>
      </w:r>
    </w:p>
    <w:p>
      <w:pPr>
        <w:pStyle w:val="BodyText"/>
      </w:pPr>
      <w:r>
        <w:t xml:space="preserve">"Đại nhân." Nhân viên tạp vụ giật mình, hoang mang cúi đầu xuống.</w:t>
      </w:r>
    </w:p>
    <w:p>
      <w:pPr>
        <w:pStyle w:val="BodyText"/>
      </w:pPr>
      <w:r>
        <w:t xml:space="preserve">"Nhìn cái gì?" Giọng Nặc Lôi lộ ra âm lãnh.</w:t>
      </w:r>
    </w:p>
    <w:p>
      <w:pPr>
        <w:pStyle w:val="BodyText"/>
      </w:pPr>
      <w:r>
        <w:t xml:space="preserve">"Cảm thấy thanh âm quen tai, cho nên nhìn thử.” Nhân viên tạp vụ lắp bắp.</w:t>
      </w:r>
    </w:p>
    <w:p>
      <w:pPr>
        <w:pStyle w:val="BodyText"/>
      </w:pPr>
      <w:r>
        <w:t xml:space="preserve">Nặc Lôi không nói một lời, trước tiên đem Morris đặt nằm tựa lên ghế, lại dùng chăn bao lấy cực kỳ chặt chẽ, mới mang theo nhân viên tạp vụ ra ban công.</w:t>
      </w:r>
    </w:p>
    <w:p>
      <w:pPr>
        <w:pStyle w:val="BodyText"/>
      </w:pPr>
      <w:r>
        <w:t xml:space="preserve">"Ngươi biết hắn?" Nặc Lôi hỏi.</w:t>
      </w:r>
    </w:p>
    <w:p>
      <w:pPr>
        <w:pStyle w:val="BodyText"/>
      </w:pPr>
      <w:r>
        <w:t xml:space="preserve">“Dạ, chúng ta trước kia là hàng xóm." Nhân viên tạp vụ rất sợ hãi.</w:t>
      </w:r>
    </w:p>
    <w:p>
      <w:pPr>
        <w:pStyle w:val="BodyText"/>
      </w:pPr>
      <w:r>
        <w:t xml:space="preserve">"Đem quá khứ của hắn nói cho ta nghe." Nặc Lôi ngồi vào ghế, “Tất cả.”</w:t>
      </w:r>
    </w:p>
    <w:p>
      <w:pPr>
        <w:pStyle w:val="BodyText"/>
      </w:pPr>
      <w:r>
        <w:t xml:space="preserve">Vì vậy chiều đó, diễn viên kịch đáng thương, diễn cho một bao phòng trống rỗng đến trưa.</w:t>
      </w:r>
    </w:p>
    <w:p>
      <w:pPr>
        <w:pStyle w:val="BodyText"/>
      </w:pPr>
      <w:r>
        <w:t xml:space="preserve">Vì Morris vẫn luôn ngủ, mà Nặc Lôi, thì đang ở ban công nghe xong câu chuyện.</w:t>
      </w:r>
    </w:p>
    <w:p>
      <w:pPr>
        <w:pStyle w:val="BodyText"/>
      </w:pPr>
      <w:r>
        <w:t xml:space="preserve">Lưu Khắc trấn thật sự rất cằn cỗi, mà nhà Morris, là nhà nghèo khó nhất trấn.</w:t>
      </w:r>
    </w:p>
    <w:p>
      <w:pPr>
        <w:pStyle w:val="BodyText"/>
      </w:pPr>
      <w:r>
        <w:t xml:space="preserve">Không có ai biết cha mẹ Morris là ai, ngay cả chính y cũng không biết, bà nhặt được hắn ở cổng cô nhi viện, từ đó về sau chính là sống nương tựa lẫn nhau.</w:t>
      </w:r>
    </w:p>
    <w:p>
      <w:pPr>
        <w:pStyle w:val="BodyText"/>
      </w:pPr>
      <w:r>
        <w:t xml:space="preserve">"Không có đồ ăn?" Nặc Lôi thật sự rất khó tưởng tượng, ăn đồ ăn thô ráp một chút thì rất bình thường, nhưng ngay cả ăn no bụng cũng không được, có phải là hơi nghèo quá rồi không?</w:t>
      </w:r>
    </w:p>
    <w:p>
      <w:pPr>
        <w:pStyle w:val="BodyText"/>
      </w:pPr>
      <w:r>
        <w:t xml:space="preserve">“Quần áo Morris khi còn bé đều là dùng đồ cũ của nhà người khác đó.” Nhân viên tạp vụ thật cẩn thận nhìn sắc mặt Nặc Lôi, thấy hắn không có phản ứng gì quá lớn, mới dám nói tiếp.</w:t>
      </w:r>
    </w:p>
    <w:p>
      <w:pPr>
        <w:pStyle w:val="BodyText"/>
      </w:pPr>
      <w:r>
        <w:t xml:space="preserve">Một buổi chiều rất nhanh đã qua, sau khi nghe xong chuyện Morris, Nặc Lôi hận không thể dùng kim tệ bọc toàn thân y lại.</w:t>
      </w:r>
    </w:p>
    <w:p>
      <w:pPr>
        <w:pStyle w:val="BodyText"/>
      </w:pPr>
      <w:r>
        <w:t xml:space="preserve">Tiền là cái khỉ gì, cư nhiên vì kiếm tiền mà ăn khổ nhiều như vậy, ăn không đủ no, mặc không đủ ấm, không đọc nổi sách, mang giày thể thao đến thủng, rửa chén dĩa ở quán cơm bị khi phụ, thích vẽ tranh nhưng lại không có tiền mua cọ và màu… Đây là mấy cái chuyện đáng chết gì!</w:t>
      </w:r>
    </w:p>
    <w:p>
      <w:pPr>
        <w:pStyle w:val="BodyText"/>
      </w:pPr>
      <w:r>
        <w:t xml:space="preserve">Trở lại phòng, Morris còn đang ngủ, ánh nắng sau trưa chiếu lên mặt, thêm cho gương mặt say ngủ đó chút sinh khí.</w:t>
      </w:r>
    </w:p>
    <w:p>
      <w:pPr>
        <w:pStyle w:val="BodyText"/>
      </w:pPr>
      <w:r>
        <w:t xml:space="preserve">Nặc Lôi cúi đầu hôn nhẹ y, cảm thấy trong lòng có chút buồn phiền, lại không rõ là vì cái gì.</w:t>
      </w:r>
    </w:p>
    <w:p>
      <w:pPr>
        <w:pStyle w:val="BodyText"/>
      </w:pPr>
      <w:r>
        <w:t xml:space="preserve">Rất nhiều năm sau, Nặc Lôi rốt cục minh bạch, cái loại cảm giác này gọi là đau lòng. Đau lòng không gặp y sớm hơn, đau lòng không đối xử với y tốt, đau lòng y phải chịu nhiều ủy khuất như vậy, đau lòng y không được sung sướng.</w:t>
      </w:r>
    </w:p>
    <w:p>
      <w:pPr>
        <w:pStyle w:val="BodyText"/>
      </w:pPr>
      <w:r>
        <w:t xml:space="preserve">Mấy trăm mấy ngàn năm chưa từng yêu, thật khó khăn mới động tâm, lại mờ mịt không tự biết. Mình như vậy, thật đúng là không đáng đồng tình.</w:t>
      </w:r>
    </w:p>
    <w:p>
      <w:pPr>
        <w:pStyle w:val="BodyText"/>
      </w:pPr>
      <w:r>
        <w:t xml:space="preserve">Đêm từ rạp hát về đó, Nặc Lôi đem Morris ôm trong ngực, khi có khi không vỗ nhẹ lưng y.</w:t>
      </w:r>
    </w:p>
    <w:p>
      <w:pPr>
        <w:pStyle w:val="BodyText"/>
      </w:pPr>
      <w:r>
        <w:t xml:space="preserve">Ngay lúc Morris sắp ngủ, bên tai đột nhiên truyền đến một câu.</w:t>
      </w:r>
    </w:p>
    <w:p>
      <w:pPr>
        <w:pStyle w:val="BodyText"/>
      </w:pPr>
      <w:r>
        <w:t xml:space="preserve">“Ngươi có thích gì không?”</w:t>
      </w:r>
    </w:p>
    <w:p>
      <w:pPr>
        <w:pStyle w:val="BodyText"/>
      </w:pPr>
      <w:r>
        <w:t xml:space="preserve">Morris sửng sốt, thích cái gì… Là ý gì?</w:t>
      </w:r>
    </w:p>
    <w:p>
      <w:pPr>
        <w:pStyle w:val="BodyText"/>
      </w:pPr>
      <w:r>
        <w:t xml:space="preserve">"Ngươi còn muốn học vẽ tranh không?" Nặc Lôi ôm y ngồi dậy, “Ta gọi người đến nhà dạy ngươi."</w:t>
      </w:r>
    </w:p>
    <w:p>
      <w:pPr>
        <w:pStyle w:val="BodyText"/>
      </w:pPr>
      <w:r>
        <w:t xml:space="preserve">“… Chuyện hồi nhỏ thôi.” Morris lắc đầu cự tuyệt, cũng không hỏi Nặc Lôi làm sao mà biết được chuyện này.</w:t>
      </w:r>
    </w:p>
    <w:p>
      <w:pPr>
        <w:pStyle w:val="BodyText"/>
      </w:pPr>
      <w:r>
        <w:t xml:space="preserve">Dựa vào quyền thế của hắn, muốn biết cái gì, đích thật dễ dàng.</w:t>
      </w:r>
    </w:p>
    <w:p>
      <w:pPr>
        <w:pStyle w:val="BodyText"/>
      </w:pPr>
      <w:r>
        <w:t xml:space="preserve">“Vậy ngươi muốn cái gì?" Nặc Lôi vừa nghĩ tới thời gian y đã trải qua, liền cảm thấy trong lòng cuống lên, dốc sức muốn đền bù cho y, “Hay là ta tặng cho bà ngươi một tòa thành?"</w:t>
      </w:r>
    </w:p>
    <w:p>
      <w:pPr>
        <w:pStyle w:val="BodyText"/>
      </w:pPr>
      <w:r>
        <w:t xml:space="preserve">"Không cần." Morris vẫn cự tuyệt.</w:t>
      </w:r>
    </w:p>
    <w:p>
      <w:pPr>
        <w:pStyle w:val="BodyText"/>
      </w:pPr>
      <w:r>
        <w:t xml:space="preserve">"Không được, ngươi phải nói cho ta biết ngươi muốn cái gì." Nặc Lôi tính tình rất bướng bỉnh, "Ngươi muốn cái gì ta cũng cho ngươi!"</w:t>
      </w:r>
    </w:p>
    <w:p>
      <w:pPr>
        <w:pStyle w:val="BodyText"/>
      </w:pPr>
      <w:r>
        <w:t xml:space="preserve">Thật sự muốn cái gì cũng cho? Morris trong lòng cười khổ.</w:t>
      </w:r>
    </w:p>
    <w:p>
      <w:pPr>
        <w:pStyle w:val="BodyText"/>
      </w:pPr>
      <w:r>
        <w:t xml:space="preserve">Thả ta, ngươi chịu sao?</w:t>
      </w:r>
    </w:p>
    <w:p>
      <w:pPr>
        <w:pStyle w:val="BodyText"/>
      </w:pPr>
      <w:r>
        <w:t xml:space="preserve">"Nói a." Nặc Lôi vẫn còn hối thúc, "Muốn cái gì?"</w:t>
      </w:r>
    </w:p>
    <w:p>
      <w:pPr>
        <w:pStyle w:val="BodyText"/>
      </w:pPr>
      <w:r>
        <w:t xml:space="preserve">"... Về sau, có thể đừng khóa ta không?" Morris do dự một chút, vẫn là đưa ra yêu cầu.</w:t>
      </w:r>
    </w:p>
    <w:p>
      <w:pPr>
        <w:pStyle w:val="BodyText"/>
      </w:pPr>
      <w:r>
        <w:t xml:space="preserve">Cho dù không thể tự do, tối thiểu cũng lưu lại một chút tự tôn cuối cùng.</w:t>
      </w:r>
    </w:p>
    <w:p>
      <w:pPr>
        <w:pStyle w:val="BodyText"/>
      </w:pPr>
      <w:r>
        <w:t xml:space="preserve">"Không thành vấn đề." Nặc Lôi túm y vào lòng mình, “Chỉ cần ngươi ngoan ngoãn nghe lời, cái gì ta cũng có thể đáp ứng ngươi."</w:t>
      </w:r>
    </w:p>
    <w:p>
      <w:pPr>
        <w:pStyle w:val="BodyText"/>
      </w:pPr>
      <w:r>
        <w:t xml:space="preserve">“Ta còn muốn về nhà thăm bà.” Morris thật cẩn thận nhìn hắn, bổ sung thêm một câu, “Chỉ một ngày… Một buổi cũng được."</w:t>
      </w:r>
    </w:p>
    <w:p>
      <w:pPr>
        <w:pStyle w:val="BodyText"/>
      </w:pPr>
      <w:r>
        <w:t xml:space="preserve">"Muốn trở về?" Nặc Lôi khiêu mi.</w:t>
      </w:r>
    </w:p>
    <w:p>
      <w:pPr>
        <w:pStyle w:val="BodyText"/>
      </w:pPr>
      <w:r>
        <w:t xml:space="preserve">Morris gật gật đầu.</w:t>
      </w:r>
    </w:p>
    <w:p>
      <w:pPr>
        <w:pStyle w:val="BodyText"/>
      </w:pPr>
      <w:r>
        <w:t xml:space="preserve">"Vậy thì phải xem biểu hiện của ngươi.” Nặc Lôi tựa ra giường, "Có biết nên làm như thế nào chưa?"</w:t>
      </w:r>
    </w:p>
    <w:p>
      <w:pPr>
        <w:pStyle w:val="BodyText"/>
      </w:pPr>
      <w:r>
        <w:t xml:space="preserve">Mặt Morris lập tức biến trắng, cúi đầu không nói gì, quả nhiên, tham lam đưa ra quá nhiều yêu cầu, là phải trả giá thật nhiều sao?</w:t>
      </w:r>
    </w:p>
    <w:p>
      <w:pPr>
        <w:pStyle w:val="BodyText"/>
      </w:pPr>
      <w:r>
        <w:t xml:space="preserve">“Chỉ một lần, sau đó ta đáp ứng cho ngươi trở về một tháng." Nặc Lôi nâng cằm y, “Rất có lợi a bảo bối."</w:t>
      </w:r>
    </w:p>
    <w:p>
      <w:pPr>
        <w:pStyle w:val="BodyText"/>
      </w:pPr>
      <w:r>
        <w:t xml:space="preserve">Morris cắn môi dưới, trong mắt phiếm lệ quang khuất nhục, nhưng vô lực phản kháng, chỉ có thể quỳ trên giường, mặc cho hắn từng chút từng chút, đem đầu mình đè thấp xuống.</w:t>
      </w:r>
    </w:p>
    <w:p>
      <w:pPr>
        <w:pStyle w:val="BodyText"/>
      </w:pPr>
      <w:r>
        <w:t xml:space="preserve">"Ngoan, há miệng.” Nặc Lôi hô hấp dồn dập.</w:t>
      </w:r>
    </w:p>
    <w:p>
      <w:pPr>
        <w:pStyle w:val="BodyText"/>
      </w:pPr>
      <w:r>
        <w:t xml:space="preserve">Đã bị vũ nhục quá nhiều, ngược lại thành chết lặng, Morris nhắm mắt lại, ngậm lấy thứ khiến bản thân buồn nôn kia.</w:t>
      </w:r>
    </w:p>
    <w:p>
      <w:pPr>
        <w:pStyle w:val="BodyText"/>
      </w:pPr>
      <w:r>
        <w:t xml:space="preserve">Nặc Lôi cũng không nuốt lời, sau đêm đó, Morris có được một tháng tự do.</w:t>
      </w:r>
    </w:p>
    <w:p>
      <w:pPr>
        <w:pStyle w:val="BodyText"/>
      </w:pPr>
      <w:r>
        <w:t xml:space="preserve">Ở cùng bà mình trong ngôi nhà nơi quê hương, mỗi sáng cùng đi tản bộ, sau đó trêu chọc trẻ con nhà hàng xóm, thuận tiện lại đến tiệm bánh mua chút bánh anh đào về nhà, sinh hoạt giống như trước khi nhập ngũ, tuy đơn giản, nhưng tràn đầy ấm áp hạnh phúc.</w:t>
      </w:r>
    </w:p>
    <w:p>
      <w:pPr>
        <w:pStyle w:val="BodyText"/>
      </w:pPr>
      <w:r>
        <w:t xml:space="preserve">Những đêm khuya thanh tĩnh, Morris thường đứng trong sân ngẩn người, nghĩ mình có nên cứ như vậy đào tẩu, mang theo bà cùng đi, trốn càng xa càng tốt.</w:t>
      </w:r>
    </w:p>
    <w:p>
      <w:pPr>
        <w:pStyle w:val="BodyText"/>
      </w:pPr>
      <w:r>
        <w:t xml:space="preserve">Nhưng cũng chỉ là nghĩ mà thôi.</w:t>
      </w:r>
    </w:p>
    <w:p>
      <w:pPr>
        <w:pStyle w:val="BodyText"/>
      </w:pPr>
      <w:r>
        <w:t xml:space="preserve">Trong lòng Morris hiểu rõ, mình căn bản không thể nào chạy thoát, huống hồ còn có bà, còn rất nhiều cư dân trên thị trấn.</w:t>
      </w:r>
    </w:p>
    <w:p>
      <w:pPr>
        <w:pStyle w:val="BodyText"/>
      </w:pPr>
      <w:r>
        <w:t xml:space="preserve">Nặc Lôi có lẽ đoan chắc mình không đi được, mới có thể yên tâm để mình về nhà đi.</w:t>
      </w:r>
    </w:p>
    <w:p>
      <w:pPr>
        <w:pStyle w:val="BodyText"/>
      </w:pPr>
      <w:r>
        <w:t xml:space="preserve">Chân trời xẹt qua một đạo bóng dáng đen, Morris trong lòng cả kinh, không tự chủ được từ bậc thềm đứng lên.</w:t>
      </w:r>
    </w:p>
    <w:p>
      <w:pPr>
        <w:pStyle w:val="BodyText"/>
      </w:pPr>
      <w:r>
        <w:t xml:space="preserve">Một giây sau, một thân ảnh màu đen đáp xuống trước mắt.</w:t>
      </w:r>
    </w:p>
    <w:p>
      <w:pPr>
        <w:pStyle w:val="BodyText"/>
      </w:pPr>
      <w:r>
        <w:t xml:space="preserve">"Bảo bối." Nặc Lôi lau sương sớm trên mặt, nhíu mày, "Quê hương của ngươi thật là ẩm ướt.”</w:t>
      </w:r>
    </w:p>
    <w:p>
      <w:pPr>
        <w:pStyle w:val="BodyText"/>
      </w:pPr>
      <w:r>
        <w:t xml:space="preserve">“Còn sáu ngày nữa mới đầy một tháng..." Morris thốt ra, nhưng nói đến một nửa mới ý thức mình lỡ lời, bất quá đã không kịp thu hồi.</w:t>
      </w:r>
    </w:p>
    <w:p>
      <w:pPr>
        <w:pStyle w:val="BodyText"/>
      </w:pPr>
      <w:r>
        <w:t xml:space="preserve">"Yên tâm, ta không phải tới bắt ngươi về.” Vượt ngoài dự liệu, Nặc Lôi không tức giận, "Chỉ là đến bồi ngươi vài ngày.”</w:t>
      </w:r>
    </w:p>
    <w:p>
      <w:pPr>
        <w:pStyle w:val="BodyText"/>
      </w:pPr>
      <w:r>
        <w:t xml:space="preserve">“Ừ.” Morris cũng không hỏi nhiều, chỉ là nhìn Nặc Lôi muốn nói lại thôi.</w:t>
      </w:r>
    </w:p>
    <w:p>
      <w:pPr>
        <w:pStyle w:val="BodyText"/>
      </w:pPr>
      <w:r>
        <w:t xml:space="preserve">"Làm sao vậy?" Nặc Lôi ngồi trên bậc thềm, ra hiệu cho y ngồi vào bên cạnh mình.</w:t>
      </w:r>
    </w:p>
    <w:p>
      <w:pPr>
        <w:pStyle w:val="BodyText"/>
      </w:pPr>
      <w:r>
        <w:t xml:space="preserve">“Có thể đừng cho bà ta biết, ta là… nô lệ của ngươi được không?” Morris cố gắng không để cho thanh âm mình run rẩy.</w:t>
      </w:r>
    </w:p>
    <w:p>
      <w:pPr>
        <w:pStyle w:val="BodyText"/>
      </w:pPr>
      <w:r>
        <w:t xml:space="preserve">"Ngươi vốn cũng không phải nô lệ của ta." Nặc Lôi vươn tay kéo y, "Ngươi là tình nhân của ta."</w:t>
      </w:r>
    </w:p>
    <w:p>
      <w:pPr>
        <w:pStyle w:val="BodyText"/>
      </w:pPr>
      <w:r>
        <w:t xml:space="preserve">"Ta —— "</w:t>
      </w:r>
    </w:p>
    <w:p>
      <w:pPr>
        <w:pStyle w:val="BodyText"/>
      </w:pPr>
      <w:r>
        <w:t xml:space="preserve">"Ta biết rõ ngươi đang suy nghĩ gì." Nặc Lôi ngắt lời, "Ta đáp ứng ngươi."</w:t>
      </w:r>
    </w:p>
    <w:p>
      <w:pPr>
        <w:pStyle w:val="BodyText"/>
      </w:pPr>
      <w:r>
        <w:t xml:space="preserve">"Đa tạ đại nhân." Morris nhẹ nhàng thở ra.</w:t>
      </w:r>
    </w:p>
    <w:p>
      <w:pPr>
        <w:pStyle w:val="BodyText"/>
      </w:pPr>
      <w:r>
        <w:t xml:space="preserve">“Mệt ghê, phòng ngủ của ngươi ở nơi nào?" Nặc Lôi nhìn bốn phía.</w:t>
      </w:r>
    </w:p>
    <w:p>
      <w:pPr>
        <w:pStyle w:val="BodyText"/>
      </w:pPr>
      <w:r>
        <w:t xml:space="preserve">Morris đứng lên, dẫn hắn đến phòng ngủ của mình.</w:t>
      </w:r>
    </w:p>
    <w:p>
      <w:pPr>
        <w:pStyle w:val="BodyText"/>
      </w:pPr>
      <w:r>
        <w:t xml:space="preserve">Có lẽ vì đi đường quá mệt mỏi, Nặc Lôi đêm đó không làm gì, chỉ ôm y thật chặt, ngủ thật an ổn ngọt ngào.</w:t>
      </w:r>
    </w:p>
    <w:p>
      <w:pPr>
        <w:pStyle w:val="BodyText"/>
      </w:pPr>
      <w:r>
        <w:t xml:space="preserve">Sáng sớm hôm sau, Morris rời giường chuẩn bị bữa sáng, Nặc Lôi tỉnh tìm không thấy người, liền men theo mùi thơm, tìm được người trong bếp.</w:t>
      </w:r>
    </w:p>
    <w:p>
      <w:pPr>
        <w:pStyle w:val="BodyText"/>
      </w:pPr>
      <w:r>
        <w:t xml:space="preserve">“Sao lại tự mình nấu ăn?” Nặc Lôi từ phía sau ôm lấy y, lười biếng đánh ngáp, "Người hầu đâu?"</w:t>
      </w:r>
    </w:p>
    <w:p>
      <w:pPr>
        <w:pStyle w:val="BodyText"/>
      </w:pPr>
      <w:r>
        <w:t xml:space="preserve">“Bà thích ăn đồ ta nấu.” Morris lau lau tay, đem mứt trái cây quét lên bánh ngọt.</w:t>
      </w:r>
    </w:p>
    <w:p>
      <w:pPr>
        <w:pStyle w:val="BodyText"/>
      </w:pPr>
      <w:r>
        <w:t xml:space="preserve">“Còn chưa từng làm cho ta ăn." Nặc Lôi bất mãn, "Ta giận."</w:t>
      </w:r>
    </w:p>
    <w:p>
      <w:pPr>
        <w:pStyle w:val="BodyText"/>
      </w:pPr>
      <w:r>
        <w:t xml:space="preserve">Morris bất đắc dĩ xoay người, cầm một khối bánh bích quy mỡ bò đưa cho hắn.</w:t>
      </w:r>
    </w:p>
    <w:p>
      <w:pPr>
        <w:pStyle w:val="BodyText"/>
      </w:pPr>
      <w:r>
        <w:t xml:space="preserve">Nặc Lôi tự giác há mồm.</w:t>
      </w:r>
    </w:p>
    <w:p>
      <w:pPr>
        <w:pStyle w:val="BodyText"/>
      </w:pPr>
      <w:r>
        <w:t xml:space="preserve">Morris dở khóc dở cười, đem bánh bích quy ném vào trong miệng hắn.</w:t>
      </w:r>
    </w:p>
    <w:p>
      <w:pPr>
        <w:pStyle w:val="BodyText"/>
      </w:pPr>
      <w:r>
        <w:t xml:space="preserve">“Nói ngươi đút, không phải chọi vào!” Nặc Lôi kháng nghị.</w:t>
      </w:r>
    </w:p>
    <w:p>
      <w:pPr>
        <w:pStyle w:val="BodyText"/>
      </w:pPr>
      <w:r>
        <w:t xml:space="preserve">Morris không nói nữa, cúi đầu cắt bí đỏ.</w:t>
      </w:r>
    </w:p>
    <w:p>
      <w:pPr>
        <w:pStyle w:val="BodyText"/>
      </w:pPr>
      <w:r>
        <w:t xml:space="preserve">Đầu tóc Nặc Lôi như cái ổ gà, không chịu đi rửa mặt đánh răng, cứ đứng sau lưng Morris một mực dán lấy y.</w:t>
      </w:r>
    </w:p>
    <w:p>
      <w:pPr>
        <w:pStyle w:val="BodyText"/>
      </w:pPr>
      <w:r>
        <w:t xml:space="preserve">Trên lầu truyền đến tiếng vang nhỏ vụn, Morris toàn thân cứng đờ, dùng sức tránh khỏi ôm ấp của Nặc Lôi.</w:t>
      </w:r>
    </w:p>
    <w:p>
      <w:pPr>
        <w:pStyle w:val="BodyText"/>
      </w:pPr>
      <w:r>
        <w:t xml:space="preserve">"Này!" Nặc Lôi nhíu mày.</w:t>
      </w:r>
    </w:p>
    <w:p>
      <w:pPr>
        <w:pStyle w:val="BodyText"/>
      </w:pPr>
      <w:r>
        <w:t xml:space="preserve">"Bà dậy rồi." Morris rất khẩn trương, "Xin ngươi đấy."</w:t>
      </w:r>
    </w:p>
    <w:p>
      <w:pPr>
        <w:pStyle w:val="BodyText"/>
      </w:pPr>
      <w:r>
        <w:t xml:space="preserve">“Vậy buổi tối phải nghe lời.” Nặc Lôi cười tà ác, lại không phát hiện Morris lập tức trắng sắc mặt.</w:t>
      </w:r>
    </w:p>
    <w:p>
      <w:pPr>
        <w:pStyle w:val="BodyText"/>
      </w:pPr>
      <w:r>
        <w:t xml:space="preserve">Một lão thái thái run rẩy từ trên cầu thang đi xuống, Nặc Lôi đầy mặt tươi cười đỡ bà, “Chào bà.”</w:t>
      </w:r>
    </w:p>
    <w:p>
      <w:pPr>
        <w:pStyle w:val="BodyText"/>
      </w:pPr>
      <w:r>
        <w:t xml:space="preserve">Morris mở to hai mắt nhìn, lưu manh này cư nhiên còn biết chào hỏi?</w:t>
      </w:r>
    </w:p>
    <w:p>
      <w:pPr>
        <w:pStyle w:val="BodyText"/>
      </w:pPr>
      <w:r>
        <w:t xml:space="preserve">"Con là...?" Lão nhân gia rất ngạc nhiên.</w:t>
      </w:r>
    </w:p>
    <w:p>
      <w:pPr>
        <w:pStyle w:val="BodyText"/>
      </w:pPr>
      <w:r>
        <w:t xml:space="preserve">"Hắn là cấp trên của con." Morris sợ Nặc Lôi nói lung tung, vì vậy đoạt trước mở miệng.</w:t>
      </w:r>
    </w:p>
    <w:p>
      <w:pPr>
        <w:pStyle w:val="BodyText"/>
      </w:pPr>
      <w:r>
        <w:t xml:space="preserve">Nặc Lôi thiêu mi, không nói gì.</w:t>
      </w:r>
    </w:p>
    <w:p>
      <w:pPr>
        <w:pStyle w:val="BodyText"/>
      </w:pPr>
      <w:r>
        <w:t xml:space="preserve">Vừa nghe là thống lĩnh trong quân đội, bà cụ thụ sủng nhược kinh, thu xếp ra ngoài mua thịt nướng và đùi dê.</w:t>
      </w:r>
    </w:p>
    <w:p>
      <w:pPr>
        <w:pStyle w:val="BodyText"/>
      </w:pPr>
      <w:r>
        <w:t xml:space="preserve">“Bà của ngươi rất thích ta nha." Thừa dịp lão nhân gia không có nhà, Nặc Lôi dương dương tự đắc khoe khoang cùng Morris, “Có phải ta rất có mị lực hay không?"</w:t>
      </w:r>
    </w:p>
    <w:p>
      <w:pPr>
        <w:pStyle w:val="BodyText"/>
      </w:pPr>
      <w:r>
        <w:t xml:space="preserve">“Phải.” Morris qua loa.</w:t>
      </w:r>
    </w:p>
    <w:p>
      <w:pPr>
        <w:pStyle w:val="BodyText"/>
      </w:pPr>
      <w:r>
        <w:t xml:space="preserve">"Vậy ngươi yêu ta không?” Nặc Lôi lại hỏi.</w:t>
      </w:r>
    </w:p>
    <w:p>
      <w:pPr>
        <w:pStyle w:val="BodyText"/>
      </w:pPr>
      <w:r>
        <w:t xml:space="preserve">Morris sững sờ, ngẩng đầu nhìn hắn, đã thấy người đối diện vẻ mặt thành thật, không có chút ý tứ đùa giỡn.</w:t>
      </w:r>
    </w:p>
    <w:p>
      <w:pPr>
        <w:pStyle w:val="BodyText"/>
      </w:pPr>
      <w:r>
        <w:t xml:space="preserve">Cái người này trong não đến cùng nghĩ cái gì? Morris cười khổ, uy hiếp mình, nhốt mình, vũ nhục mình, giờ cư nhiên hỏi mình có yêu hắn hay không?</w:t>
      </w:r>
    </w:p>
    <w:p>
      <w:pPr>
        <w:pStyle w:val="BodyText"/>
      </w:pPr>
      <w:r>
        <w:t xml:space="preserve">"Nói a!" Nặc Lôi bất mãn y chần chừ, "Không nói tức là thừa nhận a!"</w:t>
      </w:r>
    </w:p>
    <w:p>
      <w:pPr>
        <w:pStyle w:val="BodyText"/>
      </w:pPr>
      <w:r>
        <w:t xml:space="preserve">Morris vẫn không nói chuyện, nhưng cũng không phản bác.</w:t>
      </w:r>
    </w:p>
    <w:p>
      <w:pPr>
        <w:pStyle w:val="BodyText"/>
      </w:pPr>
      <w:r>
        <w:t xml:space="preserve">"Không được, nói ngươi yêu ta!" Thấy hắn chậm chạp không biểu lộ thái độ, Nặc Lôi đột nhiên có chút buồn bực.</w:t>
      </w:r>
    </w:p>
    <w:p>
      <w:pPr>
        <w:pStyle w:val="BodyText"/>
      </w:pPr>
      <w:r>
        <w:t xml:space="preserve">"... Ta yêu ngươi." Morris rất phối hợp.</w:t>
      </w:r>
    </w:p>
    <w:p>
      <w:pPr>
        <w:pStyle w:val="BodyText"/>
      </w:pPr>
      <w:r>
        <w:t xml:space="preserve">Chuyện càng nan kham hơn cũng đã làm, bất quá là một câu yêu mà thôi, có gì mà không thể nói?</w:t>
      </w:r>
    </w:p>
    <w:p>
      <w:pPr>
        <w:pStyle w:val="Compact"/>
      </w:pPr>
      <w:r>
        <w:t xml:space="preserve">-----oOo-----</w:t>
      </w:r>
      <w:r>
        <w:br w:type="textWrapping"/>
      </w:r>
      <w:r>
        <w:br w:type="textWrapping"/>
      </w:r>
    </w:p>
    <w:p>
      <w:pPr>
        <w:pStyle w:val="Heading2"/>
      </w:pPr>
      <w:bookmarkStart w:id="96" w:name="bộ-1---huyết-tộc-dụ-hoặc---chương-74-phiên-ngoại-nặc-lôi-và-morris-3"/>
      <w:bookmarkEnd w:id="96"/>
      <w:r>
        <w:t xml:space="preserve">74. Bộ 1] - Huyết Tộc Dụ Hoặc - Chương 74: Phiên Ngoại [nặc Lôi Và Morris] 3</w:t>
      </w:r>
    </w:p>
    <w:p>
      <w:pPr>
        <w:pStyle w:val="Compact"/>
      </w:pPr>
      <w:r>
        <w:br w:type="textWrapping"/>
      </w:r>
      <w:r>
        <w:br w:type="textWrapping"/>
      </w:r>
      <w:r>
        <w:t xml:space="preserve">Sau khi ăn cơm xong, Morris đưa bà sang nhà hàng xóm nói chuyện phiếm, sau khi trở về đẩy cửa phòng ngủ, chỉ thấy Nặc Lôi đang đĩnh đạc ngồi trước bàn, tiện tay lật xem mấy tờ phác họa mình vẽ lúc trước.</w:t>
      </w:r>
    </w:p>
    <w:p>
      <w:pPr>
        <w:pStyle w:val="BodyText"/>
      </w:pPr>
      <w:r>
        <w:t xml:space="preserve">Tuy không trông cậy hắn sẽ tôn trọng mình, thế nhưng nhìn cảnh đó, Morris vẫn thở dài trong lòng.</w:t>
      </w:r>
    </w:p>
    <w:p>
      <w:pPr>
        <w:pStyle w:val="BodyText"/>
      </w:pPr>
      <w:r>
        <w:t xml:space="preserve">"Bảo bối tới đây." Nhìn thấy Morris đứng ngoài cửa, Nặc Lôi hướng y vẫy tay.</w:t>
      </w:r>
    </w:p>
    <w:p>
      <w:pPr>
        <w:pStyle w:val="BodyText"/>
      </w:pPr>
      <w:r>
        <w:t xml:space="preserve">Morris đi qua, xoay người muốn nhặt bản vẽ dưới đất lên, lại bị hắn một phen túm vào ngực.</w:t>
      </w:r>
    </w:p>
    <w:p>
      <w:pPr>
        <w:pStyle w:val="BodyText"/>
      </w:pPr>
      <w:r>
        <w:t xml:space="preserve">"Ngươi thật sự không muốn vẽ tranh lại?" Nặc Lôi xoa gương mặt y, “Ngươi vẽ rất đẹp, từng học?”</w:t>
      </w:r>
    </w:p>
    <w:p>
      <w:pPr>
        <w:pStyle w:val="BodyText"/>
      </w:pPr>
      <w:r>
        <w:t xml:space="preserve">"Không có, tự mình vẽ bậy bạ thôi.” Thân thể Morris hơi cứng ngắc.</w:t>
      </w:r>
    </w:p>
    <w:p>
      <w:pPr>
        <w:pStyle w:val="BodyText"/>
      </w:pPr>
      <w:r>
        <w:t xml:space="preserve">“Còn muốn học không?" Nặc Lôi hỏi y.</w:t>
      </w:r>
    </w:p>
    <w:p>
      <w:pPr>
        <w:pStyle w:val="BodyText"/>
      </w:pPr>
      <w:r>
        <w:t xml:space="preserve">Morris lắc đầu.</w:t>
      </w:r>
    </w:p>
    <w:p>
      <w:pPr>
        <w:pStyle w:val="BodyText"/>
      </w:pPr>
      <w:r>
        <w:t xml:space="preserve">"Vậy ngươi muốn cái gì?" Nặc Lôi khó được kiên nhẫn, "Có muốn tiếp tục đến trường?"</w:t>
      </w:r>
    </w:p>
    <w:p>
      <w:pPr>
        <w:pStyle w:val="BodyText"/>
      </w:pPr>
      <w:r>
        <w:t xml:space="preserve">"... Ta muốn quay lại quân doanh.” Morris do dự đưa ra yêu cầu.</w:t>
      </w:r>
    </w:p>
    <w:p>
      <w:pPr>
        <w:pStyle w:val="BodyText"/>
      </w:pPr>
      <w:r>
        <w:t xml:space="preserve">"Có thể." Nặc Lôi rất sảng khoái gật đầu.</w:t>
      </w:r>
    </w:p>
    <w:p>
      <w:pPr>
        <w:pStyle w:val="BodyText"/>
      </w:pPr>
      <w:r>
        <w:t xml:space="preserve">"Thật sao?" Morris thật bất ngờ.</w:t>
      </w:r>
    </w:p>
    <w:p>
      <w:pPr>
        <w:pStyle w:val="BodyText"/>
      </w:pPr>
      <w:r>
        <w:t xml:space="preserve">"Đương nhiên." Nặc Lôi đem y ôm sát, "Ngươi muốn chức vị gì?"</w:t>
      </w:r>
    </w:p>
    <w:p>
      <w:pPr>
        <w:pStyle w:val="BodyText"/>
      </w:pPr>
      <w:r>
        <w:t xml:space="preserve">“Chức hồi trước ta —— "</w:t>
      </w:r>
    </w:p>
    <w:p>
      <w:pPr>
        <w:pStyle w:val="BodyText"/>
      </w:pPr>
      <w:r>
        <w:t xml:space="preserve">"Không được!" Nặc Lôi một hơi đánh gãy, "Không cho ngươi ở biên cảnh, chỉ có thể ở bên cạnh ta."</w:t>
      </w:r>
    </w:p>
    <w:p>
      <w:pPr>
        <w:pStyle w:val="BodyText"/>
      </w:pPr>
      <w:r>
        <w:t xml:space="preserve">"..." Chờ mong trong mắt Morris mờ đi một chút, bất quá không cần như con rối ở trong lâu đài, cũng tốt rồi.</w:t>
      </w:r>
    </w:p>
    <w:p>
      <w:pPr>
        <w:pStyle w:val="BodyText"/>
      </w:pPr>
      <w:r>
        <w:t xml:space="preserve">Đầu tiên đáp ứng không khóa mình, lại cho mình về nhà thăm bà, hiện tại còn đồng ý cho mình trở lại quân đội, qua một thời gian nữa, có phải hắn có thể thả mình không?</w:t>
      </w:r>
    </w:p>
    <w:p>
      <w:pPr>
        <w:pStyle w:val="BodyText"/>
      </w:pPr>
      <w:r>
        <w:t xml:space="preserve">Ở biên cảnh vài ngày, Nặc Lôi mang theo Morris, cùng về lâu đài.</w:t>
      </w:r>
    </w:p>
    <w:p>
      <w:pPr>
        <w:pStyle w:val="BodyText"/>
      </w:pPr>
      <w:r>
        <w:t xml:space="preserve">Tối đó, Nặc Lôi ra ngoài uống rượu, vừa mới đẩy ghế ra, bỗng thấy Tây Mặc cùng Freddy đang nhìn mình, trên mặt tràn đầy ý cười không rõ nghĩa.</w:t>
      </w:r>
    </w:p>
    <w:p>
      <w:pPr>
        <w:pStyle w:val="BodyText"/>
      </w:pPr>
      <w:r>
        <w:t xml:space="preserve">"Làm gì?" Nặc Lôi kinh hãi.</w:t>
      </w:r>
    </w:p>
    <w:p>
      <w:pPr>
        <w:pStyle w:val="BodyText"/>
      </w:pPr>
      <w:r>
        <w:t xml:space="preserve">“Cảm giác yêu đương thế nào?” Freddy ráng nhịn cười.</w:t>
      </w:r>
    </w:p>
    <w:p>
      <w:pPr>
        <w:pStyle w:val="BodyText"/>
      </w:pPr>
      <w:r>
        <w:t xml:space="preserve">"Ta không có yêu đương!” Nặc Lôi lần nữa rít gào, “Chuyện đó chỉ có tiểu cô nương vô tri mới có thể làm!"</w:t>
      </w:r>
    </w:p>
    <w:p>
      <w:pPr>
        <w:pStyle w:val="BodyText"/>
      </w:pPr>
      <w:r>
        <w:t xml:space="preserve">Tây Mặc phất tay, ném cho hắn một chồng báo.</w:t>
      </w:r>
    </w:p>
    <w:p>
      <w:pPr>
        <w:pStyle w:val="BodyText"/>
      </w:pPr>
      <w:r>
        <w:t xml:space="preserve">Trang đầu mấy tờ báo lớn đều là ảnh chụp bản thân và Morris ở biên cảnh, tay trong tay dạo phố, mua bánh mì trong tiệm, thậm chí còn có tấm chụp cảnh mua thức ăn ngoài chợ!</w:t>
      </w:r>
    </w:p>
    <w:p>
      <w:pPr>
        <w:pStyle w:val="BodyText"/>
      </w:pPr>
      <w:r>
        <w:t xml:space="preserve">Nặc Lôi thật sự không muốn thừa nhận cái kẻ xách giỏ rau cười ngốc đó là mình.</w:t>
      </w:r>
    </w:p>
    <w:p>
      <w:pPr>
        <w:pStyle w:val="BodyText"/>
      </w:pPr>
      <w:r>
        <w:t xml:space="preserve">"Ta muốn làm thịt đám ký giả kia!" Nặc Lôi thẹn quá hoá giận, "Sao họ dám!”</w:t>
      </w:r>
    </w:p>
    <w:p>
      <w:pPr>
        <w:pStyle w:val="BodyText"/>
      </w:pPr>
      <w:r>
        <w:t xml:space="preserve">"Là ta trao quyền đó.” Tây Mặc sờ cằm có vẻ rất hả hê, "Dân chúng đều phản ánh ngươi tính cách thô bạo, chúng ta là vì cứu vãn hình tượng hỏng bét của ngươi."</w:t>
      </w:r>
    </w:p>
    <w:p>
      <w:pPr>
        <w:pStyle w:val="BodyText"/>
      </w:pPr>
      <w:r>
        <w:t xml:space="preserve">“Từ khi những ảnh chụp này được đăng, ngươi đã được thiếu nữ Ma tộc xếp vào hạng nhì trong danh sách người họ muốn hôn môi.” Freddy rất tự hào bổ sung một câu, "Đương nhiên, hạng nhất là ta."</w:t>
      </w:r>
    </w:p>
    <w:p>
      <w:pPr>
        <w:pStyle w:val="BodyText"/>
      </w:pPr>
      <w:r>
        <w:t xml:space="preserve">Nặc Lôi cảm giác mình đau đầu.</w:t>
      </w:r>
    </w:p>
    <w:p>
      <w:pPr>
        <w:pStyle w:val="BodyText"/>
      </w:pPr>
      <w:r>
        <w:t xml:space="preserve">"Bất quá hắn thoạt nhìn không yêu ngươi cho lắm.” Tây Mặc lắc lắc rượu trong ly, “Cho tới giờ đều không cười."</w:t>
      </w:r>
    </w:p>
    <w:p>
      <w:pPr>
        <w:pStyle w:val="BodyText"/>
      </w:pPr>
      <w:r>
        <w:t xml:space="preserve">"Vậy sao?" Nặc Lôi nghi hoặc, mở báo ra nhìn lướt qua một lượt, hình như là thật.</w:t>
      </w:r>
    </w:p>
    <w:p>
      <w:pPr>
        <w:pStyle w:val="BodyText"/>
      </w:pPr>
      <w:r>
        <w:t xml:space="preserve">Mỗi một tấm hình, đều tìm không thấy dáng tươi cười của Morris.</w:t>
      </w:r>
    </w:p>
    <w:p>
      <w:pPr>
        <w:pStyle w:val="BodyText"/>
      </w:pPr>
      <w:r>
        <w:t xml:space="preserve">"Tiểu tình nhân là để dỗ dành, không phải để khi dễ.” Tây Mặc đưa cho hắn một ly rượu, "Khiến hắn yêu mến ngươi, như vậy mới có lạc thú.”</w:t>
      </w:r>
    </w:p>
    <w:p>
      <w:pPr>
        <w:pStyle w:val="BodyText"/>
      </w:pPr>
      <w:r>
        <w:t xml:space="preserve">Nặc Lôi tựa trên ghế salon không nói tiếp, trong đầu lại nhịn không được suy nghĩ.</w:t>
      </w:r>
    </w:p>
    <w:p>
      <w:pPr>
        <w:pStyle w:val="BodyText"/>
      </w:pPr>
      <w:r>
        <w:t xml:space="preserve">Nghĩ đến khuôn mặt dễ nhìn đó, nếu như cười lên, có lẽ sẽ càng dễ nhìn hơn đi?</w:t>
      </w:r>
    </w:p>
    <w:p>
      <w:pPr>
        <w:pStyle w:val="BodyText"/>
      </w:pPr>
      <w:r>
        <w:t xml:space="preserve">Đêm đó, Nặc Lôi không uống bao nhiêu, tìm cái cớ trở về nhà.</w:t>
      </w:r>
    </w:p>
    <w:p>
      <w:pPr>
        <w:pStyle w:val="BodyText"/>
      </w:pPr>
      <w:r>
        <w:t xml:space="preserve">Vốn muốn lay tỉnh Morris để hắn cười cho mình xem, nhưng thấy hắn ngủ ngon như vậy, Nặc Lôi đột nhiên lại có chút không nỡ.</w:t>
      </w:r>
    </w:p>
    <w:p>
      <w:pPr>
        <w:pStyle w:val="BodyText"/>
      </w:pPr>
      <w:r>
        <w:t xml:space="preserve">Thật cẩn thận nằm vào sau lưng y, Nặc Lôi vươn tay, đem thân thể đơn bạc đó, nhẹ nhàng ôm vào lòng mình.</w:t>
      </w:r>
    </w:p>
    <w:p>
      <w:pPr>
        <w:pStyle w:val="BodyText"/>
      </w:pPr>
      <w:r>
        <w:t xml:space="preserve">Vậy gọi là đang yêu đương? Cảm giác... Cũng không tệ lắm.</w:t>
      </w:r>
    </w:p>
    <w:p>
      <w:pPr>
        <w:pStyle w:val="BodyText"/>
      </w:pPr>
      <w:r>
        <w:t xml:space="preserve">Sáng hôm sau, Morris tỉnh sớm hơn Nặc Lôi, hơi giật giật thân thể, người bên cạnh lập tức áp lên.</w:t>
      </w:r>
    </w:p>
    <w:p>
      <w:pPr>
        <w:pStyle w:val="BodyText"/>
      </w:pPr>
      <w:r>
        <w:t xml:space="preserve">"Sáng sớm tốt lành." Nặc Lôi cúi đầu hôn nhẹ y.</w:t>
      </w:r>
    </w:p>
    <w:p>
      <w:pPr>
        <w:pStyle w:val="BodyText"/>
      </w:pPr>
      <w:r>
        <w:t xml:space="preserve">"Sáng sớm tốt lành." Morris bị râu ria hắn cọ ngứa, rụt cổ trốn.</w:t>
      </w:r>
    </w:p>
    <w:p>
      <w:pPr>
        <w:pStyle w:val="BodyText"/>
      </w:pPr>
      <w:r>
        <w:t xml:space="preserve">"Cười một cái cho ta xem." Nặc Lôi dựa hết lên người y.</w:t>
      </w:r>
    </w:p>
    <w:p>
      <w:pPr>
        <w:pStyle w:val="BodyText"/>
      </w:pPr>
      <w:r>
        <w:t xml:space="preserve">"A?" Morris có chút kinh ngạc.</w:t>
      </w:r>
    </w:p>
    <w:p>
      <w:pPr>
        <w:pStyle w:val="BodyText"/>
      </w:pPr>
      <w:r>
        <w:t xml:space="preserve">“Hình như cho tới bây giờ ta chưa từng thấy qua ngươi cười." Nặc Lôi nhìn y, “Cười một cái.”</w:t>
      </w:r>
    </w:p>
    <w:p>
      <w:pPr>
        <w:pStyle w:val="BodyText"/>
      </w:pPr>
      <w:r>
        <w:t xml:space="preserve">Morris kéo khóe miệng, tạo ra một đường cong, nét cười không đọng trong mắt, tự nhiên không chút sức cuốn hút.</w:t>
      </w:r>
    </w:p>
    <w:p>
      <w:pPr>
        <w:pStyle w:val="BodyText"/>
      </w:pPr>
      <w:r>
        <w:t xml:space="preserve">"Được rồi, cứ là lạ sao đó.” Nặc Lôi lắc đầu, "Bảo bối lúc không cười đáng yêu hơn."</w:t>
      </w:r>
    </w:p>
    <w:p>
      <w:pPr>
        <w:pStyle w:val="BodyText"/>
      </w:pPr>
      <w:r>
        <w:t xml:space="preserve">"Ta có thể rời giường không?” Morris hỏi.</w:t>
      </w:r>
    </w:p>
    <w:p>
      <w:pPr>
        <w:pStyle w:val="BodyText"/>
      </w:pPr>
      <w:r>
        <w:t xml:space="preserve">Nặc Lôi cúi đầu, ngậm lấy cánh môi y liếm liếm rồi mới buông ra.</w:t>
      </w:r>
    </w:p>
    <w:p>
      <w:pPr>
        <w:pStyle w:val="BodyText"/>
      </w:pPr>
      <w:r>
        <w:t xml:space="preserve">"Hôm nay cùng ta đến sở kiểm sát đi.” Nặc Lôi tựa trên giường, vừa nhìn Morris thay quần áo, vừa không lưu tâm mở miệng.</w:t>
      </w:r>
    </w:p>
    <w:p>
      <w:pPr>
        <w:pStyle w:val="BodyText"/>
      </w:pPr>
      <w:r>
        <w:t xml:space="preserve">"Ta?" Morris quay đầu nhìn hắn.</w:t>
      </w:r>
    </w:p>
    <w:p>
      <w:pPr>
        <w:pStyle w:val="BodyText"/>
      </w:pPr>
      <w:r>
        <w:t xml:space="preserve">"Ngươi đến phụ trách đội trị an." Nặc Lôi xoa xoa đầu y, “Có thể chứ?”</w:t>
      </w:r>
    </w:p>
    <w:p>
      <w:pPr>
        <w:pStyle w:val="BodyText"/>
      </w:pPr>
      <w:r>
        <w:t xml:space="preserve">"Không có kinh nghiệm." Morris muốn cự tuyệt, "Ta chỉ muốn làm một vệ binh bình thường.”</w:t>
      </w:r>
    </w:p>
    <w:p>
      <w:pPr>
        <w:pStyle w:val="BodyText"/>
      </w:pPr>
      <w:r>
        <w:t xml:space="preserve">"Ngươi là người của ta, sao có thể bị người khác chỉ huy!" Nặc Lôi bất mãn, "Đội trị an là do ta trực tiếp thống lĩnh, ngươi chỉ cần nghe một mình ta!”</w:t>
      </w:r>
    </w:p>
    <w:p>
      <w:pPr>
        <w:pStyle w:val="BodyText"/>
      </w:pPr>
      <w:r>
        <w:t xml:space="preserve">“Nhưng ta không biết làm!” Morris nhíu mày.</w:t>
      </w:r>
    </w:p>
    <w:p>
      <w:pPr>
        <w:pStyle w:val="BodyText"/>
      </w:pPr>
      <w:r>
        <w:t xml:space="preserve">"Ta dạy cho ngươi a!" Nặc Lôi đem y kéo vào lòng, “Những gì ngươi không biết, ta toàn bộ dạy ngươi."</w:t>
      </w:r>
    </w:p>
    <w:p>
      <w:pPr>
        <w:pStyle w:val="BodyText"/>
      </w:pPr>
      <w:r>
        <w:t xml:space="preserve">Ăn xong bữa sáng, hai người liền xuất phát đến sở kiểm sát.</w:t>
      </w:r>
    </w:p>
    <w:p>
      <w:pPr>
        <w:pStyle w:val="BodyText"/>
      </w:pPr>
      <w:r>
        <w:t xml:space="preserve">Những ngày đó, tiểu phóng viên Ma tộc đã sớm đem chuyện Nặc Lôi và Morris miêu tả triền miên, hiện tại lại chứng kiến hai người bọn họ đồng thời xuất hiện, thằng ngu cũng có thể đoán được quan hệ của hai người.</w:t>
      </w:r>
    </w:p>
    <w:p>
      <w:pPr>
        <w:pStyle w:val="BodyText"/>
      </w:pPr>
      <w:r>
        <w:t xml:space="preserve">Nặc Lôi tính tình luôn luôn nóng nảy, không ai ngu ngốc đối nghịch với hắn, bởi vậy Morris tuy xuất thân tầm thường lại không hề có kinh nghiệm, nhưng vẫn giành được toàn bộ phiếu thuận cho vị trí đội trưởng đội trị an trong sở kiểm sát.</w:t>
      </w:r>
    </w:p>
    <w:p>
      <w:pPr>
        <w:pStyle w:val="BodyText"/>
      </w:pPr>
      <w:r>
        <w:t xml:space="preserve">Dù mọi người ngoài miệng không nói gì, nhưng vẫn khó tránh khỏi có nghi vấn trong lòng, bởi vậy chỉ trong vài tháng, phí thuê bảo kê tư nhân ở chợ đêm Ma tộc một đường tăng lên, tăng đến mức áp đảo phí dành cho quốc phòng.</w:t>
      </w:r>
    </w:p>
    <w:p>
      <w:pPr>
        <w:pStyle w:val="BodyText"/>
      </w:pPr>
      <w:r>
        <w:t xml:space="preserve">Nhưng đối với những nghi vấn này, Morris hiển nhiên không biết, rốt cục có việc để làm, cố gắng làm tốt còn không kịp, nào còn công phu quan tâm chuyện khác.</w:t>
      </w:r>
    </w:p>
    <w:p>
      <w:pPr>
        <w:pStyle w:val="BodyText"/>
      </w:pPr>
      <w:r>
        <w:t xml:space="preserve">Nặc Lôi thô bạo thì thô bạo, nhưng cũng không muốn để người khác hoài nghi năng lực của người mình tuyển, vì vậy tổng thống lĩnh Ma tộc quân đoàn đại nhân, liền cả ngày ngâm mình ở văn phòng đội trị an.</w:t>
      </w:r>
    </w:p>
    <w:p>
      <w:pPr>
        <w:pStyle w:val="BodyText"/>
      </w:pPr>
      <w:r>
        <w:t xml:space="preserve">Này quả thực quá triền miên rồi! Một giây cũng không muốn tách ra sao?! Quần chúng Ma giới bụm cái mũi đang tuôn máu cảm khái, có cần phải ân ái đến mức đó không! Cố ý kích thích người độc thân sao?</w:t>
      </w:r>
    </w:p>
    <w:p>
      <w:pPr>
        <w:pStyle w:val="BodyText"/>
      </w:pPr>
      <w:r>
        <w:t xml:space="preserve">Nhóm tiểu phóng viên đem hết tất cả bản lĩnh, cũng không có cách nào trà trộn vào văn phòng, cuối cùng đành phải tiếc nuối rơi lệ, dựa vào tưởng tượng miêu tả câu chuyện.</w:t>
      </w:r>
    </w:p>
    <w:p>
      <w:pPr>
        <w:pStyle w:val="BodyText"/>
      </w:pPr>
      <w:r>
        <w:t xml:space="preserve">Cho nên các ngươi hiểu đó, dưới sự thổi phồng của Đảng não bổ (ý nói tưởng tượng), Nặc Lôi cùng Morris quả thực trở thành đôi tình lữ điển hình Ma giới, chỉ số hot ngang ngửa cặp đôi Tây Mặc Lâm Cảnh mấy trăm năm sau.</w:t>
      </w:r>
    </w:p>
    <w:p>
      <w:pPr>
        <w:pStyle w:val="BodyText"/>
      </w:pPr>
      <w:r>
        <w:t xml:space="preserve">Mà tình hình đích thực trong văn phòng, hiển nhiên không tiêu hồn như truyền thuyết.</w:t>
      </w:r>
    </w:p>
    <w:p>
      <w:pPr>
        <w:pStyle w:val="BodyText"/>
      </w:pPr>
      <w:r>
        <w:t xml:space="preserve">“Phân đội này, chủ yếu chịu trách nhiệm trị an chung quanh Vong linh thánh điện.” Nặc Lôi vẽ trên địa đồ, “Bọn họ bình thường đều sẽ phái ra hai phần ba người tuần tra, những người còn lại trú đóng ở đây, nếu phát sinh rối loạn, bọn họ đại khái có thể trong vòng mười phút đến bất kỳ địa phương nào trong khu vực."</w:t>
      </w:r>
    </w:p>
    <w:p>
      <w:pPr>
        <w:pStyle w:val="BodyText"/>
      </w:pPr>
      <w:r>
        <w:t xml:space="preserve">"Ừ." Morris gật gật đầu, cẩn thận ghi nhớ vào laptop.</w:t>
      </w:r>
    </w:p>
    <w:p>
      <w:pPr>
        <w:pStyle w:val="BodyText"/>
      </w:pPr>
      <w:r>
        <w:t xml:space="preserve">Tuy đã một năm chưa từng tiếp xúc với bên ngoài, nhưng năng lực tiếp nhận của Morris rất mạnh, lại rất nghiêm túc, có Nặc Lôi trợ giúp, rất nhanh có thể độc lập xử lý một vài việc.</w:t>
      </w:r>
    </w:p>
    <w:p>
      <w:pPr>
        <w:pStyle w:val="BodyText"/>
      </w:pPr>
      <w:r>
        <w:t xml:space="preserve">"Bảo bối thật thông minh." Nặc Lôi gặm một cái trên mặt y, “Tối cùng đi tiệc a?”</w:t>
      </w:r>
    </w:p>
    <w:p>
      <w:pPr>
        <w:pStyle w:val="BodyText"/>
      </w:pPr>
      <w:r>
        <w:t xml:space="preserve">Tai Morris nóng lên.</w:t>
      </w:r>
    </w:p>
    <w:p>
      <w:pPr>
        <w:pStyle w:val="BodyText"/>
      </w:pPr>
      <w:r>
        <w:t xml:space="preserve">Tiệc rượu Ma giới luôn luôn xa hoa hoang phí, Morris ngồi trên ghế salon trong một góc khuất, bưng một ly rượu xuất thần.</w:t>
      </w:r>
    </w:p>
    <w:p>
      <w:pPr>
        <w:pStyle w:val="BodyText"/>
      </w:pPr>
      <w:r>
        <w:t xml:space="preserve">Một năm trước, mình cũng là trong loại trường hợp này, gặp được hắn.</w:t>
      </w:r>
    </w:p>
    <w:p>
      <w:pPr>
        <w:pStyle w:val="BodyText"/>
      </w:pPr>
      <w:r>
        <w:t xml:space="preserve">Bênh cạnh có người ồn ào, Morris vừa hoàn hồn, đã bị một người lôi vào lồng ngực.</w:t>
      </w:r>
    </w:p>
    <w:p>
      <w:pPr>
        <w:pStyle w:val="BodyText"/>
      </w:pPr>
      <w:r>
        <w:t xml:space="preserve">"Bác sĩ nói ngươi không thể uống rượu, quên rồi?" Nặc Lôi nhíu mày, đưa tay hất văng ly rượu trong tay y.</w:t>
      </w:r>
    </w:p>
    <w:p>
      <w:pPr>
        <w:pStyle w:val="BodyText"/>
      </w:pPr>
      <w:r>
        <w:t xml:space="preserve">"Ta không có uống." Morris nhỏ giọng giải thích.</w:t>
      </w:r>
    </w:p>
    <w:p>
      <w:pPr>
        <w:pStyle w:val="BodyText"/>
      </w:pPr>
      <w:r>
        <w:t xml:space="preserve">"Không uống ngươi cầm ly làm gì!" Nặc Lôi trừng mắt.</w:t>
      </w:r>
    </w:p>
    <w:p>
      <w:pPr>
        <w:pStyle w:val="BodyText"/>
      </w:pPr>
      <w:r>
        <w:t xml:space="preserve">Thấy cái mặt hắn không nói đạo lý, Morris quyết định không giải thích.</w:t>
      </w:r>
    </w:p>
    <w:p>
      <w:pPr>
        <w:pStyle w:val="BodyText"/>
      </w:pPr>
      <w:r>
        <w:t xml:space="preserve">Người đối diện nhìn một cách thích thú, là một vị Ma giới thống lĩnh cấp cao khác, tên gọi Mira.</w:t>
      </w:r>
    </w:p>
    <w:p>
      <w:pPr>
        <w:pStyle w:val="BodyText"/>
      </w:pPr>
      <w:r>
        <w:t xml:space="preserve">"Bọn hắn đều nói ngươi đang yêu đương, thì ra là thật.” Mira nhún nhún vai, cúi đầu nhìn thiếu niên trong lòng mình, “Bảo bối, tâm nguyện của ngươi chắc là tan vỡ rồi.”</w:t>
      </w:r>
    </w:p>
    <w:p>
      <w:pPr>
        <w:pStyle w:val="BodyText"/>
      </w:pPr>
      <w:r>
        <w:t xml:space="preserve">Thiếu niên tóc vàng làm nũng lắc lắc thân thể, như con mèo nhỏ rúc vào lồng ngực Mira.</w:t>
      </w:r>
    </w:p>
    <w:p>
      <w:pPr>
        <w:pStyle w:val="BodyText"/>
      </w:pPr>
      <w:r>
        <w:t xml:space="preserve">"Có ý gì?" Nặc Lôi nhíu mày.</w:t>
      </w:r>
    </w:p>
    <w:p>
      <w:pPr>
        <w:pStyle w:val="BodyText"/>
      </w:pPr>
      <w:r>
        <w:t xml:space="preserve">“Tiểu gia hỏa này rất sùng bái ngươi, một mực thỉnh cầu ta đem hắn tặng cho ngươi." Mira nâng cằm thiếu niên, chuyển mặt cậu qua hướng Nặc Lôi, “Sao hả? Thích thì lấy đi.”</w:t>
      </w:r>
    </w:p>
    <w:p>
      <w:pPr>
        <w:pStyle w:val="BodyText"/>
      </w:pPr>
      <w:r>
        <w:t xml:space="preserve">Trong mắt thiếu niên phiếm thủy quang, khóe mắt hơi rũ, miệng cũng chu lên, nhìn vừa vô tội vừa đáng thương.</w:t>
      </w:r>
    </w:p>
    <w:p>
      <w:pPr>
        <w:pStyle w:val="BodyText"/>
      </w:pPr>
      <w:r>
        <w:t xml:space="preserve">Morris cúi đầu, không muốn nhìn cảnh tượng trước mắt.</w:t>
      </w:r>
    </w:p>
    <w:p>
      <w:pPr>
        <w:pStyle w:val="BodyText"/>
      </w:pPr>
      <w:r>
        <w:t xml:space="preserve">"Không có hứng thú." Nặc Lôi nhìn cũng không nhìn.</w:t>
      </w:r>
    </w:p>
    <w:p>
      <w:pPr>
        <w:pStyle w:val="BodyText"/>
      </w:pPr>
      <w:r>
        <w:t xml:space="preserve">"Thật là khiến người ta thương tâm." Mira ra vẻ tiếc nuối.</w:t>
      </w:r>
    </w:p>
    <w:p>
      <w:pPr>
        <w:pStyle w:val="BodyText"/>
      </w:pPr>
      <w:r>
        <w:t xml:space="preserve">"Không có việc gì thì mau đi đi.” Nặc Lôi phất tay đuổi người.</w:t>
      </w:r>
    </w:p>
    <w:p>
      <w:pPr>
        <w:pStyle w:val="BodyText"/>
      </w:pPr>
      <w:r>
        <w:t xml:space="preserve">Mira khiêu mi, mang theo thiếu niên bỏ đi, trước khi đi, không quên dùng khóe mắt liếc Morris đang một mực cúi đầu.</w:t>
      </w:r>
    </w:p>
    <w:p>
      <w:pPr>
        <w:pStyle w:val="BodyText"/>
      </w:pPr>
      <w:r>
        <w:t xml:space="preserve">“Một tên đàn ông mà cứ y như phụ nữ.” Nặc Lôi khinh bỉ Xùy~~ một tiếng, sáp lại hôn Morris, “Vẫn là bảo bối dễ nhìn nhất.”</w:t>
      </w:r>
    </w:p>
    <w:p>
      <w:pPr>
        <w:pStyle w:val="BodyText"/>
      </w:pPr>
      <w:r>
        <w:t xml:space="preserve">Morris mặt đỏ bừng.</w:t>
      </w:r>
    </w:p>
    <w:p>
      <w:pPr>
        <w:pStyle w:val="BodyText"/>
      </w:pPr>
      <w:r>
        <w:t xml:space="preserve">"Xấu hổ trông cũng rất đáng yêu." Nặc Lôi lại tán thưởng.</w:t>
      </w:r>
    </w:p>
    <w:p>
      <w:pPr>
        <w:pStyle w:val="BodyText"/>
      </w:pPr>
      <w:r>
        <w:t xml:space="preserve">Morris dở khóc dở cười.</w:t>
      </w:r>
    </w:p>
    <w:p>
      <w:pPr>
        <w:pStyle w:val="BodyText"/>
      </w:pPr>
      <w:r>
        <w:t xml:space="preserve">Bồi bàn bưng lên một cái mâm bằng bạc, bên trên là một món đồ sứ tinh xảo.</w:t>
      </w:r>
    </w:p>
    <w:p>
      <w:pPr>
        <w:pStyle w:val="BodyText"/>
      </w:pPr>
      <w:r>
        <w:t xml:space="preserve">"Đây là canh của phương Đông.” Nặc Lôi đưa muỗng cho y, “Bác sĩ nói ăn nhiều thức ăn lỏng, bệnh bao tử của ngươi cũng sẽ nhanh khỏi hơn.”</w:t>
      </w:r>
    </w:p>
    <w:p>
      <w:pPr>
        <w:pStyle w:val="BodyText"/>
      </w:pPr>
      <w:r>
        <w:t xml:space="preserve">Morris uống một ngụm, cảm thấy trong lòng ngũ vị tạp trần.</w:t>
      </w:r>
    </w:p>
    <w:p>
      <w:pPr>
        <w:pStyle w:val="BodyText"/>
      </w:pPr>
      <w:r>
        <w:t xml:space="preserve">"Ngươi uống canh trước, ta đi tìm Tây Mặc đàm luận, lập tức quay lại." Nặc Lôi vỗ vỗ đầu y.</w:t>
      </w:r>
    </w:p>
    <w:p>
      <w:pPr>
        <w:pStyle w:val="BodyText"/>
      </w:pPr>
      <w:r>
        <w:t xml:space="preserve">Morris gật gật đầu, nhìn hắn đi qua phía kia.</w:t>
      </w:r>
    </w:p>
    <w:p>
      <w:pPr>
        <w:pStyle w:val="BodyText"/>
      </w:pPr>
      <w:r>
        <w:t xml:space="preserve">Trong canh có lẽ bỏ hương liệu của phương Đông, uống có chút vị thuốc, bất quá rất ấm cũng rất dễ chịu.</w:t>
      </w:r>
    </w:p>
    <w:p>
      <w:pPr>
        <w:pStyle w:val="BodyText"/>
      </w:pPr>
      <w:r>
        <w:t xml:space="preserve">"Các ngươi gần đây thế nào rồi?" Đối diện đột nhiên ngồi xuống một người.</w:t>
      </w:r>
    </w:p>
    <w:p>
      <w:pPr>
        <w:pStyle w:val="BodyText"/>
      </w:pPr>
      <w:r>
        <w:t xml:space="preserve">"Điện hạ." Morris cả kinh, vừa muốn đứng lên hành lễ, lại bị Freddy ngăn lại.</w:t>
      </w:r>
    </w:p>
    <w:p>
      <w:pPr>
        <w:pStyle w:val="BodyText"/>
      </w:pPr>
      <w:r>
        <w:t xml:space="preserve">“Tụ hội bạn bè mà thôi.” Freddy ra hiệu y buông lỏng, "Không cần khẩn trương."</w:t>
      </w:r>
    </w:p>
    <w:p>
      <w:pPr>
        <w:pStyle w:val="BodyText"/>
      </w:pPr>
      <w:r>
        <w:t xml:space="preserve">"Vâng." Morris hơi cúi đầu.</w:t>
      </w:r>
    </w:p>
    <w:p>
      <w:pPr>
        <w:pStyle w:val="BodyText"/>
      </w:pPr>
      <w:r>
        <w:t xml:space="preserve">"Hắn hình như thật sự yêu mến ngươi rồi." Freddy tới gần nhìn y, “Ngươi thì sao?"</w:t>
      </w:r>
    </w:p>
    <w:p>
      <w:pPr>
        <w:pStyle w:val="BodyText"/>
      </w:pPr>
      <w:r>
        <w:t xml:space="preserve">"Ta?" Morris ngơ ngẩn.</w:t>
      </w:r>
    </w:p>
    <w:p>
      <w:pPr>
        <w:pStyle w:val="BodyText"/>
      </w:pPr>
      <w:r>
        <w:t xml:space="preserve">"Ta biết, cách thức hắn có được ngươi có chút hèn hạ." Freddy khẽ gõ bàn, "Bất quá, ngươi có nghĩ tới tha thứ hắn hay không?"</w:t>
      </w:r>
    </w:p>
    <w:p>
      <w:pPr>
        <w:pStyle w:val="BodyText"/>
      </w:pPr>
      <w:r>
        <w:t xml:space="preserve">Morris không biết mình nên nói cái gì.</w:t>
      </w:r>
    </w:p>
    <w:p>
      <w:pPr>
        <w:pStyle w:val="BodyText"/>
      </w:pPr>
      <w:r>
        <w:t xml:space="preserve">"Hắn tính cách rất bá đạo, không biết cân nhắc cảm thụ của người khác, càng đừng nói tới thiện lương, cho nên thường làm vài chuyện quá phận.” Freddy cười lắc đầu, "Tên ngu ngốc kia cho rằng như bây giờ, chính là đang yêu đương với ngươi rồi, có phải ngốc lắm không?”</w:t>
      </w:r>
    </w:p>
    <w:p>
      <w:pPr>
        <w:pStyle w:val="BodyText"/>
      </w:pPr>
      <w:r>
        <w:t xml:space="preserve">Morris vẫn không nói.</w:t>
      </w:r>
    </w:p>
    <w:p>
      <w:pPr>
        <w:pStyle w:val="BodyText"/>
      </w:pPr>
      <w:r>
        <w:t xml:space="preserve">Freddy thở dài, bầu không khí có chút lạnh.</w:t>
      </w:r>
    </w:p>
    <w:p>
      <w:pPr>
        <w:pStyle w:val="BodyText"/>
      </w:pPr>
      <w:r>
        <w:t xml:space="preserve">"Ngươi tại sao lại ngồi ở đây?” Bên tai đột nhiên vang lên một tiếng gầm, phá vỡ không khí xấu hổ vừa rồi.</w:t>
      </w:r>
    </w:p>
    <w:p>
      <w:pPr>
        <w:pStyle w:val="BodyText"/>
      </w:pPr>
      <w:r>
        <w:t xml:space="preserve">"Chúng ta chỉ là trò chuyện mà thôi." Freddy đỡ trán.</w:t>
      </w:r>
    </w:p>
    <w:p>
      <w:pPr>
        <w:pStyle w:val="BodyText"/>
      </w:pPr>
      <w:r>
        <w:t xml:space="preserve">“Ta vừa mới đuổi tên khốn Mira đi, không ngờ ngươi cư nhiên cũng tới tham gia náo nhiệt!" Nặc Lôi đem Morris ôm vào lồng ngực mình, “Hắn là của ta!”</w:t>
      </w:r>
    </w:p>
    <w:p>
      <w:pPr>
        <w:pStyle w:val="BodyText"/>
      </w:pPr>
      <w:r>
        <w:t xml:space="preserve">"... Ngươi thực hết thuốc chữa." Freddy không còn lời nào để nói.</w:t>
      </w:r>
    </w:p>
    <w:p>
      <w:pPr>
        <w:pStyle w:val="BodyText"/>
      </w:pPr>
      <w:r>
        <w:t xml:space="preserve">Nặc Lôi rất tức giận, vì cái gì tất cả mọi người đều đối với Morris có hứng thú?</w:t>
      </w:r>
    </w:p>
    <w:p>
      <w:pPr>
        <w:pStyle w:val="Compact"/>
      </w:pPr>
      <w:r>
        <w:t xml:space="preserve">Quả thực rất quá đáng!</w:t>
      </w:r>
      <w:r>
        <w:br w:type="textWrapping"/>
      </w:r>
      <w:r>
        <w:br w:type="textWrapping"/>
      </w:r>
    </w:p>
    <w:p>
      <w:pPr>
        <w:pStyle w:val="Heading2"/>
      </w:pPr>
      <w:bookmarkStart w:id="97" w:name="bộ-1---huyết-tộc-dụ-hoặc---chương-75-phiên-ngoại-nặc-lôi-và-morris-4"/>
      <w:bookmarkEnd w:id="97"/>
      <w:r>
        <w:t xml:space="preserve">75. Bộ 1] - Huyết Tộc Dụ Hoặc - Chương 75: Phiên Ngoại [nặc Lôi Và Morris] 4</w:t>
      </w:r>
    </w:p>
    <w:p>
      <w:pPr>
        <w:pStyle w:val="Compact"/>
      </w:pPr>
      <w:r>
        <w:br w:type="textWrapping"/>
      </w:r>
      <w:r>
        <w:br w:type="textWrapping"/>
      </w:r>
      <w:r>
        <w:t xml:space="preserve">Mỗi dịp cuối năm, Nặc Lôi đều cần phải xử lý lượng lớn sự vụ quân đội, vì thế rất ít về nhà.</w:t>
      </w:r>
    </w:p>
    <w:p>
      <w:pPr>
        <w:pStyle w:val="BodyText"/>
      </w:pPr>
      <w:r>
        <w:t xml:space="preserve">Thật vất vả dành ra được một chút thời gian, Nặc Lôi nhanh chóng chạy về tòa thành của mình, ôm Morris rất ủy khuất: "Ta sáng ăn hamburger, trưa ăn hamburger, tối vẫn ăn hamburger."</w:t>
      </w:r>
    </w:p>
    <w:p>
      <w:pPr>
        <w:pStyle w:val="BodyText"/>
      </w:pPr>
      <w:r>
        <w:t xml:space="preserve">"Vì cái gì?" Morris hỏi.</w:t>
      </w:r>
    </w:p>
    <w:p>
      <w:pPr>
        <w:pStyle w:val="BodyText"/>
      </w:pPr>
      <w:r>
        <w:t xml:space="preserve">"Bởi vì Freddy tên khốn kia ngược đãi ta!" Nặc Lôi đem cằm gác lên vai Morris, "Nấu cơm cho ta ăn có được không?"</w:t>
      </w:r>
    </w:p>
    <w:p>
      <w:pPr>
        <w:pStyle w:val="BodyText"/>
      </w:pPr>
      <w:r>
        <w:t xml:space="preserve">"Ngươi muốn ăn cái gì?" Morris quay đầu né tránh cái miệng đang hôn lung tung kia.</w:t>
      </w:r>
    </w:p>
    <w:p>
      <w:pPr>
        <w:pStyle w:val="BodyText"/>
      </w:pPr>
      <w:r>
        <w:t xml:space="preserve">“Muốn ăn cơm cá hồi nướng, còn muốn ăn bò ướp vani!” Nặc Lôi cao hứng bừng bừng.</w:t>
      </w:r>
    </w:p>
    <w:p>
      <w:pPr>
        <w:pStyle w:val="BodyText"/>
      </w:pPr>
      <w:r>
        <w:t xml:space="preserve">"Ta không biết làm." Morris biểu thị lực bất tòng tâm.</w:t>
      </w:r>
    </w:p>
    <w:p>
      <w:pPr>
        <w:pStyle w:val="BodyText"/>
      </w:pPr>
      <w:r>
        <w:t xml:space="preserve">“Vì sao?” Nặc Lôi giận, “Ngươi rõ ràng cũng rất biết làm cơm!"</w:t>
      </w:r>
    </w:p>
    <w:p>
      <w:pPr>
        <w:pStyle w:val="BodyText"/>
      </w:pPr>
      <w:r>
        <w:t xml:space="preserve">"Thật sự không biết." Morris rất bất đắc dĩ, "Ta và bà trước kia đều là mua đồ tiện lợi, cá hồi và thịt bò, một năm cũng ăn không nổi một lần."</w:t>
      </w:r>
    </w:p>
    <w:p>
      <w:pPr>
        <w:pStyle w:val="BodyText"/>
      </w:pPr>
      <w:r>
        <w:t xml:space="preserve">"Bảo bối thật đáng thương." Nặc Lôi hết giận, “Vậy tùy ngươi làm, ta không chọn, nhưng phải ăn ngon nhìn đẹp đó.”</w:t>
      </w:r>
    </w:p>
    <w:p>
      <w:pPr>
        <w:pStyle w:val="BodyText"/>
      </w:pPr>
      <w:r>
        <w:t xml:space="preserve">Morris có chút dở khóc dở cười, cái người này đến cùng mấy tuổi.</w:t>
      </w:r>
    </w:p>
    <w:p>
      <w:pPr>
        <w:pStyle w:val="BodyText"/>
      </w:pPr>
      <w:r>
        <w:t xml:space="preserve">“Tối ta còn phải đi họp, sẽ không về ngủ.” Nặc Lôi ôm y cọ cọ, "Ngày mai đem cơm trưa đưa tới phòng làm việc của ta, có biết hay không?"</w:t>
      </w:r>
    </w:p>
    <w:p>
      <w:pPr>
        <w:pStyle w:val="BodyText"/>
      </w:pPr>
      <w:r>
        <w:t xml:space="preserve">“Sao không về nhà ăn?" Morris rất buồn bực, "Thuấn di không được sao?"</w:t>
      </w:r>
    </w:p>
    <w:p>
      <w:pPr>
        <w:pStyle w:val="BodyText"/>
      </w:pPr>
      <w:r>
        <w:t xml:space="preserve">"... Gần đây rất nhiều việc.” Nặc Lôi xoa xoa đầu y, “Tốt rồi bảo bối, bồi ta đi tắm."</w:t>
      </w:r>
    </w:p>
    <w:p>
      <w:pPr>
        <w:pStyle w:val="BodyText"/>
      </w:pPr>
      <w:r>
        <w:t xml:space="preserve">Lý do này rõ ràng là nói cho qua chuyện, bất quá Morris cũng lười tiếp tục truy vấn, một bữa cơm mà thôi, cũng không phải chuyện lớn gì.</w:t>
      </w:r>
    </w:p>
    <w:p>
      <w:pPr>
        <w:pStyle w:val="BodyText"/>
      </w:pPr>
      <w:r>
        <w:t xml:space="preserve">Vì vậy vừa rạng sáng hôm sau, Morris đã làm xong một đống lớn đồ ăn, bỏ tất cả vào hộp đựng, phái người đưa đến sở kiểm sát.</w:t>
      </w:r>
    </w:p>
    <w:p>
      <w:pPr>
        <w:pStyle w:val="BodyText"/>
      </w:pPr>
      <w:r>
        <w:t xml:space="preserve">Nặc Lôi tâm tình vô cùng tốt, mới vừa đến giờ ăn cơm trưa, lập tức phái người đi tìm Freddy và Tây Mặc.</w:t>
      </w:r>
    </w:p>
    <w:p>
      <w:pPr>
        <w:pStyle w:val="BodyText"/>
      </w:pPr>
      <w:r>
        <w:t xml:space="preserve">“Có chuyện gì khẩn cấp, cũng không nên gọi lúc này đi?” Freddy mạc danh kỳ diệu.</w:t>
      </w:r>
    </w:p>
    <w:p>
      <w:pPr>
        <w:pStyle w:val="BodyText"/>
      </w:pPr>
      <w:r>
        <w:t xml:space="preserve">"Không biết." Tây Mặc cầm khăn ăn lau miệng, “Đi thôi, nói không chừng thật sự có việc gấp."</w:t>
      </w:r>
    </w:p>
    <w:p>
      <w:pPr>
        <w:pStyle w:val="BodyText"/>
      </w:pPr>
      <w:r>
        <w:t xml:space="preserve">Nhưng mà sự thật chứng minh, hai người vẫn là quá xem trọng chỉ số thông minh của Nặc Lôi.</w:t>
      </w:r>
    </w:p>
    <w:p>
      <w:pPr>
        <w:pStyle w:val="BodyText"/>
      </w:pPr>
      <w:r>
        <w:t xml:space="preserve">Trên bàn làm việc bày bảy tám cái hộp, bên trong là đủ loại đồ ăn, đằng sau cái đống này, là bộ mặt dương dương tự đắc của Nặc Lôi.</w:t>
      </w:r>
    </w:p>
    <w:p>
      <w:pPr>
        <w:pStyle w:val="BodyText"/>
      </w:pPr>
      <w:r>
        <w:t xml:space="preserve">Quả nhiên vẫn là đánh giá thấp độ nhàm chán của hắn… Tây Mặc ảo não sâu sắc, người này quả thực có thể được chọn là top 1 trong Ma giới thập đại nhàm chán nhân sĩ.</w:t>
      </w:r>
    </w:p>
    <w:p>
      <w:pPr>
        <w:pStyle w:val="BodyText"/>
      </w:pPr>
      <w:r>
        <w:t xml:space="preserve">“Bảo bối nhà ta tự mình làm đấy." Nặc Lôi kiêu ngạo sắp bay lên trời, "Các ngươi có ai từng nếm qua chưa?"</w:t>
      </w:r>
    </w:p>
    <w:p>
      <w:pPr>
        <w:pStyle w:val="BodyText"/>
      </w:pPr>
      <w:r>
        <w:t xml:space="preserve">"Trời ạ, đây quả thực là tác phẩm nghệ thuật!" Freddy nhìn hộp đựng sandwich kinh thán.</w:t>
      </w:r>
    </w:p>
    <w:p>
      <w:pPr>
        <w:pStyle w:val="BodyText"/>
      </w:pPr>
      <w:r>
        <w:t xml:space="preserve">Tây Mặc khóe miệng co rút, còn chưa kịp nói gì, đã bị Freddy nhéo một cái —— muốn được đi nhanh thì phối hợp với ta!</w:t>
      </w:r>
    </w:p>
    <w:p>
      <w:pPr>
        <w:pStyle w:val="BodyText"/>
      </w:pPr>
      <w:r>
        <w:t xml:space="preserve">"A! Đó là cà chua bi sao?” Tây Mặc tán thưởng, "Quả thực như một đóa hoa hồng!"</w:t>
      </w:r>
    </w:p>
    <w:p>
      <w:pPr>
        <w:pStyle w:val="BodyText"/>
      </w:pPr>
      <w:r>
        <w:t xml:space="preserve">“Trứng chiên trông thật là mềm nha!”</w:t>
      </w:r>
    </w:p>
    <w:p>
      <w:pPr>
        <w:pStyle w:val="BodyText"/>
      </w:pPr>
      <w:r>
        <w:t xml:space="preserve">"Ta muốn ăn cái hộp salad kia!"</w:t>
      </w:r>
    </w:p>
    <w:p>
      <w:pPr>
        <w:pStyle w:val="BodyText"/>
      </w:pPr>
      <w:r>
        <w:t xml:space="preserve">"Ta cảm thấy bánh ngọt không tệ!”</w:t>
      </w:r>
    </w:p>
    <w:p>
      <w:pPr>
        <w:pStyle w:val="BodyText"/>
      </w:pPr>
      <w:r>
        <w:t xml:space="preserve">"Súp nấm cũng rất tốt đẹp!"</w:t>
      </w:r>
    </w:p>
    <w:p>
      <w:pPr>
        <w:pStyle w:val="BodyText"/>
      </w:pPr>
      <w:r>
        <w:t xml:space="preserve">"Ta ngửi được mùi bách lý hương!”</w:t>
      </w:r>
    </w:p>
    <w:p>
      <w:pPr>
        <w:pStyle w:val="BodyText"/>
      </w:pPr>
      <w:r>
        <w:t xml:space="preserve">"Ta cảm thấy Nặc Lôi nhất định sẽ mời chúng ta cùng ăn cơm trưa!"</w:t>
      </w:r>
    </w:p>
    <w:p>
      <w:pPr>
        <w:pStyle w:val="BodyText"/>
      </w:pPr>
      <w:r>
        <w:t xml:space="preserve">"Ta cũng nghĩ thế!”</w:t>
      </w:r>
    </w:p>
    <w:p>
      <w:pPr>
        <w:pStyle w:val="BodyText"/>
      </w:pPr>
      <w:r>
        <w:t xml:space="preserve">"Ta không có ý định này!" Nặc Lôi khẩn trương kháng nghị, "Ta chỉ là cho các ngươi đến coi qua mà thôi, coi xong rồi thì đi đi!”</w:t>
      </w:r>
    </w:p>
    <w:p>
      <w:pPr>
        <w:pStyle w:val="BodyText"/>
      </w:pPr>
      <w:r>
        <w:t xml:space="preserve">Tây Mặc cắn răng nắm tay, mặt nặn ra một nụ cười, dốc sức nhịn xuống không đi lên gõ đầu hắn.</w:t>
      </w:r>
    </w:p>
    <w:p>
      <w:pPr>
        <w:pStyle w:val="BodyText"/>
      </w:pPr>
      <w:r>
        <w:t xml:space="preserve">“Này quả thực khiến cho người ta rất thương tâm.” Freddy diễn rất nhập vai, lôi kéo Tây Mặc đi ra ngoài, "Chúng ta cũng đi tìm tiểu tình nhân a!"</w:t>
      </w:r>
    </w:p>
    <w:p>
      <w:pPr>
        <w:pStyle w:val="BodyText"/>
      </w:pPr>
      <w:r>
        <w:t xml:space="preserve">Trong văn phòng khôi phục yên tĩnh, Nặc Lôi khoe khoang thành công, tâm tình vô cùng tốt.</w:t>
      </w:r>
    </w:p>
    <w:p>
      <w:pPr>
        <w:pStyle w:val="BodyText"/>
      </w:pPr>
      <w:r>
        <w:t xml:space="preserve">Cuối hành lang, Tây Mặc cơ hồ hộc máu.</w:t>
      </w:r>
    </w:p>
    <w:p>
      <w:pPr>
        <w:pStyle w:val="BodyText"/>
      </w:pPr>
      <w:r>
        <w:t xml:space="preserve">"Yêu đương là chuyện đáng sợ nhất trên cái thế giới này.” Freddy hít sâu, "Nặc Lôi giờ cứ như thằng ngu.”</w:t>
      </w:r>
    </w:p>
    <w:p>
      <w:pPr>
        <w:pStyle w:val="BodyText"/>
      </w:pPr>
      <w:r>
        <w:t xml:space="preserve">"Hắn vốn chính là thằng ngu!” Tây Mặc rít gào, mấy miếng sandwich, đến cùng có cái gì đáng để khoe chứ? Người đang yêu đương, quả nhiên đều là kẻ điên!</w:t>
      </w:r>
    </w:p>
    <w:p>
      <w:pPr>
        <w:pStyle w:val="BodyText"/>
      </w:pPr>
      <w:r>
        <w:t xml:space="preserve">Hành lang bên kia truyền đến tiếng bước chân ồn ào, một giây sau, một đống tiểu phóng viên giơ camera oanh oanh liệt liệt chạy tới.</w:t>
      </w:r>
    </w:p>
    <w:p>
      <w:pPr>
        <w:pStyle w:val="BodyText"/>
      </w:pPr>
      <w:r>
        <w:t xml:space="preserve">"Hắn cư nhiên còn gọi cả phóng viên." Freddy thoát lực.</w:t>
      </w:r>
    </w:p>
    <w:p>
      <w:pPr>
        <w:pStyle w:val="BodyText"/>
      </w:pPr>
      <w:r>
        <w:t xml:space="preserve">Tây Mặc ngay cả tâm tình nôn mửa cũng không có.</w:t>
      </w:r>
    </w:p>
    <w:p>
      <w:pPr>
        <w:pStyle w:val="BodyText"/>
      </w:pPr>
      <w:r>
        <w:t xml:space="preserve">Vì vậy mấy ngày kế tiếp, Morris mặc kệ làm ra món ăn gì, đều được lên trang nhất báo lớn, để phù hợp với mối tình lãng mạn này, tất cả báo chí đều được phun hương hoa hồng lên.</w:t>
      </w:r>
    </w:p>
    <w:p>
      <w:pPr>
        <w:pStyle w:val="BodyText"/>
      </w:pPr>
      <w:r>
        <w:t xml:space="preserve">Chuyện làm ăn của tiệm thức ăn nhanh rớt xuống ngàn trượng, trái lại, siêu thị và chợ thì phát triển không ngừng, làm cho người yêu vài món ăn mang đi, trời ạ, đây quả thực là chuyện lãng mạn nhất thế giới.</w:t>
      </w:r>
    </w:p>
    <w:p>
      <w:pPr>
        <w:pStyle w:val="BodyText"/>
      </w:pPr>
      <w:r>
        <w:t xml:space="preserve">Thêm vào đó, giá cả sách dạy nấu ăn và nồi chén tô dĩa cũng một đường tăng lên, có một hãng truyền hình thậm chí ra giá trên trời, muốn mời Morris mở một chuyên mục mỹ thực, kết quả lời còn chưa nói hết, đã bị Nặc Lôi một cước đá ra ngoài cửa.</w:t>
      </w:r>
    </w:p>
    <w:p>
      <w:pPr>
        <w:pStyle w:val="BodyText"/>
      </w:pPr>
      <w:r>
        <w:t xml:space="preserve">"Nằm mơ đi, cư nhiên muốn bảo bối của ta nấu cơm cho người khác ăn?" Nặc Lôi nổi trận lôi đình.</w:t>
      </w:r>
    </w:p>
    <w:p>
      <w:pPr>
        <w:pStyle w:val="BodyText"/>
      </w:pPr>
      <w:r>
        <w:t xml:space="preserve">Nhân viên đài truyền hình đáng thương từ mặt đất đứng lên, bỏ chạy té khói.</w:t>
      </w:r>
    </w:p>
    <w:p>
      <w:pPr>
        <w:pStyle w:val="BodyText"/>
      </w:pPr>
      <w:r>
        <w:t xml:space="preserve">Morris nhìn báo chí nhíu mày, "Cũng chỉ là ít sandwich và cơm chiên bình thường mà thôi, đâu có khoa trương như họ viết vậy?”</w:t>
      </w:r>
    </w:p>
    <w:p>
      <w:pPr>
        <w:pStyle w:val="BodyText"/>
      </w:pPr>
      <w:r>
        <w:t xml:space="preserve">"Thật sự ăn rất ngon.” Nặc Lôi ôm y cười, "Về sau chỉ cho phép làm cho một mình ta ăn.”</w:t>
      </w:r>
    </w:p>
    <w:p>
      <w:pPr>
        <w:pStyle w:val="BodyText"/>
      </w:pPr>
      <w:r>
        <w:t xml:space="preserve">“Còn bà để đâu?” Morris trợn trắng mắt</w:t>
      </w:r>
    </w:p>
    <w:p>
      <w:pPr>
        <w:pStyle w:val="BodyText"/>
      </w:pPr>
      <w:r>
        <w:t xml:space="preserve">“Ừ, ta với bà thôi.” Nặc Lôi hôn hôn trán y, “Không có người thứ ba."</w:t>
      </w:r>
    </w:p>
    <w:p>
      <w:pPr>
        <w:pStyle w:val="BodyText"/>
      </w:pPr>
      <w:r>
        <w:t xml:space="preserve">"Ta chỉ biết làm vài món này.” Morris nhìn hắn, "Ăn lâu sẽ ngán.”</w:t>
      </w:r>
    </w:p>
    <w:p>
      <w:pPr>
        <w:pStyle w:val="BodyText"/>
      </w:pPr>
      <w:r>
        <w:t xml:space="preserve">"Sẽ không!" Nặc Lôi rất chắc chắn, "Ngươi làm thì sẽ không.”</w:t>
      </w:r>
    </w:p>
    <w:p>
      <w:pPr>
        <w:pStyle w:val="BodyText"/>
      </w:pPr>
      <w:r>
        <w:t xml:space="preserve">Morris mím mím môi, không nói gì thêm.</w:t>
      </w:r>
    </w:p>
    <w:p>
      <w:pPr>
        <w:pStyle w:val="BodyText"/>
      </w:pPr>
      <w:r>
        <w:t xml:space="preserve">Những tình nhân khác trong tòa thành đều được cho nghỉ, chỉ để lại mình Morris.</w:t>
      </w:r>
    </w:p>
    <w:p>
      <w:pPr>
        <w:pStyle w:val="BodyText"/>
      </w:pPr>
      <w:r>
        <w:t xml:space="preserve">Lúc mới biết tin này, Morris có chút kinh ngạc, nhưng Nặc Lôi lại chẳng để tâm.</w:t>
      </w:r>
    </w:p>
    <w:p>
      <w:pPr>
        <w:pStyle w:val="BodyText"/>
      </w:pPr>
      <w:r>
        <w:t xml:space="preserve">"Có ngươi là đủ rồi." Nặc Lôi đem y kéo vào trong ngực, "Ngươi không giống với bọn họ.”</w:t>
      </w:r>
    </w:p>
    <w:p>
      <w:pPr>
        <w:pStyle w:val="BodyText"/>
      </w:pPr>
      <w:r>
        <w:t xml:space="preserve">Morris tựa trước ngực hắn, cảm thấy trong lòng hơi loạn.</w:t>
      </w:r>
    </w:p>
    <w:p>
      <w:pPr>
        <w:pStyle w:val="BodyText"/>
      </w:pPr>
      <w:r>
        <w:t xml:space="preserve">Tối đó mưa to, Morris mặc áo ngủ đứng trước cửa sổ, nhìn phía xa ngẩn người.</w:t>
      </w:r>
    </w:p>
    <w:p>
      <w:pPr>
        <w:pStyle w:val="BodyText"/>
      </w:pPr>
      <w:r>
        <w:t xml:space="preserve">“Lại nhớ bà rồi?” Nặc Lôi từ phía sau ôm y, “Vì sao không cho ta đón bà tới nơi này?"</w:t>
      </w:r>
    </w:p>
    <w:p>
      <w:pPr>
        <w:pStyle w:val="BodyText"/>
      </w:pPr>
      <w:r>
        <w:t xml:space="preserve">“Bà thích cái trấn nhỏ kia." Morris đóng lại cửa sổ, "Đến đây bà sẽ không quen."</w:t>
      </w:r>
    </w:p>
    <w:p>
      <w:pPr>
        <w:pStyle w:val="BodyText"/>
      </w:pPr>
      <w:r>
        <w:t xml:space="preserve">“Ta về sau sẽ thường cùng ngươi về thăm.” Nặc Lôi xoay người ôm y lên giường, "Đi ngủ sớm một chút, bác sĩ nói ngươi phải nghỉ ngơi nhiều."</w:t>
      </w:r>
    </w:p>
    <w:p>
      <w:pPr>
        <w:pStyle w:val="BodyText"/>
      </w:pPr>
      <w:r>
        <w:t xml:space="preserve">"Ngủ ngon." Morris rúc vào chăn.</w:t>
      </w:r>
    </w:p>
    <w:p>
      <w:pPr>
        <w:pStyle w:val="BodyText"/>
      </w:pPr>
      <w:r>
        <w:t xml:space="preserve">“Nụ hôn chúc ngủ ngon đâu?” Nặc Lôi tiến đến trước mặt y.</w:t>
      </w:r>
    </w:p>
    <w:p>
      <w:pPr>
        <w:pStyle w:val="BodyText"/>
      </w:pPr>
      <w:r>
        <w:t xml:space="preserve">Morris có chút xấu hổ, trước kia lần nào cũng là hắn chủ động hôn, lần này sao lại thay đổi.</w:t>
      </w:r>
    </w:p>
    <w:p>
      <w:pPr>
        <w:pStyle w:val="BodyText"/>
      </w:pPr>
      <w:r>
        <w:t xml:space="preserve">"Nhanh lên." Nặc Lôi rất nghiêm túc thúc giục.</w:t>
      </w:r>
    </w:p>
    <w:p>
      <w:pPr>
        <w:pStyle w:val="BodyText"/>
      </w:pPr>
      <w:r>
        <w:t xml:space="preserve">Morris nhắm mắt lại, ngẩng đầu cùng hắn nhẹ chạm một cái.</w:t>
      </w:r>
    </w:p>
    <w:p>
      <w:pPr>
        <w:pStyle w:val="BodyText"/>
      </w:pPr>
      <w:r>
        <w:t xml:space="preserve">"Ngắn quá vậy!" Nặc Lôi bất mãn.</w:t>
      </w:r>
    </w:p>
    <w:p>
      <w:pPr>
        <w:pStyle w:val="BodyText"/>
      </w:pPr>
      <w:r>
        <w:t xml:space="preserve">Morris định trốn vào chăn lừa bịp để qua ải, bất quá vẫn là bị Nặc Lôi đào ra.</w:t>
      </w:r>
    </w:p>
    <w:p>
      <w:pPr>
        <w:pStyle w:val="BodyText"/>
      </w:pPr>
      <w:r>
        <w:t xml:space="preserve">Nụ hôn sâu triền miên cấp thiết tiến hành một nửa, Morris tinh tường cảm giác được chỗ nào đó của Nặc Lôi phát sinh biến hóa, đang cứng rắn thúc vào mình, hiển nhiên ngủ sớm là không thể, chỉ đành thở dài trong lòng.</w:t>
      </w:r>
    </w:p>
    <w:p>
      <w:pPr>
        <w:pStyle w:val="BodyText"/>
      </w:pPr>
      <w:r>
        <w:t xml:space="preserve">Bất quá ngoài dự liệu, Nặc Lôi hôn tới tấp một lúc, lại nhét Morris vào chăn.</w:t>
      </w:r>
    </w:p>
    <w:p>
      <w:pPr>
        <w:pStyle w:val="BodyText"/>
      </w:pPr>
      <w:r>
        <w:t xml:space="preserve">"Bảo bối ngủ ngon."</w:t>
      </w:r>
    </w:p>
    <w:p>
      <w:pPr>
        <w:pStyle w:val="BodyText"/>
      </w:pPr>
      <w:r>
        <w:t xml:space="preserve">"..." Morris có chút nghi hoặc.</w:t>
      </w:r>
    </w:p>
    <w:p>
      <w:pPr>
        <w:pStyle w:val="BodyText"/>
      </w:pPr>
      <w:r>
        <w:t xml:space="preserve">"Bác sĩ nói tình trạng thân thể ngươi gần đây không thật tốt, phải nghỉ ngơi nhiều." Nặc Lôi tựa bên cạnh y, "Ngủ đi."</w:t>
      </w:r>
    </w:p>
    <w:p>
      <w:pPr>
        <w:pStyle w:val="BodyText"/>
      </w:pPr>
      <w:r>
        <w:t xml:space="preserve">Morris bị hắn ôm trong ngực, động cũng không dám động.</w:t>
      </w:r>
    </w:p>
    <w:p>
      <w:pPr>
        <w:pStyle w:val="BodyText"/>
      </w:pPr>
      <w:r>
        <w:t xml:space="preserve">Kỳ thật trong lòng rất rõ ràng, thân thể mình không có bất cứ vấn đề gì, tối đa cũng chỉ là dạ dày không tốt mà thôi, căn bản không phải chuyện lớn.</w:t>
      </w:r>
    </w:p>
    <w:p>
      <w:pPr>
        <w:pStyle w:val="BodyText"/>
      </w:pPr>
      <w:r>
        <w:t xml:space="preserve">Vị bác sĩ kia là bạn tốt của mình, vì giúp mình sớm chút thoát thân, mới ghi dối vào phiếu khám bệnh lừa gạt Nặc Lôi.</w:t>
      </w:r>
    </w:p>
    <w:p>
      <w:pPr>
        <w:pStyle w:val="BodyText"/>
      </w:pPr>
      <w:r>
        <w:t xml:space="preserve">Vốn là muốn hắn đánh mất hứng thú với mình, ai ngờ hắn lại có thể vì mình mà nhẫn nại.</w:t>
      </w:r>
    </w:p>
    <w:p>
      <w:pPr>
        <w:pStyle w:val="BodyText"/>
      </w:pPr>
      <w:r>
        <w:t xml:space="preserve">Morris hơi giật giật thân thể, Nặc Lôi lập tức đem y ôm càng chặt.</w:t>
      </w:r>
    </w:p>
    <w:p>
      <w:pPr>
        <w:pStyle w:val="BodyText"/>
      </w:pPr>
      <w:r>
        <w:t xml:space="preserve">Ban đêm không khí rất lạnh, nhưng vòng tay ôm của người đó, lại rất ấm.</w:t>
      </w:r>
    </w:p>
    <w:p>
      <w:pPr>
        <w:pStyle w:val="BodyText"/>
      </w:pPr>
      <w:r>
        <w:t xml:space="preserve">Tin tức trên tiểu báo vẫn phô thiên cái địa, thấy nhiều rồi, bản thân Morris cũng cảm thấy đây là một cuộc yêu đương.</w:t>
      </w:r>
    </w:p>
    <w:p>
      <w:pPr>
        <w:pStyle w:val="BodyText"/>
      </w:pPr>
      <w:r>
        <w:t xml:space="preserve">Nắm tay, hôn môi, ôm, ân ái, chuyện những người yêu nhau làm, mình cùng hắn đều làm, nhưng vì cái gì, vẫn không có cảm giác yêu?</w:t>
      </w:r>
    </w:p>
    <w:p>
      <w:pPr>
        <w:pStyle w:val="BodyText"/>
      </w:pPr>
      <w:r>
        <w:t xml:space="preserve">Nguyên nhân là do mình sao? Kích tình qua đi, Morris nằm lì trên giường, nhìn Nặc Lôi ngủ say ngẩn người.</w:t>
      </w:r>
    </w:p>
    <w:p>
      <w:pPr>
        <w:pStyle w:val="BodyText"/>
      </w:pPr>
      <w:r>
        <w:t xml:space="preserve">Mặc dù có những ký ức không chịu nổi, nhưng không thể phủ nhận, trong khoảng thời gian hai người ở chung này, hắn đối với chính mình rất tốt rất tốt, tốt đến mức đôi khi, bản thân phảng phất cảm giác hạnh phúc.</w:t>
      </w:r>
    </w:p>
    <w:p>
      <w:pPr>
        <w:pStyle w:val="BodyText"/>
      </w:pPr>
      <w:r>
        <w:t xml:space="preserve">Biết rõ đây là một đoạn tình cảm cấm kị, nhưng vẫn nhịn không được muốn dấn thân vào, Morris núp dưới khuỷu tay Nặc Lôi, nghĩ đến lời Freddy nói với mình lúc ban ngày.</w:t>
      </w:r>
    </w:p>
    <w:p>
      <w:pPr>
        <w:pStyle w:val="BodyText"/>
      </w:pPr>
      <w:r>
        <w:t xml:space="preserve">Cũng có thể là Nặc Lôi thật sự chỉ là tên ngu ngốc không hiểu yêu là gì, tuy ích kỷ bá đạo lại không nói đạo lý, nhưng không phải người xấu, thậm chí trong vài chuyện, quả thực có thể gọi là đơn thuần.</w:t>
      </w:r>
    </w:p>
    <w:p>
      <w:pPr>
        <w:pStyle w:val="BodyText"/>
      </w:pPr>
      <w:r>
        <w:t xml:space="preserve">Cho nên mình và hắn, thật sự có thể sao?</w:t>
      </w:r>
    </w:p>
    <w:p>
      <w:pPr>
        <w:pStyle w:val="BodyText"/>
      </w:pPr>
      <w:r>
        <w:t xml:space="preserve">Nhưng hắn đã từng đối với mình biến thái như vậy, quá phận như vậy!</w:t>
      </w:r>
    </w:p>
    <w:p>
      <w:pPr>
        <w:pStyle w:val="BodyText"/>
      </w:pPr>
      <w:r>
        <w:t xml:space="preserve">Morris càng nghĩ tâm càng phiền, nóng đầu lên, ôm cánh tay của hắn cắn xuống.</w:t>
      </w:r>
    </w:p>
    <w:p>
      <w:pPr>
        <w:pStyle w:val="BodyText"/>
      </w:pPr>
      <w:r>
        <w:t xml:space="preserve">Nặc Lôi từ trong mộng bị đau tỉnh, có chút kinh ngạc nhìn y, “Bảo bối ngươi làm sao vậy?"</w:t>
      </w:r>
    </w:p>
    <w:p>
      <w:pPr>
        <w:pStyle w:val="BodyText"/>
      </w:pPr>
      <w:r>
        <w:t xml:space="preserve">"..." Đợi Morris ý thức được mình đã làm gì, thì đã muộn.</w:t>
      </w:r>
    </w:p>
    <w:p>
      <w:pPr>
        <w:pStyle w:val="BodyText"/>
      </w:pPr>
      <w:r>
        <w:t xml:space="preserve">"Cắn ta làm gì?" Nặc Lôi nhìn dấu răng rướm máu trên cánh tay mình, cảm thấy rất ủy khuất.</w:t>
      </w:r>
    </w:p>
    <w:p>
      <w:pPr>
        <w:pStyle w:val="BodyText"/>
      </w:pPr>
      <w:r>
        <w:t xml:space="preserve">"Nằm mơ cắn á." Morris tìm lý do.</w:t>
      </w:r>
    </w:p>
    <w:p>
      <w:pPr>
        <w:pStyle w:val="BodyText"/>
      </w:pPr>
      <w:r>
        <w:t xml:space="preserve">“Gặp ác mộng sao?” Nặc Lôi rất dễ bị lừa.</w:t>
      </w:r>
    </w:p>
    <w:p>
      <w:pPr>
        <w:pStyle w:val="BodyText"/>
      </w:pPr>
      <w:r>
        <w:t xml:space="preserve">"Ừm." Morris gật đầu.</w:t>
      </w:r>
    </w:p>
    <w:p>
      <w:pPr>
        <w:pStyle w:val="BodyText"/>
      </w:pPr>
      <w:r>
        <w:t xml:space="preserve">Nặc Lôi lung tung lau tay vài cái, đem Morris kéo vào lòng ôm chặt, “Thế này có tốt hơn chút nào không?”</w:t>
      </w:r>
    </w:p>
    <w:p>
      <w:pPr>
        <w:pStyle w:val="BodyText"/>
      </w:pPr>
      <w:r>
        <w:t xml:space="preserve">"Không thở được." Morris liều mạng đẩy hắn.</w:t>
      </w:r>
    </w:p>
    <w:p>
      <w:pPr>
        <w:pStyle w:val="BodyText"/>
      </w:pPr>
      <w:r>
        <w:t xml:space="preserve">“Ôm thì sẽ không gặp ác mộng." Nặc Lôi đem tay chân đều đè lên y, “Ta khi còn bé mơ thấy ác mộng, bảo mẫu ôm ta vậy đó! Rất có tác dụng, ngoan nào mau ngủ."</w:t>
      </w:r>
    </w:p>
    <w:p>
      <w:pPr>
        <w:pStyle w:val="Compact"/>
      </w:pPr>
      <w:r>
        <w:t xml:space="preserve">Morris khóc không ra nước mắt.</w:t>
      </w:r>
      <w:r>
        <w:br w:type="textWrapping"/>
      </w:r>
      <w:r>
        <w:br w:type="textWrapping"/>
      </w:r>
    </w:p>
    <w:p>
      <w:pPr>
        <w:pStyle w:val="Heading2"/>
      </w:pPr>
      <w:bookmarkStart w:id="98" w:name="bộ-1---huyết-tộc-dụ-hoặc---chương-76-phiên-ngoại-nặc-lôi-và-morris-5"/>
      <w:bookmarkEnd w:id="98"/>
      <w:r>
        <w:t xml:space="preserve">76. Bộ 1] - Huyết Tộc Dụ Hoặc - Chương 76: Phiên Ngoại [nặc Lôi Và Morris] 5</w:t>
      </w:r>
    </w:p>
    <w:p>
      <w:pPr>
        <w:pStyle w:val="Compact"/>
      </w:pPr>
      <w:r>
        <w:br w:type="textWrapping"/>
      </w:r>
      <w:r>
        <w:br w:type="textWrapping"/>
      </w:r>
      <w:r>
        <w:t xml:space="preserve">Mặc kệ Morris rốt cuộc nghĩ như thế nào, trong lòng Nặc Lôi, đích thật rất kiên định cho rằng, mình đang yêu đương.</w:t>
      </w:r>
    </w:p>
    <w:p>
      <w:pPr>
        <w:pStyle w:val="BodyText"/>
      </w:pPr>
      <w:r>
        <w:t xml:space="preserve">Tuy trước kia chưa từng yêu, nhưng cũng may tiểu thuyết bát quái ở Ma giới quá nhiều, bởi vậy thống lĩnh các hạ vĩ đại mỗi khi nhàn rỗi, liền thường xuyên ôm một quyển sách xem cuồng nhiệt.</w:t>
      </w:r>
    </w:p>
    <w:p>
      <w:pPr>
        <w:pStyle w:val="BodyText"/>
      </w:pPr>
      <w:r>
        <w:t xml:space="preserve">"Hắn đang đọc gì vậy?” Tây Mặc hiếu kỳ hỏi.</w:t>
      </w:r>
    </w:p>
    <w:p>
      <w:pPr>
        <w:pStyle w:val="BodyText"/>
      </w:pPr>
      <w:r>
        <w:t xml:space="preserve">“《Dạy ngươi làm thế nào trở thành một bạn trai hoàn mỹ 》." Freddy cảm giác mình quả thực phải cúng bái chỉ số thông minh của Nặc Lôi, “Trừ cái đó, hắn còn mua 《Mỗi ngày một lời tâm tình 》《Bí mật nhỏ giữa tình nhân 》, thậm chí còn có một cuốn 《Ghi chép mối tình đầu của phấn hồng nam sinh 》, ta hoài nghi hắn đã biến thái rồi."</w:t>
      </w:r>
    </w:p>
    <w:p>
      <w:pPr>
        <w:pStyle w:val="BodyText"/>
      </w:pPr>
      <w:r>
        <w:t xml:space="preserve">Lời còn chưa nói hết, Tây Mặc đã vịn tường nôn mửa.</w:t>
      </w:r>
    </w:p>
    <w:p>
      <w:pPr>
        <w:pStyle w:val="BodyText"/>
      </w:pPr>
      <w:r>
        <w:t xml:space="preserve">Trong khoảng thời gian Nặc Lôi điên cuồng đọc yêu đương bí tịch, người bị hại nhiều nhất không thể nghi ngờ chính là Morris.</w:t>
      </w:r>
    </w:p>
    <w:p>
      <w:pPr>
        <w:pStyle w:val="BodyText"/>
      </w:pPr>
      <w:r>
        <w:t xml:space="preserve">“Tiểu tâm can thân ái nhất của ta." Nặc Lôi nâng cằm Morris nhìn y.</w:t>
      </w:r>
    </w:p>
    <w:p>
      <w:pPr>
        <w:pStyle w:val="BodyText"/>
      </w:pPr>
      <w:r>
        <w:t xml:space="preserve">"... Mắt ngươi bị cát bay vào ư?” Morris nghi hoặc.</w:t>
      </w:r>
    </w:p>
    <w:p>
      <w:pPr>
        <w:pStyle w:val="BodyText"/>
      </w:pPr>
      <w:r>
        <w:t xml:space="preserve">"Ngươi có cảm thấy tim đập rộn lên hay không?" Nặc Lôi hỏi.</w:t>
      </w:r>
    </w:p>
    <w:p>
      <w:pPr>
        <w:pStyle w:val="BodyText"/>
      </w:pPr>
      <w:r>
        <w:t xml:space="preserve">"Không có." Morris lắc đầu.</w:t>
      </w:r>
    </w:p>
    <w:p>
      <w:pPr>
        <w:pStyle w:val="BodyText"/>
      </w:pPr>
      <w:r>
        <w:t xml:space="preserve">"... Vậy cảm giác hít thở không thông thì sao?” Nặc Lôi chưa từ bỏ ý định.</w:t>
      </w:r>
    </w:p>
    <w:p>
      <w:pPr>
        <w:pStyle w:val="BodyText"/>
      </w:pPr>
      <w:r>
        <w:t xml:space="preserve">"Cũng không có." Morris tiếp tục lắc đầu.</w:t>
      </w:r>
    </w:p>
    <w:p>
      <w:pPr>
        <w:pStyle w:val="BodyText"/>
      </w:pPr>
      <w:r>
        <w:t xml:space="preserve">"Làm sao có thể." Nặc Lôi chỉ vào cặp mắt mình, "Ngươi nhìn kỹ chút nữa xem!"</w:t>
      </w:r>
    </w:p>
    <w:p>
      <w:pPr>
        <w:pStyle w:val="BodyText"/>
      </w:pPr>
      <w:r>
        <w:t xml:space="preserve">"Ngươi làm gì mà cứ chớp mắt hoài thế?” Morris dí sát mắt lại nhìn, “Khó chịu?"</w:t>
      </w:r>
    </w:p>
    <w:p>
      <w:pPr>
        <w:pStyle w:val="BodyText"/>
      </w:pPr>
      <w:r>
        <w:t xml:space="preserve">"... Ta đang phóng điện a!" Nặc Lôi rất khẩn thiết, liều mạng chỉ vào mắt mình, “Tiểu sóng điện giữa tình nhân, sách mới của giáo sư Rehmann, có cảm giác được không?”</w:t>
      </w:r>
    </w:p>
    <w:p>
      <w:pPr>
        <w:pStyle w:val="BodyText"/>
      </w:pPr>
      <w:r>
        <w:t xml:space="preserve">"Ngươi hôm nay lại đổi tài liệu giảng dạy nữa?” Morris dở khóc dở cười.</w:t>
      </w:r>
    </w:p>
    <w:p>
      <w:pPr>
        <w:pStyle w:val="BodyText"/>
      </w:pPr>
      <w:r>
        <w:t xml:space="preserve">"Thật không có cảm giác sao?" Nặc Lôi rất uể oải.</w:t>
      </w:r>
    </w:p>
    <w:p>
      <w:pPr>
        <w:pStyle w:val="BodyText"/>
      </w:pPr>
      <w:r>
        <w:t xml:space="preserve">"Những sách kia đều là viết bậy đó.” Morris buồn cười, "Sau này đừng đọc nữa."</w:t>
      </w:r>
    </w:p>
    <w:p>
      <w:pPr>
        <w:pStyle w:val="BodyText"/>
      </w:pPr>
      <w:r>
        <w:t xml:space="preserve">Nặc Lôi bĩu môi, sáp lại hôn nhẹ y một cái.</w:t>
      </w:r>
    </w:p>
    <w:p>
      <w:pPr>
        <w:pStyle w:val="BodyText"/>
      </w:pPr>
      <w:r>
        <w:t xml:space="preserve">Quản gia vẫn liên tục thu thập sách mới cho Nặc Lôi, vì vậy Morris thường xuyên nhận được hoa hồng và chocolate, lại còn bữa tối trong ánh nến, thậm chí còn có vé xem hòa nhạc.</w:t>
      </w:r>
    </w:p>
    <w:p>
      <w:pPr>
        <w:pStyle w:val="BodyText"/>
      </w:pPr>
      <w:r>
        <w:t xml:space="preserve">Morris trời sinh ngũ âm không được đầy đủ, đối với âm nhạc lực giám định và thưởng thức bằng không, nghe chưa được một phần ba đã bắt đầu ngáp.</w:t>
      </w:r>
    </w:p>
    <w:p>
      <w:pPr>
        <w:pStyle w:val="BodyText"/>
      </w:pPr>
      <w:r>
        <w:t xml:space="preserve">Nặc Lôi càng khoa trương, khi nốt nhạc đầu tiên được tấu lên, đã vù vù ngủ.</w:t>
      </w:r>
    </w:p>
    <w:p>
      <w:pPr>
        <w:pStyle w:val="BodyText"/>
      </w:pPr>
      <w:r>
        <w:t xml:space="preserve">Quần chúng xung quanh giận mà không dám nói gì, nguyên một đám mắt đau lòng bi phẫn, trong tiếng ngáy của Nặc Lôi nghe hết buổi hòa nhạc.</w:t>
      </w:r>
    </w:p>
    <w:p>
      <w:pPr>
        <w:pStyle w:val="BodyText"/>
      </w:pPr>
      <w:r>
        <w:t xml:space="preserve">Tan cuộc, Nặc Lôi ngủ được cảm thấy mỹ mãn, đĩnh đạc ôm bả vai Morris, "Bảo bối chúng ta đi ăn cơm."</w:t>
      </w:r>
    </w:p>
    <w:p>
      <w:pPr>
        <w:pStyle w:val="BodyText"/>
      </w:pPr>
      <w:r>
        <w:t xml:space="preserve">"Về sau đừng đến những nơi như vầy nữa.” Morris đánh ngáp, "Buồn ngủ chết được.”</w:t>
      </w:r>
    </w:p>
    <w:p>
      <w:pPr>
        <w:pStyle w:val="BodyText"/>
      </w:pPr>
      <w:r>
        <w:t xml:space="preserve">"Ngươi không thích?" Nặc Lôi trừng to mắt.</w:t>
      </w:r>
    </w:p>
    <w:p>
      <w:pPr>
        <w:pStyle w:val="BodyText"/>
      </w:pPr>
      <w:r>
        <w:t xml:space="preserve">"Nghe không hiểu." Morris thẳng thắn!</w:t>
      </w:r>
    </w:p>
    <w:p>
      <w:pPr>
        <w:pStyle w:val="BodyText"/>
      </w:pPr>
      <w:r>
        <w:t xml:space="preserve">"Chúng ta quả thực quá xứng!" Nặc Lôi ôm khuôn mặt y hung hăng gặm, "Ta cũng hiểu được thú vui này là thứ phân chó! Nhưng tên chuyên gia ngu ngốc kia nói ngươi nhất định sẽ thích, nên ta mới mang ngươi đến!"</w:t>
      </w:r>
    </w:p>
    <w:p>
      <w:pPr>
        <w:pStyle w:val="BodyText"/>
      </w:pPr>
      <w:r>
        <w:t xml:space="preserve">“Bọn họ đều giống như ngươi nói, lừa tiền đó.” Morris lau lau nước miếng trên mặt, “Về sau không được tìm chuyên gia nữa!"</w:t>
      </w:r>
    </w:p>
    <w:p>
      <w:pPr>
        <w:pStyle w:val="BodyText"/>
      </w:pPr>
      <w:r>
        <w:t xml:space="preserve">"Chúng ta đi sòng bạc đi?" Nặc Lôi cao hứng bừng bừng đề nghị.</w:t>
      </w:r>
    </w:p>
    <w:p>
      <w:pPr>
        <w:pStyle w:val="BodyText"/>
      </w:pPr>
      <w:r>
        <w:t xml:space="preserve">"Ta muốn trở về ngủ." Morris bị âm nhạc thôi miên, mắt sắp mở hết lên nổi.</w:t>
      </w:r>
    </w:p>
    <w:p>
      <w:pPr>
        <w:pStyle w:val="BodyText"/>
      </w:pPr>
      <w:r>
        <w:t xml:space="preserve">"Ngươi không thoải mái?" Nặc Lôi rất khẩn trương ôm y, “Có cần gọi bác sĩ không?"</w:t>
      </w:r>
    </w:p>
    <w:p>
      <w:pPr>
        <w:pStyle w:val="BodyText"/>
      </w:pPr>
      <w:r>
        <w:t xml:space="preserve">"Ta hơi mệt mà thôi." Morris không biết nói gì, “Có cần khoa trương vậy không?”</w:t>
      </w:r>
    </w:p>
    <w:p>
      <w:pPr>
        <w:pStyle w:val="BodyText"/>
      </w:pPr>
      <w:r>
        <w:t xml:space="preserve">“Nhưng trên sách nói tiểu tình nhân nhất định phải suy yếu, như vậy mới —— "</w:t>
      </w:r>
    </w:p>
    <w:p>
      <w:pPr>
        <w:pStyle w:val="BodyText"/>
      </w:pPr>
      <w:r>
        <w:t xml:space="preserve">"Ngươi câm miệng cho ta!" Morris vừa nghe đến sách liền đau đầu.</w:t>
      </w:r>
    </w:p>
    <w:p>
      <w:pPr>
        <w:pStyle w:val="BodyText"/>
      </w:pPr>
      <w:r>
        <w:t xml:space="preserve">"Bảo bối ngươi nạt ta." Nặc Lôi rất ủy khuất.</w:t>
      </w:r>
    </w:p>
    <w:p>
      <w:pPr>
        <w:pStyle w:val="BodyText"/>
      </w:pPr>
      <w:r>
        <w:t xml:space="preserve">"..." Morris muốn đập đầu vào tường.</w:t>
      </w:r>
    </w:p>
    <w:p>
      <w:pPr>
        <w:pStyle w:val="BodyText"/>
      </w:pPr>
      <w:r>
        <w:t xml:space="preserve">Buổi tối cơm nước xong xuôi, Nặc Lôi đem Morris lừa gạt đến văn phòng, rốt cục đạt thành nguyện vọng biến thái XXOO trên đống văn kiện cơ mật.</w:t>
      </w:r>
    </w:p>
    <w:p>
      <w:pPr>
        <w:pStyle w:val="BodyText"/>
      </w:pPr>
      <w:r>
        <w:t xml:space="preserve">Nặc Lôi tinh lực tràn đầy thế tới ồ ạt, cơ hồ mỗi lần đều đem Morris thúc đến hôn mê, lần này đương nhiên cũng không ngoại lệ.</w:t>
      </w:r>
    </w:p>
    <w:p>
      <w:pPr>
        <w:pStyle w:val="BodyText"/>
      </w:pPr>
      <w:r>
        <w:t xml:space="preserve">Sau khi ăn no Nặc Lôi cảm thấy mỹ mãn, ôm Morris đặt nằm lên salon xong, mới ngồi lại trước bàn làm việc tiếp tục xem tư liệu.</w:t>
      </w:r>
    </w:p>
    <w:p>
      <w:pPr>
        <w:pStyle w:val="BodyText"/>
      </w:pPr>
      <w:r>
        <w:t xml:space="preserve">Đêm hơi lạnh, Morris rụt rụt vào thảm, xoay người tiếp tục ngủ.</w:t>
      </w:r>
    </w:p>
    <w:p>
      <w:pPr>
        <w:pStyle w:val="BodyText"/>
      </w:pPr>
      <w:r>
        <w:t xml:space="preserve">Bên ngoài có người gõ cửa, tiến vào là tổng lĩnh Ma tộc quân đoàn hai.</w:t>
      </w:r>
    </w:p>
    <w:p>
      <w:pPr>
        <w:pStyle w:val="BodyText"/>
      </w:pPr>
      <w:r>
        <w:t xml:space="preserve">"Chuyện gì?" Nặc Lôi hỏi hắn.</w:t>
      </w:r>
    </w:p>
    <w:p>
      <w:pPr>
        <w:pStyle w:val="BodyText"/>
      </w:pPr>
      <w:r>
        <w:t xml:space="preserve">"Gần đây chiến sự biên cảnh rất căng thẳng, quân đội Ma tộc phải đến tiền tuyến trong vòng ba ngày." Tổng lĩnh nhỏ giọng báo cáo, "Vì bổ sung trang bị quân sự, chúng ta cần lượng lớn lương thực, lúc này điều động đã không kịp, nên phải thu thập ngay tại địa phương.”</w:t>
      </w:r>
    </w:p>
    <w:p>
      <w:pPr>
        <w:pStyle w:val="BodyText"/>
      </w:pPr>
      <w:r>
        <w:t xml:space="preserve">“Kế đó có thành trấn nào?" Nặc Lôi xem địa đồ.</w:t>
      </w:r>
    </w:p>
    <w:p>
      <w:pPr>
        <w:pStyle w:val="BodyText"/>
      </w:pPr>
      <w:r>
        <w:t xml:space="preserve">"Lưu Khắc trấn, Lạp Duy trấn, còn có thành phố Đô Tạp.” Tổng lĩnh rất quen thuộc với biên cảnh.</w:t>
      </w:r>
    </w:p>
    <w:p>
      <w:pPr>
        <w:pStyle w:val="BodyText"/>
      </w:pPr>
      <w:r>
        <w:t xml:space="preserve">"Ngoại trừ Lưu Khắc trấn, hai chỗ khác đều đi dán bố cáo, cư dân trừ thức ăn bản thân họ, còn lại toàn bộ nộp lên trên." Nặc Lôi phất phất tay, "Đi chuẩn bị văn bản tài liệu a."</w:t>
      </w:r>
    </w:p>
    <w:p>
      <w:pPr>
        <w:pStyle w:val="BodyText"/>
      </w:pPr>
      <w:r>
        <w:t xml:space="preserve">“Vậy nếu có người không phục tùng mệnh lệnh —— "</w:t>
      </w:r>
    </w:p>
    <w:p>
      <w:pPr>
        <w:pStyle w:val="BodyText"/>
      </w:pPr>
      <w:r>
        <w:t xml:space="preserve">“Làm thịt hết." Nặc Lôi rất lạnh lùng, “Thà giết sạch tất cả mọi người, cũng phải bảo đảm tiếp tế cho quân đội."</w:t>
      </w:r>
    </w:p>
    <w:p>
      <w:pPr>
        <w:pStyle w:val="BodyText"/>
      </w:pPr>
      <w:r>
        <w:t xml:space="preserve">"Vâng." Tổng lĩnh đứng nghiêm hành lễ, xoay người ra khỏi văn phòng.</w:t>
      </w:r>
    </w:p>
    <w:p>
      <w:pPr>
        <w:pStyle w:val="BodyText"/>
      </w:pPr>
      <w:r>
        <w:t xml:space="preserve">Morris cắn môi, thân thể hơi run rẩy.</w:t>
      </w:r>
    </w:p>
    <w:p>
      <w:pPr>
        <w:pStyle w:val="BodyText"/>
      </w:pPr>
      <w:r>
        <w:t xml:space="preserve">Tuy không muốn khiến hắn phát hiện, nhưng sau lưng vẫn có người nhích lại gần.</w:t>
      </w:r>
    </w:p>
    <w:p>
      <w:pPr>
        <w:pStyle w:val="BodyText"/>
      </w:pPr>
      <w:r>
        <w:t xml:space="preserve">"Đã nghe được?" Nặc Lôi hỏi y.</w:t>
      </w:r>
    </w:p>
    <w:p>
      <w:pPr>
        <w:pStyle w:val="BodyText"/>
      </w:pPr>
      <w:r>
        <w:t xml:space="preserve">"Ừm." Morris không quay đầu lại.</w:t>
      </w:r>
    </w:p>
    <w:p>
      <w:pPr>
        <w:pStyle w:val="BodyText"/>
      </w:pPr>
      <w:r>
        <w:t xml:space="preserve">"Không vui?" Nặc Lôi lại hỏi.</w:t>
      </w:r>
    </w:p>
    <w:p>
      <w:pPr>
        <w:pStyle w:val="BodyText"/>
      </w:pPr>
      <w:r>
        <w:t xml:space="preserve">"Không có." Morris giọng mũi dày đặc.</w:t>
      </w:r>
    </w:p>
    <w:p>
      <w:pPr>
        <w:pStyle w:val="BodyText"/>
      </w:pPr>
      <w:r>
        <w:t xml:space="preserve">Nặc Lôi đưa tay, mạnh mẽ kéo y dậy.</w:t>
      </w:r>
    </w:p>
    <w:p>
      <w:pPr>
        <w:pStyle w:val="BodyText"/>
      </w:pPr>
      <w:r>
        <w:t xml:space="preserve">Morris cúi đầu, không chịu nhìn Nặc Lôi.</w:t>
      </w:r>
    </w:p>
    <w:p>
      <w:pPr>
        <w:pStyle w:val="BodyText"/>
      </w:pPr>
      <w:r>
        <w:t xml:space="preserve">"Ta nói tất cả ngoại trừ Lưu Khắc trấn, sao còn giận?” Nặc Lôi nhíu mày.</w:t>
      </w:r>
    </w:p>
    <w:p>
      <w:pPr>
        <w:pStyle w:val="BodyText"/>
      </w:pPr>
      <w:r>
        <w:t xml:space="preserve">"Ngươi có biết ta vì sao tham gia quân đội không?" Morris thanh âm rất thấp, "Ta vốn là một học đồ (người học việc) trong một tiệm bánh mì, nhưng có một ngày, trong tiệm đột nhiên có một đội binh sĩ đến, không phân trần gì liền cướp tất cả mọi thứ.”</w:t>
      </w:r>
    </w:p>
    <w:p>
      <w:pPr>
        <w:pStyle w:val="BodyText"/>
      </w:pPr>
      <w:r>
        <w:t xml:space="preserve">"Vô cớ nhiễu dân?" Nặc Lôi sắc mặt trầm xuống.</w:t>
      </w:r>
    </w:p>
    <w:p>
      <w:pPr>
        <w:pStyle w:val="BodyText"/>
      </w:pPr>
      <w:r>
        <w:t xml:space="preserve">"Cũng là vì chuẩn bị quân trang, nội thành dán bố cáo, bên trên có chữ ký của ngươi.”</w:t>
      </w:r>
    </w:p>
    <w:p>
      <w:pPr>
        <w:pStyle w:val="BodyText"/>
      </w:pPr>
      <w:r>
        <w:t xml:space="preserve">"Vậy thì rất bình thường." Nặc Lôi không cho là đúng.</w:t>
      </w:r>
    </w:p>
    <w:p>
      <w:pPr>
        <w:pStyle w:val="BodyText"/>
      </w:pPr>
      <w:r>
        <w:t xml:space="preserve">“Nhưng bọn họ căn bản không phải là trưng thu lương thực bình thường, hoàn toàn chính là cường đạo!" Morris có chút kích động, "Bọn họ cường bạo người nữ hầu trong tiệm, giết chủ tiệm, còn thiêu hủy luôn cả tiệm bánh mì!"</w:t>
      </w:r>
    </w:p>
    <w:p>
      <w:pPr>
        <w:pStyle w:val="BodyText"/>
      </w:pPr>
      <w:r>
        <w:t xml:space="preserve">"Loại chuyện này không thể tránh được." Nặc Lôi nhún nhún vai, "Ta không có cách nào giám thị hành động của mỗi một sĩ binh."</w:t>
      </w:r>
    </w:p>
    <w:p>
      <w:pPr>
        <w:pStyle w:val="BodyText"/>
      </w:pPr>
      <w:r>
        <w:t xml:space="preserve">"Đã không có cách nào giám thị, tại sao phải hạ loại mệnh lệnh đó?" Morris không khống chế được cảm xúc.</w:t>
      </w:r>
    </w:p>
    <w:p>
      <w:pPr>
        <w:pStyle w:val="BodyText"/>
      </w:pPr>
      <w:r>
        <w:t xml:space="preserve">Vĩnh viễn cũng không quên được buổi chiều đó, bản thân bị một đám nam nhân đánh tới không đứng dậy được, trơ mắt nhìn họ luân phiên cưỡng gian một nữ hài trong tiệm.</w:t>
      </w:r>
    </w:p>
    <w:p>
      <w:pPr>
        <w:pStyle w:val="BodyText"/>
      </w:pPr>
      <w:r>
        <w:t xml:space="preserve">Thật vất vả đợi đến lúc bọn họ đi, chẳng quan tâm gì khác, nhịn đau khập khiễng về đến nhà, lại phát hiện cũng một mảnh bừa bãi.</w:t>
      </w:r>
    </w:p>
    <w:p>
      <w:pPr>
        <w:pStyle w:val="BodyText"/>
      </w:pPr>
      <w:r>
        <w:t xml:space="preserve">May là bà trốn dưới gầm giường, mới không bị thương tổn, nhưng trong nhà đã sớm một hạt gạo cũng tìm không thấy.</w:t>
      </w:r>
    </w:p>
    <w:p>
      <w:pPr>
        <w:pStyle w:val="BodyText"/>
      </w:pPr>
      <w:r>
        <w:t xml:space="preserve">Vạn bất đắc dĩ, đành phải lựa chọn tham gia quân ngũ, chỉ là vì mười kim tệ tiền lương dự chi (trả trước).</w:t>
      </w:r>
    </w:p>
    <w:p>
      <w:pPr>
        <w:pStyle w:val="BodyText"/>
      </w:pPr>
      <w:r>
        <w:t xml:space="preserve">"Sau đó ta cầm mười kim tệ đó, đến quân đội mua một bao gạo giá cao.” Morris cười khổ, "Binh lính của ngươi mượn mệnh lệnh của ngươi, ban đầu là cướp sạch lương thực của dân chúng, sau đó bắt họ phải mua lại giá cao, ngươi có biết không?"</w:t>
      </w:r>
    </w:p>
    <w:p>
      <w:pPr>
        <w:pStyle w:val="BodyText"/>
      </w:pPr>
      <w:r>
        <w:t xml:space="preserve">"Ta không biết chi tiết, nhưng ta biết chắc chắn sẽ có bất bình đẳng." Nặc Lôi vuốt tóc phủ trên trán y, “Thật xin lỗi, ta không có cách nào làm được hoàn mỹ."</w:t>
      </w:r>
    </w:p>
    <w:p>
      <w:pPr>
        <w:pStyle w:val="BodyText"/>
      </w:pPr>
      <w:r>
        <w:t xml:space="preserve">"Ngươi căn bản là không hiểu." Morris đẩy tay hắn ra, vùi mặt vào gối.</w:t>
      </w:r>
    </w:p>
    <w:p>
      <w:pPr>
        <w:pStyle w:val="BodyText"/>
      </w:pPr>
      <w:r>
        <w:t xml:space="preserve">Đói khát, rét lạnh, tuyệt vọng, phẫn nộ, thúc thủ vô sách, hắn đều chưa từng trải qua, làm sao có thể hiểu?</w:t>
      </w:r>
    </w:p>
    <w:p>
      <w:pPr>
        <w:pStyle w:val="BodyText"/>
      </w:pPr>
      <w:r>
        <w:t xml:space="preserve">Tính mạng người thường và tôn nghiêm trong mắt hắn, căn bản là không đáng một đồng.</w:t>
      </w:r>
    </w:p>
    <w:p>
      <w:pPr>
        <w:pStyle w:val="BodyText"/>
      </w:pPr>
      <w:r>
        <w:t xml:space="preserve">"Ngươi rất thiện lương." Nặc Lôi thở dài, vươn tay ôm lấy y, “Nhưng ở vị trí của ta, vĩnh viễn cũng không thể bận tâm đến tất cả mọi người."</w:t>
      </w:r>
    </w:p>
    <w:p>
      <w:pPr>
        <w:pStyle w:val="BodyText"/>
      </w:pPr>
      <w:r>
        <w:t xml:space="preserve">Morris nhắm mắt lại, cảm thấy có chút mỏi mệt.</w:t>
      </w:r>
    </w:p>
    <w:p>
      <w:pPr>
        <w:pStyle w:val="BodyText"/>
      </w:pPr>
      <w:r>
        <w:t xml:space="preserve">Phải, mặc kệ Nặc Lôi ở trước mặt mình có bao nhiêu ngây thơ, thủy chung vẫn là tổng thống lĩnh quân đoàn Ma tộc, mình sao có thể quên điểm này.</w:t>
      </w:r>
    </w:p>
    <w:p>
      <w:pPr>
        <w:pStyle w:val="BodyText"/>
      </w:pPr>
      <w:r>
        <w:t xml:space="preserve">Quân đoàn đối với Ma giới mà nói trọng yếu biết bao, nếu không có năng lực xuất chúng, làm sao có thể ngồi vững vàng ở vị trí này.</w:t>
      </w:r>
    </w:p>
    <w:p>
      <w:pPr>
        <w:pStyle w:val="BodyText"/>
      </w:pPr>
      <w:r>
        <w:t xml:space="preserve">Bạo lực ích kỷ, ôn nhu săn sóc, ngây thơ đơn thuần, lạnh lùng vô tình, cùng là một người, sao có thể có nhiều tính cách như vậy?</w:t>
      </w:r>
    </w:p>
    <w:p>
      <w:pPr>
        <w:pStyle w:val="BodyText"/>
      </w:pPr>
      <w:r>
        <w:t xml:space="preserve">“Không tức giận nữa chứ?” Nặc Lôi nhẹ giọng hỏi y.</w:t>
      </w:r>
    </w:p>
    <w:p>
      <w:pPr>
        <w:pStyle w:val="BodyText"/>
      </w:pPr>
      <w:r>
        <w:t xml:space="preserve">"Ta mệt." Morris cảm giác mình đau đầu.</w:t>
      </w:r>
    </w:p>
    <w:p>
      <w:pPr>
        <w:pStyle w:val="BodyText"/>
      </w:pPr>
      <w:r>
        <w:t xml:space="preserve">Nặc Lôi không nói tiếp, giúp y mặc quần áo tử tế, liền ôm lấy y thuấn di về tòa thành.</w:t>
      </w:r>
    </w:p>
    <w:p>
      <w:pPr>
        <w:pStyle w:val="BodyText"/>
      </w:pPr>
      <w:r>
        <w:t xml:space="preserve">"Ngươi có từng mất đi vật trân quý nhất chưa?" Trước khi ngủ, Morris hỏi Nặc Lôi.</w:t>
      </w:r>
    </w:p>
    <w:p>
      <w:pPr>
        <w:pStyle w:val="BodyText"/>
      </w:pPr>
      <w:r>
        <w:t xml:space="preserve">"Không có." Nặc Lôi lắc đầu.</w:t>
      </w:r>
    </w:p>
    <w:p>
      <w:pPr>
        <w:pStyle w:val="BodyText"/>
      </w:pPr>
      <w:r>
        <w:t xml:space="preserve">"Vậy ngươi có thứ gì ngươi quý trọng nhất không?” Morris lại hỏi.</w:t>
      </w:r>
    </w:p>
    <w:p>
      <w:pPr>
        <w:pStyle w:val="BodyText"/>
      </w:pPr>
      <w:r>
        <w:t xml:space="preserve">Nặc Lôi vẫn lắc đầu.</w:t>
      </w:r>
    </w:p>
    <w:p>
      <w:pPr>
        <w:pStyle w:val="BodyText"/>
      </w:pPr>
      <w:r>
        <w:t xml:space="preserve">"Đợi đến một ngày ngươi đều trải qua, ngươi sẽ hiểu.” Thanh âm Morris rất thấp.</w:t>
      </w:r>
    </w:p>
    <w:p>
      <w:pPr>
        <w:pStyle w:val="BodyText"/>
      </w:pPr>
      <w:r>
        <w:t xml:space="preserve">"Ngủ đi." Nặc Lôi nhíu mày, không muốn tiếp tục đề tài này nữa.</w:t>
      </w:r>
    </w:p>
    <w:p>
      <w:pPr>
        <w:pStyle w:val="BodyText"/>
      </w:pPr>
      <w:r>
        <w:t xml:space="preserve">Thiện lương là đúng, nhưng trên chiến trường, nào có nhiều thiện lương như vậy?</w:t>
      </w:r>
    </w:p>
    <w:p>
      <w:pPr>
        <w:pStyle w:val="BodyText"/>
      </w:pPr>
      <w:r>
        <w:t xml:space="preserve">Sáng hôm sau, Morris tỉnh dậy rất trễ, quay đầu nhìn lại, bên người trống trơn.</w:t>
      </w:r>
    </w:p>
    <w:p>
      <w:pPr>
        <w:pStyle w:val="BodyText"/>
      </w:pPr>
      <w:r>
        <w:t xml:space="preserve">Ngồi dậy định mang giày, cửa phòng ngủ lại bị đẩy ra.</w:t>
      </w:r>
    </w:p>
    <w:p>
      <w:pPr>
        <w:pStyle w:val="BodyText"/>
      </w:pPr>
      <w:r>
        <w:t xml:space="preserve">"Bảo bối sáng sớm tốt lành." Nặc Lôi nhào lên chu môi, "Nhanh, hôn chào buổi sáng nào.”</w:t>
      </w:r>
    </w:p>
    <w:p>
      <w:pPr>
        <w:pStyle w:val="BodyText"/>
      </w:pPr>
      <w:r>
        <w:t xml:space="preserve">Morris bị khiến cho dở khóc dở cười.</w:t>
      </w:r>
    </w:p>
    <w:p>
      <w:pPr>
        <w:pStyle w:val="BodyText"/>
      </w:pPr>
      <w:r>
        <w:t xml:space="preserve">"Ta hôm nay làm bữa sáng cho ngươi!" Nặc Lôi dương dương tự đắc.</w:t>
      </w:r>
    </w:p>
    <w:p>
      <w:pPr>
        <w:pStyle w:val="BodyText"/>
      </w:pPr>
      <w:r>
        <w:t xml:space="preserve">"Cái gì?" Morris kinh ngạc, "Ngươi còn biết làm cơm?"</w:t>
      </w:r>
    </w:p>
    <w:p>
      <w:pPr>
        <w:pStyle w:val="BodyText"/>
      </w:pPr>
      <w:r>
        <w:t xml:space="preserve">"Đương nhiên!" Nặc Lôi đứng lên, kiêu ngạo khoe ra tạp dề trắng trên người mình.</w:t>
      </w:r>
    </w:p>
    <w:p>
      <w:pPr>
        <w:pStyle w:val="BodyText"/>
      </w:pPr>
      <w:r>
        <w:t xml:space="preserve">"..." Morris không biết mình nên có biểu tình gì.</w:t>
      </w:r>
    </w:p>
    <w:p>
      <w:pPr>
        <w:pStyle w:val="BodyText"/>
      </w:pPr>
      <w:r>
        <w:t xml:space="preserve">Nặc Lôi nóng lòng triển lãm thành quả, trực tiếp khiêng y ra nhà ăn.</w:t>
      </w:r>
    </w:p>
    <w:p>
      <w:pPr>
        <w:pStyle w:val="BodyText"/>
      </w:pPr>
      <w:r>
        <w:t xml:space="preserve">“Thế nào thế nào?" Nặc Lôi không thể chờ đợi.</w:t>
      </w:r>
    </w:p>
    <w:p>
      <w:pPr>
        <w:pStyle w:val="BodyText"/>
      </w:pPr>
      <w:r>
        <w:t xml:space="preserve">"Đều là ngươi làm sao?" Morris mở to hai mắt, "Rất cao cấp đi?”</w:t>
      </w:r>
    </w:p>
    <w:p>
      <w:pPr>
        <w:pStyle w:val="BodyText"/>
      </w:pPr>
      <w:r>
        <w:t xml:space="preserve">"Chút lòng thành." Nặc Lôi rất buồn nôn, "Bảo bối thích là tốt rồi."</w:t>
      </w:r>
    </w:p>
    <w:p>
      <w:pPr>
        <w:pStyle w:val="BodyText"/>
      </w:pPr>
      <w:r>
        <w:t xml:space="preserve">Morris yên lặng rùng mình một cái.</w:t>
      </w:r>
    </w:p>
    <w:p>
      <w:pPr>
        <w:pStyle w:val="BodyText"/>
      </w:pPr>
      <w:r>
        <w:t xml:space="preserve">Bất quá bữa sáng thực sự tinh xảo lại ăn ngon, Morris rất có khẩu vị, cúi đầu ăn nghiêm nghiêm túc túc.</w:t>
      </w:r>
    </w:p>
    <w:p>
      <w:pPr>
        <w:pStyle w:val="BodyText"/>
      </w:pPr>
      <w:r>
        <w:t xml:space="preserve">“Kỳ thật ta còn có thể làm rất nhiều thứ." Nặc Lôi sờ cằm nhìn y, “Về sau làm cho ngươi."</w:t>
      </w:r>
    </w:p>
    <w:p>
      <w:pPr>
        <w:pStyle w:val="BodyText"/>
      </w:pPr>
      <w:r>
        <w:t xml:space="preserve">"Tốt." Morris gật đầu, uống một hớp lớn súp đặc, “Nước súp bơ uống rất ngon, rất ngọt ngào, nấm cũng rất non."</w:t>
      </w:r>
    </w:p>
    <w:p>
      <w:pPr>
        <w:pStyle w:val="BodyText"/>
      </w:pPr>
      <w:r>
        <w:t xml:space="preserve">"Đương nhiên." Nặc Lôi tự hào, "Rất đơn giản thôi!"</w:t>
      </w:r>
    </w:p>
    <w:p>
      <w:pPr>
        <w:pStyle w:val="BodyText"/>
      </w:pPr>
      <w:r>
        <w:t xml:space="preserve">Bếp trưởng đứng một bên liều mạng ho khan, bất quá Nặc Lôi không chú ý tới.</w:t>
      </w:r>
    </w:p>
    <w:p>
      <w:pPr>
        <w:pStyle w:val="BodyText"/>
      </w:pPr>
      <w:r>
        <w:t xml:space="preserve">"Bò beafsteak cũng ăn rất ngon nga.” Morris liếm môi.</w:t>
      </w:r>
    </w:p>
    <w:p>
      <w:pPr>
        <w:pStyle w:val="BodyText"/>
      </w:pPr>
      <w:r>
        <w:t xml:space="preserve">"Ừ." Nặc Lôi nhìn đầu lưỡi Morris mà nuốt nước miếng, mới sáng sớm đó, có cần câu dẫn người vậy không!</w:t>
      </w:r>
    </w:p>
    <w:p>
      <w:pPr>
        <w:pStyle w:val="BodyText"/>
      </w:pPr>
      <w:r>
        <w:t xml:space="preserve">“Nhưng mà thịt bò của ngươi lại có vị cá.” Morris rốt cục nhịn không được, nhìn hắn tựa tiếu phi tiếu (như cười mà không phải cười).</w:t>
      </w:r>
    </w:p>
    <w:p>
      <w:pPr>
        <w:pStyle w:val="BodyText"/>
      </w:pPr>
      <w:r>
        <w:t xml:space="preserve">"Hả?" Nặc Lôi sửng sốt.</w:t>
      </w:r>
    </w:p>
    <w:p>
      <w:pPr>
        <w:pStyle w:val="BodyText"/>
      </w:pPr>
      <w:r>
        <w:t xml:space="preserve">"Còn nữa, đây không phải là súp bơ nấm, mà là canh gà.” Morris dùng ngón trỏ gõ gõ bàn ăn, "Ta gạt ngươi thôi."</w:t>
      </w:r>
    </w:p>
    <w:p>
      <w:pPr>
        <w:pStyle w:val="BodyText"/>
      </w:pPr>
      <w:r>
        <w:t xml:space="preserve">Nặc Lôi ai oán nhìn về phía đầu bếp.</w:t>
      </w:r>
    </w:p>
    <w:p>
      <w:pPr>
        <w:pStyle w:val="BodyText"/>
      </w:pPr>
      <w:r>
        <w:t xml:space="preserve">"Ta có ho, ngài không nghe thấy." Đầu bếp vội vàng giải thích.</w:t>
      </w:r>
    </w:p>
    <w:p>
      <w:pPr>
        <w:pStyle w:val="BodyText"/>
      </w:pPr>
      <w:r>
        <w:t xml:space="preserve">Nhìn tạp dề trên người và mũ trong túi Nặc Lôi, Morris phá ra cười đến đau bụng.</w:t>
      </w:r>
    </w:p>
    <w:p>
      <w:pPr>
        <w:pStyle w:val="BodyText"/>
      </w:pPr>
      <w:r>
        <w:t xml:space="preserve">Đồ ngốc, gạt người cũng không biết cách gạt nữa!</w:t>
      </w:r>
    </w:p>
    <w:p>
      <w:pPr>
        <w:pStyle w:val="BodyText"/>
      </w:pPr>
      <w:r>
        <w:t xml:space="preserve">Thật vất vả mới dừng cười, Morris thẳng người, lại phát hiện Nặc Lôi đang sửng sốt nhìn mình.</w:t>
      </w:r>
    </w:p>
    <w:p>
      <w:pPr>
        <w:pStyle w:val="BodyText"/>
      </w:pPr>
      <w:r>
        <w:t xml:space="preserve">"Làm sao vậy?" Morris mạc danh kỳ diệu.</w:t>
      </w:r>
    </w:p>
    <w:p>
      <w:pPr>
        <w:pStyle w:val="BodyText"/>
      </w:pPr>
      <w:r>
        <w:t xml:space="preserve">"Bảo bối cười lên thật đẹp." Nặc Lôi ôm y, “Cười cái nữa đi.”</w:t>
      </w:r>
    </w:p>
    <w:p>
      <w:pPr>
        <w:pStyle w:val="BodyText"/>
      </w:pPr>
      <w:r>
        <w:t xml:space="preserve">Morris có chút xấu hổ.</w:t>
      </w:r>
    </w:p>
    <w:p>
      <w:pPr>
        <w:pStyle w:val="BodyText"/>
      </w:pPr>
      <w:r>
        <w:t xml:space="preserve">"Ta thích nhìn ngươi cười." Nặc Lôi xoa gương mặt y, "Về sau cười nhiều hơn được không? Tốt nhất là cười từ sáng tới tối!”</w:t>
      </w:r>
    </w:p>
    <w:p>
      <w:pPr>
        <w:pStyle w:val="BodyText"/>
      </w:pPr>
      <w:r>
        <w:t xml:space="preserve">Ngu ngốc mới cười suốt ngày! Morris muốn kháng nghị, nhưng bị Nặc Lôi đoạt trước một bước chặn miệng.</w:t>
      </w:r>
    </w:p>
    <w:p>
      <w:pPr>
        <w:pStyle w:val="BodyText"/>
      </w:pPr>
      <w:r>
        <w:t xml:space="preserve">Ngoài cửa sổ, tiểu phóng viên chụp ảnh vỗ cánh, kích động rơi lệ đầy mặt.</w:t>
      </w:r>
    </w:p>
    <w:p>
      <w:pPr>
        <w:pStyle w:val="Compact"/>
      </w:pPr>
      <w:r>
        <w:t xml:space="preserve">Quả thực quá mỹ hảo!</w:t>
      </w:r>
      <w:r>
        <w:br w:type="textWrapping"/>
      </w:r>
      <w:r>
        <w:br w:type="textWrapping"/>
      </w:r>
    </w:p>
    <w:p>
      <w:pPr>
        <w:pStyle w:val="Heading2"/>
      </w:pPr>
      <w:bookmarkStart w:id="99" w:name="bộ-1---huyết-tộc-dụ-hoặc---chương-77-phiên-ngoại-nặc-lôi-và-morris-6"/>
      <w:bookmarkEnd w:id="99"/>
      <w:r>
        <w:t xml:space="preserve">77. Bộ 1] - Huyết Tộc Dụ Hoặc - Chương 77: Phiên Ngoại [nặc Lôi Và Morris] 6</w:t>
      </w:r>
    </w:p>
    <w:p>
      <w:pPr>
        <w:pStyle w:val="Compact"/>
      </w:pPr>
      <w:r>
        <w:br w:type="textWrapping"/>
      </w:r>
      <w:r>
        <w:br w:type="textWrapping"/>
      </w:r>
      <w:r>
        <w:t xml:space="preserve">Bởi vì trước kia chưa từng yêu đương, nên lần này Nặc Lôi đối với Morris, tương đối nghiêm túc.</w:t>
      </w:r>
    </w:p>
    <w:p>
      <w:pPr>
        <w:pStyle w:val="BodyText"/>
      </w:pPr>
      <w:r>
        <w:t xml:space="preserve">Không giống những bạn giường trước kia, Morris luôn an an tĩnh tĩnh, không có biểu tình, thậm chí đối với mình có chút tránh né, nhưng chỉ cần ngẫu nhiên cười một cái, thì giống như băng tiêu tuyết tan, vì vậy càng thêm yêu chìu.</w:t>
      </w:r>
    </w:p>
    <w:p>
      <w:pPr>
        <w:pStyle w:val="BodyText"/>
      </w:pPr>
      <w:r>
        <w:t xml:space="preserve">"Đáng tiếc hắn bình thường chẳng bao giờ cười." Một buổi tối nhàn rỗi nào đó, Nặc Lôi lôi kéo Freddy và Tây Mặc cùng uống rượu, chủ đề tự nhiên là tiểu tình nhân đáng yêu của mình.</w:t>
      </w:r>
    </w:p>
    <w:p>
      <w:pPr>
        <w:pStyle w:val="BodyText"/>
      </w:pPr>
      <w:r>
        <w:t xml:space="preserve">“Cho thấy rõ hắn không vui.” Freddy một bên ngáp, một bên nhàm chán ứng phó hắn.</w:t>
      </w:r>
    </w:p>
    <w:p>
      <w:pPr>
        <w:pStyle w:val="BodyText"/>
      </w:pPr>
      <w:r>
        <w:t xml:space="preserve">"Vì cái gì?" Nặc Lôi buồn bực, "Thế nhưng ta thì rất vui!”</w:t>
      </w:r>
    </w:p>
    <w:p>
      <w:pPr>
        <w:pStyle w:val="BodyText"/>
      </w:pPr>
      <w:r>
        <w:t xml:space="preserve">Freddy nôn ra máu, còn cân nhắc có cần thu hồi lại quyền thống lĩnh Ma tộc quân đoàn hay không, giao cho tên ngu ngốc này, quả thực rất lo lắng!</w:t>
      </w:r>
    </w:p>
    <w:p>
      <w:pPr>
        <w:pStyle w:val="BodyText"/>
      </w:pPr>
      <w:r>
        <w:t xml:space="preserve">“Vậy làm sao mới có thể khiến hắn cao hứng?" Nặc Lôi vẫn còn hỏi.</w:t>
      </w:r>
    </w:p>
    <w:p>
      <w:pPr>
        <w:pStyle w:val="BodyText"/>
      </w:pPr>
      <w:r>
        <w:t xml:space="preserve">“Để hắn thượng ngươi.” Freddy một mực uống rượu giải sầu còn chưa nói gì, Tây Mặc đột nhiên nói lời kinh người.</w:t>
      </w:r>
    </w:p>
    <w:p>
      <w:pPr>
        <w:pStyle w:val="BodyText"/>
      </w:pPr>
      <w:r>
        <w:t xml:space="preserve">Cơ mặt Freddy run rẩy một chút.</w:t>
      </w:r>
    </w:p>
    <w:p>
      <w:pPr>
        <w:pStyle w:val="BodyText"/>
      </w:pPr>
      <w:r>
        <w:t xml:space="preserve">"Như vậy là hắn có thể cao hứng?" Nặc Lôi nghi hoặc.</w:t>
      </w:r>
    </w:p>
    <w:p>
      <w:pPr>
        <w:pStyle w:val="BodyText"/>
      </w:pPr>
      <w:r>
        <w:t xml:space="preserve">Freddy há to mồm, vậy cũng được nữa hả? Cư nhiên không nổi trận lôi đình!</w:t>
      </w:r>
    </w:p>
    <w:p>
      <w:pPr>
        <w:pStyle w:val="BodyText"/>
      </w:pPr>
      <w:r>
        <w:t xml:space="preserve">"Đương nhiên." Tây Mặc gật đầu, "Ngươi cao hứng, là vì ngươi thượng hắn a! Cùng một đạo lý.”</w:t>
      </w:r>
    </w:p>
    <w:p>
      <w:pPr>
        <w:pStyle w:val="BodyText"/>
      </w:pPr>
      <w:r>
        <w:t xml:space="preserve">Nặc Lôi nhíu mày suy tư, thoạt nghe hơi ba xạo, nhưng lại có vẻ cũng có chút đạo lý!</w:t>
      </w:r>
    </w:p>
    <w:p>
      <w:pPr>
        <w:pStyle w:val="BodyText"/>
      </w:pPr>
      <w:r>
        <w:t xml:space="preserve">"Ngươi nghe ta không sai đâu.” Tây Mặc vỗ vỗ vai hắn, "Mau trở về đi, làm theo lời ta bảo, cam đoan ngày mai hắn rất cao hứng!"</w:t>
      </w:r>
    </w:p>
    <w:p>
      <w:pPr>
        <w:pStyle w:val="BodyText"/>
      </w:pPr>
      <w:r>
        <w:t xml:space="preserve">Nặc Lôi bị vẻ mặt chuyên gia của hắn hù dọa, quả nhiên liền đặt ly rượu xuống ngơ ngơ ngác ngác trở về nhà.</w:t>
      </w:r>
    </w:p>
    <w:p>
      <w:pPr>
        <w:pStyle w:val="BodyText"/>
      </w:pPr>
      <w:r>
        <w:t xml:space="preserve">"Hắn quả thực là sỉ nhục của Ma giới cao tầng!” Freddy vô lực, "Ta không thừa nhận tên ngu ngốc này là thống lĩnh của ta."</w:t>
      </w:r>
    </w:p>
    <w:p>
      <w:pPr>
        <w:pStyle w:val="BodyText"/>
      </w:pPr>
      <w:r>
        <w:t xml:space="preserve">"Ta chỉ đùa một chút mà thôi." Tây Mặc đỡ trán, "Hắn cư nhiên tưởng thật, ta cần được yên tĩnh một chút."</w:t>
      </w:r>
    </w:p>
    <w:p>
      <w:pPr>
        <w:pStyle w:val="BodyText"/>
      </w:pPr>
      <w:r>
        <w:t xml:space="preserve">Nặc Lôi trở lại tòa thành, Morris đang tựa vào giường đọc sách, trên mũi mang một cặp kính đen cổ xưa, thoạt nhìn hơi buồn cười lại có chút đáng yêu.</w:t>
      </w:r>
    </w:p>
    <w:p>
      <w:pPr>
        <w:pStyle w:val="BodyText"/>
      </w:pPr>
      <w:r>
        <w:t xml:space="preserve">"Ở đâu ra?" Nặc Lôi buồn cười lấy xuống, đeo lên mũi mình, “Hệt như đồ cổ của ông nội ta.”</w:t>
      </w:r>
    </w:p>
    <w:p>
      <w:pPr>
        <w:pStyle w:val="BodyText"/>
      </w:pPr>
      <w:r>
        <w:t xml:space="preserve">“Mua ở một cửa hàng tạp hóa đấy, vừa vặn.” Morris bị bộ dáng của hắn chọc cười, "Chỉ có ba đồng.”</w:t>
      </w:r>
    </w:p>
    <w:p>
      <w:pPr>
        <w:pStyle w:val="BodyText"/>
      </w:pPr>
      <w:r>
        <w:t xml:space="preserve">"Bảo bối không cần sống ủy khuất như vậy.” Nặc Lôi vứt bỏ kính mắt, kéo Morris vào ngực mình, “Ngươi muốn cái gì ta đều có thể cho."</w:t>
      </w:r>
    </w:p>
    <w:p>
      <w:pPr>
        <w:pStyle w:val="BodyText"/>
      </w:pPr>
      <w:r>
        <w:t xml:space="preserve">"Ừ, ta biết.” Morris đẩy hắn ra, "Đi tắm rửa a, đã muộn."</w:t>
      </w:r>
    </w:p>
    <w:p>
      <w:pPr>
        <w:pStyle w:val="BodyText"/>
      </w:pPr>
      <w:r>
        <w:t xml:space="preserve">"Chờ ta trở lại." Nặc Lôi cọ xát lên cổ y, "Không cho phép ngủ trước."</w:t>
      </w:r>
    </w:p>
    <w:p>
      <w:pPr>
        <w:pStyle w:val="BodyText"/>
      </w:pPr>
      <w:r>
        <w:t xml:space="preserve">Ý ám chỉ quá mức rõ ràng, Morris hơi không được tự nhiên, tuy hai người đã làm rất nhiều lần, nhưng vẫn không thể hoàn toàn buông bỏ.</w:t>
      </w:r>
    </w:p>
    <w:p>
      <w:pPr>
        <w:pStyle w:val="BodyText"/>
      </w:pPr>
      <w:r>
        <w:t xml:space="preserve">Tuy lần nào hắn cũng đưa mình lên đỉnh, nhưng sau khi bình phục, lại cảm thấy lòng có chút trống rỗng, làm sao cũng không thể lấp đầy.</w:t>
      </w:r>
    </w:p>
    <w:p>
      <w:pPr>
        <w:pStyle w:val="BodyText"/>
      </w:pPr>
      <w:r>
        <w:t xml:space="preserve">Nhưng dù như thế, Morris cũng hiểu được, mình bây giờ đã không còn chút chán ghét Nặc Lôi.</w:t>
      </w:r>
    </w:p>
    <w:p>
      <w:pPr>
        <w:pStyle w:val="BodyText"/>
      </w:pPr>
      <w:r>
        <w:t xml:space="preserve">Từ khi sinh ra, lo lắng cho mình chỉ duy có bà, trừ bà ra, chính là hắn.</w:t>
      </w:r>
    </w:p>
    <w:p>
      <w:pPr>
        <w:pStyle w:val="BodyText"/>
      </w:pPr>
      <w:r>
        <w:t xml:space="preserve">Tuy khởi đầu giữa hai người nghĩ lại mà kinh, nhưng dần dần thực sự bắt đầu không chú ý tới nữa.</w:t>
      </w:r>
    </w:p>
    <w:p>
      <w:pPr>
        <w:pStyle w:val="BodyText"/>
      </w:pPr>
      <w:r>
        <w:t xml:space="preserve">Được một người nâng niu trong tay vô điều kiện như vậy, dù là tảng đá cũng phải nóng lên.</w:t>
      </w:r>
    </w:p>
    <w:p>
      <w:pPr>
        <w:pStyle w:val="BodyText"/>
      </w:pPr>
      <w:r>
        <w:t xml:space="preserve">Morris ôm chăn, có chút xuất thần.</w:t>
      </w:r>
    </w:p>
    <w:p>
      <w:pPr>
        <w:pStyle w:val="BodyText"/>
      </w:pPr>
      <w:r>
        <w:t xml:space="preserve">"Thân ái!” Nặc Lôi đột nhiên đảo lại cạnh y, dùng mái tóc ướt sũng cọ vào tai y.</w:t>
      </w:r>
    </w:p>
    <w:p>
      <w:pPr>
        <w:pStyle w:val="BodyText"/>
      </w:pPr>
      <w:r>
        <w:t xml:space="preserve">Morris dở khóc dở cười, cầm khăn lông khô giúp hắn lau tóc.</w:t>
      </w:r>
    </w:p>
    <w:p>
      <w:pPr>
        <w:pStyle w:val="BodyText"/>
      </w:pPr>
      <w:r>
        <w:t xml:space="preserve">"Hôm nay bọn ta đi uống rượu, Tây Mặc đã mang đến thiệt nhiều tiểu sủng vật." Nặc Lôi một bên ngoan ngoãn ngồi cho y lau tóc, một bên nói chuyện phiếm.</w:t>
      </w:r>
    </w:p>
    <w:p>
      <w:pPr>
        <w:pStyle w:val="BodyText"/>
      </w:pPr>
      <w:r>
        <w:t xml:space="preserve">"... Tặng cho ngươi sao?" Tay Morris chậm lại.</w:t>
      </w:r>
    </w:p>
    <w:p>
      <w:pPr>
        <w:pStyle w:val="BodyText"/>
      </w:pPr>
      <w:r>
        <w:t xml:space="preserve">“Phải, nhưng ta không lấy.” Nặc Lôi đem Morris áp dưới thân, cuối đầu hôn nhẹ y, “Ta đã nói, có ngươi là đủ rồi."</w:t>
      </w:r>
    </w:p>
    <w:p>
      <w:pPr>
        <w:pStyle w:val="BodyText"/>
      </w:pPr>
      <w:r>
        <w:t xml:space="preserve">"Ta lại không dễ nhìn.” Tai Morris nóng lên, giọng nói có chút vị chua mà bản thân cũng không cảm thấy.</w:t>
      </w:r>
    </w:p>
    <w:p>
      <w:pPr>
        <w:pStyle w:val="BodyText"/>
      </w:pPr>
      <w:r>
        <w:t xml:space="preserve">"Ai nói vậy, bảo bối rất dễ nhìn.” Nặc Lôi xoa gương mặt y, “Ta thích ngươi nhất."</w:t>
      </w:r>
    </w:p>
    <w:p>
      <w:pPr>
        <w:pStyle w:val="BodyText"/>
      </w:pPr>
      <w:r>
        <w:t xml:space="preserve">Tai Morris triệt để đỏ lên.</w:t>
      </w:r>
    </w:p>
    <w:p>
      <w:pPr>
        <w:pStyle w:val="BodyText"/>
      </w:pPr>
      <w:r>
        <w:t xml:space="preserve">Nụ hôn cuồng nhiệt cấp thiết rơi vào bên gáy, Morris né tránh, cảm thấy có chút ngứa.</w:t>
      </w:r>
    </w:p>
    <w:p>
      <w:pPr>
        <w:pStyle w:val="BodyText"/>
      </w:pPr>
      <w:r>
        <w:t xml:space="preserve">Áo ngủ trên người bị cởi sạch, Morris mặt đỏ bừng nhìn hắn: "Nhẹ một chút được không?”</w:t>
      </w:r>
    </w:p>
    <w:p>
      <w:pPr>
        <w:pStyle w:val="BodyText"/>
      </w:pPr>
      <w:r>
        <w:t xml:space="preserve">"Vì sao?” Nặc Lôi khẽ cắn bờ vai y.</w:t>
      </w:r>
    </w:p>
    <w:p>
      <w:pPr>
        <w:pStyle w:val="BodyText"/>
      </w:pPr>
      <w:r>
        <w:t xml:space="preserve">"Lần trước có đau một chút." Morris rất xấu hổ.</w:t>
      </w:r>
    </w:p>
    <w:p>
      <w:pPr>
        <w:pStyle w:val="BodyText"/>
      </w:pPr>
      <w:r>
        <w:t xml:space="preserve">"Lần này sẽ không.” Nặc Lôi ôm y xoay người, "Lần này đổi cho ngươi ở trên."</w:t>
      </w:r>
    </w:p>
    <w:p>
      <w:pPr>
        <w:pStyle w:val="BodyText"/>
      </w:pPr>
      <w:r>
        <w:t xml:space="preserve">"A?" Morris cưỡi trên người hắn ngốc luôn.</w:t>
      </w:r>
    </w:p>
    <w:p>
      <w:pPr>
        <w:pStyle w:val="BodyText"/>
      </w:pPr>
      <w:r>
        <w:t xml:space="preserve">"Có được không?" Nặc Lôi hỏi.</w:t>
      </w:r>
    </w:p>
    <w:p>
      <w:pPr>
        <w:pStyle w:val="BodyText"/>
      </w:pPr>
      <w:r>
        <w:t xml:space="preserve">"Ta?" Morris lắp bắp, " Vì cái gì?"</w:t>
      </w:r>
    </w:p>
    <w:p>
      <w:pPr>
        <w:pStyle w:val="BodyText"/>
      </w:pPr>
      <w:r>
        <w:t xml:space="preserve">"Tây Mặc nói, như vậy ngươi sẽ tương đối vui vẻ." Nặc Lôi cầm chặt tay y.</w:t>
      </w:r>
    </w:p>
    <w:p>
      <w:pPr>
        <w:pStyle w:val="BodyText"/>
      </w:pPr>
      <w:r>
        <w:t xml:space="preserve">"Chỉ là vì khiến ta vui?" Morris khó có thể tin.</w:t>
      </w:r>
    </w:p>
    <w:p>
      <w:pPr>
        <w:pStyle w:val="BodyText"/>
      </w:pPr>
      <w:r>
        <w:t xml:space="preserve">"Ngươi vui, ta cũng sẽ vui." Nặc Lôi không biết nói lời tâm tình, chỉ biết nói những gì trong lòng mình nghĩ.</w:t>
      </w:r>
    </w:p>
    <w:p>
      <w:pPr>
        <w:pStyle w:val="BodyText"/>
      </w:pPr>
      <w:r>
        <w:t xml:space="preserve">Nếu hắn có thể cười, nếu hắn có thể vui vẻ, kỳ thật cũng không có gì không thể.</w:t>
      </w:r>
    </w:p>
    <w:p>
      <w:pPr>
        <w:pStyle w:val="BodyText"/>
      </w:pPr>
      <w:r>
        <w:t xml:space="preserve">"Ngươi không muốn?" Thấy Morris một mực bất động, Nặc Lôi khẽ nhíu mày.</w:t>
      </w:r>
    </w:p>
    <w:p>
      <w:pPr>
        <w:pStyle w:val="BodyText"/>
      </w:pPr>
      <w:r>
        <w:t xml:space="preserve">Morris cắn cắn môi, do dự ôm lấy hắn.</w:t>
      </w:r>
    </w:p>
    <w:p>
      <w:pPr>
        <w:pStyle w:val="BodyText"/>
      </w:pPr>
      <w:r>
        <w:t xml:space="preserve">Cũng là lần đầu tiên, chủ động ôm hắn.</w:t>
      </w:r>
    </w:p>
    <w:p>
      <w:pPr>
        <w:pStyle w:val="BodyText"/>
      </w:pPr>
      <w:r>
        <w:t xml:space="preserve">Chuyện xảy ra sau đó, Morris thậm chí không nhớ rõ, ký ức duy nhất, là Nặc Lôi cùng mình bốn mắt nhìn nhau.</w:t>
      </w:r>
    </w:p>
    <w:p>
      <w:pPr>
        <w:pStyle w:val="BodyText"/>
      </w:pPr>
      <w:r>
        <w:t xml:space="preserve">Đôi con ngươi đen kịt, như cảnh đêm ôn nhu nhất, khiến chính mình vạn kiếp bất phục.</w:t>
      </w:r>
    </w:p>
    <w:p>
      <w:pPr>
        <w:pStyle w:val="BodyText"/>
      </w:pPr>
      <w:r>
        <w:t xml:space="preserve">Sáng hôm sau, Morris là bị Nặc Lôi hôn tỉnh.</w:t>
      </w:r>
    </w:p>
    <w:p>
      <w:pPr>
        <w:pStyle w:val="BodyText"/>
      </w:pPr>
      <w:r>
        <w:t xml:space="preserve">Nắng sớm rọi qua cửa sổ, chiếu vào hai người ôm nhau trên giường, rất yên tĩnh cũng rất tốt đẹp.</w:t>
      </w:r>
    </w:p>
    <w:p>
      <w:pPr>
        <w:pStyle w:val="BodyText"/>
      </w:pPr>
      <w:r>
        <w:t xml:space="preserve">"Tối hôm qua... Ngươi vẫn ổn đó chứ?" Morris do dự nhìn hắn.</w:t>
      </w:r>
    </w:p>
    <w:p>
      <w:pPr>
        <w:pStyle w:val="BodyText"/>
      </w:pPr>
      <w:r>
        <w:t xml:space="preserve">"Rất đau." Nặc Lôi khẽ nhíu mày, "Trước kia khi chúng ta làm, ngươi cũng khó chịu như vậy?"</w:t>
      </w:r>
    </w:p>
    <w:p>
      <w:pPr>
        <w:pStyle w:val="BodyText"/>
      </w:pPr>
      <w:r>
        <w:t xml:space="preserve">Morris không nói.</w:t>
      </w:r>
    </w:p>
    <w:p>
      <w:pPr>
        <w:pStyle w:val="BodyText"/>
      </w:pPr>
      <w:r>
        <w:t xml:space="preserve">"Vì sao không nói với ta?" Nặc Lôi dùng ngón tay cái cọ cọ khuôn mặt y, cảm giác mình đã tìm được chân tướng, "Trách không được ngươi một mực mất hứng."</w:t>
      </w:r>
    </w:p>
    <w:p>
      <w:pPr>
        <w:pStyle w:val="BodyText"/>
      </w:pPr>
      <w:r>
        <w:t xml:space="preserve">"Không phải." Morris dở khóc dở cười.</w:t>
      </w:r>
    </w:p>
    <w:p>
      <w:pPr>
        <w:pStyle w:val="BodyText"/>
      </w:pPr>
      <w:r>
        <w:t xml:space="preserve">Sinh vật đơn bào thường chẳng bao giờ nghĩ sâu, Nặc Lôi kiên định mà cho rằng, chỉ cần để Morris không đau nữa, vậy chính mình cùng hắn sẽ rất hài hòa, sau đó tiểu tình nhân đáng yêu của mình, sẽ cười với mình mỗi ngày.</w:t>
      </w:r>
    </w:p>
    <w:p>
      <w:pPr>
        <w:pStyle w:val="BodyText"/>
      </w:pPr>
      <w:r>
        <w:t xml:space="preserve">Nhưng nếu ngày nào cũng bị áp, điều này hiển nhiên có chút không thực tế, vì vậy Nặc Lôi sau khi ăn xong bữa sáng, liền phóng đến đại học nổi danh nhất Ma giới, bắt đi mười mấy giáo sư.</w:t>
      </w:r>
    </w:p>
    <w:p>
      <w:pPr>
        <w:pStyle w:val="BodyText"/>
      </w:pPr>
      <w:r>
        <w:t xml:space="preserve">"Ta quả thực sắp điên rồi!" Freddy nổi trận lôi đình, "Tên khốn nạn đó bắt cóc tất cả giáo sư, chỉ vì để nghiên cứu chế tạo xuân dược cho hắn?"</w:t>
      </w:r>
    </w:p>
    <w:p>
      <w:pPr>
        <w:pStyle w:val="BodyText"/>
      </w:pPr>
      <w:r>
        <w:t xml:space="preserve">"Ngươi mau đi ngăn lại tên ngu ngốc đó!" Tây Mặc túm Morris đuổi tới phòng thí nghiệm, “Cứ tiếp tục như vậy, hình tượng của hắn trong lòng dân chúng sẽ không còn sót lại chút gì."</w:t>
      </w:r>
    </w:p>
    <w:p>
      <w:pPr>
        <w:pStyle w:val="BodyText"/>
      </w:pPr>
      <w:r>
        <w:t xml:space="preserve">Trong phòng thí nghiệm, Nặc Lôi gác hai cái chân dài lên bàn thí nghiệm, đang nhàm chán đánh ngáp.</w:t>
      </w:r>
    </w:p>
    <w:p>
      <w:pPr>
        <w:pStyle w:val="BodyText"/>
      </w:pPr>
      <w:r>
        <w:t xml:space="preserve">"Chúng ta trở về đi." Morris đi đến bên cạnh hắn.</w:t>
      </w:r>
    </w:p>
    <w:p>
      <w:pPr>
        <w:pStyle w:val="BodyText"/>
      </w:pPr>
      <w:r>
        <w:t xml:space="preserve">"Không được, như vậy thật sự quá đau." Nặc Lôi túm y vào ngực, “Ta đã ra lệnh cho bọn họ, nhất định phải nghĩ biện pháp để ngươi không đau nữa! Tốt nhất là phải thoải mái y như ta!"</w:t>
      </w:r>
    </w:p>
    <w:p>
      <w:pPr>
        <w:pStyle w:val="BodyText"/>
      </w:pPr>
      <w:r>
        <w:t xml:space="preserve">Morris cảm giác mình muốn đập đầu vào tường.</w:t>
      </w:r>
    </w:p>
    <w:p>
      <w:pPr>
        <w:pStyle w:val="BodyText"/>
      </w:pPr>
      <w:r>
        <w:t xml:space="preserve">Khuyên bảo cả buổi không có hiệu quả, Morris rốt cục đành chịu thua.</w:t>
      </w:r>
    </w:p>
    <w:p>
      <w:pPr>
        <w:pStyle w:val="BodyText"/>
      </w:pPr>
      <w:r>
        <w:t xml:space="preserve">“Sao còn chưa nghiên cứu ra?” Nặc Lôi tìm roi khắp nơi, "Ta đi quất họ!”</w:t>
      </w:r>
    </w:p>
    <w:p>
      <w:pPr>
        <w:pStyle w:val="BodyText"/>
      </w:pPr>
      <w:r>
        <w:t xml:space="preserve">"Này!" Morris vội giữ chặt hắn.</w:t>
      </w:r>
    </w:p>
    <w:p>
      <w:pPr>
        <w:pStyle w:val="BodyText"/>
      </w:pPr>
      <w:r>
        <w:t xml:space="preserve">"Bảo bối ngươi trước cứ chờ ta." Nặc Lôi tiếp tục tìm.</w:t>
      </w:r>
    </w:p>
    <w:p>
      <w:pPr>
        <w:pStyle w:val="BodyText"/>
      </w:pPr>
      <w:r>
        <w:t xml:space="preserve">"Không cần thuốc gì hết.” Morris rốt cục đầu hàng, "... Đã rất tốt rồi."</w:t>
      </w:r>
    </w:p>
    <w:p>
      <w:pPr>
        <w:pStyle w:val="BodyText"/>
      </w:pPr>
      <w:r>
        <w:t xml:space="preserve">"Có ý gì?" Nặc Lôi nhìn về phía y.</w:t>
      </w:r>
    </w:p>
    <w:p>
      <w:pPr>
        <w:pStyle w:val="BodyText"/>
      </w:pPr>
      <w:r>
        <w:t xml:space="preserve">“Là, không cần thuốc.” Morris không được tự nhiên nhìn ra chỗ khác, lại bị Nặc Lôi nắm cằm.</w:t>
      </w:r>
    </w:p>
    <w:p>
      <w:pPr>
        <w:pStyle w:val="BodyText"/>
      </w:pPr>
      <w:r>
        <w:t xml:space="preserve">"Ngươi là nói, ta làm rất khá?" Nặc Lôi không thuận theo không buông tha hỏi y.</w:t>
      </w:r>
    </w:p>
    <w:p>
      <w:pPr>
        <w:pStyle w:val="BodyText"/>
      </w:pPr>
      <w:r>
        <w:t xml:space="preserve">"..." Morris mặt đỏ bừng.</w:t>
      </w:r>
    </w:p>
    <w:p>
      <w:pPr>
        <w:pStyle w:val="BodyText"/>
      </w:pPr>
      <w:r>
        <w:t xml:space="preserve">"Ngươi rất thoải mái?" Nặc Lôi da mặt rất dày tiếp tục hỏi.</w:t>
      </w:r>
    </w:p>
    <w:p>
      <w:pPr>
        <w:pStyle w:val="BodyText"/>
      </w:pPr>
      <w:r>
        <w:t xml:space="preserve">"... Ừm."</w:t>
      </w:r>
    </w:p>
    <w:p>
      <w:pPr>
        <w:pStyle w:val="BodyText"/>
      </w:pPr>
      <w:r>
        <w:t xml:space="preserve">"Vậy sao ngươi không vui?” Nặc Lôi nghi hoặc.</w:t>
      </w:r>
    </w:p>
    <w:p>
      <w:pPr>
        <w:pStyle w:val="BodyText"/>
      </w:pPr>
      <w:r>
        <w:t xml:space="preserve">"Ta không có." Morris nhỏ giọng giải thích.</w:t>
      </w:r>
    </w:p>
    <w:p>
      <w:pPr>
        <w:pStyle w:val="BodyText"/>
      </w:pPr>
      <w:r>
        <w:t xml:space="preserve">“Nhưng ngươi không cười!" Nặc Lôi cùng y đối mặt, "Cười một cái."</w:t>
      </w:r>
    </w:p>
    <w:p>
      <w:pPr>
        <w:pStyle w:val="BodyText"/>
      </w:pPr>
      <w:r>
        <w:t xml:space="preserve">Nhìn người đàn ông tính tình hơi trẻ con trước mắt, Morris cảm giác ngăn cách giữa mình và hắn, đã từng chút từng chút, toàn bộ tan biến.</w:t>
      </w:r>
    </w:p>
    <w:p>
      <w:pPr>
        <w:pStyle w:val="BodyText"/>
      </w:pPr>
      <w:r>
        <w:t xml:space="preserve">Khóe miệng giương lên độ cong đẹp mắt, ánh mắt so với bầu trời còn trong suốt hơn, cũng tràn đầy vui vẻ.</w:t>
      </w:r>
    </w:p>
    <w:p>
      <w:pPr>
        <w:pStyle w:val="BodyText"/>
      </w:pPr>
      <w:r>
        <w:t xml:space="preserve">"Chúng ta về nhà a." Morris kéo qua tay hắn.</w:t>
      </w:r>
    </w:p>
    <w:p>
      <w:pPr>
        <w:pStyle w:val="BodyText"/>
      </w:pPr>
      <w:r>
        <w:t xml:space="preserve">Nặc Lôi không nói gì, chỉ là ôm thắt lưng y, cúi đầu thật sâu hôn xuống.</w:t>
      </w:r>
    </w:p>
    <w:p>
      <w:pPr>
        <w:pStyle w:val="BodyText"/>
      </w:pPr>
      <w:r>
        <w:t xml:space="preserve">Ngày hôm đó, được đời sau ghi lại, là bắt đầu của hạnh phúc.</w:t>
      </w:r>
    </w:p>
    <w:p>
      <w:pPr>
        <w:pStyle w:val="BodyText"/>
      </w:pPr>
      <w:r>
        <w:t xml:space="preserve">Nặc Lôi rốt cục phát hiện, thì ra tiểu tình nhân của mình, cũng sẽ có lúc rất điên rất quậy phá, cũng sẽ cùng mình uống rượu, cùng nhau xem cuộc vui, cùng làm việc.</w:t>
      </w:r>
    </w:p>
    <w:p>
      <w:pPr>
        <w:pStyle w:val="BodyText"/>
      </w:pPr>
      <w:r>
        <w:t xml:space="preserve">"Vĩnh viễn cùng nhau được không?” Nặc Lôi cầm tay y, nắm rất chặt rất chặt.</w:t>
      </w:r>
    </w:p>
    <w:p>
      <w:pPr>
        <w:pStyle w:val="BodyText"/>
      </w:pPr>
      <w:r>
        <w:t xml:space="preserve">"Được." Morris gật đầu.</w:t>
      </w:r>
    </w:p>
    <w:p>
      <w:pPr>
        <w:pStyle w:val="BodyText"/>
      </w:pPr>
      <w:r>
        <w:t xml:space="preserve">Tiểu phóng viên Ma tộc không chỉ một lần chụp được ảnh hai người ôm, hôn, thậm chí ân ái, tuy nhiên tấm hình đó bị vẽ gạch men (censored), còn dùng A và B thay thế tên người, nhưng người sáng suốt liếc qua là nhìn ra, địa điểm trong tấm ảnh, là hoa viên tư nhân của Nặc Lôi.</w:t>
      </w:r>
    </w:p>
    <w:p>
      <w:pPr>
        <w:pStyle w:val="BodyText"/>
      </w:pPr>
      <w:r>
        <w:t xml:space="preserve">"Về sau không cho phép làm ở bên ngoài!" Morris mặt đỏ bừng.</w:t>
      </w:r>
    </w:p>
    <w:p>
      <w:pPr>
        <w:pStyle w:val="BodyText"/>
      </w:pPr>
      <w:r>
        <w:t xml:space="preserve">“Nhưng mà bảo bối lúc ấy rõ ràng đã kêu rất êm tai..." Nặc Lôi sờ cằm.</w:t>
      </w:r>
    </w:p>
    <w:p>
      <w:pPr>
        <w:pStyle w:val="BodyText"/>
      </w:pPr>
      <w:r>
        <w:t xml:space="preserve">Nói còn chưa dứt lời, một cái đệm dựa liền bay tới.</w:t>
      </w:r>
    </w:p>
    <w:p>
      <w:pPr>
        <w:pStyle w:val="BodyText"/>
      </w:pPr>
      <w:r>
        <w:t xml:space="preserve">Lúc đầu, hai người kỳ thật đều rất nghiêm túc.</w:t>
      </w:r>
    </w:p>
    <w:p>
      <w:pPr>
        <w:pStyle w:val="BodyText"/>
      </w:pPr>
      <w:r>
        <w:t xml:space="preserve">Đáng tiếc có một số việc, không phải muốn thế nào, là được thế ấy.</w:t>
      </w:r>
    </w:p>
    <w:p>
      <w:pPr>
        <w:pStyle w:val="BodyText"/>
      </w:pPr>
      <w:r>
        <w:t xml:space="preserve">Bên nhau trường cửu là khó bao nhiêu, người chưa thử qua, tuyệt đối không biết.</w:t>
      </w:r>
    </w:p>
    <w:p>
      <w:pPr>
        <w:pStyle w:val="BodyText"/>
      </w:pPr>
      <w:r>
        <w:t xml:space="preserve">Thời gian ở Ma giới trôi qua rất nhanh, một trăm năm, tựa hồ qua trong một cái chớp mắt.</w:t>
      </w:r>
    </w:p>
    <w:p>
      <w:pPr>
        <w:pStyle w:val="BodyText"/>
      </w:pPr>
      <w:r>
        <w:t xml:space="preserve">Morris vẫn giống như trước đây, làm đội trưởng đội trị an. Tuy lúc tình yêu hai người cuồng nhiệt, Nặc Lôi cũng từng đề nghị, muốn cho y chức lớn hơn, nhưng đều bị Morris cự tuyệt.</w:t>
      </w:r>
    </w:p>
    <w:p>
      <w:pPr>
        <w:pStyle w:val="BodyText"/>
      </w:pPr>
      <w:r>
        <w:t xml:space="preserve">Không muốn bị quá nhiều lời ong tiếng ve, hơn nữa mình cũng không có kinh nghiệm, có thể quản lý tốt đội trị an cũng đã rất thỏa mãn.</w:t>
      </w:r>
    </w:p>
    <w:p>
      <w:pPr>
        <w:pStyle w:val="BodyText"/>
      </w:pPr>
      <w:r>
        <w:t xml:space="preserve">Nặc Lôi nói mấy lần, thấy Morris đều không muốn, vì vậy không đề cập đến nữa.</w:t>
      </w:r>
    </w:p>
    <w:p>
      <w:pPr>
        <w:pStyle w:val="BodyText"/>
      </w:pPr>
      <w:r>
        <w:t xml:space="preserve">Càng về sau, khi Morris đã có kinh nghiệm, có thể đảm nhiệm chức vụ rất cao, Nặc Lôi lại chẳng quan tâm gì chuyện này, nói đúng hơn, là không hề quan tâm Morris.</w:t>
      </w:r>
    </w:p>
    <w:p>
      <w:pPr>
        <w:pStyle w:val="BodyText"/>
      </w:pPr>
      <w:r>
        <w:t xml:space="preserve">Một trăm năm đối mặt cùng một người, cho dù có chán, cũng là lẽ thường đi?</w:t>
      </w:r>
    </w:p>
    <w:p>
      <w:pPr>
        <w:pStyle w:val="BodyText"/>
      </w:pPr>
      <w:r>
        <w:t xml:space="preserve">Thiếu niên xinh đẹp Ma giới nhiều không đếm xuể, một ngày đổi một người cũng không thành vấn đề.</w:t>
      </w:r>
    </w:p>
    <w:p>
      <w:pPr>
        <w:pStyle w:val="BodyText"/>
      </w:pPr>
      <w:r>
        <w:t xml:space="preserve">Nhiệt tình, ngượng ngùng, chủ động, lạnh lùng, người nào cũng so với người trong nhà mình đáng yêu hơn.</w:t>
      </w:r>
    </w:p>
    <w:p>
      <w:pPr>
        <w:pStyle w:val="BodyText"/>
      </w:pPr>
      <w:r>
        <w:t xml:space="preserve">"Ta quả thực không nghĩ ra, hắn sao có thể một trăm năm duy trì một loại tính cách không thay đổi!" Nặc Lôi ôm một thiếu niên tóc bạc kể khổ, “Ta về muộn một chút, hắn cư nhiên còn hỏi ta đã đi đâu!"</w:t>
      </w:r>
    </w:p>
    <w:p>
      <w:pPr>
        <w:pStyle w:val="BodyText"/>
      </w:pPr>
      <w:r>
        <w:t xml:space="preserve">Thiếu niên khóe mắt cụp xuống, nhìn như một chú thỏ trắng vô tội.</w:t>
      </w:r>
    </w:p>
    <w:p>
      <w:pPr>
        <w:pStyle w:val="BodyText"/>
      </w:pPr>
      <w:r>
        <w:t xml:space="preserve">"Đêm nay lại đi khách sạn?" Thiếu niên ủy khuất nhìn Nặc Lôi.</w:t>
      </w:r>
    </w:p>
    <w:p>
      <w:pPr>
        <w:pStyle w:val="BodyText"/>
      </w:pPr>
      <w:r>
        <w:t xml:space="preserve">"Khách sạn không tốt sao?" Nặc Lôi qua loa.</w:t>
      </w:r>
    </w:p>
    <w:p>
      <w:pPr>
        <w:pStyle w:val="BodyText"/>
      </w:pPr>
      <w:r>
        <w:t xml:space="preserve">Tuy cảm thấy mình tìm người khác chẳng có gì sai, nhưng không biết vì sao, Nặc Lôi luôn có một loại cố chấp, không muốn bị Morris chứng kiến.</w:t>
      </w:r>
    </w:p>
    <w:p>
      <w:pPr>
        <w:pStyle w:val="BodyText"/>
      </w:pPr>
      <w:r>
        <w:t xml:space="preserve">“Nhưng mà em muốn tới nhà ngài.” Thiếu niên làm nũng, "Nghe nói chỗ đó có suối nước nóng xa hoa nhất Ma giới, em muốn coi.”</w:t>
      </w:r>
    </w:p>
    <w:p>
      <w:pPr>
        <w:pStyle w:val="BodyText"/>
      </w:pPr>
      <w:r>
        <w:t xml:space="preserve">“Chẳng có gì đẹp.” Nặc Lôi vỗ vỗ mặt y, “Đừng rộn.”</w:t>
      </w:r>
    </w:p>
    <w:p>
      <w:pPr>
        <w:pStyle w:val="BodyText"/>
      </w:pPr>
      <w:r>
        <w:t xml:space="preserve">"Liếc mắt nhìn một cái cũng không được?" Thiếu niên rất thất vọng.</w:t>
      </w:r>
    </w:p>
    <w:p>
      <w:pPr>
        <w:pStyle w:val="BodyText"/>
      </w:pPr>
      <w:r>
        <w:t xml:space="preserve">"Về sau có cơ hội sẽ mang ngươi đi." Nặc Lôi dỗ y.</w:t>
      </w:r>
    </w:p>
    <w:p>
      <w:pPr>
        <w:pStyle w:val="BodyText"/>
      </w:pPr>
      <w:r>
        <w:t xml:space="preserve">Thiếu niên bĩu môi, thần tình mất hứng.</w:t>
      </w:r>
    </w:p>
    <w:p>
      <w:pPr>
        <w:pStyle w:val="Compact"/>
      </w:pPr>
      <w:r>
        <w:t xml:space="preserve">Nặc Lôi đột nhiên cũng có chút buồn phiền.</w:t>
      </w:r>
      <w:r>
        <w:br w:type="textWrapping"/>
      </w:r>
      <w:r>
        <w:br w:type="textWrapping"/>
      </w:r>
    </w:p>
    <w:p>
      <w:pPr>
        <w:pStyle w:val="Heading2"/>
      </w:pPr>
      <w:bookmarkStart w:id="100" w:name="bộ-1---huyết-tộc-dụ-hoặc---chương-78-phiên-ngoại-nặc-lôi-và-morris-7"/>
      <w:bookmarkEnd w:id="100"/>
      <w:r>
        <w:t xml:space="preserve">78. Bộ 1] - Huyết Tộc Dụ Hoặc - Chương 78: Phiên Ngoại [nặc Lôi Và Morris] 7</w:t>
      </w:r>
    </w:p>
    <w:p>
      <w:pPr>
        <w:pStyle w:val="Compact"/>
      </w:pPr>
      <w:r>
        <w:br w:type="textWrapping"/>
      </w:r>
      <w:r>
        <w:br w:type="textWrapping"/>
      </w:r>
      <w:r>
        <w:t xml:space="preserve">Chiến sự tại biên cảnh Ma tộc lại căng thẳng, Morris đem một phong thư xin ra trận, bỏ qua Nặc Lôi, trực tiếp giao cho Tây Mặc.</w:t>
      </w:r>
    </w:p>
    <w:p>
      <w:pPr>
        <w:pStyle w:val="BodyText"/>
      </w:pPr>
      <w:r>
        <w:t xml:space="preserve">Sau khi Nặc Lôi biết, cũng không nói thêm gì, chỉ là trong lòng có chút khó chịu.</w:t>
      </w:r>
    </w:p>
    <w:p>
      <w:pPr>
        <w:pStyle w:val="BodyText"/>
      </w:pPr>
      <w:r>
        <w:t xml:space="preserve">Nửa tháng sau, Morris theo đại quân cùng xuất phát đi biên cảnh, tất cả trong thành bảo hắc sắc, tựa hồ cũng khôi phục bộ dáng một trăm năm trước.</w:t>
      </w:r>
    </w:p>
    <w:p>
      <w:pPr>
        <w:pStyle w:val="BodyText"/>
      </w:pPr>
      <w:r>
        <w:t xml:space="preserve">Thư báo tin chiến thắng từ biên cảnh gửi về một lá lại một lá, bản thân Nặc Lôi cũng có chút kinh ngạc, Morris người lúc trước thoạt nhìn có chút yếu ớt, cư nhiên có thiên phú tác chiến đến vậy.</w:t>
      </w:r>
    </w:p>
    <w:p>
      <w:pPr>
        <w:pStyle w:val="BodyText"/>
      </w:pPr>
      <w:r>
        <w:t xml:space="preserve">Bắt đầu từ một tiểu đội trưởng, dựa vào chiến tích phiêu lượng, Morris từng bậc từng bậc đi lên, sau cùng trở thành tổng thống lĩnh biên cảnh quân đoàn.</w:t>
      </w:r>
    </w:p>
    <w:p>
      <w:pPr>
        <w:pStyle w:val="BodyText"/>
      </w:pPr>
      <w:r>
        <w:t xml:space="preserve">"Hắn là bộ hạ của ta!" Nặc Lôi theo Tây Mặc rít gào, "Muốn đề bạt hắn, cũng phải do ta tự mình ký vào lệnh!!"</w:t>
      </w:r>
    </w:p>
    <w:p>
      <w:pPr>
        <w:pStyle w:val="BodyText"/>
      </w:pPr>
      <w:r>
        <w:t xml:space="preserve">“Nếu trên nghị định bổ nhiệm là chữ ký của ngươi, ta đánh cuộc hắn nhất định sẽ thiêu hủy." Tây Mặc khinh bỉ nhìn hắn.</w:t>
      </w:r>
    </w:p>
    <w:p>
      <w:pPr>
        <w:pStyle w:val="BodyText"/>
      </w:pPr>
      <w:r>
        <w:t xml:space="preserve">“Thật sự rất đáng giận!” Nặc Lôi tâm tình rất kém.</w:t>
      </w:r>
    </w:p>
    <w:p>
      <w:pPr>
        <w:pStyle w:val="BodyText"/>
      </w:pPr>
      <w:r>
        <w:t xml:space="preserve">Rõ ràng là tình nhân của mình, thế mà cuộc sống bây giờ của hắn, mình lại một chút cũng chen không lọt, chỉ có thể vây xem như một người qua đường.</w:t>
      </w:r>
    </w:p>
    <w:p>
      <w:pPr>
        <w:pStyle w:val="BodyText"/>
      </w:pPr>
      <w:r>
        <w:t xml:space="preserve">Loại cảm giác bị xem nhẹ này, quả thực tệ muốn chết!</w:t>
      </w:r>
    </w:p>
    <w:p>
      <w:pPr>
        <w:pStyle w:val="BodyText"/>
      </w:pPr>
      <w:r>
        <w:t xml:space="preserve">Khó mà nói là xuất phát từ tâm tình gì, Nặc Lôi nóng đầu một cái, cư nhiên cũng đuổi theo ra biên cảnh.</w:t>
      </w:r>
    </w:p>
    <w:p>
      <w:pPr>
        <w:pStyle w:val="BodyText"/>
      </w:pPr>
      <w:r>
        <w:t xml:space="preserve">Trấn nhỏ nơi biên cảnh rất hoang vu, Nặc Lôi cũng không làm kinh động chính phủ địa phương, mà một mình tiến vào khách sạn.</w:t>
      </w:r>
    </w:p>
    <w:p>
      <w:pPr>
        <w:pStyle w:val="BodyText"/>
      </w:pPr>
      <w:r>
        <w:t xml:space="preserve">Đến tối, Nặc Lôi thay đổi một thân quần áo, đứng trước gương nhìn hồi lâu, rốt cục xác định mình bây giờ nhìn rất tuấn tú!</w:t>
      </w:r>
    </w:p>
    <w:p>
      <w:pPr>
        <w:pStyle w:val="BodyText"/>
      </w:pPr>
      <w:r>
        <w:t xml:space="preserve">Đối phương là tình nhân đã ở chung được một trăm năm, hiểu rõ nhau đến không thể quen thuộc hơn, nhưng Nặc Lôi lại có một loại tâm tình của buổi hẹn đầu, ngay cả chính mình cũng không biết là vì cái gì.</w:t>
      </w:r>
    </w:p>
    <w:p>
      <w:pPr>
        <w:pStyle w:val="BodyText"/>
      </w:pPr>
      <w:r>
        <w:t xml:space="preserve">Có lẽ là bởi vì... Quá lâu không gặp?</w:t>
      </w:r>
    </w:p>
    <w:p>
      <w:pPr>
        <w:pStyle w:val="BodyText"/>
      </w:pPr>
      <w:r>
        <w:t xml:space="preserve">Dường như đã không nhớ rõ, hai người đến cùng đã bao lâu chưa từng gặp mặt.</w:t>
      </w:r>
    </w:p>
    <w:p>
      <w:pPr>
        <w:pStyle w:val="BodyText"/>
      </w:pPr>
      <w:r>
        <w:t xml:space="preserve">Nghĩ đến điểm này, Nặc Lôi liền cảm thấy mình hình như càng nôn nóng thêm, sau khi xuống dưới lầu, thậm chí còn có loại cảm giác tim đập rộn!!</w:t>
      </w:r>
    </w:p>
    <w:p>
      <w:pPr>
        <w:pStyle w:val="BodyText"/>
      </w:pPr>
      <w:r>
        <w:t xml:space="preserve">Thêm đá vào ly cocktail vừa được bưng ra, bên tai Nặc Lôi truyền đến thanh âm quen thuộc.</w:t>
      </w:r>
    </w:p>
    <w:p>
      <w:pPr>
        <w:pStyle w:val="BodyText"/>
      </w:pPr>
      <w:r>
        <w:t xml:space="preserve">Quay đầu nhìn lại, Morris đang cùng một nam nhân xa lạ ngồi ở một góc khuất, hai người cười cười nói nói, thoạt hìn cực kỳ thân thuộc.</w:t>
      </w:r>
    </w:p>
    <w:p>
      <w:pPr>
        <w:pStyle w:val="BodyText"/>
      </w:pPr>
      <w:r>
        <w:t xml:space="preserve">"Rất vui được biết ngài." Morris cười nho nhã lễ độ, "Cũng cảm tạ ngài nguyện ý quyên tiền cho quân đội."</w:t>
      </w:r>
    </w:p>
    <w:p>
      <w:pPr>
        <w:pStyle w:val="BodyText"/>
      </w:pPr>
      <w:r>
        <w:t xml:space="preserve">"Khách khí." Nam nhân đối diện hướng y vươn tay, “Hợp tác vui vẻ.”</w:t>
      </w:r>
    </w:p>
    <w:p>
      <w:pPr>
        <w:pStyle w:val="BodyText"/>
      </w:pPr>
      <w:r>
        <w:t xml:space="preserve">Morris đưa tay phải ra còn chưa kịp nói gì, bỗng một người lao tới, đem tay của người kia giật ra.</w:t>
      </w:r>
    </w:p>
    <w:p>
      <w:pPr>
        <w:pStyle w:val="BodyText"/>
      </w:pPr>
      <w:r>
        <w:t xml:space="preserve">"Ngươi chạm đến hắn một cái thử xem!” Ánh mắt Nặc Lôi lạnh như băng.</w:t>
      </w:r>
    </w:p>
    <w:p>
      <w:pPr>
        <w:pStyle w:val="BodyText"/>
      </w:pPr>
      <w:r>
        <w:t xml:space="preserve">Vì Nặc Lôi thường xuyên lên báo, nam nhân đối diện rất nhanh nhận ra hắn, bị ánh mắt đằng đằng sát khí của hắn chấn kinh, nhanh chóng cáo từ, cơ hồ ù té chạy khỏi quán bar.</w:t>
      </w:r>
    </w:p>
    <w:p>
      <w:pPr>
        <w:pStyle w:val="BodyText"/>
      </w:pPr>
      <w:r>
        <w:t xml:space="preserve">"Cùng ta trở về." Nặc Lôi túm cổ tay Morris, mang theo y thuấn di về khách sạn.</w:t>
      </w:r>
    </w:p>
    <w:p>
      <w:pPr>
        <w:pStyle w:val="BodyText"/>
      </w:pPr>
      <w:r>
        <w:t xml:space="preserve">"Hắn là ai!" Vừa về tới gian phòng, Nặc Lôi liền gào lên, “Ngươi có phải vì tên khốn đó mới xin đến biên cảnh hay không?!”</w:t>
      </w:r>
    </w:p>
    <w:p>
      <w:pPr>
        <w:pStyle w:val="BodyText"/>
      </w:pPr>
      <w:r>
        <w:t xml:space="preserve">"Hắn chỉ là thương nhân bình thường, đáp ứng quyên tiền cho quân đội, nên ta mời hắn uống một ly mà thôi." Morris ngồi ở bên giường, rất bình tĩnh giải thích.</w:t>
      </w:r>
    </w:p>
    <w:p>
      <w:pPr>
        <w:pStyle w:val="BodyText"/>
      </w:pPr>
      <w:r>
        <w:t xml:space="preserve">"Thật sao?" Nặc Lôi bán tín bán nghi.</w:t>
      </w:r>
    </w:p>
    <w:p>
      <w:pPr>
        <w:pStyle w:val="BodyText"/>
      </w:pPr>
      <w:r>
        <w:t xml:space="preserve">"Thật." Morris xoa xoa cổ tay đã đỏ lên.</w:t>
      </w:r>
    </w:p>
    <w:p>
      <w:pPr>
        <w:pStyle w:val="BodyText"/>
      </w:pPr>
      <w:r>
        <w:t xml:space="preserve">“Siết tay làm ngươi bị thương rồi?” Nặc Lôi kéo qua tay y, có chút nịnh nọt vuốt vuốt.</w:t>
      </w:r>
    </w:p>
    <w:p>
      <w:pPr>
        <w:pStyle w:val="BodyText"/>
      </w:pPr>
      <w:r>
        <w:t xml:space="preserve">"Sao ngươi lại tới đây?" Morris hỏi hắn.</w:t>
      </w:r>
    </w:p>
    <w:p>
      <w:pPr>
        <w:pStyle w:val="BodyText"/>
      </w:pPr>
      <w:r>
        <w:t xml:space="preserve">"Nhớ ngươi a." Nặc Lôi đáp đương nhiên.</w:t>
      </w:r>
    </w:p>
    <w:p>
      <w:pPr>
        <w:pStyle w:val="BodyText"/>
      </w:pPr>
      <w:r>
        <w:t xml:space="preserve">"Ngươi mà cũng biết nhớ ta sao?” Morris giương giương khóe miệng, dáng tươi cười có chút lạnh.</w:t>
      </w:r>
    </w:p>
    <w:p>
      <w:pPr>
        <w:pStyle w:val="BodyText"/>
      </w:pPr>
      <w:r>
        <w:t xml:space="preserve">"Đương nhiên, bọn họ chỉ là chơi đùa, không giống với ngươi.” Nặc Lôi có chút chột dạ khó hiểu.</w:t>
      </w:r>
    </w:p>
    <w:p>
      <w:pPr>
        <w:pStyle w:val="BodyText"/>
      </w:pPr>
      <w:r>
        <w:t xml:space="preserve">Morris không nói gì thêm.</w:t>
      </w:r>
    </w:p>
    <w:p>
      <w:pPr>
        <w:pStyle w:val="BodyText"/>
      </w:pPr>
      <w:r>
        <w:t xml:space="preserve">Thực buồn cười, mình không giống với họ.</w:t>
      </w:r>
    </w:p>
    <w:p>
      <w:pPr>
        <w:pStyle w:val="BodyText"/>
      </w:pPr>
      <w:r>
        <w:t xml:space="preserve">Khi tình cảm còn nồng nhiệt, hắn cũng từng nói những lời này, đáng tiếc lúc ấy nghe xong, cư nhiên còn cảm thấy hạnh phúc.</w:t>
      </w:r>
    </w:p>
    <w:p>
      <w:pPr>
        <w:pStyle w:val="BodyText"/>
      </w:pPr>
      <w:r>
        <w:t xml:space="preserve">"Bảo bối ta rất nhớ ngươi." Nặc Lôi ôm y hôn môi, muốn qua quít đề tài này.</w:t>
      </w:r>
    </w:p>
    <w:p>
      <w:pPr>
        <w:pStyle w:val="BodyText"/>
      </w:pPr>
      <w:r>
        <w:t xml:space="preserve">Morris nhắm mắt lại, có chút nghênh hợp với động tác của hắn.</w:t>
      </w:r>
    </w:p>
    <w:p>
      <w:pPr>
        <w:pStyle w:val="BodyText"/>
      </w:pPr>
      <w:r>
        <w:t xml:space="preserve">Không yêu, không có nghĩa là không thể ân ái.</w:t>
      </w:r>
    </w:p>
    <w:p>
      <w:pPr>
        <w:pStyle w:val="BodyText"/>
      </w:pPr>
      <w:r>
        <w:t xml:space="preserve">Chẳng sao hết, ngươi muốn gì, ta đều có thể cho.</w:t>
      </w:r>
    </w:p>
    <w:p>
      <w:pPr>
        <w:pStyle w:val="BodyText"/>
      </w:pPr>
      <w:r>
        <w:t xml:space="preserve">Chỉ là, ngoại trừ trái tim.</w:t>
      </w:r>
    </w:p>
    <w:p>
      <w:pPr>
        <w:pStyle w:val="BodyText"/>
      </w:pPr>
      <w:r>
        <w:t xml:space="preserve">Không nghĩ tới Morris cư nhiên không nổi giận với mình, Nặc Lôi kinh hỉ, ôm y ngã lên giường.</w:t>
      </w:r>
    </w:p>
    <w:p>
      <w:pPr>
        <w:pStyle w:val="BodyText"/>
      </w:pPr>
      <w:r>
        <w:t xml:space="preserve">Có lẽ vì thời gian quá dài không gặp mặt, Nặc Lôi cảm thấy mình lại tìm về cảm giác cuồng nhiệt của tình yêu, thân thể Morris chặt chẽ nóng bỏng, hệt như trước kia, tràn đầy sức hấp dẫn trí mạng.</w:t>
      </w:r>
    </w:p>
    <w:p>
      <w:pPr>
        <w:pStyle w:val="BodyText"/>
      </w:pPr>
      <w:r>
        <w:t xml:space="preserve">Kích tình qua đi, Nặc Lôi cảm thấy mỹ mãn, ôm Morris ngủ.</w:t>
      </w:r>
    </w:p>
    <w:p>
      <w:pPr>
        <w:pStyle w:val="BodyText"/>
      </w:pPr>
      <w:r>
        <w:t xml:space="preserve">Nhìn gương mặt quen thuộc của Nặc Lôi, Morris đột nhiên cảm thấy ghê tởm.</w:t>
      </w:r>
    </w:p>
    <w:p>
      <w:pPr>
        <w:pStyle w:val="BodyText"/>
      </w:pPr>
      <w:r>
        <w:t xml:space="preserve">Vào phòng tắm liều mạng tẩy rửa, kỳ cọ đến mức toàn thân đỏ lên, nhưng vẫn rửa không sạch những dấu hôn đậm nhạt kia.</w:t>
      </w:r>
    </w:p>
    <w:p>
      <w:pPr>
        <w:pStyle w:val="BodyText"/>
      </w:pPr>
      <w:r>
        <w:t xml:space="preserve">Kỳ cọ mệt, Morris chán nản ngồi trong bồn tắm, nước mắt không kìm được rơi xuống.</w:t>
      </w:r>
    </w:p>
    <w:p>
      <w:pPr>
        <w:pStyle w:val="BodyText"/>
      </w:pPr>
      <w:r>
        <w:t xml:space="preserve">Cái đêm bản thân bị hắn cường hành chiếm hữu đó, dường như cũng không tuyệt vọng tê liệt đến thế này.</w:t>
      </w:r>
    </w:p>
    <w:p>
      <w:pPr>
        <w:pStyle w:val="BodyText"/>
      </w:pPr>
      <w:r>
        <w:t xml:space="preserve">Người mà căn bản không có trái tim, làm sao có thể yêu.</w:t>
      </w:r>
    </w:p>
    <w:p>
      <w:pPr>
        <w:pStyle w:val="BodyText"/>
      </w:pPr>
      <w:r>
        <w:t xml:space="preserve">Lần đầu thấy được tin tức Nặc Lôi trăng gió bên ngoài, mình còn có thể không quan tâm, có thể cười cho qua, có thể tự an ủi mình đây là báo chí viết loạn, nhưng lâu dần, cũng cảm giác được điều gì đó.</w:t>
      </w:r>
    </w:p>
    <w:p>
      <w:pPr>
        <w:pStyle w:val="BodyText"/>
      </w:pPr>
      <w:r>
        <w:t xml:space="preserve">Sủng vật thiếu niên, minh tinh điện ảnh và truyền hình, bồi bàn quán bar, sinh viên cao đẳng, người bên cạnh Nặc Lôi lần lượt thay đổi, số lần bị phóng viên chụp được cũng ngày càng nhiều, nắm tay, ôm, hôn lưỡi, thậm chí ân ái.</w:t>
      </w:r>
    </w:p>
    <w:p>
      <w:pPr>
        <w:pStyle w:val="BodyText"/>
      </w:pPr>
      <w:r>
        <w:t xml:space="preserve">Morris một mực đợi, đợi Nặc Lôi giải thích, những lời lúc trước từng nói với mình, sao có thể không tính gì hết.</w:t>
      </w:r>
    </w:p>
    <w:p>
      <w:pPr>
        <w:pStyle w:val="BodyText"/>
      </w:pPr>
      <w:r>
        <w:t xml:space="preserve">"Bảo bối, đêm mai cùng ta đi dự tiệc không.” Một lần uống say, Nặc Lôi té bên người Morris, giọng say mơ hồ nói, “Đến lúc đó sẽ có rất nhiều tiểu gia hỏa đáng yêu, chúng ta có thể thử ba người cùng làm, rất kích thích."</w:t>
      </w:r>
    </w:p>
    <w:p>
      <w:pPr>
        <w:pStyle w:val="BodyText"/>
      </w:pPr>
      <w:r>
        <w:t xml:space="preserve">Morris không nói gì, lòng lại hoàn toàn lạnh lẽo.</w:t>
      </w:r>
    </w:p>
    <w:p>
      <w:pPr>
        <w:pStyle w:val="BodyText"/>
      </w:pPr>
      <w:r>
        <w:t xml:space="preserve">Đối với hắn mà nói, đây có lẽ căn bản chỉ là một trò chơi, nực cười cho mình, cư nhiên cho là thật.</w:t>
      </w:r>
    </w:p>
    <w:p>
      <w:pPr>
        <w:pStyle w:val="BodyText"/>
      </w:pPr>
      <w:r>
        <w:t xml:space="preserve">Sau đó quan hệ giữa hai người càng ngày càng lạnh nhạt, Nặc Lôi cũng rốt cục không về nhà nữa, lúc gặp tại sở kiểm sát, cũng chỉ chào hỏi qua loa, sau đó hôn môi một cái ngắn ngủi.</w:t>
      </w:r>
    </w:p>
    <w:p>
      <w:pPr>
        <w:pStyle w:val="BodyText"/>
      </w:pPr>
      <w:r>
        <w:t xml:space="preserve">Vì thăm dò địa hình, Morris dẫn đầu vài toán bộ đội tiến vào Hắc sâm lâm, kết quả nhiễm phải chướng khí ẩm ướt, bệnh một tháng không rời được giường, sốt lúc cao lúc hạ, ngay cả nước cũng không uống nổi.</w:t>
      </w:r>
    </w:p>
    <w:p>
      <w:pPr>
        <w:pStyle w:val="BodyText"/>
      </w:pPr>
      <w:r>
        <w:t xml:space="preserve">Trong lúc mê man, Morris thậm chí có chút hi vọng, nếu mình cứ như vậy chết đi, thì thật là tốt.</w:t>
      </w:r>
    </w:p>
    <w:p>
      <w:pPr>
        <w:pStyle w:val="BodyText"/>
      </w:pPr>
      <w:r>
        <w:t xml:space="preserve">Đáng tiếc thân thể ương ngạnh, vẫn chậm rãi khỏe lại.</w:t>
      </w:r>
    </w:p>
    <w:p>
      <w:pPr>
        <w:pStyle w:val="BodyText"/>
      </w:pPr>
      <w:r>
        <w:t xml:space="preserve">Trên đường phố mua bữa sáng cho mình và một tờ báo, mở ra trang đầu tiên, Nặc Lôi đang cùng một cô nàng dáng người nóng bỏng hôn nồng nhiệt.</w:t>
      </w:r>
    </w:p>
    <w:p>
      <w:pPr>
        <w:pStyle w:val="BodyText"/>
      </w:pPr>
      <w:r>
        <w:t xml:space="preserve">Morris khép tờ báo lại, thần sắc bình tĩnh hướng về sở kiểm sát.</w:t>
      </w:r>
    </w:p>
    <w:p>
      <w:pPr>
        <w:pStyle w:val="BodyText"/>
      </w:pPr>
      <w:r>
        <w:t xml:space="preserve">Mình bị bệnh một tháng, hắn còn không xuất hiện một lần, hiện tại tờ báo này, có là gì chứ.</w:t>
      </w:r>
    </w:p>
    <w:p>
      <w:pPr>
        <w:pStyle w:val="BodyText"/>
      </w:pPr>
      <w:r>
        <w:t xml:space="preserve">Phóng viên tiểu báo theo phía sau rất thất vọng, sao lại không nổi trận lôi đình nha, còn cho rằng có thể chụp được một tấm…</w:t>
      </w:r>
    </w:p>
    <w:p>
      <w:pPr>
        <w:pStyle w:val="BodyText"/>
      </w:pPr>
      <w:r>
        <w:t xml:space="preserve">Vốn muốn từ chức, nhưng vừa vặn biên cảnh Ma giới bạo phát chiến sự, vì vậy mới chủ động yêu cầu, theo đại quân đến biên cảnh.</w:t>
      </w:r>
    </w:p>
    <w:p>
      <w:pPr>
        <w:pStyle w:val="BodyText"/>
      </w:pPr>
      <w:r>
        <w:t xml:space="preserve">Hy vọng mình có thể ở chỗ này, cùng bà bình lặng sống, sau đó chậm rãi quên đi người kia, nhưng thật không nghĩ tới, hắn cư nhiên lại có thể đuổi theo.</w:t>
      </w:r>
    </w:p>
    <w:p>
      <w:pPr>
        <w:pStyle w:val="BodyText"/>
      </w:pPr>
      <w:r>
        <w:t xml:space="preserve">Không có giải thích, không có áy náy, vẫn như bình thường trước đây nói lời yêu.</w:t>
      </w:r>
    </w:p>
    <w:p>
      <w:pPr>
        <w:pStyle w:val="BodyText"/>
      </w:pPr>
      <w:r>
        <w:t xml:space="preserve">Sao có thể có loại người này?</w:t>
      </w:r>
    </w:p>
    <w:p>
      <w:pPr>
        <w:pStyle w:val="BodyText"/>
      </w:pPr>
      <w:r>
        <w:t xml:space="preserve">Ngoài cửa sổ truyền đến tiếng gió xào xạc, Morris lau khô nước mắt, về lại giường trong phòng ngủ.</w:t>
      </w:r>
    </w:p>
    <w:p>
      <w:pPr>
        <w:pStyle w:val="BodyText"/>
      </w:pPr>
      <w:r>
        <w:t xml:space="preserve">Ngày hôm sau Morris vừa rời giường, Nặc Lôi đã kêu dọn sẵn bữa sáng, còn ân cần giúp y thay quần áo.</w:t>
      </w:r>
    </w:p>
    <w:p>
      <w:pPr>
        <w:pStyle w:val="BodyText"/>
      </w:pPr>
      <w:r>
        <w:t xml:space="preserve">Morris lai giả bất cự*, tiếp nhận tất cả.</w:t>
      </w:r>
    </w:p>
    <w:p>
      <w:pPr>
        <w:pStyle w:val="BodyText"/>
      </w:pPr>
      <w:r>
        <w:t xml:space="preserve">*Lai giả bất cự: Không cự tuyệt bất kỳ ai</w:t>
      </w:r>
    </w:p>
    <w:p>
      <w:pPr>
        <w:pStyle w:val="BodyText"/>
      </w:pPr>
      <w:r>
        <w:t xml:space="preserve">Nặc Lôi thấp tha thấp thỏm quan sát vài ngày, rốt cục xác định, tiểu tình nhân của mình hình như cũng không phải rất tức giận, vì vậy mới buông lỏng một chút.</w:t>
      </w:r>
    </w:p>
    <w:p>
      <w:pPr>
        <w:pStyle w:val="BodyText"/>
      </w:pPr>
      <w:r>
        <w:t xml:space="preserve">Cũng đúng mà, cùng người khác chơi đùa, cũng không phải nghiêm túc kết giao, căn bản không phải chuyện lớn gì.</w:t>
      </w:r>
    </w:p>
    <w:p>
      <w:pPr>
        <w:pStyle w:val="BodyText"/>
      </w:pPr>
      <w:r>
        <w:t xml:space="preserve">Vì vậy những ngày tiếp theo, Nặc Lôi dứt khoát lưu lại biên cảnh.</w:t>
      </w:r>
    </w:p>
    <w:p>
      <w:pPr>
        <w:pStyle w:val="BodyText"/>
      </w:pPr>
      <w:r>
        <w:t xml:space="preserve">"Ngươi không quay về?" Morris hỏi hắn.</w:t>
      </w:r>
    </w:p>
    <w:p>
      <w:pPr>
        <w:pStyle w:val="BodyText"/>
      </w:pPr>
      <w:r>
        <w:t xml:space="preserve">"Ta ở cùng ngươi, đợi chiến tranh chấm dứt, chúng ta cùng nhau về.” Nặc Lôi hôn y, "Ta yêu ngươi.”</w:t>
      </w:r>
    </w:p>
    <w:p>
      <w:pPr>
        <w:pStyle w:val="BodyText"/>
      </w:pPr>
      <w:r>
        <w:t xml:space="preserve">"Ta cũng thế." Morris vỗ vỗ mặt hắn, tiếp tục cúi đầu đọc sách.</w:t>
      </w:r>
    </w:p>
    <w:p>
      <w:pPr>
        <w:pStyle w:val="BodyText"/>
      </w:pPr>
      <w:r>
        <w:t xml:space="preserve">Nhìn sườn mặt an tĩnh của y, Nặc Lôi tự dưng cảm thấy chút buồn phiền trong lòng.</w:t>
      </w:r>
    </w:p>
    <w:p>
      <w:pPr>
        <w:pStyle w:val="BodyText"/>
      </w:pPr>
      <w:r>
        <w:t xml:space="preserve">Mấy ngày này, Morris thoạt nhìn có vẻ giống như trước đây, thậm chí so với trước kia còn nhu thuận hơn. Nhưng không biết vì sao, nhìn khuôn mặt đó, mình liền cảm thấy rất phiền táo.</w:t>
      </w:r>
    </w:p>
    <w:p>
      <w:pPr>
        <w:pStyle w:val="BodyText"/>
      </w:pPr>
      <w:r>
        <w:t xml:space="preserve">Không phải chán ghét y, mà là chán ghét biểu tình trên mặt y.</w:t>
      </w:r>
    </w:p>
    <w:p>
      <w:pPr>
        <w:pStyle w:val="BodyText"/>
      </w:pPr>
      <w:r>
        <w:t xml:space="preserve">Tuy vẫn biết cười, nhưng nụ cười đó, trông cứ không được tự nhiên thế nào ấy, so với nụ cười khiến người thoải mái trước kia, một chút cũng không giống, nhưng cũng không thể nói rốt cuộc là không đúng chỗ nào, thế là càng thêm khó chịu.</w:t>
      </w:r>
    </w:p>
    <w:p>
      <w:pPr>
        <w:pStyle w:val="BodyText"/>
      </w:pPr>
      <w:r>
        <w:t xml:space="preserve">Thời điểm ân ái, Nặc Lôi cố ý thô bạo, động tác hung ác lại thô lỗ.</w:t>
      </w:r>
    </w:p>
    <w:p>
      <w:pPr>
        <w:pStyle w:val="BodyText"/>
      </w:pPr>
      <w:r>
        <w:t xml:space="preserve">Morris nhắm đôi mắt xinh đẹp, gắt gao cắn gối, nằm trên giường không rên một tiếng.</w:t>
      </w:r>
    </w:p>
    <w:p>
      <w:pPr>
        <w:pStyle w:val="BodyText"/>
      </w:pPr>
      <w:r>
        <w:t xml:space="preserve">Cảm nhận được nơi hai người kết hợp chảy máu, Nặc Lôi rốt cục dừng lại động tác, hổn hển lật lại thân thể y.</w:t>
      </w:r>
    </w:p>
    <w:p>
      <w:pPr>
        <w:pStyle w:val="BodyText"/>
      </w:pPr>
      <w:r>
        <w:t xml:space="preserve">Morris diện vô biểu tình, an an tĩnh tĩnh nhìn hắn, trong đôi mắt lam sắc, không có một tia cảm xúc.</w:t>
      </w:r>
    </w:p>
    <w:p>
      <w:pPr>
        <w:pStyle w:val="BodyText"/>
      </w:pPr>
      <w:r>
        <w:t xml:space="preserve">"Vì sao không tức giận?" Nặc Lôi không khống chế được cảm xúc của mình.</w:t>
      </w:r>
    </w:p>
    <w:p>
      <w:pPr>
        <w:pStyle w:val="BodyText"/>
      </w:pPr>
      <w:r>
        <w:t xml:space="preserve">"Ta tại sao phải giận?” Morris thanh âm rất bình tĩnh hỏi lại.</w:t>
      </w:r>
    </w:p>
    <w:p>
      <w:pPr>
        <w:pStyle w:val="BodyText"/>
      </w:pPr>
      <w:r>
        <w:t xml:space="preserve">"..." Nặc Lôi đỏ mắt.</w:t>
      </w:r>
    </w:p>
    <w:p>
      <w:pPr>
        <w:pStyle w:val="BodyText"/>
      </w:pPr>
      <w:r>
        <w:t xml:space="preserve">“Nếu không làm, ta đi tắm." Morris ngồi dậy, tác động vết thương sau lưng, thân thể thoáng run rẩy.</w:t>
      </w:r>
    </w:p>
    <w:p>
      <w:pPr>
        <w:pStyle w:val="BodyText"/>
      </w:pPr>
      <w:r>
        <w:t xml:space="preserve">“Ngươi để tâm.” Nặc Lôi nâng cằm y, nghiến răng nghiến lợi nhìn y, “Ngươi đang giận, ngươi vẫn luôn giận.”</w:t>
      </w:r>
    </w:p>
    <w:p>
      <w:pPr>
        <w:pStyle w:val="BodyText"/>
      </w:pPr>
      <w:r>
        <w:t xml:space="preserve">"Ta không có." Morris cùng hắn đối mặt, trong con ngươi như lam bảo thạch, tràn đầy hờ hững.</w:t>
      </w:r>
    </w:p>
    <w:p>
      <w:pPr>
        <w:pStyle w:val="BodyText"/>
      </w:pPr>
      <w:r>
        <w:t xml:space="preserve">Nặc Lôi nắm chặt nắm đấm, nhưng vẫn không thể hạ xuống người y.</w:t>
      </w:r>
    </w:p>
    <w:p>
      <w:pPr>
        <w:pStyle w:val="BodyText"/>
      </w:pPr>
      <w:r>
        <w:t xml:space="preserve">Morris bọc lấy áo tắm, đẩy hắn ra, đến phòng tắm.</w:t>
      </w:r>
    </w:p>
    <w:p>
      <w:pPr>
        <w:pStyle w:val="BodyText"/>
      </w:pPr>
      <w:r>
        <w:t xml:space="preserve">Ngày hôm sau, Nặc Lôi rời khỏi biên cảnh.</w:t>
      </w:r>
    </w:p>
    <w:p>
      <w:pPr>
        <w:pStyle w:val="BodyText"/>
      </w:pPr>
      <w:r>
        <w:t xml:space="preserve">Sau đó phóng viên tiểu báo Ma giới kinh hỉ phát hiện, Nặc Lôi quả thực là cái máy tạo tin tức biết thở!</w:t>
      </w:r>
    </w:p>
    <w:p>
      <w:pPr>
        <w:pStyle w:val="BodyText"/>
      </w:pPr>
      <w:r>
        <w:t xml:space="preserve">"Hắn đến cùng bị cái gì kích thích?" Freddy nhìn tờ báo gầm rít, “Loại tiệc tùng hạ lưu này cư nhiên cũng tham gia, còn bị phóng viên chụp được! Đến cùng còn có chút tự giác của một người của công chúng hay không?"</w:t>
      </w:r>
    </w:p>
    <w:p>
      <w:pPr>
        <w:pStyle w:val="BodyText"/>
      </w:pPr>
      <w:r>
        <w:t xml:space="preserve">“Này thì có là gì.” Tây Mặc quăng cho hắn một chồng báo, “Ngày hôm qua hắn vì một thiếu niên tóc xanh, thậm chí thiếu chút nữa đánh nhau với công tước Radi, quả thực sắp mất hết mặt mũi Ma giới cấp cao.”</w:t>
      </w:r>
    </w:p>
    <w:p>
      <w:pPr>
        <w:pStyle w:val="BodyText"/>
      </w:pPr>
      <w:r>
        <w:t xml:space="preserve">"Morris quả thực chính là khắc tinh của Nặc Lôi!” Freddy nổi điên, “Lúc yêu đương, Nặc Lôi nhìn qua hoàn toàn là tên ngốc, giờ thất tình rồi, hắn lại biến thành một tên điên muốn tìm bất mãn, đến cùng lúc nào mới có thể khôi phục bình thường?"</w:t>
      </w:r>
    </w:p>
    <w:p>
      <w:pPr>
        <w:pStyle w:val="BodyText"/>
      </w:pPr>
      <w:r>
        <w:t xml:space="preserve">Tây Mặc buông tay, biểu thị mình cũng rất bất đắc dĩ.</w:t>
      </w:r>
    </w:p>
    <w:p>
      <w:pPr>
        <w:pStyle w:val="BodyText"/>
      </w:pPr>
      <w:r>
        <w:t xml:space="preserve">Ma giới không thiếu nhất chính là mỹ nhân, nếu so sánh, Morris với ngũ quan bình thường thật sự không tính là gì.</w:t>
      </w:r>
    </w:p>
    <w:p>
      <w:pPr>
        <w:pStyle w:val="BodyText"/>
      </w:pPr>
      <w:r>
        <w:t xml:space="preserve">Nặc Lôi cảm thấy, không mất bao lâu, mình có thể quên hắn, sau đó rất nhanh sẽ có tiểu tình nhân mới thế chỗ.</w:t>
      </w:r>
    </w:p>
    <w:p>
      <w:pPr>
        <w:pStyle w:val="BodyText"/>
      </w:pPr>
      <w:r>
        <w:t xml:space="preserve">Đáng tiếc sự thật lại không chìu lòng người, Nặc Lôi phát hiện dù lúc thường mình có điên cuồng hoang đường đến đâu, chỉ cần an tĩnh lại, vẫn nhớ đến Morris đầu tiên.</w:t>
      </w:r>
    </w:p>
    <w:p>
      <w:pPr>
        <w:pStyle w:val="BodyText"/>
      </w:pPr>
      <w:r>
        <w:t xml:space="preserve">Nhớ hắn sáng sớm làm bữa sáng cho mình, nhớ hắn luôn nghiêm túc giúp mình mát xa, nhớ hắn cuộn trong lồng ngực mình trò chuyện đùa giỡn, nhớ hắn lúc động tình đôi má đỏ bừng, chủ động sát lại hôn mình.</w:t>
      </w:r>
    </w:p>
    <w:p>
      <w:pPr>
        <w:pStyle w:val="BodyText"/>
      </w:pPr>
      <w:r>
        <w:t xml:space="preserve">Dù có mệt mỏi bao nhiêu, chỉ cần ôm hắn, là có thể ngủ rất say rất nồng, dù cho gì cũng không làm, trong lòng cũng sẽ rất thỏa mãn.</w:t>
      </w:r>
    </w:p>
    <w:p>
      <w:pPr>
        <w:pStyle w:val="BodyText"/>
      </w:pPr>
      <w:r>
        <w:t xml:space="preserve">Không liên quan đến tình dục, không liên quan sắc đẹp, đơn giản chỉ là rất an tâm.</w:t>
      </w:r>
    </w:p>
    <w:p>
      <w:pPr>
        <w:pStyle w:val="BodyText"/>
      </w:pPr>
      <w:r>
        <w:t xml:space="preserve">Không bỏ được, không buông được, không thể chia ly, cũng không thể quên, cảm tình như vậy, phải chăng mới gọi là yêu?</w:t>
      </w:r>
    </w:p>
    <w:p>
      <w:pPr>
        <w:pStyle w:val="BodyText"/>
      </w:pPr>
      <w:r>
        <w:t xml:space="preserve">Trong lòng hỗn loạn, Nặc Lôi cảm giác mình chưa bao giờ mỏi mệt như vậy, dứt khoát xin nghỉ ba tháng.</w:t>
      </w:r>
    </w:p>
    <w:p>
      <w:pPr>
        <w:pStyle w:val="BodyText"/>
      </w:pPr>
      <w:r>
        <w:t xml:space="preserve">“Yêu đương quả thực rất đáng sợ!” Freddy thở dài, "Chúng ta có nên giúp đỡ Nặc Lôi không? Ta lo lắng hắn sẽ đem mình chuốc cho say chết."</w:t>
      </w:r>
    </w:p>
    <w:p>
      <w:pPr>
        <w:pStyle w:val="BodyText"/>
      </w:pPr>
      <w:r>
        <w:t xml:space="preserve">“Ngươi từng yêu đương chưa?” Tây Mặc hỏi.</w:t>
      </w:r>
    </w:p>
    <w:p>
      <w:pPr>
        <w:pStyle w:val="BodyText"/>
      </w:pPr>
      <w:r>
        <w:t xml:space="preserve">"Chưa." Freddy lắc đầu.</w:t>
      </w:r>
    </w:p>
    <w:p>
      <w:pPr>
        <w:pStyle w:val="BodyText"/>
      </w:pPr>
      <w:r>
        <w:t xml:space="preserve">"Ta cũng chưa.” Tây Mặc buông tay, biểu thị mình lực bất tòng tâm.</w:t>
      </w:r>
    </w:p>
    <w:p>
      <w:pPr>
        <w:pStyle w:val="Compact"/>
      </w:pPr>
      <w:r>
        <w:t xml:space="preserve">Đồ ngốc cũng biết, yêu đương là chuyện của hai người, cho dù người khác muốn giúp, cũng không giúp được.</w:t>
      </w:r>
      <w:r>
        <w:br w:type="textWrapping"/>
      </w:r>
      <w:r>
        <w:br w:type="textWrapping"/>
      </w:r>
    </w:p>
    <w:p>
      <w:pPr>
        <w:pStyle w:val="Heading2"/>
      </w:pPr>
      <w:bookmarkStart w:id="101" w:name="bộ-1---huyết-tộc-dụ-hoặc---chương-79-phiên-ngoại-nặc-lôi-và-morris-8"/>
      <w:bookmarkEnd w:id="101"/>
      <w:r>
        <w:t xml:space="preserve">79. Bộ 1] - Huyết Tộc Dụ Hoặc - Chương 79: Phiên Ngoại [nặc Lôi Và Morris] 8</w:t>
      </w:r>
    </w:p>
    <w:p>
      <w:pPr>
        <w:pStyle w:val="Compact"/>
      </w:pPr>
      <w:r>
        <w:br w:type="textWrapping"/>
      </w:r>
      <w:r>
        <w:br w:type="textWrapping"/>
      </w:r>
      <w:r>
        <w:t xml:space="preserve">Từ nhỏ đến lớn, Nặc Lôi đã quen khống chế vận mệnh người khác, lại chưa từng nghĩ tới, mình cũng có một ngày bị người khác khống chế.</w:t>
      </w:r>
    </w:p>
    <w:p>
      <w:pPr>
        <w:pStyle w:val="BodyText"/>
      </w:pPr>
      <w:r>
        <w:t xml:space="preserve">Lần đầu tiên trong đời, biết cái gì gọi là hối hận.</w:t>
      </w:r>
    </w:p>
    <w:p>
      <w:pPr>
        <w:pStyle w:val="BodyText"/>
      </w:pPr>
      <w:r>
        <w:t xml:space="preserve">Nếu như có thể trở lại quá khứ, mình nhất định sẽ không thô bạo ích kỷ như vậy, từ lần đầu gặp hắn, liền sẽ hảo hảo đối xử tốt, cố gắng vun đắp đoạn tình cảm này, bên hắn thật dài thật lâu.</w:t>
      </w:r>
    </w:p>
    <w:p>
      <w:pPr>
        <w:pStyle w:val="BodyText"/>
      </w:pPr>
      <w:r>
        <w:t xml:space="preserve">Đáng tiếc thời gian đã trôi qua, chuyện đã xảy ra, vĩnh viễn không thể quay về.</w:t>
      </w:r>
    </w:p>
    <w:p>
      <w:pPr>
        <w:pStyle w:val="BodyText"/>
      </w:pPr>
      <w:r>
        <w:t xml:space="preserve">Nhớ tới những chuyện mình đã làm trước kia, chính Nặc Lôi cũng không dám hy vọng xa vời, sẽ được Morris tha thứ.</w:t>
      </w:r>
    </w:p>
    <w:p>
      <w:pPr>
        <w:pStyle w:val="BodyText"/>
      </w:pPr>
      <w:r>
        <w:t xml:space="preserve">Cho nên đoạn cảm tình này, có lẽ thật sự sẽ cứ như vậy chấm dứt.</w:t>
      </w:r>
    </w:p>
    <w:p>
      <w:pPr>
        <w:pStyle w:val="BodyText"/>
      </w:pPr>
      <w:r>
        <w:t xml:space="preserve">Morris tốt như vậy, nhất định sẽ có người thật tâm yêu hắn, mà không phải như mình, vốn đã có được trái tim hắn, lại không chút quý trọng vứt một bên.</w:t>
      </w:r>
    </w:p>
    <w:p>
      <w:pPr>
        <w:pStyle w:val="BodyText"/>
      </w:pPr>
      <w:r>
        <w:t xml:space="preserve">Người chưa từng có người yêu, cũng không biết nên yêu thế nào, lại có tư cách gì, để van cầu hắn vãn hồi?</w:t>
      </w:r>
    </w:p>
    <w:p>
      <w:pPr>
        <w:pStyle w:val="BodyText"/>
      </w:pPr>
      <w:r>
        <w:t xml:space="preserve">May là hầm rượu của mình khá lớn, không có Morris bên người, thì có rượu ngon cũng không tệ.</w:t>
      </w:r>
    </w:p>
    <w:p>
      <w:pPr>
        <w:pStyle w:val="BodyText"/>
      </w:pPr>
      <w:r>
        <w:t xml:space="preserve">"Ta cảm thấy ta cần phải tuyển chọn một thống lĩnh mới.” Freddy rất phiền não, “Theo tình huống hiện tại, Nặc Lôi ít nhất cần một trăm năm mới có thể khôi phục bình thường."</w:t>
      </w:r>
    </w:p>
    <w:p>
      <w:pPr>
        <w:pStyle w:val="BodyText"/>
      </w:pPr>
      <w:r>
        <w:t xml:space="preserve">"Chiến tranh sắp kết thúc rồi, Morris sẽ trở về." Tây Mặc vỗ vỗ vai hắn, “Nói không chừng hắn sẽ tha thứ cho Nặc Lôi."</w:t>
      </w:r>
    </w:p>
    <w:p>
      <w:pPr>
        <w:pStyle w:val="BodyText"/>
      </w:pPr>
      <w:r>
        <w:t xml:space="preserve">“Thử tưởng tượng tình nhân của ngươi cùng người khác hôn môi lên giường thậm chí tham gia mấy bữa tiệc tình ái phóng đãng, ngươi có tha thứ cho hắn hay không?" Freddy hỏi.</w:t>
      </w:r>
    </w:p>
    <w:p>
      <w:pPr>
        <w:pStyle w:val="BodyText"/>
      </w:pPr>
      <w:r>
        <w:t xml:space="preserve">"... Chúng ta vẫn nên bàn chuyện chọn thống lĩnh mới đi.” Tây Mặc đau đầu.</w:t>
      </w:r>
    </w:p>
    <w:p>
      <w:pPr>
        <w:pStyle w:val="BodyText"/>
      </w:pPr>
      <w:r>
        <w:t xml:space="preserve">Càng gần ngày chiến tranh kết thúc, Nặc Lôi lại càng cáu gắt.</w:t>
      </w:r>
    </w:p>
    <w:p>
      <w:pPr>
        <w:pStyle w:val="BodyText"/>
      </w:pPr>
      <w:r>
        <w:t xml:space="preserve">Muốn gặp y, lại sợ nhìn gương mặt lạnh lùng kia, không yêu, thậm chí hận cũng không có, hoàn toàn như là người xa lạ.</w:t>
      </w:r>
    </w:p>
    <w:p>
      <w:pPr>
        <w:pStyle w:val="BodyText"/>
      </w:pPr>
      <w:r>
        <w:t xml:space="preserve">Tình nhân biến thành người lạ, tàn nhẫn biết bao.</w:t>
      </w:r>
    </w:p>
    <w:p>
      <w:pPr>
        <w:pStyle w:val="BodyText"/>
      </w:pPr>
      <w:r>
        <w:t xml:space="preserve">Đắm chìm lâu trong men rượu, thần kinh cũng chết lặng. Sau khi kết thúc ngày nghỉ, Nặc Lôi lại lần nữa xuất hiện ở sở kiểm sát, tuy thoạt nhìn có chút tiều tụy, nhưng tổng thể mà nói coi như bình thường, mọi người đều nhẹ nhàng thở ra.</w:t>
      </w:r>
    </w:p>
    <w:p>
      <w:pPr>
        <w:pStyle w:val="BodyText"/>
      </w:pPr>
      <w:r>
        <w:t xml:space="preserve">Chiến sự biên cảnh dần dần bớt loạn, đại quân cũng sắp bước lên hồi trình, tất cả tiểu phóng viên đều rất chờ mong, lúc Morris và Nặc Lôi lần nữa tương kiến, sẽ phát sinh tràng cảnh gì.</w:t>
      </w:r>
    </w:p>
    <w:p>
      <w:pPr>
        <w:pStyle w:val="BodyText"/>
      </w:pPr>
      <w:r>
        <w:t xml:space="preserve">Bất kể là tình nhân hôn môi, hay là cừu nhân quyết đấu, đều khiến người thật chờ mong nha.</w:t>
      </w:r>
    </w:p>
    <w:p>
      <w:pPr>
        <w:pStyle w:val="BodyText"/>
      </w:pPr>
      <w:r>
        <w:t xml:space="preserve">Nhưng tiểu phóng viên ở vương thành không đợi được đến khi Morris trở về, tiểu báo biên cảnh đã vượt mặt đưa tin Morris bị trọng thương.</w:t>
      </w:r>
    </w:p>
    <w:p>
      <w:pPr>
        <w:pStyle w:val="BodyText"/>
      </w:pPr>
      <w:r>
        <w:t xml:space="preserve">"Morris bị thương?" Freddy cả kinh, “Sao ta không biết?"</w:t>
      </w:r>
    </w:p>
    <w:p>
      <w:pPr>
        <w:pStyle w:val="BodyText"/>
      </w:pPr>
      <w:r>
        <w:t xml:space="preserve">“Loại tin tức của báo chí kiểu này ngươi cũng tin?" Tây Mặc khinh thường, "Ngu ngốc mới cho là thật.”</w:t>
      </w:r>
    </w:p>
    <w:p>
      <w:pPr>
        <w:pStyle w:val="BodyText"/>
      </w:pPr>
      <w:r>
        <w:t xml:space="preserve">Vừa dứt lời, thư kí liền xuất hiện tại cửa ra vào, nho nhã lễ độ thông tri cho hai người, thống lĩnh Nặc Lôi xin phép nghỉ một tháng.</w:t>
      </w:r>
    </w:p>
    <w:p>
      <w:pPr>
        <w:pStyle w:val="BodyText"/>
      </w:pPr>
      <w:r>
        <w:t xml:space="preserve">"Hắn ở đâu?" Freddy hỏi.</w:t>
      </w:r>
    </w:p>
    <w:p>
      <w:pPr>
        <w:pStyle w:val="BodyText"/>
      </w:pPr>
      <w:r>
        <w:t xml:space="preserve">"Đã ra biên cảnh." Thư kí trả lời.</w:t>
      </w:r>
    </w:p>
    <w:p>
      <w:pPr>
        <w:pStyle w:val="BodyText"/>
      </w:pPr>
      <w:r>
        <w:t xml:space="preserve">"..." Freddy cùng Tây Mặc đồng thời im lặng.</w:t>
      </w:r>
    </w:p>
    <w:p>
      <w:pPr>
        <w:pStyle w:val="BodyText"/>
      </w:pPr>
      <w:r>
        <w:t xml:space="preserve">Người đang yêu đương, quả nhiên đều điên.</w:t>
      </w:r>
    </w:p>
    <w:p>
      <w:pPr>
        <w:pStyle w:val="BodyText"/>
      </w:pPr>
      <w:r>
        <w:t xml:space="preserve">Trong văn phòng nhỏ đơn sơ tại biên cảnh, Morris đang ngồi trước bàn sửa sang lại tư liệu, đột nhiên nghe ngoài phòng truyền đến một trận ồn ào thật lớn.</w:t>
      </w:r>
    </w:p>
    <w:p>
      <w:pPr>
        <w:pStyle w:val="BodyText"/>
      </w:pPr>
      <w:r>
        <w:t xml:space="preserve">Morris nhíu mày, vừa đứng lên chuẩn bị ra ngoài xem, cửa đã bị một cước đá văng, sau đó xuất hiện, là Nặc Lôi thần tình đầy lo lắng.</w:t>
      </w:r>
    </w:p>
    <w:p>
      <w:pPr>
        <w:pStyle w:val="BodyText"/>
      </w:pPr>
      <w:r>
        <w:t xml:space="preserve">"Đại nhân, ta ngăn không được vị tiên sinh này." Tiểu thư ký lớn lên ở nông thôn không biết Nặc Lôi, còn tưởng là tên điên nào đến quậy, vì vậy rụt rè giải thích với Morris.</w:t>
      </w:r>
    </w:p>
    <w:p>
      <w:pPr>
        <w:pStyle w:val="BodyText"/>
      </w:pPr>
      <w:r>
        <w:t xml:space="preserve">Morris còn chưa kịp nói gì, cả người đã bị Nặc Lôi ôm vào lòng.</w:t>
      </w:r>
    </w:p>
    <w:p>
      <w:pPr>
        <w:pStyle w:val="BodyText"/>
      </w:pPr>
      <w:r>
        <w:t xml:space="preserve">Tiểu thư ký bị dọa sợ, bất quá thấy Morris tựa hồ không phản kháng, lại liên tưởng tới lời đồn đãi từng được nghe, liền bừng tỉnh đại ngộ, vội vã lui ra ngoài, còn không quên cài cửa trước khi rời đi.</w:t>
      </w:r>
    </w:p>
    <w:p>
      <w:pPr>
        <w:pStyle w:val="BodyText"/>
      </w:pPr>
      <w:r>
        <w:t xml:space="preserve">Trong văn phòng trống rỗng, Nặc Lôi ôm chặt Morris, vô luận như thế nào cũng không buông ra.</w:t>
      </w:r>
    </w:p>
    <w:p>
      <w:pPr>
        <w:pStyle w:val="BodyText"/>
      </w:pPr>
      <w:r>
        <w:t xml:space="preserve">"Xảy ra chuyện gì?" Morris vỗ vỗ lưng hắn.</w:t>
      </w:r>
    </w:p>
    <w:p>
      <w:pPr>
        <w:pStyle w:val="BodyText"/>
      </w:pPr>
      <w:r>
        <w:t xml:space="preserve">"Trên báo nói ngươi bị thương." Giọng Nặc Lôi có chút ách.</w:t>
      </w:r>
    </w:p>
    <w:p>
      <w:pPr>
        <w:pStyle w:val="BodyText"/>
      </w:pPr>
      <w:r>
        <w:t xml:space="preserve">“Bọn họ viết bậy đó.” Morris cười cười, "Tốt rồi, ta cùng ngươi đi ăn ít đồ."</w:t>
      </w:r>
    </w:p>
    <w:p>
      <w:pPr>
        <w:pStyle w:val="BodyText"/>
      </w:pPr>
      <w:r>
        <w:t xml:space="preserve">Nhìn Morris bình yên vô sự trước mặt mình, hốc mắt Nặc Lôi phiếm hồng.</w:t>
      </w:r>
    </w:p>
    <w:p>
      <w:pPr>
        <w:pStyle w:val="BodyText"/>
      </w:pPr>
      <w:r>
        <w:t xml:space="preserve">"Ta thật sự không có việc gì." Morris hôn hôn miệng hắn, "Đừng lo lắng."</w:t>
      </w:r>
    </w:p>
    <w:p>
      <w:pPr>
        <w:pStyle w:val="BodyText"/>
      </w:pPr>
      <w:r>
        <w:t xml:space="preserve">"Bảo bối." Nặc Lôi có chút cầu khẩn nhìn y, “Ngươi đừng như vậy."</w:t>
      </w:r>
    </w:p>
    <w:p>
      <w:pPr>
        <w:pStyle w:val="BodyText"/>
      </w:pPr>
      <w:r>
        <w:t xml:space="preserve">“Không thì phải thế nào?” Morris cùng hắn đối mặt, tuy đang cười nhạt, lại xa xôi như đến từ tinh cầu khác.</w:t>
      </w:r>
    </w:p>
    <w:p>
      <w:pPr>
        <w:pStyle w:val="BodyText"/>
      </w:pPr>
      <w:r>
        <w:t xml:space="preserve">"Ngươi tha thứ cho ta được không? Cho ta thêm một lần cơ hội, chúng ta lần nữa bắt đầu." Nặc Lôi vội vàng cầm tay y, “Ta thề ta sẽ đối tốt với ngươi."</w:t>
      </w:r>
    </w:p>
    <w:p>
      <w:pPr>
        <w:pStyle w:val="BodyText"/>
      </w:pPr>
      <w:r>
        <w:t xml:space="preserve">"Được." Morris gật đầu.</w:t>
      </w:r>
    </w:p>
    <w:p>
      <w:pPr>
        <w:pStyle w:val="BodyText"/>
      </w:pPr>
      <w:r>
        <w:t xml:space="preserve">"Không phải." Nặc Lôi Thần tình thống khổ, "Ta không cần ngươi như vậy."</w:t>
      </w:r>
    </w:p>
    <w:p>
      <w:pPr>
        <w:pStyle w:val="BodyText"/>
      </w:pPr>
      <w:r>
        <w:t xml:space="preserve">"Vậy ngươi thích dạng gì?” Morris rút tay mình ra, “Nói cho ta biết, ta sửa."</w:t>
      </w:r>
    </w:p>
    <w:p>
      <w:pPr>
        <w:pStyle w:val="BodyText"/>
      </w:pPr>
      <w:r>
        <w:t xml:space="preserve">"Thực xin lỗi." Nặc Lôi có chút tuyệt vọng.</w:t>
      </w:r>
    </w:p>
    <w:p>
      <w:pPr>
        <w:pStyle w:val="BodyText"/>
      </w:pPr>
      <w:r>
        <w:t xml:space="preserve">"Thật không hiểu ngươi đang nói cái gì." Morris vỗ vỗ lồng ngực hắn, trở lại trước giá sách tiếp tục sửa sang lại tư liệu.</w:t>
      </w:r>
    </w:p>
    <w:p>
      <w:pPr>
        <w:pStyle w:val="BodyText"/>
      </w:pPr>
      <w:r>
        <w:t xml:space="preserve">Nhìn bóng lưng gầy guộc của hắn, Nặc Lôi cảm thấy ngực như bị dao đâm, đau chưa từng có.</w:t>
      </w:r>
    </w:p>
    <w:p>
      <w:pPr>
        <w:pStyle w:val="BodyText"/>
      </w:pPr>
      <w:r>
        <w:t xml:space="preserve">Kỳ thật dưới đáy lòng mình, cũng căn bản không tin tưởng tin tức Morris bị thương ngày đó, giả bộ tin, chẳng qua là lừa mình dối người, tìm một lý do tới gặp Morris mà thôi.</w:t>
      </w:r>
    </w:p>
    <w:p>
      <w:pPr>
        <w:pStyle w:val="BodyText"/>
      </w:pPr>
      <w:r>
        <w:t xml:space="preserve">Thì ra vẫn có chút hy vọng xa vời, vẫn không buông bỏ được, vẫn muốn muốn cầu hắn một câu tha thứ.</w:t>
      </w:r>
    </w:p>
    <w:p>
      <w:pPr>
        <w:pStyle w:val="BodyText"/>
      </w:pPr>
      <w:r>
        <w:t xml:space="preserve">Chỉ tiếc, lần này hình như thật sự không thể quay lại nữa.</w:t>
      </w:r>
    </w:p>
    <w:p>
      <w:pPr>
        <w:pStyle w:val="BodyText"/>
      </w:pPr>
      <w:r>
        <w:t xml:space="preserve">Morris đưa lưng về phía Nặc Lôi, từng cuốn từng cuốn sắp xếp lại sách, đôi mắt tĩnh lặng, nhưng tay có chút phát run.</w:t>
      </w:r>
    </w:p>
    <w:p>
      <w:pPr>
        <w:pStyle w:val="BodyText"/>
      </w:pPr>
      <w:r>
        <w:t xml:space="preserve">Sau đó thời gian từng ngày từng ngày trôi, Nặc Lôi tiếp tục làm ma quân thống lĩnh, Morris thì hoàn toàn lưu lại biên cảnh.</w:t>
      </w:r>
    </w:p>
    <w:p>
      <w:pPr>
        <w:pStyle w:val="BodyText"/>
      </w:pPr>
      <w:r>
        <w:t xml:space="preserve">Ma giới tiểu phóng viên rảnh rỗi đến phát điên, lập ra một “Bảng xếp hạng những kẻ khổ vì tình Ma giới”, đại danh Nặc Lôi và Morris bị liệt vào Top 1.</w:t>
      </w:r>
    </w:p>
    <w:p>
      <w:pPr>
        <w:pStyle w:val="BodyText"/>
      </w:pPr>
      <w:r>
        <w:t xml:space="preserve">Bất quá bảng xếp hạng này rất nhanh bị đặt nghi vấn, Thống lĩnh đại nhân và tiểu tình nhân của hắn căn bản là không có chia tay, hai người mặc dù cách nhau rất xa, nhưng khi gặp mặt vẫn sẽ ôm, vẫn sẽ hôn nồng nhiệt, nào có bộ dạng sau khi chia tay?</w:t>
      </w:r>
    </w:p>
    <w:p>
      <w:pPr>
        <w:pStyle w:val="BodyText"/>
      </w:pPr>
      <w:r>
        <w:t xml:space="preserve">"Đây tuyệt đối là đang diễn!” Tiểu phóng viên A rít lên, "Ngươi thì biết cái gì! Bọn họ đã chia tay rồi! Ta biết rõ nội tình!"</w:t>
      </w:r>
    </w:p>
    <w:p>
      <w:pPr>
        <w:pStyle w:val="BodyText"/>
      </w:pPr>
      <w:r>
        <w:t xml:space="preserve">"Nội tình cái rắm!" Tiểu phóng viên B là người thô kệch, hai tay chống nạnh rất bá khí, "Bọn hắn ngày hôm qua vẫn còn ân ái! Ngươi mới là tên ngu ngốc không có trực giác với tin tức mới!"</w:t>
      </w:r>
    </w:p>
    <w:p>
      <w:pPr>
        <w:pStyle w:val="BodyText"/>
      </w:pPr>
      <w:r>
        <w:t xml:space="preserve">Tiểu phóng viên A lệ chạy, lại mắng không lại đối phương, đành phành phạch bay về khóc lóc kể lể.</w:t>
      </w:r>
    </w:p>
    <w:p>
      <w:pPr>
        <w:pStyle w:val="BodyText"/>
      </w:pPr>
      <w:r>
        <w:t xml:space="preserve">Bất quá mặc kệ bên ngoài suy đoán thế nào, sinh hoạt của hai vị trong cuộc dường như không bị bất luận cái gì ảnh hưởng.</w:t>
      </w:r>
    </w:p>
    <w:p>
      <w:pPr>
        <w:pStyle w:val="BodyText"/>
      </w:pPr>
      <w:r>
        <w:t xml:space="preserve">Mỗi lần gặp mặt, đều giống như người yêu xa cách từ lâu gặp lại, cũng uống rượu, dự tiệc, cũng nắm tay, ôm nhau.</w:t>
      </w:r>
    </w:p>
    <w:p>
      <w:pPr>
        <w:pStyle w:val="BodyText"/>
      </w:pPr>
      <w:r>
        <w:t xml:space="preserve">Mấy trăm năm đi qua, tính cách Morris tựa hồ trở nên càng thêm sáng sủa, mang theo một chút vô lại kiểu nhà binh, không còn hướng nội như trước, sẽ cùng Tây Mặc uống rượu, cùng Freddy đùa giỡn.</w:t>
      </w:r>
    </w:p>
    <w:p>
      <w:pPr>
        <w:pStyle w:val="BodyText"/>
      </w:pPr>
      <w:r>
        <w:t xml:space="preserve">Nặc Lôi tự nhận không có cách nào triệt để buông tha Morris, chỉ có thể cẩn thận từng li từng tí trông coi y, không dám nhắc lại chuyện cũ, cũng không dám cầu xin y tha thứ, chỉ hi vọng theo thời gian từng ngày trôi qua, y có thể chậm rãi quên đi những ký ức nan kham xưa cũ, sau đó một lần nữa tiếp nhận chính mình.</w:t>
      </w:r>
    </w:p>
    <w:p>
      <w:pPr>
        <w:pStyle w:val="BodyText"/>
      </w:pPr>
      <w:r>
        <w:t xml:space="preserve">Ở trước mặt người ngoài, hai người vẫn là đôi tình nhân gương mẫu, thân mật khăng khít, không hề ngăn cách.</w:t>
      </w:r>
    </w:p>
    <w:p>
      <w:pPr>
        <w:pStyle w:val="BodyText"/>
      </w:pPr>
      <w:r>
        <w:t xml:space="preserve">Diễn mãi, ngay cả bản thân cũng dường như tin tưởng, thậm chí lúc không có người, hai người cũng sẽ cười cười nói nói, ra vẻ mình vẫn còn yêu đối phương.</w:t>
      </w:r>
    </w:p>
    <w:p>
      <w:pPr>
        <w:pStyle w:val="BodyText"/>
      </w:pPr>
      <w:r>
        <w:t xml:space="preserve">Dây dưa mấy trăm năm, Nặc Lôi đã phân không rõ, ràng buộc giữa mình và Morris rốt cuộc là yêu, hay là thói quen.</w:t>
      </w:r>
    </w:p>
    <w:p>
      <w:pPr>
        <w:pStyle w:val="BodyText"/>
      </w:pPr>
      <w:r>
        <w:t xml:space="preserve">Nhưng dù thế nào, vẫn không buông được, thế nên cứ tiếp tục, thăm dò lẫn nhau, tra tấn lẫn nhau.</w:t>
      </w:r>
    </w:p>
    <w:p>
      <w:pPr>
        <w:pStyle w:val="BodyText"/>
      </w:pPr>
      <w:r>
        <w:t xml:space="preserve">Sau khi chiến tranh tại Quang Minh chi vực kết thúc, Morris thật sự hạ quyết tâm phải đi, đến một chỗ không người, mở một gian tạp hóa nhỏ, cùng bà sống nương tựa lẫn nhau, tựa như trước kia khi chưa gặp hắn.</w:t>
      </w:r>
    </w:p>
    <w:p>
      <w:pPr>
        <w:pStyle w:val="BodyText"/>
      </w:pPr>
      <w:r>
        <w:t xml:space="preserve">Thôn trang nhỏ y vừa đặt chân đến rất vắng vẻ, người phát thư nửa tháng mới tới một lần, dù cho có đến, cũng không đem báo chí đến, vì vậy cũng không ai nhận biết y.</w:t>
      </w:r>
    </w:p>
    <w:p>
      <w:pPr>
        <w:pStyle w:val="BodyText"/>
      </w:pPr>
      <w:r>
        <w:t xml:space="preserve">Dùng giá tiền rất thấp mua một tiểu viện tử, phía trước mở rộng thành tiệm tạp hóa, đằng sau giữ lại để ở, rất yên tĩnh cũng rất an ổn.</w:t>
      </w:r>
    </w:p>
    <w:p>
      <w:pPr>
        <w:pStyle w:val="BodyText"/>
      </w:pPr>
      <w:r>
        <w:t xml:space="preserve">Những khi mặt trời chiều ngã về tây, bầu trời sẽ có cốt dực điểu (chim có cánh là xương)bay qua, truyền đến những tiếng ầm ầm vang dội.</w:t>
      </w:r>
    </w:p>
    <w:p>
      <w:pPr>
        <w:pStyle w:val="BodyText"/>
      </w:pPr>
      <w:r>
        <w:t xml:space="preserve">Mấy trăm năm trước, trôi qua như một giấc mộng.</w:t>
      </w:r>
    </w:p>
    <w:p>
      <w:pPr>
        <w:pStyle w:val="BodyText"/>
      </w:pPr>
      <w:r>
        <w:t xml:space="preserve">Morris tự giễu cười cười, đứng lên trở về nhà.</w:t>
      </w:r>
    </w:p>
    <w:p>
      <w:pPr>
        <w:pStyle w:val="BodyText"/>
      </w:pPr>
      <w:r>
        <w:t xml:space="preserve">Người đưa hàng chuyển vận hàng hóa mới đến trấn, thuận tiện đưa cho Morris một bọc đựng báo.</w:t>
      </w:r>
    </w:p>
    <w:p>
      <w:pPr>
        <w:pStyle w:val="BodyText"/>
      </w:pPr>
      <w:r>
        <w:t xml:space="preserve">"Đây là quà tặng, đi kèm món điểm tâm mới và cà phê nghiền.” Người đưa hàng giải thích.</w:t>
      </w:r>
    </w:p>
    <w:p>
      <w:pPr>
        <w:pStyle w:val="BodyText"/>
      </w:pPr>
      <w:r>
        <w:t xml:space="preserve">Morris nói lời cảm tạ rồi mở báo ra, bị tiêu đề hấp dẫn.</w:t>
      </w:r>
    </w:p>
    <w:p>
      <w:pPr>
        <w:pStyle w:val="BodyText"/>
      </w:pPr>
      <w:r>
        <w:t xml:space="preserve">"Nặc Lôi đại nhân trọng thương, bác sĩ suy đoán" mấy chữ thình lình đập vào mi mắt, vội vàng mở rộng tờ báo, lại phát hiện sau phần tiêu đề bị rách, phần đưa tin cũng không được đầy đủ, chỉ có thể nhìn ra Nặc Lôi bị thương tại Nhân giới, còn rất nghiêm trọng.</w:t>
      </w:r>
    </w:p>
    <w:p>
      <w:pPr>
        <w:pStyle w:val="BodyText"/>
      </w:pPr>
      <w:r>
        <w:t xml:space="preserve">"Ngài làm sao vậy?" Người đưa hàng hoảng sợ.</w:t>
      </w:r>
    </w:p>
    <w:p>
      <w:pPr>
        <w:pStyle w:val="BodyText"/>
      </w:pPr>
      <w:r>
        <w:t xml:space="preserve">"Hắn đã xảy ra chuyện gì?" Thanh âm Morris có chút run rẩy, tờ báo này là truyền thông chính thống duy nhất ở Ma giới, cho tới bây giờ không hề đưa mấy tin bát quái.</w:t>
      </w:r>
    </w:p>
    <w:p>
      <w:pPr>
        <w:pStyle w:val="BodyText"/>
      </w:pPr>
      <w:r>
        <w:t xml:space="preserve">"Ta không biết." Người đưa hàng lắp bắp, "Ta không biết chữ."</w:t>
      </w:r>
    </w:p>
    <w:p>
      <w:pPr>
        <w:pStyle w:val="BodyText"/>
      </w:pPr>
      <w:r>
        <w:t xml:space="preserve">Morris trong lòng hỗn loạn, cơm cũng chẳng để ý ăn, đi suốt đêm lên thành thị, mới phát hiện tất cả báo chí, đều đưa cùng một tin.</w:t>
      </w:r>
    </w:p>
    <w:p>
      <w:pPr>
        <w:pStyle w:val="BodyText"/>
      </w:pPr>
      <w:r>
        <w:t xml:space="preserve">Nội dung miêu tả có thể có khác biệt, nhưng Nặc Lôi bị trọng thương, điều này hiển nhiên là thật không cần bàn cãi.</w:t>
      </w:r>
    </w:p>
    <w:p>
      <w:pPr>
        <w:pStyle w:val="BodyText"/>
      </w:pPr>
      <w:r>
        <w:t xml:space="preserve">Tuy từng bị hắn thương tổn đau thấu tim, nhưng người đã từng yêu đến thế, ai có thể nói quên là quên?</w:t>
      </w:r>
    </w:p>
    <w:p>
      <w:pPr>
        <w:pStyle w:val="BodyText"/>
      </w:pPr>
      <w:r>
        <w:t xml:space="preserve">Trên đường đến gặp hắn, Morris không chỉ một lần tự an ủi mình, Nặc Lôi không có việc gì, thậm chí không chừng, đây cũng là một quỷ kế lừa gạt mình xuất hiện, đợi lúc gặp mặt, hắn sẽ từ trên giường nhảy dựng lên, ôm mình mặt dày mày dạn xin lỗi.</w:t>
      </w:r>
    </w:p>
    <w:p>
      <w:pPr>
        <w:pStyle w:val="BodyText"/>
      </w:pPr>
      <w:r>
        <w:t xml:space="preserve">Có ai nghĩ tới, sau khi ngày đêm đi gấp về tòa thành, cư nhiên chỉ kịp nhìn mặt hắn lần cuối.</w:t>
      </w:r>
    </w:p>
    <w:p>
      <w:pPr>
        <w:pStyle w:val="BodyText"/>
      </w:pPr>
      <w:r>
        <w:t xml:space="preserve">Nhìn hắn từng chút một biến mất trước mắt mình, tâm như bị ai cường ngạnh cắt đi một mảnh lớn.</w:t>
      </w:r>
    </w:p>
    <w:p>
      <w:pPr>
        <w:pStyle w:val="BodyText"/>
      </w:pPr>
      <w:r>
        <w:t xml:space="preserve">Dây dưa mấy trăm năm, mình cũng đã sớm minh bạch, Nặc Lôi thật lòng muốn xin lỗi.</w:t>
      </w:r>
    </w:p>
    <w:p>
      <w:pPr>
        <w:pStyle w:val="BodyText"/>
      </w:pPr>
      <w:r>
        <w:t xml:space="preserve">Nhưng mình lại quá tùy hứng, thủy chung không chịu nói ra lời tha thứ.</w:t>
      </w:r>
    </w:p>
    <w:p>
      <w:pPr>
        <w:pStyle w:val="BodyText"/>
      </w:pPr>
      <w:r>
        <w:t xml:space="preserve">Sau cùng, đây chính là trừng phạt cho mình sao.</w:t>
      </w:r>
    </w:p>
    <w:p>
      <w:pPr>
        <w:pStyle w:val="BodyText"/>
      </w:pPr>
      <w:r>
        <w:t xml:space="preserve">Thời gian kế tiếp còn dài như vậy, một mình, trải qua thế nào đây?</w:t>
      </w:r>
    </w:p>
    <w:p>
      <w:pPr>
        <w:pStyle w:val="BodyText"/>
      </w:pPr>
      <w:r>
        <w:t xml:space="preserve">Chiếc nhẫn trên ngón vô danh một mực ấm áp, Morris biết rõ, đó là hắn.</w:t>
      </w:r>
    </w:p>
    <w:p>
      <w:pPr>
        <w:pStyle w:val="BodyText"/>
      </w:pPr>
      <w:r>
        <w:t xml:space="preserve">Sao có thể có một đọa thiên sứ bốc đồng như vậy, rõ ràng đã chết, linh hồn lại còn không chịu trở lại Cây Sinh Mệnh.</w:t>
      </w:r>
    </w:p>
    <w:p>
      <w:pPr>
        <w:pStyle w:val="BodyText"/>
      </w:pPr>
      <w:r>
        <w:t xml:space="preserve">Tây Mặc cùng Lâm Cảnh kết hôn, Hàn Dật Phong mang theo Đường Đường du lịch khắp thế giới, Freddy và Lê Tư Đặc đã có bảo bảo, thật tốt, mỗi người đều rất hạnh phúc.</w:t>
      </w:r>
    </w:p>
    <w:p>
      <w:pPr>
        <w:pStyle w:val="BodyText"/>
      </w:pPr>
      <w:r>
        <w:t xml:space="preserve">Tận cùng Ma giới, là một mảnh biển dung nham không biên giới, chung quanh không một ngọn cỏ, hoang vu tịch mịch.</w:t>
      </w:r>
    </w:p>
    <w:p>
      <w:pPr>
        <w:pStyle w:val="BodyText"/>
      </w:pPr>
      <w:r>
        <w:t xml:space="preserve">Morris đứng trên phiến đá lớn bên bờ biển, nhìn phía xa ngẩn người.</w:t>
      </w:r>
    </w:p>
    <w:p>
      <w:pPr>
        <w:pStyle w:val="BodyText"/>
      </w:pPr>
      <w:r>
        <w:t xml:space="preserve">Dưới chân là nham thạch nóng chảy quay cuồng, khí lưu nóng rực không ngừng bay lên, mang đến đau đớn như thiêu đốt.</w:t>
      </w:r>
    </w:p>
    <w:p>
      <w:pPr>
        <w:pStyle w:val="BodyText"/>
      </w:pPr>
      <w:r>
        <w:t xml:space="preserve">Lau khô vệt nước mắt, Morris một lần cuối cùng hôn lên chiếc nhẫn trên tay.</w:t>
      </w:r>
    </w:p>
    <w:p>
      <w:pPr>
        <w:pStyle w:val="BodyText"/>
      </w:pPr>
      <w:r>
        <w:t xml:space="preserve">Thực xin lỗi, ta vẫn không thể nào theo lời ngươi dặn dò, chăm sóc tốt chính mình.</w:t>
      </w:r>
    </w:p>
    <w:p>
      <w:pPr>
        <w:pStyle w:val="BodyText"/>
      </w:pPr>
      <w:r>
        <w:t xml:space="preserve">Một mình thật sự mệt chết đi được, mệt đến mức rốt cuộc không kiên trì nổi nữa.</w:t>
      </w:r>
    </w:p>
    <w:p>
      <w:pPr>
        <w:pStyle w:val="Compact"/>
      </w:pPr>
      <w:r>
        <w:t xml:space="preserve">Cho nên để ta tới tìm ngươi, được không?</w:t>
      </w:r>
      <w:r>
        <w:br w:type="textWrapping"/>
      </w:r>
      <w:r>
        <w:br w:type="textWrapping"/>
      </w:r>
    </w:p>
    <w:p>
      <w:pPr>
        <w:pStyle w:val="Heading2"/>
      </w:pPr>
      <w:bookmarkStart w:id="102" w:name="bộ-1---huyết-tộc-dụ-hoặc---chương-80-phiên-ngoại-nặc-lôi-và-morris-9"/>
      <w:bookmarkEnd w:id="102"/>
      <w:r>
        <w:t xml:space="preserve">80. Bộ 1] - Huyết Tộc Dụ Hoặc - Chương 80: Phiên Ngoại [nặc Lôi Và Morris] 9</w:t>
      </w:r>
    </w:p>
    <w:p>
      <w:pPr>
        <w:pStyle w:val="Compact"/>
      </w:pPr>
      <w:r>
        <w:br w:type="textWrapping"/>
      </w:r>
      <w:r>
        <w:br w:type="textWrapping"/>
      </w:r>
      <w:r>
        <w:t xml:space="preserve">Gió bên biển rất lớn, Morris lau khô nước mắt trên mặt, hơi nhắm mắt lại, thân thể nghiêng về phía trước.</w:t>
      </w:r>
    </w:p>
    <w:p>
      <w:pPr>
        <w:pStyle w:val="BodyText"/>
      </w:pPr>
      <w:r>
        <w:t xml:space="preserve">Nặc Lôi, thực xin lỗi.</w:t>
      </w:r>
    </w:p>
    <w:p>
      <w:pPr>
        <w:pStyle w:val="BodyText"/>
      </w:pPr>
      <w:r>
        <w:t xml:space="preserve">Nhưng khi nhìn ta sống mệt mỏi như vậy, ngươi có lẽ cũng sẽ không đành lòng đi?</w:t>
      </w:r>
    </w:p>
    <w:p>
      <w:pPr>
        <w:pStyle w:val="BodyText"/>
      </w:pPr>
      <w:r>
        <w:t xml:space="preserve">Trong tích tắc rơi vào mặt biển, trước mắt như nở đầy hoa anh túc xinh đẹp, từng mảng từng mảng, lan tràn khắp Ma giới.</w:t>
      </w:r>
    </w:p>
    <w:p>
      <w:pPr>
        <w:pStyle w:val="BodyText"/>
      </w:pPr>
      <w:r>
        <w:t xml:space="preserve">Rất đau, nhưng không hối hận.</w:t>
      </w:r>
    </w:p>
    <w:p>
      <w:pPr>
        <w:pStyle w:val="BodyText"/>
      </w:pPr>
      <w:r>
        <w:t xml:space="preserve">Thân ái, ngươi xem, ta không kiên cường cũng không dũng cảm, cho nên nếu như kiếp sau còn có thể gặp được nhau, ngươi nhất định phải nắm chặt tay ta.</w:t>
      </w:r>
    </w:p>
    <w:p>
      <w:pPr>
        <w:pStyle w:val="BodyText"/>
      </w:pPr>
      <w:r>
        <w:t xml:space="preserve">Ngày hôm đó, biên cảnh rơi xuống một trận mưa lớn nhất từ trước tới nay, sấm chớp rạch xé bầu trời, mây đen đè thấp, như muốn cắn nuốt toàn bộ Ma giới.</w:t>
      </w:r>
    </w:p>
    <w:p>
      <w:pPr>
        <w:pStyle w:val="BodyText"/>
      </w:pPr>
      <w:r>
        <w:t xml:space="preserve">Thế nhân nói bên dưới Ma giới, chính là vô biên luyện ngục, nơi đó có hồng liên (sen đỏ)quanh năm không tàn, nở đầy trên con đường luân hồi.</w:t>
      </w:r>
    </w:p>
    <w:p>
      <w:pPr>
        <w:pStyle w:val="BodyText"/>
      </w:pPr>
      <w:r>
        <w:t xml:space="preserve">Cho tới giờ chưa từng nghĩ, bị mênh mông biển lửa nuốt trọn, mình cư nhiên vẫn còn sống.</w:t>
      </w:r>
    </w:p>
    <w:p>
      <w:pPr>
        <w:pStyle w:val="BodyText"/>
      </w:pPr>
      <w:r>
        <w:t xml:space="preserve">Khi lần nữa tỉnh lại, đã về tới phòng ngủ quen thuộc, chung quanh đứng một vòng người.</w:t>
      </w:r>
    </w:p>
    <w:p>
      <w:pPr>
        <w:pStyle w:val="BodyText"/>
      </w:pPr>
      <w:r>
        <w:t xml:space="preserve">Lê Tiểu Đặc ghé vào bên giường, duỗi ra bàn tay nhỏ bé mập mạp sờ mặt y.</w:t>
      </w:r>
    </w:p>
    <w:p>
      <w:pPr>
        <w:pStyle w:val="BodyText"/>
      </w:pPr>
      <w:r>
        <w:t xml:space="preserve">Từng cơn đau đớn truyền đến, Morris không khỏi nhíu mày.</w:t>
      </w:r>
    </w:p>
    <w:p>
      <w:pPr>
        <w:pStyle w:val="BodyText"/>
      </w:pPr>
      <w:r>
        <w:t xml:space="preserve">"Mặt có chút vết phỏng, bất quá không sao." Tây Mặc đem tay Lê Tiểu Đặc lấy ra, "Nặc Lôi đem kết giới phòng hộ của hắn đều cho ngươi, nên không có chuyện lớn gì, nghỉ ngơi vài ngày thì tốt rồi."</w:t>
      </w:r>
    </w:p>
    <w:p>
      <w:pPr>
        <w:pStyle w:val="BodyText"/>
      </w:pPr>
      <w:r>
        <w:t xml:space="preserve">Morris không nói nửa lời, mỏi mệt nhắm mắt lại.</w:t>
      </w:r>
    </w:p>
    <w:p>
      <w:pPr>
        <w:pStyle w:val="BodyText"/>
      </w:pPr>
      <w:r>
        <w:t xml:space="preserve">Chết mà cũng khó đến thế sao?</w:t>
      </w:r>
    </w:p>
    <w:p>
      <w:pPr>
        <w:pStyle w:val="BodyText"/>
      </w:pPr>
      <w:r>
        <w:t xml:space="preserve">Biển dung nham và Nộ hà tương liên, là ngư dân phát hiện kết giới phòng hộ hơi mờ bên cạnh bờ, bên trong còn có một nam tử trẻ tuổi đang hôn mê.</w:t>
      </w:r>
    </w:p>
    <w:p>
      <w:pPr>
        <w:pStyle w:val="BodyText"/>
      </w:pPr>
      <w:r>
        <w:t xml:space="preserve">Tuy trên mặt bị tổn thương, cánh đen xinh đẹp cũng đã chật vật không chịu nổi, nhưng mọi người vẫn liếc một cái liền nhận ra, người này là đúng là Morris.</w:t>
      </w:r>
    </w:p>
    <w:p>
      <w:pPr>
        <w:pStyle w:val="BodyText"/>
      </w:pPr>
      <w:r>
        <w:t xml:space="preserve">Cư nhiên vì Nặc Lôi đại nhân tự tử, đây quả thực là tình tiết chỉ xuất hiện trong tiểu thuyết!</w:t>
      </w:r>
    </w:p>
    <w:p>
      <w:pPr>
        <w:pStyle w:val="BodyText"/>
      </w:pPr>
      <w:r>
        <w:t xml:space="preserve">Mọi người cảm động nước mắt lăn tăn, còn ồn ào biểu thị, mình lại bắt đầu tin vào tình yêu!</w:t>
      </w:r>
    </w:p>
    <w:p>
      <w:pPr>
        <w:pStyle w:val="BodyText"/>
      </w:pPr>
      <w:r>
        <w:t xml:space="preserve">Rất nhiều tiểu phóng viên trắng đêm canh giữ trước Vong Linh thánh điện, hy vọng có thể có cơ hội chụp được Morris, bất quá Tây Mặc hạ lệnh tăng cường phòng thủ, đừng nói là phóng viên, mà ngay cả ruồi cũng không có con nào bay qua lọt.</w:t>
      </w:r>
    </w:p>
    <w:p>
      <w:pPr>
        <w:pStyle w:val="BodyText"/>
      </w:pPr>
      <w:r>
        <w:t xml:space="preserve">"Chúng ta đến tột cùng nên làm cái gì bây giờ?" Freddy không có đầu mối, cả người sắp phát điên, "Morris hiện tại cơ hồ hoàn toàn phong bế chính mình, không ăn không uống không nói lời nào, cứ tiếp tục như vậy, thế nào cũng chết đói!”</w:t>
      </w:r>
    </w:p>
    <w:p>
      <w:pPr>
        <w:pStyle w:val="BodyText"/>
      </w:pPr>
      <w:r>
        <w:t xml:space="preserve">"Ngươi cho ta chút yên tĩnh đi!” Tây Mặc bị hắn ầm ĩ nhức cả đầu.</w:t>
      </w:r>
    </w:p>
    <w:p>
      <w:pPr>
        <w:pStyle w:val="BodyText"/>
      </w:pPr>
      <w:r>
        <w:t xml:space="preserve">"Đổi lại, nếu ta mất đi Lê Tư Đặc, ta cũng sẽ rất thống khổ... Ủa, Lê Tư Đặc đâu?!" Freddy nhìn bốn phía, sao không thấy vợ đâu hết?!</w:t>
      </w:r>
    </w:p>
    <w:p>
      <w:pPr>
        <w:pStyle w:val="BodyText"/>
      </w:pPr>
      <w:r>
        <w:t xml:space="preserve">"Hắn đi Thần giới rồi." Tây Mặc trả lời.</w:t>
      </w:r>
    </w:p>
    <w:p>
      <w:pPr>
        <w:pStyle w:val="BodyText"/>
      </w:pPr>
      <w:r>
        <w:t xml:space="preserve">“Nghĩa là hai tiểu đông tây lại chuồn êm đi Thần giới nữa?” Freddy nổi giận, còn quậy ra thêm nữa, trở về đánh đòn!</w:t>
      </w:r>
    </w:p>
    <w:p>
      <w:pPr>
        <w:pStyle w:val="BodyText"/>
      </w:pPr>
      <w:r>
        <w:t xml:space="preserve">"Không có." Trong góc truyền đến một thanh âm rất ủy khuất.</w:t>
      </w:r>
    </w:p>
    <w:p>
      <w:pPr>
        <w:pStyle w:val="BodyText"/>
      </w:pPr>
      <w:r>
        <w:t xml:space="preserve">Freddy quay đầu, chỉ thấy Tiểu Freddy đang ngoan ngoãn nằm sấp trên mặt đất xếp gỗ, Lê Tiểu Đặc ngậm núm vú cao su ngồi một bên, vẻ mặt "Con thật biết điều".</w:t>
      </w:r>
    </w:p>
    <w:p>
      <w:pPr>
        <w:pStyle w:val="BodyText"/>
      </w:pPr>
      <w:r>
        <w:t xml:space="preserve">...</w:t>
      </w:r>
    </w:p>
    <w:p>
      <w:pPr>
        <w:pStyle w:val="BodyText"/>
      </w:pPr>
      <w:r>
        <w:t xml:space="preserve">Thần giới tứ hoàn thiên, Tát La đang ở trong phòng điển tịch giúp Lê Tư Đặc tìm sách.</w:t>
      </w:r>
    </w:p>
    <w:p>
      <w:pPr>
        <w:pStyle w:val="BodyText"/>
      </w:pPr>
      <w:r>
        <w:t xml:space="preserve">"Ngươi tại sao phải chọn dùng phương pháp ngu ngốc như vậy?" Tát La bị tro bụi sặc cho ho khan, “Nặc Lôi tuy đọa thiên xuống Ma giới, nhưng hắn cũng từng là thiên sứ, ngươi muốn tìm tư liệu của hắn, vì cái gì không trực tiếp đến hỏi phụ thần?"</w:t>
      </w:r>
    </w:p>
    <w:p>
      <w:pPr>
        <w:pStyle w:val="BodyText"/>
      </w:pPr>
      <w:r>
        <w:t xml:space="preserve">"Ngươi câm miệng cho ta!" Lê Tư Đặc ném cho hắn một chồng sách, "Tìm nhanh lên!"</w:t>
      </w:r>
    </w:p>
    <w:p>
      <w:pPr>
        <w:pStyle w:val="BodyText"/>
      </w:pPr>
      <w:r>
        <w:t xml:space="preserve">Bất kể là thiên sứ hay đọa thiên sứ, nếu như mất đi sinh mệnh, vậy linh hồn chỉ có một chốn về —— Cây Sinh Mệnh, chờ đợi cuộc đời mới.</w:t>
      </w:r>
    </w:p>
    <w:p>
      <w:pPr>
        <w:pStyle w:val="BodyText"/>
      </w:pPr>
      <w:r>
        <w:t xml:space="preserve">Tuy linh hồn bất diệt, nhưng tất cả ký ức của kiếp trước, đều biến mất không còn gì, như tờ giấy trắng.</w:t>
      </w:r>
    </w:p>
    <w:p>
      <w:pPr>
        <w:pStyle w:val="BodyText"/>
      </w:pPr>
      <w:r>
        <w:t xml:space="preserve">Đây cũng là nguyên nhân Lê Tư Đặc không muốn đi tìm phụ thần, giữa hai người thực tâm yêu nhau, đột nhiên có một phía mất đi tất cả ký ức, những việc từng cùng nhau trải qua, những lời tâm tình từng nói với nhau, hết thảy đều biến mất, không khỏi quá mức tàn nhẫn.</w:t>
      </w:r>
    </w:p>
    <w:p>
      <w:pPr>
        <w:pStyle w:val="BodyText"/>
      </w:pPr>
      <w:r>
        <w:t xml:space="preserve">Cũng may năm đó thiên sứ mới sinh không nhiều lắm, Lê Tư Đặc rất nhanh đã tìm được tư liệu ra đời của Nặc Lôi.</w:t>
      </w:r>
    </w:p>
    <w:p>
      <w:pPr>
        <w:pStyle w:val="BodyText"/>
      </w:pPr>
      <w:r>
        <w:t xml:space="preserve">"Này!" Tát La không chú ý một cái, Lê Tư Đặc đã xé trang giấy kia xuống, đùng đùng nhét vào túi quần.</w:t>
      </w:r>
    </w:p>
    <w:p>
      <w:pPr>
        <w:pStyle w:val="BodyText"/>
      </w:pPr>
      <w:r>
        <w:t xml:space="preserve">"Ông trời ơi..." Tát La cảm giác mình muốn khóc, đây là tư liệu tuyệt mật của Thần giới, không phải vở ghi của học sinh tiểu học!</w:t>
      </w:r>
    </w:p>
    <w:p>
      <w:pPr>
        <w:pStyle w:val="BodyText"/>
      </w:pPr>
      <w:r>
        <w:t xml:space="preserve">"Ngươi sẽ giúp ta giữ bí mật chứ?” Lê Tư Đặc nhãn tình vô tội nhìn về phía Tát La.</w:t>
      </w:r>
    </w:p>
    <w:p>
      <w:pPr>
        <w:pStyle w:val="BodyText"/>
      </w:pPr>
      <w:r>
        <w:t xml:space="preserve">"... Sử dụng xong nhớ trả lại." Tát La thống khổ đỡ trán.</w:t>
      </w:r>
    </w:p>
    <w:p>
      <w:pPr>
        <w:pStyle w:val="BodyText"/>
      </w:pPr>
      <w:r>
        <w:t xml:space="preserve">"Đa tạ!" Lê Tư Đặc vỗ vỗ vai hắn, xoay người ra khỏi thần điện.</w:t>
      </w:r>
    </w:p>
    <w:p>
      <w:pPr>
        <w:pStyle w:val="BodyText"/>
      </w:pPr>
      <w:r>
        <w:t xml:space="preserve">Trở lại Ma giới, Lê Tư Đặc nhốt mình trong thư phòng, cả ngày không ra.</w:t>
      </w:r>
    </w:p>
    <w:p>
      <w:pPr>
        <w:pStyle w:val="BodyText"/>
      </w:pPr>
      <w:r>
        <w:t xml:space="preserve">“Mommy đang làm gì đó?" Lê Tiểu Đặc ghé vào cửa liều mạng muốn nhìn lén.</w:t>
      </w:r>
    </w:p>
    <w:p>
      <w:pPr>
        <w:pStyle w:val="BodyText"/>
      </w:pPr>
      <w:r>
        <w:t xml:space="preserve">"Lần trước gọi Mommy bị đánh đòn, lần này còn gọi!" Tiểu Freddy mắt trợn trắng.</w:t>
      </w:r>
    </w:p>
    <w:p>
      <w:pPr>
        <w:pStyle w:val="BodyText"/>
      </w:pPr>
      <w:r>
        <w:t xml:space="preserve">“Gọi Mommy cha sẽ cho kẹo ăn." Lê Tiểu Đặc hề hề cười ngây ngô.</w:t>
      </w:r>
    </w:p>
    <w:p>
      <w:pPr>
        <w:pStyle w:val="BodyText"/>
      </w:pPr>
      <w:r>
        <w:t xml:space="preserve">Freddy một bên im lặng, xoay người đem hai đứa con trai ôm đến cho bảo mẫu, mình thì đẩy cửa tiến vào thư phòng.</w:t>
      </w:r>
    </w:p>
    <w:p>
      <w:pPr>
        <w:pStyle w:val="BodyText"/>
      </w:pPr>
      <w:r>
        <w:t xml:space="preserve">"Đây là cái gì?" Freddy cầm lấy tờ giấy kia.</w:t>
      </w:r>
    </w:p>
    <w:p>
      <w:pPr>
        <w:pStyle w:val="BodyText"/>
      </w:pPr>
      <w:r>
        <w:t xml:space="preserve">“Tư liệu ra đời của Nặc Lôi.” Lê Tư Đặc để bút trong tay xuống, "Tìm được nguyên tố thuộc tính nguyên thủy nhất của hắn, không chừng có thể làm cho hắn trọng sinh."</w:t>
      </w:r>
    </w:p>
    <w:p>
      <w:pPr>
        <w:pStyle w:val="BodyText"/>
      </w:pPr>
      <w:r>
        <w:t xml:space="preserve">"Nhưng muốn khiến nguyên tố này ngưng kết cùng một chỗ, nhất định phải mượn phụ thần trợ giúp." Freddy nhíu mày.</w:t>
      </w:r>
    </w:p>
    <w:p>
      <w:pPr>
        <w:pStyle w:val="BodyText"/>
      </w:pPr>
      <w:r>
        <w:t xml:space="preserve">"Trước thử rồi nói sau, không chừng ta có thể thì sao.” Lê Tư Đặc đẩy ra Freddy, "Ta đi tìm nguyên tố thạch."</w:t>
      </w:r>
    </w:p>
    <w:p>
      <w:pPr>
        <w:pStyle w:val="BodyText"/>
      </w:pPr>
      <w:r>
        <w:t xml:space="preserve">Nguyên tố thạch cũng rất ít thấy, có vài loại thậm chí có thể được xưng tụng là rất thưa thớt, nhưng vì toàn bộ Ma giới cơ hồ đều gia nhập vào hành động này, nên mười sáu viên đá ma pháp rất nhanh được tập hợp đủ mang đến Vong linh thánh điện.</w:t>
      </w:r>
    </w:p>
    <w:p>
      <w:pPr>
        <w:pStyle w:val="BodyText"/>
      </w:pPr>
      <w:r>
        <w:t xml:space="preserve">Tiểu phóng viên đa sầu đa cảm cố nén nước mắt, thức đêm viết hết bài này đến bài khác, chờ Nặc Lôi đại nhân sớm ngày phục hồi như cũ, từ nay về sau cùng tiểu tình nhân vượt qua cuộc sống khoái hoạt của vương tử!</w:t>
      </w:r>
    </w:p>
    <w:p>
      <w:pPr>
        <w:pStyle w:val="BodyText"/>
      </w:pPr>
      <w:r>
        <w:t xml:space="preserve">Người hữu tình sẽ thành thân quyến, đây có lẽ mới là câu chuyện phát sinh ở Ma giới a!</w:t>
      </w:r>
    </w:p>
    <w:p>
      <w:pPr>
        <w:pStyle w:val="BodyText"/>
      </w:pPr>
      <w:r>
        <w:t xml:space="preserve">Trong chiếc hòm thạch anh, mười sáu viên nguyên tố thạch xếp thành hình dáng lục mang tinh, phát ra quang mang yếu ớt.</w:t>
      </w:r>
    </w:p>
    <w:p>
      <w:pPr>
        <w:pStyle w:val="BodyText"/>
      </w:pPr>
      <w:r>
        <w:t xml:space="preserve">"Thử xem đi, không chừng có thể thì sao.” Lê Tư Đặc đỡ lấy vai Morris, “Nghe ta một lần, được không?"</w:t>
      </w:r>
    </w:p>
    <w:p>
      <w:pPr>
        <w:pStyle w:val="BodyText"/>
      </w:pPr>
      <w:r>
        <w:t xml:space="preserve">Morris do dự một chút, vẫn cởi chiếc nhẫn trên tay ra, đặt vào chính giữa lục mang tinh.</w:t>
      </w:r>
    </w:p>
    <w:p>
      <w:pPr>
        <w:pStyle w:val="BodyText"/>
      </w:pPr>
      <w:r>
        <w:t xml:space="preserve">"Hắn sẽ trở lại." Lê Tư Đặc an ủi Morris, "Nhưng trước khi hắn trở lại, ngươi nhất định phải ăn thức ăn thật ngon, như vậy mới có thể đợi được hắn."</w:t>
      </w:r>
    </w:p>
    <w:p>
      <w:pPr>
        <w:pStyle w:val="BodyText"/>
      </w:pPr>
      <w:r>
        <w:t xml:space="preserve">Morris gật gật đầu, thần sắc vẫn còn có chút đờ đẫn, đáy mắt lại nhịn không được ánh lên hy vọng.</w:t>
      </w:r>
    </w:p>
    <w:p>
      <w:pPr>
        <w:pStyle w:val="BodyText"/>
      </w:pPr>
      <w:r>
        <w:t xml:space="preserve">Xin ngươi, về đi có được không?</w:t>
      </w:r>
    </w:p>
    <w:p>
      <w:pPr>
        <w:pStyle w:val="BodyText"/>
      </w:pPr>
      <w:r>
        <w:t xml:space="preserve">Một ngày hai ngày, một năm trôi qua, những nguyên tố mỏng manh di động kia, không có bất luận ý tứ muốn ngưng kết nào.</w:t>
      </w:r>
    </w:p>
    <w:p>
      <w:pPr>
        <w:pStyle w:val="BodyText"/>
      </w:pPr>
      <w:r>
        <w:t xml:space="preserve">"Làm sao bây giờ?" Lê Tư Đặc rốt cục uể oải, ỉu ỉu xìu xìu nhìn Freddy, "Thật sự không được rồi."</w:t>
      </w:r>
    </w:p>
    <w:p>
      <w:pPr>
        <w:pStyle w:val="BodyText"/>
      </w:pPr>
      <w:r>
        <w:t xml:space="preserve">"Đừng như vậy." Freddy xoa xoa đầu y, “Chúng ta lại nghĩ biện pháp khác."</w:t>
      </w:r>
    </w:p>
    <w:p>
      <w:pPr>
        <w:pStyle w:val="BodyText"/>
      </w:pPr>
      <w:r>
        <w:t xml:space="preserve">Lê Tư Đặc rầu rĩ không vui, ghé vào đầu vai Freddy ngẩn người.</w:t>
      </w:r>
    </w:p>
    <w:p>
      <w:pPr>
        <w:pStyle w:val="BodyText"/>
      </w:pPr>
      <w:r>
        <w:t xml:space="preserve">Nghĩ nếu mình đi tìm phụ thần, Nặc Lôi sẽ mất đi toàn bộ ký ức, nhưng nếu không đi… Nặc Lôi sẽ không có cách nào được trọng sinh.</w:t>
      </w:r>
    </w:p>
    <w:p>
      <w:pPr>
        <w:pStyle w:val="BodyText"/>
      </w:pPr>
      <w:r>
        <w:t xml:space="preserve">Mặc kệ là cách làm nào, đối với hắn và Morris mà nói, đều quá tàn nhẫn.</w:t>
      </w:r>
    </w:p>
    <w:p>
      <w:pPr>
        <w:pStyle w:val="BodyText"/>
      </w:pPr>
      <w:r>
        <w:t xml:space="preserve">Trong tầng cao nhất Vong linh thánh điện, đặt một chiếc quan tài bằng thạch anh đen, cũng bày biện một chiếc giường nhỏ giản dị, đó là chỗ Morris nghỉ ngơi.</w:t>
      </w:r>
    </w:p>
    <w:p>
      <w:pPr>
        <w:pStyle w:val="BodyText"/>
      </w:pPr>
      <w:r>
        <w:t xml:space="preserve">Đêm đó thực yên tĩnh, nằm một hồi trên giường, Morris mới xem như buồn ngủ, mơ mơ màng màng nhắm mắt lại.</w:t>
      </w:r>
    </w:p>
    <w:p>
      <w:pPr>
        <w:pStyle w:val="BodyText"/>
      </w:pPr>
      <w:r>
        <w:t xml:space="preserve">Ngoài cửa sổ hiện lên một đạo ánh sáng, sau một khắc, một chùm sáng vàng tràn ngập gian phòng, không chói mắt, mà thật ấm áp.</w:t>
      </w:r>
    </w:p>
    <w:p>
      <w:pPr>
        <w:pStyle w:val="BodyText"/>
      </w:pPr>
      <w:r>
        <w:t xml:space="preserve">Morris nhíu mày, tựa hồ ngủ sâu hơn một tí.</w:t>
      </w:r>
    </w:p>
    <w:p>
      <w:pPr>
        <w:pStyle w:val="BodyText"/>
      </w:pPr>
      <w:r>
        <w:t xml:space="preserve">Phụ thần vô hạn từ bi, ban cho người an tường, ban cho người hòa bình, cũng ban cho người hy vọng.</w:t>
      </w:r>
    </w:p>
    <w:p>
      <w:pPr>
        <w:pStyle w:val="BodyText"/>
      </w:pPr>
      <w:r>
        <w:t xml:space="preserve">Vạn vật sinh ra bình đẳng, đọa thiên chỉ là trốn khỏi Thần giới, chứ không phải trốn khỏi bản tính thiện lương.</w:t>
      </w:r>
    </w:p>
    <w:p>
      <w:pPr>
        <w:pStyle w:val="BodyText"/>
      </w:pPr>
      <w:r>
        <w:t xml:space="preserve">Mà tất cả hài tử được sáng tạo ra, vô luận nghèo khó hay giàu có, chỉ cần bản tính thiện lương, thì có tư cách được cứu chuộc.</w:t>
      </w:r>
    </w:p>
    <w:p>
      <w:pPr>
        <w:pStyle w:val="BodyText"/>
      </w:pPr>
      <w:r>
        <w:t xml:space="preserve">Sáng hôm sau, nắng sớm ôn nhu chiếu vào cửa sổ.</w:t>
      </w:r>
    </w:p>
    <w:p>
      <w:pPr>
        <w:pStyle w:val="BodyText"/>
      </w:pPr>
      <w:r>
        <w:t xml:space="preserve">Morris đưa tay che mắt, muốn nằm ngủ nướng thêm một lát.</w:t>
      </w:r>
    </w:p>
    <w:p>
      <w:pPr>
        <w:pStyle w:val="BodyText"/>
      </w:pPr>
      <w:r>
        <w:t xml:space="preserve">Bên tai truyền đến tiếng cười khẽ, một giây sau, môi chạm đến một vật nóng ướt.</w:t>
      </w:r>
    </w:p>
    <w:p>
      <w:pPr>
        <w:pStyle w:val="BodyText"/>
      </w:pPr>
      <w:r>
        <w:t xml:space="preserve">"Bảo bối, ta đã trở về."</w:t>
      </w:r>
    </w:p>
    <w:p>
      <w:pPr>
        <w:pStyle w:val="BodyText"/>
      </w:pPr>
      <w:r>
        <w:t xml:space="preserve">...</w:t>
      </w:r>
    </w:p>
    <w:p>
      <w:pPr>
        <w:pStyle w:val="BodyText"/>
      </w:pPr>
      <w:r>
        <w:t xml:space="preserve">Một hồi cuồng hoan long trọng tại Ma giới được kéo rèm (ý nói bắt đầu), tình yêu quả thực là thứ vĩ đại nhất trên thế giới!</w:t>
      </w:r>
    </w:p>
    <w:p>
      <w:pPr>
        <w:pStyle w:val="BodyText"/>
      </w:pPr>
      <w:r>
        <w:t xml:space="preserve">"Bảo bối ngươi thật lợi hại!" Freddy rất chân chó nịnh nọt Lê Tư Đặc, "Biện pháp của ngươi thành công rồi!"</w:t>
      </w:r>
    </w:p>
    <w:p>
      <w:pPr>
        <w:pStyle w:val="BodyText"/>
      </w:pPr>
      <w:r>
        <w:t xml:space="preserve">"Nga." Lê Tư Đặc không yên lòng.</w:t>
      </w:r>
    </w:p>
    <w:p>
      <w:pPr>
        <w:pStyle w:val="BodyText"/>
      </w:pPr>
      <w:r>
        <w:t xml:space="preserve">“Bảo bảo con nói xem, Mommy có lợi hại hay không?" Freddy hỏi nhi tử.</w:t>
      </w:r>
    </w:p>
    <w:p>
      <w:pPr>
        <w:pStyle w:val="BodyText"/>
      </w:pPr>
      <w:r>
        <w:t xml:space="preserve">"Lợi hại!" Lê Tiểu Đặc nhào lên đùi Lê Tư Đặc, “Mommy ôm!”</w:t>
      </w:r>
    </w:p>
    <w:p>
      <w:pPr>
        <w:pStyle w:val="BodyText"/>
      </w:pPr>
      <w:r>
        <w:t xml:space="preserve">"Hắn mới là Mommy!” Lê Tư Đặc nổi giận, chỉ vào Freddy gào thét.</w:t>
      </w:r>
    </w:p>
    <w:p>
      <w:pPr>
        <w:pStyle w:val="BodyText"/>
      </w:pPr>
      <w:r>
        <w:t xml:space="preserve">Lê Tiểu Đặc bị dọa sững sờ, ô ô ô, mommy thật là dữ!</w:t>
      </w:r>
    </w:p>
    <w:p>
      <w:pPr>
        <w:pStyle w:val="BodyText"/>
      </w:pPr>
      <w:r>
        <w:t xml:space="preserve">Tiểu Freddy thấy tình thế không ổn, vội dắt ngốc đệ đệ ra khỏi phòng ngủ.</w:t>
      </w:r>
    </w:p>
    <w:p>
      <w:pPr>
        <w:pStyle w:val="BodyText"/>
      </w:pPr>
      <w:r>
        <w:t xml:space="preserve">"Đừng ủ rũ nữa.” Freddy vỗ vỗ mặt y, “Vui lên một chút.”</w:t>
      </w:r>
    </w:p>
    <w:p>
      <w:pPr>
        <w:pStyle w:val="BodyText"/>
      </w:pPr>
      <w:r>
        <w:t xml:space="preserve">“Có phải ta nên đến Thần giới xin lỗi không?" Lê Tư Đặc thanh âm rầu rĩ, "Ta hình như đã hiểu lầm người mấy ngàn năm."</w:t>
      </w:r>
    </w:p>
    <w:p>
      <w:pPr>
        <w:pStyle w:val="BodyText"/>
      </w:pPr>
      <w:r>
        <w:t xml:space="preserve">"Phụ thần sẽ không để ý những thứ đó.” Freddy hôn hôn trán y, “Ngươi là hài tử chính người sáng tạo ra, nhất định sẽ được chúc phúc."</w:t>
      </w:r>
    </w:p>
    <w:p>
      <w:pPr>
        <w:pStyle w:val="BodyText"/>
      </w:pPr>
      <w:r>
        <w:t xml:space="preserve">"Kỳ thật Thần giới cũng không tệ." Lê Tư Đặc thì thào tự nói.</w:t>
      </w:r>
    </w:p>
    <w:p>
      <w:pPr>
        <w:pStyle w:val="BodyText"/>
      </w:pPr>
      <w:r>
        <w:t xml:space="preserve">"Ngươi nói cái gì?" Freddy quá sợ hãi, "Không cho phép nghĩ lung tung!"</w:t>
      </w:r>
    </w:p>
    <w:p>
      <w:pPr>
        <w:pStyle w:val="BodyText"/>
      </w:pPr>
      <w:r>
        <w:t xml:space="preserve">"Bằng không —— "</w:t>
      </w:r>
    </w:p>
    <w:p>
      <w:pPr>
        <w:pStyle w:val="BodyText"/>
      </w:pPr>
      <w:r>
        <w:t xml:space="preserve">"Không được!" Freddy nóng nảy, "Ngươi không được trở về, cũng đã có nhi tử với ta rồi!!"</w:t>
      </w:r>
    </w:p>
    <w:p>
      <w:pPr>
        <w:pStyle w:val="BodyText"/>
      </w:pPr>
      <w:r>
        <w:t xml:space="preserve">"Ta mang luôn nhi tử về." Lê Tư Đặc nhìn hắn mở miệng.</w:t>
      </w:r>
    </w:p>
    <w:p>
      <w:pPr>
        <w:pStyle w:val="BodyText"/>
      </w:pPr>
      <w:r>
        <w:t xml:space="preserve">“Ta thì sao?” Freddy đáng thương sắp té xỉu.</w:t>
      </w:r>
    </w:p>
    <w:p>
      <w:pPr>
        <w:pStyle w:val="BodyText"/>
      </w:pPr>
      <w:r>
        <w:t xml:space="preserve">“Kệ ngươi ~.” Lê Tư Đặc khiêu mi, thong thả đi ra ngoài tìm nhi tử chơi.</w:t>
      </w:r>
    </w:p>
    <w:p>
      <w:pPr>
        <w:pStyle w:val="BodyText"/>
      </w:pPr>
      <w:r>
        <w:t xml:space="preserve">"Bảo bối ngươi không nên làm ta sợ..." Freddy lẽo đẽo phía sau chân tay luống cuống, "Ngươi đang nói giỡn đi? A? Nói giỡn phải không a?”</w:t>
      </w:r>
    </w:p>
    <w:p>
      <w:pPr>
        <w:pStyle w:val="BodyText"/>
      </w:pPr>
      <w:r>
        <w:t xml:space="preserve">Lê Tư Đặc không để ý tới hắn, hướng nhi tử nhăn mặt: "Tới ôm."</w:t>
      </w:r>
    </w:p>
    <w:p>
      <w:pPr>
        <w:pStyle w:val="BodyText"/>
      </w:pPr>
      <w:r>
        <w:t xml:space="preserve">Lê Tiểu Đặc hoan hô, mở cánh nhỏ, lảo đảo nhào vào lòng Lê Tư Đặc.</w:t>
      </w:r>
    </w:p>
    <w:p>
      <w:pPr>
        <w:pStyle w:val="BodyText"/>
      </w:pPr>
      <w:r>
        <w:t xml:space="preserve">"Bảo bối ngươi nói chuyện a..." Freddy ôm lấy Tiểu Freddy, vẫn còn ai oán vô cùng truy vấn.</w:t>
      </w:r>
    </w:p>
    <w:p>
      <w:pPr>
        <w:pStyle w:val="BodyText"/>
      </w:pPr>
      <w:r>
        <w:t xml:space="preserve">Tiểu Freddy thở dài, cha ngốc muốn chết hà!</w:t>
      </w:r>
    </w:p>
    <w:p>
      <w:pPr>
        <w:pStyle w:val="BodyText"/>
      </w:pPr>
      <w:r>
        <w:t xml:space="preserve">Lễ mừng rất long trọng, nhân vật chính lại không tham gia.</w:t>
      </w:r>
    </w:p>
    <w:p>
      <w:pPr>
        <w:pStyle w:val="BodyText"/>
      </w:pPr>
      <w:r>
        <w:t xml:space="preserve">Bất quá đối với điểm này, mọi người đều biểu thị có thể thông cảm, tình cảm kịch liệt cỡ nào, thân mật còn không kịp, ở đâu ra thời gian rảnh tới uống bia?!</w:t>
      </w:r>
    </w:p>
    <w:p>
      <w:pPr>
        <w:pStyle w:val="BodyText"/>
      </w:pPr>
      <w:r>
        <w:t xml:space="preserve">"A, quả thực quá tình sắc.” Nhóm tiểu phóng viên một bên miêu tả, một bên cầm khăn tay chùi máu mũi.</w:t>
      </w:r>
    </w:p>
    <w:p>
      <w:pPr>
        <w:pStyle w:val="BodyText"/>
      </w:pPr>
      <w:r>
        <w:t xml:space="preserve">Dân chúng xem xong tin tức, nhao nhao cảm động lệ nóng doanh tròng, này căn bản chính là thần thoại! Thậm chí so câu chuyện của thân vương cùng tiểu Manh Manh còn mộng ảo hơn!</w:t>
      </w:r>
    </w:p>
    <w:p>
      <w:pPr>
        <w:pStyle w:val="BodyText"/>
      </w:pPr>
      <w:r>
        <w:t xml:space="preserve">Tại cửa phòng ngủ trong thành bảo, cũng ngồi xổm một đống lớn nữ hầu chuẩn bị nghe tường thuật trực tiếp, bất quá đến tận khi các nàng ngồi đến tê chân, cũng không nghe được bất luận động tĩnh gì.</w:t>
      </w:r>
    </w:p>
    <w:p>
      <w:pPr>
        <w:pStyle w:val="BodyText"/>
      </w:pPr>
      <w:r>
        <w:t xml:space="preserve">Trong phòng ngủ, Morris tựa vào ngực Nặc Lôi, ngủ vô cùng ngọt ngào.</w:t>
      </w:r>
    </w:p>
    <w:p>
      <w:pPr>
        <w:pStyle w:val="BodyText"/>
      </w:pPr>
      <w:r>
        <w:t xml:space="preserve">Nhìn hai đầu lông mày y giấu không được mỏi mệt, tay phải còn nắm chặt áo mình, Nặc Lôi cảm thấy trong lòng một trận đau.</w:t>
      </w:r>
    </w:p>
    <w:p>
      <w:pPr>
        <w:pStyle w:val="BodyText"/>
      </w:pPr>
      <w:r>
        <w:t xml:space="preserve">Người ngốc như thế, mình làm sao có thể cam lòng buông tay.</w:t>
      </w:r>
    </w:p>
    <w:p>
      <w:pPr>
        <w:pStyle w:val="BodyText"/>
      </w:pPr>
      <w:r>
        <w:t xml:space="preserve">Những năm tháng chợt nhìn lại đã thấy mất đi, những tổn thương đã gây cho nhau, nghĩ lại thôi cũng thấy ngực bị đè ép.</w:t>
      </w:r>
    </w:p>
    <w:p>
      <w:pPr>
        <w:pStyle w:val="BodyText"/>
      </w:pPr>
      <w:r>
        <w:t xml:space="preserve">Nhưng thật may mắn, còn có thể có cơ hội bắt đầu lại từ đầu.</w:t>
      </w:r>
    </w:p>
    <w:p>
      <w:pPr>
        <w:pStyle w:val="BodyText"/>
      </w:pPr>
      <w:r>
        <w:t xml:space="preserve">Cho nên bảo bối, con đường kế tiếp, xin ngươi nhất định nhất định, cùng ta nắm tay nhau đi.</w:t>
      </w:r>
    </w:p>
    <w:p>
      <w:pPr>
        <w:pStyle w:val="BodyText"/>
      </w:pPr>
      <w:r>
        <w:t xml:space="preserve">Ta sẽ dùng thời gian còn lại, đến trọn đời trọn kiếp, yêu ngươi.</w:t>
      </w:r>
    </w:p>
    <w:p>
      <w:pPr>
        <w:pStyle w:val="Compact"/>
      </w:pPr>
      <w: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a-huyen-dai-luc-he-liet-bo-1-huyet-toc-du-hoa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26fe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 Huyễn Đại Lục Hệ Liệt - Bộ 1] - Huyết Tộc Dụ Hoặc</dc:title>
  <dc:creator/>
</cp:coreProperties>
</file>